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C2C73F" w14:textId="77777777" w:rsidR="008E0569" w:rsidRPr="00F152A6" w:rsidRDefault="000D4833" w:rsidP="00BF3F7B">
      <w:pPr>
        <w:pStyle w:val="FirstParagraph"/>
      </w:pPr>
      <w:r w:rsidRPr="00F152A6">
        <w:rPr>
          <w:noProof/>
        </w:rPr>
        <w:drawing>
          <wp:anchor distT="0" distB="0" distL="114300" distR="114300" simplePos="0" relativeHeight="251658240" behindDoc="1" locked="0" layoutInCell="1" allowOverlap="1" wp14:anchorId="31C32EE9" wp14:editId="3A1F1468">
            <wp:simplePos x="0" y="0"/>
            <wp:positionH relativeFrom="column">
              <wp:posOffset>-924992</wp:posOffset>
            </wp:positionH>
            <wp:positionV relativeFrom="page">
              <wp:posOffset>10592</wp:posOffset>
            </wp:positionV>
            <wp:extent cx="7572927" cy="10670443"/>
            <wp:effectExtent l="0" t="0" r="0" b="0"/>
            <wp:wrapNone/>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documents/cover/cover_page_web.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622049" cy="10739657"/>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DD3BA1F" w14:textId="77777777" w:rsidR="00A646C2" w:rsidRPr="00F152A6" w:rsidRDefault="00A646C2">
      <w:pPr>
        <w:rPr>
          <w:rFonts w:asciiTheme="majorHAnsi" w:eastAsiaTheme="majorEastAsia" w:hAnsiTheme="majorHAnsi" w:cstheme="majorHAnsi"/>
          <w:b/>
          <w:bCs/>
          <w:color w:val="4F81BD" w:themeColor="accent1"/>
          <w:sz w:val="32"/>
          <w:szCs w:val="32"/>
        </w:rPr>
      </w:pPr>
      <w:bookmarkStart w:id="0" w:name="X0305e8950dcf6b07715065b581e5941bf1bfe70"/>
      <w:r w:rsidRPr="00F152A6">
        <w:rPr>
          <w:rFonts w:asciiTheme="majorHAnsi" w:hAnsiTheme="majorHAnsi" w:cstheme="majorHAnsi"/>
        </w:rPr>
        <w:br w:type="page"/>
      </w:r>
    </w:p>
    <w:sdt>
      <w:sdtPr>
        <w:rPr>
          <w:rFonts w:asciiTheme="minorHAnsi" w:eastAsiaTheme="minorHAnsi" w:hAnsiTheme="minorHAnsi" w:cstheme="majorHAnsi"/>
          <w:color w:val="auto"/>
          <w:sz w:val="24"/>
          <w:szCs w:val="24"/>
        </w:rPr>
        <w:id w:val="1175378970"/>
        <w:docPartObj>
          <w:docPartGallery w:val="Table of Contents"/>
          <w:docPartUnique/>
        </w:docPartObj>
      </w:sdtPr>
      <w:sdtEndPr>
        <w:rPr>
          <w:b/>
          <w:bCs/>
          <w:noProof/>
        </w:rPr>
      </w:sdtEndPr>
      <w:sdtContent>
        <w:p w14:paraId="462CF6FB" w14:textId="3E95757C" w:rsidR="002223F2" w:rsidRPr="00F152A6" w:rsidRDefault="002223F2" w:rsidP="002223F2">
          <w:pPr>
            <w:pStyle w:val="TOCHeading"/>
            <w:spacing w:after="120"/>
            <w:rPr>
              <w:rFonts w:cstheme="majorHAnsi"/>
            </w:rPr>
          </w:pPr>
          <w:r w:rsidRPr="00F152A6">
            <w:rPr>
              <w:rFonts w:cstheme="majorHAnsi"/>
            </w:rPr>
            <w:t>Table of Contents</w:t>
          </w:r>
        </w:p>
        <w:p w14:paraId="3C1212E7" w14:textId="793F40FD" w:rsidR="002D7F2D" w:rsidRPr="002D7F2D" w:rsidRDefault="002223F2">
          <w:pPr>
            <w:pStyle w:val="TOC1"/>
            <w:tabs>
              <w:tab w:val="right" w:leader="dot" w:pos="9307"/>
            </w:tabs>
            <w:rPr>
              <w:rFonts w:asciiTheme="majorHAnsi" w:eastAsiaTheme="minorEastAsia" w:hAnsiTheme="majorHAnsi" w:cstheme="majorHAnsi"/>
              <w:noProof/>
              <w:kern w:val="2"/>
              <w14:ligatures w14:val="standardContextual"/>
            </w:rPr>
          </w:pPr>
          <w:r w:rsidRPr="002D7F2D">
            <w:rPr>
              <w:rFonts w:asciiTheme="majorHAnsi" w:hAnsiTheme="majorHAnsi" w:cstheme="majorHAnsi"/>
            </w:rPr>
            <w:fldChar w:fldCharType="begin"/>
          </w:r>
          <w:r w:rsidRPr="002D7F2D">
            <w:rPr>
              <w:rFonts w:asciiTheme="majorHAnsi" w:hAnsiTheme="majorHAnsi" w:cstheme="majorHAnsi"/>
            </w:rPr>
            <w:instrText xml:space="preserve"> TOC \o "1-3" \h \z \u </w:instrText>
          </w:r>
          <w:r w:rsidRPr="002D7F2D">
            <w:rPr>
              <w:rFonts w:asciiTheme="majorHAnsi" w:hAnsiTheme="majorHAnsi" w:cstheme="majorHAnsi"/>
            </w:rPr>
            <w:fldChar w:fldCharType="separate"/>
          </w:r>
          <w:hyperlink w:anchor="_Toc220535551" w:history="1">
            <w:r w:rsidR="002D7F2D" w:rsidRPr="002D7F2D">
              <w:rPr>
                <w:rStyle w:val="Hyperlink"/>
                <w:rFonts w:asciiTheme="majorHAnsi" w:hAnsiTheme="majorHAnsi" w:cstheme="majorHAnsi"/>
                <w:noProof/>
              </w:rPr>
              <w:t>1. Introduction - Finite Element Method</w:t>
            </w:r>
            <w:r w:rsidR="002D7F2D" w:rsidRPr="002D7F2D">
              <w:rPr>
                <w:rFonts w:asciiTheme="majorHAnsi" w:hAnsiTheme="majorHAnsi" w:cstheme="majorHAnsi"/>
                <w:noProof/>
                <w:webHidden/>
              </w:rPr>
              <w:tab/>
            </w:r>
            <w:r w:rsidR="002D7F2D" w:rsidRPr="002D7F2D">
              <w:rPr>
                <w:rFonts w:asciiTheme="majorHAnsi" w:hAnsiTheme="majorHAnsi" w:cstheme="majorHAnsi"/>
                <w:noProof/>
                <w:webHidden/>
              </w:rPr>
              <w:fldChar w:fldCharType="begin"/>
            </w:r>
            <w:r w:rsidR="002D7F2D" w:rsidRPr="002D7F2D">
              <w:rPr>
                <w:rFonts w:asciiTheme="majorHAnsi" w:hAnsiTheme="majorHAnsi" w:cstheme="majorHAnsi"/>
                <w:noProof/>
                <w:webHidden/>
              </w:rPr>
              <w:instrText xml:space="preserve"> PAGEREF _Toc220535551 \h </w:instrText>
            </w:r>
            <w:r w:rsidR="002D7F2D" w:rsidRPr="002D7F2D">
              <w:rPr>
                <w:rFonts w:asciiTheme="majorHAnsi" w:hAnsiTheme="majorHAnsi" w:cstheme="majorHAnsi"/>
                <w:noProof/>
                <w:webHidden/>
              </w:rPr>
            </w:r>
            <w:r w:rsidR="002D7F2D" w:rsidRPr="002D7F2D">
              <w:rPr>
                <w:rFonts w:asciiTheme="majorHAnsi" w:hAnsiTheme="majorHAnsi" w:cstheme="majorHAnsi"/>
                <w:noProof/>
                <w:webHidden/>
              </w:rPr>
              <w:fldChar w:fldCharType="separate"/>
            </w:r>
            <w:r w:rsidR="002D7F2D" w:rsidRPr="002D7F2D">
              <w:rPr>
                <w:rFonts w:asciiTheme="majorHAnsi" w:hAnsiTheme="majorHAnsi" w:cstheme="majorHAnsi"/>
                <w:noProof/>
                <w:webHidden/>
              </w:rPr>
              <w:t>7</w:t>
            </w:r>
            <w:r w:rsidR="002D7F2D" w:rsidRPr="002D7F2D">
              <w:rPr>
                <w:rFonts w:asciiTheme="majorHAnsi" w:hAnsiTheme="majorHAnsi" w:cstheme="majorHAnsi"/>
                <w:noProof/>
                <w:webHidden/>
              </w:rPr>
              <w:fldChar w:fldCharType="end"/>
            </w:r>
          </w:hyperlink>
        </w:p>
        <w:p w14:paraId="1C6C0AAD" w14:textId="30EA8436"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52" w:history="1">
            <w:r w:rsidRPr="002D7F2D">
              <w:rPr>
                <w:rStyle w:val="Hyperlink"/>
                <w:rFonts w:asciiTheme="majorHAnsi" w:hAnsiTheme="majorHAnsi" w:cstheme="majorHAnsi"/>
                <w:noProof/>
              </w:rPr>
              <w:t>1.1. Classes of Problems Addressed by FEM</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5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w:t>
            </w:r>
            <w:r w:rsidRPr="002D7F2D">
              <w:rPr>
                <w:rFonts w:asciiTheme="majorHAnsi" w:hAnsiTheme="majorHAnsi" w:cstheme="majorHAnsi"/>
                <w:noProof/>
                <w:webHidden/>
              </w:rPr>
              <w:fldChar w:fldCharType="end"/>
            </w:r>
          </w:hyperlink>
        </w:p>
        <w:p w14:paraId="77E251C1" w14:textId="12B146BA"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53" w:history="1">
            <w:r w:rsidRPr="002D7F2D">
              <w:rPr>
                <w:rStyle w:val="Hyperlink"/>
                <w:rFonts w:asciiTheme="majorHAnsi" w:hAnsiTheme="majorHAnsi" w:cstheme="majorHAnsi"/>
                <w:noProof/>
              </w:rPr>
              <w:t>1.2. Mathematical Formul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5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8</w:t>
            </w:r>
            <w:r w:rsidRPr="002D7F2D">
              <w:rPr>
                <w:rFonts w:asciiTheme="majorHAnsi" w:hAnsiTheme="majorHAnsi" w:cstheme="majorHAnsi"/>
                <w:noProof/>
                <w:webHidden/>
              </w:rPr>
              <w:fldChar w:fldCharType="end"/>
            </w:r>
          </w:hyperlink>
        </w:p>
        <w:p w14:paraId="4067612F" w14:textId="45BB63B2"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54" w:history="1">
            <w:r w:rsidRPr="002D7F2D">
              <w:rPr>
                <w:rStyle w:val="Hyperlink"/>
                <w:rFonts w:asciiTheme="majorHAnsi" w:hAnsiTheme="majorHAnsi" w:cstheme="majorHAnsi"/>
                <w:noProof/>
              </w:rPr>
              <w:t>1.2.1. Spatial Discretization and Element Choic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5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8</w:t>
            </w:r>
            <w:r w:rsidRPr="002D7F2D">
              <w:rPr>
                <w:rFonts w:asciiTheme="majorHAnsi" w:hAnsiTheme="majorHAnsi" w:cstheme="majorHAnsi"/>
                <w:noProof/>
                <w:webHidden/>
              </w:rPr>
              <w:fldChar w:fldCharType="end"/>
            </w:r>
          </w:hyperlink>
        </w:p>
        <w:p w14:paraId="59081C84" w14:textId="4CA8A340"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55" w:history="1">
            <w:r w:rsidRPr="002D7F2D">
              <w:rPr>
                <w:rStyle w:val="Hyperlink"/>
                <w:rFonts w:asciiTheme="majorHAnsi" w:hAnsiTheme="majorHAnsi" w:cstheme="majorHAnsi"/>
                <w:noProof/>
              </w:rPr>
              <w:t>1.2.2. Variational Formulation and Algebraic Represent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5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9</w:t>
            </w:r>
            <w:r w:rsidRPr="002D7F2D">
              <w:rPr>
                <w:rFonts w:asciiTheme="majorHAnsi" w:hAnsiTheme="majorHAnsi" w:cstheme="majorHAnsi"/>
                <w:noProof/>
                <w:webHidden/>
              </w:rPr>
              <w:fldChar w:fldCharType="end"/>
            </w:r>
          </w:hyperlink>
        </w:p>
        <w:p w14:paraId="273AE8FE" w14:textId="137D3A63"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56" w:history="1">
            <w:r w:rsidRPr="002D7F2D">
              <w:rPr>
                <w:rStyle w:val="Hyperlink"/>
                <w:rFonts w:asciiTheme="majorHAnsi" w:hAnsiTheme="majorHAnsi" w:cstheme="majorHAnsi"/>
                <w:noProof/>
              </w:rPr>
              <w:t>1.2.3. Boundary Condit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5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0</w:t>
            </w:r>
            <w:r w:rsidRPr="002D7F2D">
              <w:rPr>
                <w:rFonts w:asciiTheme="majorHAnsi" w:hAnsiTheme="majorHAnsi" w:cstheme="majorHAnsi"/>
                <w:noProof/>
                <w:webHidden/>
              </w:rPr>
              <w:fldChar w:fldCharType="end"/>
            </w:r>
          </w:hyperlink>
        </w:p>
        <w:p w14:paraId="1A09277A" w14:textId="111A956B"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57" w:history="1">
            <w:r w:rsidRPr="002D7F2D">
              <w:rPr>
                <w:rStyle w:val="Hyperlink"/>
                <w:rFonts w:asciiTheme="majorHAnsi" w:hAnsiTheme="majorHAnsi" w:cstheme="majorHAnsi"/>
                <w:noProof/>
              </w:rPr>
              <w:t>1.3. Linear Solver Strateg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5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1</w:t>
            </w:r>
            <w:r w:rsidRPr="002D7F2D">
              <w:rPr>
                <w:rFonts w:asciiTheme="majorHAnsi" w:hAnsiTheme="majorHAnsi" w:cstheme="majorHAnsi"/>
                <w:noProof/>
                <w:webHidden/>
              </w:rPr>
              <w:fldChar w:fldCharType="end"/>
            </w:r>
          </w:hyperlink>
        </w:p>
        <w:p w14:paraId="6C3C2692" w14:textId="6FAEC3E2"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58" w:history="1">
            <w:r w:rsidRPr="002D7F2D">
              <w:rPr>
                <w:rStyle w:val="Hyperlink"/>
                <w:rFonts w:asciiTheme="majorHAnsi" w:hAnsiTheme="majorHAnsi" w:cstheme="majorHAnsi"/>
                <w:noProof/>
              </w:rPr>
              <w:t>1.3.1. Conjugate Gradient Metho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5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1</w:t>
            </w:r>
            <w:r w:rsidRPr="002D7F2D">
              <w:rPr>
                <w:rFonts w:asciiTheme="majorHAnsi" w:hAnsiTheme="majorHAnsi" w:cstheme="majorHAnsi"/>
                <w:noProof/>
                <w:webHidden/>
              </w:rPr>
              <w:fldChar w:fldCharType="end"/>
            </w:r>
          </w:hyperlink>
        </w:p>
        <w:p w14:paraId="5AA0922B" w14:textId="215E58D0"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59" w:history="1">
            <w:r w:rsidRPr="002D7F2D">
              <w:rPr>
                <w:rStyle w:val="Hyperlink"/>
                <w:rFonts w:asciiTheme="majorHAnsi" w:hAnsiTheme="majorHAnsi" w:cstheme="majorHAnsi"/>
                <w:noProof/>
              </w:rPr>
              <w:t>1.3.2. Jacobi Preconditioning</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5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1</w:t>
            </w:r>
            <w:r w:rsidRPr="002D7F2D">
              <w:rPr>
                <w:rFonts w:asciiTheme="majorHAnsi" w:hAnsiTheme="majorHAnsi" w:cstheme="majorHAnsi"/>
                <w:noProof/>
                <w:webHidden/>
              </w:rPr>
              <w:fldChar w:fldCharType="end"/>
            </w:r>
          </w:hyperlink>
        </w:p>
        <w:p w14:paraId="5D146172" w14:textId="00627DF4"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60" w:history="1">
            <w:r w:rsidRPr="002D7F2D">
              <w:rPr>
                <w:rStyle w:val="Hyperlink"/>
                <w:rFonts w:asciiTheme="majorHAnsi" w:hAnsiTheme="majorHAnsi" w:cstheme="majorHAnsi"/>
                <w:noProof/>
              </w:rPr>
              <w:t>1.3.3. Solver Configur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2</w:t>
            </w:r>
            <w:r w:rsidRPr="002D7F2D">
              <w:rPr>
                <w:rFonts w:asciiTheme="majorHAnsi" w:hAnsiTheme="majorHAnsi" w:cstheme="majorHAnsi"/>
                <w:noProof/>
                <w:webHidden/>
              </w:rPr>
              <w:fldChar w:fldCharType="end"/>
            </w:r>
          </w:hyperlink>
        </w:p>
        <w:p w14:paraId="71EB4CD8" w14:textId="130B054F"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61" w:history="1">
            <w:r w:rsidRPr="002D7F2D">
              <w:rPr>
                <w:rStyle w:val="Hyperlink"/>
                <w:rFonts w:asciiTheme="majorHAnsi" w:hAnsiTheme="majorHAnsi" w:cstheme="majorHAnsi"/>
                <w:noProof/>
              </w:rPr>
              <w:t>1.4. Post-Processing: Derived Field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2</w:t>
            </w:r>
            <w:r w:rsidRPr="002D7F2D">
              <w:rPr>
                <w:rFonts w:asciiTheme="majorHAnsi" w:hAnsiTheme="majorHAnsi" w:cstheme="majorHAnsi"/>
                <w:noProof/>
                <w:webHidden/>
              </w:rPr>
              <w:fldChar w:fldCharType="end"/>
            </w:r>
          </w:hyperlink>
        </w:p>
        <w:p w14:paraId="6AEFF307" w14:textId="67C64B0B"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62" w:history="1">
            <w:r w:rsidRPr="002D7F2D">
              <w:rPr>
                <w:rStyle w:val="Hyperlink"/>
                <w:rFonts w:asciiTheme="majorHAnsi" w:hAnsiTheme="majorHAnsi" w:cstheme="majorHAnsi"/>
                <w:noProof/>
              </w:rPr>
              <w:t>1.4.1. Velocity Field Comput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2</w:t>
            </w:r>
            <w:r w:rsidRPr="002D7F2D">
              <w:rPr>
                <w:rFonts w:asciiTheme="majorHAnsi" w:hAnsiTheme="majorHAnsi" w:cstheme="majorHAnsi"/>
                <w:noProof/>
                <w:webHidden/>
              </w:rPr>
              <w:fldChar w:fldCharType="end"/>
            </w:r>
          </w:hyperlink>
        </w:p>
        <w:p w14:paraId="124B376D" w14:textId="70FB089E"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63" w:history="1">
            <w:r w:rsidRPr="002D7F2D">
              <w:rPr>
                <w:rStyle w:val="Hyperlink"/>
                <w:rFonts w:asciiTheme="majorHAnsi" w:hAnsiTheme="majorHAnsi" w:cstheme="majorHAnsi"/>
                <w:noProof/>
              </w:rPr>
              <w:t>1.4.2. Velocity Magnitud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2</w:t>
            </w:r>
            <w:r w:rsidRPr="002D7F2D">
              <w:rPr>
                <w:rFonts w:asciiTheme="majorHAnsi" w:hAnsiTheme="majorHAnsi" w:cstheme="majorHAnsi"/>
                <w:noProof/>
                <w:webHidden/>
              </w:rPr>
              <w:fldChar w:fldCharType="end"/>
            </w:r>
          </w:hyperlink>
        </w:p>
        <w:p w14:paraId="6A9A0904" w14:textId="6C201B83"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64" w:history="1">
            <w:r w:rsidRPr="002D7F2D">
              <w:rPr>
                <w:rStyle w:val="Hyperlink"/>
                <w:rFonts w:asciiTheme="majorHAnsi" w:hAnsiTheme="majorHAnsi" w:cstheme="majorHAnsi"/>
                <w:noProof/>
              </w:rPr>
              <w:t>1.4.3. Pressure Fiel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2</w:t>
            </w:r>
            <w:r w:rsidRPr="002D7F2D">
              <w:rPr>
                <w:rFonts w:asciiTheme="majorHAnsi" w:hAnsiTheme="majorHAnsi" w:cstheme="majorHAnsi"/>
                <w:noProof/>
                <w:webHidden/>
              </w:rPr>
              <w:fldChar w:fldCharType="end"/>
            </w:r>
          </w:hyperlink>
        </w:p>
        <w:p w14:paraId="3258D60A" w14:textId="0C188D2F"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65" w:history="1">
            <w:r w:rsidRPr="002D7F2D">
              <w:rPr>
                <w:rStyle w:val="Hyperlink"/>
                <w:rFonts w:asciiTheme="majorHAnsi" w:hAnsiTheme="majorHAnsi" w:cstheme="majorHAnsi"/>
                <w:noProof/>
              </w:rPr>
              <w:t>1.5. Computational Pipeline of the Finite Element Metho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3</w:t>
            </w:r>
            <w:r w:rsidRPr="002D7F2D">
              <w:rPr>
                <w:rFonts w:asciiTheme="majorHAnsi" w:hAnsiTheme="majorHAnsi" w:cstheme="majorHAnsi"/>
                <w:noProof/>
                <w:webHidden/>
              </w:rPr>
              <w:fldChar w:fldCharType="end"/>
            </w:r>
          </w:hyperlink>
        </w:p>
        <w:p w14:paraId="15181394" w14:textId="320CCBF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66" w:history="1">
            <w:r w:rsidRPr="002D7F2D">
              <w:rPr>
                <w:rStyle w:val="Hyperlink"/>
                <w:rFonts w:asciiTheme="majorHAnsi" w:hAnsiTheme="majorHAnsi" w:cstheme="majorHAnsi"/>
                <w:noProof/>
              </w:rPr>
              <w:t>1.5.1. Parallelization Target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5</w:t>
            </w:r>
            <w:r w:rsidRPr="002D7F2D">
              <w:rPr>
                <w:rFonts w:asciiTheme="majorHAnsi" w:hAnsiTheme="majorHAnsi" w:cstheme="majorHAnsi"/>
                <w:noProof/>
                <w:webHidden/>
              </w:rPr>
              <w:fldChar w:fldCharType="end"/>
            </w:r>
          </w:hyperlink>
        </w:p>
        <w:p w14:paraId="57B3D55A" w14:textId="06E3EC66" w:rsidR="002D7F2D" w:rsidRPr="002D7F2D" w:rsidRDefault="002D7F2D">
          <w:pPr>
            <w:pStyle w:val="TOC1"/>
            <w:tabs>
              <w:tab w:val="right" w:leader="dot" w:pos="9307"/>
            </w:tabs>
            <w:rPr>
              <w:rFonts w:asciiTheme="majorHAnsi" w:eastAsiaTheme="minorEastAsia" w:hAnsiTheme="majorHAnsi" w:cstheme="majorHAnsi"/>
              <w:noProof/>
              <w:kern w:val="2"/>
              <w14:ligatures w14:val="standardContextual"/>
            </w:rPr>
          </w:pPr>
          <w:hyperlink w:anchor="_Toc220535567" w:history="1">
            <w:r w:rsidRPr="002D7F2D">
              <w:rPr>
                <w:rStyle w:val="Hyperlink"/>
                <w:rFonts w:asciiTheme="majorHAnsi" w:hAnsiTheme="majorHAnsi" w:cstheme="majorHAnsi"/>
                <w:noProof/>
              </w:rPr>
              <w:t>2. Software Architectur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5</w:t>
            </w:r>
            <w:r w:rsidRPr="002D7F2D">
              <w:rPr>
                <w:rFonts w:asciiTheme="majorHAnsi" w:hAnsiTheme="majorHAnsi" w:cstheme="majorHAnsi"/>
                <w:noProof/>
                <w:webHidden/>
              </w:rPr>
              <w:fldChar w:fldCharType="end"/>
            </w:r>
          </w:hyperlink>
        </w:p>
        <w:p w14:paraId="290CCD91" w14:textId="5F5C9A23"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68" w:history="1">
            <w:r w:rsidRPr="002D7F2D">
              <w:rPr>
                <w:rStyle w:val="Hyperlink"/>
                <w:rFonts w:asciiTheme="majorHAnsi" w:hAnsiTheme="majorHAnsi" w:cstheme="majorHAnsi"/>
                <w:noProof/>
              </w:rPr>
              <w:t>2.1 Solver Interface Contract</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5</w:t>
            </w:r>
            <w:r w:rsidRPr="002D7F2D">
              <w:rPr>
                <w:rFonts w:asciiTheme="majorHAnsi" w:hAnsiTheme="majorHAnsi" w:cstheme="majorHAnsi"/>
                <w:noProof/>
                <w:webHidden/>
              </w:rPr>
              <w:fldChar w:fldCharType="end"/>
            </w:r>
          </w:hyperlink>
        </w:p>
        <w:p w14:paraId="6B36EE6B" w14:textId="433300B1"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69" w:history="1">
            <w:r w:rsidRPr="002D7F2D">
              <w:rPr>
                <w:rStyle w:val="Hyperlink"/>
                <w:rFonts w:asciiTheme="majorHAnsi" w:hAnsiTheme="majorHAnsi" w:cstheme="majorHAnsi"/>
                <w:noProof/>
              </w:rPr>
              <w:t>2.2 SolverWrapper: Unified Facto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6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6</w:t>
            </w:r>
            <w:r w:rsidRPr="002D7F2D">
              <w:rPr>
                <w:rFonts w:asciiTheme="majorHAnsi" w:hAnsiTheme="majorHAnsi" w:cstheme="majorHAnsi"/>
                <w:noProof/>
                <w:webHidden/>
              </w:rPr>
              <w:fldChar w:fldCharType="end"/>
            </w:r>
          </w:hyperlink>
        </w:p>
        <w:p w14:paraId="3565684C" w14:textId="37CB37DC"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70" w:history="1">
            <w:r w:rsidRPr="002D7F2D">
              <w:rPr>
                <w:rStyle w:val="Hyperlink"/>
                <w:rFonts w:asciiTheme="majorHAnsi" w:hAnsiTheme="majorHAnsi" w:cstheme="majorHAnsi"/>
                <w:noProof/>
              </w:rPr>
              <w:t>2.3 Progress Callback System</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6</w:t>
            </w:r>
            <w:r w:rsidRPr="002D7F2D">
              <w:rPr>
                <w:rFonts w:asciiTheme="majorHAnsi" w:hAnsiTheme="majorHAnsi" w:cstheme="majorHAnsi"/>
                <w:noProof/>
                <w:webHidden/>
              </w:rPr>
              <w:fldChar w:fldCharType="end"/>
            </w:r>
          </w:hyperlink>
        </w:p>
        <w:p w14:paraId="0E5EF4F8" w14:textId="240D0866"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71" w:history="1">
            <w:r w:rsidRPr="002D7F2D">
              <w:rPr>
                <w:rStyle w:val="Hyperlink"/>
                <w:rFonts w:asciiTheme="majorHAnsi" w:hAnsiTheme="majorHAnsi" w:cstheme="majorHAnsi"/>
                <w:noProof/>
              </w:rPr>
              <w:t>2.4 Timing Instrument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7</w:t>
            </w:r>
            <w:r w:rsidRPr="002D7F2D">
              <w:rPr>
                <w:rFonts w:asciiTheme="majorHAnsi" w:hAnsiTheme="majorHAnsi" w:cstheme="majorHAnsi"/>
                <w:noProof/>
                <w:webHidden/>
              </w:rPr>
              <w:fldChar w:fldCharType="end"/>
            </w:r>
          </w:hyperlink>
        </w:p>
        <w:p w14:paraId="6BE87AE6" w14:textId="019A7E4A"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72" w:history="1">
            <w:r w:rsidRPr="002D7F2D">
              <w:rPr>
                <w:rStyle w:val="Hyperlink"/>
                <w:rFonts w:asciiTheme="majorHAnsi" w:hAnsiTheme="majorHAnsi" w:cstheme="majorHAnsi"/>
                <w:noProof/>
              </w:rPr>
              <w:t>2.5 Result Format</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7</w:t>
            </w:r>
            <w:r w:rsidRPr="002D7F2D">
              <w:rPr>
                <w:rFonts w:asciiTheme="majorHAnsi" w:hAnsiTheme="majorHAnsi" w:cstheme="majorHAnsi"/>
                <w:noProof/>
                <w:webHidden/>
              </w:rPr>
              <w:fldChar w:fldCharType="end"/>
            </w:r>
          </w:hyperlink>
        </w:p>
        <w:p w14:paraId="50BFBB38" w14:textId="4C3C400C"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73" w:history="1">
            <w:r w:rsidRPr="002D7F2D">
              <w:rPr>
                <w:rStyle w:val="Hyperlink"/>
                <w:rFonts w:asciiTheme="majorHAnsi" w:hAnsiTheme="majorHAnsi" w:cstheme="majorHAnsi"/>
                <w:noProof/>
              </w:rPr>
              <w:t>2.6. Shared Computational Module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9</w:t>
            </w:r>
            <w:r w:rsidRPr="002D7F2D">
              <w:rPr>
                <w:rFonts w:asciiTheme="majorHAnsi" w:hAnsiTheme="majorHAnsi" w:cstheme="majorHAnsi"/>
                <w:noProof/>
                <w:webHidden/>
              </w:rPr>
              <w:fldChar w:fldCharType="end"/>
            </w:r>
          </w:hyperlink>
        </w:p>
        <w:p w14:paraId="667E424F" w14:textId="30D168BC"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74" w:history="1">
            <w:r w:rsidRPr="002D7F2D">
              <w:rPr>
                <w:rStyle w:val="Hyperlink"/>
                <w:rFonts w:asciiTheme="majorHAnsi" w:hAnsiTheme="majorHAnsi" w:cstheme="majorHAnsi"/>
                <w:noProof/>
              </w:rPr>
              <w:t>2.6.1. Module Organiz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9</w:t>
            </w:r>
            <w:r w:rsidRPr="002D7F2D">
              <w:rPr>
                <w:rFonts w:asciiTheme="majorHAnsi" w:hAnsiTheme="majorHAnsi" w:cstheme="majorHAnsi"/>
                <w:noProof/>
                <w:webHidden/>
              </w:rPr>
              <w:fldChar w:fldCharType="end"/>
            </w:r>
          </w:hyperlink>
        </w:p>
        <w:p w14:paraId="14C2D147" w14:textId="16AB1F68"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75" w:history="1">
            <w:r w:rsidRPr="002D7F2D">
              <w:rPr>
                <w:rStyle w:val="Hyperlink"/>
                <w:rFonts w:asciiTheme="majorHAnsi" w:hAnsiTheme="majorHAnsi" w:cstheme="majorHAnsi"/>
                <w:noProof/>
              </w:rPr>
              <w:t>2.6.2. Implementation Adaptat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19</w:t>
            </w:r>
            <w:r w:rsidRPr="002D7F2D">
              <w:rPr>
                <w:rFonts w:asciiTheme="majorHAnsi" w:hAnsiTheme="majorHAnsi" w:cstheme="majorHAnsi"/>
                <w:noProof/>
                <w:webHidden/>
              </w:rPr>
              <w:fldChar w:fldCharType="end"/>
            </w:r>
          </w:hyperlink>
        </w:p>
        <w:p w14:paraId="10E35EF2" w14:textId="6B85853B"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76" w:history="1">
            <w:r w:rsidRPr="002D7F2D">
              <w:rPr>
                <w:rStyle w:val="Hyperlink"/>
                <w:rFonts w:asciiTheme="majorHAnsi" w:hAnsiTheme="majorHAnsi" w:cstheme="majorHAnsi"/>
                <w:noProof/>
              </w:rPr>
              <w:t>2.6.3. Mathematical Equivalenc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0</w:t>
            </w:r>
            <w:r w:rsidRPr="002D7F2D">
              <w:rPr>
                <w:rFonts w:asciiTheme="majorHAnsi" w:hAnsiTheme="majorHAnsi" w:cstheme="majorHAnsi"/>
                <w:noProof/>
                <w:webHidden/>
              </w:rPr>
              <w:fldChar w:fldCharType="end"/>
            </w:r>
          </w:hyperlink>
        </w:p>
        <w:p w14:paraId="7DBE2EB2" w14:textId="68279C6D"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77" w:history="1">
            <w:r w:rsidRPr="002D7F2D">
              <w:rPr>
                <w:rStyle w:val="Hyperlink"/>
                <w:rFonts w:asciiTheme="majorHAnsi" w:hAnsiTheme="majorHAnsi" w:cstheme="majorHAnsi"/>
                <w:noProof/>
              </w:rPr>
              <w:t>2.7. Mesh Format and I/O</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0</w:t>
            </w:r>
            <w:r w:rsidRPr="002D7F2D">
              <w:rPr>
                <w:rFonts w:asciiTheme="majorHAnsi" w:hAnsiTheme="majorHAnsi" w:cstheme="majorHAnsi"/>
                <w:noProof/>
                <w:webHidden/>
              </w:rPr>
              <w:fldChar w:fldCharType="end"/>
            </w:r>
          </w:hyperlink>
        </w:p>
        <w:p w14:paraId="04125921" w14:textId="38BCA6E3"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78" w:history="1">
            <w:r w:rsidRPr="002D7F2D">
              <w:rPr>
                <w:rStyle w:val="Hyperlink"/>
                <w:rFonts w:asciiTheme="majorHAnsi" w:hAnsiTheme="majorHAnsi" w:cstheme="majorHAnsi"/>
                <w:noProof/>
              </w:rPr>
              <w:t>2.7.1. HDF5 Mesh Format</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0</w:t>
            </w:r>
            <w:r w:rsidRPr="002D7F2D">
              <w:rPr>
                <w:rFonts w:asciiTheme="majorHAnsi" w:hAnsiTheme="majorHAnsi" w:cstheme="majorHAnsi"/>
                <w:noProof/>
                <w:webHidden/>
              </w:rPr>
              <w:fldChar w:fldCharType="end"/>
            </w:r>
          </w:hyperlink>
        </w:p>
        <w:p w14:paraId="4EF20135" w14:textId="1B720D03"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79" w:history="1">
            <w:r w:rsidRPr="002D7F2D">
              <w:rPr>
                <w:rStyle w:val="Hyperlink"/>
                <w:rFonts w:asciiTheme="majorHAnsi" w:hAnsiTheme="majorHAnsi" w:cstheme="majorHAnsi"/>
                <w:noProof/>
              </w:rPr>
              <w:t>2.7.2. Format Advantage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7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1</w:t>
            </w:r>
            <w:r w:rsidRPr="002D7F2D">
              <w:rPr>
                <w:rFonts w:asciiTheme="majorHAnsi" w:hAnsiTheme="majorHAnsi" w:cstheme="majorHAnsi"/>
                <w:noProof/>
                <w:webHidden/>
              </w:rPr>
              <w:fldChar w:fldCharType="end"/>
            </w:r>
          </w:hyperlink>
        </w:p>
        <w:p w14:paraId="35252D44" w14:textId="5847B19A"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80" w:history="1">
            <w:r w:rsidRPr="002D7F2D">
              <w:rPr>
                <w:rStyle w:val="Hyperlink"/>
                <w:rFonts w:asciiTheme="majorHAnsi" w:hAnsiTheme="majorHAnsi" w:cstheme="majorHAnsi"/>
                <w:noProof/>
              </w:rPr>
              <w:t>2.7.3. Legacy Format Support</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1</w:t>
            </w:r>
            <w:r w:rsidRPr="002D7F2D">
              <w:rPr>
                <w:rFonts w:asciiTheme="majorHAnsi" w:hAnsiTheme="majorHAnsi" w:cstheme="majorHAnsi"/>
                <w:noProof/>
                <w:webHidden/>
              </w:rPr>
              <w:fldChar w:fldCharType="end"/>
            </w:r>
          </w:hyperlink>
        </w:p>
        <w:p w14:paraId="6E464977" w14:textId="1AFAFB89"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81" w:history="1">
            <w:r w:rsidRPr="002D7F2D">
              <w:rPr>
                <w:rStyle w:val="Hyperlink"/>
                <w:rFonts w:asciiTheme="majorHAnsi" w:hAnsiTheme="majorHAnsi" w:cstheme="majorHAnsi"/>
                <w:noProof/>
              </w:rPr>
              <w:t>2.8. Summa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1</w:t>
            </w:r>
            <w:r w:rsidRPr="002D7F2D">
              <w:rPr>
                <w:rFonts w:asciiTheme="majorHAnsi" w:hAnsiTheme="majorHAnsi" w:cstheme="majorHAnsi"/>
                <w:noProof/>
                <w:webHidden/>
              </w:rPr>
              <w:fldChar w:fldCharType="end"/>
            </w:r>
          </w:hyperlink>
        </w:p>
        <w:p w14:paraId="197D4A2D" w14:textId="2611CFFF" w:rsidR="002D7F2D" w:rsidRPr="002D7F2D" w:rsidRDefault="002D7F2D">
          <w:pPr>
            <w:pStyle w:val="TOC1"/>
            <w:tabs>
              <w:tab w:val="right" w:leader="dot" w:pos="9307"/>
            </w:tabs>
            <w:rPr>
              <w:rFonts w:asciiTheme="majorHAnsi" w:eastAsiaTheme="minorEastAsia" w:hAnsiTheme="majorHAnsi" w:cstheme="majorHAnsi"/>
              <w:noProof/>
              <w:kern w:val="2"/>
              <w14:ligatures w14:val="standardContextual"/>
            </w:rPr>
          </w:pPr>
          <w:hyperlink w:anchor="_Toc220535582" w:history="1">
            <w:r w:rsidRPr="002D7F2D">
              <w:rPr>
                <w:rStyle w:val="Hyperlink"/>
                <w:rFonts w:asciiTheme="majorHAnsi" w:hAnsiTheme="majorHAnsi" w:cstheme="majorHAnsi"/>
                <w:noProof/>
              </w:rPr>
              <w:t>3. Implementat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1</w:t>
            </w:r>
            <w:r w:rsidRPr="002D7F2D">
              <w:rPr>
                <w:rFonts w:asciiTheme="majorHAnsi" w:hAnsiTheme="majorHAnsi" w:cstheme="majorHAnsi"/>
                <w:noProof/>
                <w:webHidden/>
              </w:rPr>
              <w:fldChar w:fldCharType="end"/>
            </w:r>
          </w:hyperlink>
        </w:p>
        <w:p w14:paraId="76936235" w14:textId="0B535713"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83" w:history="1">
            <w:r w:rsidRPr="002D7F2D">
              <w:rPr>
                <w:rStyle w:val="Hyperlink"/>
                <w:rFonts w:asciiTheme="majorHAnsi" w:hAnsiTheme="majorHAnsi" w:cstheme="majorHAnsi"/>
                <w:noProof/>
              </w:rPr>
              <w:t>3.1. Execution Model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1</w:t>
            </w:r>
            <w:r w:rsidRPr="002D7F2D">
              <w:rPr>
                <w:rFonts w:asciiTheme="majorHAnsi" w:hAnsiTheme="majorHAnsi" w:cstheme="majorHAnsi"/>
                <w:noProof/>
                <w:webHidden/>
              </w:rPr>
              <w:fldChar w:fldCharType="end"/>
            </w:r>
          </w:hyperlink>
        </w:p>
        <w:p w14:paraId="0F2B7E7F" w14:textId="136A237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84" w:history="1">
            <w:r w:rsidRPr="002D7F2D">
              <w:rPr>
                <w:rStyle w:val="Hyperlink"/>
                <w:rFonts w:asciiTheme="majorHAnsi" w:hAnsiTheme="majorHAnsi" w:cstheme="majorHAnsi"/>
                <w:noProof/>
              </w:rPr>
              <w:t>3.1.1. Pre-Implementation Phas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2</w:t>
            </w:r>
            <w:r w:rsidRPr="002D7F2D">
              <w:rPr>
                <w:rFonts w:asciiTheme="majorHAnsi" w:hAnsiTheme="majorHAnsi" w:cstheme="majorHAnsi"/>
                <w:noProof/>
                <w:webHidden/>
              </w:rPr>
              <w:fldChar w:fldCharType="end"/>
            </w:r>
          </w:hyperlink>
        </w:p>
        <w:p w14:paraId="12A08FB4" w14:textId="28CEBC59"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85" w:history="1">
            <w:r w:rsidRPr="002D7F2D">
              <w:rPr>
                <w:rStyle w:val="Hyperlink"/>
                <w:rFonts w:asciiTheme="majorHAnsi" w:hAnsiTheme="majorHAnsi" w:cstheme="majorHAnsi"/>
                <w:noProof/>
              </w:rPr>
              <w:t>3.2. Solver Implementation 1: CPU Baselin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2</w:t>
            </w:r>
            <w:r w:rsidRPr="002D7F2D">
              <w:rPr>
                <w:rFonts w:asciiTheme="majorHAnsi" w:hAnsiTheme="majorHAnsi" w:cstheme="majorHAnsi"/>
                <w:noProof/>
                <w:webHidden/>
              </w:rPr>
              <w:fldChar w:fldCharType="end"/>
            </w:r>
          </w:hyperlink>
        </w:p>
        <w:p w14:paraId="34B59D65" w14:textId="45309D07"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86" w:history="1">
            <w:r w:rsidRPr="002D7F2D">
              <w:rPr>
                <w:rStyle w:val="Hyperlink"/>
                <w:rFonts w:asciiTheme="majorHAnsi" w:hAnsiTheme="majorHAnsi" w:cstheme="majorHAnsi"/>
                <w:noProof/>
              </w:rPr>
              <w:t>3.2.1. Overview</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2</w:t>
            </w:r>
            <w:r w:rsidRPr="002D7F2D">
              <w:rPr>
                <w:rFonts w:asciiTheme="majorHAnsi" w:hAnsiTheme="majorHAnsi" w:cstheme="majorHAnsi"/>
                <w:noProof/>
                <w:webHidden/>
              </w:rPr>
              <w:fldChar w:fldCharType="end"/>
            </w:r>
          </w:hyperlink>
        </w:p>
        <w:p w14:paraId="3663FD97" w14:textId="5A042CE7"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87" w:history="1">
            <w:r w:rsidRPr="002D7F2D">
              <w:rPr>
                <w:rStyle w:val="Hyperlink"/>
                <w:rFonts w:asciiTheme="majorHAnsi" w:hAnsiTheme="majorHAnsi" w:cstheme="majorHAnsi"/>
                <w:noProof/>
              </w:rPr>
              <w:t>3.2.2. Technology Backgroun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2</w:t>
            </w:r>
            <w:r w:rsidRPr="002D7F2D">
              <w:rPr>
                <w:rFonts w:asciiTheme="majorHAnsi" w:hAnsiTheme="majorHAnsi" w:cstheme="majorHAnsi"/>
                <w:noProof/>
                <w:webHidden/>
              </w:rPr>
              <w:fldChar w:fldCharType="end"/>
            </w:r>
          </w:hyperlink>
        </w:p>
        <w:p w14:paraId="350451CA" w14:textId="1C1133F2"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88" w:history="1">
            <w:r w:rsidRPr="002D7F2D">
              <w:rPr>
                <w:rStyle w:val="Hyperlink"/>
                <w:rFonts w:asciiTheme="majorHAnsi" w:hAnsiTheme="majorHAnsi" w:cstheme="majorHAnsi"/>
                <w:noProof/>
              </w:rPr>
              <w:t>3.2.3. Implementation Strateg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3</w:t>
            </w:r>
            <w:r w:rsidRPr="002D7F2D">
              <w:rPr>
                <w:rFonts w:asciiTheme="majorHAnsi" w:hAnsiTheme="majorHAnsi" w:cstheme="majorHAnsi"/>
                <w:noProof/>
                <w:webHidden/>
              </w:rPr>
              <w:fldChar w:fldCharType="end"/>
            </w:r>
          </w:hyperlink>
        </w:p>
        <w:p w14:paraId="01C27440" w14:textId="0B6C8059"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89" w:history="1">
            <w:r w:rsidRPr="002D7F2D">
              <w:rPr>
                <w:rStyle w:val="Hyperlink"/>
                <w:rFonts w:asciiTheme="majorHAnsi" w:hAnsiTheme="majorHAnsi" w:cstheme="majorHAnsi"/>
                <w:noProof/>
              </w:rPr>
              <w:t>3.2.4. Optimization Techniques Applie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8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4</w:t>
            </w:r>
            <w:r w:rsidRPr="002D7F2D">
              <w:rPr>
                <w:rFonts w:asciiTheme="majorHAnsi" w:hAnsiTheme="majorHAnsi" w:cstheme="majorHAnsi"/>
                <w:noProof/>
                <w:webHidden/>
              </w:rPr>
              <w:fldChar w:fldCharType="end"/>
            </w:r>
          </w:hyperlink>
        </w:p>
        <w:p w14:paraId="1BF261C4" w14:textId="61B3725F"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90" w:history="1">
            <w:r w:rsidRPr="002D7F2D">
              <w:rPr>
                <w:rStyle w:val="Hyperlink"/>
                <w:rFonts w:asciiTheme="majorHAnsi" w:hAnsiTheme="majorHAnsi" w:cstheme="majorHAnsi"/>
                <w:noProof/>
              </w:rPr>
              <w:t>3.2.5. Challenges and Limitat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4</w:t>
            </w:r>
            <w:r w:rsidRPr="002D7F2D">
              <w:rPr>
                <w:rFonts w:asciiTheme="majorHAnsi" w:hAnsiTheme="majorHAnsi" w:cstheme="majorHAnsi"/>
                <w:noProof/>
                <w:webHidden/>
              </w:rPr>
              <w:fldChar w:fldCharType="end"/>
            </w:r>
          </w:hyperlink>
        </w:p>
        <w:p w14:paraId="3C9D5D9E" w14:textId="3C2C215D"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91" w:history="1">
            <w:r w:rsidRPr="002D7F2D">
              <w:rPr>
                <w:rStyle w:val="Hyperlink"/>
                <w:rFonts w:asciiTheme="majorHAnsi" w:hAnsiTheme="majorHAnsi" w:cstheme="majorHAnsi"/>
                <w:noProof/>
              </w:rPr>
              <w:t>3.2.6. Performance Characteristics and Baseline Rol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5</w:t>
            </w:r>
            <w:r w:rsidRPr="002D7F2D">
              <w:rPr>
                <w:rFonts w:asciiTheme="majorHAnsi" w:hAnsiTheme="majorHAnsi" w:cstheme="majorHAnsi"/>
                <w:noProof/>
                <w:webHidden/>
              </w:rPr>
              <w:fldChar w:fldCharType="end"/>
            </w:r>
          </w:hyperlink>
        </w:p>
        <w:p w14:paraId="7C1D56D4" w14:textId="5D7413EB"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92" w:history="1">
            <w:r w:rsidRPr="002D7F2D">
              <w:rPr>
                <w:rStyle w:val="Hyperlink"/>
                <w:rFonts w:asciiTheme="majorHAnsi" w:hAnsiTheme="majorHAnsi" w:cstheme="majorHAnsi"/>
                <w:noProof/>
              </w:rPr>
              <w:t>3.2.7. Summa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5</w:t>
            </w:r>
            <w:r w:rsidRPr="002D7F2D">
              <w:rPr>
                <w:rFonts w:asciiTheme="majorHAnsi" w:hAnsiTheme="majorHAnsi" w:cstheme="majorHAnsi"/>
                <w:noProof/>
                <w:webHidden/>
              </w:rPr>
              <w:fldChar w:fldCharType="end"/>
            </w:r>
          </w:hyperlink>
        </w:p>
        <w:p w14:paraId="0C98FA74" w14:textId="612ED3C4"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593" w:history="1">
            <w:r w:rsidRPr="002D7F2D">
              <w:rPr>
                <w:rStyle w:val="Hyperlink"/>
                <w:rFonts w:asciiTheme="majorHAnsi" w:hAnsiTheme="majorHAnsi" w:cstheme="majorHAnsi"/>
                <w:noProof/>
              </w:rPr>
              <w:t>3.3. Solver Implementation 2: CPU Threade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5</w:t>
            </w:r>
            <w:r w:rsidRPr="002D7F2D">
              <w:rPr>
                <w:rFonts w:asciiTheme="majorHAnsi" w:hAnsiTheme="majorHAnsi" w:cstheme="majorHAnsi"/>
                <w:noProof/>
                <w:webHidden/>
              </w:rPr>
              <w:fldChar w:fldCharType="end"/>
            </w:r>
          </w:hyperlink>
        </w:p>
        <w:p w14:paraId="63CCFC4B" w14:textId="0B688C08"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94" w:history="1">
            <w:r w:rsidRPr="002D7F2D">
              <w:rPr>
                <w:rStyle w:val="Hyperlink"/>
                <w:rFonts w:asciiTheme="majorHAnsi" w:hAnsiTheme="majorHAnsi" w:cstheme="majorHAnsi"/>
                <w:noProof/>
              </w:rPr>
              <w:t>3.3.1. Overview</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5</w:t>
            </w:r>
            <w:r w:rsidRPr="002D7F2D">
              <w:rPr>
                <w:rFonts w:asciiTheme="majorHAnsi" w:hAnsiTheme="majorHAnsi" w:cstheme="majorHAnsi"/>
                <w:noProof/>
                <w:webHidden/>
              </w:rPr>
              <w:fldChar w:fldCharType="end"/>
            </w:r>
          </w:hyperlink>
        </w:p>
        <w:p w14:paraId="49F7C660" w14:textId="19956611"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95" w:history="1">
            <w:r w:rsidRPr="002D7F2D">
              <w:rPr>
                <w:rStyle w:val="Hyperlink"/>
                <w:rFonts w:asciiTheme="majorHAnsi" w:hAnsiTheme="majorHAnsi" w:cstheme="majorHAnsi"/>
                <w:noProof/>
              </w:rPr>
              <w:t>3.3.2. Technology Backgroun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6</w:t>
            </w:r>
            <w:r w:rsidRPr="002D7F2D">
              <w:rPr>
                <w:rFonts w:asciiTheme="majorHAnsi" w:hAnsiTheme="majorHAnsi" w:cstheme="majorHAnsi"/>
                <w:noProof/>
                <w:webHidden/>
              </w:rPr>
              <w:fldChar w:fldCharType="end"/>
            </w:r>
          </w:hyperlink>
        </w:p>
        <w:p w14:paraId="418237C0" w14:textId="31C6F8C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96" w:history="1">
            <w:r w:rsidRPr="002D7F2D">
              <w:rPr>
                <w:rStyle w:val="Hyperlink"/>
                <w:rFonts w:asciiTheme="majorHAnsi" w:hAnsiTheme="majorHAnsi" w:cstheme="majorHAnsi"/>
                <w:noProof/>
              </w:rPr>
              <w:t>3.3.3. Implementation Strateg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7</w:t>
            </w:r>
            <w:r w:rsidRPr="002D7F2D">
              <w:rPr>
                <w:rFonts w:asciiTheme="majorHAnsi" w:hAnsiTheme="majorHAnsi" w:cstheme="majorHAnsi"/>
                <w:noProof/>
                <w:webHidden/>
              </w:rPr>
              <w:fldChar w:fldCharType="end"/>
            </w:r>
          </w:hyperlink>
        </w:p>
        <w:p w14:paraId="3BA1A9A6" w14:textId="437EBE63"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97" w:history="1">
            <w:r w:rsidRPr="002D7F2D">
              <w:rPr>
                <w:rStyle w:val="Hyperlink"/>
                <w:rFonts w:asciiTheme="majorHAnsi" w:hAnsiTheme="majorHAnsi" w:cstheme="majorHAnsi"/>
                <w:noProof/>
              </w:rPr>
              <w:t>3.3.4. Optimization Techniques Applie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8</w:t>
            </w:r>
            <w:r w:rsidRPr="002D7F2D">
              <w:rPr>
                <w:rFonts w:asciiTheme="majorHAnsi" w:hAnsiTheme="majorHAnsi" w:cstheme="majorHAnsi"/>
                <w:noProof/>
                <w:webHidden/>
              </w:rPr>
              <w:fldChar w:fldCharType="end"/>
            </w:r>
          </w:hyperlink>
        </w:p>
        <w:p w14:paraId="43F62A88" w14:textId="641724D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98" w:history="1">
            <w:r w:rsidRPr="002D7F2D">
              <w:rPr>
                <w:rStyle w:val="Hyperlink"/>
                <w:rFonts w:asciiTheme="majorHAnsi" w:hAnsiTheme="majorHAnsi" w:cstheme="majorHAnsi"/>
                <w:noProof/>
              </w:rPr>
              <w:t>3.3.5. Challenges and Limitat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8</w:t>
            </w:r>
            <w:r w:rsidRPr="002D7F2D">
              <w:rPr>
                <w:rFonts w:asciiTheme="majorHAnsi" w:hAnsiTheme="majorHAnsi" w:cstheme="majorHAnsi"/>
                <w:noProof/>
                <w:webHidden/>
              </w:rPr>
              <w:fldChar w:fldCharType="end"/>
            </w:r>
          </w:hyperlink>
        </w:p>
        <w:p w14:paraId="55CA8C74" w14:textId="29FC6C7F"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599" w:history="1">
            <w:r w:rsidRPr="002D7F2D">
              <w:rPr>
                <w:rStyle w:val="Hyperlink"/>
                <w:rFonts w:asciiTheme="majorHAnsi" w:hAnsiTheme="majorHAnsi" w:cstheme="majorHAnsi"/>
                <w:noProof/>
              </w:rPr>
              <w:t>3.3.6. Performance Characteristics and Rol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59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9</w:t>
            </w:r>
            <w:r w:rsidRPr="002D7F2D">
              <w:rPr>
                <w:rFonts w:asciiTheme="majorHAnsi" w:hAnsiTheme="majorHAnsi" w:cstheme="majorHAnsi"/>
                <w:noProof/>
                <w:webHidden/>
              </w:rPr>
              <w:fldChar w:fldCharType="end"/>
            </w:r>
          </w:hyperlink>
        </w:p>
        <w:p w14:paraId="567B314E" w14:textId="1603298D"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00" w:history="1">
            <w:r w:rsidRPr="002D7F2D">
              <w:rPr>
                <w:rStyle w:val="Hyperlink"/>
                <w:rFonts w:asciiTheme="majorHAnsi" w:hAnsiTheme="majorHAnsi" w:cstheme="majorHAnsi"/>
                <w:noProof/>
              </w:rPr>
              <w:t>3.3.7. Summa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29</w:t>
            </w:r>
            <w:r w:rsidRPr="002D7F2D">
              <w:rPr>
                <w:rFonts w:asciiTheme="majorHAnsi" w:hAnsiTheme="majorHAnsi" w:cstheme="majorHAnsi"/>
                <w:noProof/>
                <w:webHidden/>
              </w:rPr>
              <w:fldChar w:fldCharType="end"/>
            </w:r>
          </w:hyperlink>
        </w:p>
        <w:p w14:paraId="4F1F5E25" w14:textId="307BDBC5"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01" w:history="1">
            <w:r w:rsidRPr="002D7F2D">
              <w:rPr>
                <w:rStyle w:val="Hyperlink"/>
                <w:rFonts w:asciiTheme="majorHAnsi" w:hAnsiTheme="majorHAnsi" w:cstheme="majorHAnsi"/>
                <w:noProof/>
              </w:rPr>
              <w:t>3.4. Solver Implementation 3: CPU Multiproces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30</w:t>
            </w:r>
            <w:r w:rsidRPr="002D7F2D">
              <w:rPr>
                <w:rFonts w:asciiTheme="majorHAnsi" w:hAnsiTheme="majorHAnsi" w:cstheme="majorHAnsi"/>
                <w:noProof/>
                <w:webHidden/>
              </w:rPr>
              <w:fldChar w:fldCharType="end"/>
            </w:r>
          </w:hyperlink>
        </w:p>
        <w:p w14:paraId="016B7EFF" w14:textId="28D9B0DB"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02" w:history="1">
            <w:r w:rsidRPr="002D7F2D">
              <w:rPr>
                <w:rStyle w:val="Hyperlink"/>
                <w:rFonts w:asciiTheme="majorHAnsi" w:hAnsiTheme="majorHAnsi" w:cstheme="majorHAnsi"/>
                <w:noProof/>
              </w:rPr>
              <w:t>3.4.1. Overview</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30</w:t>
            </w:r>
            <w:r w:rsidRPr="002D7F2D">
              <w:rPr>
                <w:rFonts w:asciiTheme="majorHAnsi" w:hAnsiTheme="majorHAnsi" w:cstheme="majorHAnsi"/>
                <w:noProof/>
                <w:webHidden/>
              </w:rPr>
              <w:fldChar w:fldCharType="end"/>
            </w:r>
          </w:hyperlink>
        </w:p>
        <w:p w14:paraId="13F3B00A" w14:textId="56C62537"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03" w:history="1">
            <w:r w:rsidRPr="002D7F2D">
              <w:rPr>
                <w:rStyle w:val="Hyperlink"/>
                <w:rFonts w:asciiTheme="majorHAnsi" w:hAnsiTheme="majorHAnsi" w:cstheme="majorHAnsi"/>
                <w:noProof/>
              </w:rPr>
              <w:t>3.4.2. Technology Backgroun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30</w:t>
            </w:r>
            <w:r w:rsidRPr="002D7F2D">
              <w:rPr>
                <w:rFonts w:asciiTheme="majorHAnsi" w:hAnsiTheme="majorHAnsi" w:cstheme="majorHAnsi"/>
                <w:noProof/>
                <w:webHidden/>
              </w:rPr>
              <w:fldChar w:fldCharType="end"/>
            </w:r>
          </w:hyperlink>
        </w:p>
        <w:p w14:paraId="06B53A57" w14:textId="1B73D753"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04" w:history="1">
            <w:r w:rsidRPr="002D7F2D">
              <w:rPr>
                <w:rStyle w:val="Hyperlink"/>
                <w:rFonts w:asciiTheme="majorHAnsi" w:hAnsiTheme="majorHAnsi" w:cstheme="majorHAnsi"/>
                <w:noProof/>
              </w:rPr>
              <w:t>3.4.3. Implementation Strateg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31</w:t>
            </w:r>
            <w:r w:rsidRPr="002D7F2D">
              <w:rPr>
                <w:rFonts w:asciiTheme="majorHAnsi" w:hAnsiTheme="majorHAnsi" w:cstheme="majorHAnsi"/>
                <w:noProof/>
                <w:webHidden/>
              </w:rPr>
              <w:fldChar w:fldCharType="end"/>
            </w:r>
          </w:hyperlink>
        </w:p>
        <w:p w14:paraId="718BDE40" w14:textId="2A588179"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05" w:history="1">
            <w:r w:rsidRPr="002D7F2D">
              <w:rPr>
                <w:rStyle w:val="Hyperlink"/>
                <w:rFonts w:asciiTheme="majorHAnsi" w:hAnsiTheme="majorHAnsi" w:cstheme="majorHAnsi"/>
                <w:noProof/>
              </w:rPr>
              <w:t>3.4.4. Optimization Techniques Applie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32</w:t>
            </w:r>
            <w:r w:rsidRPr="002D7F2D">
              <w:rPr>
                <w:rFonts w:asciiTheme="majorHAnsi" w:hAnsiTheme="majorHAnsi" w:cstheme="majorHAnsi"/>
                <w:noProof/>
                <w:webHidden/>
              </w:rPr>
              <w:fldChar w:fldCharType="end"/>
            </w:r>
          </w:hyperlink>
        </w:p>
        <w:p w14:paraId="1DDA401D" w14:textId="62D0AE2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06" w:history="1">
            <w:r w:rsidRPr="002D7F2D">
              <w:rPr>
                <w:rStyle w:val="Hyperlink"/>
                <w:rFonts w:asciiTheme="majorHAnsi" w:hAnsiTheme="majorHAnsi" w:cstheme="majorHAnsi"/>
                <w:noProof/>
              </w:rPr>
              <w:t>3.4.6. Performance Characteristic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33</w:t>
            </w:r>
            <w:r w:rsidRPr="002D7F2D">
              <w:rPr>
                <w:rFonts w:asciiTheme="majorHAnsi" w:hAnsiTheme="majorHAnsi" w:cstheme="majorHAnsi"/>
                <w:noProof/>
                <w:webHidden/>
              </w:rPr>
              <w:fldChar w:fldCharType="end"/>
            </w:r>
          </w:hyperlink>
        </w:p>
        <w:p w14:paraId="58DA6855" w14:textId="25775ACB"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07" w:history="1">
            <w:r w:rsidRPr="002D7F2D">
              <w:rPr>
                <w:rStyle w:val="Hyperlink"/>
                <w:rFonts w:asciiTheme="majorHAnsi" w:hAnsiTheme="majorHAnsi" w:cstheme="majorHAnsi"/>
                <w:noProof/>
              </w:rPr>
              <w:t>3.4.7. Summa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34</w:t>
            </w:r>
            <w:r w:rsidRPr="002D7F2D">
              <w:rPr>
                <w:rFonts w:asciiTheme="majorHAnsi" w:hAnsiTheme="majorHAnsi" w:cstheme="majorHAnsi"/>
                <w:noProof/>
                <w:webHidden/>
              </w:rPr>
              <w:fldChar w:fldCharType="end"/>
            </w:r>
          </w:hyperlink>
        </w:p>
        <w:p w14:paraId="4DE16FE0" w14:textId="125E1CE5"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08" w:history="1">
            <w:r w:rsidRPr="002D7F2D">
              <w:rPr>
                <w:rStyle w:val="Hyperlink"/>
                <w:rFonts w:asciiTheme="majorHAnsi" w:hAnsiTheme="majorHAnsi" w:cstheme="majorHAnsi"/>
                <w:noProof/>
              </w:rPr>
              <w:t>3.5. Solver Implementation 4: Numba JIT CPU</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35</w:t>
            </w:r>
            <w:r w:rsidRPr="002D7F2D">
              <w:rPr>
                <w:rFonts w:asciiTheme="majorHAnsi" w:hAnsiTheme="majorHAnsi" w:cstheme="majorHAnsi"/>
                <w:noProof/>
                <w:webHidden/>
              </w:rPr>
              <w:fldChar w:fldCharType="end"/>
            </w:r>
          </w:hyperlink>
        </w:p>
        <w:p w14:paraId="5C8DCCE6" w14:textId="409C5F3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09" w:history="1">
            <w:r w:rsidRPr="002D7F2D">
              <w:rPr>
                <w:rStyle w:val="Hyperlink"/>
                <w:rFonts w:asciiTheme="majorHAnsi" w:hAnsiTheme="majorHAnsi" w:cstheme="majorHAnsi"/>
                <w:noProof/>
              </w:rPr>
              <w:t>3.5.1. Overview</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0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35</w:t>
            </w:r>
            <w:r w:rsidRPr="002D7F2D">
              <w:rPr>
                <w:rFonts w:asciiTheme="majorHAnsi" w:hAnsiTheme="majorHAnsi" w:cstheme="majorHAnsi"/>
                <w:noProof/>
                <w:webHidden/>
              </w:rPr>
              <w:fldChar w:fldCharType="end"/>
            </w:r>
          </w:hyperlink>
        </w:p>
        <w:p w14:paraId="46FA7C4E" w14:textId="14BE0B00"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10" w:history="1">
            <w:r w:rsidRPr="002D7F2D">
              <w:rPr>
                <w:rStyle w:val="Hyperlink"/>
                <w:rFonts w:asciiTheme="majorHAnsi" w:hAnsiTheme="majorHAnsi" w:cstheme="majorHAnsi"/>
                <w:noProof/>
              </w:rPr>
              <w:t>3.5.2. Technology Backgroun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35</w:t>
            </w:r>
            <w:r w:rsidRPr="002D7F2D">
              <w:rPr>
                <w:rFonts w:asciiTheme="majorHAnsi" w:hAnsiTheme="majorHAnsi" w:cstheme="majorHAnsi"/>
                <w:noProof/>
                <w:webHidden/>
              </w:rPr>
              <w:fldChar w:fldCharType="end"/>
            </w:r>
          </w:hyperlink>
        </w:p>
        <w:p w14:paraId="127F93A1" w14:textId="1C78D172"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11" w:history="1">
            <w:r w:rsidRPr="002D7F2D">
              <w:rPr>
                <w:rStyle w:val="Hyperlink"/>
                <w:rFonts w:asciiTheme="majorHAnsi" w:hAnsiTheme="majorHAnsi" w:cstheme="majorHAnsi"/>
                <w:noProof/>
              </w:rPr>
              <w:t>3.5.3. Implementation Strateg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36</w:t>
            </w:r>
            <w:r w:rsidRPr="002D7F2D">
              <w:rPr>
                <w:rFonts w:asciiTheme="majorHAnsi" w:hAnsiTheme="majorHAnsi" w:cstheme="majorHAnsi"/>
                <w:noProof/>
                <w:webHidden/>
              </w:rPr>
              <w:fldChar w:fldCharType="end"/>
            </w:r>
          </w:hyperlink>
        </w:p>
        <w:p w14:paraId="434F526B" w14:textId="5DC572E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12" w:history="1">
            <w:r w:rsidRPr="002D7F2D">
              <w:rPr>
                <w:rStyle w:val="Hyperlink"/>
                <w:rFonts w:asciiTheme="majorHAnsi" w:hAnsiTheme="majorHAnsi" w:cstheme="majorHAnsi"/>
                <w:noProof/>
              </w:rPr>
              <w:t>3.5.4. Optimization Techniques Applie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36</w:t>
            </w:r>
            <w:r w:rsidRPr="002D7F2D">
              <w:rPr>
                <w:rFonts w:asciiTheme="majorHAnsi" w:hAnsiTheme="majorHAnsi" w:cstheme="majorHAnsi"/>
                <w:noProof/>
                <w:webHidden/>
              </w:rPr>
              <w:fldChar w:fldCharType="end"/>
            </w:r>
          </w:hyperlink>
        </w:p>
        <w:p w14:paraId="55199EEC" w14:textId="6FCB99AD"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13" w:history="1">
            <w:r w:rsidRPr="002D7F2D">
              <w:rPr>
                <w:rStyle w:val="Hyperlink"/>
                <w:rFonts w:asciiTheme="majorHAnsi" w:hAnsiTheme="majorHAnsi" w:cstheme="majorHAnsi"/>
                <w:noProof/>
              </w:rPr>
              <w:t>3.5.5. Challenges and Limitat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37</w:t>
            </w:r>
            <w:r w:rsidRPr="002D7F2D">
              <w:rPr>
                <w:rFonts w:asciiTheme="majorHAnsi" w:hAnsiTheme="majorHAnsi" w:cstheme="majorHAnsi"/>
                <w:noProof/>
                <w:webHidden/>
              </w:rPr>
              <w:fldChar w:fldCharType="end"/>
            </w:r>
          </w:hyperlink>
        </w:p>
        <w:p w14:paraId="52F2AB96" w14:textId="7DD1F739"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14" w:history="1">
            <w:r w:rsidRPr="002D7F2D">
              <w:rPr>
                <w:rStyle w:val="Hyperlink"/>
                <w:rFonts w:asciiTheme="majorHAnsi" w:hAnsiTheme="majorHAnsi" w:cstheme="majorHAnsi"/>
                <w:noProof/>
              </w:rPr>
              <w:t>3.5.6. Performance Characteristics and Rol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37</w:t>
            </w:r>
            <w:r w:rsidRPr="002D7F2D">
              <w:rPr>
                <w:rFonts w:asciiTheme="majorHAnsi" w:hAnsiTheme="majorHAnsi" w:cstheme="majorHAnsi"/>
                <w:noProof/>
                <w:webHidden/>
              </w:rPr>
              <w:fldChar w:fldCharType="end"/>
            </w:r>
          </w:hyperlink>
        </w:p>
        <w:p w14:paraId="42AD69E4" w14:textId="3B9AC30C"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15" w:history="1">
            <w:r w:rsidRPr="002D7F2D">
              <w:rPr>
                <w:rStyle w:val="Hyperlink"/>
                <w:rFonts w:asciiTheme="majorHAnsi" w:hAnsiTheme="majorHAnsi" w:cstheme="majorHAnsi"/>
                <w:noProof/>
              </w:rPr>
              <w:t>3.5.7. Summa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38</w:t>
            </w:r>
            <w:r w:rsidRPr="002D7F2D">
              <w:rPr>
                <w:rFonts w:asciiTheme="majorHAnsi" w:hAnsiTheme="majorHAnsi" w:cstheme="majorHAnsi"/>
                <w:noProof/>
                <w:webHidden/>
              </w:rPr>
              <w:fldChar w:fldCharType="end"/>
            </w:r>
          </w:hyperlink>
        </w:p>
        <w:p w14:paraId="11C425D9" w14:textId="2517FB23"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16" w:history="1">
            <w:r w:rsidRPr="002D7F2D">
              <w:rPr>
                <w:rStyle w:val="Hyperlink"/>
                <w:rFonts w:asciiTheme="majorHAnsi" w:hAnsiTheme="majorHAnsi" w:cstheme="majorHAnsi"/>
                <w:noProof/>
              </w:rPr>
              <w:t>3.6. Solver Implementation 5: Numba CUDA</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38</w:t>
            </w:r>
            <w:r w:rsidRPr="002D7F2D">
              <w:rPr>
                <w:rFonts w:asciiTheme="majorHAnsi" w:hAnsiTheme="majorHAnsi" w:cstheme="majorHAnsi"/>
                <w:noProof/>
                <w:webHidden/>
              </w:rPr>
              <w:fldChar w:fldCharType="end"/>
            </w:r>
          </w:hyperlink>
        </w:p>
        <w:p w14:paraId="2CECBD64" w14:textId="34C1D9CD"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17" w:history="1">
            <w:r w:rsidRPr="002D7F2D">
              <w:rPr>
                <w:rStyle w:val="Hyperlink"/>
                <w:rFonts w:asciiTheme="majorHAnsi" w:hAnsiTheme="majorHAnsi" w:cstheme="majorHAnsi"/>
                <w:noProof/>
              </w:rPr>
              <w:t>3.6.1. Overview</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38</w:t>
            </w:r>
            <w:r w:rsidRPr="002D7F2D">
              <w:rPr>
                <w:rFonts w:asciiTheme="majorHAnsi" w:hAnsiTheme="majorHAnsi" w:cstheme="majorHAnsi"/>
                <w:noProof/>
                <w:webHidden/>
              </w:rPr>
              <w:fldChar w:fldCharType="end"/>
            </w:r>
          </w:hyperlink>
        </w:p>
        <w:p w14:paraId="112A6AB7" w14:textId="5EE7DD6D"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18" w:history="1">
            <w:r w:rsidRPr="002D7F2D">
              <w:rPr>
                <w:rStyle w:val="Hyperlink"/>
                <w:rFonts w:asciiTheme="majorHAnsi" w:hAnsiTheme="majorHAnsi" w:cstheme="majorHAnsi"/>
                <w:noProof/>
              </w:rPr>
              <w:t>3.6.2. Technology Backgroun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38</w:t>
            </w:r>
            <w:r w:rsidRPr="002D7F2D">
              <w:rPr>
                <w:rFonts w:asciiTheme="majorHAnsi" w:hAnsiTheme="majorHAnsi" w:cstheme="majorHAnsi"/>
                <w:noProof/>
                <w:webHidden/>
              </w:rPr>
              <w:fldChar w:fldCharType="end"/>
            </w:r>
          </w:hyperlink>
        </w:p>
        <w:p w14:paraId="234CA99A" w14:textId="62904833"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19" w:history="1">
            <w:r w:rsidRPr="002D7F2D">
              <w:rPr>
                <w:rStyle w:val="Hyperlink"/>
                <w:rFonts w:asciiTheme="majorHAnsi" w:hAnsiTheme="majorHAnsi" w:cstheme="majorHAnsi"/>
                <w:noProof/>
              </w:rPr>
              <w:t>3.6.3. Implementation Strateg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1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39</w:t>
            </w:r>
            <w:r w:rsidRPr="002D7F2D">
              <w:rPr>
                <w:rFonts w:asciiTheme="majorHAnsi" w:hAnsiTheme="majorHAnsi" w:cstheme="majorHAnsi"/>
                <w:noProof/>
                <w:webHidden/>
              </w:rPr>
              <w:fldChar w:fldCharType="end"/>
            </w:r>
          </w:hyperlink>
        </w:p>
        <w:p w14:paraId="4F13387C" w14:textId="1C834647"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20" w:history="1">
            <w:r w:rsidRPr="002D7F2D">
              <w:rPr>
                <w:rStyle w:val="Hyperlink"/>
                <w:rFonts w:asciiTheme="majorHAnsi" w:hAnsiTheme="majorHAnsi" w:cstheme="majorHAnsi"/>
                <w:noProof/>
              </w:rPr>
              <w:t>3.6.4. Optimization Techniques Applie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0</w:t>
            </w:r>
            <w:r w:rsidRPr="002D7F2D">
              <w:rPr>
                <w:rFonts w:asciiTheme="majorHAnsi" w:hAnsiTheme="majorHAnsi" w:cstheme="majorHAnsi"/>
                <w:noProof/>
                <w:webHidden/>
              </w:rPr>
              <w:fldChar w:fldCharType="end"/>
            </w:r>
          </w:hyperlink>
        </w:p>
        <w:p w14:paraId="2F6AC816" w14:textId="74945332"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21" w:history="1">
            <w:r w:rsidRPr="002D7F2D">
              <w:rPr>
                <w:rStyle w:val="Hyperlink"/>
                <w:rFonts w:asciiTheme="majorHAnsi" w:hAnsiTheme="majorHAnsi" w:cstheme="majorHAnsi"/>
                <w:noProof/>
              </w:rPr>
              <w:t>3.6.5. Challenges and Limitat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0</w:t>
            </w:r>
            <w:r w:rsidRPr="002D7F2D">
              <w:rPr>
                <w:rFonts w:asciiTheme="majorHAnsi" w:hAnsiTheme="majorHAnsi" w:cstheme="majorHAnsi"/>
                <w:noProof/>
                <w:webHidden/>
              </w:rPr>
              <w:fldChar w:fldCharType="end"/>
            </w:r>
          </w:hyperlink>
        </w:p>
        <w:p w14:paraId="2E8AC212" w14:textId="72DA5A72"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22" w:history="1">
            <w:r w:rsidRPr="002D7F2D">
              <w:rPr>
                <w:rStyle w:val="Hyperlink"/>
                <w:rFonts w:asciiTheme="majorHAnsi" w:hAnsiTheme="majorHAnsi" w:cstheme="majorHAnsi"/>
                <w:noProof/>
              </w:rPr>
              <w:t>3.6.6. Performance Characteristics and Rol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1</w:t>
            </w:r>
            <w:r w:rsidRPr="002D7F2D">
              <w:rPr>
                <w:rFonts w:asciiTheme="majorHAnsi" w:hAnsiTheme="majorHAnsi" w:cstheme="majorHAnsi"/>
                <w:noProof/>
                <w:webHidden/>
              </w:rPr>
              <w:fldChar w:fldCharType="end"/>
            </w:r>
          </w:hyperlink>
        </w:p>
        <w:p w14:paraId="1C43EA5B" w14:textId="70F96DD6"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23" w:history="1">
            <w:r w:rsidRPr="002D7F2D">
              <w:rPr>
                <w:rStyle w:val="Hyperlink"/>
                <w:rFonts w:asciiTheme="majorHAnsi" w:hAnsiTheme="majorHAnsi" w:cstheme="majorHAnsi"/>
                <w:noProof/>
              </w:rPr>
              <w:t>3.6.7. Summa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1</w:t>
            </w:r>
            <w:r w:rsidRPr="002D7F2D">
              <w:rPr>
                <w:rFonts w:asciiTheme="majorHAnsi" w:hAnsiTheme="majorHAnsi" w:cstheme="majorHAnsi"/>
                <w:noProof/>
                <w:webHidden/>
              </w:rPr>
              <w:fldChar w:fldCharType="end"/>
            </w:r>
          </w:hyperlink>
        </w:p>
        <w:p w14:paraId="74827946" w14:textId="565A83C3"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24" w:history="1">
            <w:r w:rsidRPr="002D7F2D">
              <w:rPr>
                <w:rStyle w:val="Hyperlink"/>
                <w:rFonts w:asciiTheme="majorHAnsi" w:hAnsiTheme="majorHAnsi" w:cstheme="majorHAnsi"/>
                <w:noProof/>
              </w:rPr>
              <w:t>3.7. Solver Implementation 6: GPU (CuP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2</w:t>
            </w:r>
            <w:r w:rsidRPr="002D7F2D">
              <w:rPr>
                <w:rFonts w:asciiTheme="majorHAnsi" w:hAnsiTheme="majorHAnsi" w:cstheme="majorHAnsi"/>
                <w:noProof/>
                <w:webHidden/>
              </w:rPr>
              <w:fldChar w:fldCharType="end"/>
            </w:r>
          </w:hyperlink>
        </w:p>
        <w:p w14:paraId="4C7378ED" w14:textId="16DA5341"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25" w:history="1">
            <w:r w:rsidRPr="002D7F2D">
              <w:rPr>
                <w:rStyle w:val="Hyperlink"/>
                <w:rFonts w:asciiTheme="majorHAnsi" w:hAnsiTheme="majorHAnsi" w:cstheme="majorHAnsi"/>
                <w:noProof/>
              </w:rPr>
              <w:t>3.7.1. Overview</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2</w:t>
            </w:r>
            <w:r w:rsidRPr="002D7F2D">
              <w:rPr>
                <w:rFonts w:asciiTheme="majorHAnsi" w:hAnsiTheme="majorHAnsi" w:cstheme="majorHAnsi"/>
                <w:noProof/>
                <w:webHidden/>
              </w:rPr>
              <w:fldChar w:fldCharType="end"/>
            </w:r>
          </w:hyperlink>
        </w:p>
        <w:p w14:paraId="04F2F7BD" w14:textId="55C64F7B"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26" w:history="1">
            <w:r w:rsidRPr="002D7F2D">
              <w:rPr>
                <w:rStyle w:val="Hyperlink"/>
                <w:rFonts w:asciiTheme="majorHAnsi" w:hAnsiTheme="majorHAnsi" w:cstheme="majorHAnsi"/>
                <w:noProof/>
              </w:rPr>
              <w:t>3.7.2. Technology Backgroun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2</w:t>
            </w:r>
            <w:r w:rsidRPr="002D7F2D">
              <w:rPr>
                <w:rFonts w:asciiTheme="majorHAnsi" w:hAnsiTheme="majorHAnsi" w:cstheme="majorHAnsi"/>
                <w:noProof/>
                <w:webHidden/>
              </w:rPr>
              <w:fldChar w:fldCharType="end"/>
            </w:r>
          </w:hyperlink>
        </w:p>
        <w:p w14:paraId="7816C6C1" w14:textId="4F798FB8"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27" w:history="1">
            <w:r w:rsidRPr="002D7F2D">
              <w:rPr>
                <w:rStyle w:val="Hyperlink"/>
                <w:rFonts w:asciiTheme="majorHAnsi" w:hAnsiTheme="majorHAnsi" w:cstheme="majorHAnsi"/>
                <w:noProof/>
              </w:rPr>
              <w:t>3.7.3. Implementation Strateg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3</w:t>
            </w:r>
            <w:r w:rsidRPr="002D7F2D">
              <w:rPr>
                <w:rFonts w:asciiTheme="majorHAnsi" w:hAnsiTheme="majorHAnsi" w:cstheme="majorHAnsi"/>
                <w:noProof/>
                <w:webHidden/>
              </w:rPr>
              <w:fldChar w:fldCharType="end"/>
            </w:r>
          </w:hyperlink>
        </w:p>
        <w:p w14:paraId="1CD3C3B1" w14:textId="4D530039"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28" w:history="1">
            <w:r w:rsidRPr="002D7F2D">
              <w:rPr>
                <w:rStyle w:val="Hyperlink"/>
                <w:rFonts w:asciiTheme="majorHAnsi" w:hAnsiTheme="majorHAnsi" w:cstheme="majorHAnsi"/>
                <w:noProof/>
              </w:rPr>
              <w:t>3.7.4. Optimization Techniques Applie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4</w:t>
            </w:r>
            <w:r w:rsidRPr="002D7F2D">
              <w:rPr>
                <w:rFonts w:asciiTheme="majorHAnsi" w:hAnsiTheme="majorHAnsi" w:cstheme="majorHAnsi"/>
                <w:noProof/>
                <w:webHidden/>
              </w:rPr>
              <w:fldChar w:fldCharType="end"/>
            </w:r>
          </w:hyperlink>
        </w:p>
        <w:p w14:paraId="03070E3C" w14:textId="1B7445D6"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29" w:history="1">
            <w:r w:rsidRPr="002D7F2D">
              <w:rPr>
                <w:rStyle w:val="Hyperlink"/>
                <w:rFonts w:asciiTheme="majorHAnsi" w:hAnsiTheme="majorHAnsi" w:cstheme="majorHAnsi"/>
                <w:noProof/>
              </w:rPr>
              <w:t>3.7.5. Challenges and Limitat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2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4</w:t>
            </w:r>
            <w:r w:rsidRPr="002D7F2D">
              <w:rPr>
                <w:rFonts w:asciiTheme="majorHAnsi" w:hAnsiTheme="majorHAnsi" w:cstheme="majorHAnsi"/>
                <w:noProof/>
                <w:webHidden/>
              </w:rPr>
              <w:fldChar w:fldCharType="end"/>
            </w:r>
          </w:hyperlink>
        </w:p>
        <w:p w14:paraId="40B9B85D" w14:textId="0213BA06"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30" w:history="1">
            <w:r w:rsidRPr="002D7F2D">
              <w:rPr>
                <w:rStyle w:val="Hyperlink"/>
                <w:rFonts w:asciiTheme="majorHAnsi" w:hAnsiTheme="majorHAnsi" w:cstheme="majorHAnsi"/>
                <w:noProof/>
              </w:rPr>
              <w:t>3.7.6. Performance Characteristics and Rol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5</w:t>
            </w:r>
            <w:r w:rsidRPr="002D7F2D">
              <w:rPr>
                <w:rFonts w:asciiTheme="majorHAnsi" w:hAnsiTheme="majorHAnsi" w:cstheme="majorHAnsi"/>
                <w:noProof/>
                <w:webHidden/>
              </w:rPr>
              <w:fldChar w:fldCharType="end"/>
            </w:r>
          </w:hyperlink>
        </w:p>
        <w:p w14:paraId="2FE293D7" w14:textId="6DE32373"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31" w:history="1">
            <w:r w:rsidRPr="002D7F2D">
              <w:rPr>
                <w:rStyle w:val="Hyperlink"/>
                <w:rFonts w:asciiTheme="majorHAnsi" w:hAnsiTheme="majorHAnsi" w:cstheme="majorHAnsi"/>
                <w:noProof/>
              </w:rPr>
              <w:t>3.7.7. Summa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6</w:t>
            </w:r>
            <w:r w:rsidRPr="002D7F2D">
              <w:rPr>
                <w:rFonts w:asciiTheme="majorHAnsi" w:hAnsiTheme="majorHAnsi" w:cstheme="majorHAnsi"/>
                <w:noProof/>
                <w:webHidden/>
              </w:rPr>
              <w:fldChar w:fldCharType="end"/>
            </w:r>
          </w:hyperlink>
        </w:p>
        <w:p w14:paraId="224E7799" w14:textId="05DB676B" w:rsidR="002D7F2D" w:rsidRPr="002D7F2D" w:rsidRDefault="002D7F2D">
          <w:pPr>
            <w:pStyle w:val="TOC1"/>
            <w:tabs>
              <w:tab w:val="right" w:leader="dot" w:pos="9307"/>
            </w:tabs>
            <w:rPr>
              <w:rFonts w:asciiTheme="majorHAnsi" w:eastAsiaTheme="minorEastAsia" w:hAnsiTheme="majorHAnsi" w:cstheme="majorHAnsi"/>
              <w:noProof/>
              <w:kern w:val="2"/>
              <w14:ligatures w14:val="standardContextual"/>
            </w:rPr>
          </w:pPr>
          <w:hyperlink w:anchor="_Toc220535632" w:history="1">
            <w:r w:rsidRPr="002D7F2D">
              <w:rPr>
                <w:rStyle w:val="Hyperlink"/>
                <w:rFonts w:asciiTheme="majorHAnsi" w:hAnsiTheme="majorHAnsi" w:cstheme="majorHAnsi"/>
                <w:noProof/>
              </w:rPr>
              <w:t>4. Performance Evalu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6</w:t>
            </w:r>
            <w:r w:rsidRPr="002D7F2D">
              <w:rPr>
                <w:rFonts w:asciiTheme="majorHAnsi" w:hAnsiTheme="majorHAnsi" w:cstheme="majorHAnsi"/>
                <w:noProof/>
                <w:webHidden/>
              </w:rPr>
              <w:fldChar w:fldCharType="end"/>
            </w:r>
          </w:hyperlink>
        </w:p>
        <w:p w14:paraId="374EEFEA" w14:textId="26E965AF"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33" w:history="1">
            <w:r w:rsidRPr="002D7F2D">
              <w:rPr>
                <w:rStyle w:val="Hyperlink"/>
                <w:rFonts w:asciiTheme="majorHAnsi" w:hAnsiTheme="majorHAnsi" w:cstheme="majorHAnsi"/>
                <w:noProof/>
              </w:rPr>
              <w:t>4.1 Motivation and Scope</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6</w:t>
            </w:r>
            <w:r w:rsidRPr="002D7F2D">
              <w:rPr>
                <w:rFonts w:asciiTheme="majorHAnsi" w:hAnsiTheme="majorHAnsi" w:cstheme="majorHAnsi"/>
                <w:noProof/>
                <w:webHidden/>
              </w:rPr>
              <w:fldChar w:fldCharType="end"/>
            </w:r>
          </w:hyperlink>
        </w:p>
        <w:p w14:paraId="6A56BAD9" w14:textId="7C81CD38"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34" w:history="1">
            <w:r w:rsidRPr="002D7F2D">
              <w:rPr>
                <w:rStyle w:val="Hyperlink"/>
                <w:rFonts w:asciiTheme="majorHAnsi" w:hAnsiTheme="majorHAnsi" w:cstheme="majorHAnsi"/>
                <w:noProof/>
              </w:rPr>
              <w:t>4.2 Benchmark Objective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7</w:t>
            </w:r>
            <w:r w:rsidRPr="002D7F2D">
              <w:rPr>
                <w:rFonts w:asciiTheme="majorHAnsi" w:hAnsiTheme="majorHAnsi" w:cstheme="majorHAnsi"/>
                <w:noProof/>
                <w:webHidden/>
              </w:rPr>
              <w:fldChar w:fldCharType="end"/>
            </w:r>
          </w:hyperlink>
        </w:p>
        <w:p w14:paraId="1C4B04AE" w14:textId="2907A9EA"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35" w:history="1">
            <w:r w:rsidRPr="002D7F2D">
              <w:rPr>
                <w:rStyle w:val="Hyperlink"/>
                <w:rFonts w:asciiTheme="majorHAnsi" w:hAnsiTheme="majorHAnsi" w:cstheme="majorHAnsi"/>
                <w:noProof/>
              </w:rPr>
              <w:t>4.3 Solver Variants Under Test</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7</w:t>
            </w:r>
            <w:r w:rsidRPr="002D7F2D">
              <w:rPr>
                <w:rFonts w:asciiTheme="majorHAnsi" w:hAnsiTheme="majorHAnsi" w:cstheme="majorHAnsi"/>
                <w:noProof/>
                <w:webHidden/>
              </w:rPr>
              <w:fldChar w:fldCharType="end"/>
            </w:r>
          </w:hyperlink>
        </w:p>
        <w:p w14:paraId="04FF45A1" w14:textId="0BAA4592"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36" w:history="1">
            <w:r w:rsidRPr="002D7F2D">
              <w:rPr>
                <w:rStyle w:val="Hyperlink"/>
                <w:rFonts w:asciiTheme="majorHAnsi" w:hAnsiTheme="majorHAnsi" w:cstheme="majorHAnsi"/>
                <w:noProof/>
              </w:rPr>
              <w:t>4.4 Testing Environment</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7</w:t>
            </w:r>
            <w:r w:rsidRPr="002D7F2D">
              <w:rPr>
                <w:rFonts w:asciiTheme="majorHAnsi" w:hAnsiTheme="majorHAnsi" w:cstheme="majorHAnsi"/>
                <w:noProof/>
                <w:webHidden/>
              </w:rPr>
              <w:fldChar w:fldCharType="end"/>
            </w:r>
          </w:hyperlink>
        </w:p>
        <w:p w14:paraId="501EF0BA" w14:textId="730156D6"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37" w:history="1">
            <w:r w:rsidRPr="002D7F2D">
              <w:rPr>
                <w:rStyle w:val="Hyperlink"/>
                <w:rFonts w:asciiTheme="majorHAnsi" w:hAnsiTheme="majorHAnsi" w:cstheme="majorHAnsi"/>
                <w:noProof/>
              </w:rPr>
              <w:t>Participating Server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8</w:t>
            </w:r>
            <w:r w:rsidRPr="002D7F2D">
              <w:rPr>
                <w:rFonts w:asciiTheme="majorHAnsi" w:hAnsiTheme="majorHAnsi" w:cstheme="majorHAnsi"/>
                <w:noProof/>
                <w:webHidden/>
              </w:rPr>
              <w:fldChar w:fldCharType="end"/>
            </w:r>
          </w:hyperlink>
        </w:p>
        <w:p w14:paraId="4E05F519" w14:textId="1B0E865B"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38" w:history="1">
            <w:r w:rsidRPr="002D7F2D">
              <w:rPr>
                <w:rStyle w:val="Hyperlink"/>
                <w:rFonts w:asciiTheme="majorHAnsi" w:hAnsiTheme="majorHAnsi" w:cstheme="majorHAnsi"/>
                <w:noProof/>
              </w:rPr>
              <w:t>Test Meshe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8</w:t>
            </w:r>
            <w:r w:rsidRPr="002D7F2D">
              <w:rPr>
                <w:rFonts w:asciiTheme="majorHAnsi" w:hAnsiTheme="majorHAnsi" w:cstheme="majorHAnsi"/>
                <w:noProof/>
                <w:webHidden/>
              </w:rPr>
              <w:fldChar w:fldCharType="end"/>
            </w:r>
          </w:hyperlink>
        </w:p>
        <w:p w14:paraId="55989EA4" w14:textId="4D83F0AD"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39" w:history="1">
            <w:r w:rsidRPr="002D7F2D">
              <w:rPr>
                <w:rStyle w:val="Hyperlink"/>
                <w:rFonts w:asciiTheme="majorHAnsi" w:hAnsiTheme="majorHAnsi" w:cstheme="majorHAnsi"/>
                <w:noProof/>
              </w:rPr>
              <w:t>Solver Configur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3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9</w:t>
            </w:r>
            <w:r w:rsidRPr="002D7F2D">
              <w:rPr>
                <w:rFonts w:asciiTheme="majorHAnsi" w:hAnsiTheme="majorHAnsi" w:cstheme="majorHAnsi"/>
                <w:noProof/>
                <w:webHidden/>
              </w:rPr>
              <w:fldChar w:fldCharType="end"/>
            </w:r>
          </w:hyperlink>
        </w:p>
        <w:p w14:paraId="5B0ADC42" w14:textId="0C888536"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40" w:history="1">
            <w:r w:rsidRPr="002D7F2D">
              <w:rPr>
                <w:rStyle w:val="Hyperlink"/>
                <w:rFonts w:asciiTheme="majorHAnsi" w:hAnsiTheme="majorHAnsi" w:cstheme="majorHAnsi"/>
                <w:noProof/>
              </w:rPr>
              <w:t>Implementations Tested</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49</w:t>
            </w:r>
            <w:r w:rsidRPr="002D7F2D">
              <w:rPr>
                <w:rFonts w:asciiTheme="majorHAnsi" w:hAnsiTheme="majorHAnsi" w:cstheme="majorHAnsi"/>
                <w:noProof/>
                <w:webHidden/>
              </w:rPr>
              <w:fldChar w:fldCharType="end"/>
            </w:r>
          </w:hyperlink>
        </w:p>
        <w:p w14:paraId="4AB0B248" w14:textId="63B73B2C"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41" w:history="1">
            <w:r w:rsidRPr="002D7F2D">
              <w:rPr>
                <w:rStyle w:val="Hyperlink"/>
                <w:rFonts w:asciiTheme="majorHAnsi" w:hAnsiTheme="majorHAnsi" w:cstheme="majorHAnsi"/>
                <w:noProof/>
              </w:rPr>
              <w:t>4.4.1 Assembly vs. Solve Time Breakdown Across Mesh Size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50</w:t>
            </w:r>
            <w:r w:rsidRPr="002D7F2D">
              <w:rPr>
                <w:rFonts w:asciiTheme="majorHAnsi" w:hAnsiTheme="majorHAnsi" w:cstheme="majorHAnsi"/>
                <w:noProof/>
                <w:webHidden/>
              </w:rPr>
              <w:fldChar w:fldCharType="end"/>
            </w:r>
          </w:hyperlink>
        </w:p>
        <w:p w14:paraId="77B459FB" w14:textId="6FFAD06F"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42" w:history="1">
            <w:r w:rsidRPr="002D7F2D">
              <w:rPr>
                <w:rStyle w:val="Hyperlink"/>
                <w:rFonts w:asciiTheme="majorHAnsi" w:hAnsiTheme="majorHAnsi" w:cstheme="majorHAnsi"/>
                <w:noProof/>
              </w:rPr>
              <w:t>4.4.2 CPU-GPU Runtime Crossover Analysi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52</w:t>
            </w:r>
            <w:r w:rsidRPr="002D7F2D">
              <w:rPr>
                <w:rFonts w:asciiTheme="majorHAnsi" w:hAnsiTheme="majorHAnsi" w:cstheme="majorHAnsi"/>
                <w:noProof/>
                <w:webHidden/>
              </w:rPr>
              <w:fldChar w:fldCharType="end"/>
            </w:r>
          </w:hyperlink>
        </w:p>
        <w:p w14:paraId="5CECEC9D" w14:textId="21FB3BF7"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43" w:history="1">
            <w:r w:rsidRPr="002D7F2D">
              <w:rPr>
                <w:rStyle w:val="Hyperlink"/>
                <w:rFonts w:asciiTheme="majorHAnsi" w:hAnsiTheme="majorHAnsi" w:cstheme="majorHAnsi"/>
                <w:noProof/>
              </w:rPr>
              <w:t>4.4.3 Critical Analysis of Runtime Scaling and CPU-GPU Transi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53</w:t>
            </w:r>
            <w:r w:rsidRPr="002D7F2D">
              <w:rPr>
                <w:rFonts w:asciiTheme="majorHAnsi" w:hAnsiTheme="majorHAnsi" w:cstheme="majorHAnsi"/>
                <w:noProof/>
                <w:webHidden/>
              </w:rPr>
              <w:fldChar w:fldCharType="end"/>
            </w:r>
          </w:hyperlink>
        </w:p>
        <w:p w14:paraId="083E3BC0" w14:textId="0DCD920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44" w:history="1">
            <w:r w:rsidRPr="002D7F2D">
              <w:rPr>
                <w:rStyle w:val="Hyperlink"/>
                <w:rFonts w:asciiTheme="majorHAnsi" w:hAnsiTheme="majorHAnsi" w:cstheme="majorHAnsi"/>
                <w:noProof/>
              </w:rPr>
              <w:t>4.4.3 Runtime Scaling and CPU-GPU Crossover Analysi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54</w:t>
            </w:r>
            <w:r w:rsidRPr="002D7F2D">
              <w:rPr>
                <w:rFonts w:asciiTheme="majorHAnsi" w:hAnsiTheme="majorHAnsi" w:cstheme="majorHAnsi"/>
                <w:noProof/>
                <w:webHidden/>
              </w:rPr>
              <w:fldChar w:fldCharType="end"/>
            </w:r>
          </w:hyperlink>
        </w:p>
        <w:p w14:paraId="5686D9C3" w14:textId="790D4318"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45" w:history="1">
            <w:r w:rsidRPr="002D7F2D">
              <w:rPr>
                <w:rStyle w:val="Hyperlink"/>
                <w:rFonts w:asciiTheme="majorHAnsi" w:hAnsiTheme="majorHAnsi" w:cstheme="majorHAnsi"/>
                <w:noProof/>
              </w:rPr>
              <w:t>4.4.4 Pareto-Based Performance Trade-off Analysi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56</w:t>
            </w:r>
            <w:r w:rsidRPr="002D7F2D">
              <w:rPr>
                <w:rFonts w:asciiTheme="majorHAnsi" w:hAnsiTheme="majorHAnsi" w:cstheme="majorHAnsi"/>
                <w:noProof/>
                <w:webHidden/>
              </w:rPr>
              <w:fldChar w:fldCharType="end"/>
            </w:r>
          </w:hyperlink>
        </w:p>
        <w:p w14:paraId="0E5D03B5" w14:textId="37E4B6DC"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46" w:history="1">
            <w:r w:rsidRPr="002D7F2D">
              <w:rPr>
                <w:rStyle w:val="Hyperlink"/>
                <w:rFonts w:asciiTheme="majorHAnsi" w:hAnsiTheme="majorHAnsi" w:cstheme="majorHAnsi"/>
                <w:noProof/>
              </w:rPr>
              <w:t>4.4.5. Performance Envelope Analysis for the Y-Shaped Geomet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58</w:t>
            </w:r>
            <w:r w:rsidRPr="002D7F2D">
              <w:rPr>
                <w:rFonts w:asciiTheme="majorHAnsi" w:hAnsiTheme="majorHAnsi" w:cstheme="majorHAnsi"/>
                <w:noProof/>
                <w:webHidden/>
              </w:rPr>
              <w:fldChar w:fldCharType="end"/>
            </w:r>
          </w:hyperlink>
        </w:p>
        <w:p w14:paraId="2163DF84" w14:textId="5004EF28"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47" w:history="1">
            <w:r w:rsidRPr="002D7F2D">
              <w:rPr>
                <w:rStyle w:val="Hyperlink"/>
                <w:rFonts w:asciiTheme="majorHAnsi" w:hAnsiTheme="majorHAnsi" w:cstheme="majorHAnsi"/>
                <w:noProof/>
              </w:rPr>
              <w:t>4.4.6 Solver Convergence Behaviour Across Mesh Size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59</w:t>
            </w:r>
            <w:r w:rsidRPr="002D7F2D">
              <w:rPr>
                <w:rFonts w:asciiTheme="majorHAnsi" w:hAnsiTheme="majorHAnsi" w:cstheme="majorHAnsi"/>
                <w:noProof/>
                <w:webHidden/>
              </w:rPr>
              <w:fldChar w:fldCharType="end"/>
            </w:r>
          </w:hyperlink>
        </w:p>
        <w:p w14:paraId="0F829D9A" w14:textId="06B508EB"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48" w:history="1">
            <w:r w:rsidRPr="002D7F2D">
              <w:rPr>
                <w:rStyle w:val="Hyperlink"/>
                <w:rFonts w:asciiTheme="majorHAnsi" w:hAnsiTheme="majorHAnsi" w:cstheme="majorHAnsi"/>
                <w:noProof/>
              </w:rPr>
              <w:t>4.4.7 Comparative Execution Time Breakdown for the Y-Shaped Geomet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60</w:t>
            </w:r>
            <w:r w:rsidRPr="002D7F2D">
              <w:rPr>
                <w:rFonts w:asciiTheme="majorHAnsi" w:hAnsiTheme="majorHAnsi" w:cstheme="majorHAnsi"/>
                <w:noProof/>
                <w:webHidden/>
              </w:rPr>
              <w:fldChar w:fldCharType="end"/>
            </w:r>
          </w:hyperlink>
        </w:p>
        <w:p w14:paraId="20E4DDD6" w14:textId="7DE92325"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49" w:history="1">
            <w:r w:rsidRPr="002D7F2D">
              <w:rPr>
                <w:rStyle w:val="Hyperlink"/>
                <w:rFonts w:asciiTheme="majorHAnsi" w:hAnsiTheme="majorHAnsi" w:cstheme="majorHAnsi"/>
                <w:noProof/>
              </w:rPr>
              <w:t>4.4.8 GPU-Centric Performance Comparison for the Y-Shaped Geomet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4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62</w:t>
            </w:r>
            <w:r w:rsidRPr="002D7F2D">
              <w:rPr>
                <w:rFonts w:asciiTheme="majorHAnsi" w:hAnsiTheme="majorHAnsi" w:cstheme="majorHAnsi"/>
                <w:noProof/>
                <w:webHidden/>
              </w:rPr>
              <w:fldChar w:fldCharType="end"/>
            </w:r>
          </w:hyperlink>
        </w:p>
        <w:p w14:paraId="071F19C3" w14:textId="471FFFDE"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50" w:history="1">
            <w:r w:rsidRPr="002D7F2D">
              <w:rPr>
                <w:rStyle w:val="Hyperlink"/>
                <w:rFonts w:asciiTheme="majorHAnsi" w:hAnsiTheme="majorHAnsi" w:cstheme="majorHAnsi"/>
                <w:noProof/>
              </w:rPr>
              <w:t>4.4.9 GPU Speedup Analysis for the Y-Shaped Geomet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63</w:t>
            </w:r>
            <w:r w:rsidRPr="002D7F2D">
              <w:rPr>
                <w:rFonts w:asciiTheme="majorHAnsi" w:hAnsiTheme="majorHAnsi" w:cstheme="majorHAnsi"/>
                <w:noProof/>
                <w:webHidden/>
              </w:rPr>
              <w:fldChar w:fldCharType="end"/>
            </w:r>
          </w:hyperlink>
        </w:p>
        <w:p w14:paraId="4F2BF819" w14:textId="0A8BB789"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51" w:history="1">
            <w:r w:rsidRPr="002D7F2D">
              <w:rPr>
                <w:rStyle w:val="Hyperlink"/>
                <w:rFonts w:asciiTheme="majorHAnsi" w:hAnsiTheme="majorHAnsi" w:cstheme="majorHAnsi"/>
                <w:noProof/>
              </w:rPr>
              <w:t>4.4.10 Runtime Breakdown Across Execution Models for the Y-Shaped Geomet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65</w:t>
            </w:r>
            <w:r w:rsidRPr="002D7F2D">
              <w:rPr>
                <w:rFonts w:asciiTheme="majorHAnsi" w:hAnsiTheme="majorHAnsi" w:cstheme="majorHAnsi"/>
                <w:noProof/>
                <w:webHidden/>
              </w:rPr>
              <w:fldChar w:fldCharType="end"/>
            </w:r>
          </w:hyperlink>
        </w:p>
        <w:p w14:paraId="64D9C201" w14:textId="5CA415F4" w:rsidR="002D7F2D" w:rsidRPr="002D7F2D" w:rsidRDefault="002D7F2D">
          <w:pPr>
            <w:pStyle w:val="TOC1"/>
            <w:tabs>
              <w:tab w:val="right" w:leader="dot" w:pos="9307"/>
            </w:tabs>
            <w:rPr>
              <w:rFonts w:asciiTheme="majorHAnsi" w:eastAsiaTheme="minorEastAsia" w:hAnsiTheme="majorHAnsi" w:cstheme="majorHAnsi"/>
              <w:noProof/>
              <w:kern w:val="2"/>
              <w14:ligatures w14:val="standardContextual"/>
            </w:rPr>
          </w:pPr>
          <w:hyperlink w:anchor="_Toc220535652" w:history="1">
            <w:r w:rsidRPr="002D7F2D">
              <w:rPr>
                <w:rStyle w:val="Hyperlink"/>
                <w:rFonts w:asciiTheme="majorHAnsi" w:hAnsiTheme="majorHAnsi" w:cstheme="majorHAnsi"/>
                <w:noProof/>
              </w:rPr>
              <w:t>5. Progressive Profiling Optimiz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66</w:t>
            </w:r>
            <w:r w:rsidRPr="002D7F2D">
              <w:rPr>
                <w:rFonts w:asciiTheme="majorHAnsi" w:hAnsiTheme="majorHAnsi" w:cstheme="majorHAnsi"/>
                <w:noProof/>
                <w:webHidden/>
              </w:rPr>
              <w:fldChar w:fldCharType="end"/>
            </w:r>
          </w:hyperlink>
        </w:p>
        <w:p w14:paraId="10F481EC" w14:textId="5E2CB375"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53" w:history="1">
            <w:r w:rsidRPr="002D7F2D">
              <w:rPr>
                <w:rStyle w:val="Hyperlink"/>
                <w:rFonts w:asciiTheme="majorHAnsi" w:hAnsiTheme="majorHAnsi" w:cstheme="majorHAnsi"/>
                <w:noProof/>
              </w:rPr>
              <w:t>5.1. CPU Baseline Implement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67</w:t>
            </w:r>
            <w:r w:rsidRPr="002D7F2D">
              <w:rPr>
                <w:rFonts w:asciiTheme="majorHAnsi" w:hAnsiTheme="majorHAnsi" w:cstheme="majorHAnsi"/>
                <w:noProof/>
                <w:webHidden/>
              </w:rPr>
              <w:fldChar w:fldCharType="end"/>
            </w:r>
          </w:hyperlink>
        </w:p>
        <w:p w14:paraId="0F29013F" w14:textId="768A5FA7"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54" w:history="1">
            <w:r w:rsidRPr="002D7F2D">
              <w:rPr>
                <w:rStyle w:val="Hyperlink"/>
                <w:rFonts w:asciiTheme="majorHAnsi" w:hAnsiTheme="majorHAnsi" w:cstheme="majorHAnsi"/>
                <w:noProof/>
              </w:rPr>
              <w:t>Technical Approach</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67</w:t>
            </w:r>
            <w:r w:rsidRPr="002D7F2D">
              <w:rPr>
                <w:rFonts w:asciiTheme="majorHAnsi" w:hAnsiTheme="majorHAnsi" w:cstheme="majorHAnsi"/>
                <w:noProof/>
                <w:webHidden/>
              </w:rPr>
              <w:fldChar w:fldCharType="end"/>
            </w:r>
          </w:hyperlink>
        </w:p>
        <w:p w14:paraId="33217E71" w14:textId="39BDF558"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55" w:history="1">
            <w:r w:rsidRPr="002D7F2D">
              <w:rPr>
                <w:rStyle w:val="Hyperlink"/>
                <w:rFonts w:asciiTheme="majorHAnsi" w:hAnsiTheme="majorHAnsi" w:cstheme="majorHAnsi"/>
                <w:noProof/>
              </w:rPr>
              <w:t>Profiling Result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67</w:t>
            </w:r>
            <w:r w:rsidRPr="002D7F2D">
              <w:rPr>
                <w:rFonts w:asciiTheme="majorHAnsi" w:hAnsiTheme="majorHAnsi" w:cstheme="majorHAnsi"/>
                <w:noProof/>
                <w:webHidden/>
              </w:rPr>
              <w:fldChar w:fldCharType="end"/>
            </w:r>
          </w:hyperlink>
        </w:p>
        <w:p w14:paraId="26FC8381" w14:textId="2F2BA250"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56" w:history="1">
            <w:r w:rsidRPr="002D7F2D">
              <w:rPr>
                <w:rStyle w:val="Hyperlink"/>
                <w:rFonts w:asciiTheme="majorHAnsi" w:hAnsiTheme="majorHAnsi" w:cstheme="majorHAnsi"/>
                <w:noProof/>
              </w:rPr>
              <w:t>Analysi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68</w:t>
            </w:r>
            <w:r w:rsidRPr="002D7F2D">
              <w:rPr>
                <w:rFonts w:asciiTheme="majorHAnsi" w:hAnsiTheme="majorHAnsi" w:cstheme="majorHAnsi"/>
                <w:noProof/>
                <w:webHidden/>
              </w:rPr>
              <w:fldChar w:fldCharType="end"/>
            </w:r>
          </w:hyperlink>
        </w:p>
        <w:p w14:paraId="404DA628" w14:textId="3FDB4AD7"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57" w:history="1">
            <w:r w:rsidRPr="002D7F2D">
              <w:rPr>
                <w:rStyle w:val="Hyperlink"/>
                <w:rFonts w:asciiTheme="majorHAnsi" w:hAnsiTheme="majorHAnsi" w:cstheme="majorHAnsi"/>
                <w:noProof/>
              </w:rPr>
              <w:t>5.2. CPU Threaded Implement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68</w:t>
            </w:r>
            <w:r w:rsidRPr="002D7F2D">
              <w:rPr>
                <w:rFonts w:asciiTheme="majorHAnsi" w:hAnsiTheme="majorHAnsi" w:cstheme="majorHAnsi"/>
                <w:noProof/>
                <w:webHidden/>
              </w:rPr>
              <w:fldChar w:fldCharType="end"/>
            </w:r>
          </w:hyperlink>
        </w:p>
        <w:p w14:paraId="7DEC3281" w14:textId="6BD0E678"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58" w:history="1">
            <w:r w:rsidRPr="002D7F2D">
              <w:rPr>
                <w:rStyle w:val="Hyperlink"/>
                <w:rFonts w:asciiTheme="majorHAnsi" w:hAnsiTheme="majorHAnsi" w:cstheme="majorHAnsi"/>
                <w:noProof/>
              </w:rPr>
              <w:t>Technical Approach</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68</w:t>
            </w:r>
            <w:r w:rsidRPr="002D7F2D">
              <w:rPr>
                <w:rFonts w:asciiTheme="majorHAnsi" w:hAnsiTheme="majorHAnsi" w:cstheme="majorHAnsi"/>
                <w:noProof/>
                <w:webHidden/>
              </w:rPr>
              <w:fldChar w:fldCharType="end"/>
            </w:r>
          </w:hyperlink>
        </w:p>
        <w:p w14:paraId="695A873B" w14:textId="0750A201"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59" w:history="1">
            <w:r w:rsidRPr="002D7F2D">
              <w:rPr>
                <w:rStyle w:val="Hyperlink"/>
                <w:rFonts w:asciiTheme="majorHAnsi" w:hAnsiTheme="majorHAnsi" w:cstheme="majorHAnsi"/>
                <w:noProof/>
              </w:rPr>
              <w:t>Profiling Result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5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68</w:t>
            </w:r>
            <w:r w:rsidRPr="002D7F2D">
              <w:rPr>
                <w:rFonts w:asciiTheme="majorHAnsi" w:hAnsiTheme="majorHAnsi" w:cstheme="majorHAnsi"/>
                <w:noProof/>
                <w:webHidden/>
              </w:rPr>
              <w:fldChar w:fldCharType="end"/>
            </w:r>
          </w:hyperlink>
        </w:p>
        <w:p w14:paraId="5102D2C0" w14:textId="7A98350B"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60" w:history="1">
            <w:r w:rsidRPr="002D7F2D">
              <w:rPr>
                <w:rStyle w:val="Hyperlink"/>
                <w:rFonts w:asciiTheme="majorHAnsi" w:hAnsiTheme="majorHAnsi" w:cstheme="majorHAnsi"/>
                <w:noProof/>
              </w:rPr>
              <w:t>Analysi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69</w:t>
            </w:r>
            <w:r w:rsidRPr="002D7F2D">
              <w:rPr>
                <w:rFonts w:asciiTheme="majorHAnsi" w:hAnsiTheme="majorHAnsi" w:cstheme="majorHAnsi"/>
                <w:noProof/>
                <w:webHidden/>
              </w:rPr>
              <w:fldChar w:fldCharType="end"/>
            </w:r>
          </w:hyperlink>
        </w:p>
        <w:p w14:paraId="745BF44D" w14:textId="44FE601C"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61" w:history="1">
            <w:r w:rsidRPr="002D7F2D">
              <w:rPr>
                <w:rStyle w:val="Hyperlink"/>
                <w:rFonts w:asciiTheme="majorHAnsi" w:hAnsiTheme="majorHAnsi" w:cstheme="majorHAnsi"/>
                <w:noProof/>
              </w:rPr>
              <w:t>5.3. CPU Multiprocess Implement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0</w:t>
            </w:r>
            <w:r w:rsidRPr="002D7F2D">
              <w:rPr>
                <w:rFonts w:asciiTheme="majorHAnsi" w:hAnsiTheme="majorHAnsi" w:cstheme="majorHAnsi"/>
                <w:noProof/>
                <w:webHidden/>
              </w:rPr>
              <w:fldChar w:fldCharType="end"/>
            </w:r>
          </w:hyperlink>
        </w:p>
        <w:p w14:paraId="06B8250A" w14:textId="0EAEB723"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62" w:history="1">
            <w:r w:rsidRPr="002D7F2D">
              <w:rPr>
                <w:rStyle w:val="Hyperlink"/>
                <w:rFonts w:asciiTheme="majorHAnsi" w:hAnsiTheme="majorHAnsi" w:cstheme="majorHAnsi"/>
                <w:noProof/>
              </w:rPr>
              <w:t>Technical Approach</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0</w:t>
            </w:r>
            <w:r w:rsidRPr="002D7F2D">
              <w:rPr>
                <w:rFonts w:asciiTheme="majorHAnsi" w:hAnsiTheme="majorHAnsi" w:cstheme="majorHAnsi"/>
                <w:noProof/>
                <w:webHidden/>
              </w:rPr>
              <w:fldChar w:fldCharType="end"/>
            </w:r>
          </w:hyperlink>
        </w:p>
        <w:p w14:paraId="617195DF" w14:textId="2B1ADC74"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63" w:history="1">
            <w:r w:rsidRPr="002D7F2D">
              <w:rPr>
                <w:rStyle w:val="Hyperlink"/>
                <w:rFonts w:asciiTheme="majorHAnsi" w:hAnsiTheme="majorHAnsi" w:cstheme="majorHAnsi"/>
                <w:noProof/>
              </w:rPr>
              <w:t>Profiling Result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0</w:t>
            </w:r>
            <w:r w:rsidRPr="002D7F2D">
              <w:rPr>
                <w:rFonts w:asciiTheme="majorHAnsi" w:hAnsiTheme="majorHAnsi" w:cstheme="majorHAnsi"/>
                <w:noProof/>
                <w:webHidden/>
              </w:rPr>
              <w:fldChar w:fldCharType="end"/>
            </w:r>
          </w:hyperlink>
        </w:p>
        <w:p w14:paraId="5D8F706A" w14:textId="3F08C12C"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64" w:history="1">
            <w:r w:rsidRPr="002D7F2D">
              <w:rPr>
                <w:rStyle w:val="Hyperlink"/>
                <w:rFonts w:asciiTheme="majorHAnsi" w:hAnsiTheme="majorHAnsi" w:cstheme="majorHAnsi"/>
                <w:noProof/>
              </w:rPr>
              <w:t>Analysi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1</w:t>
            </w:r>
            <w:r w:rsidRPr="002D7F2D">
              <w:rPr>
                <w:rFonts w:asciiTheme="majorHAnsi" w:hAnsiTheme="majorHAnsi" w:cstheme="majorHAnsi"/>
                <w:noProof/>
                <w:webHidden/>
              </w:rPr>
              <w:fldChar w:fldCharType="end"/>
            </w:r>
          </w:hyperlink>
        </w:p>
        <w:p w14:paraId="62D87BA1" w14:textId="4553DDDD"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65" w:history="1">
            <w:r w:rsidRPr="002D7F2D">
              <w:rPr>
                <w:rStyle w:val="Hyperlink"/>
                <w:rFonts w:asciiTheme="majorHAnsi" w:hAnsiTheme="majorHAnsi" w:cstheme="majorHAnsi"/>
                <w:noProof/>
              </w:rPr>
              <w:t>5.4. Numba JIT Implement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1</w:t>
            </w:r>
            <w:r w:rsidRPr="002D7F2D">
              <w:rPr>
                <w:rFonts w:asciiTheme="majorHAnsi" w:hAnsiTheme="majorHAnsi" w:cstheme="majorHAnsi"/>
                <w:noProof/>
                <w:webHidden/>
              </w:rPr>
              <w:fldChar w:fldCharType="end"/>
            </w:r>
          </w:hyperlink>
        </w:p>
        <w:p w14:paraId="260BC9A0" w14:textId="06EFD8D2"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66" w:history="1">
            <w:r w:rsidRPr="002D7F2D">
              <w:rPr>
                <w:rStyle w:val="Hyperlink"/>
                <w:rFonts w:asciiTheme="majorHAnsi" w:hAnsiTheme="majorHAnsi" w:cstheme="majorHAnsi"/>
                <w:noProof/>
              </w:rPr>
              <w:t>Technical Approach</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1</w:t>
            </w:r>
            <w:r w:rsidRPr="002D7F2D">
              <w:rPr>
                <w:rFonts w:asciiTheme="majorHAnsi" w:hAnsiTheme="majorHAnsi" w:cstheme="majorHAnsi"/>
                <w:noProof/>
                <w:webHidden/>
              </w:rPr>
              <w:fldChar w:fldCharType="end"/>
            </w:r>
          </w:hyperlink>
        </w:p>
        <w:p w14:paraId="2D42B573" w14:textId="37549160"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67" w:history="1">
            <w:r w:rsidRPr="002D7F2D">
              <w:rPr>
                <w:rStyle w:val="Hyperlink"/>
                <w:rFonts w:asciiTheme="majorHAnsi" w:hAnsiTheme="majorHAnsi" w:cstheme="majorHAnsi"/>
                <w:noProof/>
              </w:rPr>
              <w:t>Profiling Result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2</w:t>
            </w:r>
            <w:r w:rsidRPr="002D7F2D">
              <w:rPr>
                <w:rFonts w:asciiTheme="majorHAnsi" w:hAnsiTheme="majorHAnsi" w:cstheme="majorHAnsi"/>
                <w:noProof/>
                <w:webHidden/>
              </w:rPr>
              <w:fldChar w:fldCharType="end"/>
            </w:r>
          </w:hyperlink>
        </w:p>
        <w:p w14:paraId="7337CAB3" w14:textId="0A5D11B7"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68" w:history="1">
            <w:r w:rsidRPr="002D7F2D">
              <w:rPr>
                <w:rStyle w:val="Hyperlink"/>
                <w:rFonts w:asciiTheme="majorHAnsi" w:hAnsiTheme="majorHAnsi" w:cstheme="majorHAnsi"/>
                <w:noProof/>
              </w:rPr>
              <w:t>Analysi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3</w:t>
            </w:r>
            <w:r w:rsidRPr="002D7F2D">
              <w:rPr>
                <w:rFonts w:asciiTheme="majorHAnsi" w:hAnsiTheme="majorHAnsi" w:cstheme="majorHAnsi"/>
                <w:noProof/>
                <w:webHidden/>
              </w:rPr>
              <w:fldChar w:fldCharType="end"/>
            </w:r>
          </w:hyperlink>
        </w:p>
        <w:p w14:paraId="3E6831A2" w14:textId="7309FB2D"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69" w:history="1">
            <w:r w:rsidRPr="002D7F2D">
              <w:rPr>
                <w:rStyle w:val="Hyperlink"/>
                <w:rFonts w:asciiTheme="majorHAnsi" w:hAnsiTheme="majorHAnsi" w:cstheme="majorHAnsi"/>
                <w:noProof/>
              </w:rPr>
              <w:t>5.5. Numba CUDA Implement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6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3</w:t>
            </w:r>
            <w:r w:rsidRPr="002D7F2D">
              <w:rPr>
                <w:rFonts w:asciiTheme="majorHAnsi" w:hAnsiTheme="majorHAnsi" w:cstheme="majorHAnsi"/>
                <w:noProof/>
                <w:webHidden/>
              </w:rPr>
              <w:fldChar w:fldCharType="end"/>
            </w:r>
          </w:hyperlink>
        </w:p>
        <w:p w14:paraId="3E44F063" w14:textId="53CFA12E"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70" w:history="1">
            <w:r w:rsidRPr="002D7F2D">
              <w:rPr>
                <w:rStyle w:val="Hyperlink"/>
                <w:rFonts w:asciiTheme="majorHAnsi" w:hAnsiTheme="majorHAnsi" w:cstheme="majorHAnsi"/>
                <w:noProof/>
              </w:rPr>
              <w:t>Technical Approach</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3</w:t>
            </w:r>
            <w:r w:rsidRPr="002D7F2D">
              <w:rPr>
                <w:rFonts w:asciiTheme="majorHAnsi" w:hAnsiTheme="majorHAnsi" w:cstheme="majorHAnsi"/>
                <w:noProof/>
                <w:webHidden/>
              </w:rPr>
              <w:fldChar w:fldCharType="end"/>
            </w:r>
          </w:hyperlink>
        </w:p>
        <w:p w14:paraId="75C6EC50" w14:textId="152B0FFE"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71" w:history="1">
            <w:r w:rsidRPr="002D7F2D">
              <w:rPr>
                <w:rStyle w:val="Hyperlink"/>
                <w:rFonts w:asciiTheme="majorHAnsi" w:hAnsiTheme="majorHAnsi" w:cstheme="majorHAnsi"/>
                <w:noProof/>
              </w:rPr>
              <w:t>Profiling Result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4</w:t>
            </w:r>
            <w:r w:rsidRPr="002D7F2D">
              <w:rPr>
                <w:rFonts w:asciiTheme="majorHAnsi" w:hAnsiTheme="majorHAnsi" w:cstheme="majorHAnsi"/>
                <w:noProof/>
                <w:webHidden/>
              </w:rPr>
              <w:fldChar w:fldCharType="end"/>
            </w:r>
          </w:hyperlink>
        </w:p>
        <w:p w14:paraId="6B64BDE8" w14:textId="23706741"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72" w:history="1">
            <w:r w:rsidRPr="002D7F2D">
              <w:rPr>
                <w:rStyle w:val="Hyperlink"/>
                <w:rFonts w:asciiTheme="majorHAnsi" w:hAnsiTheme="majorHAnsi" w:cstheme="majorHAnsi"/>
                <w:noProof/>
              </w:rPr>
              <w:t>Analysi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5</w:t>
            </w:r>
            <w:r w:rsidRPr="002D7F2D">
              <w:rPr>
                <w:rFonts w:asciiTheme="majorHAnsi" w:hAnsiTheme="majorHAnsi" w:cstheme="majorHAnsi"/>
                <w:noProof/>
                <w:webHidden/>
              </w:rPr>
              <w:fldChar w:fldCharType="end"/>
            </w:r>
          </w:hyperlink>
        </w:p>
        <w:p w14:paraId="12D66F6F" w14:textId="72F525BC"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73" w:history="1">
            <w:r w:rsidRPr="002D7F2D">
              <w:rPr>
                <w:rStyle w:val="Hyperlink"/>
                <w:rFonts w:asciiTheme="majorHAnsi" w:hAnsiTheme="majorHAnsi" w:cstheme="majorHAnsi"/>
                <w:noProof/>
              </w:rPr>
              <w:t>5.6. CuPy GPU Implement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5</w:t>
            </w:r>
            <w:r w:rsidRPr="002D7F2D">
              <w:rPr>
                <w:rFonts w:asciiTheme="majorHAnsi" w:hAnsiTheme="majorHAnsi" w:cstheme="majorHAnsi"/>
                <w:noProof/>
                <w:webHidden/>
              </w:rPr>
              <w:fldChar w:fldCharType="end"/>
            </w:r>
          </w:hyperlink>
        </w:p>
        <w:p w14:paraId="477DBC6E" w14:textId="6E9BF25A"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74" w:history="1">
            <w:r w:rsidRPr="002D7F2D">
              <w:rPr>
                <w:rStyle w:val="Hyperlink"/>
                <w:rFonts w:asciiTheme="majorHAnsi" w:hAnsiTheme="majorHAnsi" w:cstheme="majorHAnsi"/>
                <w:noProof/>
              </w:rPr>
              <w:t>Technical Approach</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5</w:t>
            </w:r>
            <w:r w:rsidRPr="002D7F2D">
              <w:rPr>
                <w:rFonts w:asciiTheme="majorHAnsi" w:hAnsiTheme="majorHAnsi" w:cstheme="majorHAnsi"/>
                <w:noProof/>
                <w:webHidden/>
              </w:rPr>
              <w:fldChar w:fldCharType="end"/>
            </w:r>
          </w:hyperlink>
        </w:p>
        <w:p w14:paraId="3DB2B043" w14:textId="681B10DA"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75" w:history="1">
            <w:r w:rsidRPr="002D7F2D">
              <w:rPr>
                <w:rStyle w:val="Hyperlink"/>
                <w:rFonts w:asciiTheme="majorHAnsi" w:hAnsiTheme="majorHAnsi" w:cstheme="majorHAnsi"/>
                <w:noProof/>
              </w:rPr>
              <w:t>Profiling Result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6</w:t>
            </w:r>
            <w:r w:rsidRPr="002D7F2D">
              <w:rPr>
                <w:rFonts w:asciiTheme="majorHAnsi" w:hAnsiTheme="majorHAnsi" w:cstheme="majorHAnsi"/>
                <w:noProof/>
                <w:webHidden/>
              </w:rPr>
              <w:fldChar w:fldCharType="end"/>
            </w:r>
          </w:hyperlink>
        </w:p>
        <w:p w14:paraId="0B20CE30" w14:textId="675BE9CC"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76" w:history="1">
            <w:r w:rsidRPr="002D7F2D">
              <w:rPr>
                <w:rStyle w:val="Hyperlink"/>
                <w:rFonts w:asciiTheme="majorHAnsi" w:hAnsiTheme="majorHAnsi" w:cstheme="majorHAnsi"/>
                <w:noProof/>
              </w:rPr>
              <w:t>Analysi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7</w:t>
            </w:r>
            <w:r w:rsidRPr="002D7F2D">
              <w:rPr>
                <w:rFonts w:asciiTheme="majorHAnsi" w:hAnsiTheme="majorHAnsi" w:cstheme="majorHAnsi"/>
                <w:noProof/>
                <w:webHidden/>
              </w:rPr>
              <w:fldChar w:fldCharType="end"/>
            </w:r>
          </w:hyperlink>
        </w:p>
        <w:p w14:paraId="0492C4BC" w14:textId="48AB620C" w:rsidR="002D7F2D" w:rsidRPr="002D7F2D" w:rsidRDefault="002D7F2D">
          <w:pPr>
            <w:pStyle w:val="TOC1"/>
            <w:tabs>
              <w:tab w:val="right" w:leader="dot" w:pos="9307"/>
            </w:tabs>
            <w:rPr>
              <w:rFonts w:asciiTheme="majorHAnsi" w:eastAsiaTheme="minorEastAsia" w:hAnsiTheme="majorHAnsi" w:cstheme="majorHAnsi"/>
              <w:noProof/>
              <w:kern w:val="2"/>
              <w14:ligatures w14:val="standardContextual"/>
            </w:rPr>
          </w:pPr>
          <w:hyperlink w:anchor="_Toc220535677" w:history="1">
            <w:r w:rsidRPr="002D7F2D">
              <w:rPr>
                <w:rStyle w:val="Hyperlink"/>
                <w:rFonts w:asciiTheme="majorHAnsi" w:hAnsiTheme="majorHAnsi" w:cstheme="majorHAnsi"/>
                <w:noProof/>
              </w:rPr>
              <w:t>6. Conclus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7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7</w:t>
            </w:r>
            <w:r w:rsidRPr="002D7F2D">
              <w:rPr>
                <w:rFonts w:asciiTheme="majorHAnsi" w:hAnsiTheme="majorHAnsi" w:cstheme="majorHAnsi"/>
                <w:noProof/>
                <w:webHidden/>
              </w:rPr>
              <w:fldChar w:fldCharType="end"/>
            </w:r>
          </w:hyperlink>
        </w:p>
        <w:p w14:paraId="0D9203BE" w14:textId="5102EA0B"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78" w:history="1">
            <w:r w:rsidRPr="002D7F2D">
              <w:rPr>
                <w:rStyle w:val="Hyperlink"/>
                <w:rFonts w:asciiTheme="majorHAnsi" w:hAnsiTheme="majorHAnsi" w:cstheme="majorHAnsi"/>
                <w:noProof/>
              </w:rPr>
              <w:t>Performance Analysis Summary</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8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7</w:t>
            </w:r>
            <w:r w:rsidRPr="002D7F2D">
              <w:rPr>
                <w:rFonts w:asciiTheme="majorHAnsi" w:hAnsiTheme="majorHAnsi" w:cstheme="majorHAnsi"/>
                <w:noProof/>
                <w:webHidden/>
              </w:rPr>
              <w:fldChar w:fldCharType="end"/>
            </w:r>
          </w:hyperlink>
        </w:p>
        <w:p w14:paraId="35A64047" w14:textId="6DB5C7A7"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79" w:history="1">
            <w:r w:rsidRPr="002D7F2D">
              <w:rPr>
                <w:rStyle w:val="Hyperlink"/>
                <w:rFonts w:asciiTheme="majorHAnsi" w:hAnsiTheme="majorHAnsi" w:cstheme="majorHAnsi"/>
                <w:noProof/>
              </w:rPr>
              <w:t>Key Insight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79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7</w:t>
            </w:r>
            <w:r w:rsidRPr="002D7F2D">
              <w:rPr>
                <w:rFonts w:asciiTheme="majorHAnsi" w:hAnsiTheme="majorHAnsi" w:cstheme="majorHAnsi"/>
                <w:noProof/>
                <w:webHidden/>
              </w:rPr>
              <w:fldChar w:fldCharType="end"/>
            </w:r>
          </w:hyperlink>
        </w:p>
        <w:p w14:paraId="45FCBCBC" w14:textId="6D92293D"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80" w:history="1">
            <w:r w:rsidRPr="002D7F2D">
              <w:rPr>
                <w:rStyle w:val="Hyperlink"/>
                <w:rFonts w:asciiTheme="majorHAnsi" w:hAnsiTheme="majorHAnsi" w:cstheme="majorHAnsi"/>
                <w:noProof/>
              </w:rPr>
              <w:t>Scaling Behavior</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80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8</w:t>
            </w:r>
            <w:r w:rsidRPr="002D7F2D">
              <w:rPr>
                <w:rFonts w:asciiTheme="majorHAnsi" w:hAnsiTheme="majorHAnsi" w:cstheme="majorHAnsi"/>
                <w:noProof/>
                <w:webHidden/>
              </w:rPr>
              <w:fldChar w:fldCharType="end"/>
            </w:r>
          </w:hyperlink>
        </w:p>
        <w:p w14:paraId="0BE14314" w14:textId="4109979A"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81" w:history="1">
            <w:r w:rsidRPr="002D7F2D">
              <w:rPr>
                <w:rStyle w:val="Hyperlink"/>
                <w:rFonts w:asciiTheme="majorHAnsi" w:hAnsiTheme="majorHAnsi" w:cstheme="majorHAnsi"/>
                <w:noProof/>
              </w:rPr>
              <w:t>Limitation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81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8</w:t>
            </w:r>
            <w:r w:rsidRPr="002D7F2D">
              <w:rPr>
                <w:rFonts w:asciiTheme="majorHAnsi" w:hAnsiTheme="majorHAnsi" w:cstheme="majorHAnsi"/>
                <w:noProof/>
                <w:webHidden/>
              </w:rPr>
              <w:fldChar w:fldCharType="end"/>
            </w:r>
          </w:hyperlink>
        </w:p>
        <w:p w14:paraId="5BD71461" w14:textId="1C6B218B" w:rsidR="002D7F2D" w:rsidRPr="002D7F2D" w:rsidRDefault="002D7F2D">
          <w:pPr>
            <w:pStyle w:val="TOC3"/>
            <w:tabs>
              <w:tab w:val="right" w:leader="dot" w:pos="9307"/>
            </w:tabs>
            <w:rPr>
              <w:rFonts w:asciiTheme="majorHAnsi" w:eastAsiaTheme="minorEastAsia" w:hAnsiTheme="majorHAnsi" w:cstheme="majorHAnsi"/>
              <w:noProof/>
              <w:kern w:val="2"/>
              <w14:ligatures w14:val="standardContextual"/>
            </w:rPr>
          </w:pPr>
          <w:hyperlink w:anchor="_Toc220535682" w:history="1">
            <w:r w:rsidRPr="002D7F2D">
              <w:rPr>
                <w:rStyle w:val="Hyperlink"/>
                <w:rFonts w:asciiTheme="majorHAnsi" w:hAnsiTheme="majorHAnsi" w:cstheme="majorHAnsi"/>
                <w:noProof/>
              </w:rPr>
              <w:t>Future Work</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82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8</w:t>
            </w:r>
            <w:r w:rsidRPr="002D7F2D">
              <w:rPr>
                <w:rFonts w:asciiTheme="majorHAnsi" w:hAnsiTheme="majorHAnsi" w:cstheme="majorHAnsi"/>
                <w:noProof/>
                <w:webHidden/>
              </w:rPr>
              <w:fldChar w:fldCharType="end"/>
            </w:r>
          </w:hyperlink>
        </w:p>
        <w:p w14:paraId="6535BD54" w14:textId="7B4243D1" w:rsidR="002D7F2D" w:rsidRPr="002D7F2D" w:rsidRDefault="002D7F2D">
          <w:pPr>
            <w:pStyle w:val="TOC1"/>
            <w:tabs>
              <w:tab w:val="right" w:leader="dot" w:pos="9307"/>
            </w:tabs>
            <w:rPr>
              <w:rFonts w:asciiTheme="majorHAnsi" w:eastAsiaTheme="minorEastAsia" w:hAnsiTheme="majorHAnsi" w:cstheme="majorHAnsi"/>
              <w:noProof/>
              <w:kern w:val="2"/>
              <w14:ligatures w14:val="standardContextual"/>
            </w:rPr>
          </w:pPr>
          <w:hyperlink w:anchor="_Toc220535683" w:history="1">
            <w:r w:rsidRPr="002D7F2D">
              <w:rPr>
                <w:rStyle w:val="Hyperlink"/>
                <w:rFonts w:asciiTheme="majorHAnsi" w:hAnsiTheme="majorHAnsi" w:cstheme="majorHAnsi"/>
                <w:noProof/>
              </w:rPr>
              <w:t>7. Annexes</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83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9</w:t>
            </w:r>
            <w:r w:rsidRPr="002D7F2D">
              <w:rPr>
                <w:rFonts w:asciiTheme="majorHAnsi" w:hAnsiTheme="majorHAnsi" w:cstheme="majorHAnsi"/>
                <w:noProof/>
                <w:webHidden/>
              </w:rPr>
              <w:fldChar w:fldCharType="end"/>
            </w:r>
          </w:hyperlink>
        </w:p>
        <w:p w14:paraId="59AD3587" w14:textId="3EFD3B7D"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84" w:history="1">
            <w:r w:rsidRPr="002D7F2D">
              <w:rPr>
                <w:rStyle w:val="Hyperlink"/>
                <w:rFonts w:asciiTheme="majorHAnsi" w:hAnsiTheme="majorHAnsi" w:cstheme="majorHAnsi"/>
                <w:noProof/>
              </w:rPr>
              <w:t>7.1 - Solver Implementations Detailed Report</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84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9</w:t>
            </w:r>
            <w:r w:rsidRPr="002D7F2D">
              <w:rPr>
                <w:rFonts w:asciiTheme="majorHAnsi" w:hAnsiTheme="majorHAnsi" w:cstheme="majorHAnsi"/>
                <w:noProof/>
                <w:webHidden/>
              </w:rPr>
              <w:fldChar w:fldCharType="end"/>
            </w:r>
          </w:hyperlink>
        </w:p>
        <w:p w14:paraId="64EB591A" w14:textId="15B669EA"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85" w:history="1">
            <w:r w:rsidRPr="002D7F2D">
              <w:rPr>
                <w:rStyle w:val="Hyperlink"/>
                <w:rFonts w:asciiTheme="majorHAnsi" w:hAnsiTheme="majorHAnsi" w:cstheme="majorHAnsi"/>
                <w:noProof/>
              </w:rPr>
              <w:t>7.2 - FEMulator Pro Installation</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85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9</w:t>
            </w:r>
            <w:r w:rsidRPr="002D7F2D">
              <w:rPr>
                <w:rFonts w:asciiTheme="majorHAnsi" w:hAnsiTheme="majorHAnsi" w:cstheme="majorHAnsi"/>
                <w:noProof/>
                <w:webHidden/>
              </w:rPr>
              <w:fldChar w:fldCharType="end"/>
            </w:r>
          </w:hyperlink>
        </w:p>
        <w:p w14:paraId="33C62B37" w14:textId="22715EA9" w:rsidR="002D7F2D" w:rsidRPr="002D7F2D" w:rsidRDefault="002D7F2D">
          <w:pPr>
            <w:pStyle w:val="TOC2"/>
            <w:tabs>
              <w:tab w:val="right" w:leader="dot" w:pos="9307"/>
            </w:tabs>
            <w:rPr>
              <w:rFonts w:asciiTheme="majorHAnsi" w:eastAsiaTheme="minorEastAsia" w:hAnsiTheme="majorHAnsi" w:cstheme="majorHAnsi"/>
              <w:noProof/>
              <w:kern w:val="2"/>
              <w14:ligatures w14:val="standardContextual"/>
            </w:rPr>
          </w:pPr>
          <w:hyperlink w:anchor="_Toc220535686" w:history="1">
            <w:r w:rsidRPr="002D7F2D">
              <w:rPr>
                <w:rStyle w:val="Hyperlink"/>
                <w:rFonts w:asciiTheme="majorHAnsi" w:hAnsiTheme="majorHAnsi" w:cstheme="majorHAnsi"/>
                <w:noProof/>
              </w:rPr>
              <w:t>7.3 - Project Proposal (Tutorial #1)</w:t>
            </w:r>
            <w:r w:rsidRPr="002D7F2D">
              <w:rPr>
                <w:rFonts w:asciiTheme="majorHAnsi" w:hAnsiTheme="majorHAnsi" w:cstheme="majorHAnsi"/>
                <w:noProof/>
                <w:webHidden/>
              </w:rPr>
              <w:tab/>
            </w:r>
            <w:r w:rsidRPr="002D7F2D">
              <w:rPr>
                <w:rFonts w:asciiTheme="majorHAnsi" w:hAnsiTheme="majorHAnsi" w:cstheme="majorHAnsi"/>
                <w:noProof/>
                <w:webHidden/>
              </w:rPr>
              <w:fldChar w:fldCharType="begin"/>
            </w:r>
            <w:r w:rsidRPr="002D7F2D">
              <w:rPr>
                <w:rFonts w:asciiTheme="majorHAnsi" w:hAnsiTheme="majorHAnsi" w:cstheme="majorHAnsi"/>
                <w:noProof/>
                <w:webHidden/>
              </w:rPr>
              <w:instrText xml:space="preserve"> PAGEREF _Toc220535686 \h </w:instrText>
            </w:r>
            <w:r w:rsidRPr="002D7F2D">
              <w:rPr>
                <w:rFonts w:asciiTheme="majorHAnsi" w:hAnsiTheme="majorHAnsi" w:cstheme="majorHAnsi"/>
                <w:noProof/>
                <w:webHidden/>
              </w:rPr>
            </w:r>
            <w:r w:rsidRPr="002D7F2D">
              <w:rPr>
                <w:rFonts w:asciiTheme="majorHAnsi" w:hAnsiTheme="majorHAnsi" w:cstheme="majorHAnsi"/>
                <w:noProof/>
                <w:webHidden/>
              </w:rPr>
              <w:fldChar w:fldCharType="separate"/>
            </w:r>
            <w:r w:rsidRPr="002D7F2D">
              <w:rPr>
                <w:rFonts w:asciiTheme="majorHAnsi" w:hAnsiTheme="majorHAnsi" w:cstheme="majorHAnsi"/>
                <w:noProof/>
                <w:webHidden/>
              </w:rPr>
              <w:t>79</w:t>
            </w:r>
            <w:r w:rsidRPr="002D7F2D">
              <w:rPr>
                <w:rFonts w:asciiTheme="majorHAnsi" w:hAnsiTheme="majorHAnsi" w:cstheme="majorHAnsi"/>
                <w:noProof/>
                <w:webHidden/>
              </w:rPr>
              <w:fldChar w:fldCharType="end"/>
            </w:r>
          </w:hyperlink>
        </w:p>
        <w:p w14:paraId="460BDED7" w14:textId="54749E9E" w:rsidR="002223F2" w:rsidRPr="00F152A6" w:rsidRDefault="002223F2">
          <w:pPr>
            <w:rPr>
              <w:rFonts w:asciiTheme="majorHAnsi" w:hAnsiTheme="majorHAnsi" w:cstheme="majorHAnsi"/>
            </w:rPr>
          </w:pPr>
          <w:r w:rsidRPr="002D7F2D">
            <w:rPr>
              <w:rFonts w:asciiTheme="majorHAnsi" w:hAnsiTheme="majorHAnsi" w:cstheme="majorHAnsi"/>
              <w:b/>
              <w:bCs/>
              <w:noProof/>
            </w:rPr>
            <w:fldChar w:fldCharType="end"/>
          </w:r>
        </w:p>
      </w:sdtContent>
    </w:sdt>
    <w:p w14:paraId="17512C99" w14:textId="77777777" w:rsidR="00A646C2" w:rsidRPr="00F152A6" w:rsidRDefault="00A646C2">
      <w:pPr>
        <w:rPr>
          <w:rFonts w:asciiTheme="majorHAnsi" w:eastAsiaTheme="majorEastAsia" w:hAnsiTheme="majorHAnsi" w:cstheme="majorHAnsi"/>
          <w:b/>
          <w:bCs/>
          <w:color w:val="4F81BD" w:themeColor="accent1"/>
          <w:sz w:val="32"/>
          <w:szCs w:val="32"/>
        </w:rPr>
      </w:pPr>
      <w:r w:rsidRPr="00F152A6">
        <w:rPr>
          <w:rFonts w:asciiTheme="majorHAnsi" w:hAnsiTheme="majorHAnsi" w:cstheme="majorHAnsi"/>
        </w:rPr>
        <w:br w:type="page"/>
      </w:r>
    </w:p>
    <w:p w14:paraId="0E7AF846" w14:textId="77777777" w:rsidR="008E0569" w:rsidRPr="00F152A6" w:rsidRDefault="000D4833">
      <w:pPr>
        <w:pStyle w:val="Heading1"/>
        <w:rPr>
          <w:rFonts w:cstheme="majorHAnsi"/>
        </w:rPr>
      </w:pPr>
      <w:bookmarkStart w:id="1" w:name="introduction---finite-element-method"/>
      <w:bookmarkStart w:id="2" w:name="_Toc220535551"/>
      <w:bookmarkEnd w:id="0"/>
      <w:r w:rsidRPr="00F152A6">
        <w:rPr>
          <w:rFonts w:cstheme="majorHAnsi"/>
        </w:rPr>
        <w:lastRenderedPageBreak/>
        <w:t>1. Introduction - Finite Element Method</w:t>
      </w:r>
      <w:bookmarkEnd w:id="2"/>
    </w:p>
    <w:p w14:paraId="1E934E01" w14:textId="77777777" w:rsidR="008E0569" w:rsidRPr="00F152A6" w:rsidRDefault="000D4833" w:rsidP="00BF3F7B">
      <w:pPr>
        <w:pStyle w:val="FirstParagraph"/>
      </w:pPr>
      <w:r w:rsidRPr="00F152A6">
        <w:t>The Finite Element Method (FEM) is a numerical technique widely used to approximate solutions of partial differential equations arising in engineering and scientific problems. Its main strength lies in its ability to handle complex geometries, heterogeneous materials, and general boundary conditions, which are often intractable using analytical approaches.</w:t>
      </w:r>
    </w:p>
    <w:p w14:paraId="14243529" w14:textId="77777777" w:rsidR="008E0569" w:rsidRPr="00F152A6" w:rsidRDefault="000D4833" w:rsidP="00BF3F7B">
      <w:pPr>
        <w:pStyle w:val="BodyText"/>
      </w:pPr>
      <w:r w:rsidRPr="00F152A6">
        <w:t>The fundamental idea of FEM is to replace a continuous problem by a discrete one. The physical domain is subdivided into a finite number of smaller regions, called elements, over which the unknown field is approximated using interpolation functions. By assembling the contributions of all elements, the original continuous problem is transformed into a system of algebraic equations that can be solved numerically.</w:t>
      </w:r>
    </w:p>
    <w:p w14:paraId="4C183398" w14:textId="77777777" w:rsidR="008E0569" w:rsidRPr="00F152A6" w:rsidRDefault="000D4833" w:rsidP="00EA1717">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0378B086" wp14:editId="4818B7DB">
            <wp:extent cx="5905500" cy="2657475"/>
            <wp:effectExtent l="0" t="0" r="0" b="0"/>
            <wp:docPr id="25" name="Picture" descr="Finite Element Method workflow overview."/>
            <wp:cNvGraphicFramePr/>
            <a:graphic xmlns:a="http://schemas.openxmlformats.org/drawingml/2006/main">
              <a:graphicData uri="http://schemas.openxmlformats.org/drawingml/2006/picture">
                <pic:pic xmlns:pic="http://schemas.openxmlformats.org/drawingml/2006/picture">
                  <pic:nvPicPr>
                    <pic:cNvPr id="26" name="Picture" descr="images/documents/tutorial3/image1.png"/>
                    <pic:cNvPicPr>
                      <a:picLocks noChangeAspect="1" noChangeArrowheads="1"/>
                    </pic:cNvPicPr>
                  </pic:nvPicPr>
                  <pic:blipFill>
                    <a:blip r:embed="rId9"/>
                    <a:stretch>
                      <a:fillRect/>
                    </a:stretch>
                  </pic:blipFill>
                  <pic:spPr bwMode="auto">
                    <a:xfrm>
                      <a:off x="0" y="0"/>
                      <a:ext cx="5905500" cy="2657475"/>
                    </a:xfrm>
                    <a:prstGeom prst="rect">
                      <a:avLst/>
                    </a:prstGeom>
                    <a:noFill/>
                    <a:ln w="9525">
                      <a:noFill/>
                      <a:headEnd/>
                      <a:tailEnd/>
                    </a:ln>
                  </pic:spPr>
                </pic:pic>
              </a:graphicData>
            </a:graphic>
          </wp:inline>
        </w:drawing>
      </w:r>
    </w:p>
    <w:p w14:paraId="6CA16132" w14:textId="77777777" w:rsidR="008E0569" w:rsidRPr="00DD1CDE" w:rsidRDefault="000D4833" w:rsidP="00BF3F7B">
      <w:pPr>
        <w:pStyle w:val="BodyText"/>
        <w:rPr>
          <w:i/>
          <w:iCs/>
          <w:sz w:val="22"/>
          <w:szCs w:val="22"/>
        </w:rPr>
      </w:pPr>
      <w:r w:rsidRPr="00DD1CDE">
        <w:rPr>
          <w:b/>
          <w:bCs/>
          <w:i/>
          <w:iCs/>
          <w:sz w:val="22"/>
          <w:szCs w:val="22"/>
        </w:rPr>
        <w:t>Figure 1:</w:t>
      </w:r>
      <w:r w:rsidRPr="00DD1CDE">
        <w:rPr>
          <w:i/>
          <w:iCs/>
          <w:sz w:val="22"/>
          <w:szCs w:val="22"/>
        </w:rPr>
        <w:t xml:space="preserve"> Finite Element Method (FEM) workflow illustration: discretization of the domain into finite elements and transformation of the continuous problem into a discrete algebraic system.</w:t>
      </w:r>
    </w:p>
    <w:p w14:paraId="061A996D" w14:textId="77777777" w:rsidR="008E0569" w:rsidRPr="00F152A6" w:rsidRDefault="000D4833" w:rsidP="00BF3F7B">
      <w:pPr>
        <w:pStyle w:val="BodyText"/>
      </w:pPr>
      <w:r w:rsidRPr="00F152A6">
        <w:t>Because of this formulation, FEM naturally maps to linear algebra operations and therefore constitutes an ideal candidate for high-performance computing and parallel execution.</w:t>
      </w:r>
    </w:p>
    <w:p w14:paraId="457CB18E" w14:textId="77777777" w:rsidR="008E0569" w:rsidRPr="00F152A6" w:rsidRDefault="000D4833">
      <w:pPr>
        <w:pStyle w:val="Heading2"/>
        <w:rPr>
          <w:rFonts w:cstheme="majorHAnsi"/>
        </w:rPr>
      </w:pPr>
      <w:bookmarkStart w:id="3" w:name="classes-of-problems-addressed-by-fem"/>
      <w:bookmarkStart w:id="4" w:name="_Toc220535552"/>
      <w:r w:rsidRPr="00F152A6">
        <w:rPr>
          <w:rFonts w:cstheme="majorHAnsi"/>
        </w:rPr>
        <w:t>1.1. Classes of Problems Addressed by FEM</w:t>
      </w:r>
      <w:bookmarkEnd w:id="4"/>
    </w:p>
    <w:p w14:paraId="5BB46EF3" w14:textId="77777777" w:rsidR="008E0569" w:rsidRPr="00F152A6" w:rsidRDefault="000D4833" w:rsidP="00BF3F7B">
      <w:pPr>
        <w:pStyle w:val="FirstParagraph"/>
      </w:pPr>
      <w:r w:rsidRPr="00F152A6">
        <w:t>From a mathematical standpoint, FEM can be applied to several classes of partial differential equations, each associated with different physical phenomena and computational characteristics.</w:t>
      </w:r>
    </w:p>
    <w:p w14:paraId="34113C5E" w14:textId="2D4592AA" w:rsidR="008E0569" w:rsidRPr="00BF3F7B" w:rsidRDefault="00EA1717" w:rsidP="00BF3F7B">
      <w:pPr>
        <w:pStyle w:val="BodyText"/>
      </w:pPr>
      <w:r w:rsidRPr="00BF3F7B">
        <w:t>Elliptical</w:t>
      </w:r>
      <w:r w:rsidR="000D4833" w:rsidRPr="00BF3F7B">
        <w:t xml:space="preserve"> problems describe </w:t>
      </w:r>
      <w:r w:rsidR="00BF3F7B" w:rsidRPr="00BF3F7B">
        <w:t>steady state</w:t>
      </w:r>
      <w:r w:rsidR="000D4833" w:rsidRPr="00BF3F7B">
        <w:t xml:space="preserve"> systems in which no time dependence exists. Typical examples include heat conduction, electrostatics, diffusion, and potential flow. These problems lead to well-conditioned linear systems that are symmetric and positive definite, making them particularly suitable for iterative solvers.</w:t>
      </w:r>
    </w:p>
    <w:p w14:paraId="14459EB2" w14:textId="77777777" w:rsidR="008E0569" w:rsidRPr="00F152A6" w:rsidRDefault="000D4833" w:rsidP="00BF3F7B">
      <w:pPr>
        <w:pStyle w:val="BodyText"/>
      </w:pPr>
      <w:r w:rsidRPr="00F152A6">
        <w:t>Parabolic problems introduce time dependence and describe transient diffusion processes, such as heat propagation. Their numerical solution requires both spatial discretization and time integration, increasing computational complexity.</w:t>
      </w:r>
    </w:p>
    <w:p w14:paraId="4DE5BD26" w14:textId="77777777" w:rsidR="008E0569" w:rsidRPr="00F152A6" w:rsidRDefault="000D4833" w:rsidP="00BF3F7B">
      <w:pPr>
        <w:pStyle w:val="BodyText"/>
      </w:pPr>
      <w:r w:rsidRPr="00F152A6">
        <w:t>Hyperbolic problems arise in wave propagation and dynamic systems, such as structural vibrations and acoustics. These problems are often dominated by stability constraints and time-stepping considerations.</w:t>
      </w:r>
    </w:p>
    <w:p w14:paraId="01963446" w14:textId="406AFC86" w:rsidR="008E0569" w:rsidRPr="00F152A6" w:rsidRDefault="000D4833" w:rsidP="00BF3F7B">
      <w:pPr>
        <w:pStyle w:val="BodyText"/>
      </w:pPr>
      <w:r w:rsidRPr="00F152A6">
        <w:lastRenderedPageBreak/>
        <w:t xml:space="preserve">The present work focuses exclusively on </w:t>
      </w:r>
      <w:r w:rsidR="00E91EBB" w:rsidRPr="00F152A6">
        <w:t>elliptical</w:t>
      </w:r>
      <w:r w:rsidRPr="00F152A6">
        <w:t xml:space="preserve"> problems, more specifically on the Laplace equation:</w:t>
      </w:r>
    </w:p>
    <w:p w14:paraId="7A601042" w14:textId="77777777" w:rsidR="008E0569" w:rsidRPr="00F152A6" w:rsidRDefault="009625F8" w:rsidP="00BF3F7B">
      <w:pPr>
        <w:pStyle w:val="BodyText"/>
      </w:pPr>
      <m:oMathPara>
        <m:oMathParaPr>
          <m:jc m:val="center"/>
        </m:oMathParaPr>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m:rPr>
              <m:sty m:val="p"/>
            </m:rPr>
            <w:rPr>
              <w:rFonts w:ascii="Cambria Math" w:hAnsi="Cambria Math"/>
            </w:rPr>
            <m:t>=</m:t>
          </m:r>
          <m:r>
            <w:rPr>
              <w:rFonts w:ascii="Cambria Math" w:hAnsi="Cambria Math"/>
            </w:rPr>
            <m:t>0</m:t>
          </m:r>
        </m:oMath>
      </m:oMathPara>
    </w:p>
    <w:p w14:paraId="525CA1F9" w14:textId="77777777" w:rsidR="008E0569" w:rsidRPr="00F152A6" w:rsidRDefault="000D4833" w:rsidP="00BF3F7B">
      <w:pPr>
        <w:pStyle w:val="FirstParagraph"/>
      </w:pPr>
      <w:r w:rsidRPr="00F152A6">
        <w:t xml:space="preserve">where </w:t>
      </w:r>
      <m:oMath>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rsidRPr="00F152A6">
        <w:t xml:space="preserve"> represents the velocity potential field over a bounded domain </w:t>
      </w:r>
      <m:oMath>
        <m:r>
          <w:rPr>
            <w:rFonts w:ascii="Cambria Math" w:hAnsi="Cambria Math"/>
          </w:rPr>
          <m:t>Ω</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rsidRPr="00F152A6">
        <w:t xml:space="preserve"> with boundary </w:t>
      </w:r>
      <m:oMath>
        <m:r>
          <w:rPr>
            <w:rFonts w:ascii="Cambria Math" w:hAnsi="Cambria Math"/>
          </w:rPr>
          <m:t>Γ</m:t>
        </m:r>
        <m:r>
          <m:rPr>
            <m:sty m:val="p"/>
          </m:rPr>
          <w:rPr>
            <w:rFonts w:ascii="Cambria Math" w:hAnsi="Cambria Math"/>
          </w:rPr>
          <m:t>=∂</m:t>
        </m:r>
        <m:r>
          <w:rPr>
            <w:rFonts w:ascii="Cambria Math" w:hAnsi="Cambria Math"/>
          </w:rPr>
          <m:t>Ω</m:t>
        </m:r>
      </m:oMath>
      <w:r w:rsidRPr="00F152A6">
        <w:t>.</w:t>
      </w:r>
    </w:p>
    <w:p w14:paraId="46BEA559" w14:textId="77777777" w:rsidR="008E0569" w:rsidRPr="00F152A6" w:rsidRDefault="000D4833" w:rsidP="00BF3F7B">
      <w:pPr>
        <w:pStyle w:val="BodyText"/>
      </w:pPr>
      <w:r w:rsidRPr="00F152A6">
        <w:t>This equation governs a wide range of physical phenomena including steady-state heat transfer, electrostatics, mass diffusion, and incompressible potential flow.</w:t>
      </w:r>
    </w:p>
    <w:tbl>
      <w:tblPr>
        <w:tblStyle w:val="ListTable3-Accent1"/>
        <w:tblW w:w="0" w:type="auto"/>
        <w:jc w:val="center"/>
        <w:tblLook w:val="0020" w:firstRow="1" w:lastRow="0" w:firstColumn="0" w:lastColumn="0" w:noHBand="0" w:noVBand="0"/>
      </w:tblPr>
      <w:tblGrid>
        <w:gridCol w:w="3258"/>
        <w:gridCol w:w="3240"/>
      </w:tblGrid>
      <w:tr w:rsidR="008E0569" w:rsidRPr="00415189" w14:paraId="487DBAD0" w14:textId="77777777" w:rsidTr="006E644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1ADA23A5" w14:textId="77777777" w:rsidR="008E0569" w:rsidRPr="00415189" w:rsidRDefault="000D4833" w:rsidP="00BF3F7B">
            <w:pPr>
              <w:pStyle w:val="Compact"/>
              <w:rPr>
                <w:sz w:val="22"/>
                <w:szCs w:val="22"/>
              </w:rPr>
            </w:pPr>
            <w:r w:rsidRPr="00415189">
              <w:rPr>
                <w:sz w:val="22"/>
                <w:szCs w:val="22"/>
              </w:rPr>
              <w:t>Application Domain</w:t>
            </w:r>
          </w:p>
        </w:tc>
        <w:tc>
          <w:tcPr>
            <w:tcW w:w="3240" w:type="dxa"/>
          </w:tcPr>
          <w:p w14:paraId="3D964264" w14:textId="77777777" w:rsidR="008E0569" w:rsidRPr="00415189"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415189">
              <w:rPr>
                <w:sz w:val="22"/>
                <w:szCs w:val="22"/>
              </w:rPr>
              <w:t xml:space="preserve">Physical Interpretation of </w:t>
            </w:r>
            <m:oMath>
              <m:r>
                <m:rPr>
                  <m:sty m:val="bi"/>
                </m:rPr>
                <w:rPr>
                  <w:rFonts w:ascii="Cambria Math" w:hAnsi="Cambria Math"/>
                  <w:sz w:val="22"/>
                  <w:szCs w:val="22"/>
                </w:rPr>
                <m:t>u</m:t>
              </m:r>
            </m:oMath>
          </w:p>
        </w:tc>
      </w:tr>
      <w:tr w:rsidR="008E0569" w:rsidRPr="00415189" w14:paraId="76BF9AA6"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1A749827" w14:textId="77777777" w:rsidR="008E0569" w:rsidRPr="00415189" w:rsidRDefault="000D4833" w:rsidP="00BF3F7B">
            <w:pPr>
              <w:pStyle w:val="Compact"/>
              <w:rPr>
                <w:sz w:val="22"/>
                <w:szCs w:val="22"/>
              </w:rPr>
            </w:pPr>
            <w:r w:rsidRPr="00415189">
              <w:rPr>
                <w:sz w:val="22"/>
                <w:szCs w:val="22"/>
              </w:rPr>
              <w:t>Incompressible irrotational flow</w:t>
            </w:r>
          </w:p>
        </w:tc>
        <w:tc>
          <w:tcPr>
            <w:tcW w:w="3240" w:type="dxa"/>
          </w:tcPr>
          <w:p w14:paraId="05FDDACD" w14:textId="77777777" w:rsidR="008E0569" w:rsidRPr="00415189"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415189">
              <w:rPr>
                <w:sz w:val="22"/>
                <w:szCs w:val="22"/>
              </w:rPr>
              <w:t>Velocity potential</w:t>
            </w:r>
          </w:p>
        </w:tc>
      </w:tr>
      <w:tr w:rsidR="008E0569" w:rsidRPr="00415189" w14:paraId="5D82202A"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3258" w:type="dxa"/>
          </w:tcPr>
          <w:p w14:paraId="2F9CCAA4" w14:textId="77777777" w:rsidR="008E0569" w:rsidRPr="00415189" w:rsidRDefault="000D4833" w:rsidP="00BF3F7B">
            <w:pPr>
              <w:pStyle w:val="Compact"/>
              <w:rPr>
                <w:sz w:val="22"/>
                <w:szCs w:val="22"/>
              </w:rPr>
            </w:pPr>
            <w:r w:rsidRPr="00415189">
              <w:rPr>
                <w:sz w:val="22"/>
                <w:szCs w:val="22"/>
              </w:rPr>
              <w:t>Steady-state heat conduction</w:t>
            </w:r>
          </w:p>
        </w:tc>
        <w:tc>
          <w:tcPr>
            <w:tcW w:w="3240" w:type="dxa"/>
          </w:tcPr>
          <w:p w14:paraId="2D16C4A1" w14:textId="77777777" w:rsidR="008E0569" w:rsidRPr="00415189"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415189">
              <w:rPr>
                <w:sz w:val="22"/>
                <w:szCs w:val="22"/>
              </w:rPr>
              <w:t>Temperature field</w:t>
            </w:r>
          </w:p>
        </w:tc>
      </w:tr>
      <w:tr w:rsidR="008E0569" w:rsidRPr="00415189" w14:paraId="0DCE8CEC"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3258" w:type="dxa"/>
          </w:tcPr>
          <w:p w14:paraId="6418D6A1" w14:textId="77777777" w:rsidR="008E0569" w:rsidRPr="00415189" w:rsidRDefault="000D4833" w:rsidP="00BF3F7B">
            <w:pPr>
              <w:pStyle w:val="Compact"/>
              <w:rPr>
                <w:sz w:val="22"/>
                <w:szCs w:val="22"/>
              </w:rPr>
            </w:pPr>
            <w:r w:rsidRPr="00415189">
              <w:rPr>
                <w:sz w:val="22"/>
                <w:szCs w:val="22"/>
              </w:rPr>
              <w:t>Electrostatics</w:t>
            </w:r>
          </w:p>
        </w:tc>
        <w:tc>
          <w:tcPr>
            <w:tcW w:w="3240" w:type="dxa"/>
          </w:tcPr>
          <w:p w14:paraId="27EEC37E" w14:textId="77777777" w:rsidR="008E0569" w:rsidRPr="00415189"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415189">
              <w:rPr>
                <w:sz w:val="22"/>
                <w:szCs w:val="22"/>
              </w:rPr>
              <w:t>Electric potential</w:t>
            </w:r>
          </w:p>
        </w:tc>
      </w:tr>
      <w:tr w:rsidR="008E0569" w:rsidRPr="00415189" w14:paraId="367FF142"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3258" w:type="dxa"/>
          </w:tcPr>
          <w:p w14:paraId="4800EC89" w14:textId="5714B75A" w:rsidR="008E0569" w:rsidRPr="00415189" w:rsidRDefault="000D4833" w:rsidP="00BF3F7B">
            <w:pPr>
              <w:pStyle w:val="Compact"/>
              <w:rPr>
                <w:sz w:val="22"/>
                <w:szCs w:val="22"/>
              </w:rPr>
            </w:pPr>
            <w:r w:rsidRPr="00415189">
              <w:rPr>
                <w:sz w:val="22"/>
                <w:szCs w:val="22"/>
              </w:rPr>
              <w:t>Diffusion (</w:t>
            </w:r>
            <w:r w:rsidR="00415189" w:rsidRPr="00415189">
              <w:rPr>
                <w:sz w:val="22"/>
                <w:szCs w:val="22"/>
              </w:rPr>
              <w:t>steady state</w:t>
            </w:r>
            <w:r w:rsidRPr="00415189">
              <w:rPr>
                <w:sz w:val="22"/>
                <w:szCs w:val="22"/>
              </w:rPr>
              <w:t>)</w:t>
            </w:r>
          </w:p>
        </w:tc>
        <w:tc>
          <w:tcPr>
            <w:tcW w:w="3240" w:type="dxa"/>
          </w:tcPr>
          <w:p w14:paraId="667F2373" w14:textId="77777777" w:rsidR="008E0569" w:rsidRPr="00415189"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415189">
              <w:rPr>
                <w:sz w:val="22"/>
                <w:szCs w:val="22"/>
              </w:rPr>
              <w:t>Concentration field</w:t>
            </w:r>
          </w:p>
        </w:tc>
      </w:tr>
    </w:tbl>
    <w:p w14:paraId="65573BD4" w14:textId="77777777" w:rsidR="008E0569" w:rsidRPr="00F152A6" w:rsidRDefault="000D4833" w:rsidP="00BF3F7B">
      <w:pPr>
        <w:pStyle w:val="BodyText"/>
      </w:pPr>
      <w:r w:rsidRPr="00F152A6">
        <w:t>The choice of Laplace’s equation as the benchmark problem provides several advantages for performance analysis:</w:t>
      </w:r>
    </w:p>
    <w:p w14:paraId="5E9F1F76" w14:textId="2089B33F" w:rsidR="008E0569" w:rsidRPr="00F152A6" w:rsidRDefault="000D4833" w:rsidP="00127801">
      <w:pPr>
        <w:pStyle w:val="Compact"/>
        <w:numPr>
          <w:ilvl w:val="0"/>
          <w:numId w:val="115"/>
        </w:numPr>
      </w:pPr>
      <w:r w:rsidRPr="00F152A6">
        <w:rPr>
          <w:b/>
          <w:bCs/>
        </w:rPr>
        <w:t>Mathematical well</w:t>
      </w:r>
      <w:r w:rsidR="00677534">
        <w:rPr>
          <w:b/>
          <w:bCs/>
        </w:rPr>
        <w:t>-</w:t>
      </w:r>
      <w:r w:rsidRPr="00F152A6">
        <w:rPr>
          <w:b/>
          <w:bCs/>
        </w:rPr>
        <w:t>posedness</w:t>
      </w:r>
      <w:r w:rsidRPr="00F152A6">
        <w:t>: Unique solution guaranteed under appropriate boundary conditions</w:t>
      </w:r>
    </w:p>
    <w:p w14:paraId="1986DDD7" w14:textId="77777777" w:rsidR="008E0569" w:rsidRPr="00F152A6" w:rsidRDefault="000D4833" w:rsidP="00127801">
      <w:pPr>
        <w:pStyle w:val="Compact"/>
        <w:numPr>
          <w:ilvl w:val="0"/>
          <w:numId w:val="115"/>
        </w:numPr>
      </w:pPr>
      <w:r w:rsidRPr="00F152A6">
        <w:rPr>
          <w:b/>
          <w:bCs/>
        </w:rPr>
        <w:t>Symmetric positive-definite system</w:t>
      </w:r>
      <w:r w:rsidRPr="00F152A6">
        <w:t>: Enables use of efficient iterative solvers (CG)</w:t>
      </w:r>
    </w:p>
    <w:p w14:paraId="65F95120" w14:textId="77777777" w:rsidR="008E0569" w:rsidRPr="00F152A6" w:rsidRDefault="000D4833" w:rsidP="00127801">
      <w:pPr>
        <w:pStyle w:val="Compact"/>
        <w:numPr>
          <w:ilvl w:val="0"/>
          <w:numId w:val="115"/>
        </w:numPr>
      </w:pPr>
      <w:r w:rsidRPr="00F152A6">
        <w:rPr>
          <w:b/>
          <w:bCs/>
        </w:rPr>
        <w:t>Predictable convergence</w:t>
      </w:r>
      <w:r w:rsidRPr="00F152A6">
        <w:t>: Facilitates consistent timing measurements</w:t>
      </w:r>
    </w:p>
    <w:p w14:paraId="28AA3888" w14:textId="77777777" w:rsidR="008E0569" w:rsidRPr="00F152A6" w:rsidRDefault="000D4833" w:rsidP="00127801">
      <w:pPr>
        <w:pStyle w:val="Compact"/>
        <w:numPr>
          <w:ilvl w:val="0"/>
          <w:numId w:val="115"/>
        </w:numPr>
      </w:pPr>
      <w:r w:rsidRPr="00F152A6">
        <w:rPr>
          <w:b/>
          <w:bCs/>
        </w:rPr>
        <w:t>Representative workload</w:t>
      </w:r>
      <w:r w:rsidRPr="00F152A6">
        <w:t>: Assembly and solve patterns typical of broader FEM applications</w:t>
      </w:r>
    </w:p>
    <w:p w14:paraId="25476F35" w14:textId="77777777" w:rsidR="008E0569" w:rsidRPr="00F152A6" w:rsidRDefault="000D4833" w:rsidP="00BF3F7B">
      <w:pPr>
        <w:pStyle w:val="FirstParagraph"/>
      </w:pPr>
      <w:r w:rsidRPr="00F152A6">
        <w:t>This equation captures all the essential computational challenges of FEM and is therefore well suited for performance-oriented studies.</w:t>
      </w:r>
    </w:p>
    <w:p w14:paraId="408207C4" w14:textId="77777777" w:rsidR="008E0569" w:rsidRPr="00F152A6" w:rsidRDefault="000D4833">
      <w:pPr>
        <w:pStyle w:val="Heading2"/>
        <w:rPr>
          <w:rFonts w:cstheme="majorHAnsi"/>
        </w:rPr>
      </w:pPr>
      <w:bookmarkStart w:id="5" w:name="_Toc220535553"/>
      <w:bookmarkEnd w:id="3"/>
      <w:r w:rsidRPr="00F152A6">
        <w:rPr>
          <w:rFonts w:cstheme="majorHAnsi"/>
        </w:rPr>
        <w:t>1.2. Mathematical Formulation</w:t>
      </w:r>
      <w:bookmarkEnd w:id="5"/>
    </w:p>
    <w:p w14:paraId="5770B6EE" w14:textId="77777777" w:rsidR="008E0569" w:rsidRPr="00F152A6" w:rsidRDefault="000D4833">
      <w:pPr>
        <w:pStyle w:val="Heading3"/>
        <w:rPr>
          <w:rFonts w:cstheme="majorHAnsi"/>
        </w:rPr>
      </w:pPr>
      <w:bookmarkStart w:id="6" w:name="_Toc220535554"/>
      <w:r w:rsidRPr="00F152A6">
        <w:rPr>
          <w:rFonts w:cstheme="majorHAnsi"/>
        </w:rPr>
        <w:t>1.2.1. Spatial Discretization and Element Choice</w:t>
      </w:r>
      <w:bookmarkEnd w:id="6"/>
    </w:p>
    <w:p w14:paraId="1A26A24D" w14:textId="77777777" w:rsidR="008E0569" w:rsidRPr="00F152A6" w:rsidRDefault="000D4833" w:rsidP="00BF3F7B">
      <w:pPr>
        <w:pStyle w:val="FirstParagraph"/>
      </w:pPr>
      <w:r w:rsidRPr="00F152A6">
        <w:t>In FEM, the continuous domain is discretized into a finite number of elements connected at nodes. Within each element, the unknown field is approximated using shape functions defined over the element’s geometry.</w:t>
      </w:r>
    </w:p>
    <w:p w14:paraId="572D35A5" w14:textId="77777777" w:rsidR="008E0569" w:rsidRPr="00F152A6" w:rsidRDefault="000D4833" w:rsidP="004A3EF5">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775228B8" wp14:editId="3DE9D12B">
            <wp:extent cx="2947181" cy="1800665"/>
            <wp:effectExtent l="0" t="0" r="0" b="0"/>
            <wp:docPr id="29" name="Picture" descr="Quad-8 element geometry and node numbering."/>
            <wp:cNvGraphicFramePr/>
            <a:graphic xmlns:a="http://schemas.openxmlformats.org/drawingml/2006/main">
              <a:graphicData uri="http://schemas.openxmlformats.org/drawingml/2006/picture">
                <pic:pic xmlns:pic="http://schemas.openxmlformats.org/drawingml/2006/picture">
                  <pic:nvPicPr>
                    <pic:cNvPr id="30" name="Picture" descr="images/documents/tutorial3/image2.png"/>
                    <pic:cNvPicPr>
                      <a:picLocks noChangeAspect="1" noChangeArrowheads="1"/>
                    </pic:cNvPicPr>
                  </pic:nvPicPr>
                  <pic:blipFill>
                    <a:blip r:embed="rId10"/>
                    <a:stretch>
                      <a:fillRect/>
                    </a:stretch>
                  </pic:blipFill>
                  <pic:spPr bwMode="auto">
                    <a:xfrm>
                      <a:off x="0" y="0"/>
                      <a:ext cx="2995861" cy="1830407"/>
                    </a:xfrm>
                    <a:prstGeom prst="rect">
                      <a:avLst/>
                    </a:prstGeom>
                    <a:noFill/>
                    <a:ln w="9525">
                      <a:noFill/>
                      <a:headEnd/>
                      <a:tailEnd/>
                    </a:ln>
                  </pic:spPr>
                </pic:pic>
              </a:graphicData>
            </a:graphic>
          </wp:inline>
        </w:drawing>
      </w:r>
    </w:p>
    <w:p w14:paraId="69318F1A" w14:textId="2FA1E0F1" w:rsidR="008E0569" w:rsidRPr="00DD1CDE" w:rsidRDefault="000D4833" w:rsidP="00BF3F7B">
      <w:pPr>
        <w:pStyle w:val="BodyText"/>
        <w:rPr>
          <w:i/>
          <w:iCs/>
          <w:sz w:val="22"/>
          <w:szCs w:val="22"/>
        </w:rPr>
      </w:pPr>
      <w:r w:rsidRPr="00DD1CDE">
        <w:rPr>
          <w:b/>
          <w:bCs/>
          <w:i/>
          <w:iCs/>
          <w:sz w:val="22"/>
          <w:szCs w:val="22"/>
        </w:rPr>
        <w:t>Figure 2:</w:t>
      </w:r>
      <w:r w:rsidRPr="00DD1CDE">
        <w:rPr>
          <w:i/>
          <w:iCs/>
          <w:sz w:val="22"/>
          <w:szCs w:val="22"/>
        </w:rPr>
        <w:t xml:space="preserve"> Eight-node quadrilateral (Quad-8) element: geometry, corner and mid-edge nodes, and the </w:t>
      </w:r>
      <w:r w:rsidR="004A3EF5" w:rsidRPr="00DD1CDE">
        <w:rPr>
          <w:i/>
          <w:iCs/>
          <w:sz w:val="22"/>
          <w:szCs w:val="22"/>
        </w:rPr>
        <w:t>counterclockwise</w:t>
      </w:r>
      <w:r w:rsidRPr="00DD1CDE">
        <w:rPr>
          <w:i/>
          <w:iCs/>
          <w:sz w:val="22"/>
          <w:szCs w:val="22"/>
        </w:rPr>
        <w:t xml:space="preserve"> node numbering convention.</w:t>
      </w:r>
    </w:p>
    <w:p w14:paraId="2D4BCA90" w14:textId="77777777" w:rsidR="008E0569" w:rsidRPr="00F152A6" w:rsidRDefault="000D4833" w:rsidP="00BF3F7B">
      <w:pPr>
        <w:pStyle w:val="BodyText"/>
      </w:pPr>
      <w:r w:rsidRPr="00F152A6">
        <w:lastRenderedPageBreak/>
        <w:t>Several element types exist, depending on dimensionality and interpolation order. In two dimensions, common choices include triangular and quadrilateral elements, with either linear or higher-order interpolation.</w:t>
      </w:r>
    </w:p>
    <w:p w14:paraId="4FA6C24A" w14:textId="77777777" w:rsidR="008E0569" w:rsidRPr="00F152A6" w:rsidRDefault="000D4833" w:rsidP="00BF3F7B">
      <w:pPr>
        <w:pStyle w:val="BodyText"/>
      </w:pPr>
      <w:r w:rsidRPr="00F152A6">
        <w:t>In this work, eight-node quadrilateral elements (Quad-8) are used. These elements employ quadratic interpolation functions, allowing higher accuracy compared to linear elements while preserving numerical stability.</w:t>
      </w:r>
    </w:p>
    <w:p w14:paraId="4B7871C4" w14:textId="00AD80CE" w:rsidR="008E0569" w:rsidRPr="00F152A6" w:rsidRDefault="000D4833" w:rsidP="00BF3F7B">
      <w:pPr>
        <w:pStyle w:val="BodyText"/>
      </w:pPr>
      <w:r w:rsidRPr="00F152A6">
        <w:t xml:space="preserve">Each element comprises 8 nodes: 4 corner nodes and 4 mid-edge nodes. Node numbering follows the standard convention with </w:t>
      </w:r>
      <w:r w:rsidR="00A87C55" w:rsidRPr="00F152A6">
        <w:t>counterclockwise</w:t>
      </w:r>
      <w:r w:rsidRPr="00F152A6">
        <w:t xml:space="preserve"> ordering starting from the bottom-left corner.</w:t>
      </w:r>
    </w:p>
    <w:tbl>
      <w:tblPr>
        <w:tblStyle w:val="ListTable3-Accent1"/>
        <w:tblW w:w="0" w:type="auto"/>
        <w:jc w:val="center"/>
        <w:tblLook w:val="0020" w:firstRow="1" w:lastRow="0" w:firstColumn="0" w:lastColumn="0" w:noHBand="0" w:noVBand="0"/>
      </w:tblPr>
      <w:tblGrid>
        <w:gridCol w:w="708"/>
        <w:gridCol w:w="1076"/>
        <w:gridCol w:w="2934"/>
      </w:tblGrid>
      <w:tr w:rsidR="008E0569" w:rsidRPr="00C17A52" w14:paraId="2B42F36C" w14:textId="77777777" w:rsidTr="006E644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B140B8" w14:textId="77777777" w:rsidR="008E0569" w:rsidRPr="00C17A52" w:rsidRDefault="000D4833" w:rsidP="00BF3F7B">
            <w:pPr>
              <w:pStyle w:val="Compact"/>
              <w:rPr>
                <w:sz w:val="22"/>
                <w:szCs w:val="22"/>
              </w:rPr>
            </w:pPr>
            <w:r w:rsidRPr="00C17A52">
              <w:rPr>
                <w:sz w:val="22"/>
                <w:szCs w:val="22"/>
              </w:rPr>
              <w:t>Node</w:t>
            </w:r>
          </w:p>
        </w:tc>
        <w:tc>
          <w:tcPr>
            <w:tcW w:w="0" w:type="auto"/>
          </w:tcPr>
          <w:p w14:paraId="390CCEDA" w14:textId="77777777" w:rsidR="008E0569" w:rsidRPr="00C17A5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17A52">
              <w:rPr>
                <w:sz w:val="22"/>
                <w:szCs w:val="22"/>
              </w:rPr>
              <w:t>Type</w:t>
            </w:r>
          </w:p>
        </w:tc>
        <w:tc>
          <w:tcPr>
            <w:cnfStyle w:val="000010000000" w:firstRow="0" w:lastRow="0" w:firstColumn="0" w:lastColumn="0" w:oddVBand="1" w:evenVBand="0" w:oddHBand="0" w:evenHBand="0" w:firstRowFirstColumn="0" w:firstRowLastColumn="0" w:lastRowFirstColumn="0" w:lastRowLastColumn="0"/>
            <w:tcW w:w="0" w:type="auto"/>
          </w:tcPr>
          <w:p w14:paraId="3B684C46" w14:textId="77777777" w:rsidR="008E0569" w:rsidRPr="00C17A52" w:rsidRDefault="000D4833" w:rsidP="00BF3F7B">
            <w:pPr>
              <w:pStyle w:val="Compact"/>
              <w:rPr>
                <w:sz w:val="22"/>
                <w:szCs w:val="22"/>
              </w:rPr>
            </w:pPr>
            <w:r w:rsidRPr="00C17A52">
              <w:rPr>
                <w:sz w:val="22"/>
                <w:szCs w:val="22"/>
              </w:rPr>
              <w:t xml:space="preserve">Parametric Coordinates </w:t>
            </w:r>
            <m:oMath>
              <m:d>
                <m:dPr>
                  <m:ctrlPr>
                    <w:rPr>
                      <w:rFonts w:ascii="Cambria Math" w:hAnsi="Cambria Math"/>
                      <w:sz w:val="22"/>
                      <w:szCs w:val="22"/>
                    </w:rPr>
                  </m:ctrlPr>
                </m:dPr>
                <m:e>
                  <m:r>
                    <m:rPr>
                      <m:sty m:val="bi"/>
                    </m:rPr>
                    <w:rPr>
                      <w:rFonts w:ascii="Cambria Math" w:hAnsi="Cambria Math"/>
                      <w:sz w:val="22"/>
                      <w:szCs w:val="22"/>
                    </w:rPr>
                    <m:t>ξ</m:t>
                  </m:r>
                  <m:r>
                    <m:rPr>
                      <m:sty m:val="b"/>
                    </m:rPr>
                    <w:rPr>
                      <w:rFonts w:ascii="Cambria Math" w:hAnsi="Cambria Math"/>
                      <w:sz w:val="22"/>
                      <w:szCs w:val="22"/>
                    </w:rPr>
                    <m:t>,</m:t>
                  </m:r>
                  <m:r>
                    <m:rPr>
                      <m:sty m:val="bi"/>
                    </m:rPr>
                    <w:rPr>
                      <w:rFonts w:ascii="Cambria Math" w:hAnsi="Cambria Math"/>
                      <w:sz w:val="22"/>
                      <w:szCs w:val="22"/>
                    </w:rPr>
                    <m:t>η</m:t>
                  </m:r>
                </m:e>
              </m:d>
            </m:oMath>
          </w:p>
        </w:tc>
      </w:tr>
      <w:tr w:rsidR="008E0569" w:rsidRPr="00C17A52" w14:paraId="723F5BEA"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812F7B" w14:textId="77777777" w:rsidR="008E0569" w:rsidRPr="00C17A52" w:rsidRDefault="000D4833" w:rsidP="00BF3F7B">
            <w:pPr>
              <w:pStyle w:val="Compact"/>
              <w:rPr>
                <w:sz w:val="22"/>
                <w:szCs w:val="22"/>
              </w:rPr>
            </w:pPr>
            <w:r w:rsidRPr="00C17A52">
              <w:rPr>
                <w:sz w:val="22"/>
                <w:szCs w:val="22"/>
              </w:rPr>
              <w:t>1</w:t>
            </w:r>
          </w:p>
        </w:tc>
        <w:tc>
          <w:tcPr>
            <w:tcW w:w="0" w:type="auto"/>
          </w:tcPr>
          <w:p w14:paraId="710752D4"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4101845B" w14:textId="77777777" w:rsidR="008E0569" w:rsidRPr="00C17A52" w:rsidRDefault="009625F8"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28ED4916"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B61D71" w14:textId="77777777" w:rsidR="008E0569" w:rsidRPr="00C17A52" w:rsidRDefault="000D4833" w:rsidP="00BF3F7B">
            <w:pPr>
              <w:pStyle w:val="Compact"/>
              <w:rPr>
                <w:sz w:val="22"/>
                <w:szCs w:val="22"/>
              </w:rPr>
            </w:pPr>
            <w:r w:rsidRPr="00C17A52">
              <w:rPr>
                <w:sz w:val="22"/>
                <w:szCs w:val="22"/>
              </w:rPr>
              <w:t>2</w:t>
            </w:r>
          </w:p>
        </w:tc>
        <w:tc>
          <w:tcPr>
            <w:tcW w:w="0" w:type="auto"/>
          </w:tcPr>
          <w:p w14:paraId="7C942E38"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5BBE270F" w14:textId="77777777" w:rsidR="008E0569" w:rsidRPr="00C17A52" w:rsidRDefault="009625F8"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46F8ACBA"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199447" w14:textId="77777777" w:rsidR="008E0569" w:rsidRPr="00C17A52" w:rsidRDefault="000D4833" w:rsidP="00BF3F7B">
            <w:pPr>
              <w:pStyle w:val="Compact"/>
              <w:rPr>
                <w:sz w:val="22"/>
                <w:szCs w:val="22"/>
              </w:rPr>
            </w:pPr>
            <w:r w:rsidRPr="00C17A52">
              <w:rPr>
                <w:sz w:val="22"/>
                <w:szCs w:val="22"/>
              </w:rPr>
              <w:t>3</w:t>
            </w:r>
          </w:p>
        </w:tc>
        <w:tc>
          <w:tcPr>
            <w:tcW w:w="0" w:type="auto"/>
          </w:tcPr>
          <w:p w14:paraId="1A5A45FB"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143B6E07" w14:textId="77777777" w:rsidR="008E0569" w:rsidRPr="00C17A52" w:rsidRDefault="009625F8"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27D49A07"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D073F86" w14:textId="77777777" w:rsidR="008E0569" w:rsidRPr="00C17A52" w:rsidRDefault="000D4833" w:rsidP="00BF3F7B">
            <w:pPr>
              <w:pStyle w:val="Compact"/>
              <w:rPr>
                <w:sz w:val="22"/>
                <w:szCs w:val="22"/>
              </w:rPr>
            </w:pPr>
            <w:r w:rsidRPr="00C17A52">
              <w:rPr>
                <w:sz w:val="22"/>
                <w:szCs w:val="22"/>
              </w:rPr>
              <w:t>4</w:t>
            </w:r>
          </w:p>
        </w:tc>
        <w:tc>
          <w:tcPr>
            <w:tcW w:w="0" w:type="auto"/>
          </w:tcPr>
          <w:p w14:paraId="2A1CDD5C"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Corner</w:t>
            </w:r>
          </w:p>
        </w:tc>
        <w:tc>
          <w:tcPr>
            <w:cnfStyle w:val="000010000000" w:firstRow="0" w:lastRow="0" w:firstColumn="0" w:lastColumn="0" w:oddVBand="1" w:evenVBand="0" w:oddHBand="0" w:evenHBand="0" w:firstRowFirstColumn="0" w:firstRowLastColumn="0" w:lastRowFirstColumn="0" w:lastRowLastColumn="0"/>
            <w:tcW w:w="0" w:type="auto"/>
          </w:tcPr>
          <w:p w14:paraId="3064D88E" w14:textId="77777777" w:rsidR="008E0569" w:rsidRPr="00C17A52" w:rsidRDefault="009625F8"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7FC726A2"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25BB3D" w14:textId="77777777" w:rsidR="008E0569" w:rsidRPr="00C17A52" w:rsidRDefault="000D4833" w:rsidP="00BF3F7B">
            <w:pPr>
              <w:pStyle w:val="Compact"/>
              <w:rPr>
                <w:sz w:val="22"/>
                <w:szCs w:val="22"/>
              </w:rPr>
            </w:pPr>
            <w:r w:rsidRPr="00C17A52">
              <w:rPr>
                <w:sz w:val="22"/>
                <w:szCs w:val="22"/>
              </w:rPr>
              <w:t>5</w:t>
            </w:r>
          </w:p>
        </w:tc>
        <w:tc>
          <w:tcPr>
            <w:tcW w:w="0" w:type="auto"/>
          </w:tcPr>
          <w:p w14:paraId="1C8CCB95"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606AE459" w14:textId="77777777" w:rsidR="008E0569" w:rsidRPr="00C17A52" w:rsidRDefault="009625F8" w:rsidP="00BF3F7B">
            <w:pPr>
              <w:pStyle w:val="Compact"/>
              <w:rPr>
                <w:sz w:val="22"/>
                <w:szCs w:val="22"/>
              </w:rPr>
            </w:pPr>
            <m:oMathPara>
              <m:oMath>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058C3C25"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22222B" w14:textId="77777777" w:rsidR="008E0569" w:rsidRPr="00C17A52" w:rsidRDefault="000D4833" w:rsidP="00BF3F7B">
            <w:pPr>
              <w:pStyle w:val="Compact"/>
              <w:rPr>
                <w:sz w:val="22"/>
                <w:szCs w:val="22"/>
              </w:rPr>
            </w:pPr>
            <w:r w:rsidRPr="00C17A52">
              <w:rPr>
                <w:sz w:val="22"/>
                <w:szCs w:val="22"/>
              </w:rPr>
              <w:t>6</w:t>
            </w:r>
          </w:p>
        </w:tc>
        <w:tc>
          <w:tcPr>
            <w:tcW w:w="0" w:type="auto"/>
          </w:tcPr>
          <w:p w14:paraId="36859547"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3DBC8D79" w14:textId="77777777" w:rsidR="008E0569" w:rsidRPr="00C17A52" w:rsidRDefault="009625F8"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0</m:t>
                    </m:r>
                  </m:e>
                </m:d>
              </m:oMath>
            </m:oMathPara>
          </w:p>
        </w:tc>
      </w:tr>
      <w:tr w:rsidR="008E0569" w:rsidRPr="00C17A52" w14:paraId="3A1ECF47" w14:textId="77777777" w:rsidTr="006E64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EBFB1B" w14:textId="77777777" w:rsidR="008E0569" w:rsidRPr="00C17A52" w:rsidRDefault="000D4833" w:rsidP="00BF3F7B">
            <w:pPr>
              <w:pStyle w:val="Compact"/>
              <w:rPr>
                <w:sz w:val="22"/>
                <w:szCs w:val="22"/>
              </w:rPr>
            </w:pPr>
            <w:r w:rsidRPr="00C17A52">
              <w:rPr>
                <w:sz w:val="22"/>
                <w:szCs w:val="22"/>
              </w:rPr>
              <w:t>7</w:t>
            </w:r>
          </w:p>
        </w:tc>
        <w:tc>
          <w:tcPr>
            <w:tcW w:w="0" w:type="auto"/>
          </w:tcPr>
          <w:p w14:paraId="4B0D2655" w14:textId="77777777" w:rsidR="008E0569" w:rsidRPr="00C17A5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52845788" w14:textId="77777777" w:rsidR="008E0569" w:rsidRPr="00C17A52" w:rsidRDefault="009625F8" w:rsidP="00BF3F7B">
            <w:pPr>
              <w:pStyle w:val="Compact"/>
              <w:rPr>
                <w:sz w:val="22"/>
                <w:szCs w:val="22"/>
              </w:rPr>
            </w:pPr>
            <m:oMathPara>
              <m:oMath>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oMath>
            </m:oMathPara>
          </w:p>
        </w:tc>
      </w:tr>
      <w:tr w:rsidR="008E0569" w:rsidRPr="00C17A52" w14:paraId="62A653D0" w14:textId="77777777" w:rsidTr="006E644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02AC96" w14:textId="77777777" w:rsidR="008E0569" w:rsidRPr="00C17A52" w:rsidRDefault="000D4833" w:rsidP="00BF3F7B">
            <w:pPr>
              <w:pStyle w:val="Compact"/>
              <w:rPr>
                <w:sz w:val="22"/>
                <w:szCs w:val="22"/>
              </w:rPr>
            </w:pPr>
            <w:r w:rsidRPr="00C17A52">
              <w:rPr>
                <w:sz w:val="22"/>
                <w:szCs w:val="22"/>
              </w:rPr>
              <w:t>8</w:t>
            </w:r>
          </w:p>
        </w:tc>
        <w:tc>
          <w:tcPr>
            <w:tcW w:w="0" w:type="auto"/>
          </w:tcPr>
          <w:p w14:paraId="40A3CF82" w14:textId="77777777" w:rsidR="008E0569" w:rsidRPr="00C17A5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17A52">
              <w:rPr>
                <w:sz w:val="22"/>
                <w:szCs w:val="22"/>
              </w:rPr>
              <w:t>Mid-edge</w:t>
            </w:r>
          </w:p>
        </w:tc>
        <w:tc>
          <w:tcPr>
            <w:cnfStyle w:val="000010000000" w:firstRow="0" w:lastRow="0" w:firstColumn="0" w:lastColumn="0" w:oddVBand="1" w:evenVBand="0" w:oddHBand="0" w:evenHBand="0" w:firstRowFirstColumn="0" w:firstRowLastColumn="0" w:lastRowFirstColumn="0" w:lastRowLastColumn="0"/>
            <w:tcW w:w="0" w:type="auto"/>
          </w:tcPr>
          <w:p w14:paraId="675C7FF9" w14:textId="77777777" w:rsidR="008E0569" w:rsidRPr="00C17A52" w:rsidRDefault="009625F8" w:rsidP="00BF3F7B">
            <w:pPr>
              <w:pStyle w:val="Compact"/>
              <w:rPr>
                <w:sz w:val="22"/>
                <w:szCs w:val="22"/>
              </w:rPr>
            </w:pPr>
            <m:oMathPara>
              <m:oMath>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0</m:t>
                    </m:r>
                  </m:e>
                </m:d>
              </m:oMath>
            </m:oMathPara>
          </w:p>
        </w:tc>
        <w:bookmarkStart w:id="7" w:name="X8826d9758730e6721fd9b7d645f2a6fd69d3fb8"/>
        <w:bookmarkStart w:id="8" w:name="mathematical-formulation"/>
      </w:tr>
    </w:tbl>
    <w:p w14:paraId="21EA4308" w14:textId="77777777" w:rsidR="008E0569" w:rsidRPr="00F152A6" w:rsidRDefault="000D4833" w:rsidP="00BF3F7B">
      <w:pPr>
        <w:pStyle w:val="BodyText"/>
      </w:pPr>
      <w:r w:rsidRPr="00F152A6">
        <w:t>The increased number of nodes per element leads to larger element matrices and higher arithmetic intensity during numerical integration, making them particularly suitable for performance evaluation on modern hardware.</w:t>
      </w:r>
    </w:p>
    <w:p w14:paraId="331A5609" w14:textId="77777777" w:rsidR="008E0569" w:rsidRPr="00F152A6" w:rsidRDefault="000D4833" w:rsidP="00BF3F7B">
      <w:pPr>
        <w:pStyle w:val="BodyText"/>
      </w:pPr>
      <w:r w:rsidRPr="00F152A6">
        <w:t>The use of Quad-8 elements also provides a realistic representation of engineering-grade FEM simulations, where higher-order elements are commonly employed to improve solution accuracy.</w:t>
      </w:r>
    </w:p>
    <w:p w14:paraId="14635FBA" w14:textId="77777777" w:rsidR="008E0569" w:rsidRPr="00F152A6" w:rsidRDefault="000D4833">
      <w:pPr>
        <w:pStyle w:val="Heading3"/>
        <w:rPr>
          <w:rFonts w:cstheme="majorHAnsi"/>
        </w:rPr>
      </w:pPr>
      <w:bookmarkStart w:id="9" w:name="X4b07fe9f5ab84d9d13da0672dea574cfb43aed7"/>
      <w:bookmarkStart w:id="10" w:name="_Toc220535555"/>
      <w:bookmarkEnd w:id="7"/>
      <w:r w:rsidRPr="00F152A6">
        <w:rPr>
          <w:rFonts w:cstheme="majorHAnsi"/>
        </w:rPr>
        <w:t>1.2.2. Variational Formulation and Algebraic Representation</w:t>
      </w:r>
      <w:bookmarkEnd w:id="10"/>
    </w:p>
    <w:p w14:paraId="435C2ED9" w14:textId="77777777" w:rsidR="008E0569" w:rsidRPr="00F152A6" w:rsidRDefault="000D4833" w:rsidP="00BF3F7B">
      <w:pPr>
        <w:pStyle w:val="FirstParagraph"/>
      </w:pPr>
      <w:r w:rsidRPr="00F152A6">
        <w:t>The FEM formulation begins by expressing the governing differential equation in weak form. For the Laplace equation, this leads to the variational problem,</w:t>
      </w:r>
    </w:p>
    <w:p w14:paraId="427E1139" w14:textId="77777777" w:rsidR="008E0569" w:rsidRPr="00F152A6" w:rsidRDefault="009625F8" w:rsidP="00BF3F7B">
      <w:pPr>
        <w:pStyle w:val="BodyText"/>
      </w:pPr>
      <m:oMathPara>
        <m:oMathParaPr>
          <m:jc m:val="center"/>
        </m:oMathParaPr>
        <m:oMath>
          <m:nary>
            <m:naryPr>
              <m:limLoc m:val="subSup"/>
              <m:supHide m:val="1"/>
              <m:ctrlPr>
                <w:rPr>
                  <w:rFonts w:ascii="Cambria Math" w:hAnsi="Cambria Math"/>
                </w:rPr>
              </m:ctrlPr>
            </m:naryPr>
            <m:sub>
              <m:r>
                <w:rPr>
                  <w:rFonts w:ascii="Cambria Math" w:hAnsi="Cambria Math"/>
                </w:rPr>
                <m:t>Ω</m:t>
              </m:r>
            </m:sub>
            <m:sup>
              <m:r>
                <m:rPr>
                  <m:sty m:val="p"/>
                </m:rPr>
                <w:rPr>
                  <w:rFonts w:ascii="Cambria Math" w:hAnsi="Cambria Math"/>
                </w:rPr>
                <m:t>​</m:t>
              </m:r>
            </m:sup>
            <m:e>
              <m:r>
                <m:rPr>
                  <m:sty m:val="p"/>
                </m:rPr>
                <w:rPr>
                  <w:rFonts w:ascii="Cambria Math" w:hAnsi="Cambria Math"/>
                </w:rPr>
                <m:t>∇</m:t>
              </m:r>
            </m:e>
          </m:nary>
          <m:r>
            <w:rPr>
              <w:rFonts w:ascii="Cambria Math" w:hAnsi="Cambria Math"/>
            </w:rPr>
            <m:t>v</m:t>
          </m:r>
          <m:r>
            <m:rPr>
              <m:sty m:val="p"/>
            </m:rPr>
            <w:rPr>
              <w:rFonts w:ascii="Cambria Math" w:hAnsi="Cambria Math"/>
            </w:rPr>
            <m:t>⋅∇</m:t>
          </m:r>
          <m:r>
            <w:rPr>
              <w:rFonts w:ascii="Cambria Math" w:hAnsi="Cambria Math"/>
            </w:rPr>
            <m:t>ϕ</m:t>
          </m:r>
          <m:r>
            <m:rPr>
              <m:sty m:val="p"/>
            </m:rPr>
            <w:rPr>
              <w:rFonts w:ascii="Cambria Math" w:hAnsi="Cambria Math"/>
            </w:rPr>
            <m:t> </m:t>
          </m:r>
          <m:r>
            <w:rPr>
              <w:rFonts w:ascii="Cambria Math" w:hAnsi="Cambria Math"/>
            </w:rPr>
            <m:t>dΩ</m:t>
          </m:r>
          <m:r>
            <m:rPr>
              <m:sty m:val="p"/>
            </m:rPr>
            <w:rPr>
              <w:rFonts w:ascii="Cambria Math" w:hAnsi="Cambria Math"/>
            </w:rPr>
            <m:t>=</m:t>
          </m:r>
          <m:nary>
            <m:naryPr>
              <m:limLoc m:val="subSup"/>
              <m:supHide m:val="1"/>
              <m:ctrlPr>
                <w:rPr>
                  <w:rFonts w:ascii="Cambria Math" w:hAnsi="Cambria Math"/>
                </w:rPr>
              </m:ctrlPr>
            </m:naryPr>
            <m:sub>
              <m:r>
                <w:rPr>
                  <w:rFonts w:ascii="Cambria Math" w:hAnsi="Cambria Math"/>
                </w:rPr>
                <m:t>Γ</m:t>
              </m:r>
            </m:sub>
            <m:sup>
              <m:r>
                <m:rPr>
                  <m:sty m:val="p"/>
                </m:rPr>
                <w:rPr>
                  <w:rFonts w:ascii="Cambria Math" w:hAnsi="Cambria Math"/>
                </w:rPr>
                <m:t>​</m:t>
              </m:r>
            </m:sup>
            <m:e>
              <m:r>
                <w:rPr>
                  <w:rFonts w:ascii="Cambria Math" w:hAnsi="Cambria Math"/>
                </w:rPr>
                <m:t>v</m:t>
              </m:r>
            </m:e>
          </m:nary>
          <m:r>
            <m:rPr>
              <m:sty m:val="p"/>
            </m:rPr>
            <w:rPr>
              <w:rFonts w:ascii="Cambria Math" w:hAnsi="Cambria Math"/>
            </w:rPr>
            <m:t> </m:t>
          </m:r>
          <m:r>
            <w:rPr>
              <w:rFonts w:ascii="Cambria Math" w:hAnsi="Cambria Math"/>
            </w:rPr>
            <m:t>q</m:t>
          </m:r>
          <m:r>
            <m:rPr>
              <m:sty m:val="p"/>
            </m:rPr>
            <w:rPr>
              <w:rFonts w:ascii="Cambria Math" w:hAnsi="Cambria Math"/>
            </w:rPr>
            <m:t> </m:t>
          </m:r>
          <m:r>
            <w:rPr>
              <w:rFonts w:ascii="Cambria Math" w:hAnsi="Cambria Math"/>
            </w:rPr>
            <m:t>dΓ</m:t>
          </m:r>
        </m:oMath>
      </m:oMathPara>
    </w:p>
    <w:p w14:paraId="7967A21A" w14:textId="77777777" w:rsidR="008E0569" w:rsidRPr="00F152A6" w:rsidRDefault="000D4833" w:rsidP="00BF3F7B">
      <w:pPr>
        <w:pStyle w:val="FirstParagraph"/>
      </w:pPr>
      <w:r w:rsidRPr="00F152A6">
        <w:t xml:space="preserve">where </w:t>
      </w:r>
      <m:oMath>
        <m:r>
          <w:rPr>
            <w:rFonts w:ascii="Cambria Math" w:hAnsi="Cambria Math"/>
          </w:rPr>
          <m:t>ϕ</m:t>
        </m:r>
      </m:oMath>
      <w:r w:rsidRPr="00F152A6">
        <w:t xml:space="preserve"> is the unknown scalar field, </w:t>
      </w:r>
      <m:oMath>
        <m:r>
          <w:rPr>
            <w:rFonts w:ascii="Cambria Math" w:hAnsi="Cambria Math"/>
          </w:rPr>
          <m:t>v</m:t>
        </m:r>
      </m:oMath>
      <w:r w:rsidRPr="00F152A6">
        <w:t xml:space="preserve"> is a test function, and </w:t>
      </w:r>
      <m:oMath>
        <m:r>
          <w:rPr>
            <w:rFonts w:ascii="Cambria Math" w:hAnsi="Cambria Math"/>
          </w:rPr>
          <m:t>q</m:t>
        </m:r>
      </m:oMath>
      <w:r w:rsidRPr="00F152A6">
        <w:t xml:space="preserve"> represents prescribed boundary fluxes. After discretization using shape functions, the weak formulation results in a linear system of equations:</w:t>
      </w:r>
    </w:p>
    <w:p w14:paraId="17C2BCF4" w14:textId="77777777" w:rsidR="008E0569" w:rsidRPr="00F152A6" w:rsidRDefault="000D4833" w:rsidP="00BF3F7B">
      <w:pPr>
        <w:pStyle w:val="BodyText"/>
      </w:pPr>
      <m:oMathPara>
        <m:oMathParaPr>
          <m:jc m:val="center"/>
        </m:oMathParaPr>
        <m:oMath>
          <m:r>
            <w:rPr>
              <w:rFonts w:ascii="Cambria Math" w:hAnsi="Cambria Math"/>
            </w:rPr>
            <m:t>Ku</m:t>
          </m:r>
          <m:r>
            <m:rPr>
              <m:sty m:val="p"/>
            </m:rPr>
            <w:rPr>
              <w:rFonts w:ascii="Cambria Math" w:hAnsi="Cambria Math"/>
            </w:rPr>
            <m:t>=</m:t>
          </m:r>
          <m:r>
            <w:rPr>
              <w:rFonts w:ascii="Cambria Math" w:hAnsi="Cambria Math"/>
            </w:rPr>
            <m:t>f</m:t>
          </m:r>
        </m:oMath>
      </m:oMathPara>
    </w:p>
    <w:p w14:paraId="24D799B6" w14:textId="77777777" w:rsidR="008E0569" w:rsidRPr="00F152A6" w:rsidRDefault="000D4833" w:rsidP="00BF3F7B">
      <w:pPr>
        <w:pStyle w:val="FirstParagraph"/>
      </w:pPr>
      <w:r w:rsidRPr="00F152A6">
        <w:t xml:space="preserve">where: - </w:t>
      </w:r>
      <m:oMath>
        <m:r>
          <m:rPr>
            <m:sty m:val="b"/>
          </m:rPr>
          <w:rPr>
            <w:rFonts w:ascii="Cambria Math" w:hAnsi="Cambria Math"/>
          </w:rPr>
          <m:t>K</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global stiffness matrix (sparse, symmetric, positive-definite) - </w:t>
      </w:r>
      <m:oMath>
        <m:r>
          <m:rPr>
            <m:sty m:val="b"/>
          </m:rPr>
          <w:rPr>
            <w:rFonts w:ascii="Cambria Math" w:hAnsi="Cambria Math"/>
          </w:rPr>
          <m:t>u</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vector of nodal unknowns - </w:t>
      </w:r>
      <m:oMath>
        <m:r>
          <m:rPr>
            <m:sty m:val="b"/>
          </m:rPr>
          <w:rPr>
            <w:rFonts w:ascii="Cambria Math" w:hAnsi="Cambria Math"/>
          </w:rPr>
          <m:t>f</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dof</m:t>
                </m:r>
              </m:sub>
            </m:sSub>
          </m:sup>
        </m:sSup>
      </m:oMath>
      <w:r w:rsidRPr="00F152A6">
        <w:t xml:space="preserve"> is the global load vector</w:t>
      </w:r>
    </w:p>
    <w:p w14:paraId="7E309003" w14:textId="77777777" w:rsidR="008E0569" w:rsidRPr="00F152A6" w:rsidRDefault="000D4833" w:rsidP="00BF3F7B">
      <w:pPr>
        <w:pStyle w:val="BodyText"/>
      </w:pPr>
      <w:r w:rsidRPr="00F152A6">
        <w:t>The global stiffness matrix is then assembled from element-level contributions of the form:</w:t>
      </w:r>
    </w:p>
    <w:p w14:paraId="2811CC6F" w14:textId="77777777" w:rsidR="008E0569" w:rsidRPr="00F152A6" w:rsidRDefault="009625F8" w:rsidP="00BF3F7B">
      <w:pPr>
        <w:pStyle w:val="BodyText"/>
      </w:pPr>
      <m:oMathPara>
        <m:oMathParaPr>
          <m:jc m:val="center"/>
        </m:oMathParaPr>
        <m:oMath>
          <m:sSup>
            <m:sSupPr>
              <m:ctrlPr>
                <w:rPr>
                  <w:rFonts w:ascii="Cambria Math" w:hAnsi="Cambria Math"/>
                </w:rPr>
              </m:ctrlPr>
            </m:sSupPr>
            <m:e>
              <m:r>
                <m:rPr>
                  <m:sty m:val="b"/>
                </m:rPr>
                <w:rPr>
                  <w:rFonts w:ascii="Cambria Math" w:hAnsi="Cambria Math"/>
                </w:rPr>
                <m:t>K</m:t>
              </m:r>
            </m:e>
            <m:sup>
              <m:d>
                <m:dPr>
                  <m:ctrlPr>
                    <w:rPr>
                      <w:rFonts w:ascii="Cambria Math" w:hAnsi="Cambria Math"/>
                    </w:rPr>
                  </m:ctrlPr>
                </m:dPr>
                <m:e>
                  <m:r>
                    <w:rPr>
                      <w:rFonts w:ascii="Cambria Math" w:hAnsi="Cambria Math"/>
                    </w:rPr>
                    <m:t>e</m:t>
                  </m:r>
                </m:e>
              </m:d>
            </m:sup>
          </m:sSup>
          <m:r>
            <m:rPr>
              <m:sty m:val="p"/>
            </m:rPr>
            <w:rPr>
              <w:rFonts w:ascii="Cambria Math" w:hAnsi="Cambria Math"/>
            </w:rPr>
            <m:t>=</m:t>
          </m:r>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Ω</m:t>
                  </m:r>
                </m:e>
                <m:sub>
                  <m:r>
                    <w:rPr>
                      <w:rFonts w:ascii="Cambria Math" w:hAnsi="Cambria Math"/>
                    </w:rPr>
                    <m:t>e</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r>
                        <m:rPr>
                          <m:sty m:val="p"/>
                        </m:rPr>
                        <w:rPr>
                          <w:rFonts w:ascii="Cambria Math" w:hAnsi="Cambria Math"/>
                        </w:rPr>
                        <m:t>∇</m:t>
                      </m:r>
                      <m:r>
                        <m:rPr>
                          <m:sty m:val="b"/>
                        </m:rPr>
                        <w:rPr>
                          <w:rFonts w:ascii="Cambria Math" w:hAnsi="Cambria Math"/>
                        </w:rPr>
                        <m:t>N</m:t>
                      </m:r>
                    </m:e>
                  </m:d>
                </m:e>
                <m:sup>
                  <m:r>
                    <w:rPr>
                      <w:rFonts w:ascii="Cambria Math" w:hAnsi="Cambria Math"/>
                    </w:rPr>
                    <m:t>T</m:t>
                  </m:r>
                </m:sup>
              </m:sSup>
            </m:e>
          </m:nary>
          <m:r>
            <m:rPr>
              <m:sty m:val="b"/>
            </m:rPr>
            <w:rPr>
              <w:rFonts w:ascii="Cambria Math" w:hAnsi="Cambria Math"/>
            </w:rPr>
            <m:t>D</m:t>
          </m:r>
          <m:d>
            <m:dPr>
              <m:ctrlPr>
                <w:rPr>
                  <w:rFonts w:ascii="Cambria Math" w:hAnsi="Cambria Math"/>
                </w:rPr>
              </m:ctrlPr>
            </m:dPr>
            <m:e>
              <m:r>
                <m:rPr>
                  <m:sty m:val="p"/>
                </m:rPr>
                <w:rPr>
                  <w:rFonts w:ascii="Cambria Math" w:hAnsi="Cambria Math"/>
                </w:rPr>
                <m:t>∇</m:t>
              </m:r>
              <m:r>
                <m:rPr>
                  <m:sty m:val="b"/>
                </m:rPr>
                <w:rPr>
                  <w:rFonts w:ascii="Cambria Math" w:hAnsi="Cambria Math"/>
                </w:rPr>
                <m:t>N</m:t>
              </m:r>
            </m:e>
          </m:d>
          <m:r>
            <w:rPr>
              <w:rFonts w:ascii="Cambria Math" w:hAnsi="Cambria Math"/>
            </w:rPr>
            <m:t> </m:t>
          </m:r>
          <m:r>
            <w:rPr>
              <w:rFonts w:ascii="Cambria Math" w:hAnsi="Cambria Math"/>
            </w:rPr>
            <m:t>dΩ</m:t>
          </m:r>
        </m:oMath>
      </m:oMathPara>
    </w:p>
    <w:p w14:paraId="4DDC9637" w14:textId="77777777" w:rsidR="008E0569" w:rsidRPr="00F152A6" w:rsidRDefault="000D4833" w:rsidP="00BF3F7B">
      <w:pPr>
        <w:pStyle w:val="FirstParagraph"/>
      </w:pPr>
      <w:r w:rsidRPr="00F152A6">
        <w:lastRenderedPageBreak/>
        <w:t xml:space="preserve">where </w:t>
      </w:r>
      <m:oMath>
        <m:r>
          <w:rPr>
            <w:rFonts w:ascii="Cambria Math" w:hAnsi="Cambria Math"/>
          </w:rPr>
          <m:t>N</m:t>
        </m:r>
      </m:oMath>
      <w:r w:rsidRPr="00F152A6">
        <w:t xml:space="preserve"> denotes the shape functions and </w:t>
      </w:r>
      <m:oMath>
        <m:r>
          <w:rPr>
            <w:rFonts w:ascii="Cambria Math" w:hAnsi="Cambria Math"/>
          </w:rPr>
          <m:t>D</m:t>
        </m:r>
      </m:oMath>
      <w:r w:rsidRPr="00F152A6">
        <w:t xml:space="preserve"> represents the material or conductivity matrix. The resulting global matrix is sparse, symmetric, and positive definite, which strongly influences solver choice and performance behavior.</w:t>
      </w:r>
    </w:p>
    <w:p w14:paraId="227B984B" w14:textId="77777777" w:rsidR="008E0569" w:rsidRPr="00F152A6" w:rsidRDefault="000D4833" w:rsidP="00A039C9">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2A4ED3A6" wp14:editId="3908BA71">
            <wp:extent cx="3651250" cy="3162300"/>
            <wp:effectExtent l="0" t="0" r="0" b="0"/>
            <wp:docPr id="33" name="Picture" descr="Sparse global stiffness matrix structure assembled with FEM."/>
            <wp:cNvGraphicFramePr/>
            <a:graphic xmlns:a="http://schemas.openxmlformats.org/drawingml/2006/main">
              <a:graphicData uri="http://schemas.openxmlformats.org/drawingml/2006/picture">
                <pic:pic xmlns:pic="http://schemas.openxmlformats.org/drawingml/2006/picture">
                  <pic:nvPicPr>
                    <pic:cNvPr id="34" name="Picture" descr="images/documents/tutorial3/Sparse_FEM_Matrix.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3651250" cy="3162300"/>
                    </a:xfrm>
                    <a:prstGeom prst="rect">
                      <a:avLst/>
                    </a:prstGeom>
                    <a:noFill/>
                    <a:ln w="9525">
                      <a:noFill/>
                      <a:headEnd/>
                      <a:tailEnd/>
                    </a:ln>
                  </pic:spPr>
                </pic:pic>
              </a:graphicData>
            </a:graphic>
          </wp:inline>
        </w:drawing>
      </w:r>
    </w:p>
    <w:p w14:paraId="3F3ADF26" w14:textId="25CA6941" w:rsidR="008E0569" w:rsidRPr="00DD1CDE" w:rsidRDefault="000D4833" w:rsidP="00BF3F7B">
      <w:pPr>
        <w:pStyle w:val="BodyText"/>
        <w:rPr>
          <w:i/>
          <w:iCs/>
          <w:sz w:val="22"/>
          <w:szCs w:val="22"/>
        </w:rPr>
      </w:pPr>
      <w:r w:rsidRPr="00DD1CDE">
        <w:rPr>
          <w:b/>
          <w:bCs/>
          <w:i/>
          <w:iCs/>
          <w:sz w:val="22"/>
          <w:szCs w:val="22"/>
        </w:rPr>
        <w:t>Figure 3:</w:t>
      </w:r>
      <w:r w:rsidRPr="00DD1CDE">
        <w:rPr>
          <w:i/>
          <w:iCs/>
          <w:sz w:val="22"/>
          <w:szCs w:val="22"/>
        </w:rPr>
        <w:t xml:space="preserve"> Example of a sparse FEM global stiffness matrix</w:t>
      </w:r>
      <w:r w:rsidR="00806A65" w:rsidRPr="00DD1CDE">
        <w:rPr>
          <w:i/>
          <w:iCs/>
          <w:sz w:val="22"/>
          <w:szCs w:val="22"/>
        </w:rPr>
        <w:t xml:space="preserve"> assembled with FEM</w:t>
      </w:r>
      <w:r w:rsidRPr="00DD1CDE">
        <w:rPr>
          <w:i/>
          <w:iCs/>
          <w:sz w:val="22"/>
          <w:szCs w:val="22"/>
        </w:rPr>
        <w:t>: nonzero entries reflect element connectivity, yielding a banded sparse global stiffness matrix structure.</w:t>
      </w:r>
    </w:p>
    <w:p w14:paraId="508F8F8B" w14:textId="77777777" w:rsidR="008E0569" w:rsidRPr="00F152A6" w:rsidRDefault="000D4833">
      <w:pPr>
        <w:pStyle w:val="Heading3"/>
        <w:rPr>
          <w:rFonts w:cstheme="majorHAnsi"/>
        </w:rPr>
      </w:pPr>
      <w:bookmarkStart w:id="11" w:name="boundary-conditions"/>
      <w:bookmarkStart w:id="12" w:name="_Toc220535556"/>
      <w:bookmarkEnd w:id="9"/>
      <w:r w:rsidRPr="00F152A6">
        <w:rPr>
          <w:rFonts w:cstheme="majorHAnsi"/>
        </w:rPr>
        <w:t>1.2.3. Boundary Conditions</w:t>
      </w:r>
      <w:bookmarkEnd w:id="12"/>
    </w:p>
    <w:p w14:paraId="2E82A010" w14:textId="4B9DA99E" w:rsidR="008E0569" w:rsidRPr="00F152A6" w:rsidRDefault="000D4833" w:rsidP="00BF3F7B">
      <w:pPr>
        <w:pStyle w:val="FirstParagraph"/>
      </w:pPr>
      <w:r w:rsidRPr="00F152A6">
        <w:t xml:space="preserve">Boundary conditions (BCs) specify the constraints and interactions imposed on the boundaries of a numerical model and are fundamental to obtaining a well-posed and solvable problem. They define how the system responds at its limits and ensure that the mathematical formulation admits a unique and physically consistent solution. In practical applications, boundary conditions are selected to reflect the real physical </w:t>
      </w:r>
      <w:r w:rsidR="009351B5" w:rsidRPr="00F152A6">
        <w:t>support</w:t>
      </w:r>
      <w:r w:rsidRPr="00F152A6">
        <w:t xml:space="preserve">, loads, or environmental interactions acting on the domain. The </w:t>
      </w:r>
      <w:r w:rsidR="009351B5" w:rsidRPr="00F152A6">
        <w:t>most identified</w:t>
      </w:r>
      <w:r w:rsidRPr="00F152A6">
        <w:t xml:space="preserve"> categories of boundary conditions are essential (Dirichlet), natural (Neumann), and mixed (Robin) boundary conditions, and an appropriate combination of these is required to accurately represent the problem being analyzed.</w:t>
      </w:r>
    </w:p>
    <w:p w14:paraId="6443541C" w14:textId="77777777" w:rsidR="008E0569" w:rsidRPr="00F152A6" w:rsidRDefault="000D4833">
      <w:pPr>
        <w:pStyle w:val="Heading4"/>
        <w:rPr>
          <w:rFonts w:cstheme="majorHAnsi"/>
        </w:rPr>
      </w:pPr>
      <w:bookmarkStart w:id="13" w:name="dirichlet-boundary-conditions"/>
      <w:r w:rsidRPr="00F152A6">
        <w:rPr>
          <w:rFonts w:cstheme="majorHAnsi"/>
        </w:rPr>
        <w:t>1.2.3.1. Dirichlet Boundary Conditions</w:t>
      </w:r>
    </w:p>
    <w:p w14:paraId="05FEAF43" w14:textId="77777777" w:rsidR="008E0569" w:rsidRPr="00F152A6" w:rsidRDefault="000D4833" w:rsidP="00BF3F7B">
      <w:pPr>
        <w:pStyle w:val="FirstParagraph"/>
      </w:pPr>
      <w:r w:rsidRPr="00F152A6">
        <w:t>Dirichlet boundary conditions specify fixed potential values at designated boundary nodes:</w:t>
      </w:r>
    </w:p>
    <w:p w14:paraId="16963ED6" w14:textId="77777777" w:rsidR="008E0569" w:rsidRPr="00F152A6" w:rsidRDefault="000D4833" w:rsidP="00BF3F7B">
      <w:pPr>
        <w:pStyle w:val="BodyText"/>
      </w:pPr>
      <m:oMathPara>
        <m:oMathParaPr>
          <m:jc m:val="center"/>
        </m:oMathParaPr>
        <m:oMath>
          <m:r>
            <w:rPr>
              <w:rFonts w:ascii="Cambria Math" w:hAnsi="Cambria Math"/>
            </w:rPr>
            <m:t>u</m:t>
          </m:r>
          <m:r>
            <m:rPr>
              <m:sty m:val="p"/>
            </m:rPr>
            <w:rPr>
              <w:rFonts w:ascii="Cambria Math" w:hAnsi="Cambria Math"/>
            </w:rPr>
            <m:t>=</m:t>
          </m:r>
          <m:acc>
            <m:accPr>
              <m:chr m:val="‾"/>
              <m:ctrlPr>
                <w:rPr>
                  <w:rFonts w:ascii="Cambria Math" w:hAnsi="Cambria Math"/>
                </w:rPr>
              </m:ctrlPr>
            </m:accPr>
            <m:e>
              <m:r>
                <w:rPr>
                  <w:rFonts w:ascii="Cambria Math" w:hAnsi="Cambria Math"/>
                </w:rPr>
                <m:t>u</m:t>
              </m:r>
            </m:e>
          </m:acc>
          <m:r>
            <w:rPr>
              <w:rFonts w:ascii="Cambria Math" w:hAnsi="Cambria Math"/>
            </w:rPr>
            <m:t> </m:t>
          </m:r>
          <m:r>
            <m:rPr>
              <m:nor/>
            </m:rPr>
            <m:t xml:space="preserve">on </m:t>
          </m:r>
          <m:sSub>
            <m:sSubPr>
              <m:ctrlPr>
                <w:rPr>
                  <w:rFonts w:ascii="Cambria Math" w:hAnsi="Cambria Math"/>
                </w:rPr>
              </m:ctrlPr>
            </m:sSubPr>
            <m:e>
              <m:r>
                <w:rPr>
                  <w:rFonts w:ascii="Cambria Math" w:hAnsi="Cambria Math"/>
                </w:rPr>
                <m:t>Γ</m:t>
              </m:r>
            </m:e>
            <m:sub>
              <m:r>
                <w:rPr>
                  <w:rFonts w:ascii="Cambria Math" w:hAnsi="Cambria Math"/>
                </w:rPr>
                <m:t>D</m:t>
              </m:r>
            </m:sub>
          </m:sSub>
        </m:oMath>
      </m:oMathPara>
    </w:p>
    <w:p w14:paraId="1CF552A3" w14:textId="77777777" w:rsidR="008E0569" w:rsidRPr="00F152A6" w:rsidRDefault="000D4833" w:rsidP="00BF3F7B">
      <w:pPr>
        <w:pStyle w:val="FirstParagraph"/>
      </w:pPr>
      <w:r w:rsidRPr="00F152A6">
        <w:t xml:space="preserve">These are implemented using row/column elimination: for each constrained degree of freedom </w:t>
      </w:r>
      <m:oMath>
        <m:r>
          <w:rPr>
            <w:rFonts w:ascii="Cambria Math" w:hAnsi="Cambria Math"/>
          </w:rPr>
          <m:t>i</m:t>
        </m:r>
      </m:oMath>
      <w:r w:rsidRPr="00F152A6">
        <w:t xml:space="preserve"> with prescribed value </w:t>
      </w:r>
      <m:oMath>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r w:rsidRPr="00F152A6">
        <w:t>:</w:t>
      </w:r>
    </w:p>
    <w:p w14:paraId="0A700837" w14:textId="77777777" w:rsidR="008E0569" w:rsidRPr="00F152A6" w:rsidRDefault="000D4833" w:rsidP="00456E0E">
      <w:pPr>
        <w:pStyle w:val="Compact"/>
        <w:numPr>
          <w:ilvl w:val="0"/>
          <w:numId w:val="1"/>
        </w:numPr>
      </w:pPr>
      <w:r w:rsidRPr="00F152A6">
        <w:t xml:space="preserve">Set </w:t>
      </w:r>
      <m:oMath>
        <m:sSub>
          <m:sSubPr>
            <m:ctrlPr>
              <w:rPr>
                <w:rFonts w:ascii="Cambria Math" w:hAnsi="Cambria Math"/>
              </w:rPr>
            </m:ctrlPr>
          </m:sSubPr>
          <m:e>
            <m:r>
              <w:rPr>
                <w:rFonts w:ascii="Cambria Math" w:hAnsi="Cambria Math"/>
              </w:rPr>
              <m:t>K</m:t>
            </m:r>
          </m:e>
          <m:sub>
            <m:r>
              <w:rPr>
                <w:rFonts w:ascii="Cambria Math" w:hAnsi="Cambria Math"/>
              </w:rPr>
              <m:t>ii</m:t>
            </m:r>
          </m:sub>
        </m:sSub>
        <m:r>
          <m:rPr>
            <m:sty m:val="p"/>
          </m:rPr>
          <w:rPr>
            <w:rFonts w:ascii="Cambria Math" w:hAnsi="Cambria Math"/>
          </w:rPr>
          <m:t>=</m:t>
        </m:r>
        <m:r>
          <w:rPr>
            <w:rFonts w:ascii="Cambria Math" w:hAnsi="Cambria Math"/>
          </w:rPr>
          <m:t>1</m:t>
        </m:r>
      </m:oMath>
      <w:r w:rsidRPr="00F152A6">
        <w:t xml:space="preserve"> and </w:t>
      </w:r>
      <m:oMath>
        <m:sSub>
          <m:sSubPr>
            <m:ctrlPr>
              <w:rPr>
                <w:rFonts w:ascii="Cambria Math" w:hAnsi="Cambria Math"/>
              </w:rPr>
            </m:ctrlPr>
          </m:sSubPr>
          <m:e>
            <m:r>
              <w:rPr>
                <w:rFonts w:ascii="Cambria Math" w:hAnsi="Cambria Math"/>
              </w:rPr>
              <m:t>K</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i</m:t>
            </m:r>
          </m:sub>
        </m:sSub>
        <m:r>
          <m:rPr>
            <m:sty m:val="p"/>
          </m:rPr>
          <w:rPr>
            <w:rFonts w:ascii="Cambria Math" w:hAnsi="Cambria Math"/>
          </w:rPr>
          <m:t>=</m:t>
        </m:r>
        <m:r>
          <w:rPr>
            <w:rFonts w:ascii="Cambria Math" w:hAnsi="Cambria Math"/>
          </w:rPr>
          <m:t>0</m:t>
        </m:r>
      </m:oMath>
      <w:r w:rsidRPr="00F152A6">
        <w:t xml:space="preserve"> for </w:t>
      </w:r>
      <m:oMath>
        <m:r>
          <w:rPr>
            <w:rFonts w:ascii="Cambria Math" w:hAnsi="Cambria Math"/>
          </w:rPr>
          <m:t>j</m:t>
        </m:r>
        <m:r>
          <m:rPr>
            <m:sty m:val="p"/>
          </m:rPr>
          <w:rPr>
            <w:rFonts w:ascii="Cambria Math" w:hAnsi="Cambria Math"/>
          </w:rPr>
          <m:t>≠</m:t>
        </m:r>
        <m:r>
          <w:rPr>
            <w:rFonts w:ascii="Cambria Math" w:hAnsi="Cambria Math"/>
          </w:rPr>
          <m:t>i</m:t>
        </m:r>
      </m:oMath>
    </w:p>
    <w:p w14:paraId="06F7E706" w14:textId="77777777" w:rsidR="008E0569" w:rsidRPr="00F152A6" w:rsidRDefault="000D4833" w:rsidP="00456E0E">
      <w:pPr>
        <w:pStyle w:val="Compact"/>
        <w:numPr>
          <w:ilvl w:val="0"/>
          <w:numId w:val="1"/>
        </w:numPr>
      </w:pPr>
      <w:r w:rsidRPr="00F152A6">
        <w:t xml:space="preserve">Set </w:t>
      </w:r>
      <m:oMath>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p>
    <w:p w14:paraId="6F6677C4" w14:textId="77777777" w:rsidR="008E0569" w:rsidRPr="00F152A6" w:rsidRDefault="000D4833" w:rsidP="00456E0E">
      <w:pPr>
        <w:pStyle w:val="Compact"/>
        <w:numPr>
          <w:ilvl w:val="0"/>
          <w:numId w:val="1"/>
        </w:numPr>
      </w:pPr>
      <w:r w:rsidRPr="00F152A6">
        <w:t xml:space="preserve">Modify </w:t>
      </w:r>
      <m:oMath>
        <m:sSub>
          <m:sSubPr>
            <m:ctrlPr>
              <w:rPr>
                <w:rFonts w:ascii="Cambria Math" w:hAnsi="Cambria Math"/>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i</m:t>
            </m:r>
          </m:sub>
        </m:sSub>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i</m:t>
            </m:r>
          </m:sub>
        </m:sSub>
      </m:oMath>
      <w:r w:rsidRPr="00F152A6">
        <w:t xml:space="preserve"> for all </w:t>
      </w:r>
      <m:oMath>
        <m:r>
          <w:rPr>
            <w:rFonts w:ascii="Cambria Math" w:hAnsi="Cambria Math"/>
          </w:rPr>
          <m:t>j</m:t>
        </m:r>
        <m:r>
          <m:rPr>
            <m:sty m:val="p"/>
          </m:rPr>
          <w:rPr>
            <w:rFonts w:ascii="Cambria Math" w:hAnsi="Cambria Math"/>
          </w:rPr>
          <m:t>≠</m:t>
        </m:r>
        <m:r>
          <w:rPr>
            <w:rFonts w:ascii="Cambria Math" w:hAnsi="Cambria Math"/>
          </w:rPr>
          <m:t>i</m:t>
        </m:r>
      </m:oMath>
      <w:r w:rsidRPr="00F152A6">
        <w:t xml:space="preserve"> (to preserve symmetry)</w:t>
      </w:r>
    </w:p>
    <w:p w14:paraId="490D88F2" w14:textId="77777777" w:rsidR="008E0569" w:rsidRPr="00F152A6" w:rsidRDefault="000D4833" w:rsidP="00BF3F7B">
      <w:pPr>
        <w:pStyle w:val="FirstParagraph"/>
      </w:pPr>
      <w:r w:rsidRPr="00F152A6">
        <w:t>In the project context, Dirichlet conditions are applied at outlet boundaries where the potential is fixed.</w:t>
      </w:r>
    </w:p>
    <w:p w14:paraId="274B97BD" w14:textId="77777777" w:rsidR="008E0569" w:rsidRPr="00F152A6" w:rsidRDefault="000D4833">
      <w:pPr>
        <w:pStyle w:val="Heading4"/>
        <w:rPr>
          <w:rFonts w:cstheme="majorHAnsi"/>
        </w:rPr>
      </w:pPr>
      <w:bookmarkStart w:id="14" w:name="robin-boundary-conditions"/>
      <w:bookmarkEnd w:id="13"/>
      <w:r w:rsidRPr="00F152A6">
        <w:rPr>
          <w:rFonts w:cstheme="majorHAnsi"/>
        </w:rPr>
        <w:lastRenderedPageBreak/>
        <w:t>1.2.3.2. Robin Boundary Conditions</w:t>
      </w:r>
    </w:p>
    <w:p w14:paraId="1A08EFC0" w14:textId="77777777" w:rsidR="008E0569" w:rsidRPr="00F152A6" w:rsidRDefault="000D4833" w:rsidP="00BF3F7B">
      <w:pPr>
        <w:pStyle w:val="FirstParagraph"/>
      </w:pPr>
      <w:r w:rsidRPr="00F152A6">
        <w:t>Robin boundary conditions combine flux and potential contributions at inlet boundaries:</w:t>
      </w:r>
    </w:p>
    <w:p w14:paraId="63E2542B" w14:textId="77777777" w:rsidR="008E0569" w:rsidRPr="00F152A6" w:rsidRDefault="000D4833" w:rsidP="00BF3F7B">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u</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n</m:t>
              </m:r>
            </m:den>
          </m:f>
          <m:r>
            <m:rPr>
              <m:sty m:val="p"/>
            </m:rPr>
            <w:rPr>
              <w:rFonts w:ascii="Cambria Math" w:hAnsi="Cambria Math"/>
            </w:rPr>
            <m:t>=</m:t>
          </m:r>
          <m:r>
            <w:rPr>
              <w:rFonts w:ascii="Cambria Math" w:hAnsi="Cambria Math"/>
            </w:rPr>
            <m:t>γ</m:t>
          </m:r>
          <m:r>
            <m:rPr>
              <m:sty m:val="p"/>
            </m:rPr>
            <w:rPr>
              <w:rFonts w:ascii="Cambria Math" w:hAnsi="Cambria Math"/>
            </w:rPr>
            <m:t> </m:t>
          </m:r>
          <m:r>
            <m:rPr>
              <m:nor/>
            </m:rPr>
            <m:t xml:space="preserve">on </m:t>
          </m:r>
          <m:sSub>
            <m:sSubPr>
              <m:ctrlPr>
                <w:rPr>
                  <w:rFonts w:ascii="Cambria Math" w:hAnsi="Cambria Math"/>
                </w:rPr>
              </m:ctrlPr>
            </m:sSubPr>
            <m:e>
              <m:r>
                <w:rPr>
                  <w:rFonts w:ascii="Cambria Math" w:hAnsi="Cambria Math"/>
                </w:rPr>
                <m:t>Γ</m:t>
              </m:r>
            </m:e>
            <m:sub>
              <m:r>
                <w:rPr>
                  <w:rFonts w:ascii="Cambria Math" w:hAnsi="Cambria Math"/>
                </w:rPr>
                <m:t>R</m:t>
              </m:r>
            </m:sub>
          </m:sSub>
        </m:oMath>
      </m:oMathPara>
    </w:p>
    <w:p w14:paraId="7CC3D108" w14:textId="77777777" w:rsidR="008E0569" w:rsidRPr="00F152A6" w:rsidRDefault="000D4833" w:rsidP="00BF3F7B">
      <w:pPr>
        <w:pStyle w:val="FirstParagraph"/>
      </w:pPr>
      <w:r w:rsidRPr="00F152A6">
        <w:t xml:space="preserve">where </w:t>
      </w:r>
      <m:oMath>
        <m:r>
          <w:rPr>
            <w:rFonts w:ascii="Cambria Math" w:hAnsi="Cambria Math"/>
          </w:rPr>
          <m:t>p</m:t>
        </m:r>
      </m:oMath>
      <w:r w:rsidRPr="00F152A6">
        <w:t xml:space="preserve"> is a coefficient and </w:t>
      </w:r>
      <m:oMath>
        <m:r>
          <w:rPr>
            <w:rFonts w:ascii="Cambria Math" w:hAnsi="Cambria Math"/>
          </w:rPr>
          <m:t>γ</m:t>
        </m:r>
      </m:oMath>
      <w:r w:rsidRPr="00F152A6">
        <w:t xml:space="preserve"> represents the prescribed combination of flux and potential.</w:t>
      </w:r>
    </w:p>
    <w:p w14:paraId="7F3710D2" w14:textId="77777777" w:rsidR="008E0569" w:rsidRPr="00F152A6" w:rsidRDefault="000D4833">
      <w:pPr>
        <w:pStyle w:val="Heading4"/>
        <w:rPr>
          <w:rFonts w:cstheme="majorHAnsi"/>
        </w:rPr>
      </w:pPr>
      <w:bookmarkStart w:id="15" w:name="boundary-detection"/>
      <w:bookmarkEnd w:id="14"/>
      <w:r w:rsidRPr="00F152A6">
        <w:rPr>
          <w:rFonts w:cstheme="majorHAnsi"/>
        </w:rPr>
        <w:t>1.2.3.3. Boundary Detection</w:t>
      </w:r>
    </w:p>
    <w:p w14:paraId="7E8D3E4C" w14:textId="77777777" w:rsidR="008E0569" w:rsidRPr="00F152A6" w:rsidRDefault="000D4833" w:rsidP="00BF3F7B">
      <w:pPr>
        <w:pStyle w:val="FirstParagraph"/>
      </w:pPr>
      <w:r w:rsidRPr="00F152A6">
        <w:t>Boundary nodes are identified geometrically based on coordinate tolerance. The implementation detects:</w:t>
      </w:r>
    </w:p>
    <w:p w14:paraId="0B9BED1D" w14:textId="77777777" w:rsidR="008E0569" w:rsidRPr="00F152A6" w:rsidRDefault="000D4833" w:rsidP="00127801">
      <w:pPr>
        <w:pStyle w:val="Compact"/>
        <w:numPr>
          <w:ilvl w:val="0"/>
          <w:numId w:val="114"/>
        </w:numPr>
      </w:pPr>
      <w:r w:rsidRPr="00F152A6">
        <w:rPr>
          <w:b/>
          <w:bCs/>
        </w:rPr>
        <w:t>Inlet boundary</w:t>
      </w:r>
      <w:r w:rsidRPr="00F152A6">
        <w:t xml:space="preserve">: Left edge of domain (minimum </w:t>
      </w:r>
      <m:oMath>
        <m:r>
          <w:rPr>
            <w:rFonts w:ascii="Cambria Math" w:hAnsi="Cambria Math"/>
          </w:rPr>
          <m:t>x</m:t>
        </m:r>
      </m:oMath>
      <w:r w:rsidRPr="00F152A6">
        <w:t xml:space="preserve"> coordinate)</w:t>
      </w:r>
    </w:p>
    <w:p w14:paraId="77E41C9E" w14:textId="77777777" w:rsidR="008E0569" w:rsidRPr="00F152A6" w:rsidRDefault="000D4833" w:rsidP="00127801">
      <w:pPr>
        <w:pStyle w:val="Compact"/>
        <w:numPr>
          <w:ilvl w:val="0"/>
          <w:numId w:val="114"/>
        </w:numPr>
      </w:pPr>
      <w:r w:rsidRPr="00F152A6">
        <w:rPr>
          <w:b/>
          <w:bCs/>
        </w:rPr>
        <w:t>Outlet boundary</w:t>
      </w:r>
      <w:r w:rsidRPr="00F152A6">
        <w:t xml:space="preserve">: Right edge of domain (maximum </w:t>
      </w:r>
      <m:oMath>
        <m:r>
          <w:rPr>
            <w:rFonts w:ascii="Cambria Math" w:hAnsi="Cambria Math"/>
          </w:rPr>
          <m:t>x</m:t>
        </m:r>
      </m:oMath>
      <w:r w:rsidRPr="00F152A6">
        <w:t xml:space="preserve"> coordinate)</w:t>
      </w:r>
    </w:p>
    <w:p w14:paraId="052AC440" w14:textId="77777777" w:rsidR="008E0569" w:rsidRPr="00F152A6" w:rsidRDefault="000D4833" w:rsidP="00BF3F7B">
      <w:pPr>
        <w:pStyle w:val="FirstParagraph"/>
      </w:pPr>
      <w:r w:rsidRPr="00F152A6">
        <w:t>A tolerance parameter (</w:t>
      </w:r>
      <w:r w:rsidRPr="00F152A6">
        <w:rPr>
          <w:rStyle w:val="VerbatimChar"/>
          <w:rFonts w:asciiTheme="majorHAnsi" w:hAnsiTheme="majorHAnsi"/>
        </w:rPr>
        <w:t>bc_tolerance = 1e-9</w:t>
      </w:r>
      <w:r w:rsidRPr="00F152A6">
        <w:t>) handles floating-point precision in coordinate comparisons.</w:t>
      </w:r>
    </w:p>
    <w:p w14:paraId="54B77FA0" w14:textId="77777777" w:rsidR="008E0569" w:rsidRPr="00F152A6" w:rsidRDefault="000D4833">
      <w:pPr>
        <w:pStyle w:val="Heading2"/>
        <w:rPr>
          <w:rFonts w:cstheme="majorHAnsi"/>
        </w:rPr>
      </w:pPr>
      <w:bookmarkStart w:id="16" w:name="linear-solver-strategy"/>
      <w:bookmarkStart w:id="17" w:name="_Toc220535557"/>
      <w:bookmarkEnd w:id="8"/>
      <w:bookmarkEnd w:id="11"/>
      <w:bookmarkEnd w:id="15"/>
      <w:r w:rsidRPr="00F152A6">
        <w:rPr>
          <w:rFonts w:cstheme="majorHAnsi"/>
        </w:rPr>
        <w:t>1.3. Linear Solver Strategy</w:t>
      </w:r>
      <w:bookmarkEnd w:id="17"/>
    </w:p>
    <w:p w14:paraId="1EA7F5B1" w14:textId="77777777" w:rsidR="008E0569" w:rsidRPr="00F152A6" w:rsidRDefault="000D4833">
      <w:pPr>
        <w:pStyle w:val="Heading3"/>
        <w:rPr>
          <w:rFonts w:cstheme="majorHAnsi"/>
        </w:rPr>
      </w:pPr>
      <w:bookmarkStart w:id="18" w:name="conjugate-gradient-method"/>
      <w:bookmarkStart w:id="19" w:name="_Toc220535558"/>
      <w:r w:rsidRPr="00F152A6">
        <w:rPr>
          <w:rFonts w:cstheme="majorHAnsi"/>
        </w:rPr>
        <w:t>1.3.1. Conjugate Gradient Method</w:t>
      </w:r>
      <w:bookmarkEnd w:id="19"/>
    </w:p>
    <w:p w14:paraId="2C89559A" w14:textId="77777777" w:rsidR="008E0569" w:rsidRPr="00F152A6" w:rsidRDefault="000D4833" w:rsidP="00BF3F7B">
      <w:pPr>
        <w:pStyle w:val="FirstParagraph"/>
      </w:pPr>
      <w:r w:rsidRPr="00F152A6">
        <w:t xml:space="preserve">All implementations use the Conjugate Gradient (CG) method for solving the linear system </w:t>
      </w:r>
      <m:oMath>
        <m:r>
          <m:rPr>
            <m:sty m:val="b"/>
          </m:rPr>
          <w:rPr>
            <w:rFonts w:ascii="Cambria Math" w:hAnsi="Cambria Math"/>
          </w:rPr>
          <m:t>Ku</m:t>
        </m:r>
        <m:r>
          <m:rPr>
            <m:sty m:val="p"/>
          </m:rPr>
          <w:rPr>
            <w:rFonts w:ascii="Cambria Math" w:hAnsi="Cambria Math"/>
          </w:rPr>
          <m:t>=</m:t>
        </m:r>
        <m:r>
          <m:rPr>
            <m:sty m:val="b"/>
          </m:rPr>
          <w:rPr>
            <w:rFonts w:ascii="Cambria Math" w:hAnsi="Cambria Math"/>
          </w:rPr>
          <m:t>f</m:t>
        </m:r>
      </m:oMath>
      <w:r w:rsidRPr="00F152A6">
        <w:t>. CG is particularly suitable for this application because:</w:t>
      </w:r>
    </w:p>
    <w:p w14:paraId="2BA5C7AB" w14:textId="77777777" w:rsidR="008E0569" w:rsidRPr="00F152A6" w:rsidRDefault="000D4833" w:rsidP="00517A65">
      <w:pPr>
        <w:pStyle w:val="Compact"/>
        <w:numPr>
          <w:ilvl w:val="0"/>
          <w:numId w:val="2"/>
        </w:numPr>
      </w:pPr>
      <w:r w:rsidRPr="00F152A6">
        <w:rPr>
          <w:b/>
          <w:bCs/>
        </w:rPr>
        <w:t>Symmetric positive-definite system</w:t>
      </w:r>
      <w:r w:rsidRPr="00F152A6">
        <w:t xml:space="preserve">: The stiffness matrix </w:t>
      </w:r>
      <m:oMath>
        <m:r>
          <m:rPr>
            <m:sty m:val="b"/>
          </m:rPr>
          <w:rPr>
            <w:rFonts w:ascii="Cambria Math" w:hAnsi="Cambria Math"/>
          </w:rPr>
          <m:t>K</m:t>
        </m:r>
      </m:oMath>
      <w:r w:rsidRPr="00F152A6">
        <w:t xml:space="preserve"> from elliptic PDEs satisfies the SPD requirement</w:t>
      </w:r>
    </w:p>
    <w:p w14:paraId="11E9B2FB" w14:textId="77777777" w:rsidR="008E0569" w:rsidRPr="00F152A6" w:rsidRDefault="000D4833" w:rsidP="00517A65">
      <w:pPr>
        <w:pStyle w:val="Compact"/>
        <w:numPr>
          <w:ilvl w:val="0"/>
          <w:numId w:val="2"/>
        </w:numPr>
      </w:pPr>
      <w:r w:rsidRPr="00F152A6">
        <w:rPr>
          <w:b/>
          <w:bCs/>
        </w:rPr>
        <w:t>Memory efficiency</w:t>
      </w:r>
      <w:r w:rsidRPr="00F152A6">
        <w:t>: Only matrix-vector products required, no explicit factorization</w:t>
      </w:r>
    </w:p>
    <w:p w14:paraId="4D840214" w14:textId="77777777" w:rsidR="008E0569" w:rsidRPr="00F152A6" w:rsidRDefault="000D4833" w:rsidP="00517A65">
      <w:pPr>
        <w:pStyle w:val="Compact"/>
        <w:numPr>
          <w:ilvl w:val="0"/>
          <w:numId w:val="2"/>
        </w:numPr>
      </w:pPr>
      <w:r w:rsidRPr="00F152A6">
        <w:rPr>
          <w:b/>
          <w:bCs/>
        </w:rPr>
        <w:t>Predictable convergence</w:t>
      </w:r>
      <w:r w:rsidRPr="00F152A6">
        <w:t>: Error reduction bounded by condition number</w:t>
      </w:r>
    </w:p>
    <w:p w14:paraId="5C508A43" w14:textId="77777777" w:rsidR="008E0569" w:rsidRPr="00F152A6" w:rsidRDefault="000D4833" w:rsidP="00517A65">
      <w:pPr>
        <w:pStyle w:val="Compact"/>
        <w:numPr>
          <w:ilvl w:val="0"/>
          <w:numId w:val="2"/>
        </w:numPr>
      </w:pPr>
      <w:r w:rsidRPr="00F152A6">
        <w:rPr>
          <w:b/>
          <w:bCs/>
        </w:rPr>
        <w:t>Parallelization potential</w:t>
      </w:r>
      <w:r w:rsidRPr="00F152A6">
        <w:t>: Core operations (SpMV, dot products, axpy) are data-parallel</w:t>
      </w:r>
    </w:p>
    <w:p w14:paraId="18D513BE" w14:textId="77777777" w:rsidR="008E0569" w:rsidRPr="00F152A6" w:rsidRDefault="000D4833" w:rsidP="00BF3F7B">
      <w:pPr>
        <w:pStyle w:val="FirstParagraph"/>
      </w:pPr>
      <w:r w:rsidRPr="00F152A6">
        <w:t xml:space="preserve">The CG algorithm generates a sequence of iterates </w:t>
      </w:r>
      <m:oMath>
        <m:sSup>
          <m:sSupPr>
            <m:ctrlPr>
              <w:rPr>
                <w:rFonts w:ascii="Cambria Math" w:hAnsi="Cambria Math"/>
              </w:rPr>
            </m:ctrlPr>
          </m:sSupPr>
          <m:e>
            <m:r>
              <m:rPr>
                <m:sty m:val="b"/>
              </m:rPr>
              <w:rPr>
                <w:rFonts w:ascii="Cambria Math" w:hAnsi="Cambria Math"/>
              </w:rPr>
              <m:t>u</m:t>
            </m:r>
          </m:e>
          <m:sup>
            <m:d>
              <m:dPr>
                <m:ctrlPr>
                  <w:rPr>
                    <w:rFonts w:ascii="Cambria Math" w:hAnsi="Cambria Math"/>
                  </w:rPr>
                </m:ctrlPr>
              </m:dPr>
              <m:e>
                <m:r>
                  <w:rPr>
                    <w:rFonts w:ascii="Cambria Math" w:hAnsi="Cambria Math"/>
                  </w:rPr>
                  <m:t>k</m:t>
                </m:r>
              </m:e>
            </m:d>
          </m:sup>
        </m:sSup>
      </m:oMath>
      <w:r w:rsidRPr="00F152A6">
        <w:t xml:space="preserve"> that minimize the </w:t>
      </w:r>
      <m:oMath>
        <m:r>
          <m:rPr>
            <m:sty m:val="b"/>
          </m:rPr>
          <w:rPr>
            <w:rFonts w:ascii="Cambria Math" w:hAnsi="Cambria Math"/>
          </w:rPr>
          <m:t>K</m:t>
        </m:r>
        <m:r>
          <m:rPr>
            <m:sty m:val="p"/>
          </m:rPr>
          <w:rPr>
            <w:rFonts w:ascii="Cambria Math" w:hAnsi="Cambria Math"/>
          </w:rPr>
          <m:t>-</m:t>
        </m:r>
        <m:r>
          <w:rPr>
            <w:rFonts w:ascii="Cambria Math" w:hAnsi="Cambria Math"/>
          </w:rPr>
          <m:t>norm</m:t>
        </m:r>
      </m:oMath>
      <w:r w:rsidRPr="00F152A6">
        <w:t xml:space="preserve"> Ajuof the error over a Krylov subspace of increasing dimension.</w:t>
      </w:r>
    </w:p>
    <w:p w14:paraId="41632CFA" w14:textId="77777777" w:rsidR="008E0569" w:rsidRPr="00F152A6" w:rsidRDefault="000D4833">
      <w:pPr>
        <w:pStyle w:val="Heading3"/>
        <w:rPr>
          <w:rFonts w:cstheme="majorHAnsi"/>
        </w:rPr>
      </w:pPr>
      <w:bookmarkStart w:id="20" w:name="jacobi-preconditioning"/>
      <w:bookmarkStart w:id="21" w:name="_Toc220535559"/>
      <w:bookmarkEnd w:id="18"/>
      <w:r w:rsidRPr="00F152A6">
        <w:rPr>
          <w:rFonts w:cstheme="majorHAnsi"/>
        </w:rPr>
        <w:t>1.3.2. Jacobi Preconditioning</w:t>
      </w:r>
      <w:bookmarkEnd w:id="21"/>
    </w:p>
    <w:p w14:paraId="14C13B34" w14:textId="77777777" w:rsidR="008E0569" w:rsidRPr="00F152A6" w:rsidRDefault="000D4833" w:rsidP="00BF3F7B">
      <w:pPr>
        <w:pStyle w:val="FirstParagraph"/>
      </w:pPr>
      <w:r w:rsidRPr="00F152A6">
        <w:t>All implementations apply Jacobi (diagonal) preconditioning to accelerate convergence:</w:t>
      </w:r>
    </w:p>
    <w:p w14:paraId="5408FF33" w14:textId="77777777" w:rsidR="008E0569" w:rsidRPr="00F152A6" w:rsidRDefault="000D4833" w:rsidP="00BF3F7B">
      <w:pPr>
        <w:pStyle w:val="BodyText"/>
      </w:pPr>
      <m:oMathPara>
        <m:oMathParaPr>
          <m:jc m:val="center"/>
        </m:oMathParaPr>
        <m:oMath>
          <m:r>
            <m:rPr>
              <m:sty m:val="b"/>
            </m:rPr>
            <w:rPr>
              <w:rFonts w:ascii="Cambria Math" w:hAnsi="Cambria Math"/>
            </w:rPr>
            <m:t>M</m:t>
          </m:r>
          <m:r>
            <m:rPr>
              <m:sty m:val="p"/>
            </m:rPr>
            <w:rPr>
              <w:rFonts w:ascii="Cambria Math" w:hAnsi="Cambria Math"/>
            </w:rPr>
            <m:t>=</m:t>
          </m:r>
          <m:r>
            <m:rPr>
              <m:nor/>
            </m:rPr>
            <m:t>diag</m:t>
          </m:r>
          <m:d>
            <m:dPr>
              <m:ctrlPr>
                <w:rPr>
                  <w:rFonts w:ascii="Cambria Math" w:hAnsi="Cambria Math"/>
                </w:rPr>
              </m:ctrlPr>
            </m:dPr>
            <m:e>
              <m:r>
                <m:rPr>
                  <m:sty m:val="b"/>
                </m:rPr>
                <w:rPr>
                  <w:rFonts w:ascii="Cambria Math" w:hAnsi="Cambria Math"/>
                </w:rPr>
                <m:t>K</m:t>
              </m:r>
            </m:e>
          </m:d>
        </m:oMath>
      </m:oMathPara>
    </w:p>
    <w:p w14:paraId="7833220A" w14:textId="77777777" w:rsidR="008E0569" w:rsidRPr="00F152A6" w:rsidRDefault="000D4833" w:rsidP="00BF3F7B">
      <w:pPr>
        <w:pStyle w:val="FirstParagraph"/>
      </w:pPr>
      <w:r w:rsidRPr="00F152A6">
        <w:t>The preconditioned system becomes:</w:t>
      </w:r>
    </w:p>
    <w:p w14:paraId="5CADC3A8" w14:textId="77777777" w:rsidR="008E0569" w:rsidRPr="00F152A6" w:rsidRDefault="009625F8" w:rsidP="00BF3F7B">
      <w:pPr>
        <w:pStyle w:val="BodyText"/>
      </w:pPr>
      <m:oMathPara>
        <m:oMathParaPr>
          <m:jc m:val="center"/>
        </m:oMathParaPr>
        <m:oMath>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b"/>
            </m:rPr>
            <w:rPr>
              <w:rFonts w:ascii="Cambria Math" w:hAnsi="Cambria Math"/>
            </w:rPr>
            <m:t>K</m:t>
          </m:r>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acc>
            <m:accPr>
              <m:chr m:val="̃"/>
              <m:ctrlPr>
                <w:rPr>
                  <w:rFonts w:ascii="Cambria Math" w:hAnsi="Cambria Math"/>
                </w:rPr>
              </m:ctrlPr>
            </m:accPr>
            <m:e>
              <m:r>
                <m:rPr>
                  <m:sty m:val="b"/>
                </m:rPr>
                <w:rPr>
                  <w:rFonts w:ascii="Cambria Math" w:hAnsi="Cambria Math"/>
                </w:rPr>
                <m:t>u</m:t>
              </m:r>
            </m:e>
          </m:acc>
          <m:r>
            <m:rPr>
              <m:sty m:val="p"/>
            </m:rPr>
            <w:rPr>
              <w:rFonts w:ascii="Cambria Math" w:hAnsi="Cambria Math"/>
            </w:rPr>
            <m:t>=</m:t>
          </m:r>
          <m:sSup>
            <m:sSupPr>
              <m:ctrlPr>
                <w:rPr>
                  <w:rFonts w:ascii="Cambria Math" w:hAnsi="Cambria Math"/>
                </w:rPr>
              </m:ctrlPr>
            </m:sSupPr>
            <m:e>
              <m:r>
                <m:rPr>
                  <m:sty m:val="b"/>
                </m:rP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b"/>
            </m:rPr>
            <w:rPr>
              <w:rFonts w:ascii="Cambria Math" w:hAnsi="Cambria Math"/>
            </w:rPr>
            <m:t>f</m:t>
          </m:r>
        </m:oMath>
      </m:oMathPara>
    </w:p>
    <w:p w14:paraId="1137DEC6" w14:textId="77777777" w:rsidR="008E0569" w:rsidRPr="00F152A6" w:rsidRDefault="000D4833" w:rsidP="00BF3F7B">
      <w:pPr>
        <w:pStyle w:val="FirstParagraph"/>
      </w:pPr>
      <w:r w:rsidRPr="00F152A6">
        <w:t>The Jacobi preconditioner was chosen deliberately for this performance study:</w:t>
      </w:r>
    </w:p>
    <w:tbl>
      <w:tblPr>
        <w:tblStyle w:val="ListTable3-Accent1"/>
        <w:tblW w:w="5000" w:type="pct"/>
        <w:jc w:val="center"/>
        <w:tblLook w:val="0020" w:firstRow="1" w:lastRow="0" w:firstColumn="0" w:lastColumn="0" w:noHBand="0" w:noVBand="0"/>
      </w:tblPr>
      <w:tblGrid>
        <w:gridCol w:w="3520"/>
        <w:gridCol w:w="6013"/>
      </w:tblGrid>
      <w:tr w:rsidR="008E0569" w:rsidRPr="009E173E" w14:paraId="4BFB8B63" w14:textId="77777777" w:rsidTr="009E173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A0422" w14:textId="77777777" w:rsidR="008E0569" w:rsidRPr="009E173E" w:rsidRDefault="000D4833" w:rsidP="00BF3F7B">
            <w:pPr>
              <w:pStyle w:val="Compact"/>
              <w:rPr>
                <w:sz w:val="22"/>
                <w:szCs w:val="22"/>
              </w:rPr>
            </w:pPr>
            <w:r w:rsidRPr="009E173E">
              <w:rPr>
                <w:sz w:val="22"/>
                <w:szCs w:val="22"/>
              </w:rPr>
              <w:t>Characteristic</w:t>
            </w:r>
          </w:p>
        </w:tc>
        <w:tc>
          <w:tcPr>
            <w:tcW w:w="0" w:type="auto"/>
          </w:tcPr>
          <w:p w14:paraId="292D5AA7" w14:textId="77777777" w:rsidR="008E0569" w:rsidRPr="009E173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E173E">
              <w:rPr>
                <w:sz w:val="22"/>
                <w:szCs w:val="22"/>
              </w:rPr>
              <w:t>Benefit</w:t>
            </w:r>
          </w:p>
        </w:tc>
      </w:tr>
      <w:tr w:rsidR="008E0569" w:rsidRPr="009E173E" w14:paraId="7C60E4DF"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1F4330" w14:textId="77777777" w:rsidR="008E0569" w:rsidRPr="009E173E" w:rsidRDefault="000D4833" w:rsidP="00BF3F7B">
            <w:pPr>
              <w:pStyle w:val="Compact"/>
              <w:rPr>
                <w:sz w:val="22"/>
                <w:szCs w:val="22"/>
              </w:rPr>
            </w:pPr>
            <w:r w:rsidRPr="009E173E">
              <w:rPr>
                <w:sz w:val="22"/>
                <w:szCs w:val="22"/>
              </w:rPr>
              <w:t>Element-wise operations</w:t>
            </w:r>
          </w:p>
        </w:tc>
        <w:tc>
          <w:tcPr>
            <w:tcW w:w="0" w:type="auto"/>
          </w:tcPr>
          <w:p w14:paraId="26614355" w14:textId="77777777" w:rsidR="008E0569" w:rsidRPr="009E173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E173E">
              <w:rPr>
                <w:sz w:val="22"/>
                <w:szCs w:val="22"/>
              </w:rPr>
              <w:t>Trivially parallelizable across all execution models</w:t>
            </w:r>
          </w:p>
        </w:tc>
      </w:tr>
      <w:tr w:rsidR="008E0569" w:rsidRPr="009E173E" w14:paraId="0744A845"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394CC7" w14:textId="77777777" w:rsidR="008E0569" w:rsidRPr="009E173E" w:rsidRDefault="000D4833" w:rsidP="00BF3F7B">
            <w:pPr>
              <w:pStyle w:val="Compact"/>
              <w:rPr>
                <w:sz w:val="22"/>
                <w:szCs w:val="22"/>
              </w:rPr>
            </w:pPr>
            <w:r w:rsidRPr="009E173E">
              <w:rPr>
                <w:sz w:val="22"/>
                <w:szCs w:val="22"/>
              </w:rPr>
              <w:t>No fill-in</w:t>
            </w:r>
          </w:p>
        </w:tc>
        <w:tc>
          <w:tcPr>
            <w:tcW w:w="0" w:type="auto"/>
          </w:tcPr>
          <w:p w14:paraId="2D433B3F" w14:textId="77777777" w:rsidR="008E0569" w:rsidRPr="009E173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E173E">
              <w:rPr>
                <w:sz w:val="22"/>
                <w:szCs w:val="22"/>
              </w:rPr>
              <w:t>Memory footprint identical to diagonal extraction</w:t>
            </w:r>
          </w:p>
        </w:tc>
      </w:tr>
      <w:tr w:rsidR="008E0569" w:rsidRPr="009E173E" w14:paraId="77772CFC"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F8245F" w14:textId="77777777" w:rsidR="008E0569" w:rsidRPr="009E173E" w:rsidRDefault="000D4833" w:rsidP="00BF3F7B">
            <w:pPr>
              <w:pStyle w:val="Compact"/>
              <w:rPr>
                <w:sz w:val="22"/>
                <w:szCs w:val="22"/>
              </w:rPr>
            </w:pPr>
            <w:r w:rsidRPr="009E173E">
              <w:rPr>
                <w:sz w:val="22"/>
                <w:szCs w:val="22"/>
              </w:rPr>
              <w:t>No factorization</w:t>
            </w:r>
          </w:p>
        </w:tc>
        <w:tc>
          <w:tcPr>
            <w:tcW w:w="0" w:type="auto"/>
          </w:tcPr>
          <w:p w14:paraId="1D985164" w14:textId="77777777" w:rsidR="008E0569" w:rsidRPr="009E173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E173E">
              <w:rPr>
                <w:sz w:val="22"/>
                <w:szCs w:val="22"/>
              </w:rPr>
              <w:t xml:space="preserve">Setup cost </w:t>
            </w:r>
            <m:oMath>
              <m:r>
                <m:rPr>
                  <m:scr m:val="script"/>
                  <m:sty m:val="p"/>
                </m:rPr>
                <w:rPr>
                  <w:rFonts w:ascii="Cambria Math" w:hAnsi="Cambria Math"/>
                  <w:sz w:val="22"/>
                  <w:szCs w:val="22"/>
                </w:rPr>
                <m:t>O</m:t>
              </m:r>
              <m:d>
                <m:dPr>
                  <m:ctrlPr>
                    <w:rPr>
                      <w:rFonts w:ascii="Cambria Math" w:hAnsi="Cambria Math"/>
                      <w:sz w:val="22"/>
                      <w:szCs w:val="22"/>
                    </w:rPr>
                  </m:ctrlPr>
                </m:dPr>
                <m:e>
                  <m:r>
                    <w:rPr>
                      <w:rFonts w:ascii="Cambria Math" w:hAnsi="Cambria Math"/>
                      <w:sz w:val="22"/>
                      <w:szCs w:val="22"/>
                    </w:rPr>
                    <m:t>n</m:t>
                  </m:r>
                </m:e>
              </m:d>
            </m:oMath>
          </w:p>
        </w:tc>
      </w:tr>
      <w:tr w:rsidR="008E0569" w:rsidRPr="009E173E" w14:paraId="68352729"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205C093" w14:textId="77777777" w:rsidR="008E0569" w:rsidRPr="009E173E" w:rsidRDefault="000D4833" w:rsidP="00BF3F7B">
            <w:pPr>
              <w:pStyle w:val="Compact"/>
              <w:rPr>
                <w:sz w:val="22"/>
                <w:szCs w:val="22"/>
              </w:rPr>
            </w:pPr>
            <w:r w:rsidRPr="009E173E">
              <w:rPr>
                <w:sz w:val="22"/>
                <w:szCs w:val="22"/>
              </w:rPr>
              <w:t>Implementation-independent</w:t>
            </w:r>
          </w:p>
        </w:tc>
        <w:tc>
          <w:tcPr>
            <w:tcW w:w="0" w:type="auto"/>
          </w:tcPr>
          <w:p w14:paraId="21B99927" w14:textId="77777777" w:rsidR="008E0569" w:rsidRPr="009E173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E173E">
              <w:rPr>
                <w:sz w:val="22"/>
                <w:szCs w:val="22"/>
              </w:rPr>
              <w:t>Does not favor any particular parallelization strategy</w:t>
            </w:r>
          </w:p>
        </w:tc>
      </w:tr>
    </w:tbl>
    <w:p w14:paraId="5A2C405C" w14:textId="77777777" w:rsidR="008E0569" w:rsidRPr="00F152A6" w:rsidRDefault="000D4833" w:rsidP="00BF3F7B">
      <w:pPr>
        <w:pStyle w:val="BodyText"/>
      </w:pPr>
      <w:r w:rsidRPr="00F152A6">
        <w:lastRenderedPageBreak/>
        <w:t>More sophisticated preconditioners (ILU, AMG) might provide faster convergence but would introduce implementation-dependent performance variations that complicate fair comparison.</w:t>
      </w:r>
    </w:p>
    <w:p w14:paraId="6EADFBE9" w14:textId="77777777" w:rsidR="008E0569" w:rsidRPr="00F152A6" w:rsidRDefault="000D4833">
      <w:pPr>
        <w:pStyle w:val="Heading3"/>
        <w:rPr>
          <w:rFonts w:cstheme="majorHAnsi"/>
        </w:rPr>
      </w:pPr>
      <w:bookmarkStart w:id="22" w:name="solver-configuration"/>
      <w:bookmarkStart w:id="23" w:name="_Toc220535560"/>
      <w:bookmarkEnd w:id="20"/>
      <w:r w:rsidRPr="00F152A6">
        <w:rPr>
          <w:rFonts w:cstheme="majorHAnsi"/>
        </w:rPr>
        <w:t>1.3.3. Solver Configuration</w:t>
      </w:r>
      <w:bookmarkEnd w:id="23"/>
    </w:p>
    <w:p w14:paraId="23A60877" w14:textId="77777777" w:rsidR="008E0569" w:rsidRPr="00F152A6" w:rsidRDefault="000D4833" w:rsidP="00BF3F7B">
      <w:pPr>
        <w:pStyle w:val="FirstParagraph"/>
      </w:pPr>
      <w:r w:rsidRPr="00F152A6">
        <w:t>The following parameters are held constant across all implementations:</w:t>
      </w:r>
    </w:p>
    <w:tbl>
      <w:tblPr>
        <w:tblStyle w:val="ListTable3-Accent1"/>
        <w:tblW w:w="5000" w:type="pct"/>
        <w:jc w:val="center"/>
        <w:tblLook w:val="0020" w:firstRow="1" w:lastRow="0" w:firstColumn="0" w:lastColumn="0" w:noHBand="0" w:noVBand="0"/>
      </w:tblPr>
      <w:tblGrid>
        <w:gridCol w:w="2300"/>
        <w:gridCol w:w="2223"/>
        <w:gridCol w:w="5010"/>
      </w:tblGrid>
      <w:tr w:rsidR="008E0569" w:rsidRPr="00642268" w14:paraId="107EDA75" w14:textId="77777777" w:rsidTr="009E173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9F8995" w14:textId="77777777" w:rsidR="008E0569" w:rsidRPr="00642268" w:rsidRDefault="000D4833" w:rsidP="00BF3F7B">
            <w:pPr>
              <w:pStyle w:val="Compact"/>
              <w:rPr>
                <w:sz w:val="22"/>
                <w:szCs w:val="22"/>
              </w:rPr>
            </w:pPr>
            <w:r w:rsidRPr="00642268">
              <w:rPr>
                <w:sz w:val="22"/>
                <w:szCs w:val="22"/>
              </w:rPr>
              <w:t>Parameter</w:t>
            </w:r>
          </w:p>
        </w:tc>
        <w:tc>
          <w:tcPr>
            <w:tcW w:w="0" w:type="auto"/>
          </w:tcPr>
          <w:p w14:paraId="0A6DF67E" w14:textId="77777777" w:rsidR="008E0569" w:rsidRPr="0064226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42268">
              <w:rPr>
                <w:sz w:val="22"/>
                <w:szCs w:val="22"/>
              </w:rPr>
              <w:t>Value</w:t>
            </w:r>
          </w:p>
        </w:tc>
        <w:tc>
          <w:tcPr>
            <w:cnfStyle w:val="000010000000" w:firstRow="0" w:lastRow="0" w:firstColumn="0" w:lastColumn="0" w:oddVBand="1" w:evenVBand="0" w:oddHBand="0" w:evenHBand="0" w:firstRowFirstColumn="0" w:firstRowLastColumn="0" w:lastRowFirstColumn="0" w:lastRowLastColumn="0"/>
            <w:tcW w:w="0" w:type="auto"/>
          </w:tcPr>
          <w:p w14:paraId="3795FFB0" w14:textId="77777777" w:rsidR="008E0569" w:rsidRPr="00642268" w:rsidRDefault="000D4833" w:rsidP="00BF3F7B">
            <w:pPr>
              <w:pStyle w:val="Compact"/>
              <w:rPr>
                <w:sz w:val="22"/>
                <w:szCs w:val="22"/>
              </w:rPr>
            </w:pPr>
            <w:r w:rsidRPr="00642268">
              <w:rPr>
                <w:sz w:val="22"/>
                <w:szCs w:val="22"/>
              </w:rPr>
              <w:t>Rationale</w:t>
            </w:r>
          </w:p>
        </w:tc>
      </w:tr>
      <w:tr w:rsidR="008E0569" w:rsidRPr="00642268" w14:paraId="79A64976"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F73F9" w14:textId="77777777" w:rsidR="008E0569" w:rsidRPr="00642268" w:rsidRDefault="000D4833" w:rsidP="00BF3F7B">
            <w:pPr>
              <w:pStyle w:val="Compact"/>
              <w:rPr>
                <w:sz w:val="22"/>
                <w:szCs w:val="22"/>
              </w:rPr>
            </w:pPr>
            <w:r w:rsidRPr="00642268">
              <w:rPr>
                <w:sz w:val="22"/>
                <w:szCs w:val="22"/>
              </w:rPr>
              <w:t>Method</w:t>
            </w:r>
          </w:p>
        </w:tc>
        <w:tc>
          <w:tcPr>
            <w:tcW w:w="0" w:type="auto"/>
          </w:tcPr>
          <w:p w14:paraId="3360FD83" w14:textId="77777777" w:rsidR="008E0569" w:rsidRPr="0064226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42268">
              <w:rPr>
                <w:sz w:val="22"/>
                <w:szCs w:val="22"/>
              </w:rPr>
              <w:t>Conjugate Gradient</w:t>
            </w:r>
          </w:p>
        </w:tc>
        <w:tc>
          <w:tcPr>
            <w:cnfStyle w:val="000010000000" w:firstRow="0" w:lastRow="0" w:firstColumn="0" w:lastColumn="0" w:oddVBand="1" w:evenVBand="0" w:oddHBand="0" w:evenHBand="0" w:firstRowFirstColumn="0" w:firstRowLastColumn="0" w:lastRowFirstColumn="0" w:lastRowLastColumn="0"/>
            <w:tcW w:w="0" w:type="auto"/>
          </w:tcPr>
          <w:p w14:paraId="2AEA4D5A" w14:textId="77777777" w:rsidR="008E0569" w:rsidRPr="00642268" w:rsidRDefault="000D4833" w:rsidP="00BF3F7B">
            <w:pPr>
              <w:pStyle w:val="Compact"/>
              <w:rPr>
                <w:sz w:val="22"/>
                <w:szCs w:val="22"/>
              </w:rPr>
            </w:pPr>
            <w:r w:rsidRPr="00642268">
              <w:rPr>
                <w:sz w:val="22"/>
                <w:szCs w:val="22"/>
              </w:rPr>
              <w:t>Optimal for SPD systems</w:t>
            </w:r>
          </w:p>
        </w:tc>
      </w:tr>
      <w:tr w:rsidR="008E0569" w:rsidRPr="00642268" w14:paraId="3E20816B"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5D36EA" w14:textId="77777777" w:rsidR="008E0569" w:rsidRPr="00642268" w:rsidRDefault="000D4833" w:rsidP="00BF3F7B">
            <w:pPr>
              <w:pStyle w:val="Compact"/>
              <w:rPr>
                <w:sz w:val="22"/>
                <w:szCs w:val="22"/>
              </w:rPr>
            </w:pPr>
            <w:r w:rsidRPr="00642268">
              <w:rPr>
                <w:sz w:val="22"/>
                <w:szCs w:val="22"/>
              </w:rPr>
              <w:t>Preconditioner</w:t>
            </w:r>
          </w:p>
        </w:tc>
        <w:tc>
          <w:tcPr>
            <w:tcW w:w="0" w:type="auto"/>
          </w:tcPr>
          <w:p w14:paraId="4210A35F"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42268">
              <w:rPr>
                <w:sz w:val="22"/>
                <w:szCs w:val="22"/>
              </w:rPr>
              <w:t>Jacobi (diagonal)</w:t>
            </w:r>
          </w:p>
        </w:tc>
        <w:tc>
          <w:tcPr>
            <w:cnfStyle w:val="000010000000" w:firstRow="0" w:lastRow="0" w:firstColumn="0" w:lastColumn="0" w:oddVBand="1" w:evenVBand="0" w:oddHBand="0" w:evenHBand="0" w:firstRowFirstColumn="0" w:firstRowLastColumn="0" w:lastRowFirstColumn="0" w:lastRowLastColumn="0"/>
            <w:tcW w:w="0" w:type="auto"/>
          </w:tcPr>
          <w:p w14:paraId="135850CD" w14:textId="77777777" w:rsidR="008E0569" w:rsidRPr="00642268" w:rsidRDefault="000D4833" w:rsidP="00BF3F7B">
            <w:pPr>
              <w:pStyle w:val="Compact"/>
              <w:rPr>
                <w:sz w:val="22"/>
                <w:szCs w:val="22"/>
              </w:rPr>
            </w:pPr>
            <w:r w:rsidRPr="00642268">
              <w:rPr>
                <w:sz w:val="22"/>
                <w:szCs w:val="22"/>
              </w:rPr>
              <w:t>Parallelizes uniformly</w:t>
            </w:r>
          </w:p>
        </w:tc>
      </w:tr>
      <w:tr w:rsidR="008E0569" w:rsidRPr="00642268" w14:paraId="0E75BCA9"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011C183" w14:textId="77777777" w:rsidR="008E0569" w:rsidRPr="00642268" w:rsidRDefault="000D4833" w:rsidP="00BF3F7B">
            <w:pPr>
              <w:pStyle w:val="Compact"/>
              <w:rPr>
                <w:sz w:val="22"/>
                <w:szCs w:val="22"/>
              </w:rPr>
            </w:pPr>
            <w:r w:rsidRPr="00642268">
              <w:rPr>
                <w:sz w:val="22"/>
                <w:szCs w:val="22"/>
              </w:rPr>
              <w:t>Relative tolerance</w:t>
            </w:r>
          </w:p>
        </w:tc>
        <w:tc>
          <w:tcPr>
            <w:tcW w:w="0" w:type="auto"/>
          </w:tcPr>
          <w:p w14:paraId="443977AF" w14:textId="77777777" w:rsidR="008E0569" w:rsidRPr="00642268" w:rsidRDefault="009625F8"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m:oMathPara>
              <m:oMath>
                <m:sSup>
                  <m:sSupPr>
                    <m:ctrlPr>
                      <w:rPr>
                        <w:rFonts w:ascii="Cambria Math" w:hAnsi="Cambria Math"/>
                        <w:sz w:val="22"/>
                        <w:szCs w:val="22"/>
                      </w:rPr>
                    </m:ctrlPr>
                  </m:sSupPr>
                  <m:e>
                    <m:r>
                      <w:rPr>
                        <w:rFonts w:ascii="Cambria Math" w:hAnsi="Cambria Math"/>
                        <w:sz w:val="22"/>
                        <w:szCs w:val="22"/>
                      </w:rPr>
                      <m:t>10</m:t>
                    </m:r>
                  </m:e>
                  <m:sup>
                    <m:r>
                      <m:rPr>
                        <m:sty m:val="p"/>
                      </m:rPr>
                      <w:rPr>
                        <w:rFonts w:ascii="Cambria Math" w:hAnsi="Cambria Math"/>
                        <w:sz w:val="22"/>
                        <w:szCs w:val="22"/>
                      </w:rPr>
                      <m:t>-</m:t>
                    </m:r>
                    <m:r>
                      <w:rPr>
                        <w:rFonts w:ascii="Cambria Math" w:hAnsi="Cambria Math"/>
                        <w:sz w:val="22"/>
                        <w:szCs w:val="22"/>
                      </w:rPr>
                      <m:t>8</m:t>
                    </m:r>
                  </m:sup>
                </m:sSup>
              </m:oMath>
            </m:oMathPara>
          </w:p>
        </w:tc>
        <w:tc>
          <w:tcPr>
            <w:cnfStyle w:val="000010000000" w:firstRow="0" w:lastRow="0" w:firstColumn="0" w:lastColumn="0" w:oddVBand="1" w:evenVBand="0" w:oddHBand="0" w:evenHBand="0" w:firstRowFirstColumn="0" w:firstRowLastColumn="0" w:lastRowFirstColumn="0" w:lastRowLastColumn="0"/>
            <w:tcW w:w="0" w:type="auto"/>
          </w:tcPr>
          <w:p w14:paraId="6BB15E26" w14:textId="77777777" w:rsidR="008E0569" w:rsidRPr="00642268" w:rsidRDefault="000D4833" w:rsidP="00BF3F7B">
            <w:pPr>
              <w:pStyle w:val="Compact"/>
              <w:rPr>
                <w:sz w:val="22"/>
                <w:szCs w:val="22"/>
              </w:rPr>
            </w:pPr>
            <w:r w:rsidRPr="00642268">
              <w:rPr>
                <w:sz w:val="22"/>
                <w:szCs w:val="22"/>
              </w:rPr>
              <w:t>Engineering accuracy</w:t>
            </w:r>
          </w:p>
        </w:tc>
      </w:tr>
      <w:tr w:rsidR="008E0569" w:rsidRPr="00642268" w14:paraId="1CF8050E"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D365C0" w14:textId="77777777" w:rsidR="008E0569" w:rsidRPr="00642268" w:rsidRDefault="000D4833" w:rsidP="00BF3F7B">
            <w:pPr>
              <w:pStyle w:val="Compact"/>
              <w:rPr>
                <w:sz w:val="22"/>
                <w:szCs w:val="22"/>
              </w:rPr>
            </w:pPr>
            <w:r w:rsidRPr="00642268">
              <w:rPr>
                <w:sz w:val="22"/>
                <w:szCs w:val="22"/>
              </w:rPr>
              <w:t>Absolute tolerance</w:t>
            </w:r>
          </w:p>
        </w:tc>
        <w:tc>
          <w:tcPr>
            <w:tcW w:w="0" w:type="auto"/>
          </w:tcPr>
          <w:p w14:paraId="29F36618"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m:oMathPara>
              <m:oMath>
                <m:r>
                  <m:rPr>
                    <m:sty m:val="p"/>
                  </m:rPr>
                  <w:rPr>
                    <w:rFonts w:ascii="Cambria Math" w:hAnsi="Cambria Math"/>
                    <w:sz w:val="22"/>
                    <w:szCs w:val="22"/>
                  </w:rPr>
                  <m:t>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9A07D68" w14:textId="77777777" w:rsidR="008E0569" w:rsidRPr="00642268" w:rsidRDefault="000D4833" w:rsidP="00BF3F7B">
            <w:pPr>
              <w:pStyle w:val="Compact"/>
              <w:rPr>
                <w:sz w:val="22"/>
                <w:szCs w:val="22"/>
              </w:rPr>
            </w:pPr>
            <w:r w:rsidRPr="00642268">
              <w:rPr>
                <w:sz w:val="22"/>
                <w:szCs w:val="22"/>
              </w:rPr>
              <w:t>Rely on relative criterion</w:t>
            </w:r>
          </w:p>
        </w:tc>
      </w:tr>
      <w:tr w:rsidR="008E0569" w:rsidRPr="00642268" w14:paraId="24CCC310" w14:textId="77777777" w:rsidTr="009E173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E6B0BE" w14:textId="77777777" w:rsidR="008E0569" w:rsidRPr="00642268" w:rsidRDefault="000D4833" w:rsidP="00BF3F7B">
            <w:pPr>
              <w:pStyle w:val="Compact"/>
              <w:rPr>
                <w:sz w:val="22"/>
                <w:szCs w:val="22"/>
              </w:rPr>
            </w:pPr>
            <w:r w:rsidRPr="00642268">
              <w:rPr>
                <w:sz w:val="22"/>
                <w:szCs w:val="22"/>
              </w:rPr>
              <w:t>Maximum iterations</w:t>
            </w:r>
          </w:p>
        </w:tc>
        <w:tc>
          <w:tcPr>
            <w:tcW w:w="0" w:type="auto"/>
          </w:tcPr>
          <w:p w14:paraId="3A174DE1" w14:textId="77777777" w:rsidR="008E0569" w:rsidRPr="0064226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42268">
              <w:rPr>
                <w:sz w:val="22"/>
                <w:szCs w:val="22"/>
              </w:rPr>
              <w:t>No limit</w:t>
            </w:r>
          </w:p>
        </w:tc>
        <w:tc>
          <w:tcPr>
            <w:cnfStyle w:val="000010000000" w:firstRow="0" w:lastRow="0" w:firstColumn="0" w:lastColumn="0" w:oddVBand="1" w:evenVBand="0" w:oddHBand="0" w:evenHBand="0" w:firstRowFirstColumn="0" w:firstRowLastColumn="0" w:lastRowFirstColumn="0" w:lastRowLastColumn="0"/>
            <w:tcW w:w="0" w:type="auto"/>
          </w:tcPr>
          <w:p w14:paraId="2B137719" w14:textId="77777777" w:rsidR="008E0569" w:rsidRPr="00642268" w:rsidRDefault="000D4833" w:rsidP="00BF3F7B">
            <w:pPr>
              <w:pStyle w:val="Compact"/>
              <w:rPr>
                <w:sz w:val="22"/>
                <w:szCs w:val="22"/>
              </w:rPr>
            </w:pPr>
            <w:r w:rsidRPr="00642268">
              <w:rPr>
                <w:sz w:val="22"/>
                <w:szCs w:val="22"/>
              </w:rPr>
              <w:t>Sufficient in order to simulate all test problems</w:t>
            </w:r>
          </w:p>
        </w:tc>
      </w:tr>
      <w:tr w:rsidR="008E0569" w:rsidRPr="00642268" w14:paraId="54F3FC58" w14:textId="77777777" w:rsidTr="009E173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E641381" w14:textId="77777777" w:rsidR="008E0569" w:rsidRPr="00642268" w:rsidRDefault="000D4833" w:rsidP="00BF3F7B">
            <w:pPr>
              <w:pStyle w:val="Compact"/>
              <w:rPr>
                <w:sz w:val="22"/>
                <w:szCs w:val="22"/>
              </w:rPr>
            </w:pPr>
            <w:r w:rsidRPr="00642268">
              <w:rPr>
                <w:sz w:val="22"/>
                <w:szCs w:val="22"/>
              </w:rPr>
              <w:t>Progress reporting</w:t>
            </w:r>
          </w:p>
        </w:tc>
        <w:tc>
          <w:tcPr>
            <w:tcW w:w="0" w:type="auto"/>
          </w:tcPr>
          <w:p w14:paraId="404D1BC6" w14:textId="77777777" w:rsidR="008E0569" w:rsidRPr="0064226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42268">
              <w:rPr>
                <w:sz w:val="22"/>
                <w:szCs w:val="22"/>
              </w:rPr>
              <w:t>Every 50 iterations</w:t>
            </w:r>
          </w:p>
        </w:tc>
        <w:tc>
          <w:tcPr>
            <w:cnfStyle w:val="000010000000" w:firstRow="0" w:lastRow="0" w:firstColumn="0" w:lastColumn="0" w:oddVBand="1" w:evenVBand="0" w:oddHBand="0" w:evenHBand="0" w:firstRowFirstColumn="0" w:firstRowLastColumn="0" w:lastRowFirstColumn="0" w:lastRowLastColumn="0"/>
            <w:tcW w:w="0" w:type="auto"/>
          </w:tcPr>
          <w:p w14:paraId="692F4196" w14:textId="77777777" w:rsidR="008E0569" w:rsidRPr="00642268" w:rsidRDefault="000D4833" w:rsidP="00BF3F7B">
            <w:pPr>
              <w:pStyle w:val="Compact"/>
              <w:rPr>
                <w:sz w:val="22"/>
                <w:szCs w:val="22"/>
              </w:rPr>
            </w:pPr>
            <w:r w:rsidRPr="00642268">
              <w:rPr>
                <w:sz w:val="22"/>
                <w:szCs w:val="22"/>
              </w:rPr>
              <w:t>Balance monitoring vs. overhead</w:t>
            </w:r>
          </w:p>
        </w:tc>
      </w:tr>
    </w:tbl>
    <w:p w14:paraId="2F24A88B" w14:textId="77777777" w:rsidR="008E0569" w:rsidRPr="00F152A6" w:rsidRDefault="000D4833" w:rsidP="00BF3F7B">
      <w:pPr>
        <w:pStyle w:val="BodyText"/>
      </w:pPr>
      <w:r w:rsidRPr="00F152A6">
        <w:t>### 1.3.4. Convergence Monitoring</w:t>
      </w:r>
    </w:p>
    <w:p w14:paraId="2C62978B" w14:textId="77777777" w:rsidR="008E0569" w:rsidRPr="00F152A6" w:rsidRDefault="000D4833" w:rsidP="00BF3F7B">
      <w:pPr>
        <w:pStyle w:val="BodyText"/>
      </w:pPr>
      <w:r w:rsidRPr="00F152A6">
        <w:t>The solver monitors convergence using the relative residual norm:</w:t>
      </w:r>
    </w:p>
    <w:p w14:paraId="5D5C6811" w14:textId="77777777" w:rsidR="008E0569" w:rsidRPr="00F152A6" w:rsidRDefault="000D4833" w:rsidP="00BF3F7B">
      <w:pPr>
        <w:pStyle w:val="BodyText"/>
      </w:pPr>
      <m:oMathPara>
        <m:oMathParaPr>
          <m:jc m:val="center"/>
        </m:oMathParaPr>
        <m:oMath>
          <m:r>
            <m:rPr>
              <m:nor/>
            </m:rPr>
            <m:t>rel_res</m:t>
          </m:r>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b"/>
                    </m:rPr>
                    <w:rPr>
                      <w:rFonts w:ascii="Cambria Math" w:hAnsi="Cambria Math"/>
                    </w:rPr>
                    <m:t>r</m:t>
                  </m:r>
                </m:e>
                <m:sup>
                  <m:d>
                    <m:dPr>
                      <m:ctrlPr>
                        <w:rPr>
                          <w:rFonts w:ascii="Cambria Math" w:hAnsi="Cambria Math"/>
                        </w:rPr>
                      </m:ctrlPr>
                    </m:dPr>
                    <m:e>
                      <m:r>
                        <w:rPr>
                          <w:rFonts w:ascii="Cambria Math" w:hAnsi="Cambria Math"/>
                        </w:rPr>
                        <m:t>k</m:t>
                      </m:r>
                    </m:e>
                  </m:d>
                </m:sup>
              </m:sSup>
              <m:sSub>
                <m:sSubPr>
                  <m:ctrlPr>
                    <w:rPr>
                      <w:rFonts w:ascii="Cambria Math" w:hAnsi="Cambria Math"/>
                    </w:rPr>
                  </m:ctrlPr>
                </m:sSubPr>
                <m:e>
                  <m:r>
                    <m:rPr>
                      <m:sty m:val="p"/>
                    </m:rPr>
                    <w:rPr>
                      <w:rFonts w:ascii="Cambria Math" w:hAnsi="Cambria Math"/>
                    </w:rPr>
                    <m:t>∥</m:t>
                  </m:r>
                </m:e>
                <m:sub>
                  <m:r>
                    <w:rPr>
                      <w:rFonts w:ascii="Cambria Math" w:hAnsi="Cambria Math"/>
                    </w:rPr>
                    <m:t>2</m:t>
                  </m:r>
                </m:sub>
              </m:sSub>
            </m:num>
            <m:den>
              <m:r>
                <m:rPr>
                  <m:sty m:val="p"/>
                </m:rPr>
                <w:rPr>
                  <w:rFonts w:ascii="Cambria Math" w:hAnsi="Cambria Math"/>
                </w:rPr>
                <m:t>∥</m:t>
              </m:r>
              <m:r>
                <m:rPr>
                  <m:sty m:val="b"/>
                </m:rPr>
                <w:rPr>
                  <w:rFonts w:ascii="Cambria Math" w:hAnsi="Cambria Math"/>
                </w:rPr>
                <m:t>b</m:t>
              </m:r>
              <m:sSub>
                <m:sSubPr>
                  <m:ctrlPr>
                    <w:rPr>
                      <w:rFonts w:ascii="Cambria Math" w:hAnsi="Cambria Math"/>
                    </w:rPr>
                  </m:ctrlPr>
                </m:sSubPr>
                <m:e>
                  <m:r>
                    <m:rPr>
                      <m:sty m:val="p"/>
                    </m:rPr>
                    <w:rPr>
                      <w:rFonts w:ascii="Cambria Math" w:hAnsi="Cambria Math"/>
                    </w:rPr>
                    <m:t>∥</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r>
                <m:rPr>
                  <m:sty m:val="b"/>
                </m:rPr>
                <w:rPr>
                  <w:rFonts w:ascii="Cambria Math" w:hAnsi="Cambria Math"/>
                </w:rPr>
                <m:t>f</m:t>
              </m:r>
              <m:r>
                <m:rPr>
                  <m:sty m:val="p"/>
                </m:rPr>
                <w:rPr>
                  <w:rFonts w:ascii="Cambria Math" w:hAnsi="Cambria Math"/>
                </w:rPr>
                <m:t>-</m:t>
              </m:r>
              <m:r>
                <m:rPr>
                  <m:sty m:val="b"/>
                </m:rPr>
                <w:rPr>
                  <w:rFonts w:ascii="Cambria Math" w:hAnsi="Cambria Math"/>
                </w:rPr>
                <m:t>K</m:t>
              </m:r>
              <m:sSup>
                <m:sSupPr>
                  <m:ctrlPr>
                    <w:rPr>
                      <w:rFonts w:ascii="Cambria Math" w:hAnsi="Cambria Math"/>
                    </w:rPr>
                  </m:ctrlPr>
                </m:sSupPr>
                <m:e>
                  <m:r>
                    <m:rPr>
                      <m:sty m:val="b"/>
                    </m:rPr>
                    <w:rPr>
                      <w:rFonts w:ascii="Cambria Math" w:hAnsi="Cambria Math"/>
                    </w:rPr>
                    <m:t>u</m:t>
                  </m:r>
                </m:e>
                <m:sup>
                  <m:d>
                    <m:dPr>
                      <m:ctrlPr>
                        <w:rPr>
                          <w:rFonts w:ascii="Cambria Math" w:hAnsi="Cambria Math"/>
                        </w:rPr>
                      </m:ctrlPr>
                    </m:dPr>
                    <m:e>
                      <m:r>
                        <w:rPr>
                          <w:rFonts w:ascii="Cambria Math" w:hAnsi="Cambria Math"/>
                        </w:rPr>
                        <m:t>k</m:t>
                      </m:r>
                    </m:e>
                  </m:d>
                </m:sup>
              </m:sSup>
              <m:sSub>
                <m:sSubPr>
                  <m:ctrlPr>
                    <w:rPr>
                      <w:rFonts w:ascii="Cambria Math" w:hAnsi="Cambria Math"/>
                    </w:rPr>
                  </m:ctrlPr>
                </m:sSubPr>
                <m:e>
                  <m:r>
                    <m:rPr>
                      <m:sty m:val="p"/>
                    </m:rPr>
                    <w:rPr>
                      <w:rFonts w:ascii="Cambria Math" w:hAnsi="Cambria Math"/>
                    </w:rPr>
                    <m:t>∥</m:t>
                  </m:r>
                </m:e>
                <m:sub>
                  <m:r>
                    <w:rPr>
                      <w:rFonts w:ascii="Cambria Math" w:hAnsi="Cambria Math"/>
                    </w:rPr>
                    <m:t>2</m:t>
                  </m:r>
                </m:sub>
              </m:sSub>
            </m:num>
            <m:den>
              <m:r>
                <m:rPr>
                  <m:sty m:val="p"/>
                </m:rPr>
                <w:rPr>
                  <w:rFonts w:ascii="Cambria Math" w:hAnsi="Cambria Math"/>
                </w:rPr>
                <m:t>∥</m:t>
              </m:r>
              <m:r>
                <m:rPr>
                  <m:sty m:val="b"/>
                </m:rPr>
                <w:rPr>
                  <w:rFonts w:ascii="Cambria Math" w:hAnsi="Cambria Math"/>
                </w:rPr>
                <m:t>f</m:t>
              </m:r>
              <m:sSub>
                <m:sSubPr>
                  <m:ctrlPr>
                    <w:rPr>
                      <w:rFonts w:ascii="Cambria Math" w:hAnsi="Cambria Math"/>
                    </w:rPr>
                  </m:ctrlPr>
                </m:sSubPr>
                <m:e>
                  <m:r>
                    <m:rPr>
                      <m:sty m:val="p"/>
                    </m:rPr>
                    <w:rPr>
                      <w:rFonts w:ascii="Cambria Math" w:hAnsi="Cambria Math"/>
                    </w:rPr>
                    <m:t>∥</m:t>
                  </m:r>
                </m:e>
                <m:sub>
                  <m:r>
                    <w:rPr>
                      <w:rFonts w:ascii="Cambria Math" w:hAnsi="Cambria Math"/>
                    </w:rPr>
                    <m:t>2</m:t>
                  </m:r>
                </m:sub>
              </m:sSub>
            </m:den>
          </m:f>
        </m:oMath>
      </m:oMathPara>
    </w:p>
    <w:p w14:paraId="3D113356" w14:textId="77777777" w:rsidR="008E0569" w:rsidRPr="00F152A6" w:rsidRDefault="000D4833" w:rsidP="00BF3F7B">
      <w:pPr>
        <w:pStyle w:val="FirstParagraph"/>
      </w:pPr>
      <w:r w:rsidRPr="00F152A6">
        <w:t xml:space="preserve">Convergence is declared when </w:t>
      </w:r>
      <m:oMath>
        <m:r>
          <m:rPr>
            <m:nor/>
          </m:rPr>
          <m:t>rel_res</m:t>
        </m:r>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8</m:t>
            </m:r>
          </m:sup>
        </m:sSup>
      </m:oMath>
      <w:r w:rsidRPr="00F152A6">
        <w:t xml:space="preserve"> or the iteration count exceeds the maximum.</w:t>
      </w:r>
    </w:p>
    <w:p w14:paraId="57EB37F1" w14:textId="77777777" w:rsidR="008E0569" w:rsidRPr="00F152A6" w:rsidRDefault="000D4833">
      <w:pPr>
        <w:pStyle w:val="Heading2"/>
        <w:rPr>
          <w:rFonts w:cstheme="majorHAnsi"/>
        </w:rPr>
      </w:pPr>
      <w:bookmarkStart w:id="24" w:name="post-processing-derived-fields"/>
      <w:bookmarkStart w:id="25" w:name="_Toc220535561"/>
      <w:bookmarkEnd w:id="16"/>
      <w:bookmarkEnd w:id="22"/>
      <w:r w:rsidRPr="00F152A6">
        <w:rPr>
          <w:rFonts w:cstheme="majorHAnsi"/>
        </w:rPr>
        <w:t>1.4. Post-Processing: Derived Fields</w:t>
      </w:r>
      <w:bookmarkEnd w:id="25"/>
    </w:p>
    <w:p w14:paraId="75CE0040" w14:textId="77777777" w:rsidR="008E0569" w:rsidRPr="00F152A6" w:rsidRDefault="000D4833">
      <w:pPr>
        <w:pStyle w:val="Heading3"/>
        <w:rPr>
          <w:rFonts w:cstheme="majorHAnsi"/>
        </w:rPr>
      </w:pPr>
      <w:bookmarkStart w:id="26" w:name="velocity-field-computation"/>
      <w:bookmarkStart w:id="27" w:name="_Toc220535562"/>
      <w:r w:rsidRPr="00F152A6">
        <w:rPr>
          <w:rFonts w:cstheme="majorHAnsi"/>
        </w:rPr>
        <w:t>1.4.1. Velocity Field Computation</w:t>
      </w:r>
      <w:bookmarkEnd w:id="27"/>
    </w:p>
    <w:p w14:paraId="7AEC8012" w14:textId="77777777" w:rsidR="008E0569" w:rsidRPr="00F152A6" w:rsidRDefault="000D4833" w:rsidP="00BF3F7B">
      <w:pPr>
        <w:pStyle w:val="FirstParagraph"/>
      </w:pPr>
      <w:r w:rsidRPr="00F152A6">
        <w:t>The velocity field is computed as the negative gradient of the potential:</w:t>
      </w:r>
    </w:p>
    <w:p w14:paraId="5DFA373C" w14:textId="77777777" w:rsidR="008E0569" w:rsidRPr="00F152A6" w:rsidRDefault="000D4833" w:rsidP="00BF3F7B">
      <w:pPr>
        <w:pStyle w:val="BodyText"/>
      </w:pPr>
      <m:oMathPara>
        <m:oMathParaPr>
          <m:jc m:val="center"/>
        </m:oMathParaPr>
        <m:oMath>
          <m:r>
            <m:rPr>
              <m:sty m:val="b"/>
            </m:rPr>
            <w:rPr>
              <w:rFonts w:ascii="Cambria Math" w:hAnsi="Cambria Math"/>
            </w:rPr>
            <m:t>v</m:t>
          </m:r>
          <m:r>
            <m:rPr>
              <m:sty m:val="p"/>
            </m:rPr>
            <w:rPr>
              <w:rFonts w:ascii="Cambria Math" w:hAnsi="Cambria Math"/>
            </w:rPr>
            <m:t>=-∇</m:t>
          </m:r>
          <m:r>
            <w:rPr>
              <w:rFonts w:ascii="Cambria Math" w:hAnsi="Cambria Math"/>
            </w:rPr>
            <m:t>u</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x</m:t>
                        </m:r>
                      </m:den>
                    </m:f>
                  </m:e>
                </m:mr>
                <m:m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y</m:t>
                        </m:r>
                      </m:den>
                    </m:f>
                  </m:e>
                </m:mr>
              </m:m>
            </m:e>
          </m:d>
        </m:oMath>
      </m:oMathPara>
    </w:p>
    <w:p w14:paraId="6325ED02" w14:textId="77777777" w:rsidR="008E0569" w:rsidRPr="00F152A6" w:rsidRDefault="000D4833" w:rsidP="00BF3F7B">
      <w:pPr>
        <w:pStyle w:val="FirstParagraph"/>
      </w:pPr>
      <w:r w:rsidRPr="00F152A6">
        <w:t>For each element, the gradient is evaluated at 4 Gauss points and averaged:</w:t>
      </w:r>
    </w:p>
    <w:p w14:paraId="41025B5D" w14:textId="77777777" w:rsidR="008E0569" w:rsidRPr="00F152A6" w:rsidRDefault="009625F8" w:rsidP="00BF3F7B">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e</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4</m:t>
              </m:r>
            </m:sup>
            <m:e>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p</m:t>
                      </m:r>
                    </m:sub>
                    <m:sup>
                      <m: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e</m:t>
                      </m:r>
                    </m:sub>
                  </m:sSub>
                </m:e>
              </m:d>
            </m:e>
          </m:nary>
        </m:oMath>
      </m:oMathPara>
    </w:p>
    <w:p w14:paraId="1277DF5F" w14:textId="77777777" w:rsidR="008E0569" w:rsidRPr="00F152A6" w:rsidRDefault="000D4833" w:rsidP="00BF3F7B">
      <w:pPr>
        <w:pStyle w:val="FirstParagraph"/>
      </w:pPr>
      <w:r w:rsidRPr="00F152A6">
        <w:t xml:space="preserve">where </w:t>
      </w:r>
      <m:oMath>
        <m:sSub>
          <m:sSubPr>
            <m:ctrlPr>
              <w:rPr>
                <w:rFonts w:ascii="Cambria Math" w:hAnsi="Cambria Math"/>
              </w:rPr>
            </m:ctrlPr>
          </m:sSubPr>
          <m:e>
            <m:r>
              <m:rPr>
                <m:sty m:val="b"/>
              </m:rPr>
              <w:rPr>
                <w:rFonts w:ascii="Cambria Math" w:hAnsi="Cambria Math"/>
              </w:rPr>
              <m:t>u</m:t>
            </m:r>
          </m:e>
          <m:sub>
            <m:r>
              <w:rPr>
                <w:rFonts w:ascii="Cambria Math" w:hAnsi="Cambria Math"/>
              </w:rPr>
              <m:t>e</m:t>
            </m:r>
          </m:sub>
        </m:sSub>
      </m:oMath>
      <w:r w:rsidRPr="00F152A6">
        <w:t xml:space="preserve"> is the vector of nodal solution values for element </w:t>
      </w:r>
      <m:oMath>
        <m:r>
          <w:rPr>
            <w:rFonts w:ascii="Cambria Math" w:hAnsi="Cambria Math"/>
          </w:rPr>
          <m:t>e</m:t>
        </m:r>
      </m:oMath>
      <w:r w:rsidRPr="00F152A6">
        <w:t>.</w:t>
      </w:r>
    </w:p>
    <w:p w14:paraId="1BC0F829" w14:textId="77777777" w:rsidR="008E0569" w:rsidRPr="00F152A6" w:rsidRDefault="000D4833">
      <w:pPr>
        <w:pStyle w:val="Heading3"/>
        <w:rPr>
          <w:rFonts w:cstheme="majorHAnsi"/>
        </w:rPr>
      </w:pPr>
      <w:bookmarkStart w:id="28" w:name="velocity-magnitude"/>
      <w:bookmarkStart w:id="29" w:name="_Toc220535563"/>
      <w:bookmarkEnd w:id="26"/>
      <w:r w:rsidRPr="00F152A6">
        <w:rPr>
          <w:rFonts w:cstheme="majorHAnsi"/>
        </w:rPr>
        <w:t>1.4.2. Velocity Magnitude</w:t>
      </w:r>
      <w:bookmarkEnd w:id="29"/>
    </w:p>
    <w:p w14:paraId="54FCFCA8" w14:textId="77777777" w:rsidR="008E0569" w:rsidRPr="00F152A6" w:rsidRDefault="000D4833" w:rsidP="00BF3F7B">
      <w:pPr>
        <w:pStyle w:val="FirstParagraph"/>
      </w:pPr>
      <w:r w:rsidRPr="00F152A6">
        <w:t>The velocity magnitude per element:</w:t>
      </w:r>
    </w:p>
    <w:p w14:paraId="0875A8FA" w14:textId="77777777" w:rsidR="008E0569" w:rsidRPr="00F152A6" w:rsidRDefault="009625F8" w:rsidP="00BF3F7B">
      <w:pPr>
        <w:pStyle w:val="BodyText"/>
      </w:pPr>
      <m:oMathPara>
        <m:oMathParaPr>
          <m:jc m:val="center"/>
        </m:oMathParaPr>
        <m:oMath>
          <m:sSub>
            <m:sSubPr>
              <m:ctrlPr>
                <w:rPr>
                  <w:rFonts w:ascii="Cambria Math" w:hAnsi="Cambria Math"/>
                </w:rPr>
              </m:ctrlPr>
            </m:sSubPr>
            <m:e>
              <m:d>
                <m:dPr>
                  <m:begChr m:val="|"/>
                  <m:endChr m:val="|"/>
                  <m:ctrlPr>
                    <w:rPr>
                      <w:rFonts w:ascii="Cambria Math" w:hAnsi="Cambria Math"/>
                    </w:rPr>
                  </m:ctrlPr>
                </m:dPr>
                <m:e>
                  <m:r>
                    <m:rPr>
                      <m:sty m:val="b"/>
                    </m:rPr>
                    <w:rPr>
                      <w:rFonts w:ascii="Cambria Math" w:hAnsi="Cambria Math"/>
                    </w:rPr>
                    <m:t>v</m:t>
                  </m:r>
                </m:e>
              </m:d>
            </m:e>
            <m:sub>
              <m:r>
                <w:rPr>
                  <w:rFonts w:ascii="Cambria Math" w:hAnsi="Cambria Math"/>
                </w:rPr>
                <m:t>e</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4</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v</m:t>
                      </m:r>
                    </m:e>
                    <m:sub>
                      <m:r>
                        <w:rPr>
                          <w:rFonts w:ascii="Cambria Math" w:hAnsi="Cambria Math"/>
                        </w:rPr>
                        <m:t>x</m:t>
                      </m:r>
                      <m:r>
                        <m:rPr>
                          <m:sty m:val="p"/>
                        </m:rPr>
                        <w:rPr>
                          <w:rFonts w:ascii="Cambria Math" w:hAnsi="Cambria Math"/>
                        </w:rPr>
                        <m:t>,</m:t>
                      </m:r>
                      <m:r>
                        <w:rPr>
                          <w:rFonts w:ascii="Cambria Math" w:hAnsi="Cambria Math"/>
                        </w:rPr>
                        <m:t>p</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y</m:t>
                      </m:r>
                      <m:r>
                        <m:rPr>
                          <m:sty m:val="p"/>
                        </m:rPr>
                        <w:rPr>
                          <w:rFonts w:ascii="Cambria Math" w:hAnsi="Cambria Math"/>
                        </w:rPr>
                        <m:t>,</m:t>
                      </m:r>
                      <m:r>
                        <w:rPr>
                          <w:rFonts w:ascii="Cambria Math" w:hAnsi="Cambria Math"/>
                        </w:rPr>
                        <m:t>p</m:t>
                      </m:r>
                    </m:sub>
                    <m:sup>
                      <m:r>
                        <w:rPr>
                          <w:rFonts w:ascii="Cambria Math" w:hAnsi="Cambria Math"/>
                        </w:rPr>
                        <m:t>2</m:t>
                      </m:r>
                    </m:sup>
                  </m:sSubSup>
                </m:e>
              </m:rad>
            </m:e>
          </m:nary>
        </m:oMath>
      </m:oMathPara>
    </w:p>
    <w:p w14:paraId="24E04089" w14:textId="77777777" w:rsidR="008E0569" w:rsidRPr="00F152A6" w:rsidRDefault="000D4833">
      <w:pPr>
        <w:pStyle w:val="Heading3"/>
        <w:rPr>
          <w:rFonts w:cstheme="majorHAnsi"/>
        </w:rPr>
      </w:pPr>
      <w:bookmarkStart w:id="30" w:name="pressure-field"/>
      <w:bookmarkStart w:id="31" w:name="_Toc220535564"/>
      <w:bookmarkEnd w:id="28"/>
      <w:r w:rsidRPr="00F152A6">
        <w:rPr>
          <w:rFonts w:cstheme="majorHAnsi"/>
        </w:rPr>
        <w:t>1.4.3. Pressure Field</w:t>
      </w:r>
      <w:bookmarkEnd w:id="31"/>
    </w:p>
    <w:p w14:paraId="4A1886B6" w14:textId="77777777" w:rsidR="008E0569" w:rsidRPr="00F152A6" w:rsidRDefault="000D4833" w:rsidP="00BF3F7B">
      <w:pPr>
        <w:pStyle w:val="FirstParagraph"/>
      </w:pPr>
      <w:r w:rsidRPr="00F152A6">
        <w:t>Pressure is computed from Bernoulli’s equation for incompressible flow:</w:t>
      </w:r>
    </w:p>
    <w:p w14:paraId="29F4BDC6" w14:textId="77777777" w:rsidR="008E0569" w:rsidRPr="00F152A6" w:rsidRDefault="000D4833" w:rsidP="00BF3F7B">
      <w:pPr>
        <w:pStyle w:val="BodyText"/>
      </w:pPr>
      <m:oMathPara>
        <m:oMathParaPr>
          <m:jc m:val="center"/>
        </m:oMathParaPr>
        <m:oMath>
          <m:r>
            <w:rPr>
              <w:rFonts w:ascii="Cambria Math" w:hAnsi="Cambria Math"/>
            </w:rPr>
            <w:lastRenderedPageBreak/>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ρ</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v</m:t>
                  </m:r>
                </m:e>
              </m:d>
            </m:e>
            <m:sup>
              <m:r>
                <w:rPr>
                  <w:rFonts w:ascii="Cambria Math" w:hAnsi="Cambria Math"/>
                </w:rPr>
                <m:t>2</m:t>
              </m:r>
            </m:sup>
          </m:sSup>
        </m:oMath>
      </m:oMathPara>
    </w:p>
    <w:p w14:paraId="2D211D9D" w14:textId="77777777" w:rsidR="008E0569" w:rsidRPr="00F152A6" w:rsidRDefault="000D4833" w:rsidP="00BF3F7B">
      <w:pPr>
        <w:pStyle w:val="FirstParagraph"/>
      </w:pPr>
      <w:r w:rsidRPr="00F152A6">
        <w:t xml:space="preserve">where: - </w:t>
      </w:r>
      <m:oMath>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r>
          <w:rPr>
            <w:rFonts w:ascii="Cambria Math" w:hAnsi="Cambria Math"/>
          </w:rPr>
          <m:t>101328.8</m:t>
        </m:r>
      </m:oMath>
      <w:r w:rsidRPr="00F152A6">
        <w:t xml:space="preserve"> Pa (reference pressure) - </w:t>
      </w:r>
      <m:oMath>
        <m:r>
          <w:rPr>
            <w:rFonts w:ascii="Cambria Math" w:hAnsi="Cambria Math"/>
          </w:rPr>
          <m:t>ρ</m:t>
        </m:r>
        <m:r>
          <m:rPr>
            <m:sty m:val="p"/>
          </m:rPr>
          <w:rPr>
            <w:rFonts w:ascii="Cambria Math" w:hAnsi="Cambria Math"/>
          </w:rPr>
          <m:t>=</m:t>
        </m:r>
        <m:r>
          <w:rPr>
            <w:rFonts w:ascii="Cambria Math" w:hAnsi="Cambria Math"/>
          </w:rPr>
          <m:t>0.6125</m:t>
        </m:r>
      </m:oMath>
      <w:r w:rsidRPr="00F152A6">
        <w:t xml:space="preserve"> kg/m³ (fluid density)</w:t>
      </w:r>
    </w:p>
    <w:p w14:paraId="6A79CADA" w14:textId="77777777" w:rsidR="008E0569" w:rsidRPr="00F152A6" w:rsidRDefault="000D4833" w:rsidP="00BF3F7B">
      <w:pPr>
        <w:pStyle w:val="BodyText"/>
      </w:pPr>
      <w:r w:rsidRPr="00F152A6">
        <w:t>These constants are configurable parameters in the solver constructor.</w:t>
      </w:r>
    </w:p>
    <w:p w14:paraId="5D67FD96" w14:textId="77777777" w:rsidR="008E0569" w:rsidRPr="00F152A6" w:rsidRDefault="000D4833">
      <w:pPr>
        <w:pStyle w:val="Heading2"/>
        <w:rPr>
          <w:rFonts w:cstheme="majorHAnsi"/>
        </w:rPr>
      </w:pPr>
      <w:bookmarkStart w:id="32" w:name="Xaaf3447c61a071030758353e472cee660384b7d"/>
      <w:bookmarkStart w:id="33" w:name="_Toc220535565"/>
      <w:bookmarkEnd w:id="24"/>
      <w:bookmarkEnd w:id="30"/>
      <w:r w:rsidRPr="00F152A6">
        <w:rPr>
          <w:rFonts w:cstheme="majorHAnsi"/>
        </w:rPr>
        <w:t>1.5. Computational Pipeline of the Finite Element Method</w:t>
      </w:r>
      <w:bookmarkEnd w:id="33"/>
    </w:p>
    <w:p w14:paraId="79784F03" w14:textId="77777777" w:rsidR="008E0569" w:rsidRPr="00F152A6" w:rsidRDefault="000D4833" w:rsidP="00BF3F7B">
      <w:pPr>
        <w:pStyle w:val="FirstParagraph"/>
      </w:pPr>
      <w:r w:rsidRPr="00F152A6">
        <w:t>From a computational perspective, the FEM workflow can be decomposed into a sequence of well-defined stages, each exhibiting distinct performance characteristics.</w:t>
      </w:r>
    </w:p>
    <w:p w14:paraId="177C1908"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FloatTok"/>
          <w:rFonts w:asciiTheme="majorHAnsi" w:hAnsiTheme="majorHAnsi" w:cstheme="majorHAnsi"/>
        </w:rPr>
        <w:t>1.</w:t>
      </w:r>
      <w:r w:rsidRPr="00F152A6">
        <w:rPr>
          <w:rStyle w:val="NormalTok"/>
          <w:rFonts w:asciiTheme="majorHAnsi" w:hAnsiTheme="majorHAnsi" w:cstheme="majorHAnsi"/>
        </w:rPr>
        <w:t xml:space="preserve"> Load mesh data</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2.</w:t>
      </w:r>
      <w:r w:rsidRPr="00F152A6">
        <w:rPr>
          <w:rStyle w:val="NormalTok"/>
          <w:rFonts w:asciiTheme="majorHAnsi" w:hAnsiTheme="majorHAnsi" w:cstheme="majorHAnsi"/>
        </w:rPr>
        <w:t xml:space="preserve"> Initialize global stiffness matrix K ← </w:t>
      </w:r>
      <w:r w:rsidRPr="00F152A6">
        <w:rPr>
          <w:rStyle w:val="DecValTok"/>
          <w:rFonts w:asciiTheme="majorHAnsi" w:hAnsiTheme="majorHAnsi" w:cstheme="majorHAnsi"/>
        </w:rPr>
        <w:t>0</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3.</w:t>
      </w:r>
      <w:r w:rsidRPr="00F152A6">
        <w:rPr>
          <w:rStyle w:val="NormalTok"/>
          <w:rFonts w:asciiTheme="majorHAnsi" w:hAnsiTheme="majorHAnsi" w:cstheme="majorHAnsi"/>
        </w:rPr>
        <w:t xml:space="preserve"> Initialize global load vector f ← </w:t>
      </w:r>
      <w:r w:rsidRPr="00F152A6">
        <w:rPr>
          <w:rStyle w:val="DecValTok"/>
          <w:rFonts w:asciiTheme="majorHAnsi" w:hAnsiTheme="majorHAnsi" w:cstheme="majorHAnsi"/>
        </w:rPr>
        <w:t>0</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4.</w:t>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in mesh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Compute element stiffness matrix Ke</w:t>
      </w:r>
      <w:r w:rsidRPr="00F152A6">
        <w:rPr>
          <w:rFonts w:asciiTheme="majorHAnsi" w:hAnsiTheme="majorHAnsi" w:cstheme="majorHAnsi"/>
        </w:rPr>
        <w:br/>
      </w:r>
      <w:r w:rsidRPr="00F152A6">
        <w:rPr>
          <w:rStyle w:val="NormalTok"/>
          <w:rFonts w:asciiTheme="majorHAnsi" w:hAnsiTheme="majorHAnsi" w:cstheme="majorHAnsi"/>
        </w:rPr>
        <w:t xml:space="preserve">       Compute element load vector fe</w:t>
      </w:r>
      <w:r w:rsidRPr="00F152A6">
        <w:rPr>
          <w:rFonts w:asciiTheme="majorHAnsi" w:hAnsiTheme="majorHAnsi" w:cstheme="majorHAnsi"/>
        </w:rPr>
        <w:br/>
      </w:r>
      <w:r w:rsidRPr="00F152A6">
        <w:rPr>
          <w:rStyle w:val="NormalTok"/>
          <w:rFonts w:asciiTheme="majorHAnsi" w:hAnsiTheme="majorHAnsi" w:cstheme="majorHAnsi"/>
        </w:rPr>
        <w:t xml:space="preserve">       Assemble Ke into K</w:t>
      </w:r>
      <w:r w:rsidRPr="00F152A6">
        <w:rPr>
          <w:rFonts w:asciiTheme="majorHAnsi" w:hAnsiTheme="majorHAnsi" w:cstheme="majorHAnsi"/>
        </w:rPr>
        <w:br/>
      </w:r>
      <w:r w:rsidRPr="00F152A6">
        <w:rPr>
          <w:rStyle w:val="NormalTok"/>
          <w:rFonts w:asciiTheme="majorHAnsi" w:hAnsiTheme="majorHAnsi" w:cstheme="majorHAnsi"/>
        </w:rPr>
        <w:t xml:space="preserve">       Assemble fe into f</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5.</w:t>
      </w:r>
      <w:r w:rsidRPr="00F152A6">
        <w:rPr>
          <w:rStyle w:val="NormalTok"/>
          <w:rFonts w:asciiTheme="majorHAnsi" w:hAnsiTheme="majorHAnsi" w:cstheme="majorHAnsi"/>
        </w:rPr>
        <w:t xml:space="preserve"> Apply boundary conditions to K and f</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6.</w:t>
      </w:r>
      <w:r w:rsidRPr="00F152A6">
        <w:rPr>
          <w:rStyle w:val="NormalTok"/>
          <w:rFonts w:asciiTheme="majorHAnsi" w:hAnsiTheme="majorHAnsi" w:cstheme="majorHAnsi"/>
        </w:rPr>
        <w:t xml:space="preserve"> Solve linear system</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f</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7.</w:t>
      </w:r>
      <w:r w:rsidRPr="00F152A6">
        <w:rPr>
          <w:rStyle w:val="NormalTok"/>
          <w:rFonts w:asciiTheme="majorHAnsi" w:hAnsiTheme="majorHAnsi" w:cstheme="majorHAnsi"/>
        </w:rPr>
        <w:t xml:space="preserve"> Compute Derived</w:t>
      </w:r>
      <w:r w:rsidRPr="00F152A6">
        <w:rPr>
          <w:rFonts w:asciiTheme="majorHAnsi" w:hAnsiTheme="majorHAnsi" w:cstheme="majorHAnsi"/>
        </w:rPr>
        <w:br/>
      </w:r>
      <w:r w:rsidRPr="00F152A6">
        <w:rPr>
          <w:rFonts w:asciiTheme="majorHAnsi" w:hAnsiTheme="majorHAnsi" w:cstheme="majorHAnsi"/>
        </w:rPr>
        <w:br/>
      </w:r>
      <w:r w:rsidRPr="00F152A6">
        <w:rPr>
          <w:rStyle w:val="FloatTok"/>
          <w:rFonts w:asciiTheme="majorHAnsi" w:hAnsiTheme="majorHAnsi" w:cstheme="majorHAnsi"/>
        </w:rPr>
        <w:t>8.</w:t>
      </w:r>
      <w:r w:rsidRPr="00F152A6">
        <w:rPr>
          <w:rStyle w:val="NormalTok"/>
          <w:rFonts w:asciiTheme="majorHAnsi" w:hAnsiTheme="majorHAnsi" w:cstheme="majorHAnsi"/>
        </w:rPr>
        <w:t xml:space="preserve"> Export Results</w:t>
      </w:r>
    </w:p>
    <w:p w14:paraId="0ED913F6" w14:textId="77777777" w:rsidR="008E0569" w:rsidRPr="00F152A6" w:rsidRDefault="000D4833" w:rsidP="00BF3F7B">
      <w:pPr>
        <w:pStyle w:val="FirstParagraph"/>
      </w:pPr>
      <w:r w:rsidRPr="00F152A6">
        <w:t>The process begins with mesh loading, where nodal coordinates, element connectivity, and boundary information are read into memory. Although this stage is not computationally intensive, it defines data layout and memory access patterns for all subsequent steps.</w:t>
      </w:r>
    </w:p>
    <w:p w14:paraId="38DF85DB" w14:textId="77777777" w:rsidR="008E0569" w:rsidRPr="00F152A6" w:rsidRDefault="000D4833" w:rsidP="00BF3F7B">
      <w:pPr>
        <w:pStyle w:val="BodyText"/>
      </w:pPr>
      <w:r w:rsidRPr="00F152A6">
        <w:t>Element-level assembly follows, during which local stiffness matrices and load vectors are computed using numerical integration. This stage involves a large number of floating-point operations and is inherently parallel, as each element can be processed independently. As such, it represents one of the most computationally intensive parts of the FEM pipeline.</w:t>
      </w:r>
    </w:p>
    <w:p w14:paraId="721EF2F4"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Retrieve node coordinates</w:t>
      </w:r>
      <w:r w:rsidRPr="00F152A6">
        <w:rPr>
          <w:rFonts w:asciiTheme="majorHAnsi" w:hAnsiTheme="majorHAnsi" w:cstheme="majorHAnsi"/>
        </w:rPr>
        <w:br/>
      </w:r>
      <w:r w:rsidRPr="00F152A6">
        <w:rPr>
          <w:rStyle w:val="NormalTok"/>
          <w:rFonts w:asciiTheme="majorHAnsi" w:hAnsiTheme="majorHAnsi" w:cstheme="majorHAnsi"/>
        </w:rPr>
        <w:t xml:space="preserve">    Compute Jacobian and its determinant</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Gauss integration point gp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Evaluate shape functions N</w:t>
      </w:r>
      <w:r w:rsidRPr="00F152A6">
        <w:rPr>
          <w:rFonts w:asciiTheme="majorHAnsi" w:hAnsiTheme="majorHAnsi" w:cstheme="majorHAnsi"/>
        </w:rPr>
        <w:br/>
      </w:r>
      <w:r w:rsidRPr="00F152A6">
        <w:rPr>
          <w:rStyle w:val="NormalTok"/>
          <w:rFonts w:asciiTheme="majorHAnsi" w:hAnsiTheme="majorHAnsi" w:cstheme="majorHAnsi"/>
        </w:rPr>
        <w:t xml:space="preserve">        Evaluate derivatives </w:t>
      </w:r>
      <w:r w:rsidRPr="00F152A6">
        <w:rPr>
          <w:rStyle w:val="NormalTok"/>
          <w:rFonts w:ascii="Cambria Math" w:hAnsi="Cambria Math" w:cs="Cambria Math"/>
        </w:rPr>
        <w:t>∇</w:t>
      </w:r>
      <w:r w:rsidRPr="00F152A6">
        <w:rPr>
          <w:rStyle w:val="NormalTok"/>
          <w:rFonts w:asciiTheme="majorHAnsi" w:hAnsiTheme="majorHAnsi" w:cstheme="majorHAnsi"/>
        </w:rPr>
        <w:t>N</w:t>
      </w:r>
      <w:r w:rsidRPr="00F152A6">
        <w:rPr>
          <w:rFonts w:asciiTheme="majorHAnsi" w:hAnsiTheme="majorHAnsi" w:cstheme="majorHAnsi"/>
        </w:rPr>
        <w:br/>
      </w:r>
      <w:r w:rsidRPr="00F152A6">
        <w:rPr>
          <w:rStyle w:val="NormalTok"/>
          <w:rFonts w:asciiTheme="majorHAnsi" w:hAnsiTheme="majorHAnsi" w:cstheme="majorHAnsi"/>
        </w:rPr>
        <w:t xml:space="preserve">        Compute local stiffness contribution</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Cambria Math" w:hAnsi="Cambria Math" w:cs="Cambria Math"/>
        </w:rPr>
        <w:t>∇</w:t>
      </w:r>
      <w:r w:rsidRPr="00F152A6">
        <w:rPr>
          <w:rStyle w:val="NormalTok"/>
          <w:rFonts w:asciiTheme="majorHAnsi" w:hAnsiTheme="majorHAnsi" w:cstheme="majorHAnsi"/>
        </w:rPr>
        <w:t xml:space="preserve">Nᵀ · D · </w:t>
      </w:r>
      <w:r w:rsidRPr="00F152A6">
        <w:rPr>
          <w:rStyle w:val="NormalTok"/>
          <w:rFonts w:ascii="Cambria Math" w:hAnsi="Cambria Math" w:cs="Cambria Math"/>
        </w:rPr>
        <w:t>∇</w:t>
      </w:r>
      <w:r w:rsidRPr="00F152A6">
        <w:rPr>
          <w:rStyle w:val="NormalTok"/>
          <w:rFonts w:asciiTheme="majorHAnsi" w:hAnsiTheme="majorHAnsi" w:cstheme="majorHAnsi"/>
        </w:rPr>
        <w:t>N</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det</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_gp</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285B7706" w14:textId="77777777" w:rsidR="008E0569" w:rsidRPr="00F152A6" w:rsidRDefault="000D4833" w:rsidP="00BF3F7B">
      <w:pPr>
        <w:pStyle w:val="FirstParagraph"/>
      </w:pPr>
      <w:r w:rsidRPr="00F152A6">
        <w:lastRenderedPageBreak/>
        <w:t>The local contributions are then assembled into the global sparse matrix. This step involves indirect memory accesses and accumulation of values at shared locations, making it sensitive to memory bandwidth and synchronization overheads. Efficient implementation of this phase is crucial for overall performance, particularly on GPU architectures.</w:t>
      </w:r>
    </w:p>
    <w:p w14:paraId="57F1E8BC"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element 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to n_nodes_per_element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to n_nodes_per_element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global_index</w:t>
      </w:r>
      <w:r w:rsidRPr="00F152A6">
        <w:rPr>
          <w:rStyle w:val="OperatorTok"/>
          <w:rFonts w:asciiTheme="majorHAnsi" w:hAnsiTheme="majorHAnsi" w:cstheme="majorHAnsi"/>
        </w:rPr>
        <w:t>(</w:t>
      </w:r>
      <w:r w:rsidRPr="00F152A6">
        <w:rPr>
          <w:rStyle w:val="NormalTok"/>
          <w:rFonts w:asciiTheme="majorHAnsi" w:hAnsiTheme="majorHAnsi" w:cstheme="majorHAnsi"/>
        </w:rPr>
        <w:t>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i</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global_index</w:t>
      </w:r>
      <w:r w:rsidRPr="00F152A6">
        <w:rPr>
          <w:rStyle w:val="OperatorTok"/>
          <w:rFonts w:asciiTheme="majorHAnsi" w:hAnsiTheme="majorHAnsi" w:cstheme="majorHAnsi"/>
        </w:rPr>
        <w:t>(</w:t>
      </w:r>
      <w:r w:rsidRPr="00F152A6">
        <w:rPr>
          <w:rStyle w:val="NormalTok"/>
          <w:rFonts w:asciiTheme="majorHAnsi" w:hAnsiTheme="majorHAnsi" w:cstheme="majorHAnsi"/>
        </w:rPr>
        <w:t>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K</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for</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767A600A" w14:textId="77777777" w:rsidR="008E0569" w:rsidRPr="00F152A6" w:rsidRDefault="000D4833" w:rsidP="00BF3F7B">
      <w:pPr>
        <w:pStyle w:val="FirstParagraph"/>
      </w:pPr>
      <w:r w:rsidRPr="00F152A6">
        <w:t>Boundary conditions are subsequently applied. Dirichlet conditions enforce prescribed values by modifying the system matrix and right-hand side, while Neumann conditions introduce additional contributions to the load vector. Although conceptually simple, this step must be carefully implemented to preserve numerical correctness.</w:t>
      </w:r>
    </w:p>
    <w:p w14:paraId="4FC3677A"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ach prescribed node i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K</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Fonts w:asciiTheme="majorHAnsi" w:hAnsiTheme="majorHAnsi" w:cstheme="majorHAnsi"/>
        </w:rPr>
        <w:br/>
      </w:r>
      <w:r w:rsidRPr="00F152A6">
        <w:rPr>
          <w:rStyle w:val="NormalTok"/>
          <w:rFonts w:asciiTheme="majorHAnsi" w:hAnsiTheme="majorHAnsi" w:cstheme="majorHAnsi"/>
        </w:rPr>
        <w:t xml:space="preserve">    K</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Fonts w:asciiTheme="majorHAnsi" w:hAnsiTheme="majorHAnsi" w:cstheme="majorHAnsi"/>
        </w:rPr>
        <w:br/>
      </w:r>
      <w:r w:rsidRPr="00F152A6">
        <w:rPr>
          <w:rStyle w:val="NormalTok"/>
          <w:rFonts w:asciiTheme="majorHAnsi" w:hAnsiTheme="majorHAnsi" w:cstheme="majorHAnsi"/>
        </w:rPr>
        <w:t xml:space="preserve">    f</w:t>
      </w:r>
      <w:r w:rsidRPr="00F152A6">
        <w:rPr>
          <w:rStyle w:val="OperatorTok"/>
          <w:rFonts w:asciiTheme="majorHAnsi" w:hAnsiTheme="majorHAnsi" w:cstheme="majorHAnsi"/>
        </w:rPr>
        <w:t>[</w:t>
      </w:r>
      <w:r w:rsidRPr="00F152A6">
        <w:rPr>
          <w:rStyle w:val="NormalTok"/>
          <w:rFonts w:asciiTheme="majorHAnsi" w:hAnsiTheme="majorHAnsi" w:cstheme="majorHAnsi"/>
        </w:rPr>
        <w:t>i</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prescribed_value</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1665994D" w14:textId="77777777" w:rsidR="008E0569" w:rsidRPr="00F152A6" w:rsidRDefault="000D4833" w:rsidP="00BF3F7B">
      <w:pPr>
        <w:pStyle w:val="FirstParagraph"/>
      </w:pPr>
      <w:r w:rsidRPr="00F152A6">
        <w:t>Once the system is fully assembled, the resulting linear system is solved using an iterative solver. This stage usually dominates execution time, as it involves repeated sparse matrix-vector multiplications and vector operations.</w:t>
      </w:r>
    </w:p>
    <w:p w14:paraId="52B6DA9D"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NormalTok"/>
          <w:rFonts w:asciiTheme="majorHAnsi" w:hAnsiTheme="majorHAnsi" w:cstheme="majorHAnsi"/>
        </w:rPr>
        <w:t>Initialize u₀</w:t>
      </w:r>
      <w:r w:rsidRPr="00F152A6">
        <w:rPr>
          <w:rFonts w:asciiTheme="majorHAnsi" w:hAnsiTheme="majorHAnsi" w:cstheme="majorHAnsi"/>
        </w:rPr>
        <w:br/>
      </w:r>
      <w:r w:rsidRPr="00F152A6">
        <w:rPr>
          <w:rStyle w:val="NormalTok"/>
          <w:rFonts w:asciiTheme="majorHAnsi" w:hAnsiTheme="majorHAnsi" w:cstheme="majorHAnsi"/>
        </w:rPr>
        <w:t xml:space="preserve">r₀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f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 u₀</w:t>
      </w:r>
      <w:r w:rsidRPr="00F152A6">
        <w:rPr>
          <w:rFonts w:asciiTheme="majorHAnsi" w:hAnsiTheme="majorHAnsi" w:cstheme="majorHAnsi"/>
        </w:rPr>
        <w:br/>
      </w:r>
      <w:r w:rsidRPr="00F152A6">
        <w:rPr>
          <w:rStyle w:val="NormalTok"/>
          <w:rFonts w:asciiTheme="majorHAnsi" w:hAnsiTheme="majorHAnsi" w:cstheme="majorHAnsi"/>
        </w:rPr>
        <w:t xml:space="preserve">p₀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₀</w:t>
      </w:r>
      <w:r w:rsidRPr="00F152A6">
        <w:rPr>
          <w:rFonts w:asciiTheme="majorHAnsi" w:hAnsiTheme="majorHAnsi" w:cstheme="majorHAnsi"/>
        </w:rPr>
        <w:br/>
      </w:r>
      <w:r w:rsidRPr="00F152A6">
        <w:rPr>
          <w:rFonts w:asciiTheme="majorHAnsi" w:hAnsiTheme="majorHAnsi" w:cstheme="majorHAnsi"/>
        </w:rPr>
        <w:br/>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until convergence </w:t>
      </w:r>
      <w:r w:rsidRPr="00F152A6">
        <w:rPr>
          <w:rStyle w:val="ControlFlowTok"/>
          <w:rFonts w:asciiTheme="majorHAnsi" w:hAnsiTheme="majorHAnsi" w:cstheme="majorHAnsi"/>
        </w:rPr>
        <w:t>do</w:t>
      </w:r>
      <w:r w:rsidRPr="00F152A6">
        <w:rPr>
          <w:rFonts w:asciiTheme="majorHAnsi" w:hAnsiTheme="majorHAnsi" w:cstheme="majorHAnsi"/>
        </w:rPr>
        <w:br/>
      </w:r>
      <w:r w:rsidRPr="00F152A6">
        <w:rPr>
          <w:rStyle w:val="NormalTok"/>
          <w:rFonts w:asciiTheme="majorHAnsi" w:hAnsiTheme="majorHAnsi" w:cstheme="majorHAnsi"/>
        </w:rPr>
        <w:t xml:space="preserve">    α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ᵀ r</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pᵀ K p</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α p</w:t>
      </w:r>
      <w:r w:rsidRPr="00F152A6">
        <w:rPr>
          <w:rFonts w:asciiTheme="majorHAnsi" w:hAnsiTheme="majorHAnsi" w:cstheme="majorHAnsi"/>
        </w:rPr>
        <w:br/>
      </w:r>
      <w:r w:rsidRPr="00F152A6">
        <w:rPr>
          <w:rStyle w:val="NormalTok"/>
          <w:rFonts w:asciiTheme="majorHAnsi" w:hAnsiTheme="majorHAnsi" w:cstheme="majorHAnsi"/>
        </w:rPr>
        <w:t xml:space="preserve">    r_new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α K p</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_new</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lt;</w:t>
      </w:r>
      <w:r w:rsidRPr="00F152A6">
        <w:rPr>
          <w:rStyle w:val="NormalTok"/>
          <w:rFonts w:asciiTheme="majorHAnsi" w:hAnsiTheme="majorHAnsi" w:cstheme="majorHAnsi"/>
        </w:rPr>
        <w:t xml:space="preserve"> tolerance the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break</w:t>
      </w:r>
      <w:r w:rsidRPr="00F152A6">
        <w:rPr>
          <w:rFonts w:asciiTheme="majorHAnsi" w:hAnsiTheme="majorHAnsi" w:cstheme="majorHAnsi"/>
        </w:rPr>
        <w:br/>
      </w:r>
      <w:r w:rsidRPr="00F152A6">
        <w:rPr>
          <w:rStyle w:val="NormalTok"/>
          <w:rFonts w:asciiTheme="majorHAnsi" w:hAnsiTheme="majorHAnsi" w:cstheme="majorHAnsi"/>
        </w:rPr>
        <w:t xml:space="preserve">    end </w:t>
      </w:r>
      <w:r w:rsidRPr="00F152A6">
        <w:rPr>
          <w:rStyle w:val="ControlFlowTok"/>
          <w:rFonts w:asciiTheme="majorHAnsi" w:hAnsiTheme="majorHAnsi" w:cstheme="majorHAnsi"/>
        </w:rPr>
        <w:t>if</w:t>
      </w:r>
      <w:r w:rsidRPr="00F152A6">
        <w:rPr>
          <w:rFonts w:asciiTheme="majorHAnsi" w:hAnsiTheme="majorHAnsi" w:cstheme="majorHAnsi"/>
        </w:rPr>
        <w:br/>
      </w:r>
      <w:r w:rsidRPr="00F152A6">
        <w:rPr>
          <w:rFonts w:asciiTheme="majorHAnsi" w:hAnsiTheme="majorHAnsi" w:cstheme="majorHAnsi"/>
        </w:rPr>
        <w:br/>
      </w:r>
      <w:r w:rsidRPr="00F152A6">
        <w:rPr>
          <w:rStyle w:val="NormalTok"/>
          <w:rFonts w:asciiTheme="majorHAnsi" w:hAnsiTheme="majorHAnsi" w:cstheme="majorHAnsi"/>
        </w:rPr>
        <w:t xml:space="preserve">    β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_newᵀ r_new</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rᵀ r</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p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_new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β p</w:t>
      </w:r>
      <w:r w:rsidRPr="00F152A6">
        <w:rPr>
          <w:rFonts w:asciiTheme="majorHAnsi" w:hAnsiTheme="majorHAnsi" w:cstheme="majorHAnsi"/>
        </w:rPr>
        <w:br/>
      </w:r>
      <w:r w:rsidRPr="00F152A6">
        <w:rPr>
          <w:rStyle w:val="NormalTok"/>
          <w:rFonts w:asciiTheme="majorHAnsi" w:hAnsiTheme="majorHAnsi" w:cstheme="majorHAnsi"/>
        </w:rPr>
        <w:t xml:space="preserve">    r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_new</w:t>
      </w:r>
      <w:r w:rsidRPr="00F152A6">
        <w:rPr>
          <w:rFonts w:asciiTheme="majorHAnsi" w:hAnsiTheme="majorHAnsi" w:cstheme="majorHAnsi"/>
        </w:rPr>
        <w:br/>
      </w:r>
      <w:r w:rsidRPr="00F152A6">
        <w:rPr>
          <w:rStyle w:val="NormalTok"/>
          <w:rFonts w:asciiTheme="majorHAnsi" w:hAnsiTheme="majorHAnsi" w:cstheme="majorHAnsi"/>
        </w:rPr>
        <w:t xml:space="preserve">end </w:t>
      </w:r>
      <w:r w:rsidRPr="00F152A6">
        <w:rPr>
          <w:rStyle w:val="ControlFlowTok"/>
          <w:rFonts w:asciiTheme="majorHAnsi" w:hAnsiTheme="majorHAnsi" w:cstheme="majorHAnsi"/>
        </w:rPr>
        <w:t>for</w:t>
      </w:r>
    </w:p>
    <w:p w14:paraId="4BEDA95A" w14:textId="77777777" w:rsidR="008E0569" w:rsidRPr="00F152A6" w:rsidRDefault="000D4833" w:rsidP="00BF3F7B">
      <w:pPr>
        <w:pStyle w:val="FirstParagraph"/>
      </w:pPr>
      <w:r w:rsidRPr="00F152A6">
        <w:t>Finally, post-processing is performed to reconstruct the solution field, compute derived quantities, and generate visualizations. While less computationally demanding, this step is essential for validating results and analyzing physical behavior.</w:t>
      </w:r>
    </w:p>
    <w:p w14:paraId="7786C63F" w14:textId="77777777" w:rsidR="008E0569" w:rsidRPr="00F152A6" w:rsidRDefault="000D4833">
      <w:pPr>
        <w:pStyle w:val="Heading3"/>
        <w:rPr>
          <w:rFonts w:cstheme="majorHAnsi"/>
        </w:rPr>
      </w:pPr>
      <w:bookmarkStart w:id="34" w:name="parallelization-targets"/>
      <w:bookmarkStart w:id="35" w:name="_Toc220535566"/>
      <w:r w:rsidRPr="00F152A6">
        <w:rPr>
          <w:rFonts w:cstheme="majorHAnsi"/>
        </w:rPr>
        <w:lastRenderedPageBreak/>
        <w:t>1.5.1. Parallelization Targets</w:t>
      </w:r>
      <w:bookmarkEnd w:id="35"/>
    </w:p>
    <w:p w14:paraId="087055F4" w14:textId="77777777" w:rsidR="008E0569" w:rsidRPr="00F152A6" w:rsidRDefault="000D4833" w:rsidP="00BF3F7B">
      <w:pPr>
        <w:pStyle w:val="FirstParagraph"/>
      </w:pPr>
      <w:r w:rsidRPr="00F152A6">
        <w:t>The assembly stage exhibits the highest parallelization potential because each element’s stiffness matrix can be computed independently. The solve stage benefits from parallel SpMV but faces memory bandwidth constraints characteristic of sparse computations. Post-processing mirrors assembly in its parallel structure.</w:t>
      </w:r>
    </w:p>
    <w:tbl>
      <w:tblPr>
        <w:tblStyle w:val="ListTable3-Accent1"/>
        <w:tblW w:w="5000" w:type="pct"/>
        <w:tblLook w:val="0020" w:firstRow="1" w:lastRow="0" w:firstColumn="0" w:lastColumn="0" w:noHBand="0" w:noVBand="0"/>
      </w:tblPr>
      <w:tblGrid>
        <w:gridCol w:w="2047"/>
        <w:gridCol w:w="3342"/>
        <w:gridCol w:w="4144"/>
      </w:tblGrid>
      <w:tr w:rsidR="008E0569" w:rsidRPr="007D7CC1" w14:paraId="2B59DEA9" w14:textId="77777777" w:rsidTr="007D7CC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9E16E1" w14:textId="77777777" w:rsidR="008E0569" w:rsidRPr="007D7CC1" w:rsidRDefault="000D4833" w:rsidP="00BF3F7B">
            <w:pPr>
              <w:pStyle w:val="Compact"/>
              <w:rPr>
                <w:sz w:val="22"/>
                <w:szCs w:val="22"/>
              </w:rPr>
            </w:pPr>
            <w:r w:rsidRPr="007D7CC1">
              <w:rPr>
                <w:sz w:val="22"/>
                <w:szCs w:val="22"/>
              </w:rPr>
              <w:t>Stage</w:t>
            </w:r>
          </w:p>
        </w:tc>
        <w:tc>
          <w:tcPr>
            <w:tcW w:w="0" w:type="auto"/>
          </w:tcPr>
          <w:p w14:paraId="43E09A24" w14:textId="77777777" w:rsidR="008E0569" w:rsidRPr="007D7C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D7CC1">
              <w:rPr>
                <w:sz w:val="22"/>
                <w:szCs w:val="22"/>
              </w:rPr>
              <w:t>Computational Pattern</w:t>
            </w:r>
          </w:p>
        </w:tc>
        <w:tc>
          <w:tcPr>
            <w:cnfStyle w:val="000010000000" w:firstRow="0" w:lastRow="0" w:firstColumn="0" w:lastColumn="0" w:oddVBand="1" w:evenVBand="0" w:oddHBand="0" w:evenHBand="0" w:firstRowFirstColumn="0" w:firstRowLastColumn="0" w:lastRowFirstColumn="0" w:lastRowLastColumn="0"/>
            <w:tcW w:w="0" w:type="auto"/>
          </w:tcPr>
          <w:p w14:paraId="1A864035" w14:textId="77777777" w:rsidR="008E0569" w:rsidRPr="007D7CC1" w:rsidRDefault="000D4833" w:rsidP="00BF3F7B">
            <w:pPr>
              <w:pStyle w:val="Compact"/>
              <w:rPr>
                <w:sz w:val="22"/>
                <w:szCs w:val="22"/>
              </w:rPr>
            </w:pPr>
            <w:r w:rsidRPr="007D7CC1">
              <w:rPr>
                <w:sz w:val="22"/>
                <w:szCs w:val="22"/>
              </w:rPr>
              <w:t>Parallelization Opportunity</w:t>
            </w:r>
          </w:p>
        </w:tc>
      </w:tr>
      <w:tr w:rsidR="008E0569" w:rsidRPr="007D7CC1" w14:paraId="13BB237B"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BFD615" w14:textId="77777777" w:rsidR="008E0569" w:rsidRPr="007D7CC1" w:rsidRDefault="000D4833" w:rsidP="00BF3F7B">
            <w:pPr>
              <w:pStyle w:val="Compact"/>
              <w:rPr>
                <w:sz w:val="22"/>
                <w:szCs w:val="22"/>
              </w:rPr>
            </w:pPr>
            <w:r w:rsidRPr="007D7CC1">
              <w:rPr>
                <w:sz w:val="22"/>
                <w:szCs w:val="22"/>
              </w:rPr>
              <w:t>Load Mesh</w:t>
            </w:r>
          </w:p>
        </w:tc>
        <w:tc>
          <w:tcPr>
            <w:tcW w:w="0" w:type="auto"/>
          </w:tcPr>
          <w:p w14:paraId="2784B18E"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I/O bound</w:t>
            </w:r>
          </w:p>
        </w:tc>
        <w:tc>
          <w:tcPr>
            <w:cnfStyle w:val="000010000000" w:firstRow="0" w:lastRow="0" w:firstColumn="0" w:lastColumn="0" w:oddVBand="1" w:evenVBand="0" w:oddHBand="0" w:evenHBand="0" w:firstRowFirstColumn="0" w:firstRowLastColumn="0" w:lastRowFirstColumn="0" w:lastRowLastColumn="0"/>
            <w:tcW w:w="0" w:type="auto"/>
          </w:tcPr>
          <w:p w14:paraId="289C6AD5" w14:textId="77777777" w:rsidR="008E0569" w:rsidRPr="007D7CC1" w:rsidRDefault="000D4833" w:rsidP="00BF3F7B">
            <w:pPr>
              <w:pStyle w:val="Compact"/>
              <w:rPr>
                <w:sz w:val="22"/>
                <w:szCs w:val="22"/>
              </w:rPr>
            </w:pPr>
            <w:r w:rsidRPr="007D7CC1">
              <w:rPr>
                <w:sz w:val="22"/>
                <w:szCs w:val="22"/>
              </w:rPr>
              <w:t>Limited (disk/memory bandwidth)</w:t>
            </w:r>
          </w:p>
        </w:tc>
      </w:tr>
      <w:tr w:rsidR="008E0569" w:rsidRPr="007D7CC1" w14:paraId="7F2FB067"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0D4CDEB5" w14:textId="77777777" w:rsidR="008E0569" w:rsidRPr="007D7CC1" w:rsidRDefault="000D4833" w:rsidP="00BF3F7B">
            <w:pPr>
              <w:pStyle w:val="Compact"/>
              <w:rPr>
                <w:sz w:val="22"/>
                <w:szCs w:val="22"/>
              </w:rPr>
            </w:pPr>
            <w:r w:rsidRPr="007D7CC1">
              <w:rPr>
                <w:sz w:val="22"/>
                <w:szCs w:val="22"/>
              </w:rPr>
              <w:t>Assemble System</w:t>
            </w:r>
          </w:p>
        </w:tc>
        <w:tc>
          <w:tcPr>
            <w:tcW w:w="0" w:type="auto"/>
          </w:tcPr>
          <w:p w14:paraId="590881FF"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Element-independent loops</w:t>
            </w:r>
          </w:p>
        </w:tc>
        <w:tc>
          <w:tcPr>
            <w:cnfStyle w:val="000010000000" w:firstRow="0" w:lastRow="0" w:firstColumn="0" w:lastColumn="0" w:oddVBand="1" w:evenVBand="0" w:oddHBand="0" w:evenHBand="0" w:firstRowFirstColumn="0" w:firstRowLastColumn="0" w:lastRowFirstColumn="0" w:lastRowLastColumn="0"/>
            <w:tcW w:w="0" w:type="auto"/>
          </w:tcPr>
          <w:p w14:paraId="366FEEFA" w14:textId="77777777" w:rsidR="008E0569" w:rsidRPr="007D7CC1" w:rsidRDefault="000D4833" w:rsidP="00BF3F7B">
            <w:pPr>
              <w:pStyle w:val="Compact"/>
              <w:rPr>
                <w:sz w:val="22"/>
                <w:szCs w:val="22"/>
              </w:rPr>
            </w:pPr>
            <w:r w:rsidRPr="007D7CC1">
              <w:rPr>
                <w:b/>
                <w:bCs/>
                <w:sz w:val="22"/>
                <w:szCs w:val="22"/>
              </w:rPr>
              <w:t>High</w:t>
            </w:r>
            <w:r w:rsidRPr="007D7CC1">
              <w:rPr>
                <w:sz w:val="22"/>
                <w:szCs w:val="22"/>
              </w:rPr>
              <w:t xml:space="preserve"> (embarrassingly parallel)</w:t>
            </w:r>
          </w:p>
        </w:tc>
      </w:tr>
      <w:tr w:rsidR="008E0569" w:rsidRPr="007D7CC1" w14:paraId="6E900AF8"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8F5979" w14:textId="77777777" w:rsidR="008E0569" w:rsidRPr="007D7CC1" w:rsidRDefault="000D4833" w:rsidP="00BF3F7B">
            <w:pPr>
              <w:pStyle w:val="Compact"/>
              <w:rPr>
                <w:sz w:val="22"/>
                <w:szCs w:val="22"/>
              </w:rPr>
            </w:pPr>
            <w:r w:rsidRPr="007D7CC1">
              <w:rPr>
                <w:sz w:val="22"/>
                <w:szCs w:val="22"/>
              </w:rPr>
              <w:t>Apply BCs</w:t>
            </w:r>
          </w:p>
        </w:tc>
        <w:tc>
          <w:tcPr>
            <w:tcW w:w="0" w:type="auto"/>
          </w:tcPr>
          <w:p w14:paraId="0D68731E"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Sequential modifications</w:t>
            </w:r>
          </w:p>
        </w:tc>
        <w:tc>
          <w:tcPr>
            <w:cnfStyle w:val="000010000000" w:firstRow="0" w:lastRow="0" w:firstColumn="0" w:lastColumn="0" w:oddVBand="1" w:evenVBand="0" w:oddHBand="0" w:evenHBand="0" w:firstRowFirstColumn="0" w:firstRowLastColumn="0" w:lastRowFirstColumn="0" w:lastRowLastColumn="0"/>
            <w:tcW w:w="0" w:type="auto"/>
          </w:tcPr>
          <w:p w14:paraId="7B14F88C" w14:textId="77777777" w:rsidR="008E0569" w:rsidRPr="007D7CC1" w:rsidRDefault="000D4833" w:rsidP="00BF3F7B">
            <w:pPr>
              <w:pStyle w:val="Compact"/>
              <w:rPr>
                <w:sz w:val="22"/>
                <w:szCs w:val="22"/>
              </w:rPr>
            </w:pPr>
            <w:r w:rsidRPr="007D7CC1">
              <w:rPr>
                <w:sz w:val="22"/>
                <w:szCs w:val="22"/>
              </w:rPr>
              <w:t>Low (small fraction of runtime)</w:t>
            </w:r>
          </w:p>
        </w:tc>
      </w:tr>
      <w:tr w:rsidR="008E0569" w:rsidRPr="007D7CC1" w14:paraId="6B572D00"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2701AC87" w14:textId="77777777" w:rsidR="008E0569" w:rsidRPr="007D7CC1" w:rsidRDefault="000D4833" w:rsidP="00BF3F7B">
            <w:pPr>
              <w:pStyle w:val="Compact"/>
              <w:rPr>
                <w:sz w:val="22"/>
                <w:szCs w:val="22"/>
              </w:rPr>
            </w:pPr>
            <w:r w:rsidRPr="007D7CC1">
              <w:rPr>
                <w:sz w:val="22"/>
                <w:szCs w:val="22"/>
              </w:rPr>
              <w:t>Solve System</w:t>
            </w:r>
          </w:p>
        </w:tc>
        <w:tc>
          <w:tcPr>
            <w:tcW w:w="0" w:type="auto"/>
          </w:tcPr>
          <w:p w14:paraId="06448832"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Sparse matrix-vector products</w:t>
            </w:r>
          </w:p>
        </w:tc>
        <w:tc>
          <w:tcPr>
            <w:cnfStyle w:val="000010000000" w:firstRow="0" w:lastRow="0" w:firstColumn="0" w:lastColumn="0" w:oddVBand="1" w:evenVBand="0" w:oddHBand="0" w:evenHBand="0" w:firstRowFirstColumn="0" w:firstRowLastColumn="0" w:lastRowFirstColumn="0" w:lastRowLastColumn="0"/>
            <w:tcW w:w="0" w:type="auto"/>
          </w:tcPr>
          <w:p w14:paraId="0E298EC7" w14:textId="77777777" w:rsidR="008E0569" w:rsidRPr="007D7CC1" w:rsidRDefault="000D4833" w:rsidP="00BF3F7B">
            <w:pPr>
              <w:pStyle w:val="Compact"/>
              <w:rPr>
                <w:sz w:val="22"/>
                <w:szCs w:val="22"/>
              </w:rPr>
            </w:pPr>
            <w:r w:rsidRPr="007D7CC1">
              <w:rPr>
                <w:b/>
                <w:bCs/>
                <w:sz w:val="22"/>
                <w:szCs w:val="22"/>
              </w:rPr>
              <w:t>Medium</w:t>
            </w:r>
            <w:r w:rsidRPr="007D7CC1">
              <w:rPr>
                <w:sz w:val="22"/>
                <w:szCs w:val="22"/>
              </w:rPr>
              <w:t xml:space="preserve"> (memory bandwidth limited)</w:t>
            </w:r>
          </w:p>
        </w:tc>
      </w:tr>
      <w:tr w:rsidR="008E0569" w:rsidRPr="007D7CC1" w14:paraId="163FBC67" w14:textId="77777777" w:rsidTr="007D7C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6487F" w14:textId="77777777" w:rsidR="008E0569" w:rsidRPr="007D7CC1" w:rsidRDefault="000D4833" w:rsidP="00BF3F7B">
            <w:pPr>
              <w:pStyle w:val="Compact"/>
              <w:rPr>
                <w:sz w:val="22"/>
                <w:szCs w:val="22"/>
              </w:rPr>
            </w:pPr>
            <w:r w:rsidRPr="007D7CC1">
              <w:rPr>
                <w:sz w:val="22"/>
                <w:szCs w:val="22"/>
              </w:rPr>
              <w:t>Compute Derived</w:t>
            </w:r>
          </w:p>
        </w:tc>
        <w:tc>
          <w:tcPr>
            <w:tcW w:w="0" w:type="auto"/>
          </w:tcPr>
          <w:p w14:paraId="10F7EE68" w14:textId="77777777" w:rsidR="008E0569" w:rsidRPr="007D7C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D7CC1">
              <w:rPr>
                <w:sz w:val="22"/>
                <w:szCs w:val="22"/>
              </w:rPr>
              <w:t>Element-independent loops</w:t>
            </w:r>
          </w:p>
        </w:tc>
        <w:tc>
          <w:tcPr>
            <w:cnfStyle w:val="000010000000" w:firstRow="0" w:lastRow="0" w:firstColumn="0" w:lastColumn="0" w:oddVBand="1" w:evenVBand="0" w:oddHBand="0" w:evenHBand="0" w:firstRowFirstColumn="0" w:firstRowLastColumn="0" w:lastRowFirstColumn="0" w:lastRowLastColumn="0"/>
            <w:tcW w:w="0" w:type="auto"/>
          </w:tcPr>
          <w:p w14:paraId="1281BD16" w14:textId="77777777" w:rsidR="008E0569" w:rsidRPr="007D7CC1" w:rsidRDefault="000D4833" w:rsidP="00BF3F7B">
            <w:pPr>
              <w:pStyle w:val="Compact"/>
              <w:rPr>
                <w:sz w:val="22"/>
                <w:szCs w:val="22"/>
              </w:rPr>
            </w:pPr>
            <w:r w:rsidRPr="007D7CC1">
              <w:rPr>
                <w:b/>
                <w:bCs/>
                <w:sz w:val="22"/>
                <w:szCs w:val="22"/>
              </w:rPr>
              <w:t>High</w:t>
            </w:r>
            <w:r w:rsidRPr="007D7CC1">
              <w:rPr>
                <w:sz w:val="22"/>
                <w:szCs w:val="22"/>
              </w:rPr>
              <w:t xml:space="preserve"> (embarrassingly parallel)</w:t>
            </w:r>
          </w:p>
        </w:tc>
      </w:tr>
      <w:tr w:rsidR="008E0569" w:rsidRPr="007D7CC1" w14:paraId="5534E8F8" w14:textId="77777777" w:rsidTr="007D7CC1">
        <w:tc>
          <w:tcPr>
            <w:cnfStyle w:val="000010000000" w:firstRow="0" w:lastRow="0" w:firstColumn="0" w:lastColumn="0" w:oddVBand="1" w:evenVBand="0" w:oddHBand="0" w:evenHBand="0" w:firstRowFirstColumn="0" w:firstRowLastColumn="0" w:lastRowFirstColumn="0" w:lastRowLastColumn="0"/>
            <w:tcW w:w="0" w:type="auto"/>
          </w:tcPr>
          <w:p w14:paraId="262B72DE" w14:textId="77777777" w:rsidR="008E0569" w:rsidRPr="007D7CC1" w:rsidRDefault="000D4833" w:rsidP="00BF3F7B">
            <w:pPr>
              <w:pStyle w:val="Compact"/>
              <w:rPr>
                <w:sz w:val="22"/>
                <w:szCs w:val="22"/>
              </w:rPr>
            </w:pPr>
            <w:r w:rsidRPr="007D7CC1">
              <w:rPr>
                <w:sz w:val="22"/>
                <w:szCs w:val="22"/>
              </w:rPr>
              <w:t>Export Results</w:t>
            </w:r>
          </w:p>
        </w:tc>
        <w:tc>
          <w:tcPr>
            <w:tcW w:w="0" w:type="auto"/>
          </w:tcPr>
          <w:p w14:paraId="6BE27202" w14:textId="77777777" w:rsidR="008E0569" w:rsidRPr="007D7C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D7CC1">
              <w:rPr>
                <w:sz w:val="22"/>
                <w:szCs w:val="22"/>
              </w:rPr>
              <w:t>I/O bound</w:t>
            </w:r>
          </w:p>
        </w:tc>
        <w:tc>
          <w:tcPr>
            <w:cnfStyle w:val="000010000000" w:firstRow="0" w:lastRow="0" w:firstColumn="0" w:lastColumn="0" w:oddVBand="1" w:evenVBand="0" w:oddHBand="0" w:evenHBand="0" w:firstRowFirstColumn="0" w:firstRowLastColumn="0" w:lastRowFirstColumn="0" w:lastRowLastColumn="0"/>
            <w:tcW w:w="0" w:type="auto"/>
          </w:tcPr>
          <w:p w14:paraId="693C9BE1" w14:textId="77777777" w:rsidR="008E0569" w:rsidRPr="007D7CC1" w:rsidRDefault="000D4833" w:rsidP="00BF3F7B">
            <w:pPr>
              <w:pStyle w:val="Compact"/>
              <w:rPr>
                <w:sz w:val="22"/>
                <w:szCs w:val="22"/>
              </w:rPr>
            </w:pPr>
            <w:r w:rsidRPr="007D7CC1">
              <w:rPr>
                <w:sz w:val="22"/>
                <w:szCs w:val="22"/>
              </w:rPr>
              <w:t>Limited (disk bandwidth)</w:t>
            </w:r>
          </w:p>
        </w:tc>
      </w:tr>
    </w:tbl>
    <w:p w14:paraId="7FA37905" w14:textId="77777777" w:rsidR="00BF4C05" w:rsidRDefault="00BF4C05">
      <w:pPr>
        <w:pStyle w:val="Heading1"/>
        <w:rPr>
          <w:rFonts w:cstheme="majorHAnsi"/>
        </w:rPr>
      </w:pPr>
      <w:bookmarkStart w:id="36" w:name="software-architecture"/>
      <w:bookmarkStart w:id="37" w:name="_Toc220535567"/>
      <w:bookmarkEnd w:id="1"/>
      <w:bookmarkEnd w:id="32"/>
      <w:bookmarkEnd w:id="34"/>
    </w:p>
    <w:p w14:paraId="27D3D739" w14:textId="77777777" w:rsidR="00BF4C05" w:rsidRDefault="00BF4C05">
      <w:pPr>
        <w:rPr>
          <w:rFonts w:asciiTheme="majorHAnsi" w:eastAsiaTheme="majorEastAsia" w:hAnsiTheme="majorHAnsi" w:cstheme="majorHAnsi"/>
          <w:b/>
          <w:bCs/>
          <w:color w:val="4F81BD" w:themeColor="accent1"/>
          <w:sz w:val="32"/>
          <w:szCs w:val="32"/>
        </w:rPr>
      </w:pPr>
      <w:r>
        <w:rPr>
          <w:rFonts w:cstheme="majorHAnsi"/>
        </w:rPr>
        <w:br w:type="page"/>
      </w:r>
    </w:p>
    <w:p w14:paraId="69DA50F3" w14:textId="3D66B252" w:rsidR="008E0569" w:rsidRPr="00F152A6" w:rsidRDefault="000D4833">
      <w:pPr>
        <w:pStyle w:val="Heading1"/>
        <w:rPr>
          <w:rFonts w:cstheme="majorHAnsi"/>
        </w:rPr>
      </w:pPr>
      <w:r w:rsidRPr="00F152A6">
        <w:rPr>
          <w:rFonts w:cstheme="majorHAnsi"/>
        </w:rPr>
        <w:lastRenderedPageBreak/>
        <w:t>2. Software Architecture</w:t>
      </w:r>
      <w:bookmarkEnd w:id="37"/>
    </w:p>
    <w:p w14:paraId="776078D4" w14:textId="77777777" w:rsidR="008E0569" w:rsidRPr="00F152A6" w:rsidRDefault="000D4833">
      <w:pPr>
        <w:pStyle w:val="Heading2"/>
        <w:rPr>
          <w:rFonts w:cstheme="majorHAnsi"/>
        </w:rPr>
      </w:pPr>
      <w:bookmarkStart w:id="38" w:name="solver-interface-contract"/>
      <w:bookmarkStart w:id="39" w:name="_Toc220535568"/>
      <w:r w:rsidRPr="00F152A6">
        <w:rPr>
          <w:rFonts w:cstheme="majorHAnsi"/>
        </w:rPr>
        <w:t>2.1 Solver Interface Contract</w:t>
      </w:r>
      <w:bookmarkEnd w:id="39"/>
    </w:p>
    <w:p w14:paraId="4B085533" w14:textId="77777777" w:rsidR="008E0569" w:rsidRPr="00F152A6" w:rsidRDefault="000D4833" w:rsidP="00BF3F7B">
      <w:pPr>
        <w:pStyle w:val="FirstParagraph"/>
      </w:pPr>
      <w:r w:rsidRPr="00F152A6">
        <w:t xml:space="preserve">All solver classes implement a consistent interface, enabling the unified </w:t>
      </w:r>
      <w:r w:rsidRPr="00F152A6">
        <w:rPr>
          <w:rStyle w:val="VerbatimChar"/>
          <w:rFonts w:asciiTheme="majorHAnsi" w:hAnsiTheme="majorHAnsi"/>
        </w:rPr>
        <w:t>SolverWrapper</w:t>
      </w:r>
      <w:r w:rsidRPr="00F152A6">
        <w:t xml:space="preserve"> to instantiate any implementation interchangeably:</w:t>
      </w:r>
    </w:p>
    <w:p w14:paraId="19B96CDB" w14:textId="77777777" w:rsidR="008E0569" w:rsidRPr="00F152A6" w:rsidRDefault="000D4833" w:rsidP="001209D1">
      <w:pPr>
        <w:pStyle w:val="CodeBlock"/>
        <w:pBdr>
          <w:top w:val="single" w:sz="4" w:space="1" w:color="auto"/>
          <w:left w:val="single" w:sz="4" w:space="4" w:color="auto"/>
          <w:bottom w:val="single" w:sz="4" w:space="1" w:color="auto"/>
          <w:right w:val="single" w:sz="4" w:space="4" w:color="auto"/>
        </w:pBdr>
      </w:pPr>
      <w:r w:rsidRPr="00F152A6">
        <w:rPr>
          <w:rStyle w:val="KeywordTok"/>
          <w:rFonts w:asciiTheme="majorHAnsi" w:hAnsiTheme="majorHAnsi"/>
        </w:rPr>
        <w:t>class</w:t>
      </w:r>
      <w:r w:rsidRPr="00F152A6">
        <w:rPr>
          <w:rStyle w:val="NormalTok"/>
          <w:rFonts w:asciiTheme="majorHAnsi" w:hAnsiTheme="majorHAnsi"/>
        </w:rPr>
        <w:t xml:space="preserve"> Quad8FEMSolver:</w:t>
      </w:r>
      <w:r w:rsidRPr="00F152A6">
        <w:br/>
      </w:r>
      <w:r w:rsidRPr="00F152A6">
        <w:rPr>
          <w:rStyle w:val="NormalTok"/>
          <w:rFonts w:asciiTheme="majorHAnsi" w:hAnsiTheme="majorHAnsi"/>
        </w:rPr>
        <w:t xml:space="preserve">    </w:t>
      </w:r>
      <w:r w:rsidRPr="00F152A6">
        <w:rPr>
          <w:rStyle w:val="CommentTok"/>
          <w:rFonts w:asciiTheme="majorHAnsi" w:hAnsiTheme="majorHAnsi"/>
        </w:rPr>
        <w:t>"""Base interface implemented by all solver variants."""</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KeywordTok"/>
          <w:rFonts w:asciiTheme="majorHAnsi" w:hAnsiTheme="majorHAnsi"/>
        </w:rPr>
        <w:t>def</w:t>
      </w:r>
      <w:r w:rsidRPr="00F152A6">
        <w:rPr>
          <w:rStyle w:val="NormalTok"/>
          <w:rFonts w:asciiTheme="majorHAnsi" w:hAnsiTheme="majorHAnsi"/>
        </w:rPr>
        <w:t xml:space="preserve"> </w:t>
      </w:r>
      <w:r w:rsidRPr="00F152A6">
        <w:rPr>
          <w:rStyle w:val="FunctionTok"/>
          <w:rFonts w:asciiTheme="majorHAnsi" w:hAnsiTheme="majorHAnsi"/>
        </w:rPr>
        <w:t>__init__</w:t>
      </w:r>
      <w:r w:rsidRPr="00F152A6">
        <w:rPr>
          <w:rStyle w:val="NormalTok"/>
          <w:rFonts w:asciiTheme="majorHAnsi" w:hAnsiTheme="majorHAnsi"/>
        </w:rPr>
        <w:t>(</w:t>
      </w:r>
      <w:r w:rsidRPr="00F152A6">
        <w:br/>
      </w:r>
      <w:r w:rsidRPr="00F152A6">
        <w:rPr>
          <w:rStyle w:val="NormalTok"/>
          <w:rFonts w:asciiTheme="majorHAnsi" w:hAnsiTheme="majorHAnsi"/>
        </w:rPr>
        <w:t xml:space="preserve">        </w:t>
      </w:r>
      <w:r w:rsidRPr="00F152A6">
        <w:rPr>
          <w:rStyle w:val="VariableTok"/>
          <w:rFonts w:asciiTheme="majorHAnsi" w:hAnsiTheme="majorHAnsi"/>
        </w:rPr>
        <w:t>self</w:t>
      </w:r>
      <w:r w:rsidRPr="00F152A6">
        <w:rPr>
          <w:rStyle w:val="NormalTok"/>
          <w:rFonts w:asciiTheme="majorHAnsi" w:hAnsiTheme="majorHAnsi"/>
        </w:rPr>
        <w:t>,</w:t>
      </w:r>
      <w:r w:rsidRPr="00F152A6">
        <w:br/>
      </w:r>
      <w:r w:rsidRPr="00F152A6">
        <w:rPr>
          <w:rStyle w:val="NormalTok"/>
          <w:rFonts w:asciiTheme="majorHAnsi" w:hAnsiTheme="majorHAnsi"/>
        </w:rPr>
        <w:t xml:space="preserve">        mesh_file: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w:t>
      </w:r>
      <w:r w:rsidRPr="00F152A6">
        <w:br/>
      </w:r>
      <w:r w:rsidRPr="00F152A6">
        <w:rPr>
          <w:rStyle w:val="NormalTok"/>
          <w:rFonts w:asciiTheme="majorHAnsi" w:hAnsiTheme="majorHAnsi"/>
        </w:rPr>
        <w:t xml:space="preserve">        p0: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01328.8</w:t>
      </w:r>
      <w:r w:rsidRPr="00F152A6">
        <w:rPr>
          <w:rStyle w:val="NormalTok"/>
          <w:rFonts w:asciiTheme="majorHAnsi" w:hAnsiTheme="majorHAnsi"/>
        </w:rPr>
        <w:t xml:space="preserve">,        </w:t>
      </w:r>
      <w:r w:rsidRPr="00F152A6">
        <w:rPr>
          <w:rStyle w:val="CommentTok"/>
          <w:rFonts w:asciiTheme="majorHAnsi" w:hAnsiTheme="majorHAnsi"/>
        </w:rPr>
        <w:t># Reference pressure</w:t>
      </w:r>
      <w:r w:rsidRPr="00F152A6">
        <w:br/>
      </w:r>
      <w:r w:rsidRPr="00F152A6">
        <w:rPr>
          <w:rStyle w:val="NormalTok"/>
          <w:rFonts w:asciiTheme="majorHAnsi" w:hAnsiTheme="majorHAnsi"/>
        </w:rPr>
        <w:t xml:space="preserve">        rho: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0.6125</w:t>
      </w:r>
      <w:r w:rsidRPr="00F152A6">
        <w:rPr>
          <w:rStyle w:val="NormalTok"/>
          <w:rFonts w:asciiTheme="majorHAnsi" w:hAnsiTheme="majorHAnsi"/>
        </w:rPr>
        <w:t xml:space="preserve">,          </w:t>
      </w:r>
      <w:r w:rsidRPr="00F152A6">
        <w:rPr>
          <w:rStyle w:val="CommentTok"/>
          <w:rFonts w:asciiTheme="majorHAnsi" w:hAnsiTheme="majorHAnsi"/>
        </w:rPr>
        <w:t># Fluid density</w:t>
      </w:r>
      <w:r w:rsidRPr="00F152A6">
        <w:br/>
      </w:r>
      <w:r w:rsidRPr="00F152A6">
        <w:rPr>
          <w:rStyle w:val="NormalTok"/>
          <w:rFonts w:asciiTheme="majorHAnsi" w:hAnsiTheme="majorHAnsi"/>
        </w:rPr>
        <w:t xml:space="preserve">        gamma: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2.5</w:t>
      </w:r>
      <w:r w:rsidRPr="00F152A6">
        <w:rPr>
          <w:rStyle w:val="NormalTok"/>
          <w:rFonts w:asciiTheme="majorHAnsi" w:hAnsiTheme="majorHAnsi"/>
        </w:rPr>
        <w:t xml:space="preserve">,           </w:t>
      </w:r>
      <w:r w:rsidRPr="00F152A6">
        <w:rPr>
          <w:rStyle w:val="CommentTok"/>
          <w:rFonts w:asciiTheme="majorHAnsi" w:hAnsiTheme="majorHAnsi"/>
        </w:rPr>
        <w:t># Robin BC coefficient</w:t>
      </w:r>
      <w:r w:rsidRPr="00F152A6">
        <w:br/>
      </w:r>
      <w:r w:rsidRPr="00F152A6">
        <w:rPr>
          <w:rStyle w:val="NormalTok"/>
          <w:rFonts w:asciiTheme="majorHAnsi" w:hAnsiTheme="majorHAnsi"/>
        </w:rPr>
        <w:t xml:space="preserve">        rtol: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e-8</w:t>
      </w:r>
      <w:r w:rsidRPr="00F152A6">
        <w:rPr>
          <w:rStyle w:val="NormalTok"/>
          <w:rFonts w:asciiTheme="majorHAnsi" w:hAnsiTheme="majorHAnsi"/>
        </w:rPr>
        <w:t xml:space="preserve">,           </w:t>
      </w:r>
      <w:r w:rsidRPr="00F152A6">
        <w:rPr>
          <w:rStyle w:val="CommentTok"/>
          <w:rFonts w:asciiTheme="majorHAnsi" w:hAnsiTheme="majorHAnsi"/>
        </w:rPr>
        <w:t># CG relative tolerance</w:t>
      </w:r>
      <w:r w:rsidRPr="00F152A6">
        <w:br/>
      </w:r>
      <w:r w:rsidRPr="00F152A6">
        <w:rPr>
          <w:rStyle w:val="NormalTok"/>
          <w:rFonts w:asciiTheme="majorHAnsi" w:hAnsiTheme="majorHAnsi"/>
        </w:rPr>
        <w:t xml:space="preserve">        maxiter: </w:t>
      </w:r>
      <w:r w:rsidRPr="00F152A6">
        <w:rPr>
          <w:rStyle w:val="BuiltInTok"/>
          <w:rFonts w:asciiTheme="majorHAnsi" w:hAnsiTheme="majorHAnsi"/>
        </w:rPr>
        <w:t>in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DecValTok"/>
          <w:rFonts w:asciiTheme="majorHAnsi" w:hAnsiTheme="majorHAnsi"/>
        </w:rPr>
        <w:t>15000</w:t>
      </w:r>
      <w:r w:rsidRPr="00F152A6">
        <w:rPr>
          <w:rStyle w:val="NormalTok"/>
          <w:rFonts w:asciiTheme="majorHAnsi" w:hAnsiTheme="majorHAnsi"/>
        </w:rPr>
        <w:t xml:space="preserve">,         </w:t>
      </w:r>
      <w:r w:rsidRPr="00F152A6">
        <w:rPr>
          <w:rStyle w:val="CommentTok"/>
          <w:rFonts w:asciiTheme="majorHAnsi" w:hAnsiTheme="majorHAnsi"/>
        </w:rPr>
        <w:t># Maximum CG iterations</w:t>
      </w:r>
      <w:r w:rsidRPr="00F152A6">
        <w:br/>
      </w:r>
      <w:r w:rsidRPr="00F152A6">
        <w:rPr>
          <w:rStyle w:val="NormalTok"/>
          <w:rFonts w:asciiTheme="majorHAnsi" w:hAnsiTheme="majorHAnsi"/>
        </w:rPr>
        <w:t xml:space="preserve">        bc_tolerance: </w:t>
      </w:r>
      <w:r w:rsidRPr="00F152A6">
        <w:rPr>
          <w:rStyle w:val="BuiltInTok"/>
          <w:rFonts w:asciiTheme="majorHAnsi" w:hAnsiTheme="majorHAnsi"/>
        </w:rPr>
        <w:t>floa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FloatTok"/>
          <w:rFonts w:asciiTheme="majorHAnsi" w:hAnsiTheme="majorHAnsi"/>
        </w:rPr>
        <w:t>1e-9</w:t>
      </w:r>
      <w:r w:rsidRPr="00F152A6">
        <w:rPr>
          <w:rStyle w:val="NormalTok"/>
          <w:rFonts w:asciiTheme="majorHAnsi" w:hAnsiTheme="majorHAnsi"/>
        </w:rPr>
        <w:t xml:space="preserve">,   </w:t>
      </w:r>
      <w:r w:rsidRPr="00F152A6">
        <w:rPr>
          <w:rStyle w:val="CommentTok"/>
          <w:rFonts w:asciiTheme="majorHAnsi" w:hAnsiTheme="majorHAnsi"/>
        </w:rPr>
        <w:t># BC detection tolerance</w:t>
      </w:r>
      <w:r w:rsidRPr="00F152A6">
        <w:br/>
      </w:r>
      <w:r w:rsidRPr="00F152A6">
        <w:rPr>
          <w:rStyle w:val="NormalTok"/>
          <w:rFonts w:asciiTheme="majorHAnsi" w:hAnsiTheme="majorHAnsi"/>
        </w:rPr>
        <w:t xml:space="preserve">        cg_print_every: </w:t>
      </w:r>
      <w:r w:rsidRPr="00F152A6">
        <w:rPr>
          <w:rStyle w:val="BuiltInTok"/>
          <w:rFonts w:asciiTheme="majorHAnsi" w:hAnsiTheme="majorHAnsi"/>
        </w:rPr>
        <w:t>int</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DecValTok"/>
          <w:rFonts w:asciiTheme="majorHAnsi" w:hAnsiTheme="majorHAnsi"/>
        </w:rPr>
        <w:t>50</w:t>
      </w:r>
      <w:r w:rsidRPr="00F152A6">
        <w:rPr>
          <w:rStyle w:val="NormalTok"/>
          <w:rFonts w:asciiTheme="majorHAnsi" w:hAnsiTheme="majorHAnsi"/>
        </w:rPr>
        <w:t xml:space="preserve">,     </w:t>
      </w:r>
      <w:r w:rsidRPr="00F152A6">
        <w:rPr>
          <w:rStyle w:val="CommentTok"/>
          <w:rFonts w:asciiTheme="majorHAnsi" w:hAnsiTheme="majorHAnsi"/>
        </w:rPr>
        <w:t># Progress interval</w:t>
      </w:r>
      <w:r w:rsidRPr="00F152A6">
        <w:br/>
      </w:r>
      <w:r w:rsidRPr="00F152A6">
        <w:rPr>
          <w:rStyle w:val="NormalTok"/>
          <w:rFonts w:asciiTheme="majorHAnsi" w:hAnsiTheme="majorHAnsi"/>
        </w:rPr>
        <w:t xml:space="preserve">        verbose: </w:t>
      </w:r>
      <w:r w:rsidRPr="00F152A6">
        <w:rPr>
          <w:rStyle w:val="BuiltInTok"/>
          <w:rFonts w:asciiTheme="majorHAnsi" w:hAnsiTheme="majorHAnsi"/>
        </w:rPr>
        <w:t>bool</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True</w:t>
      </w:r>
      <w:r w:rsidRPr="00F152A6">
        <w:rPr>
          <w:rStyle w:val="NormalTok"/>
          <w:rFonts w:asciiTheme="majorHAnsi" w:hAnsiTheme="majorHAnsi"/>
        </w:rPr>
        <w:t xml:space="preserve">,         </w:t>
      </w:r>
      <w:r w:rsidRPr="00F152A6">
        <w:rPr>
          <w:rStyle w:val="CommentTok"/>
          <w:rFonts w:asciiTheme="majorHAnsi" w:hAnsiTheme="majorHAnsi"/>
        </w:rPr>
        <w:t># Console output</w:t>
      </w:r>
      <w:r w:rsidRPr="00F152A6">
        <w:br/>
      </w:r>
      <w:r w:rsidRPr="00F152A6">
        <w:rPr>
          <w:rStyle w:val="NormalTok"/>
          <w:rFonts w:asciiTheme="majorHAnsi" w:hAnsiTheme="majorHAnsi"/>
        </w:rPr>
        <w:t xml:space="preserve">        progress_callback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rPr>
          <w:rStyle w:val="NormalTok"/>
          <w:rFonts w:asciiTheme="majorHAnsi" w:hAnsiTheme="majorHAnsi"/>
        </w:rPr>
        <w:t xml:space="preserve">      </w:t>
      </w:r>
      <w:r w:rsidRPr="00F152A6">
        <w:rPr>
          <w:rStyle w:val="CommentTok"/>
          <w:rFonts w:asciiTheme="majorHAnsi" w:hAnsiTheme="majorHAnsi"/>
        </w:rPr>
        <w:t># Real-time monitoring</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CommentTok"/>
          <w:rFonts w:asciiTheme="majorHAnsi" w:hAnsiTheme="majorHAnsi"/>
        </w:rPr>
        <w:t>"""Initialize solver with mesh and parameters."""</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br/>
      </w:r>
      <w:r w:rsidRPr="00F152A6">
        <w:rPr>
          <w:rStyle w:val="NormalTok"/>
          <w:rFonts w:asciiTheme="majorHAnsi" w:hAnsiTheme="majorHAnsi"/>
        </w:rPr>
        <w:t xml:space="preserve">    </w:t>
      </w:r>
      <w:r w:rsidRPr="00F152A6">
        <w:rPr>
          <w:rStyle w:val="KeywordTok"/>
          <w:rFonts w:asciiTheme="majorHAnsi" w:hAnsiTheme="majorHAnsi"/>
        </w:rPr>
        <w:t>def</w:t>
      </w:r>
      <w:r w:rsidRPr="00F152A6">
        <w:rPr>
          <w:rStyle w:val="NormalTok"/>
          <w:rFonts w:asciiTheme="majorHAnsi" w:hAnsiTheme="majorHAnsi"/>
        </w:rPr>
        <w:t xml:space="preserve"> run(</w:t>
      </w:r>
      <w:r w:rsidRPr="00F152A6">
        <w:br/>
      </w:r>
      <w:r w:rsidRPr="00F152A6">
        <w:rPr>
          <w:rStyle w:val="NormalTok"/>
          <w:rFonts w:asciiTheme="majorHAnsi" w:hAnsiTheme="majorHAnsi"/>
        </w:rPr>
        <w:t xml:space="preserve">        </w:t>
      </w:r>
      <w:r w:rsidRPr="00F152A6">
        <w:rPr>
          <w:rStyle w:val="VariableTok"/>
          <w:rFonts w:asciiTheme="majorHAnsi" w:hAnsiTheme="majorHAnsi"/>
        </w:rPr>
        <w:t>self</w:t>
      </w:r>
      <w:r w:rsidRPr="00F152A6">
        <w:rPr>
          <w:rStyle w:val="NormalTok"/>
          <w:rFonts w:asciiTheme="majorHAnsi" w:hAnsiTheme="majorHAnsi"/>
        </w:rPr>
        <w:t>,</w:t>
      </w:r>
      <w:r w:rsidRPr="00F152A6">
        <w:br/>
      </w:r>
      <w:r w:rsidRPr="00F152A6">
        <w:rPr>
          <w:rStyle w:val="NormalTok"/>
          <w:rFonts w:asciiTheme="majorHAnsi" w:hAnsiTheme="majorHAnsi"/>
        </w:rPr>
        <w:t xml:space="preserve">        output_dir: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rPr>
          <w:rStyle w:val="NormalTok"/>
          <w:rFonts w:asciiTheme="majorHAnsi" w:hAnsiTheme="majorHAnsi"/>
        </w:rPr>
        <w:t>,</w:t>
      </w:r>
      <w:r w:rsidRPr="00F152A6">
        <w:br/>
      </w:r>
      <w:r w:rsidRPr="00F152A6">
        <w:rPr>
          <w:rStyle w:val="NormalTok"/>
          <w:rFonts w:asciiTheme="majorHAnsi" w:hAnsiTheme="majorHAnsi"/>
        </w:rPr>
        <w:t xml:space="preserve">        export_file: Path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BuiltInTok"/>
          <w:rFonts w:asciiTheme="majorHAnsi" w:hAnsiTheme="majorHAnsi"/>
        </w:rPr>
        <w:t>str</w:t>
      </w:r>
      <w:r w:rsidRPr="00F152A6">
        <w:rPr>
          <w:rStyle w:val="NormalTok"/>
          <w:rFonts w:asciiTheme="majorHAnsi" w:hAnsiTheme="majorHAnsi"/>
        </w:rPr>
        <w:t xml:space="preserve"> </w:t>
      </w:r>
      <w:r w:rsidRPr="00F152A6">
        <w:rPr>
          <w:rStyle w:val="OperatorTok"/>
          <w:rFonts w:asciiTheme="majorHAnsi" w:hAnsiTheme="majorHAnsi"/>
        </w:rPr>
        <w:t>=</w:t>
      </w:r>
      <w:r w:rsidRPr="00F152A6">
        <w:rPr>
          <w:rStyle w:val="NormalTok"/>
          <w:rFonts w:asciiTheme="majorHAnsi" w:hAnsiTheme="majorHAnsi"/>
        </w:rPr>
        <w:t xml:space="preserve"> </w:t>
      </w:r>
      <w:r w:rsidRPr="00F152A6">
        <w:rPr>
          <w:rStyle w:val="VariableTok"/>
          <w:rFonts w:asciiTheme="majorHAnsi" w:hAnsiTheme="majorHAnsi"/>
        </w:rPr>
        <w:t>None</w:t>
      </w:r>
      <w:r w:rsidRPr="00F152A6">
        <w:br/>
      </w:r>
      <w:r w:rsidRPr="00F152A6">
        <w:rPr>
          <w:rStyle w:val="NormalTok"/>
          <w:rFonts w:asciiTheme="majorHAnsi" w:hAnsiTheme="majorHAnsi"/>
        </w:rPr>
        <w:t xml:space="preserve">    ) </w:t>
      </w:r>
      <w:r w:rsidRPr="00F152A6">
        <w:rPr>
          <w:rStyle w:val="OperatorTok"/>
          <w:rFonts w:asciiTheme="majorHAnsi" w:hAnsiTheme="majorHAnsi"/>
        </w:rPr>
        <w:t>-&gt;</w:t>
      </w:r>
      <w:r w:rsidRPr="00F152A6">
        <w:rPr>
          <w:rStyle w:val="NormalTok"/>
          <w:rFonts w:asciiTheme="majorHAnsi" w:hAnsiTheme="majorHAnsi"/>
        </w:rPr>
        <w:t xml:space="preserve"> Dict[</w:t>
      </w:r>
      <w:r w:rsidRPr="00F152A6">
        <w:rPr>
          <w:rStyle w:val="BuiltInTok"/>
          <w:rFonts w:asciiTheme="majorHAnsi" w:hAnsiTheme="majorHAnsi"/>
        </w:rPr>
        <w:t>str</w:t>
      </w:r>
      <w:r w:rsidRPr="00F152A6">
        <w:rPr>
          <w:rStyle w:val="NormalTok"/>
          <w:rFonts w:asciiTheme="majorHAnsi" w:hAnsiTheme="majorHAnsi"/>
        </w:rPr>
        <w:t>, Any]:</w:t>
      </w:r>
      <w:r w:rsidRPr="00F152A6">
        <w:br/>
      </w:r>
      <w:r w:rsidRPr="00F152A6">
        <w:rPr>
          <w:rStyle w:val="NormalTok"/>
          <w:rFonts w:asciiTheme="majorHAnsi" w:hAnsiTheme="majorHAnsi"/>
        </w:rPr>
        <w:t xml:space="preserve">        </w:t>
      </w:r>
      <w:r w:rsidRPr="00F152A6">
        <w:rPr>
          <w:rStyle w:val="CommentTok"/>
          <w:rFonts w:asciiTheme="majorHAnsi" w:hAnsiTheme="majorHAnsi"/>
        </w:rPr>
        <w:t>"""Execute complete FEM workflow and return results."""</w:t>
      </w:r>
      <w:r w:rsidRPr="00F152A6">
        <w:br/>
      </w:r>
      <w:r w:rsidRPr="00F152A6">
        <w:rPr>
          <w:rStyle w:val="NormalTok"/>
          <w:rFonts w:asciiTheme="majorHAnsi" w:hAnsiTheme="majorHAnsi"/>
        </w:rPr>
        <w:t xml:space="preserve">        ...</w:t>
      </w:r>
    </w:p>
    <w:p w14:paraId="7991D38A" w14:textId="77777777" w:rsidR="008E0569" w:rsidRPr="00F152A6" w:rsidRDefault="000D4833" w:rsidP="00BF3F7B">
      <w:pPr>
        <w:pStyle w:val="FirstParagraph"/>
      </w:pPr>
      <w:r w:rsidRPr="00F152A6">
        <w:t>This interface contract ensures that switching between CPU, GPU, Numba, and CUDA implementations requires only changing the solver type parameter, with no modifications to calling code.</w:t>
      </w:r>
    </w:p>
    <w:p w14:paraId="6A6D47FF" w14:textId="77777777" w:rsidR="008E0569" w:rsidRPr="00F152A6" w:rsidRDefault="000D4833">
      <w:pPr>
        <w:pStyle w:val="Heading2"/>
        <w:rPr>
          <w:rFonts w:cstheme="majorHAnsi"/>
        </w:rPr>
      </w:pPr>
      <w:bookmarkStart w:id="40" w:name="solverwrapper-unified-factory"/>
      <w:bookmarkStart w:id="41" w:name="_Toc220535569"/>
      <w:bookmarkEnd w:id="38"/>
      <w:r w:rsidRPr="00F152A6">
        <w:rPr>
          <w:rFonts w:cstheme="majorHAnsi"/>
        </w:rPr>
        <w:t>2.2 SolverWrapper: Unified Factory</w:t>
      </w:r>
      <w:bookmarkEnd w:id="41"/>
    </w:p>
    <w:p w14:paraId="7D6FED01"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SolverWrapper</w:t>
      </w:r>
      <w:r w:rsidRPr="00F152A6">
        <w:t xml:space="preserve"> class provides a unified factory interface for solver instantiation:</w:t>
      </w:r>
    </w:p>
    <w:p w14:paraId="49E44ABB"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KeywordTok"/>
          <w:rFonts w:asciiTheme="majorHAnsi" w:hAnsiTheme="majorHAnsi" w:cstheme="majorHAnsi"/>
        </w:rPr>
        <w:t>class</w:t>
      </w:r>
      <w:r w:rsidRPr="00F152A6">
        <w:rPr>
          <w:rStyle w:val="NormalTok"/>
          <w:rFonts w:asciiTheme="majorHAnsi" w:hAnsiTheme="majorHAnsi" w:cstheme="majorHAnsi"/>
        </w:rPr>
        <w:t xml:space="preserve"> SolverWrapper:</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Unified interface for all solver implementation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SOLVER_TYPE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pu"</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NumPy/SciPy baselin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pu_threaded"</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ThreadPoolExecutor</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pu_multiprocess"</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rocessPoolExecutor</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numba"</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Numba JIT CPU</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numba_cuda"</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Numba CUDA kernel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gpu"</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CuPy with RawKernel</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uto"</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uto-detect best available</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w:t>
      </w:r>
      <w:r w:rsidRPr="00F152A6">
        <w:rPr>
          <w:rStyle w:val="FunctionTok"/>
          <w:rFonts w:asciiTheme="majorHAnsi" w:hAnsiTheme="majorHAnsi" w:cstheme="majorHAnsi"/>
        </w:rPr>
        <w:t>__init__</w:t>
      </w:r>
      <w:r w:rsidRPr="00F152A6">
        <w:rPr>
          <w:rStyle w:val="Normal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olver_typ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params: </w:t>
      </w:r>
      <w:r w:rsidRPr="00F152A6">
        <w:rPr>
          <w:rStyle w:val="BuiltInTok"/>
          <w:rFonts w:asciiTheme="majorHAnsi" w:hAnsiTheme="majorHAnsi" w:cstheme="majorHAnsi"/>
        </w:rPr>
        <w:t>dict</w:t>
      </w:r>
      <w:r w:rsidRPr="00F152A6">
        <w:rPr>
          <w:rStyle w:val="NormalTok"/>
          <w:rFonts w:asciiTheme="majorHAnsi" w:hAnsiTheme="majorHAnsi" w:cstheme="majorHAnsi"/>
        </w:rPr>
        <w:t>, progress_callback</w:t>
      </w:r>
      <w:r w:rsidRPr="00F152A6">
        <w:rPr>
          <w:rStyle w:val="OperatorTok"/>
          <w:rFonts w:asciiTheme="majorHAnsi" w:hAnsiTheme="majorHAnsi" w:cstheme="majorHAnsi"/>
        </w:rPr>
        <w:t>=</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Instantiate appropriate solver based on typ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run(</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Dict[</w:t>
      </w:r>
      <w:r w:rsidRPr="00F152A6">
        <w:rPr>
          <w:rStyle w:val="BuiltInTok"/>
          <w:rFonts w:asciiTheme="majorHAnsi" w:hAnsiTheme="majorHAnsi" w:cstheme="majorHAnsi"/>
        </w:rPr>
        <w:t>str</w:t>
      </w:r>
      <w:r w:rsidRPr="00F152A6">
        <w:rPr>
          <w:rStyle w:val="NormalTok"/>
          <w:rFonts w:asciiTheme="majorHAnsi" w:hAnsiTheme="majorHAnsi" w:cstheme="majorHAnsi"/>
        </w:rPr>
        <w:t>, Any]:</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ecute solver with memory tracking</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AttributeTok"/>
          <w:rFonts w:asciiTheme="majorHAnsi" w:hAnsiTheme="majorHAnsi" w:cstheme="majorHAnsi"/>
        </w:rPr>
        <w:t>@staticmetho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get_available_solvers()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lis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Detect available implementations based on installed packages</w:t>
      </w:r>
      <w:r w:rsidRPr="00F152A6">
        <w:rPr>
          <w:rFonts w:asciiTheme="majorHAnsi" w:hAnsiTheme="majorHAnsi" w:cstheme="majorHAnsi"/>
        </w:rPr>
        <w:br/>
      </w:r>
      <w:r w:rsidRPr="00F152A6">
        <w:rPr>
          <w:rStyle w:val="NormalTok"/>
          <w:rFonts w:asciiTheme="majorHAnsi" w:hAnsiTheme="majorHAnsi" w:cstheme="majorHAnsi"/>
        </w:rPr>
        <w:t xml:space="preserve">        ...</w:t>
      </w:r>
    </w:p>
    <w:p w14:paraId="5613BC14"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auto</w:t>
      </w:r>
      <w:r w:rsidRPr="00F152A6">
        <w:t xml:space="preserve"> mode detects the best available solver by checking for GPU availability (CuPy import success).</w:t>
      </w:r>
    </w:p>
    <w:p w14:paraId="4E23246E" w14:textId="77777777" w:rsidR="008E0569" w:rsidRPr="00F152A6" w:rsidRDefault="000D4833">
      <w:pPr>
        <w:pStyle w:val="Heading2"/>
        <w:rPr>
          <w:rFonts w:cstheme="majorHAnsi"/>
        </w:rPr>
      </w:pPr>
      <w:bookmarkStart w:id="42" w:name="progress-callback-system"/>
      <w:bookmarkStart w:id="43" w:name="_Toc220535570"/>
      <w:bookmarkEnd w:id="40"/>
      <w:r w:rsidRPr="00F152A6">
        <w:rPr>
          <w:rFonts w:cstheme="majorHAnsi"/>
        </w:rPr>
        <w:t>2.3 Progress Callback System</w:t>
      </w:r>
      <w:bookmarkEnd w:id="43"/>
    </w:p>
    <w:p w14:paraId="35396FA5" w14:textId="77777777" w:rsidR="008E0569" w:rsidRPr="00F152A6" w:rsidRDefault="000D4833" w:rsidP="00BF3F7B">
      <w:pPr>
        <w:pStyle w:val="FirstParagraph"/>
      </w:pPr>
      <w:r w:rsidRPr="00F152A6">
        <w:t>Real-time monitoring is provided through a callback interface that all solvers invoke at consistent pipeline points:</w:t>
      </w:r>
    </w:p>
    <w:p w14:paraId="777CE50E"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KeywordTok"/>
          <w:rFonts w:asciiTheme="majorHAnsi" w:hAnsiTheme="majorHAnsi" w:cstheme="majorHAnsi"/>
        </w:rPr>
        <w:t>class</w:t>
      </w:r>
      <w:r w:rsidRPr="00F152A6">
        <w:rPr>
          <w:rStyle w:val="NormalTok"/>
          <w:rFonts w:asciiTheme="majorHAnsi" w:hAnsiTheme="majorHAnsi" w:cstheme="majorHAnsi"/>
        </w:rPr>
        <w:t xml:space="preserve"> ProgressCallback:</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Interface for real-time solver monitoring."""</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stage_star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 pipeline stage begin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stage_complete(</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duration: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 pipeline stage complet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mesh_load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nodes: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elements: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coordinates: </w:t>
      </w:r>
      <w:r w:rsidRPr="00F152A6">
        <w:rPr>
          <w:rStyle w:val="BuiltInTok"/>
          <w:rFonts w:asciiTheme="majorHAnsi" w:hAnsiTheme="majorHAnsi" w:cstheme="majorHAnsi"/>
        </w:rPr>
        <w:t>dict</w:t>
      </w:r>
      <w:r w:rsidRPr="00F152A6">
        <w:rPr>
          <w:rStyle w:val="NormalTok"/>
          <w:rFonts w:asciiTheme="majorHAnsi" w:hAnsiTheme="majorHAnsi" w:cstheme="majorHAnsi"/>
        </w:rPr>
        <w:t xml:space="preserve">, connectivity: </w:t>
      </w:r>
      <w:r w:rsidRPr="00F152A6">
        <w:rPr>
          <w:rStyle w:val="BuiltInTok"/>
          <w:rFonts w:asciiTheme="majorHAnsi" w:hAnsiTheme="majorHAnsi" w:cstheme="majorHAnsi"/>
        </w:rPr>
        <w:t>list</w:t>
      </w:r>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after mesh loading with mesh meta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iter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iteration: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max_iterations: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residual: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relative_residual: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elapsed_tim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etr_seconds: </w:t>
      </w:r>
      <w:r w:rsidRPr="00F152A6">
        <w:rPr>
          <w:rStyle w:val="BuiltInTok"/>
          <w:rFonts w:asciiTheme="majorHAnsi" w:hAnsiTheme="majorHAnsi" w:cstheme="majorHAnsi"/>
        </w:rPr>
        <w:t>float</w:t>
      </w:r>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during CG iterations with convergence 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solution_incremen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iteration: </w:t>
      </w:r>
      <w:r w:rsidRPr="00F152A6">
        <w:rPr>
          <w:rStyle w:val="BuiltInTok"/>
          <w:rFonts w:asciiTheme="majorHAnsi" w:hAnsiTheme="majorHAnsi" w:cstheme="majorHAnsi"/>
        </w:rPr>
        <w:t>int</w:t>
      </w:r>
      <w:r w:rsidRPr="00F152A6">
        <w:rPr>
          <w:rStyle w:val="NormalTok"/>
          <w:rFonts w:asciiTheme="majorHAnsi" w:hAnsiTheme="majorHAnsi" w:cstheme="majorHAnsi"/>
        </w:rPr>
        <w:t>, solution: ndarray</w:t>
      </w:r>
      <w:r w:rsidRPr="00F152A6">
        <w:rPr>
          <w:rFonts w:asciiTheme="majorHAnsi" w:hAnsiTheme="majorHAnsi" w:cstheme="majorHAnsi"/>
        </w:rPr>
        <w:br/>
      </w:r>
      <w:r w:rsidRPr="00F152A6">
        <w:rPr>
          <w:rStyle w:val="NormalTok"/>
          <w:rFonts w:asciiTheme="majorHAnsi" w:hAnsiTheme="majorHAnsi" w:cstheme="majorHAnsi"/>
        </w:rPr>
        <w:t xml:space="preserve">    )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periodically with partial solution for visualization."""</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on_error(</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 st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message: </w:t>
      </w:r>
      <w:r w:rsidRPr="00F152A6">
        <w:rPr>
          <w:rStyle w:val="BuiltInTok"/>
          <w:rFonts w:asciiTheme="majorHAnsi" w:hAnsiTheme="majorHAnsi" w:cstheme="majorHAnsi"/>
        </w:rPr>
        <w:t>str</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w:t>
      </w:r>
      <w:r w:rsidRPr="00F152A6">
        <w:rPr>
          <w:rStyle w:val="VariableTok"/>
          <w:rFonts w:asciiTheme="majorHAnsi" w:hAnsiTheme="majorHAnsi" w:cstheme="majorHAnsi"/>
        </w:rPr>
        <w:t>Non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Called when an error occurs."""</w:t>
      </w:r>
      <w:r w:rsidRPr="00F152A6">
        <w:rPr>
          <w:rFonts w:asciiTheme="majorHAnsi" w:hAnsiTheme="majorHAnsi" w:cstheme="majorHAnsi"/>
        </w:rPr>
        <w:br/>
      </w:r>
      <w:r w:rsidRPr="00F152A6">
        <w:rPr>
          <w:rStyle w:val="NormalTok"/>
          <w:rFonts w:asciiTheme="majorHAnsi" w:hAnsiTheme="majorHAnsi" w:cstheme="majorHAnsi"/>
        </w:rPr>
        <w:t xml:space="preserve">        ...</w:t>
      </w:r>
    </w:p>
    <w:p w14:paraId="0D6C3B4E" w14:textId="77777777" w:rsidR="008E0569" w:rsidRPr="00F152A6" w:rsidRDefault="000D4833" w:rsidP="00BF3F7B">
      <w:pPr>
        <w:pStyle w:val="FirstParagraph"/>
      </w:pPr>
      <w:r w:rsidRPr="00F152A6">
        <w:t>This callback system enables the web interface to display live progress, convergence curves, and intermediate solution fields regardless of which solver implementation is executing.</w:t>
      </w:r>
    </w:p>
    <w:p w14:paraId="0C2BE480" w14:textId="77777777" w:rsidR="008E0569" w:rsidRPr="00F152A6" w:rsidRDefault="000D4833">
      <w:pPr>
        <w:pStyle w:val="Heading2"/>
        <w:rPr>
          <w:rFonts w:cstheme="majorHAnsi"/>
        </w:rPr>
      </w:pPr>
      <w:bookmarkStart w:id="44" w:name="timing-instrumentation"/>
      <w:bookmarkStart w:id="45" w:name="_Toc220535571"/>
      <w:bookmarkEnd w:id="42"/>
      <w:r w:rsidRPr="00F152A6">
        <w:rPr>
          <w:rFonts w:cstheme="majorHAnsi"/>
        </w:rPr>
        <w:t>2.4 Timing Instrumentation</w:t>
      </w:r>
      <w:bookmarkEnd w:id="45"/>
    </w:p>
    <w:p w14:paraId="0AE9A8B8" w14:textId="77777777" w:rsidR="008E0569" w:rsidRPr="00F152A6" w:rsidRDefault="000D4833" w:rsidP="00BF3F7B">
      <w:pPr>
        <w:pStyle w:val="FirstParagraph"/>
      </w:pPr>
      <w:r w:rsidRPr="00F152A6">
        <w:t>Each solver records per-stage wall-clock time using high-resolution timers (</w:t>
      </w:r>
      <w:r w:rsidRPr="00F152A6">
        <w:rPr>
          <w:rStyle w:val="VerbatimChar"/>
          <w:rFonts w:asciiTheme="majorHAnsi" w:hAnsiTheme="majorHAnsi"/>
        </w:rPr>
        <w:t>time.perf_counter()</w:t>
      </w:r>
      <w:r w:rsidRPr="00F152A6">
        <w:t>). The timing dictionary structure is consistent across all implementations:</w:t>
      </w:r>
    </w:p>
    <w:p w14:paraId="40FA4062"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NormalTok"/>
          <w:rFonts w:asciiTheme="majorHAnsi" w:hAnsiTheme="majorHAnsi" w:cstheme="majorHAnsi"/>
        </w:rPr>
        <w:t xml:space="preserve">timing_metric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load_mesh'</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Mesh loading time (secon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ssemble_system'</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Global assembly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pply_bc'</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Boundary condition applic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solve_system'</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Linear solver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ompute_derived'</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ost-processing time</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tal_workflow'</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um of above stag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tal_program_time'</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Wall-clock from initialization</w:t>
      </w:r>
      <w:r w:rsidRPr="00F152A6">
        <w:rPr>
          <w:rFonts w:asciiTheme="majorHAnsi" w:hAnsiTheme="majorHAnsi" w:cstheme="majorHAnsi"/>
        </w:rPr>
        <w:br/>
      </w:r>
      <w:r w:rsidRPr="00F152A6">
        <w:rPr>
          <w:rStyle w:val="NormalTok"/>
          <w:rFonts w:asciiTheme="majorHAnsi" w:hAnsiTheme="majorHAnsi" w:cstheme="majorHAnsi"/>
        </w:rPr>
        <w:t>}</w:t>
      </w:r>
    </w:p>
    <w:p w14:paraId="5B84C984" w14:textId="77777777" w:rsidR="008E0569" w:rsidRPr="00F152A6" w:rsidRDefault="000D4833" w:rsidP="00BF3F7B">
      <w:pPr>
        <w:pStyle w:val="FirstParagraph"/>
      </w:pPr>
      <w:r w:rsidRPr="00F152A6">
        <w:t>This granular timing enables identification of which stages benefit most from each parallelization strategy.</w:t>
      </w:r>
    </w:p>
    <w:p w14:paraId="1033A599" w14:textId="77777777" w:rsidR="008E0569" w:rsidRPr="00F152A6" w:rsidRDefault="000D4833">
      <w:pPr>
        <w:pStyle w:val="Heading2"/>
        <w:rPr>
          <w:rFonts w:cstheme="majorHAnsi"/>
        </w:rPr>
      </w:pPr>
      <w:bookmarkStart w:id="46" w:name="result-format"/>
      <w:bookmarkStart w:id="47" w:name="_Toc220535572"/>
      <w:bookmarkEnd w:id="44"/>
      <w:r w:rsidRPr="00F152A6">
        <w:rPr>
          <w:rFonts w:cstheme="majorHAnsi"/>
        </w:rPr>
        <w:t>2.5 Result Format</w:t>
      </w:r>
      <w:bookmarkEnd w:id="47"/>
    </w:p>
    <w:p w14:paraId="28648D7D" w14:textId="77777777" w:rsidR="008E0569" w:rsidRPr="00F152A6" w:rsidRDefault="000D4833" w:rsidP="00BF3F7B">
      <w:pPr>
        <w:pStyle w:val="FirstParagraph"/>
      </w:pPr>
      <w:r w:rsidRPr="00F152A6">
        <w:t>All solvers return a standardized dictionary structure containing solution fields, convergence status, timing metrics, and metadata:</w:t>
      </w:r>
    </w:p>
    <w:p w14:paraId="3494C303"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NormalTok"/>
          <w:rFonts w:asciiTheme="majorHAnsi" w:hAnsiTheme="majorHAnsi" w:cstheme="majorHAnsi"/>
        </w:rPr>
        <w:t xml:space="preserve">result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olution fiel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u'</w:t>
      </w:r>
      <w:r w:rsidRPr="00F152A6">
        <w:rPr>
          <w:rStyle w:val="NormalTok"/>
          <w:rFonts w:asciiTheme="majorHAnsi" w:hAnsiTheme="majorHAnsi" w:cstheme="majorHAnsi"/>
        </w:rPr>
        <w:t xml:space="preserve">: ndarray,           </w:t>
      </w:r>
      <w:r w:rsidRPr="00F152A6">
        <w:rPr>
          <w:rStyle w:val="CommentTok"/>
          <w:rFonts w:asciiTheme="majorHAnsi" w:hAnsiTheme="majorHAnsi" w:cstheme="majorHAnsi"/>
        </w:rPr>
        <w:t># Nodal potential (Nnod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vel'</w:t>
      </w:r>
      <w:r w:rsidRPr="00F152A6">
        <w:rPr>
          <w:rStyle w:val="NormalTok"/>
          <w:rFonts w:asciiTheme="majorHAnsi" w:hAnsiTheme="majorHAnsi" w:cstheme="majorHAnsi"/>
        </w:rPr>
        <w:t xml:space="preserve">: ndarray,         </w:t>
      </w:r>
      <w:r w:rsidRPr="00F152A6">
        <w:rPr>
          <w:rStyle w:val="CommentTok"/>
          <w:rFonts w:asciiTheme="majorHAnsi" w:hAnsiTheme="majorHAnsi" w:cstheme="majorHAnsi"/>
        </w:rPr>
        <w:t># Velocity vectors (Nelements, 2)</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bs_vel'</w:t>
      </w:r>
      <w:r w:rsidRPr="00F152A6">
        <w:rPr>
          <w:rStyle w:val="NormalTok"/>
          <w:rFonts w:asciiTheme="majorHAnsi" w:hAnsiTheme="majorHAnsi" w:cstheme="majorHAnsi"/>
        </w:rPr>
        <w:t xml:space="preserve">: ndarray,     </w:t>
      </w:r>
      <w:r w:rsidRPr="00F152A6">
        <w:rPr>
          <w:rStyle w:val="CommentTok"/>
          <w:rFonts w:asciiTheme="majorHAnsi" w:hAnsiTheme="majorHAnsi" w:cstheme="majorHAnsi"/>
        </w:rPr>
        <w:t># Velocity magnitude (Nelement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pressure'</w:t>
      </w:r>
      <w:r w:rsidRPr="00F152A6">
        <w:rPr>
          <w:rStyle w:val="NormalTok"/>
          <w:rFonts w:asciiTheme="majorHAnsi" w:hAnsiTheme="majorHAnsi" w:cstheme="majorHAnsi"/>
        </w:rPr>
        <w:t xml:space="preserve">: ndarray,    </w:t>
      </w:r>
      <w:r w:rsidRPr="00F152A6">
        <w:rPr>
          <w:rStyle w:val="CommentTok"/>
          <w:rFonts w:asciiTheme="majorHAnsi" w:hAnsiTheme="majorHAnsi" w:cstheme="majorHAnsi"/>
        </w:rPr>
        <w:t># Pressure field (Nelement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Convergence statu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onverged'</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bool</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True if tolerance achiev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iteration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CG iterations perform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erformance metric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iming_metrics'</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load_mesh'</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ssemble_system'</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apply_bc'</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solve_system'</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compute_derived'</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tal_workflow'</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tal_program_time'</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r w:rsidRPr="00F152A6">
        <w:rPr>
          <w:rStyle w:val="CommentTok"/>
          <w:rFonts w:asciiTheme="majorHAnsi" w:hAnsiTheme="majorHAnsi" w:cstheme="majorHAnsi"/>
        </w:rPr>
        <w:t># Solution statistic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solution_stats'</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u_range'</w:t>
      </w:r>
      <w:r w:rsidRPr="00F152A6">
        <w:rPr>
          <w:rStyle w:val="NormalTok"/>
          <w:rFonts w:asciiTheme="majorHAnsi" w:hAnsiTheme="majorHAnsi" w:cstheme="majorHAnsi"/>
        </w:rPr>
        <w:t>: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min, max]</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u_mea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u_std'</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final_residual'</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relative_residual'</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roblem metada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mesh_info'</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node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element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matrix_nnz'</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element_type'</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quad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nodes_per_elemen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Solver configur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solver_config'</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linear_solver'</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g'</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tolerance'</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floa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max_iterations'</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int</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StringTok"/>
          <w:rFonts w:asciiTheme="majorHAnsi" w:hAnsiTheme="majorHAnsi" w:cstheme="majorHAnsi"/>
        </w:rPr>
        <w:t>'preconditioner'</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jacobi'</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w:t>
      </w:r>
    </w:p>
    <w:p w14:paraId="4A0A1252"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timing_metrics</w:t>
      </w:r>
      <w:r w:rsidRPr="00F152A6">
        <w:t xml:space="preserve"> dictionary is essential for performance analysis, providing per-stage timing that reveals which computational phases benefit most from each parallelization strategy.</w:t>
      </w:r>
    </w:p>
    <w:p w14:paraId="7F6DB185" w14:textId="77777777" w:rsidR="008E0569" w:rsidRPr="00F152A6" w:rsidRDefault="000D4833">
      <w:pPr>
        <w:pStyle w:val="Heading2"/>
        <w:rPr>
          <w:rFonts w:cstheme="majorHAnsi"/>
        </w:rPr>
      </w:pPr>
      <w:bookmarkStart w:id="48" w:name="shared-computational-modules"/>
      <w:bookmarkStart w:id="49" w:name="_Toc220535573"/>
      <w:bookmarkEnd w:id="46"/>
      <w:r w:rsidRPr="00F152A6">
        <w:rPr>
          <w:rFonts w:cstheme="majorHAnsi"/>
        </w:rPr>
        <w:t>2.6. Shared Computational Modules</w:t>
      </w:r>
      <w:bookmarkEnd w:id="49"/>
    </w:p>
    <w:p w14:paraId="2E404470" w14:textId="77777777" w:rsidR="008E0569" w:rsidRPr="00F152A6" w:rsidRDefault="000D4833">
      <w:pPr>
        <w:pStyle w:val="Heading3"/>
        <w:rPr>
          <w:rFonts w:cstheme="majorHAnsi"/>
        </w:rPr>
      </w:pPr>
      <w:bookmarkStart w:id="50" w:name="module-organization"/>
      <w:bookmarkStart w:id="51" w:name="_Toc220535574"/>
      <w:r w:rsidRPr="00F152A6">
        <w:rPr>
          <w:rFonts w:cstheme="majorHAnsi"/>
        </w:rPr>
        <w:t>2.6.1. Module Organization</w:t>
      </w:r>
      <w:bookmarkEnd w:id="51"/>
    </w:p>
    <w:p w14:paraId="728E3FBF" w14:textId="77777777" w:rsidR="008E0569" w:rsidRPr="00F152A6" w:rsidRDefault="000D4833" w:rsidP="00BF3F7B">
      <w:pPr>
        <w:pStyle w:val="FirstParagraph"/>
      </w:pPr>
      <w:r w:rsidRPr="00F152A6">
        <w:t>Each implementation variant includes adapted versions of four core computational modules. While the mathematical operations are identical, each version is optimized for its execution model:</w:t>
      </w:r>
    </w:p>
    <w:tbl>
      <w:tblPr>
        <w:tblStyle w:val="ListTable3-Accent1"/>
        <w:tblW w:w="5000" w:type="pct"/>
        <w:tblLook w:val="0020" w:firstRow="1" w:lastRow="0" w:firstColumn="0" w:lastColumn="0" w:noHBand="0" w:noVBand="0"/>
      </w:tblPr>
      <w:tblGrid>
        <w:gridCol w:w="1497"/>
        <w:gridCol w:w="2338"/>
        <w:gridCol w:w="1521"/>
        <w:gridCol w:w="1386"/>
        <w:gridCol w:w="1511"/>
        <w:gridCol w:w="1280"/>
      </w:tblGrid>
      <w:tr w:rsidR="008E0569" w:rsidRPr="003B040A" w14:paraId="7EB958D1" w14:textId="77777777" w:rsidTr="003B040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307207" w14:textId="77777777" w:rsidR="008E0569" w:rsidRPr="003B040A" w:rsidRDefault="000D4833" w:rsidP="00BF3F7B">
            <w:pPr>
              <w:pStyle w:val="Compact"/>
              <w:rPr>
                <w:sz w:val="22"/>
                <w:szCs w:val="22"/>
              </w:rPr>
            </w:pPr>
            <w:r w:rsidRPr="003B040A">
              <w:rPr>
                <w:sz w:val="22"/>
                <w:szCs w:val="22"/>
              </w:rPr>
              <w:t>Module</w:t>
            </w:r>
          </w:p>
        </w:tc>
        <w:tc>
          <w:tcPr>
            <w:tcW w:w="0" w:type="auto"/>
          </w:tcPr>
          <w:p w14:paraId="1B936943"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Purpose</w:t>
            </w:r>
          </w:p>
        </w:tc>
        <w:tc>
          <w:tcPr>
            <w:cnfStyle w:val="000010000000" w:firstRow="0" w:lastRow="0" w:firstColumn="0" w:lastColumn="0" w:oddVBand="1" w:evenVBand="0" w:oddHBand="0" w:evenHBand="0" w:firstRowFirstColumn="0" w:firstRowLastColumn="0" w:lastRowFirstColumn="0" w:lastRowLastColumn="0"/>
            <w:tcW w:w="0" w:type="auto"/>
          </w:tcPr>
          <w:p w14:paraId="0139E657" w14:textId="77777777" w:rsidR="008E0569" w:rsidRPr="003B040A" w:rsidRDefault="000D4833" w:rsidP="00BF3F7B">
            <w:pPr>
              <w:pStyle w:val="Compact"/>
              <w:rPr>
                <w:sz w:val="22"/>
                <w:szCs w:val="22"/>
              </w:rPr>
            </w:pPr>
            <w:r w:rsidRPr="003B040A">
              <w:rPr>
                <w:sz w:val="22"/>
                <w:szCs w:val="22"/>
              </w:rPr>
              <w:t>CPU (NumPy)</w:t>
            </w:r>
          </w:p>
        </w:tc>
        <w:tc>
          <w:tcPr>
            <w:tcW w:w="0" w:type="auto"/>
          </w:tcPr>
          <w:p w14:paraId="25465785"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Numba JIT</w:t>
            </w:r>
          </w:p>
        </w:tc>
        <w:tc>
          <w:tcPr>
            <w:cnfStyle w:val="000010000000" w:firstRow="0" w:lastRow="0" w:firstColumn="0" w:lastColumn="0" w:oddVBand="1" w:evenVBand="0" w:oddHBand="0" w:evenHBand="0" w:firstRowFirstColumn="0" w:firstRowLastColumn="0" w:lastRowFirstColumn="0" w:lastRowLastColumn="0"/>
            <w:tcW w:w="0" w:type="auto"/>
          </w:tcPr>
          <w:p w14:paraId="169860D6" w14:textId="77777777" w:rsidR="008E0569" w:rsidRPr="003B040A" w:rsidRDefault="000D4833" w:rsidP="00BF3F7B">
            <w:pPr>
              <w:pStyle w:val="Compact"/>
              <w:rPr>
                <w:sz w:val="22"/>
                <w:szCs w:val="22"/>
              </w:rPr>
            </w:pPr>
            <w:r w:rsidRPr="003B040A">
              <w:rPr>
                <w:sz w:val="22"/>
                <w:szCs w:val="22"/>
              </w:rPr>
              <w:t>CuPy GPU</w:t>
            </w:r>
          </w:p>
        </w:tc>
        <w:tc>
          <w:tcPr>
            <w:tcW w:w="0" w:type="auto"/>
          </w:tcPr>
          <w:p w14:paraId="6EC7B6B6" w14:textId="77777777" w:rsidR="008E0569" w:rsidRPr="003B040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B040A">
              <w:rPr>
                <w:sz w:val="22"/>
                <w:szCs w:val="22"/>
              </w:rPr>
              <w:t>CUDA Kernel</w:t>
            </w:r>
          </w:p>
        </w:tc>
      </w:tr>
      <w:tr w:rsidR="008E0569" w:rsidRPr="003B040A" w14:paraId="04252980" w14:textId="77777777" w:rsidTr="003B04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91335A"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shape_n_der8</w:t>
            </w:r>
          </w:p>
        </w:tc>
        <w:tc>
          <w:tcPr>
            <w:tcW w:w="0" w:type="auto"/>
          </w:tcPr>
          <w:p w14:paraId="086BCD0E"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Shape functions, derivatives, Jacobian</w:t>
            </w:r>
          </w:p>
        </w:tc>
        <w:tc>
          <w:tcPr>
            <w:cnfStyle w:val="000010000000" w:firstRow="0" w:lastRow="0" w:firstColumn="0" w:lastColumn="0" w:oddVBand="1" w:evenVBand="0" w:oddHBand="0" w:evenHBand="0" w:firstRowFirstColumn="0" w:firstRowLastColumn="0" w:lastRowFirstColumn="0" w:lastRowLastColumn="0"/>
            <w:tcW w:w="0" w:type="auto"/>
          </w:tcPr>
          <w:p w14:paraId="2AA63EE5"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np.zeros</w:t>
            </w:r>
            <w:r w:rsidRPr="003B040A">
              <w:rPr>
                <w:sz w:val="22"/>
                <w:szCs w:val="22"/>
              </w:rPr>
              <w:t xml:space="preserve">, </w:t>
            </w:r>
            <w:r w:rsidRPr="003B040A">
              <w:rPr>
                <w:rStyle w:val="VerbatimChar"/>
                <w:rFonts w:asciiTheme="majorHAnsi" w:hAnsiTheme="majorHAnsi"/>
                <w:szCs w:val="22"/>
              </w:rPr>
              <w:t>np.linalg</w:t>
            </w:r>
          </w:p>
        </w:tc>
        <w:tc>
          <w:tcPr>
            <w:tcW w:w="0" w:type="auto"/>
          </w:tcPr>
          <w:p w14:paraId="46C7A27F"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explicit loops</w:t>
            </w:r>
          </w:p>
        </w:tc>
        <w:tc>
          <w:tcPr>
            <w:cnfStyle w:val="000010000000" w:firstRow="0" w:lastRow="0" w:firstColumn="0" w:lastColumn="0" w:oddVBand="1" w:evenVBand="0" w:oddHBand="0" w:evenHBand="0" w:firstRowFirstColumn="0" w:firstRowLastColumn="0" w:lastRowFirstColumn="0" w:lastRowLastColumn="0"/>
            <w:tcW w:w="0" w:type="auto"/>
          </w:tcPr>
          <w:p w14:paraId="73B1AAAA"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cp.zeros</w:t>
            </w:r>
            <w:r w:rsidRPr="003B040A">
              <w:rPr>
                <w:sz w:val="22"/>
                <w:szCs w:val="22"/>
              </w:rPr>
              <w:t xml:space="preserve">, </w:t>
            </w:r>
            <w:r w:rsidRPr="003B040A">
              <w:rPr>
                <w:rStyle w:val="VerbatimChar"/>
                <w:rFonts w:asciiTheme="majorHAnsi" w:hAnsiTheme="majorHAnsi"/>
                <w:szCs w:val="22"/>
              </w:rPr>
              <w:t>cp.linalg</w:t>
            </w:r>
          </w:p>
        </w:tc>
        <w:tc>
          <w:tcPr>
            <w:tcW w:w="0" w:type="auto"/>
          </w:tcPr>
          <w:p w14:paraId="01ED355F"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Inlined in kernel</w:t>
            </w:r>
          </w:p>
        </w:tc>
      </w:tr>
      <w:tr w:rsidR="008E0569" w:rsidRPr="003B040A" w14:paraId="16D1D9AE" w14:textId="77777777" w:rsidTr="003B040A">
        <w:tc>
          <w:tcPr>
            <w:cnfStyle w:val="000010000000" w:firstRow="0" w:lastRow="0" w:firstColumn="0" w:lastColumn="0" w:oddVBand="1" w:evenVBand="0" w:oddHBand="0" w:evenHBand="0" w:firstRowFirstColumn="0" w:firstRowLastColumn="0" w:lastRowFirstColumn="0" w:lastRowLastColumn="0"/>
            <w:tcW w:w="0" w:type="auto"/>
          </w:tcPr>
          <w:p w14:paraId="20B5B885"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genip2dq</w:t>
            </w:r>
          </w:p>
        </w:tc>
        <w:tc>
          <w:tcPr>
            <w:tcW w:w="0" w:type="auto"/>
          </w:tcPr>
          <w:p w14:paraId="7674867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Gauss point coordinates and weights</w:t>
            </w:r>
          </w:p>
        </w:tc>
        <w:tc>
          <w:tcPr>
            <w:cnfStyle w:val="000010000000" w:firstRow="0" w:lastRow="0" w:firstColumn="0" w:lastColumn="0" w:oddVBand="1" w:evenVBand="0" w:oddHBand="0" w:evenHBand="0" w:firstRowFirstColumn="0" w:firstRowLastColumn="0" w:lastRowFirstColumn="0" w:lastRowLastColumn="0"/>
            <w:tcW w:w="0" w:type="auto"/>
          </w:tcPr>
          <w:p w14:paraId="6F56A096"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np.array</w:t>
            </w:r>
            <w:r w:rsidRPr="003B040A">
              <w:rPr>
                <w:sz w:val="22"/>
                <w:szCs w:val="22"/>
              </w:rPr>
              <w:t xml:space="preserve"> constants</w:t>
            </w:r>
          </w:p>
        </w:tc>
        <w:tc>
          <w:tcPr>
            <w:tcW w:w="0" w:type="auto"/>
          </w:tcPr>
          <w:p w14:paraId="695B829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return arrays</w:t>
            </w:r>
          </w:p>
        </w:tc>
        <w:tc>
          <w:tcPr>
            <w:cnfStyle w:val="000010000000" w:firstRow="0" w:lastRow="0" w:firstColumn="0" w:lastColumn="0" w:oddVBand="1" w:evenVBand="0" w:oddHBand="0" w:evenHBand="0" w:firstRowFirstColumn="0" w:firstRowLastColumn="0" w:lastRowFirstColumn="0" w:lastRowLastColumn="0"/>
            <w:tcW w:w="0" w:type="auto"/>
          </w:tcPr>
          <w:p w14:paraId="76ACDA0D"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cp.array</w:t>
            </w:r>
            <w:r w:rsidRPr="003B040A">
              <w:rPr>
                <w:sz w:val="22"/>
                <w:szCs w:val="22"/>
              </w:rPr>
              <w:t xml:space="preserve"> constants</w:t>
            </w:r>
          </w:p>
        </w:tc>
        <w:tc>
          <w:tcPr>
            <w:tcW w:w="0" w:type="auto"/>
          </w:tcPr>
          <w:p w14:paraId="60361BB5"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Helper function</w:t>
            </w:r>
          </w:p>
        </w:tc>
      </w:tr>
      <w:tr w:rsidR="008E0569" w:rsidRPr="003B040A" w14:paraId="74028C6A" w14:textId="77777777" w:rsidTr="003B04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98A368"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elem_quad8</w:t>
            </w:r>
          </w:p>
        </w:tc>
        <w:tc>
          <w:tcPr>
            <w:tcW w:w="0" w:type="auto"/>
          </w:tcPr>
          <w:p w14:paraId="79C19349"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Element stiffness matrix</w:t>
            </w:r>
          </w:p>
        </w:tc>
        <w:tc>
          <w:tcPr>
            <w:cnfStyle w:val="000010000000" w:firstRow="0" w:lastRow="0" w:firstColumn="0" w:lastColumn="0" w:oddVBand="1" w:evenVBand="0" w:oddHBand="0" w:evenHBand="0" w:firstRowFirstColumn="0" w:firstRowLastColumn="0" w:lastRowFirstColumn="0" w:lastRowLastColumn="0"/>
            <w:tcW w:w="0" w:type="auto"/>
          </w:tcPr>
          <w:p w14:paraId="123C54CE"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np.outer</w:t>
            </w:r>
            <w:r w:rsidRPr="003B040A">
              <w:rPr>
                <w:sz w:val="22"/>
                <w:szCs w:val="22"/>
              </w:rPr>
              <w:t>, matrix ops</w:t>
            </w:r>
          </w:p>
        </w:tc>
        <w:tc>
          <w:tcPr>
            <w:tcW w:w="0" w:type="auto"/>
          </w:tcPr>
          <w:p w14:paraId="2F8E0AED"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nested loops</w:t>
            </w:r>
          </w:p>
        </w:tc>
        <w:tc>
          <w:tcPr>
            <w:cnfStyle w:val="000010000000" w:firstRow="0" w:lastRow="0" w:firstColumn="0" w:lastColumn="0" w:oddVBand="1" w:evenVBand="0" w:oddHBand="0" w:evenHBand="0" w:firstRowFirstColumn="0" w:firstRowLastColumn="0" w:lastRowFirstColumn="0" w:lastRowLastColumn="0"/>
            <w:tcW w:w="0" w:type="auto"/>
          </w:tcPr>
          <w:p w14:paraId="7745E064"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cp.outer</w:t>
            </w:r>
            <w:r w:rsidRPr="003B040A">
              <w:rPr>
                <w:sz w:val="22"/>
                <w:szCs w:val="22"/>
              </w:rPr>
              <w:t>, matrix ops</w:t>
            </w:r>
          </w:p>
        </w:tc>
        <w:tc>
          <w:tcPr>
            <w:tcW w:w="0" w:type="auto"/>
          </w:tcPr>
          <w:p w14:paraId="4EBE424E" w14:textId="77777777" w:rsidR="008E0569" w:rsidRPr="003B040A" w:rsidRDefault="000D4833" w:rsidP="003B040A">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3B040A">
              <w:rPr>
                <w:sz w:val="22"/>
                <w:szCs w:val="22"/>
              </w:rPr>
              <w:t>Full kernel</w:t>
            </w:r>
          </w:p>
        </w:tc>
      </w:tr>
      <w:tr w:rsidR="008E0569" w:rsidRPr="003B040A" w14:paraId="312B35B7" w14:textId="77777777" w:rsidTr="003B040A">
        <w:tc>
          <w:tcPr>
            <w:cnfStyle w:val="000010000000" w:firstRow="0" w:lastRow="0" w:firstColumn="0" w:lastColumn="0" w:oddVBand="1" w:evenVBand="0" w:oddHBand="0" w:evenHBand="0" w:firstRowFirstColumn="0" w:firstRowLastColumn="0" w:lastRowFirstColumn="0" w:lastRowLastColumn="0"/>
            <w:tcW w:w="0" w:type="auto"/>
          </w:tcPr>
          <w:p w14:paraId="20D1B5CC" w14:textId="77777777" w:rsidR="008E0569" w:rsidRPr="003B040A" w:rsidRDefault="000D4833" w:rsidP="003B040A">
            <w:pPr>
              <w:pStyle w:val="Compact"/>
              <w:jc w:val="left"/>
              <w:rPr>
                <w:sz w:val="22"/>
                <w:szCs w:val="22"/>
              </w:rPr>
            </w:pPr>
            <w:r w:rsidRPr="003B040A">
              <w:rPr>
                <w:rStyle w:val="VerbatimChar"/>
                <w:rFonts w:asciiTheme="majorHAnsi" w:hAnsiTheme="majorHAnsi"/>
                <w:szCs w:val="22"/>
              </w:rPr>
              <w:t>robin_quadr</w:t>
            </w:r>
          </w:p>
        </w:tc>
        <w:tc>
          <w:tcPr>
            <w:tcW w:w="0" w:type="auto"/>
          </w:tcPr>
          <w:p w14:paraId="28380D2E"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Robin BC edge integration</w:t>
            </w:r>
          </w:p>
        </w:tc>
        <w:tc>
          <w:tcPr>
            <w:cnfStyle w:val="000010000000" w:firstRow="0" w:lastRow="0" w:firstColumn="0" w:lastColumn="0" w:oddVBand="1" w:evenVBand="0" w:oddHBand="0" w:evenHBand="0" w:firstRowFirstColumn="0" w:firstRowLastColumn="0" w:lastRowFirstColumn="0" w:lastRowLastColumn="0"/>
            <w:tcW w:w="0" w:type="auto"/>
          </w:tcPr>
          <w:p w14:paraId="095E6EC9" w14:textId="77777777" w:rsidR="008E0569" w:rsidRPr="003B040A" w:rsidRDefault="000D4833" w:rsidP="003B040A">
            <w:pPr>
              <w:pStyle w:val="Compact"/>
              <w:jc w:val="left"/>
              <w:rPr>
                <w:sz w:val="22"/>
                <w:szCs w:val="22"/>
              </w:rPr>
            </w:pPr>
            <w:r w:rsidRPr="003B040A">
              <w:rPr>
                <w:sz w:val="22"/>
                <w:szCs w:val="22"/>
              </w:rPr>
              <w:t>NumPy loops</w:t>
            </w:r>
          </w:p>
        </w:tc>
        <w:tc>
          <w:tcPr>
            <w:tcW w:w="0" w:type="auto"/>
          </w:tcPr>
          <w:p w14:paraId="06CCDD08"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rStyle w:val="VerbatimChar"/>
                <w:rFonts w:asciiTheme="majorHAnsi" w:hAnsiTheme="majorHAnsi"/>
                <w:szCs w:val="22"/>
              </w:rPr>
              <w:t>@njit</w:t>
            </w:r>
            <w:r w:rsidRPr="003B040A">
              <w:rPr>
                <w:sz w:val="22"/>
                <w:szCs w:val="22"/>
              </w:rPr>
              <w:t xml:space="preserve"> loops</w:t>
            </w:r>
          </w:p>
        </w:tc>
        <w:tc>
          <w:tcPr>
            <w:cnfStyle w:val="000010000000" w:firstRow="0" w:lastRow="0" w:firstColumn="0" w:lastColumn="0" w:oddVBand="1" w:evenVBand="0" w:oddHBand="0" w:evenHBand="0" w:firstRowFirstColumn="0" w:firstRowLastColumn="0" w:lastRowFirstColumn="0" w:lastRowLastColumn="0"/>
            <w:tcW w:w="0" w:type="auto"/>
          </w:tcPr>
          <w:p w14:paraId="7C481E5F" w14:textId="77777777" w:rsidR="008E0569" w:rsidRPr="003B040A" w:rsidRDefault="000D4833" w:rsidP="003B040A">
            <w:pPr>
              <w:pStyle w:val="Compact"/>
              <w:jc w:val="left"/>
              <w:rPr>
                <w:sz w:val="22"/>
                <w:szCs w:val="22"/>
              </w:rPr>
            </w:pPr>
            <w:r w:rsidRPr="003B040A">
              <w:rPr>
                <w:sz w:val="22"/>
                <w:szCs w:val="22"/>
              </w:rPr>
              <w:t>CuPy loops</w:t>
            </w:r>
          </w:p>
        </w:tc>
        <w:tc>
          <w:tcPr>
            <w:tcW w:w="0" w:type="auto"/>
          </w:tcPr>
          <w:p w14:paraId="75C211A1" w14:textId="77777777" w:rsidR="008E0569" w:rsidRPr="003B040A" w:rsidRDefault="000D4833" w:rsidP="003B040A">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3B040A">
              <w:rPr>
                <w:sz w:val="22"/>
                <w:szCs w:val="22"/>
              </w:rPr>
              <w:t>CPU fallback</w:t>
            </w:r>
          </w:p>
        </w:tc>
      </w:tr>
    </w:tbl>
    <w:p w14:paraId="61B87A6E" w14:textId="77777777" w:rsidR="008E0569" w:rsidRPr="00F152A6" w:rsidRDefault="000D4833">
      <w:pPr>
        <w:pStyle w:val="Heading3"/>
        <w:rPr>
          <w:rFonts w:cstheme="majorHAnsi"/>
        </w:rPr>
      </w:pPr>
      <w:bookmarkStart w:id="52" w:name="implementation-adaptations"/>
      <w:bookmarkStart w:id="53" w:name="_Toc220535575"/>
      <w:bookmarkEnd w:id="50"/>
      <w:r w:rsidRPr="00F152A6">
        <w:rPr>
          <w:rFonts w:cstheme="majorHAnsi"/>
        </w:rPr>
        <w:lastRenderedPageBreak/>
        <w:t>2.6.2. Implementation Adaptations</w:t>
      </w:r>
      <w:bookmarkEnd w:id="53"/>
    </w:p>
    <w:p w14:paraId="7D3DBCB4" w14:textId="77777777" w:rsidR="008E0569" w:rsidRPr="00F152A6" w:rsidRDefault="000D4833" w:rsidP="00BF3F7B">
      <w:pPr>
        <w:pStyle w:val="FirstParagraph"/>
      </w:pPr>
      <w:r w:rsidRPr="00F152A6">
        <w:t>NumPy (CPU Baseline)</w:t>
      </w:r>
    </w:p>
    <w:p w14:paraId="447D3110" w14:textId="77777777" w:rsidR="008E0569" w:rsidRPr="00F152A6" w:rsidRDefault="000D4833" w:rsidP="00BF3F7B">
      <w:pPr>
        <w:pStyle w:val="BodyText"/>
      </w:pPr>
      <w:r w:rsidRPr="00F152A6">
        <w:t>Uses vectorized operations and BLAS/LAPACK routines through NumPy:</w:t>
      </w:r>
    </w:p>
    <w:p w14:paraId="11D00D67"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CommentTok"/>
          <w:rFonts w:asciiTheme="majorHAnsi" w:hAnsiTheme="majorHAnsi" w:cstheme="majorHAnsi"/>
        </w:rPr>
        <w:t># Jacobian computation</w:t>
      </w:r>
      <w:r w:rsidRPr="00F152A6">
        <w:rPr>
          <w:rFonts w:asciiTheme="majorHAnsi" w:hAnsiTheme="majorHAnsi" w:cstheme="majorHAnsi"/>
        </w:rPr>
        <w:br/>
      </w:r>
      <w:r w:rsidRPr="00F152A6">
        <w:rPr>
          <w:rStyle w:val="NormalTok"/>
          <w:rFonts w:asciiTheme="majorHAnsi" w:hAnsiTheme="majorHAnsi" w:cstheme="majorHAnsi"/>
        </w:rPr>
        <w:t xml:space="preserve">jaco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  </w:t>
      </w:r>
      <w:r w:rsidRPr="00F152A6">
        <w:rPr>
          <w:rStyle w:val="CommentTok"/>
          <w:rFonts w:asciiTheme="majorHAnsi" w:hAnsiTheme="majorHAnsi" w:cstheme="majorHAnsi"/>
        </w:rPr>
        <w:t># Matrix multiplication</w:t>
      </w:r>
      <w:r w:rsidRPr="00F152A6">
        <w:rPr>
          <w:rFonts w:asciiTheme="majorHAnsi" w:hAnsiTheme="majorHAnsi" w:cstheme="majorHAnsi"/>
        </w:rPr>
        <w:br/>
      </w:r>
      <w:r w:rsidRPr="00F152A6">
        <w:rPr>
          <w:rStyle w:val="NormalTok"/>
          <w:rFonts w:asciiTheme="majorHAnsi" w:hAnsiTheme="majorHAnsi" w:cstheme="majorHAnsi"/>
        </w:rPr>
        <w:t xml:space="preserve">Det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linalg.det(jaco)</w:t>
      </w:r>
      <w:r w:rsidRPr="00F152A6">
        <w:rPr>
          <w:rFonts w:asciiTheme="majorHAnsi" w:hAnsiTheme="majorHAnsi" w:cstheme="majorHAnsi"/>
        </w:rPr>
        <w:br/>
      </w:r>
      <w:r w:rsidRPr="00F152A6">
        <w:rPr>
          <w:rStyle w:val="NormalTok"/>
          <w:rFonts w:asciiTheme="majorHAnsi" w:hAnsiTheme="majorHAnsi" w:cstheme="majorHAnsi"/>
        </w:rPr>
        <w:t xml:space="preserve">Inv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linalg.inv(jaco)</w:t>
      </w:r>
      <w:r w:rsidRPr="00F152A6">
        <w:rPr>
          <w:rFonts w:asciiTheme="majorHAnsi" w:hAnsiTheme="majorHAnsi" w:cstheme="majorHAnsi"/>
        </w:rPr>
        <w:br/>
      </w:r>
      <w:r w:rsidRPr="00F152A6">
        <w:rPr>
          <w:rStyle w:val="NormalTok"/>
          <w:rFonts w:asciiTheme="majorHAnsi" w:hAnsiTheme="majorHAnsi" w:cstheme="majorHAnsi"/>
        </w:rPr>
        <w:t xml:space="preserve">B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Invj</w:t>
      </w:r>
      <w:r w:rsidRPr="00F152A6">
        <w:rPr>
          <w:rFonts w:asciiTheme="majorHAnsi" w:hAnsiTheme="majorHAnsi" w:cstheme="majorHAnsi"/>
        </w:rPr>
        <w:br/>
      </w:r>
      <w:r w:rsidRPr="00F152A6">
        <w:rPr>
          <w:rFonts w:asciiTheme="majorHAnsi" w:hAnsiTheme="majorHAnsi" w:cstheme="majorHAnsi"/>
        </w:rPr>
        <w:br/>
      </w:r>
      <w:r w:rsidRPr="00F152A6">
        <w:rPr>
          <w:rStyle w:val="CommentTok"/>
          <w:rFonts w:asciiTheme="majorHAnsi" w:hAnsiTheme="majorHAnsi" w:cstheme="majorHAnsi"/>
        </w:rPr>
        <w:t># Stiffness accumulation</w:t>
      </w:r>
      <w:r w:rsidRPr="00F152A6">
        <w:rPr>
          <w:rFonts w:asciiTheme="majorHAnsi" w:hAnsiTheme="majorHAnsi" w:cstheme="majorHAnsi"/>
        </w:rPr>
        <w:br/>
      </w:r>
      <w:r w:rsidRPr="00F152A6">
        <w:rPr>
          <w:rStyle w:val="NormalTok"/>
          <w:rFonts w:asciiTheme="majorHAnsi" w:hAnsiTheme="majorHAnsi" w:cstheme="majorHAnsi"/>
        </w:rPr>
        <w:t xml:space="preserve">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ip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T)  </w:t>
      </w:r>
      <w:r w:rsidRPr="00F152A6">
        <w:rPr>
          <w:rStyle w:val="CommentTok"/>
          <w:rFonts w:asciiTheme="majorHAnsi" w:hAnsiTheme="majorHAnsi" w:cstheme="majorHAnsi"/>
        </w:rPr>
        <w:t># Outer product</w:t>
      </w:r>
    </w:p>
    <w:p w14:paraId="759EF30B" w14:textId="77777777" w:rsidR="008E0569" w:rsidRPr="00F152A6" w:rsidRDefault="000D4833" w:rsidP="00BF3F7B">
      <w:pPr>
        <w:pStyle w:val="FirstParagraph"/>
      </w:pPr>
      <w:r w:rsidRPr="00F152A6">
        <w:t>Numba JIT</w:t>
      </w:r>
    </w:p>
    <w:p w14:paraId="6DDEE9E6" w14:textId="77777777" w:rsidR="008E0569" w:rsidRPr="00F152A6" w:rsidRDefault="000D4833" w:rsidP="00BF3F7B">
      <w:pPr>
        <w:pStyle w:val="BodyText"/>
      </w:pPr>
      <w:r w:rsidRPr="00F152A6">
        <w:t>Replaces NumPy operations with explicit loops for LLVM optimization:</w:t>
      </w:r>
    </w:p>
    <w:p w14:paraId="1BC014F8"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N, csi, eta):</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Jacobian computation</w:t>
      </w:r>
      <w:r w:rsidRPr="00F152A6">
        <w:rPr>
          <w:rFonts w:asciiTheme="majorHAnsi" w:hAnsiTheme="majorHAnsi" w:cstheme="majorHAnsi"/>
        </w:rPr>
        <w:br/>
      </w:r>
      <w:r w:rsidRPr="00F152A6">
        <w:rPr>
          <w:rStyle w:val="NormalTok"/>
          <w:rFonts w:asciiTheme="majorHAnsi" w:hAnsiTheme="majorHAnsi" w:cstheme="majorHAnsi"/>
        </w:rPr>
        <w:t xml:space="preserve">    jaco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zeros((</w:t>
      </w:r>
      <w:r w:rsidRPr="00F152A6">
        <w:rPr>
          <w:rStyle w:val="DecValTok"/>
          <w:rFonts w:asciiTheme="majorHAnsi" w:hAnsiTheme="majorHAnsi" w:cstheme="majorHAnsi"/>
        </w:rPr>
        <w:t>2</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2</w:t>
      </w:r>
      <w:r w:rsidRPr="00F152A6">
        <w:rPr>
          <w:rStyle w:val="NormalTok"/>
          <w:rFonts w:asciiTheme="majorHAnsi" w:hAnsiTheme="majorHAnsi" w:cstheme="majorHAnsi"/>
        </w:rPr>
        <w:t>), dtype</w:t>
      </w:r>
      <w:r w:rsidRPr="00F152A6">
        <w:rPr>
          <w:rStyle w:val="OperatorTok"/>
          <w:rFonts w:asciiTheme="majorHAnsi" w:hAnsiTheme="majorHAnsi" w:cstheme="majorHAnsi"/>
        </w:rPr>
        <w:t>=</w:t>
      </w:r>
      <w:r w:rsidRPr="00F152A6">
        <w:rPr>
          <w:rStyle w:val="NormalTok"/>
          <w:rFonts w:asciiTheme="majorHAnsi" w:hAnsiTheme="majorHAnsi" w:cstheme="majorHAnsi"/>
        </w:rPr>
        <w:t>np.floa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i,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i, </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i,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i,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i, </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determinant</w:t>
      </w:r>
      <w:r w:rsidRPr="00F152A6">
        <w:rPr>
          <w:rFonts w:asciiTheme="majorHAnsi" w:hAnsiTheme="majorHAnsi" w:cstheme="majorHAnsi"/>
        </w:rPr>
        <w:br/>
      </w:r>
      <w:r w:rsidRPr="00F152A6">
        <w:rPr>
          <w:rStyle w:val="NormalTok"/>
          <w:rFonts w:asciiTheme="majorHAnsi" w:hAnsiTheme="majorHAnsi" w:cstheme="majorHAnsi"/>
        </w:rPr>
        <w:t xml:space="preserve">    Det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aco[</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p>
    <w:p w14:paraId="32F11DAD" w14:textId="77777777" w:rsidR="008E0569" w:rsidRPr="00F152A6" w:rsidRDefault="000D4833" w:rsidP="00BF3F7B">
      <w:pPr>
        <w:pStyle w:val="FirstParagraph"/>
      </w:pPr>
      <w:r w:rsidRPr="00F152A6">
        <w:t>CuPy GPU</w:t>
      </w:r>
    </w:p>
    <w:p w14:paraId="670C366F" w14:textId="77777777" w:rsidR="008E0569" w:rsidRPr="00F152A6" w:rsidRDefault="000D4833" w:rsidP="00BF3F7B">
      <w:pPr>
        <w:pStyle w:val="BodyText"/>
      </w:pPr>
      <w:r w:rsidRPr="00F152A6">
        <w:t>Mirrors NumPy API but executes on GPU memory:</w:t>
      </w:r>
    </w:p>
    <w:p w14:paraId="5A913031"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ImportTok"/>
          <w:rFonts w:asciiTheme="majorHAnsi" w:hAnsiTheme="majorHAnsi" w:cstheme="majorHAnsi"/>
        </w:rPr>
        <w:t>import</w:t>
      </w:r>
      <w:r w:rsidRPr="00F152A6">
        <w:rPr>
          <w:rStyle w:val="NormalTok"/>
          <w:rFonts w:asciiTheme="majorHAnsi" w:hAnsiTheme="majorHAnsi" w:cstheme="majorHAnsi"/>
        </w:rPr>
        <w:t xml:space="preserve"> cupy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cp</w:t>
      </w:r>
      <w:r w:rsidRPr="00F152A6">
        <w:rPr>
          <w:rFonts w:asciiTheme="majorHAnsi" w:hAnsiTheme="majorHAnsi" w:cstheme="majorHAnsi"/>
        </w:rPr>
        <w:br/>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N, csi, eta):</w:t>
      </w:r>
      <w:r w:rsidRPr="00F152A6">
        <w:rPr>
          <w:rFonts w:asciiTheme="majorHAnsi" w:hAnsiTheme="majorHAnsi" w:cstheme="majorHAnsi"/>
        </w:rPr>
        <w:br/>
      </w:r>
      <w:r w:rsidRPr="00F152A6">
        <w:rPr>
          <w:rStyle w:val="NormalTok"/>
          <w:rFonts w:asciiTheme="majorHAnsi" w:hAnsiTheme="majorHAnsi" w:cstheme="majorHAnsi"/>
        </w:rPr>
        <w:t xml:space="preserve">    ps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zeros(</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Dps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zeros((</w:t>
      </w:r>
      <w:r w:rsidRPr="00F152A6">
        <w:rPr>
          <w:rStyle w:val="DecValTok"/>
          <w:rFonts w:asciiTheme="majorHAnsi" w:hAnsiTheme="majorHAnsi" w:cstheme="majorHAnsi"/>
        </w:rPr>
        <w:t>8</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2</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same structure as NumPy</w:t>
      </w:r>
      <w:r w:rsidRPr="00F152A6">
        <w:rPr>
          <w:rFonts w:asciiTheme="majorHAnsi" w:hAnsiTheme="majorHAnsi" w:cstheme="majorHAnsi"/>
        </w:rPr>
        <w:br/>
      </w:r>
      <w:r w:rsidRPr="00F152A6">
        <w:rPr>
          <w:rStyle w:val="NormalTok"/>
          <w:rFonts w:asciiTheme="majorHAnsi" w:hAnsiTheme="majorHAnsi" w:cstheme="majorHAnsi"/>
        </w:rPr>
        <w:t xml:space="preserve">    jaco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N.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psi</w:t>
      </w:r>
      <w:r w:rsidRPr="00F152A6">
        <w:rPr>
          <w:rFonts w:asciiTheme="majorHAnsi" w:hAnsiTheme="majorHAnsi" w:cstheme="majorHAnsi"/>
        </w:rPr>
        <w:br/>
      </w:r>
      <w:r w:rsidRPr="00F152A6">
        <w:rPr>
          <w:rStyle w:val="NormalTok"/>
          <w:rFonts w:asciiTheme="majorHAnsi" w:hAnsiTheme="majorHAnsi" w:cstheme="majorHAnsi"/>
        </w:rPr>
        <w:t xml:space="preserve">    Det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linalg.det(jaco)</w:t>
      </w:r>
      <w:r w:rsidRPr="00F152A6">
        <w:rPr>
          <w:rFonts w:asciiTheme="majorHAnsi" w:hAnsiTheme="majorHAnsi" w:cstheme="majorHAnsi"/>
        </w:rPr>
        <w:br/>
      </w:r>
      <w:r w:rsidRPr="00F152A6">
        <w:rPr>
          <w:rStyle w:val="NormalTok"/>
          <w:rFonts w:asciiTheme="majorHAnsi" w:hAnsiTheme="majorHAnsi" w:cstheme="majorHAnsi"/>
        </w:rPr>
        <w:t xml:space="preserve">    ...</w:t>
      </w:r>
    </w:p>
    <w:p w14:paraId="0EF2A8E9" w14:textId="77777777" w:rsidR="008E0569" w:rsidRPr="00F152A6" w:rsidRDefault="000D4833" w:rsidP="00BF3F7B">
      <w:pPr>
        <w:pStyle w:val="FirstParagraph"/>
      </w:pPr>
      <w:r w:rsidRPr="00F152A6">
        <w:t>CUDA Kernels (RawKernel and Numba CUDA)</w:t>
      </w:r>
    </w:p>
    <w:p w14:paraId="0E46B5B5" w14:textId="77777777" w:rsidR="008E0569" w:rsidRPr="00F152A6" w:rsidRDefault="000D4833" w:rsidP="00BF3F7B">
      <w:pPr>
        <w:pStyle w:val="BodyText"/>
      </w:pPr>
      <w:r w:rsidRPr="00F152A6">
        <w:t>Inline all computations within the kernel to minimize memory transactions:</w:t>
      </w:r>
    </w:p>
    <w:p w14:paraId="49B5AA09" w14:textId="77777777" w:rsidR="008E0569" w:rsidRPr="00F152A6" w:rsidRDefault="000D4833" w:rsidP="001209D1">
      <w:pPr>
        <w:pStyle w:val="SourceCode"/>
        <w:pBdr>
          <w:top w:val="single" w:sz="4" w:space="1" w:color="auto"/>
          <w:left w:val="single" w:sz="4" w:space="4" w:color="auto"/>
          <w:bottom w:val="single" w:sz="4" w:space="1" w:color="auto"/>
          <w:right w:val="single" w:sz="4" w:space="4" w:color="auto"/>
        </w:pBdr>
        <w:rPr>
          <w:rFonts w:asciiTheme="majorHAnsi" w:hAnsiTheme="majorHAnsi" w:cstheme="majorHAnsi"/>
        </w:rPr>
      </w:pPr>
      <w:r w:rsidRPr="00F152A6">
        <w:rPr>
          <w:rStyle w:val="CommentTok"/>
          <w:rFonts w:asciiTheme="majorHAnsi" w:hAnsiTheme="majorHAnsi" w:cstheme="majorHAnsi"/>
        </w:rPr>
        <w:t>// CuPy RawKernel (CUDA C)</w:t>
      </w:r>
      <w:r w:rsidRPr="00F152A6">
        <w:rPr>
          <w:rFonts w:asciiTheme="majorHAnsi" w:hAnsiTheme="majorHAnsi" w:cstheme="majorHAnsi"/>
        </w:rPr>
        <w:br/>
      </w:r>
      <w:r w:rsidRPr="00F152A6">
        <w:rPr>
          <w:rStyle w:val="NormalTok"/>
          <w:rFonts w:asciiTheme="majorHAnsi" w:hAnsiTheme="majorHAnsi" w:cstheme="majorHAnsi"/>
        </w:rPr>
        <w:t xml:space="preserve">__global__ </w:t>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quad8_assembly_kernel</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Id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Dim</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lastRenderedPageBreak/>
        <w:t xml:space="preserve">    </w:t>
      </w:r>
      <w:r w:rsidRPr="00F152A6">
        <w:rPr>
          <w:rStyle w:val="CommentTok"/>
          <w:rFonts w:asciiTheme="majorHAnsi" w:hAnsiTheme="majorHAnsi" w:cstheme="majorHAnsi"/>
        </w:rPr>
        <w:t>// Local arrays in registers/local memory</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DecValTok"/>
          <w:rFonts w:asciiTheme="majorHAnsi" w:hAnsiTheme="majorHAnsi" w:cstheme="majorHAnsi"/>
        </w:rPr>
        <w:t>0</w:t>
      </w:r>
      <w:r w:rsidRPr="00F152A6">
        <w:rPr>
          <w:rStyle w:val="ErrorTok"/>
          <w:rFonts w:asciiTheme="majorHAnsi" w:hAnsiTheme="majorHAnsi" w:cstheme="majorHAnsi"/>
        </w:rPr>
        <w:t>.0</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XN</w:t>
      </w:r>
      <w:r w:rsidRPr="00F152A6">
        <w:rPr>
          <w:rStyle w:val="OperatorTok"/>
          <w:rFonts w:asciiTheme="majorHAnsi" w:hAnsiTheme="majorHAnsi" w:cstheme="majorHAnsi"/>
        </w:rPr>
        <w:t>[</w:t>
      </w:r>
      <w:r w:rsidRPr="00F152A6">
        <w:rPr>
          <w:rStyle w:val="DecValTok"/>
          <w:rFonts w:asciiTheme="majorHAnsi" w:hAnsiTheme="majorHAnsi" w:cstheme="majorHAnsi"/>
        </w:rPr>
        <w:t>8</w:t>
      </w:r>
      <w:r w:rsidRPr="00F152A6">
        <w:rPr>
          <w:rStyle w:val="OperatorTok"/>
          <w:rFonts w:asciiTheme="majorHAnsi" w:hAnsiTheme="majorHAnsi" w:cstheme="majorHAnsi"/>
        </w:rPr>
        <w:t>][</w:t>
      </w:r>
      <w:r w:rsidRPr="00F152A6">
        <w:rPr>
          <w:rStyle w:val="DecValTok"/>
          <w:rFonts w:asciiTheme="majorHAnsi" w:hAnsiTheme="majorHAnsi" w:cstheme="majorHAnsi"/>
        </w:rPr>
        <w:t>2</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ll shape function, Jacobian, stiffness computation inlined</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OperatorTok"/>
          <w:rFonts w:asciiTheme="majorHAnsi" w:hAnsiTheme="majorHAnsi" w:cstheme="majorHAnsi"/>
        </w:rPr>
        <w:t>}</w:t>
      </w:r>
    </w:p>
    <w:p w14:paraId="5948E778" w14:textId="77777777" w:rsidR="008E0569" w:rsidRPr="00F152A6" w:rsidRDefault="000D4833">
      <w:pPr>
        <w:pStyle w:val="Heading3"/>
        <w:rPr>
          <w:rFonts w:cstheme="majorHAnsi"/>
        </w:rPr>
      </w:pPr>
      <w:bookmarkStart w:id="54" w:name="mathematical-equivalence"/>
      <w:bookmarkStart w:id="55" w:name="_Toc220535576"/>
      <w:bookmarkEnd w:id="52"/>
      <w:r w:rsidRPr="00F152A6">
        <w:rPr>
          <w:rFonts w:cstheme="majorHAnsi"/>
        </w:rPr>
        <w:t>2.6.3. Mathematical Equivalence</w:t>
      </w:r>
      <w:bookmarkEnd w:id="55"/>
    </w:p>
    <w:p w14:paraId="5CE4DC61" w14:textId="77777777" w:rsidR="008E0569" w:rsidRPr="00F152A6" w:rsidRDefault="000D4833" w:rsidP="00BF3F7B">
      <w:pPr>
        <w:pStyle w:val="FirstParagraph"/>
      </w:pPr>
      <w:r w:rsidRPr="00F152A6">
        <w:t>Despite implementation differences, all versions compute mathematically identical results (within floating-point precision). This is verified by:</w:t>
      </w:r>
    </w:p>
    <w:p w14:paraId="52E763C2" w14:textId="77777777" w:rsidR="008E0569" w:rsidRPr="00F152A6" w:rsidRDefault="000D4833" w:rsidP="00127801">
      <w:pPr>
        <w:pStyle w:val="Compact"/>
        <w:numPr>
          <w:ilvl w:val="0"/>
          <w:numId w:val="91"/>
        </w:numPr>
      </w:pPr>
      <w:r w:rsidRPr="00F152A6">
        <w:t>Comparing solution vectors across implementations</w:t>
      </w:r>
    </w:p>
    <w:p w14:paraId="11EAE03F" w14:textId="77777777" w:rsidR="008E0569" w:rsidRPr="00F152A6" w:rsidRDefault="000D4833" w:rsidP="00127801">
      <w:pPr>
        <w:pStyle w:val="Compact"/>
        <w:numPr>
          <w:ilvl w:val="0"/>
          <w:numId w:val="91"/>
        </w:numPr>
      </w:pPr>
      <w:r w:rsidRPr="00F152A6">
        <w:t xml:space="preserve">Checking that relative differences are within machine epsilon ( </w:t>
      </w:r>
      <m:oMath>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5</m:t>
            </m:r>
          </m:sup>
        </m:sSup>
      </m:oMath>
      <w:r w:rsidRPr="00F152A6">
        <w:t xml:space="preserve"> )</w:t>
      </w:r>
    </w:p>
    <w:p w14:paraId="7AA99166" w14:textId="77777777" w:rsidR="008E0569" w:rsidRPr="00F152A6" w:rsidRDefault="000D4833" w:rsidP="00127801">
      <w:pPr>
        <w:pStyle w:val="Compact"/>
        <w:numPr>
          <w:ilvl w:val="0"/>
          <w:numId w:val="91"/>
        </w:numPr>
      </w:pPr>
      <w:r w:rsidRPr="00F152A6">
        <w:t>Ensuring identical iteration counts for CG convergence</w:t>
      </w:r>
    </w:p>
    <w:p w14:paraId="563BDEF4" w14:textId="77777777" w:rsidR="008E0569" w:rsidRPr="00F152A6" w:rsidRDefault="000D4833" w:rsidP="00BF3F7B">
      <w:pPr>
        <w:pStyle w:val="FirstParagraph"/>
      </w:pPr>
      <w:r w:rsidRPr="00F152A6">
        <w:t>This equivalence is essential for valid performance comparisons: timing differences reflect execution model efficiency, not algorithmic variations.</w:t>
      </w:r>
    </w:p>
    <w:p w14:paraId="51E51BDE" w14:textId="77777777" w:rsidR="008E0569" w:rsidRPr="00F152A6" w:rsidRDefault="000D4833">
      <w:pPr>
        <w:pStyle w:val="Heading2"/>
        <w:rPr>
          <w:rFonts w:cstheme="majorHAnsi"/>
        </w:rPr>
      </w:pPr>
      <w:bookmarkStart w:id="56" w:name="mesh-format-and-io"/>
      <w:bookmarkStart w:id="57" w:name="_Toc220535577"/>
      <w:bookmarkEnd w:id="48"/>
      <w:bookmarkEnd w:id="54"/>
      <w:r w:rsidRPr="00F152A6">
        <w:rPr>
          <w:rFonts w:cstheme="majorHAnsi"/>
        </w:rPr>
        <w:t>2.7. Mesh Format and I/O</w:t>
      </w:r>
      <w:bookmarkEnd w:id="57"/>
    </w:p>
    <w:p w14:paraId="5D6AFCB2" w14:textId="77777777" w:rsidR="008E0569" w:rsidRPr="00F152A6" w:rsidRDefault="000D4833">
      <w:pPr>
        <w:pStyle w:val="Heading3"/>
        <w:rPr>
          <w:rFonts w:cstheme="majorHAnsi"/>
        </w:rPr>
      </w:pPr>
      <w:bookmarkStart w:id="58" w:name="hdf5-mesh-format"/>
      <w:bookmarkStart w:id="59" w:name="_Toc220535578"/>
      <w:r w:rsidRPr="00F152A6">
        <w:rPr>
          <w:rFonts w:cstheme="majorHAnsi"/>
        </w:rPr>
        <w:t>2.7.1. HDF5 Mesh Format</w:t>
      </w:r>
      <w:bookmarkEnd w:id="59"/>
    </w:p>
    <w:p w14:paraId="6C6D2BD4" w14:textId="77777777" w:rsidR="008E0569" w:rsidRPr="00F152A6" w:rsidRDefault="000D4833" w:rsidP="00BF3F7B">
      <w:pPr>
        <w:pStyle w:val="FirstParagraph"/>
      </w:pPr>
      <w:r w:rsidRPr="00F152A6">
        <w:t>Meshes are stored in HDF5 format for efficient I/O operations:</w:t>
      </w:r>
    </w:p>
    <w:p w14:paraId="333744D3" w14:textId="77777777" w:rsidR="008E0569" w:rsidRPr="00F152A6" w:rsidRDefault="000D4833">
      <w:pPr>
        <w:pStyle w:val="SourceCode"/>
        <w:rPr>
          <w:rFonts w:asciiTheme="majorHAnsi" w:hAnsiTheme="majorHAnsi" w:cstheme="majorHAnsi"/>
        </w:rPr>
      </w:pPr>
      <w:r w:rsidRPr="00F152A6">
        <w:rPr>
          <w:rStyle w:val="VerbatimChar"/>
          <w:rFonts w:asciiTheme="majorHAnsi" w:hAnsiTheme="majorHAnsi" w:cstheme="majorHAnsi"/>
        </w:rPr>
        <w:t>mesh.h5</w:t>
      </w:r>
      <w:r w:rsidRPr="00F152A6">
        <w:rPr>
          <w:rFonts w:asciiTheme="majorHAnsi" w:hAnsiTheme="majorHAnsi" w:cstheme="majorHAnsi"/>
        </w:rPr>
        <w:br/>
      </w:r>
      <w:r w:rsidRPr="00F152A6">
        <w:rPr>
          <w:rStyle w:val="VerbatimChar"/>
          <w:rFonts w:ascii="MS Gothic" w:eastAsia="MS Gothic" w:hAnsi="MS Gothic" w:cs="MS Gothic" w:hint="eastAsia"/>
        </w:rPr>
        <w:t>├</w:t>
      </w:r>
      <w:r w:rsidRPr="00F152A6">
        <w:rPr>
          <w:rStyle w:val="VerbatimChar"/>
          <w:rFonts w:ascii="Calibri" w:hAnsi="Calibri" w:cs="Calibri"/>
        </w:rPr>
        <w:t>──</w:t>
      </w:r>
      <w:r w:rsidRPr="00F152A6">
        <w:rPr>
          <w:rStyle w:val="VerbatimChar"/>
          <w:rFonts w:asciiTheme="majorHAnsi" w:hAnsiTheme="majorHAnsi" w:cstheme="majorHAnsi"/>
        </w:rPr>
        <w:t xml:space="preserve"> coordinates/</w:t>
      </w:r>
      <w:r w:rsidRPr="00F152A6">
        <w:rPr>
          <w:rFonts w:asciiTheme="majorHAnsi" w:hAnsiTheme="majorHAnsi" w:cstheme="majorHAnsi"/>
        </w:rPr>
        <w:br/>
      </w:r>
      <w:r w:rsidRPr="00F152A6">
        <w:rPr>
          <w:rStyle w:val="VerbatimChar"/>
          <w:rFonts w:asciiTheme="majorHAnsi" w:hAnsiTheme="majorHAnsi" w:cstheme="majorHAnsi"/>
        </w:rPr>
        <w:t xml:space="preserve">│   </w:t>
      </w:r>
      <w:r w:rsidRPr="00F152A6">
        <w:rPr>
          <w:rStyle w:val="VerbatimChar"/>
          <w:rFonts w:ascii="MS Gothic" w:eastAsia="MS Gothic" w:hAnsi="MS Gothic" w:cs="MS Gothic" w:hint="eastAsia"/>
        </w:rPr>
        <w:t>├</w:t>
      </w:r>
      <w:r w:rsidRPr="00F152A6">
        <w:rPr>
          <w:rStyle w:val="VerbatimChar"/>
          <w:rFonts w:ascii="Calibri" w:hAnsi="Calibri" w:cs="Calibri"/>
        </w:rPr>
        <w:t>──</w:t>
      </w:r>
      <w:r w:rsidRPr="00F152A6">
        <w:rPr>
          <w:rStyle w:val="VerbatimChar"/>
          <w:rFonts w:asciiTheme="majorHAnsi" w:hAnsiTheme="majorHAnsi" w:cstheme="majorHAnsi"/>
        </w:rPr>
        <w:t xml:space="preserve"> x    (float64, shape: Nnodes)</w:t>
      </w:r>
      <w:r w:rsidRPr="00F152A6">
        <w:rPr>
          <w:rFonts w:asciiTheme="majorHAnsi" w:hAnsiTheme="majorHAnsi" w:cstheme="majorHAnsi"/>
        </w:rPr>
        <w:br/>
      </w:r>
      <w:r w:rsidRPr="00F152A6">
        <w:rPr>
          <w:rStyle w:val="VerbatimChar"/>
          <w:rFonts w:asciiTheme="majorHAnsi" w:hAnsiTheme="majorHAnsi" w:cstheme="majorHAnsi"/>
        </w:rPr>
        <w:t>│   └── y    (float64, shape: Nnodes)</w:t>
      </w:r>
      <w:r w:rsidRPr="00F152A6">
        <w:rPr>
          <w:rFonts w:asciiTheme="majorHAnsi" w:hAnsiTheme="majorHAnsi" w:cstheme="majorHAnsi"/>
        </w:rPr>
        <w:br/>
      </w:r>
      <w:r w:rsidRPr="00F152A6">
        <w:rPr>
          <w:rStyle w:val="VerbatimChar"/>
          <w:rFonts w:asciiTheme="majorHAnsi" w:hAnsiTheme="majorHAnsi" w:cstheme="majorHAnsi"/>
        </w:rPr>
        <w:t>└── connectivity/</w:t>
      </w:r>
      <w:r w:rsidRPr="00F152A6">
        <w:rPr>
          <w:rFonts w:asciiTheme="majorHAnsi" w:hAnsiTheme="majorHAnsi" w:cstheme="majorHAnsi"/>
        </w:rPr>
        <w:br/>
      </w:r>
      <w:r w:rsidRPr="00F152A6">
        <w:rPr>
          <w:rStyle w:val="VerbatimChar"/>
          <w:rFonts w:asciiTheme="majorHAnsi" w:hAnsiTheme="majorHAnsi" w:cstheme="majorHAnsi"/>
        </w:rPr>
        <w:t xml:space="preserve">    └── quad8 (int32, shape: Nelements × 8)</w:t>
      </w:r>
    </w:p>
    <w:p w14:paraId="6A582033" w14:textId="77777777" w:rsidR="008E0569" w:rsidRPr="00F152A6" w:rsidRDefault="000D4833">
      <w:pPr>
        <w:pStyle w:val="Heading3"/>
        <w:rPr>
          <w:rFonts w:cstheme="majorHAnsi"/>
        </w:rPr>
      </w:pPr>
      <w:bookmarkStart w:id="60" w:name="format-advantages"/>
      <w:bookmarkStart w:id="61" w:name="_Toc220535579"/>
      <w:bookmarkEnd w:id="58"/>
      <w:r w:rsidRPr="00F152A6">
        <w:rPr>
          <w:rFonts w:cstheme="majorHAnsi"/>
        </w:rPr>
        <w:t>2.7.2. Format Advantages</w:t>
      </w:r>
      <w:bookmarkEnd w:id="61"/>
    </w:p>
    <w:p w14:paraId="51D844A7" w14:textId="77777777" w:rsidR="008E0569" w:rsidRPr="00F152A6" w:rsidRDefault="000D4833" w:rsidP="00BF3F7B">
      <w:pPr>
        <w:pStyle w:val="FirstParagraph"/>
      </w:pPr>
      <w:r w:rsidRPr="00F152A6">
        <w:t>HDF5 provides several advantages for this application:</w:t>
      </w:r>
    </w:p>
    <w:tbl>
      <w:tblPr>
        <w:tblStyle w:val="ListTable3-Accent1"/>
        <w:tblW w:w="0" w:type="auto"/>
        <w:jc w:val="center"/>
        <w:tblLook w:val="0020" w:firstRow="1" w:lastRow="0" w:firstColumn="0" w:lastColumn="0" w:noHBand="0" w:noVBand="0"/>
      </w:tblPr>
      <w:tblGrid>
        <w:gridCol w:w="2320"/>
        <w:gridCol w:w="4290"/>
      </w:tblGrid>
      <w:tr w:rsidR="008E0569" w:rsidRPr="007E2BB3" w14:paraId="4BED5B0D" w14:textId="77777777" w:rsidTr="007E2BB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CEABBB" w14:textId="77777777" w:rsidR="008E0569" w:rsidRPr="007E2BB3" w:rsidRDefault="000D4833" w:rsidP="00BF3F7B">
            <w:pPr>
              <w:pStyle w:val="Compact"/>
              <w:rPr>
                <w:sz w:val="22"/>
                <w:szCs w:val="22"/>
              </w:rPr>
            </w:pPr>
            <w:r w:rsidRPr="007E2BB3">
              <w:rPr>
                <w:sz w:val="22"/>
                <w:szCs w:val="22"/>
              </w:rPr>
              <w:t>Feature</w:t>
            </w:r>
          </w:p>
        </w:tc>
        <w:tc>
          <w:tcPr>
            <w:tcW w:w="0" w:type="auto"/>
          </w:tcPr>
          <w:p w14:paraId="439F28CF" w14:textId="77777777" w:rsidR="008E0569" w:rsidRPr="007E2BB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E2BB3">
              <w:rPr>
                <w:sz w:val="22"/>
                <w:szCs w:val="22"/>
              </w:rPr>
              <w:t>Benefit</w:t>
            </w:r>
          </w:p>
        </w:tc>
      </w:tr>
      <w:tr w:rsidR="008E0569" w:rsidRPr="007E2BB3" w14:paraId="1FDBEE6E"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BCAD0FF" w14:textId="77777777" w:rsidR="008E0569" w:rsidRPr="007E2BB3" w:rsidRDefault="000D4833" w:rsidP="00BF3F7B">
            <w:pPr>
              <w:pStyle w:val="Compact"/>
              <w:rPr>
                <w:sz w:val="22"/>
                <w:szCs w:val="22"/>
              </w:rPr>
            </w:pPr>
            <w:r w:rsidRPr="007E2BB3">
              <w:rPr>
                <w:sz w:val="22"/>
                <w:szCs w:val="22"/>
              </w:rPr>
              <w:t>Binary format</w:t>
            </w:r>
          </w:p>
        </w:tc>
        <w:tc>
          <w:tcPr>
            <w:tcW w:w="0" w:type="auto"/>
          </w:tcPr>
          <w:p w14:paraId="5EC0A738"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Faster I/O than text formats</w:t>
            </w:r>
          </w:p>
        </w:tc>
      </w:tr>
      <w:tr w:rsidR="008E0569" w:rsidRPr="007E2BB3" w14:paraId="10406FB7"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56B8B1" w14:textId="77777777" w:rsidR="008E0569" w:rsidRPr="007E2BB3" w:rsidRDefault="000D4833" w:rsidP="00BF3F7B">
            <w:pPr>
              <w:pStyle w:val="Compact"/>
              <w:rPr>
                <w:sz w:val="22"/>
                <w:szCs w:val="22"/>
              </w:rPr>
            </w:pPr>
            <w:r w:rsidRPr="007E2BB3">
              <w:rPr>
                <w:sz w:val="22"/>
                <w:szCs w:val="22"/>
              </w:rPr>
              <w:t>Compression support</w:t>
            </w:r>
          </w:p>
        </w:tc>
        <w:tc>
          <w:tcPr>
            <w:tcW w:w="0" w:type="auto"/>
          </w:tcPr>
          <w:p w14:paraId="40F84A1F"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Reduced storage for large meshes</w:t>
            </w:r>
          </w:p>
        </w:tc>
      </w:tr>
      <w:tr w:rsidR="008E0569" w:rsidRPr="007E2BB3" w14:paraId="36DA88A6"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30A7AE7" w14:textId="77777777" w:rsidR="008E0569" w:rsidRPr="007E2BB3" w:rsidRDefault="000D4833" w:rsidP="00BF3F7B">
            <w:pPr>
              <w:pStyle w:val="Compact"/>
              <w:rPr>
                <w:sz w:val="22"/>
                <w:szCs w:val="22"/>
              </w:rPr>
            </w:pPr>
            <w:r w:rsidRPr="007E2BB3">
              <w:rPr>
                <w:sz w:val="22"/>
                <w:szCs w:val="22"/>
              </w:rPr>
              <w:t>Memory mapping</w:t>
            </w:r>
          </w:p>
        </w:tc>
        <w:tc>
          <w:tcPr>
            <w:tcW w:w="0" w:type="auto"/>
          </w:tcPr>
          <w:p w14:paraId="1419A4F8"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Efficient access patterns</w:t>
            </w:r>
          </w:p>
        </w:tc>
      </w:tr>
      <w:tr w:rsidR="008E0569" w:rsidRPr="007E2BB3" w14:paraId="7C5201FA"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8B917E0" w14:textId="77777777" w:rsidR="008E0569" w:rsidRPr="007E2BB3" w:rsidRDefault="000D4833" w:rsidP="00BF3F7B">
            <w:pPr>
              <w:pStyle w:val="Compact"/>
              <w:rPr>
                <w:sz w:val="22"/>
                <w:szCs w:val="22"/>
              </w:rPr>
            </w:pPr>
            <w:r w:rsidRPr="007E2BB3">
              <w:rPr>
                <w:sz w:val="22"/>
                <w:szCs w:val="22"/>
              </w:rPr>
              <w:t>Platform independence</w:t>
            </w:r>
          </w:p>
        </w:tc>
        <w:tc>
          <w:tcPr>
            <w:tcW w:w="0" w:type="auto"/>
          </w:tcPr>
          <w:p w14:paraId="6FD5E8D4"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Cross-platform compatibility</w:t>
            </w:r>
          </w:p>
        </w:tc>
      </w:tr>
      <w:tr w:rsidR="008E0569" w:rsidRPr="007E2BB3" w14:paraId="62D5891D" w14:textId="77777777" w:rsidTr="007E2BB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22C27D" w14:textId="77777777" w:rsidR="008E0569" w:rsidRPr="007E2BB3" w:rsidRDefault="000D4833" w:rsidP="00BF3F7B">
            <w:pPr>
              <w:pStyle w:val="Compact"/>
              <w:rPr>
                <w:sz w:val="22"/>
                <w:szCs w:val="22"/>
              </w:rPr>
            </w:pPr>
            <w:r w:rsidRPr="007E2BB3">
              <w:rPr>
                <w:sz w:val="22"/>
                <w:szCs w:val="22"/>
              </w:rPr>
              <w:t>Hierarchical structure</w:t>
            </w:r>
          </w:p>
        </w:tc>
        <w:tc>
          <w:tcPr>
            <w:tcW w:w="0" w:type="auto"/>
          </w:tcPr>
          <w:p w14:paraId="5D8C1A30" w14:textId="77777777" w:rsidR="008E0569" w:rsidRPr="007E2BB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E2BB3">
              <w:rPr>
                <w:sz w:val="22"/>
                <w:szCs w:val="22"/>
              </w:rPr>
              <w:t>Organized data layout</w:t>
            </w:r>
          </w:p>
        </w:tc>
      </w:tr>
      <w:tr w:rsidR="008E0569" w:rsidRPr="007E2BB3" w14:paraId="2CD6A607" w14:textId="77777777" w:rsidTr="007E2BB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4FA0A08" w14:textId="77777777" w:rsidR="008E0569" w:rsidRPr="007E2BB3" w:rsidRDefault="000D4833" w:rsidP="00BF3F7B">
            <w:pPr>
              <w:pStyle w:val="Compact"/>
              <w:rPr>
                <w:sz w:val="22"/>
                <w:szCs w:val="22"/>
              </w:rPr>
            </w:pPr>
            <w:r w:rsidRPr="007E2BB3">
              <w:rPr>
                <w:sz w:val="22"/>
                <w:szCs w:val="22"/>
              </w:rPr>
              <w:t>Partial reads</w:t>
            </w:r>
          </w:p>
        </w:tc>
        <w:tc>
          <w:tcPr>
            <w:tcW w:w="0" w:type="auto"/>
          </w:tcPr>
          <w:p w14:paraId="775FAF57" w14:textId="77777777" w:rsidR="008E0569" w:rsidRPr="007E2BB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E2BB3">
              <w:rPr>
                <w:sz w:val="22"/>
                <w:szCs w:val="22"/>
              </w:rPr>
              <w:t>Future extensibility for distributed computing</w:t>
            </w:r>
          </w:p>
        </w:tc>
      </w:tr>
    </w:tbl>
    <w:p w14:paraId="41AC131D" w14:textId="77777777" w:rsidR="008E0569" w:rsidRPr="00F152A6" w:rsidRDefault="000D4833">
      <w:pPr>
        <w:pStyle w:val="Heading3"/>
        <w:rPr>
          <w:rFonts w:cstheme="majorHAnsi"/>
        </w:rPr>
      </w:pPr>
      <w:bookmarkStart w:id="62" w:name="legacy-format-support"/>
      <w:bookmarkStart w:id="63" w:name="_Toc220535580"/>
      <w:bookmarkEnd w:id="60"/>
      <w:r w:rsidRPr="00F152A6">
        <w:rPr>
          <w:rFonts w:cstheme="majorHAnsi"/>
        </w:rPr>
        <w:t>2.7.3. Legacy Format Support</w:t>
      </w:r>
      <w:bookmarkEnd w:id="63"/>
    </w:p>
    <w:p w14:paraId="01661EB3" w14:textId="77777777" w:rsidR="008E0569" w:rsidRPr="00F152A6" w:rsidRDefault="000D4833" w:rsidP="00BF3F7B">
      <w:pPr>
        <w:pStyle w:val="FirstParagraph"/>
      </w:pPr>
      <w:r w:rsidRPr="00F152A6">
        <w:t>For compatibility, the solver also supports:</w:t>
      </w:r>
    </w:p>
    <w:p w14:paraId="45B4605D" w14:textId="77777777" w:rsidR="008E0569" w:rsidRPr="00F152A6" w:rsidRDefault="000D4833" w:rsidP="00127801">
      <w:pPr>
        <w:pStyle w:val="Compact"/>
        <w:numPr>
          <w:ilvl w:val="0"/>
          <w:numId w:val="113"/>
        </w:numPr>
      </w:pPr>
      <w:r w:rsidRPr="00F152A6">
        <w:rPr>
          <w:b/>
          <w:bCs/>
        </w:rPr>
        <w:t>NPZ</w:t>
      </w:r>
      <w:r w:rsidRPr="00F152A6">
        <w:t xml:space="preserve"> (NumPy compressed archive): Fast binary format</w:t>
      </w:r>
    </w:p>
    <w:p w14:paraId="33E1B77D" w14:textId="77777777" w:rsidR="008E0569" w:rsidRPr="00F152A6" w:rsidRDefault="000D4833" w:rsidP="00127801">
      <w:pPr>
        <w:pStyle w:val="Compact"/>
        <w:numPr>
          <w:ilvl w:val="0"/>
          <w:numId w:val="113"/>
        </w:numPr>
      </w:pPr>
      <w:r w:rsidRPr="00F152A6">
        <w:rPr>
          <w:b/>
          <w:bCs/>
        </w:rPr>
        <w:t>Excel (.xlsx)</w:t>
      </w:r>
      <w:r w:rsidRPr="00F152A6">
        <w:t>: Human-readable, useful for small test cases</w:t>
      </w:r>
    </w:p>
    <w:p w14:paraId="75490455" w14:textId="77777777" w:rsidR="008E0569" w:rsidRPr="00F152A6" w:rsidRDefault="000D4833" w:rsidP="00BF3F7B">
      <w:pPr>
        <w:pStyle w:val="FirstParagraph"/>
      </w:pPr>
      <w:r w:rsidRPr="00F152A6">
        <w:t>All formats are converted to the internal NumPy array representation upon loading.</w:t>
      </w:r>
    </w:p>
    <w:p w14:paraId="0D382D7D" w14:textId="77777777" w:rsidR="008E0569" w:rsidRPr="00F152A6" w:rsidRDefault="000D4833">
      <w:pPr>
        <w:pStyle w:val="Heading2"/>
        <w:rPr>
          <w:rFonts w:cstheme="majorHAnsi"/>
        </w:rPr>
      </w:pPr>
      <w:bookmarkStart w:id="64" w:name="summary"/>
      <w:bookmarkStart w:id="65" w:name="_Toc220535581"/>
      <w:bookmarkEnd w:id="56"/>
      <w:bookmarkEnd w:id="62"/>
      <w:r w:rsidRPr="00F152A6">
        <w:rPr>
          <w:rFonts w:cstheme="majorHAnsi"/>
        </w:rPr>
        <w:lastRenderedPageBreak/>
        <w:t>2.8. Summary</w:t>
      </w:r>
      <w:bookmarkEnd w:id="65"/>
    </w:p>
    <w:p w14:paraId="3F35CA95" w14:textId="77777777" w:rsidR="008E0569" w:rsidRPr="00F152A6" w:rsidRDefault="000D4833" w:rsidP="00BF3F7B">
      <w:pPr>
        <w:pStyle w:val="FirstParagraph"/>
      </w:pPr>
      <w:r w:rsidRPr="00F152A6">
        <w:t>The common foundation described in this section ensures that all six solver implementations operate on identical mathematical and algorithmic ground. Key design decisions supporting fair performance comparison include:</w:t>
      </w:r>
    </w:p>
    <w:p w14:paraId="0DA99C7C" w14:textId="77777777" w:rsidR="008E0569" w:rsidRPr="00F152A6" w:rsidRDefault="000D4833" w:rsidP="00127801">
      <w:pPr>
        <w:pStyle w:val="Compact"/>
        <w:numPr>
          <w:ilvl w:val="0"/>
          <w:numId w:val="92"/>
        </w:numPr>
      </w:pPr>
      <w:r w:rsidRPr="00F152A6">
        <w:rPr>
          <w:b/>
          <w:bCs/>
        </w:rPr>
        <w:t>Identical FEM formulation</w:t>
      </w:r>
      <w:r w:rsidRPr="00F152A6">
        <w:t>: Quad-8 elements, 9-point quadrature, Robin/Dirichlet BCs</w:t>
      </w:r>
    </w:p>
    <w:p w14:paraId="3EE4F92B" w14:textId="77777777" w:rsidR="008E0569" w:rsidRPr="00F152A6" w:rsidRDefault="000D4833" w:rsidP="00127801">
      <w:pPr>
        <w:pStyle w:val="Compact"/>
        <w:numPr>
          <w:ilvl w:val="0"/>
          <w:numId w:val="92"/>
        </w:numPr>
      </w:pPr>
      <w:r w:rsidRPr="00F152A6">
        <w:rPr>
          <w:b/>
          <w:bCs/>
        </w:rPr>
        <w:t>Uniform solver strategy</w:t>
      </w:r>
      <w:r w:rsidRPr="00F152A6">
        <w:t>: Jacobi-preconditioned CG with fixed tolerance</w:t>
      </w:r>
    </w:p>
    <w:p w14:paraId="7137C255" w14:textId="77777777" w:rsidR="008E0569" w:rsidRPr="00F152A6" w:rsidRDefault="000D4833" w:rsidP="00127801">
      <w:pPr>
        <w:pStyle w:val="Compact"/>
        <w:numPr>
          <w:ilvl w:val="0"/>
          <w:numId w:val="92"/>
        </w:numPr>
      </w:pPr>
      <w:r w:rsidRPr="00F152A6">
        <w:rPr>
          <w:b/>
          <w:bCs/>
        </w:rPr>
        <w:t>Consistent interfaces</w:t>
      </w:r>
      <w:r w:rsidRPr="00F152A6">
        <w:t>: Same constructor signature, result format, callback system</w:t>
      </w:r>
    </w:p>
    <w:p w14:paraId="03271D4F" w14:textId="77777777" w:rsidR="008E0569" w:rsidRPr="00F152A6" w:rsidRDefault="000D4833" w:rsidP="00127801">
      <w:pPr>
        <w:pStyle w:val="Compact"/>
        <w:numPr>
          <w:ilvl w:val="0"/>
          <w:numId w:val="92"/>
        </w:numPr>
      </w:pPr>
      <w:r w:rsidRPr="00F152A6">
        <w:rPr>
          <w:b/>
          <w:bCs/>
        </w:rPr>
        <w:t>Equivalent computational modules</w:t>
      </w:r>
      <w:r w:rsidRPr="00F152A6">
        <w:t>: Mathematically identical, adapted for each execution model</w:t>
      </w:r>
    </w:p>
    <w:p w14:paraId="0E9C1EDE" w14:textId="77777777" w:rsidR="008E0569" w:rsidRPr="00F152A6" w:rsidRDefault="000D4833" w:rsidP="00127801">
      <w:pPr>
        <w:pStyle w:val="Compact"/>
        <w:numPr>
          <w:ilvl w:val="0"/>
          <w:numId w:val="92"/>
        </w:numPr>
      </w:pPr>
      <w:r w:rsidRPr="00F152A6">
        <w:rPr>
          <w:b/>
          <w:bCs/>
        </w:rPr>
        <w:t>Standardized timing</w:t>
      </w:r>
      <w:r w:rsidRPr="00F152A6">
        <w:t>: Per-stage instrumentation with identical granularity</w:t>
      </w:r>
    </w:p>
    <w:p w14:paraId="1658E2DA" w14:textId="77777777" w:rsidR="008E0569" w:rsidRPr="00F152A6" w:rsidRDefault="000D4833" w:rsidP="00BF3F7B">
      <w:pPr>
        <w:pStyle w:val="FirstParagraph"/>
      </w:pPr>
      <w:r w:rsidRPr="00F152A6">
        <w:t>With this foundation established, the following sections examine how each implementation variant exploits parallelism within this common framework, and how the resulting performance characteristics differ across problem sizes and computational stages.</w:t>
      </w:r>
    </w:p>
    <w:p w14:paraId="2D44CF4A" w14:textId="77777777" w:rsidR="00BF4C05" w:rsidRDefault="00BF4C05">
      <w:pPr>
        <w:rPr>
          <w:rFonts w:asciiTheme="majorHAnsi" w:eastAsiaTheme="majorEastAsia" w:hAnsiTheme="majorHAnsi" w:cstheme="majorHAnsi"/>
          <w:b/>
          <w:bCs/>
          <w:color w:val="4F81BD" w:themeColor="accent1"/>
          <w:sz w:val="32"/>
          <w:szCs w:val="32"/>
        </w:rPr>
      </w:pPr>
      <w:bookmarkStart w:id="66" w:name="implementations"/>
      <w:bookmarkStart w:id="67" w:name="_Toc220535582"/>
      <w:bookmarkEnd w:id="36"/>
      <w:bookmarkEnd w:id="64"/>
      <w:r>
        <w:rPr>
          <w:rFonts w:cstheme="majorHAnsi"/>
        </w:rPr>
        <w:br w:type="page"/>
      </w:r>
    </w:p>
    <w:p w14:paraId="6B037226" w14:textId="04F45A9C" w:rsidR="008E0569" w:rsidRPr="00F152A6" w:rsidRDefault="000D4833">
      <w:pPr>
        <w:pStyle w:val="Heading1"/>
        <w:rPr>
          <w:rFonts w:cstheme="majorHAnsi"/>
        </w:rPr>
      </w:pPr>
      <w:r w:rsidRPr="00F152A6">
        <w:rPr>
          <w:rFonts w:cstheme="majorHAnsi"/>
        </w:rPr>
        <w:lastRenderedPageBreak/>
        <w:t>3. Implementations</w:t>
      </w:r>
      <w:bookmarkEnd w:id="67"/>
    </w:p>
    <w:p w14:paraId="7E3F1B67" w14:textId="77777777" w:rsidR="008E0569" w:rsidRPr="00F152A6" w:rsidRDefault="000D4833">
      <w:pPr>
        <w:pStyle w:val="Heading2"/>
        <w:rPr>
          <w:rFonts w:cstheme="majorHAnsi"/>
        </w:rPr>
      </w:pPr>
      <w:bookmarkStart w:id="68" w:name="execution-models"/>
      <w:bookmarkStart w:id="69" w:name="_Toc220535583"/>
      <w:r w:rsidRPr="00F152A6">
        <w:rPr>
          <w:rFonts w:cstheme="majorHAnsi"/>
        </w:rPr>
        <w:t>3.1. Execution Models</w:t>
      </w:r>
      <w:bookmarkEnd w:id="69"/>
    </w:p>
    <w:p w14:paraId="560B4B82" w14:textId="77777777" w:rsidR="008E0569" w:rsidRPr="00F152A6" w:rsidRDefault="000D4833" w:rsidP="00BF3F7B">
      <w:pPr>
        <w:pStyle w:val="FirstParagraph"/>
      </w:pPr>
      <w:r w:rsidRPr="00F152A6">
        <w:t>This section presents multiple implementations of the same FEM problem using different execution models on CPU and GPU. All implementations share an identical numerical formulation, discretization, boundary conditions, and solver configuration; observed differences arise exclusively from the execution strategy and computational backend.</w:t>
      </w:r>
    </w:p>
    <w:p w14:paraId="0A5C9545" w14:textId="77777777" w:rsidR="008E0569" w:rsidRPr="00F152A6" w:rsidRDefault="000D4833" w:rsidP="00BF3F7B">
      <w:pPr>
        <w:pStyle w:val="BodyText"/>
      </w:pPr>
      <w:r w:rsidRPr="00F152A6">
        <w:t>The implementations cover sequential CPU execution, shared-memory and process-based CPU parallelism, just-in-time compiled CPU execution using Numba, and GPU-based execution using Numba CUDA and CuPy with custom raw kernels. Together, these approaches span execution models ranging from interpreter-driven execution to compiled and accelerator-based computation.</w:t>
      </w:r>
    </w:p>
    <w:p w14:paraId="1CD71FC8" w14:textId="77777777" w:rsidR="008E0569" w:rsidRPr="00F152A6" w:rsidRDefault="000D4833" w:rsidP="00BF3F7B">
      <w:pPr>
        <w:pStyle w:val="BodyText"/>
      </w:pPr>
      <w:r w:rsidRPr="00F152A6">
        <w:t>Numerical equivalence is preserved across all implementations, enabling direct and fair comparison of execution behavior, performance, and scalability under consistent numerical conditions.</w:t>
      </w:r>
    </w:p>
    <w:p w14:paraId="03EAF97A" w14:textId="77777777" w:rsidR="008E0569" w:rsidRPr="00F152A6" w:rsidRDefault="000D4833">
      <w:pPr>
        <w:pStyle w:val="Heading3"/>
        <w:rPr>
          <w:rFonts w:cstheme="majorHAnsi"/>
        </w:rPr>
      </w:pPr>
      <w:bookmarkStart w:id="70" w:name="pre-implementation-phase"/>
      <w:bookmarkStart w:id="71" w:name="_Toc220535584"/>
      <w:r w:rsidRPr="00F152A6">
        <w:rPr>
          <w:rFonts w:cstheme="majorHAnsi"/>
        </w:rPr>
        <w:t>3.1.1. Pre-Implementation Phase</w:t>
      </w:r>
      <w:bookmarkEnd w:id="71"/>
    </w:p>
    <w:p w14:paraId="68716B2D" w14:textId="77777777" w:rsidR="008E0569" w:rsidRPr="00F152A6" w:rsidRDefault="000D4833" w:rsidP="00BF3F7B">
      <w:pPr>
        <w:pStyle w:val="FirstParagraph"/>
      </w:pPr>
      <w:r w:rsidRPr="00F152A6">
        <w:t>Before the development of the CPU and GPU execution models presented in this section, a dedicated pre-implementation phase was carried out to migrate an existing Finite Element Method (FEM) solver, previously developed in MATLAB, to the Python programming language.</w:t>
      </w:r>
    </w:p>
    <w:p w14:paraId="62297D7B" w14:textId="77777777" w:rsidR="008E0569" w:rsidRPr="00F152A6" w:rsidRDefault="000D4833" w:rsidP="00BF3F7B">
      <w:pPr>
        <w:pStyle w:val="BodyText"/>
      </w:pPr>
      <w:r w:rsidRPr="00F152A6">
        <w:t>The primary objective of this transition was to ensure that the original numerical formulation was fully preserved. In particular, the following aspects were maintained:</w:t>
      </w:r>
    </w:p>
    <w:p w14:paraId="6CBFB33E" w14:textId="77777777" w:rsidR="008E0569" w:rsidRPr="00F152A6" w:rsidRDefault="000D4833" w:rsidP="00127801">
      <w:pPr>
        <w:pStyle w:val="Compact"/>
        <w:numPr>
          <w:ilvl w:val="0"/>
          <w:numId w:val="112"/>
        </w:numPr>
      </w:pPr>
      <w:r w:rsidRPr="00F152A6">
        <w:t>The element types used (eight-node quadrilateral elements - Quad-8)</w:t>
      </w:r>
    </w:p>
    <w:p w14:paraId="114C5061" w14:textId="77777777" w:rsidR="008E0569" w:rsidRPr="00F152A6" w:rsidRDefault="000D4833" w:rsidP="00127801">
      <w:pPr>
        <w:pStyle w:val="Compact"/>
        <w:numPr>
          <w:ilvl w:val="0"/>
          <w:numId w:val="112"/>
        </w:numPr>
      </w:pPr>
      <w:r w:rsidRPr="00F152A6">
        <w:t>The assembly procedures for stiffness matrices and load vectors</w:t>
      </w:r>
    </w:p>
    <w:p w14:paraId="37B460A5" w14:textId="77777777" w:rsidR="008E0569" w:rsidRPr="00F152A6" w:rsidRDefault="000D4833" w:rsidP="00127801">
      <w:pPr>
        <w:pStyle w:val="Compact"/>
        <w:numPr>
          <w:ilvl w:val="0"/>
          <w:numId w:val="112"/>
        </w:numPr>
      </w:pPr>
      <w:r w:rsidRPr="00F152A6">
        <w:t>The treatment of boundary conditions (Dirichlet and Robin conditions)</w:t>
      </w:r>
    </w:p>
    <w:p w14:paraId="1DEC77C1" w14:textId="77777777" w:rsidR="008E0569" w:rsidRPr="00F152A6" w:rsidRDefault="000D4833" w:rsidP="00127801">
      <w:pPr>
        <w:pStyle w:val="Compact"/>
        <w:numPr>
          <w:ilvl w:val="0"/>
          <w:numId w:val="112"/>
        </w:numPr>
      </w:pPr>
      <w:r w:rsidRPr="00F152A6">
        <w:t>The configuration of the linear solver and the corresponding convergence criteria</w:t>
      </w:r>
    </w:p>
    <w:p w14:paraId="13BAEA7A" w14:textId="77777777" w:rsidR="008E0569" w:rsidRPr="00F152A6" w:rsidRDefault="000D4833" w:rsidP="00BF3F7B">
      <w:pPr>
        <w:pStyle w:val="FirstParagraph"/>
      </w:pPr>
      <w:r w:rsidRPr="00F152A6">
        <w:t>This phase was exclusively focused on functional and numerical validation of the Python implementation, and no performance optimization was performed. All computational kernels were rewritten using scientific Python libraries appropriate to the project objectives, thereby enabling, in a subsequent phase, the implementation of both CPU- and GPU-based solutions.</w:t>
      </w:r>
    </w:p>
    <w:p w14:paraId="04C2091D" w14:textId="77777777" w:rsidR="008E0569" w:rsidRPr="00F152A6" w:rsidRDefault="000D4833">
      <w:pPr>
        <w:pStyle w:val="Heading2"/>
        <w:rPr>
          <w:rFonts w:cstheme="majorHAnsi"/>
        </w:rPr>
      </w:pPr>
      <w:bookmarkStart w:id="72" w:name="solver-implementation-1-cpu-baseline"/>
      <w:bookmarkStart w:id="73" w:name="_Toc220535585"/>
      <w:bookmarkEnd w:id="68"/>
      <w:bookmarkEnd w:id="70"/>
      <w:r w:rsidRPr="00F152A6">
        <w:rPr>
          <w:rFonts w:cstheme="majorHAnsi"/>
        </w:rPr>
        <w:t>3.2. Solver Implementation 1: CPU Baseline</w:t>
      </w:r>
      <w:bookmarkEnd w:id="73"/>
    </w:p>
    <w:p w14:paraId="22E45941" w14:textId="77777777" w:rsidR="008E0569" w:rsidRPr="00F152A6" w:rsidRDefault="000D4833">
      <w:pPr>
        <w:pStyle w:val="Heading3"/>
        <w:rPr>
          <w:rFonts w:cstheme="majorHAnsi"/>
        </w:rPr>
      </w:pPr>
      <w:bookmarkStart w:id="74" w:name="overview"/>
      <w:bookmarkStart w:id="75" w:name="_Toc220535586"/>
      <w:r w:rsidRPr="00F152A6">
        <w:rPr>
          <w:rFonts w:cstheme="majorHAnsi"/>
        </w:rPr>
        <w:t>3.2.1. Overview</w:t>
      </w:r>
      <w:bookmarkEnd w:id="75"/>
    </w:p>
    <w:p w14:paraId="2D40E38A" w14:textId="77777777" w:rsidR="008E0569" w:rsidRPr="00F152A6" w:rsidRDefault="000D4833" w:rsidP="00BF3F7B">
      <w:pPr>
        <w:pStyle w:val="FirstParagraph"/>
      </w:pPr>
      <w:r w:rsidRPr="00F152A6">
        <w:t>The CPU baseline implementation serves as the reference against which all other CPU and GPU implementations are evaluated. It prioritizes correctness, algorithmic clarity, and reproducibility over performance, establishing both the functional specification and the performance floor for the project.</w:t>
      </w:r>
    </w:p>
    <w:tbl>
      <w:tblPr>
        <w:tblStyle w:val="ListTable3-Accent1"/>
        <w:tblW w:w="0" w:type="auto"/>
        <w:jc w:val="center"/>
        <w:tblLook w:val="0020" w:firstRow="1" w:lastRow="0" w:firstColumn="0" w:lastColumn="0" w:noHBand="0" w:noVBand="0"/>
      </w:tblPr>
      <w:tblGrid>
        <w:gridCol w:w="1722"/>
        <w:gridCol w:w="4582"/>
      </w:tblGrid>
      <w:tr w:rsidR="008E0569" w:rsidRPr="00C80CD3" w14:paraId="3C4F31BD" w14:textId="77777777" w:rsidTr="002F3BD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65DF34" w14:textId="77777777" w:rsidR="008E0569" w:rsidRPr="00C80CD3" w:rsidRDefault="000D4833" w:rsidP="00BF3F7B">
            <w:pPr>
              <w:pStyle w:val="Compact"/>
              <w:rPr>
                <w:sz w:val="22"/>
                <w:szCs w:val="22"/>
              </w:rPr>
            </w:pPr>
            <w:r w:rsidRPr="00C80CD3">
              <w:rPr>
                <w:sz w:val="22"/>
                <w:szCs w:val="22"/>
              </w:rPr>
              <w:t>Attribute</w:t>
            </w:r>
          </w:p>
        </w:tc>
        <w:tc>
          <w:tcPr>
            <w:tcW w:w="0" w:type="auto"/>
          </w:tcPr>
          <w:p w14:paraId="38309EF7" w14:textId="77777777" w:rsidR="008E0569" w:rsidRPr="00C80CD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0CD3">
              <w:rPr>
                <w:sz w:val="22"/>
                <w:szCs w:val="22"/>
              </w:rPr>
              <w:t>Description</w:t>
            </w:r>
          </w:p>
        </w:tc>
      </w:tr>
      <w:tr w:rsidR="008E0569" w:rsidRPr="00C80CD3" w14:paraId="68E70D31" w14:textId="77777777" w:rsidTr="002F3BD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533E87E" w14:textId="77777777" w:rsidR="008E0569" w:rsidRPr="00C80CD3" w:rsidRDefault="000D4833" w:rsidP="00BF3F7B">
            <w:pPr>
              <w:pStyle w:val="Compact"/>
              <w:rPr>
                <w:sz w:val="22"/>
                <w:szCs w:val="22"/>
              </w:rPr>
            </w:pPr>
            <w:r w:rsidRPr="00C80CD3">
              <w:rPr>
                <w:sz w:val="22"/>
                <w:szCs w:val="22"/>
              </w:rPr>
              <w:t>Technology</w:t>
            </w:r>
          </w:p>
        </w:tc>
        <w:tc>
          <w:tcPr>
            <w:tcW w:w="0" w:type="auto"/>
          </w:tcPr>
          <w:p w14:paraId="736AF287" w14:textId="77777777" w:rsidR="008E0569" w:rsidRPr="00C80CD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0CD3">
              <w:rPr>
                <w:sz w:val="22"/>
                <w:szCs w:val="22"/>
              </w:rPr>
              <w:t>Python (NumPy, SciPy)</w:t>
            </w:r>
          </w:p>
        </w:tc>
      </w:tr>
      <w:tr w:rsidR="008E0569" w:rsidRPr="00C80CD3" w14:paraId="58937086" w14:textId="77777777" w:rsidTr="002F3BD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F1FD3A" w14:textId="77777777" w:rsidR="008E0569" w:rsidRPr="00C80CD3" w:rsidRDefault="000D4833" w:rsidP="00BF3F7B">
            <w:pPr>
              <w:pStyle w:val="Compact"/>
              <w:rPr>
                <w:sz w:val="22"/>
                <w:szCs w:val="22"/>
              </w:rPr>
            </w:pPr>
            <w:r w:rsidRPr="00C80CD3">
              <w:rPr>
                <w:sz w:val="22"/>
                <w:szCs w:val="22"/>
              </w:rPr>
              <w:t>Execution Model</w:t>
            </w:r>
          </w:p>
        </w:tc>
        <w:tc>
          <w:tcPr>
            <w:tcW w:w="0" w:type="auto"/>
          </w:tcPr>
          <w:p w14:paraId="188C472E" w14:textId="6455E31A" w:rsidR="008E0569" w:rsidRPr="00C80CD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0CD3">
              <w:rPr>
                <w:sz w:val="22"/>
                <w:szCs w:val="22"/>
              </w:rPr>
              <w:t xml:space="preserve">Sequential, </w:t>
            </w:r>
            <w:r w:rsidR="00AE5D82" w:rsidRPr="00C80CD3">
              <w:rPr>
                <w:sz w:val="22"/>
                <w:szCs w:val="22"/>
              </w:rPr>
              <w:t>single process</w:t>
            </w:r>
          </w:p>
        </w:tc>
      </w:tr>
      <w:tr w:rsidR="008E0569" w:rsidRPr="00C80CD3" w14:paraId="409C6C10" w14:textId="77777777" w:rsidTr="002F3BD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B50BA18" w14:textId="77777777" w:rsidR="008E0569" w:rsidRPr="00C80CD3" w:rsidRDefault="000D4833" w:rsidP="00BF3F7B">
            <w:pPr>
              <w:pStyle w:val="Compact"/>
              <w:rPr>
                <w:sz w:val="22"/>
                <w:szCs w:val="22"/>
              </w:rPr>
            </w:pPr>
            <w:r w:rsidRPr="00C80CD3">
              <w:rPr>
                <w:sz w:val="22"/>
                <w:szCs w:val="22"/>
              </w:rPr>
              <w:t>Role</w:t>
            </w:r>
          </w:p>
        </w:tc>
        <w:tc>
          <w:tcPr>
            <w:tcW w:w="0" w:type="auto"/>
          </w:tcPr>
          <w:p w14:paraId="52FFF665" w14:textId="77777777" w:rsidR="008E0569" w:rsidRPr="00C80CD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0CD3">
              <w:rPr>
                <w:sz w:val="22"/>
                <w:szCs w:val="22"/>
              </w:rPr>
              <w:t>Correctness reference and performance baseline</w:t>
            </w:r>
          </w:p>
        </w:tc>
      </w:tr>
      <w:tr w:rsidR="008E0569" w:rsidRPr="00C80CD3" w14:paraId="41CE8FB4" w14:textId="77777777" w:rsidTr="002F3BD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A86D1" w14:textId="77777777" w:rsidR="008E0569" w:rsidRPr="00C80CD3" w:rsidRDefault="000D4833" w:rsidP="00BF3F7B">
            <w:pPr>
              <w:pStyle w:val="Compact"/>
              <w:rPr>
                <w:sz w:val="22"/>
                <w:szCs w:val="22"/>
              </w:rPr>
            </w:pPr>
            <w:r w:rsidRPr="00C80CD3">
              <w:rPr>
                <w:sz w:val="22"/>
                <w:szCs w:val="22"/>
              </w:rPr>
              <w:t>Dependencies</w:t>
            </w:r>
          </w:p>
        </w:tc>
        <w:tc>
          <w:tcPr>
            <w:tcW w:w="0" w:type="auto"/>
          </w:tcPr>
          <w:p w14:paraId="7F42D411" w14:textId="77777777" w:rsidR="008E0569" w:rsidRPr="00C80CD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0CD3">
              <w:rPr>
                <w:sz w:val="22"/>
                <w:szCs w:val="22"/>
              </w:rPr>
              <w:t>NumPy, SciPy, pandas, h5py</w:t>
            </w:r>
          </w:p>
        </w:tc>
      </w:tr>
    </w:tbl>
    <w:p w14:paraId="2C6BCC3A" w14:textId="77777777" w:rsidR="008E0569" w:rsidRPr="00F152A6" w:rsidRDefault="000D4833">
      <w:pPr>
        <w:pStyle w:val="Heading3"/>
        <w:rPr>
          <w:rFonts w:cstheme="majorHAnsi"/>
        </w:rPr>
      </w:pPr>
      <w:bookmarkStart w:id="76" w:name="technology-background"/>
      <w:bookmarkStart w:id="77" w:name="_Toc220535587"/>
      <w:bookmarkEnd w:id="74"/>
      <w:r w:rsidRPr="00F152A6">
        <w:rPr>
          <w:rFonts w:cstheme="majorHAnsi"/>
        </w:rPr>
        <w:lastRenderedPageBreak/>
        <w:t>3.2.2. Technology Background</w:t>
      </w:r>
      <w:bookmarkEnd w:id="77"/>
    </w:p>
    <w:p w14:paraId="3E868CC3" w14:textId="77777777" w:rsidR="008E0569" w:rsidRPr="00F152A6" w:rsidRDefault="000D4833" w:rsidP="00BF3F7B">
      <w:pPr>
        <w:pStyle w:val="FirstParagraph"/>
      </w:pPr>
      <w:r w:rsidRPr="00F152A6">
        <w:t>The baseline implementation is built on Python’s scientific computing ecosystem and executes on a sequential CPU model.</w:t>
      </w:r>
    </w:p>
    <w:p w14:paraId="4AD2D773" w14:textId="77777777" w:rsidR="008E0569" w:rsidRPr="00F152A6" w:rsidRDefault="000D4833" w:rsidP="00BF3F7B">
      <w:pPr>
        <w:pStyle w:val="BodyText"/>
      </w:pPr>
      <w:r w:rsidRPr="00F152A6">
        <w:t>Software ecosystem:</w:t>
      </w:r>
    </w:p>
    <w:p w14:paraId="15A042FA" w14:textId="2749B76A" w:rsidR="008E0569" w:rsidRPr="00F152A6" w:rsidRDefault="000D4833" w:rsidP="00127801">
      <w:pPr>
        <w:pStyle w:val="Compact"/>
        <w:numPr>
          <w:ilvl w:val="0"/>
          <w:numId w:val="111"/>
        </w:numPr>
      </w:pPr>
      <w:r w:rsidRPr="00F152A6">
        <w:rPr>
          <w:b/>
          <w:bCs/>
        </w:rPr>
        <w:t>NumPy</w:t>
      </w:r>
      <w:r w:rsidRPr="00F152A6">
        <w:t xml:space="preserve"> provides N-dimensional arrays and vectorized operations backed by optimized BLAS/LAPACK libraries.</w:t>
      </w:r>
    </w:p>
    <w:p w14:paraId="40362F63" w14:textId="77777777" w:rsidR="008E0569" w:rsidRPr="00F152A6" w:rsidRDefault="000D4833" w:rsidP="00127801">
      <w:pPr>
        <w:pStyle w:val="Compact"/>
        <w:numPr>
          <w:ilvl w:val="0"/>
          <w:numId w:val="111"/>
        </w:numPr>
      </w:pPr>
      <w:r w:rsidRPr="00F152A6">
        <w:rPr>
          <w:b/>
          <w:bCs/>
        </w:rPr>
        <w:t>SciPy</w:t>
      </w:r>
      <w:r w:rsidRPr="00F152A6">
        <w:t xml:space="preserve"> supplies sparse matrix data structures and iterative solvers for large linear systems.</w:t>
      </w:r>
      <w:r w:rsidRPr="00F152A6">
        <w:br/>
      </w:r>
    </w:p>
    <w:p w14:paraId="79C4B623" w14:textId="520E35B3" w:rsidR="008E0569" w:rsidRPr="00F152A6" w:rsidRDefault="000D4833" w:rsidP="00127801">
      <w:pPr>
        <w:pStyle w:val="Compact"/>
        <w:numPr>
          <w:ilvl w:val="0"/>
          <w:numId w:val="111"/>
        </w:numPr>
      </w:pPr>
      <w:r w:rsidRPr="00F152A6">
        <w:rPr>
          <w:b/>
          <w:bCs/>
        </w:rPr>
        <w:t>h5py and pandas</w:t>
      </w:r>
      <w:r w:rsidRPr="00F152A6">
        <w:t xml:space="preserve"> support efficient binary input/output for mesh and result data.</w:t>
      </w:r>
    </w:p>
    <w:p w14:paraId="0A8C605E" w14:textId="77777777" w:rsidR="008E0569" w:rsidRPr="00F152A6" w:rsidRDefault="000D4833" w:rsidP="00127801">
      <w:pPr>
        <w:pStyle w:val="Compact"/>
        <w:numPr>
          <w:ilvl w:val="0"/>
          <w:numId w:val="111"/>
        </w:numPr>
      </w:pPr>
      <w:r w:rsidRPr="00F152A6">
        <w:t>This stack enables concise algorithm expression while delegating computationally intensive kernels to compiled numerical libraries.</w:t>
      </w:r>
    </w:p>
    <w:p w14:paraId="4659AF2B" w14:textId="77777777" w:rsidR="008E0569" w:rsidRPr="00F152A6" w:rsidRDefault="000D4833" w:rsidP="00BF3F7B">
      <w:pPr>
        <w:pStyle w:val="FirstParagraph"/>
      </w:pPr>
      <w:r w:rsidRPr="00F152A6">
        <w:t>Execution characteristics:</w:t>
      </w:r>
    </w:p>
    <w:p w14:paraId="79A1E739" w14:textId="789F06E8" w:rsidR="008E0569" w:rsidRPr="00F152A6" w:rsidRDefault="000D4833" w:rsidP="00127801">
      <w:pPr>
        <w:pStyle w:val="Compact"/>
        <w:numPr>
          <w:ilvl w:val="0"/>
          <w:numId w:val="110"/>
        </w:numPr>
      </w:pPr>
      <w:r w:rsidRPr="00F152A6">
        <w:t xml:space="preserve">Execution is performed within the </w:t>
      </w:r>
      <w:r w:rsidRPr="00F152A6">
        <w:rPr>
          <w:b/>
          <w:bCs/>
        </w:rPr>
        <w:t xml:space="preserve">CPython </w:t>
      </w:r>
      <w:r w:rsidR="00396C62" w:rsidRPr="00F152A6">
        <w:rPr>
          <w:b/>
          <w:bCs/>
        </w:rPr>
        <w:t>interpreter</w:t>
      </w:r>
      <w:r w:rsidR="00396C62" w:rsidRPr="00F152A6">
        <w:t xml:space="preserve"> and</w:t>
      </w:r>
      <w:r w:rsidRPr="00F152A6">
        <w:t xml:space="preserve"> is therefore subject to the </w:t>
      </w:r>
      <w:r w:rsidRPr="00F152A6">
        <w:rPr>
          <w:b/>
          <w:bCs/>
        </w:rPr>
        <w:t>Global Interpreter Lock (GIL)</w:t>
      </w:r>
      <w:r w:rsidRPr="00F152A6">
        <w:t>.</w:t>
      </w:r>
    </w:p>
    <w:p w14:paraId="53307768" w14:textId="50349D28" w:rsidR="008E0569" w:rsidRPr="00F152A6" w:rsidRDefault="000D4833" w:rsidP="00127801">
      <w:pPr>
        <w:pStyle w:val="Compact"/>
        <w:numPr>
          <w:ilvl w:val="0"/>
          <w:numId w:val="110"/>
        </w:numPr>
      </w:pPr>
      <w:r w:rsidRPr="00F152A6">
        <w:t>While NumPy and SciPy release the GIL during computational kernels, Python-level control flow remains serialized.</w:t>
      </w:r>
    </w:p>
    <w:p w14:paraId="0561BACF" w14:textId="77777777" w:rsidR="008E0569" w:rsidRPr="00F152A6" w:rsidRDefault="000D4833" w:rsidP="00127801">
      <w:pPr>
        <w:pStyle w:val="Compact"/>
        <w:numPr>
          <w:ilvl w:val="0"/>
          <w:numId w:val="110"/>
        </w:numPr>
      </w:pPr>
      <w:r w:rsidRPr="00F152A6">
        <w:t>For FEM workloads, this results in a mixed execution model:</w:t>
      </w:r>
    </w:p>
    <w:p w14:paraId="11484B81" w14:textId="0D7DF3E2" w:rsidR="008E0569" w:rsidRPr="00F152A6" w:rsidRDefault="000D4833" w:rsidP="00127801">
      <w:pPr>
        <w:pStyle w:val="Compact"/>
        <w:numPr>
          <w:ilvl w:val="1"/>
          <w:numId w:val="110"/>
        </w:numPr>
      </w:pPr>
      <w:r w:rsidRPr="00F152A6">
        <w:rPr>
          <w:b/>
          <w:bCs/>
        </w:rPr>
        <w:t>Element loops</w:t>
      </w:r>
      <w:r w:rsidRPr="00F152A6">
        <w:t xml:space="preserve"> execute sequentially at the Python level with the GIL held.</w:t>
      </w:r>
    </w:p>
    <w:p w14:paraId="1D853F19" w14:textId="3401CB3E" w:rsidR="008E0569" w:rsidRPr="00F152A6" w:rsidRDefault="000D4833" w:rsidP="00127801">
      <w:pPr>
        <w:pStyle w:val="Compact"/>
        <w:numPr>
          <w:ilvl w:val="1"/>
          <w:numId w:val="110"/>
        </w:numPr>
      </w:pPr>
      <w:r w:rsidRPr="00F152A6">
        <w:rPr>
          <w:b/>
          <w:bCs/>
        </w:rPr>
        <w:t>Dense linear algebra operations</w:t>
      </w:r>
      <w:r w:rsidRPr="00F152A6">
        <w:t xml:space="preserve"> are executed in optimized BLAS/LAPACK routines with the GIL released.</w:t>
      </w:r>
    </w:p>
    <w:p w14:paraId="1BD27481" w14:textId="77777777" w:rsidR="008E0569" w:rsidRPr="00F152A6" w:rsidRDefault="000D4833" w:rsidP="00127801">
      <w:pPr>
        <w:pStyle w:val="Compact"/>
        <w:numPr>
          <w:ilvl w:val="1"/>
          <w:numId w:val="110"/>
        </w:numPr>
      </w:pPr>
      <w:r w:rsidRPr="00F152A6">
        <w:rPr>
          <w:b/>
          <w:bCs/>
        </w:rPr>
        <w:t>Sparse iterative solvers</w:t>
      </w:r>
      <w:r w:rsidRPr="00F152A6">
        <w:t xml:space="preserve"> execute predominantly in compiled SciPy code, also releasing the GIL during major operations.</w:t>
      </w:r>
    </w:p>
    <w:p w14:paraId="73CC4B35" w14:textId="77777777" w:rsidR="008E0569" w:rsidRPr="00F152A6" w:rsidRDefault="000D4833" w:rsidP="00BF3F7B">
      <w:pPr>
        <w:pStyle w:val="FirstParagraph"/>
      </w:pPr>
      <w:r w:rsidRPr="00F152A6">
        <w:t>Relevance for FEM:</w:t>
      </w:r>
    </w:p>
    <w:p w14:paraId="7F6E21FE" w14:textId="227D8FB9" w:rsidR="008E0569" w:rsidRPr="00F152A6" w:rsidRDefault="000D4833" w:rsidP="00127801">
      <w:pPr>
        <w:pStyle w:val="Compact"/>
        <w:numPr>
          <w:ilvl w:val="0"/>
          <w:numId w:val="109"/>
        </w:numPr>
      </w:pPr>
      <w:r w:rsidRPr="00F152A6">
        <w:t xml:space="preserve">Provides a clear and traceable mapping between </w:t>
      </w:r>
      <w:r w:rsidR="00F078D0" w:rsidRPr="00F152A6">
        <w:t>mathematical</w:t>
      </w:r>
      <w:r w:rsidRPr="00F152A6">
        <w:t xml:space="preserve"> formulation and </w:t>
      </w:r>
      <w:r w:rsidR="0010632E" w:rsidRPr="00F152A6">
        <w:t>implementation</w:t>
      </w:r>
      <w:r w:rsidRPr="00F152A6">
        <w:t>.</w:t>
      </w:r>
    </w:p>
    <w:p w14:paraId="3F1B0349" w14:textId="09512E73" w:rsidR="008E0569" w:rsidRPr="00F152A6" w:rsidRDefault="000D4833" w:rsidP="00127801">
      <w:pPr>
        <w:pStyle w:val="Compact"/>
        <w:numPr>
          <w:ilvl w:val="0"/>
          <w:numId w:val="109"/>
        </w:numPr>
      </w:pPr>
      <w:r w:rsidRPr="00F152A6">
        <w:t>Serves as a correctness reference for validating parallel implementations.</w:t>
      </w:r>
    </w:p>
    <w:p w14:paraId="0A59E4A9" w14:textId="0A6FA6C1" w:rsidR="008E0569" w:rsidRPr="00F152A6" w:rsidRDefault="000D4833" w:rsidP="00127801">
      <w:pPr>
        <w:pStyle w:val="Compact"/>
        <w:numPr>
          <w:ilvl w:val="0"/>
          <w:numId w:val="109"/>
        </w:numPr>
      </w:pPr>
      <w:r w:rsidRPr="00F152A6">
        <w:t>Enables early identification of computational bottlenecks through profiling.</w:t>
      </w:r>
    </w:p>
    <w:p w14:paraId="35A5D268" w14:textId="77777777" w:rsidR="008E0569" w:rsidRPr="00F152A6" w:rsidRDefault="000D4833" w:rsidP="00127801">
      <w:pPr>
        <w:pStyle w:val="Compact"/>
        <w:numPr>
          <w:ilvl w:val="0"/>
          <w:numId w:val="109"/>
        </w:numPr>
      </w:pPr>
      <w:r w:rsidRPr="00F152A6">
        <w:t>Establishes a minimum performance bound for speedup evaluation.</w:t>
      </w:r>
    </w:p>
    <w:p w14:paraId="35859D4C" w14:textId="77777777" w:rsidR="008E0569" w:rsidRPr="00F152A6" w:rsidRDefault="000D4833">
      <w:pPr>
        <w:pStyle w:val="Heading3"/>
        <w:rPr>
          <w:rFonts w:cstheme="majorHAnsi"/>
        </w:rPr>
      </w:pPr>
      <w:bookmarkStart w:id="78" w:name="implementation-strategy"/>
      <w:bookmarkStart w:id="79" w:name="_Toc220535588"/>
      <w:bookmarkEnd w:id="76"/>
      <w:r w:rsidRPr="00F152A6">
        <w:rPr>
          <w:rFonts w:cstheme="majorHAnsi"/>
        </w:rPr>
        <w:t>3.2.3. Implementation Strategy</w:t>
      </w:r>
      <w:bookmarkEnd w:id="79"/>
    </w:p>
    <w:p w14:paraId="61F04B51" w14:textId="77777777" w:rsidR="008E0569" w:rsidRPr="00F152A6" w:rsidRDefault="000D4833" w:rsidP="00BF3F7B">
      <w:pPr>
        <w:pStyle w:val="FirstParagraph"/>
      </w:pPr>
      <w:r w:rsidRPr="00F152A6">
        <w:t>The FEM workflow is organized into sequential stages to ensure correctness and consistent performance evaluation.</w:t>
      </w:r>
    </w:p>
    <w:p w14:paraId="5A86530B" w14:textId="77777777" w:rsidR="008E0569" w:rsidRDefault="000D4833" w:rsidP="00127801">
      <w:pPr>
        <w:pStyle w:val="ListParagraph"/>
        <w:numPr>
          <w:ilvl w:val="0"/>
          <w:numId w:val="116"/>
        </w:numPr>
        <w:spacing w:before="120"/>
        <w:rPr>
          <w:rFonts w:asciiTheme="majorHAnsi" w:hAnsiTheme="majorHAnsi" w:cstheme="majorHAnsi"/>
        </w:rPr>
      </w:pPr>
      <w:r w:rsidRPr="00517A65">
        <w:rPr>
          <w:rFonts w:asciiTheme="majorHAnsi" w:hAnsiTheme="majorHAnsi" w:cstheme="majorHAnsi"/>
          <w:b/>
          <w:bCs/>
        </w:rPr>
        <w:t>Mesh loading</w:t>
      </w:r>
      <w:r w:rsidRPr="00517A65">
        <w:rPr>
          <w:rFonts w:asciiTheme="majorHAnsi" w:hAnsiTheme="majorHAnsi" w:cstheme="majorHAnsi"/>
        </w:rPr>
        <w:t>: mesh data is loaded from binary HDF5 files to minimize parsing overhead and keep I/O negligible.</w:t>
      </w:r>
    </w:p>
    <w:p w14:paraId="6E2CA70F" w14:textId="77777777" w:rsidR="008E0569" w:rsidRPr="00517A65" w:rsidRDefault="000D4833" w:rsidP="00127801">
      <w:pPr>
        <w:pStyle w:val="ListParagraph"/>
        <w:numPr>
          <w:ilvl w:val="0"/>
          <w:numId w:val="116"/>
        </w:numPr>
        <w:spacing w:before="120" w:after="120"/>
        <w:rPr>
          <w:rFonts w:asciiTheme="majorHAnsi" w:hAnsiTheme="majorHAnsi" w:cstheme="majorHAnsi"/>
        </w:rPr>
      </w:pPr>
      <w:r w:rsidRPr="00517A65">
        <w:rPr>
          <w:rFonts w:asciiTheme="majorHAnsi" w:hAnsiTheme="majorHAnsi" w:cstheme="majorHAnsi"/>
          <w:b/>
          <w:bCs/>
        </w:rPr>
        <w:t>System assembly</w:t>
      </w:r>
      <w:r w:rsidRPr="00517A65">
        <w:rPr>
          <w:rFonts w:asciiTheme="majorHAnsi" w:hAnsiTheme="majorHAnsi" w:cstheme="majorHAnsi"/>
        </w:rPr>
        <w:t xml:space="preserve"> (element-by-element):</w:t>
      </w:r>
    </w:p>
    <w:p w14:paraId="4211D107" w14:textId="4A90D917" w:rsidR="008E0569" w:rsidRPr="00F152A6" w:rsidRDefault="000D4833" w:rsidP="00127801">
      <w:pPr>
        <w:pStyle w:val="Compact"/>
        <w:numPr>
          <w:ilvl w:val="1"/>
          <w:numId w:val="116"/>
        </w:numPr>
      </w:pPr>
      <w:r w:rsidRPr="00F152A6">
        <w:t>initialize the global sparse matrix in an insertion-friendly format</w:t>
      </w:r>
    </w:p>
    <w:p w14:paraId="408CC6A5" w14:textId="31E535E0" w:rsidR="008E0569" w:rsidRPr="00F152A6" w:rsidRDefault="000D4833" w:rsidP="00127801">
      <w:pPr>
        <w:pStyle w:val="Compact"/>
        <w:numPr>
          <w:ilvl w:val="1"/>
          <w:numId w:val="116"/>
        </w:numPr>
      </w:pPr>
      <w:r w:rsidRPr="00F152A6">
        <w:t>compute per element an 8×8 local stiffness matrix + load terms using numerical quadrature</w:t>
      </w:r>
    </w:p>
    <w:p w14:paraId="73AD7E42" w14:textId="4150A924" w:rsidR="008E0569" w:rsidRPr="00F152A6" w:rsidRDefault="000D4833" w:rsidP="00127801">
      <w:pPr>
        <w:pStyle w:val="Compact"/>
        <w:numPr>
          <w:ilvl w:val="1"/>
          <w:numId w:val="116"/>
        </w:numPr>
      </w:pPr>
      <w:r w:rsidRPr="00F152A6">
        <w:t>scatter local contributions into the global sparse system</w:t>
      </w:r>
    </w:p>
    <w:p w14:paraId="61D18D68" w14:textId="77777777" w:rsidR="008E0569" w:rsidRPr="00F152A6" w:rsidRDefault="000D4833" w:rsidP="00127801">
      <w:pPr>
        <w:pStyle w:val="Compact"/>
        <w:numPr>
          <w:ilvl w:val="1"/>
          <w:numId w:val="116"/>
        </w:numPr>
      </w:pPr>
      <w:r w:rsidRPr="00F152A6">
        <w:t>convert the matrix to a compressed sparse format optimized for sparse matrix-vector products during solving</w:t>
      </w:r>
    </w:p>
    <w:p w14:paraId="3F2AAA1F" w14:textId="77777777" w:rsidR="008E0569" w:rsidRPr="00517A65" w:rsidRDefault="000D4833" w:rsidP="00127801">
      <w:pPr>
        <w:pStyle w:val="ListParagraph"/>
        <w:numPr>
          <w:ilvl w:val="0"/>
          <w:numId w:val="116"/>
        </w:numPr>
        <w:spacing w:after="120"/>
        <w:rPr>
          <w:rFonts w:asciiTheme="majorHAnsi" w:hAnsiTheme="majorHAnsi" w:cstheme="majorHAnsi"/>
        </w:rPr>
      </w:pPr>
      <w:r w:rsidRPr="00517A65">
        <w:rPr>
          <w:rFonts w:asciiTheme="majorHAnsi" w:hAnsiTheme="majorHAnsi" w:cstheme="majorHAnsi"/>
          <w:b/>
          <w:bCs/>
        </w:rPr>
        <w:lastRenderedPageBreak/>
        <w:t>Boundary conditions</w:t>
      </w:r>
      <w:r w:rsidRPr="00517A65">
        <w:rPr>
          <w:rFonts w:asciiTheme="majorHAnsi" w:hAnsiTheme="majorHAnsi" w:cstheme="majorHAnsi"/>
        </w:rPr>
        <w:t>:</w:t>
      </w:r>
    </w:p>
    <w:p w14:paraId="62CD2AD8" w14:textId="4E75B0F4" w:rsidR="008E0569" w:rsidRPr="00F152A6" w:rsidRDefault="000D4833" w:rsidP="00127801">
      <w:pPr>
        <w:pStyle w:val="Compact"/>
        <w:numPr>
          <w:ilvl w:val="1"/>
          <w:numId w:val="116"/>
        </w:numPr>
      </w:pPr>
      <w:r w:rsidRPr="00F152A6">
        <w:t>Robin (inlet) enforced via numerical integration of boundary terms</w:t>
      </w:r>
    </w:p>
    <w:p w14:paraId="73F19A86" w14:textId="1412698B" w:rsidR="008E0569" w:rsidRPr="00F152A6" w:rsidRDefault="000D4833" w:rsidP="00127801">
      <w:pPr>
        <w:pStyle w:val="Compact"/>
        <w:numPr>
          <w:ilvl w:val="1"/>
          <w:numId w:val="116"/>
        </w:numPr>
      </w:pPr>
      <w:r w:rsidRPr="00F152A6">
        <w:t>Dirichlet (outlet) imposed using a penalty method</w:t>
      </w:r>
    </w:p>
    <w:p w14:paraId="16C202C4" w14:textId="77777777" w:rsidR="008E0569" w:rsidRPr="00F152A6" w:rsidRDefault="000D4833" w:rsidP="00127801">
      <w:pPr>
        <w:pStyle w:val="Compact"/>
        <w:numPr>
          <w:ilvl w:val="1"/>
          <w:numId w:val="116"/>
        </w:numPr>
      </w:pPr>
      <w:r w:rsidRPr="00F152A6">
        <w:t>overall cost is small compared to assembly/solve</w:t>
      </w:r>
    </w:p>
    <w:p w14:paraId="2BF0C4E3" w14:textId="77777777" w:rsidR="008E0569" w:rsidRPr="00517A65" w:rsidRDefault="000D4833" w:rsidP="00127801">
      <w:pPr>
        <w:pStyle w:val="ListParagraph"/>
        <w:numPr>
          <w:ilvl w:val="0"/>
          <w:numId w:val="116"/>
        </w:numPr>
        <w:spacing w:after="120"/>
        <w:rPr>
          <w:rFonts w:asciiTheme="majorHAnsi" w:hAnsiTheme="majorHAnsi" w:cstheme="majorHAnsi"/>
        </w:rPr>
      </w:pPr>
      <w:r w:rsidRPr="00517A65">
        <w:rPr>
          <w:rFonts w:asciiTheme="majorHAnsi" w:hAnsiTheme="majorHAnsi" w:cstheme="majorHAnsi"/>
          <w:b/>
          <w:bCs/>
        </w:rPr>
        <w:t>Linear system solution</w:t>
      </w:r>
      <w:r w:rsidRPr="00517A65">
        <w:rPr>
          <w:rFonts w:asciiTheme="majorHAnsi" w:hAnsiTheme="majorHAnsi" w:cstheme="majorHAnsi"/>
        </w:rPr>
        <w:t>: solved using SciPy Conjugate Gradient (CG) with:</w:t>
      </w:r>
    </w:p>
    <w:p w14:paraId="4EBE0E55" w14:textId="23188A79" w:rsidR="008E0569" w:rsidRPr="00F152A6" w:rsidRDefault="000D4833" w:rsidP="00127801">
      <w:pPr>
        <w:pStyle w:val="Compact"/>
        <w:numPr>
          <w:ilvl w:val="1"/>
          <w:numId w:val="116"/>
        </w:numPr>
      </w:pPr>
      <w:r w:rsidRPr="00F152A6">
        <w:t>diagonal equilibration</w:t>
      </w:r>
    </w:p>
    <w:p w14:paraId="6C38B2DC" w14:textId="2167B85D" w:rsidR="008E0569" w:rsidRPr="00F152A6" w:rsidRDefault="000D4833" w:rsidP="00127801">
      <w:pPr>
        <w:pStyle w:val="Compact"/>
        <w:numPr>
          <w:ilvl w:val="1"/>
          <w:numId w:val="116"/>
        </w:numPr>
      </w:pPr>
      <w:r w:rsidRPr="00F152A6">
        <w:t>Jacobi (diagonal) preconditioning</w:t>
      </w:r>
    </w:p>
    <w:p w14:paraId="563295E9" w14:textId="77777777" w:rsidR="008E0569" w:rsidRPr="00F152A6" w:rsidRDefault="000D4833" w:rsidP="00127801">
      <w:pPr>
        <w:pStyle w:val="Compact"/>
        <w:numPr>
          <w:ilvl w:val="1"/>
          <w:numId w:val="116"/>
        </w:numPr>
      </w:pPr>
      <w:r w:rsidRPr="00F152A6">
        <w:t>identical solver configuration across implementations for consistent convergence behavior</w:t>
      </w:r>
    </w:p>
    <w:p w14:paraId="6DADEC60" w14:textId="77777777" w:rsidR="008E0569" w:rsidRPr="00517A65" w:rsidRDefault="000D4833" w:rsidP="00127801">
      <w:pPr>
        <w:pStyle w:val="ListParagraph"/>
        <w:numPr>
          <w:ilvl w:val="0"/>
          <w:numId w:val="116"/>
        </w:numPr>
        <w:rPr>
          <w:rFonts w:asciiTheme="majorHAnsi" w:hAnsiTheme="majorHAnsi" w:cstheme="majorHAnsi"/>
        </w:rPr>
      </w:pPr>
      <w:r w:rsidRPr="00517A65">
        <w:rPr>
          <w:rFonts w:asciiTheme="majorHAnsi" w:hAnsiTheme="majorHAnsi" w:cstheme="majorHAnsi"/>
          <w:b/>
          <w:bCs/>
        </w:rPr>
        <w:t>Post-processing</w:t>
      </w:r>
      <w:r w:rsidRPr="00517A65">
        <w:rPr>
          <w:rFonts w:asciiTheme="majorHAnsi" w:hAnsiTheme="majorHAnsi" w:cstheme="majorHAnsi"/>
        </w:rPr>
        <w:t>: derived fields (e.g., velocity, pressure) computed via additional element-level loops; not dominant, but measurable for large meshes.</w:t>
      </w:r>
    </w:p>
    <w:p w14:paraId="44520BD2" w14:textId="77777777" w:rsidR="008E0569" w:rsidRPr="00F152A6" w:rsidRDefault="000D4833">
      <w:pPr>
        <w:pStyle w:val="Heading3"/>
        <w:rPr>
          <w:rFonts w:cstheme="majorHAnsi"/>
        </w:rPr>
      </w:pPr>
      <w:bookmarkStart w:id="80" w:name="optimization-techniques-applied"/>
      <w:bookmarkStart w:id="81" w:name="_Toc220535589"/>
      <w:bookmarkEnd w:id="78"/>
      <w:r w:rsidRPr="00F152A6">
        <w:rPr>
          <w:rFonts w:cstheme="majorHAnsi"/>
        </w:rPr>
        <w:t>3.2.4. Optimization Techniques Applied</w:t>
      </w:r>
      <w:bookmarkEnd w:id="81"/>
    </w:p>
    <w:p w14:paraId="1A9C5554" w14:textId="77777777" w:rsidR="008E0569" w:rsidRPr="00F152A6" w:rsidRDefault="000D4833" w:rsidP="00BF3F7B">
      <w:pPr>
        <w:pStyle w:val="FirstParagraph"/>
      </w:pPr>
      <w:r w:rsidRPr="00F152A6">
        <w:t>Several optimizations are applied to improve performance while preserving numerical equivalence and implementation simplicity.</w:t>
      </w:r>
    </w:p>
    <w:p w14:paraId="7A82296A" w14:textId="77777777" w:rsidR="008E0569" w:rsidRPr="00F152A6" w:rsidRDefault="000D4833" w:rsidP="00517A65">
      <w:pPr>
        <w:pStyle w:val="Compact"/>
        <w:numPr>
          <w:ilvl w:val="0"/>
          <w:numId w:val="3"/>
        </w:numPr>
      </w:pPr>
      <w:r w:rsidRPr="00F152A6">
        <w:rPr>
          <w:b/>
          <w:bCs/>
        </w:rPr>
        <w:t>Sparse matrix format selection</w:t>
      </w:r>
      <w:r w:rsidRPr="00F152A6">
        <w:t>: different sparse formats are used depending on the computation stage, balancing assembly efficiency and solver performance:</w:t>
      </w:r>
    </w:p>
    <w:tbl>
      <w:tblPr>
        <w:tblStyle w:val="ListTable3-Accent1"/>
        <w:tblW w:w="0" w:type="auto"/>
        <w:jc w:val="center"/>
        <w:tblLook w:val="0020" w:firstRow="1" w:lastRow="0" w:firstColumn="0" w:lastColumn="0" w:noHBand="0" w:noVBand="0"/>
      </w:tblPr>
      <w:tblGrid>
        <w:gridCol w:w="2932"/>
        <w:gridCol w:w="1567"/>
        <w:gridCol w:w="1551"/>
        <w:gridCol w:w="999"/>
        <w:gridCol w:w="1067"/>
      </w:tblGrid>
      <w:tr w:rsidR="008E0569" w:rsidRPr="001E18E2" w14:paraId="14A6FF62" w14:textId="77777777" w:rsidTr="001E18E2">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7BC6A9" w14:textId="77777777" w:rsidR="008E0569" w:rsidRPr="001E18E2" w:rsidRDefault="000D4833" w:rsidP="00BF3F7B">
            <w:pPr>
              <w:pStyle w:val="Compact"/>
              <w:rPr>
                <w:sz w:val="22"/>
                <w:szCs w:val="22"/>
              </w:rPr>
            </w:pPr>
            <w:r w:rsidRPr="001E18E2">
              <w:rPr>
                <w:sz w:val="22"/>
                <w:szCs w:val="22"/>
              </w:rPr>
              <w:t>Format</w:t>
            </w:r>
          </w:p>
        </w:tc>
        <w:tc>
          <w:tcPr>
            <w:tcW w:w="0" w:type="auto"/>
          </w:tcPr>
          <w:p w14:paraId="1D8124AD" w14:textId="77777777" w:rsidR="008E0569" w:rsidRPr="001E18E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E18E2">
              <w:rPr>
                <w:sz w:val="22"/>
                <w:szCs w:val="22"/>
              </w:rPr>
              <w:t>Insertion</w:t>
            </w:r>
          </w:p>
        </w:tc>
        <w:tc>
          <w:tcPr>
            <w:cnfStyle w:val="000010000000" w:firstRow="0" w:lastRow="0" w:firstColumn="0" w:lastColumn="0" w:oddVBand="1" w:evenVBand="0" w:oddHBand="0" w:evenHBand="0" w:firstRowFirstColumn="0" w:firstRowLastColumn="0" w:lastRowFirstColumn="0" w:lastRowLastColumn="0"/>
            <w:tcW w:w="0" w:type="auto"/>
          </w:tcPr>
          <w:p w14:paraId="7E68CE3F" w14:textId="77777777" w:rsidR="008E0569" w:rsidRPr="001E18E2" w:rsidRDefault="000D4833" w:rsidP="00BF3F7B">
            <w:pPr>
              <w:pStyle w:val="Compact"/>
              <w:rPr>
                <w:sz w:val="22"/>
                <w:szCs w:val="22"/>
              </w:rPr>
            </w:pPr>
            <w:r w:rsidRPr="001E18E2">
              <w:rPr>
                <w:sz w:val="22"/>
                <w:szCs w:val="22"/>
              </w:rPr>
              <w:t>SpMV</w:t>
            </w:r>
          </w:p>
        </w:tc>
        <w:tc>
          <w:tcPr>
            <w:tcW w:w="0" w:type="auto"/>
          </w:tcPr>
          <w:p w14:paraId="15BD3915" w14:textId="77777777" w:rsidR="008E0569" w:rsidRPr="001E18E2"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E18E2">
              <w:rPr>
                <w:sz w:val="22"/>
                <w:szCs w:val="22"/>
              </w:rPr>
              <w:t>Memory</w:t>
            </w:r>
          </w:p>
        </w:tc>
        <w:tc>
          <w:tcPr>
            <w:cnfStyle w:val="000010000000" w:firstRow="0" w:lastRow="0" w:firstColumn="0" w:lastColumn="0" w:oddVBand="1" w:evenVBand="0" w:oddHBand="0" w:evenHBand="0" w:firstRowFirstColumn="0" w:firstRowLastColumn="0" w:lastRowFirstColumn="0" w:lastRowLastColumn="0"/>
            <w:tcW w:w="0" w:type="auto"/>
          </w:tcPr>
          <w:p w14:paraId="17438737" w14:textId="77777777" w:rsidR="008E0569" w:rsidRPr="001E18E2" w:rsidRDefault="000D4833" w:rsidP="00BF3F7B">
            <w:pPr>
              <w:pStyle w:val="Compact"/>
              <w:rPr>
                <w:sz w:val="22"/>
                <w:szCs w:val="22"/>
              </w:rPr>
            </w:pPr>
            <w:r w:rsidRPr="001E18E2">
              <w:rPr>
                <w:sz w:val="22"/>
                <w:szCs w:val="22"/>
              </w:rPr>
              <w:t>Usage</w:t>
            </w:r>
          </w:p>
        </w:tc>
      </w:tr>
      <w:tr w:rsidR="008E0569" w:rsidRPr="001E18E2" w14:paraId="023305C6" w14:textId="77777777" w:rsidTr="001E18E2">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A00121" w14:textId="77777777" w:rsidR="008E0569" w:rsidRPr="001E18E2" w:rsidRDefault="000D4833" w:rsidP="00BF3F7B">
            <w:pPr>
              <w:pStyle w:val="Compact"/>
              <w:rPr>
                <w:sz w:val="22"/>
                <w:szCs w:val="22"/>
              </w:rPr>
            </w:pPr>
            <w:r w:rsidRPr="001E18E2">
              <w:rPr>
                <w:sz w:val="22"/>
                <w:szCs w:val="22"/>
              </w:rPr>
              <w:t>LIL (List of Lists)</w:t>
            </w:r>
          </w:p>
        </w:tc>
        <w:tc>
          <w:tcPr>
            <w:tcW w:w="0" w:type="auto"/>
          </w:tcPr>
          <w:p w14:paraId="46584779" w14:textId="77777777" w:rsidR="008E0569" w:rsidRPr="001E18E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E18E2">
              <w:rPr>
                <w:sz w:val="22"/>
                <w:szCs w:val="22"/>
              </w:rPr>
              <w:t>O(1) amortized</w:t>
            </w:r>
          </w:p>
        </w:tc>
        <w:tc>
          <w:tcPr>
            <w:cnfStyle w:val="000010000000" w:firstRow="0" w:lastRow="0" w:firstColumn="0" w:lastColumn="0" w:oddVBand="1" w:evenVBand="0" w:oddHBand="0" w:evenHBand="0" w:firstRowFirstColumn="0" w:firstRowLastColumn="0" w:lastRowFirstColumn="0" w:lastRowLastColumn="0"/>
            <w:tcW w:w="0" w:type="auto"/>
          </w:tcPr>
          <w:p w14:paraId="43BAC9CB" w14:textId="77777777" w:rsidR="008E0569" w:rsidRPr="001E18E2" w:rsidRDefault="000D4833" w:rsidP="00BF3F7B">
            <w:pPr>
              <w:pStyle w:val="Compact"/>
              <w:rPr>
                <w:sz w:val="22"/>
                <w:szCs w:val="22"/>
              </w:rPr>
            </w:pPr>
            <w:r w:rsidRPr="001E18E2">
              <w:rPr>
                <w:sz w:val="22"/>
                <w:szCs w:val="22"/>
              </w:rPr>
              <w:t>O(nnz)</w:t>
            </w:r>
          </w:p>
        </w:tc>
        <w:tc>
          <w:tcPr>
            <w:tcW w:w="0" w:type="auto"/>
          </w:tcPr>
          <w:p w14:paraId="6FDC4C9B" w14:textId="77777777" w:rsidR="008E0569" w:rsidRPr="001E18E2"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E18E2">
              <w:rPr>
                <w:sz w:val="22"/>
                <w:szCs w:val="22"/>
              </w:rPr>
              <w:t>Higher</w:t>
            </w:r>
          </w:p>
        </w:tc>
        <w:tc>
          <w:tcPr>
            <w:cnfStyle w:val="000010000000" w:firstRow="0" w:lastRow="0" w:firstColumn="0" w:lastColumn="0" w:oddVBand="1" w:evenVBand="0" w:oddHBand="0" w:evenHBand="0" w:firstRowFirstColumn="0" w:firstRowLastColumn="0" w:lastRowFirstColumn="0" w:lastRowLastColumn="0"/>
            <w:tcW w:w="0" w:type="auto"/>
          </w:tcPr>
          <w:p w14:paraId="7173CAAB" w14:textId="77777777" w:rsidR="008E0569" w:rsidRPr="001E18E2" w:rsidRDefault="000D4833" w:rsidP="00BF3F7B">
            <w:pPr>
              <w:pStyle w:val="Compact"/>
              <w:rPr>
                <w:sz w:val="22"/>
                <w:szCs w:val="22"/>
              </w:rPr>
            </w:pPr>
            <w:r w:rsidRPr="001E18E2">
              <w:rPr>
                <w:sz w:val="22"/>
                <w:szCs w:val="22"/>
              </w:rPr>
              <w:t>Assembly</w:t>
            </w:r>
          </w:p>
        </w:tc>
      </w:tr>
      <w:tr w:rsidR="008E0569" w:rsidRPr="001E18E2" w14:paraId="0BC1FAD1" w14:textId="77777777" w:rsidTr="001E18E2">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A7135F2" w14:textId="77777777" w:rsidR="008E0569" w:rsidRPr="001E18E2" w:rsidRDefault="000D4833" w:rsidP="00BF3F7B">
            <w:pPr>
              <w:pStyle w:val="Compact"/>
              <w:rPr>
                <w:sz w:val="22"/>
                <w:szCs w:val="22"/>
              </w:rPr>
            </w:pPr>
            <w:r w:rsidRPr="001E18E2">
              <w:rPr>
                <w:sz w:val="22"/>
                <w:szCs w:val="22"/>
              </w:rPr>
              <w:t>CSR (Compressed Sparse Row)</w:t>
            </w:r>
          </w:p>
        </w:tc>
        <w:tc>
          <w:tcPr>
            <w:tcW w:w="0" w:type="auto"/>
          </w:tcPr>
          <w:p w14:paraId="642F8DE2" w14:textId="77777777" w:rsidR="008E0569" w:rsidRPr="001E18E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E18E2">
              <w:rPr>
                <w:sz w:val="22"/>
                <w:szCs w:val="22"/>
              </w:rPr>
              <w:t>O(n)</w:t>
            </w:r>
          </w:p>
        </w:tc>
        <w:tc>
          <w:tcPr>
            <w:cnfStyle w:val="000010000000" w:firstRow="0" w:lastRow="0" w:firstColumn="0" w:lastColumn="0" w:oddVBand="1" w:evenVBand="0" w:oddHBand="0" w:evenHBand="0" w:firstRowFirstColumn="0" w:firstRowLastColumn="0" w:lastRowFirstColumn="0" w:lastRowLastColumn="0"/>
            <w:tcW w:w="0" w:type="auto"/>
          </w:tcPr>
          <w:p w14:paraId="0F630985" w14:textId="77777777" w:rsidR="008E0569" w:rsidRPr="001E18E2" w:rsidRDefault="000D4833" w:rsidP="00BF3F7B">
            <w:pPr>
              <w:pStyle w:val="Compact"/>
              <w:rPr>
                <w:sz w:val="22"/>
                <w:szCs w:val="22"/>
              </w:rPr>
            </w:pPr>
            <w:r w:rsidRPr="001E18E2">
              <w:rPr>
                <w:sz w:val="22"/>
                <w:szCs w:val="22"/>
              </w:rPr>
              <w:t>O(nnz) optimal</w:t>
            </w:r>
          </w:p>
        </w:tc>
        <w:tc>
          <w:tcPr>
            <w:tcW w:w="0" w:type="auto"/>
          </w:tcPr>
          <w:p w14:paraId="6570F4CD" w14:textId="77777777" w:rsidR="008E0569" w:rsidRPr="001E18E2"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E18E2">
              <w:rPr>
                <w:sz w:val="22"/>
                <w:szCs w:val="22"/>
              </w:rPr>
              <w:t>Lower</w:t>
            </w:r>
          </w:p>
        </w:tc>
        <w:tc>
          <w:tcPr>
            <w:cnfStyle w:val="000010000000" w:firstRow="0" w:lastRow="0" w:firstColumn="0" w:lastColumn="0" w:oddVBand="1" w:evenVBand="0" w:oddHBand="0" w:evenHBand="0" w:firstRowFirstColumn="0" w:firstRowLastColumn="0" w:lastRowFirstColumn="0" w:lastRowLastColumn="0"/>
            <w:tcW w:w="0" w:type="auto"/>
          </w:tcPr>
          <w:p w14:paraId="396C533C" w14:textId="77777777" w:rsidR="008E0569" w:rsidRPr="001E18E2" w:rsidRDefault="000D4833" w:rsidP="00BF3F7B">
            <w:pPr>
              <w:pStyle w:val="Compact"/>
              <w:rPr>
                <w:sz w:val="22"/>
                <w:szCs w:val="22"/>
              </w:rPr>
            </w:pPr>
            <w:r w:rsidRPr="001E18E2">
              <w:rPr>
                <w:sz w:val="22"/>
                <w:szCs w:val="22"/>
              </w:rPr>
              <w:t>Solve</w:t>
            </w:r>
          </w:p>
        </w:tc>
      </w:tr>
    </w:tbl>
    <w:p w14:paraId="2BBFEB7C"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rPr>
        <w:t>The LIL → CSR strategy minimizes insertion overhead during assembly while ensuring optimal sparse matrix-vector products during iterative solving.</w:t>
      </w:r>
    </w:p>
    <w:p w14:paraId="7CB9B96D"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Diagonal equilibration</w:t>
      </w:r>
      <w:r w:rsidRPr="00F152A6">
        <w:rPr>
          <w:rFonts w:asciiTheme="majorHAnsi" w:hAnsiTheme="majorHAnsi" w:cstheme="majorHAnsi"/>
        </w:rPr>
        <w:t>:</w:t>
      </w:r>
    </w:p>
    <w:p w14:paraId="7C0B9270" w14:textId="25DF0385" w:rsidR="008E0569" w:rsidRPr="00F152A6" w:rsidRDefault="00772CB8" w:rsidP="00517A65">
      <w:pPr>
        <w:pStyle w:val="Compact"/>
        <w:numPr>
          <w:ilvl w:val="1"/>
          <w:numId w:val="5"/>
        </w:numPr>
      </w:pPr>
      <w:r w:rsidRPr="00F152A6">
        <w:t>The</w:t>
      </w:r>
      <w:r w:rsidR="000D4833" w:rsidRPr="00F152A6">
        <w:t xml:space="preserve"> linear system is diagonally equilibrated before solving to improve conditioning</w:t>
      </w:r>
    </w:p>
    <w:p w14:paraId="62FDDF07" w14:textId="3B134E90" w:rsidR="008E0569" w:rsidRPr="00F152A6" w:rsidRDefault="00FA7FC5" w:rsidP="00517A65">
      <w:pPr>
        <w:pStyle w:val="Compact"/>
        <w:numPr>
          <w:ilvl w:val="1"/>
          <w:numId w:val="5"/>
        </w:numPr>
      </w:pPr>
      <w:r>
        <w:t>R</w:t>
      </w:r>
      <w:r w:rsidR="000D4833" w:rsidRPr="00F152A6">
        <w:t>educes sensitivity to element size variation and improves convergence, especially for large/heterogeneous meshes</w:t>
      </w:r>
    </w:p>
    <w:p w14:paraId="4061F1A0"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Preconditioning strategy</w:t>
      </w:r>
      <w:r w:rsidRPr="00F152A6">
        <w:rPr>
          <w:rFonts w:asciiTheme="majorHAnsi" w:hAnsiTheme="majorHAnsi" w:cstheme="majorHAnsi"/>
        </w:rPr>
        <w:t>:</w:t>
      </w:r>
    </w:p>
    <w:p w14:paraId="087F580D" w14:textId="017AEC29" w:rsidR="008E0569" w:rsidRPr="00F152A6" w:rsidRDefault="00FA7FC5" w:rsidP="00517A65">
      <w:pPr>
        <w:pStyle w:val="Compact"/>
        <w:numPr>
          <w:ilvl w:val="1"/>
          <w:numId w:val="6"/>
        </w:numPr>
      </w:pPr>
      <w:r>
        <w:t>A</w:t>
      </w:r>
      <w:r w:rsidR="000D4833" w:rsidRPr="00F152A6">
        <w:t xml:space="preserve"> Jacobi (diagonal) preconditioner is applied in the CG solver</w:t>
      </w:r>
    </w:p>
    <w:p w14:paraId="1861A4CB" w14:textId="6941EB58" w:rsidR="008E0569" w:rsidRPr="00F152A6" w:rsidRDefault="00FA7FC5" w:rsidP="00517A65">
      <w:pPr>
        <w:pStyle w:val="Compact"/>
        <w:numPr>
          <w:ilvl w:val="1"/>
          <w:numId w:val="6"/>
        </w:numPr>
      </w:pPr>
      <w:r>
        <w:t>P</w:t>
      </w:r>
      <w:r w:rsidR="000D4833" w:rsidRPr="00F152A6">
        <w:t>rovides a good trade-off between simplicity and convergence robustness, ensuring stable iteration counts</w:t>
      </w:r>
    </w:p>
    <w:p w14:paraId="74FBD0D1" w14:textId="77777777" w:rsidR="008E0569" w:rsidRPr="00F152A6" w:rsidRDefault="000D4833" w:rsidP="00517A65">
      <w:pPr>
        <w:numPr>
          <w:ilvl w:val="0"/>
          <w:numId w:val="4"/>
        </w:numPr>
        <w:rPr>
          <w:rFonts w:asciiTheme="majorHAnsi" w:hAnsiTheme="majorHAnsi" w:cstheme="majorHAnsi"/>
        </w:rPr>
      </w:pPr>
      <w:r w:rsidRPr="00F152A6">
        <w:rPr>
          <w:rFonts w:asciiTheme="majorHAnsi" w:hAnsiTheme="majorHAnsi" w:cstheme="majorHAnsi"/>
          <w:b/>
          <w:bCs/>
        </w:rPr>
        <w:t>Vectorized inner operations</w:t>
      </w:r>
      <w:r w:rsidRPr="00F152A6">
        <w:rPr>
          <w:rFonts w:asciiTheme="majorHAnsi" w:hAnsiTheme="majorHAnsi" w:cstheme="majorHAnsi"/>
        </w:rPr>
        <w:t>:</w:t>
      </w:r>
    </w:p>
    <w:p w14:paraId="7B86D04B" w14:textId="78D5353A" w:rsidR="008E0569" w:rsidRPr="00F152A6" w:rsidRDefault="00FA7FC5" w:rsidP="00517A65">
      <w:pPr>
        <w:pStyle w:val="Compact"/>
        <w:numPr>
          <w:ilvl w:val="1"/>
          <w:numId w:val="7"/>
        </w:numPr>
      </w:pPr>
      <w:r>
        <w:t>E</w:t>
      </w:r>
      <w:r w:rsidR="000D4833" w:rsidRPr="00F152A6">
        <w:t>lement-level dense operations are expressed using NumPy vectorized kernels</w:t>
      </w:r>
    </w:p>
    <w:p w14:paraId="7DF1BC83" w14:textId="7950E101" w:rsidR="008E0569" w:rsidRPr="00F152A6" w:rsidRDefault="00FA7FC5" w:rsidP="00517A65">
      <w:pPr>
        <w:pStyle w:val="Compact"/>
        <w:numPr>
          <w:ilvl w:val="1"/>
          <w:numId w:val="7"/>
        </w:numPr>
      </w:pPr>
      <w:r>
        <w:t>T</w:t>
      </w:r>
      <w:r w:rsidR="000D4833" w:rsidRPr="00F152A6">
        <w:t>his delegates inner computations to optimized compiled BLAS/LAPACK routines, mitigating Python interpreter overhead</w:t>
      </w:r>
    </w:p>
    <w:p w14:paraId="3DD9E3C1" w14:textId="77777777" w:rsidR="008E0569" w:rsidRPr="00F152A6" w:rsidRDefault="000D4833">
      <w:pPr>
        <w:pStyle w:val="Heading3"/>
        <w:rPr>
          <w:rFonts w:cstheme="majorHAnsi"/>
        </w:rPr>
      </w:pPr>
      <w:bookmarkStart w:id="82" w:name="challenges-and-limitations"/>
      <w:bookmarkStart w:id="83" w:name="_Toc220535590"/>
      <w:bookmarkEnd w:id="80"/>
      <w:r w:rsidRPr="00F152A6">
        <w:rPr>
          <w:rFonts w:cstheme="majorHAnsi"/>
        </w:rPr>
        <w:t>3.2.5. Challenges and Limitations</w:t>
      </w:r>
      <w:bookmarkEnd w:id="83"/>
    </w:p>
    <w:p w14:paraId="6B0327D2" w14:textId="77777777" w:rsidR="008E0569" w:rsidRDefault="000D4833" w:rsidP="00BF3F7B">
      <w:pPr>
        <w:pStyle w:val="FirstParagraph"/>
      </w:pPr>
      <w:r w:rsidRPr="00F152A6">
        <w:t>The sequential CPU baseline is mainly limited by Python interpreter overhead and sparse assembly costs, which restrict scalability for large meshes.</w:t>
      </w:r>
    </w:p>
    <w:p w14:paraId="4F3F9646" w14:textId="77777777" w:rsidR="00C10163" w:rsidRDefault="00C10163" w:rsidP="00C10163">
      <w:pPr>
        <w:pStyle w:val="BodyText"/>
      </w:pPr>
    </w:p>
    <w:p w14:paraId="0100A8E5" w14:textId="77777777" w:rsidR="00C10163" w:rsidRPr="00C10163" w:rsidRDefault="00C10163" w:rsidP="00C10163">
      <w:pPr>
        <w:pStyle w:val="BodyText"/>
      </w:pPr>
    </w:p>
    <w:tbl>
      <w:tblPr>
        <w:tblStyle w:val="ListTable3-Accent1"/>
        <w:tblW w:w="5000" w:type="pct"/>
        <w:tblLook w:val="0020" w:firstRow="1" w:lastRow="0" w:firstColumn="0" w:lastColumn="0" w:noHBand="0" w:noVBand="0"/>
      </w:tblPr>
      <w:tblGrid>
        <w:gridCol w:w="3039"/>
        <w:gridCol w:w="6494"/>
      </w:tblGrid>
      <w:tr w:rsidR="008E0569" w:rsidRPr="00772CB8" w14:paraId="7FE7B342" w14:textId="77777777" w:rsidTr="00772CB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1B92C8" w14:textId="77777777" w:rsidR="008E0569" w:rsidRPr="00772CB8" w:rsidRDefault="000D4833" w:rsidP="00BF3F7B">
            <w:pPr>
              <w:pStyle w:val="Compact"/>
              <w:rPr>
                <w:sz w:val="22"/>
                <w:szCs w:val="22"/>
              </w:rPr>
            </w:pPr>
            <w:r w:rsidRPr="00772CB8">
              <w:rPr>
                <w:sz w:val="22"/>
                <w:szCs w:val="22"/>
              </w:rPr>
              <w:lastRenderedPageBreak/>
              <w:t>Limitation</w:t>
            </w:r>
          </w:p>
        </w:tc>
        <w:tc>
          <w:tcPr>
            <w:tcW w:w="0" w:type="auto"/>
          </w:tcPr>
          <w:p w14:paraId="03DAE74A" w14:textId="77777777" w:rsidR="008E0569" w:rsidRPr="00772CB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72CB8">
              <w:rPr>
                <w:sz w:val="22"/>
                <w:szCs w:val="22"/>
              </w:rPr>
              <w:t>Impact</w:t>
            </w:r>
          </w:p>
        </w:tc>
      </w:tr>
      <w:tr w:rsidR="008E0569" w:rsidRPr="00772CB8" w14:paraId="49E4A089" w14:textId="77777777" w:rsidTr="00772CB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D4DFB6" w14:textId="77777777" w:rsidR="008E0569" w:rsidRPr="00772CB8" w:rsidRDefault="000D4833" w:rsidP="00BF3F7B">
            <w:pPr>
              <w:pStyle w:val="Compact"/>
              <w:rPr>
                <w:sz w:val="22"/>
                <w:szCs w:val="22"/>
              </w:rPr>
            </w:pPr>
            <w:r w:rsidRPr="00772CB8">
              <w:rPr>
                <w:sz w:val="22"/>
                <w:szCs w:val="22"/>
              </w:rPr>
              <w:t>Sequential Python element loop</w:t>
            </w:r>
          </w:p>
        </w:tc>
        <w:tc>
          <w:tcPr>
            <w:tcW w:w="0" w:type="auto"/>
          </w:tcPr>
          <w:p w14:paraId="5F974951"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Assembly becomes interpreter-bound and scales linearly with mesh size</w:t>
            </w:r>
          </w:p>
        </w:tc>
      </w:tr>
      <w:tr w:rsidR="008E0569" w:rsidRPr="00772CB8" w14:paraId="0FE378D9" w14:textId="77777777" w:rsidTr="00772CB8">
        <w:tc>
          <w:tcPr>
            <w:cnfStyle w:val="000010000000" w:firstRow="0" w:lastRow="0" w:firstColumn="0" w:lastColumn="0" w:oddVBand="1" w:evenVBand="0" w:oddHBand="0" w:evenHBand="0" w:firstRowFirstColumn="0" w:firstRowLastColumn="0" w:lastRowFirstColumn="0" w:lastRowLastColumn="0"/>
            <w:tcW w:w="0" w:type="auto"/>
          </w:tcPr>
          <w:p w14:paraId="62EF8820" w14:textId="77777777" w:rsidR="008E0569" w:rsidRPr="00772CB8" w:rsidRDefault="000D4833" w:rsidP="00BF3F7B">
            <w:pPr>
              <w:pStyle w:val="Compact"/>
              <w:rPr>
                <w:sz w:val="22"/>
                <w:szCs w:val="22"/>
              </w:rPr>
            </w:pPr>
            <w:r w:rsidRPr="00772CB8">
              <w:rPr>
                <w:sz w:val="22"/>
                <w:szCs w:val="22"/>
              </w:rPr>
              <w:t>GIL serialization</w:t>
            </w:r>
          </w:p>
        </w:tc>
        <w:tc>
          <w:tcPr>
            <w:tcW w:w="0" w:type="auto"/>
          </w:tcPr>
          <w:p w14:paraId="1A462418"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Limits any benefit from multi-threading at Python-level control flow</w:t>
            </w:r>
          </w:p>
        </w:tc>
      </w:tr>
      <w:tr w:rsidR="008E0569" w:rsidRPr="00772CB8" w14:paraId="270E3F4A" w14:textId="77777777" w:rsidTr="00772CB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9FE54A" w14:textId="77777777" w:rsidR="008E0569" w:rsidRPr="00772CB8" w:rsidRDefault="000D4833" w:rsidP="00BF3F7B">
            <w:pPr>
              <w:pStyle w:val="Compact"/>
              <w:rPr>
                <w:sz w:val="22"/>
                <w:szCs w:val="22"/>
              </w:rPr>
            </w:pPr>
            <w:r w:rsidRPr="00772CB8">
              <w:rPr>
                <w:sz w:val="22"/>
                <w:szCs w:val="22"/>
              </w:rPr>
              <w:t>Incremental sparse insertion</w:t>
            </w:r>
          </w:p>
        </w:tc>
        <w:tc>
          <w:tcPr>
            <w:tcW w:w="0" w:type="auto"/>
          </w:tcPr>
          <w:p w14:paraId="252C1429"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High overhead from dynamic allocation and indirect indexing</w:t>
            </w:r>
          </w:p>
        </w:tc>
      </w:tr>
      <w:tr w:rsidR="008E0569" w:rsidRPr="00772CB8" w14:paraId="76D4FFF1" w14:textId="77777777" w:rsidTr="00772CB8">
        <w:tc>
          <w:tcPr>
            <w:cnfStyle w:val="000010000000" w:firstRow="0" w:lastRow="0" w:firstColumn="0" w:lastColumn="0" w:oddVBand="1" w:evenVBand="0" w:oddHBand="0" w:evenHBand="0" w:firstRowFirstColumn="0" w:firstRowLastColumn="0" w:lastRowFirstColumn="0" w:lastRowLastColumn="0"/>
            <w:tcW w:w="0" w:type="auto"/>
          </w:tcPr>
          <w:p w14:paraId="689EBDEA" w14:textId="77777777" w:rsidR="008E0569" w:rsidRPr="00772CB8" w:rsidRDefault="000D4833" w:rsidP="00BF3F7B">
            <w:pPr>
              <w:pStyle w:val="Compact"/>
              <w:rPr>
                <w:sz w:val="22"/>
                <w:szCs w:val="22"/>
              </w:rPr>
            </w:pPr>
            <w:r w:rsidRPr="00772CB8">
              <w:rPr>
                <w:sz w:val="22"/>
                <w:szCs w:val="22"/>
              </w:rPr>
              <w:t>Scattered memory access</w:t>
            </w:r>
          </w:p>
        </w:tc>
        <w:tc>
          <w:tcPr>
            <w:tcW w:w="0" w:type="auto"/>
          </w:tcPr>
          <w:p w14:paraId="2CE8B784"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Poor cache locality and increased memory traffic</w:t>
            </w:r>
          </w:p>
        </w:tc>
      </w:tr>
    </w:tbl>
    <w:p w14:paraId="646BBB35" w14:textId="77777777" w:rsidR="008E0569" w:rsidRPr="00F152A6" w:rsidRDefault="000D4833" w:rsidP="00BF3F7B">
      <w:pPr>
        <w:pStyle w:val="BodyText"/>
      </w:pPr>
      <w:r w:rsidRPr="00F152A6">
        <w:t>Additional observed behavior:</w:t>
      </w:r>
    </w:p>
    <w:p w14:paraId="13F9C76F" w14:textId="68062A0A" w:rsidR="008E0569" w:rsidRPr="00F152A6" w:rsidRDefault="000D4833" w:rsidP="00127801">
      <w:pPr>
        <w:pStyle w:val="Compact"/>
        <w:numPr>
          <w:ilvl w:val="0"/>
          <w:numId w:val="108"/>
        </w:numPr>
      </w:pPr>
      <w:r w:rsidRPr="00F152A6">
        <w:rPr>
          <w:b/>
          <w:bCs/>
        </w:rPr>
        <w:t>Sparse format trade-off</w:t>
      </w:r>
      <w:r w:rsidRPr="00F152A6">
        <w:t>: assembly uses an insertion-friendly sparse format and converts to a solver-efficient compressed format; conversion adds overhead but is amortized over CG iterations.</w:t>
      </w:r>
    </w:p>
    <w:p w14:paraId="7064A55E" w14:textId="0B84214D" w:rsidR="008E0569" w:rsidRPr="00F152A6" w:rsidRDefault="000D4833" w:rsidP="00127801">
      <w:pPr>
        <w:pStyle w:val="Compact"/>
        <w:numPr>
          <w:ilvl w:val="0"/>
          <w:numId w:val="108"/>
        </w:numPr>
      </w:pPr>
      <w:r w:rsidRPr="00F152A6">
        <w:rPr>
          <w:b/>
          <w:bCs/>
        </w:rPr>
        <w:t>Preconditioning sensitivity</w:t>
      </w:r>
      <w:r w:rsidRPr="00F152A6">
        <w:t>: CG convergence is highly dependent on preconditioning; Jacobi preconditioning stabilizes convergence with negligible cost.</w:t>
      </w:r>
    </w:p>
    <w:p w14:paraId="60290241" w14:textId="77777777" w:rsidR="008E0569" w:rsidRPr="00F152A6" w:rsidRDefault="000D4833" w:rsidP="00127801">
      <w:pPr>
        <w:pStyle w:val="Compact"/>
        <w:numPr>
          <w:ilvl w:val="0"/>
          <w:numId w:val="108"/>
        </w:numPr>
      </w:pPr>
      <w:r w:rsidRPr="00F152A6">
        <w:rPr>
          <w:b/>
          <w:bCs/>
        </w:rPr>
        <w:t>Residual monitoring</w:t>
      </w:r>
      <w:r w:rsidRPr="00F152A6">
        <w:t>: convergence is evaluated using the true residual norm, ensuring consistent diagnostics across implementations with minimal overhead.</w:t>
      </w:r>
    </w:p>
    <w:p w14:paraId="2048623D" w14:textId="77777777" w:rsidR="008E0569" w:rsidRPr="00F152A6" w:rsidRDefault="000D4833">
      <w:pPr>
        <w:pStyle w:val="Heading3"/>
        <w:rPr>
          <w:rFonts w:cstheme="majorHAnsi"/>
        </w:rPr>
      </w:pPr>
      <w:bookmarkStart w:id="84" w:name="X3dc94e85d48c3c53e566444dada8d9902c9865f"/>
      <w:bookmarkStart w:id="85" w:name="_Toc220535591"/>
      <w:bookmarkEnd w:id="82"/>
      <w:r w:rsidRPr="00F152A6">
        <w:rPr>
          <w:rFonts w:cstheme="majorHAnsi"/>
        </w:rPr>
        <w:t>3.2.6. Performance Characteristics and Baseline Role</w:t>
      </w:r>
      <w:bookmarkEnd w:id="85"/>
    </w:p>
    <w:p w14:paraId="13ED83D9" w14:textId="77777777" w:rsidR="008E0569" w:rsidRPr="00F152A6" w:rsidRDefault="000D4833" w:rsidP="00BF3F7B">
      <w:pPr>
        <w:pStyle w:val="FirstParagraph"/>
      </w:pPr>
      <w:r w:rsidRPr="00F152A6">
        <w:t>The sequential CPU implementation defines the reference performance profile used to evaluate all parallel CPU and GPU approaches.</w:t>
      </w:r>
    </w:p>
    <w:p w14:paraId="19E7CC77" w14:textId="77777777" w:rsidR="008E0569" w:rsidRPr="00F152A6" w:rsidRDefault="000D4833" w:rsidP="00BF3F7B">
      <w:pPr>
        <w:pStyle w:val="BodyText"/>
      </w:pPr>
      <w:r w:rsidRPr="00F152A6">
        <w:t>Expected scaling</w:t>
      </w:r>
    </w:p>
    <w:tbl>
      <w:tblPr>
        <w:tblStyle w:val="ListTable3-Accent1"/>
        <w:tblW w:w="0" w:type="auto"/>
        <w:jc w:val="center"/>
        <w:tblLook w:val="0020" w:firstRow="1" w:lastRow="0" w:firstColumn="0" w:lastColumn="0" w:noHBand="0" w:noVBand="0"/>
      </w:tblPr>
      <w:tblGrid>
        <w:gridCol w:w="2221"/>
        <w:gridCol w:w="1880"/>
        <w:gridCol w:w="3828"/>
      </w:tblGrid>
      <w:tr w:rsidR="008E0569" w:rsidRPr="00772CB8" w14:paraId="08803F0C" w14:textId="77777777" w:rsidTr="00772CB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9BA048" w14:textId="77777777" w:rsidR="008E0569" w:rsidRPr="00772CB8" w:rsidRDefault="000D4833" w:rsidP="00BF3F7B">
            <w:pPr>
              <w:pStyle w:val="Compact"/>
              <w:rPr>
                <w:sz w:val="22"/>
                <w:szCs w:val="22"/>
              </w:rPr>
            </w:pPr>
            <w:r w:rsidRPr="00772CB8">
              <w:rPr>
                <w:sz w:val="22"/>
                <w:szCs w:val="22"/>
              </w:rPr>
              <w:t>Stage</w:t>
            </w:r>
          </w:p>
        </w:tc>
        <w:tc>
          <w:tcPr>
            <w:tcW w:w="0" w:type="auto"/>
          </w:tcPr>
          <w:p w14:paraId="2960ED0F" w14:textId="77777777" w:rsidR="008E0569" w:rsidRPr="00772CB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72CB8">
              <w:rPr>
                <w:sz w:val="22"/>
                <w:szCs w:val="22"/>
              </w:rPr>
              <w:t>Complexity</w:t>
            </w:r>
          </w:p>
        </w:tc>
        <w:tc>
          <w:tcPr>
            <w:cnfStyle w:val="000010000000" w:firstRow="0" w:lastRow="0" w:firstColumn="0" w:lastColumn="0" w:oddVBand="1" w:evenVBand="0" w:oddHBand="0" w:evenHBand="0" w:firstRowFirstColumn="0" w:firstRowLastColumn="0" w:lastRowFirstColumn="0" w:lastRowLastColumn="0"/>
            <w:tcW w:w="0" w:type="auto"/>
          </w:tcPr>
          <w:p w14:paraId="06731884" w14:textId="77777777" w:rsidR="008E0569" w:rsidRPr="00772CB8" w:rsidRDefault="000D4833" w:rsidP="00BF3F7B">
            <w:pPr>
              <w:pStyle w:val="Compact"/>
              <w:rPr>
                <w:sz w:val="22"/>
                <w:szCs w:val="22"/>
              </w:rPr>
            </w:pPr>
            <w:r w:rsidRPr="00772CB8">
              <w:rPr>
                <w:sz w:val="22"/>
                <w:szCs w:val="22"/>
              </w:rPr>
              <w:t>Dominant Factor</w:t>
            </w:r>
          </w:p>
        </w:tc>
      </w:tr>
      <w:tr w:rsidR="008E0569" w:rsidRPr="00772CB8" w14:paraId="1DD1F3C6" w14:textId="77777777" w:rsidTr="00772CB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FF6097" w14:textId="77777777" w:rsidR="008E0569" w:rsidRPr="00772CB8" w:rsidRDefault="000D4833" w:rsidP="00BF3F7B">
            <w:pPr>
              <w:pStyle w:val="Compact"/>
              <w:rPr>
                <w:sz w:val="22"/>
                <w:szCs w:val="22"/>
              </w:rPr>
            </w:pPr>
            <w:r w:rsidRPr="00772CB8">
              <w:rPr>
                <w:sz w:val="22"/>
                <w:szCs w:val="22"/>
              </w:rPr>
              <w:t>Mesh loading</w:t>
            </w:r>
          </w:p>
        </w:tc>
        <w:tc>
          <w:tcPr>
            <w:tcW w:w="0" w:type="auto"/>
          </w:tcPr>
          <w:p w14:paraId="7229414B"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O(N_nodes)</w:t>
            </w:r>
          </w:p>
        </w:tc>
        <w:tc>
          <w:tcPr>
            <w:cnfStyle w:val="000010000000" w:firstRow="0" w:lastRow="0" w:firstColumn="0" w:lastColumn="0" w:oddVBand="1" w:evenVBand="0" w:oddHBand="0" w:evenHBand="0" w:firstRowFirstColumn="0" w:firstRowLastColumn="0" w:lastRowFirstColumn="0" w:lastRowLastColumn="0"/>
            <w:tcW w:w="0" w:type="auto"/>
          </w:tcPr>
          <w:p w14:paraId="33BABC2E" w14:textId="77777777" w:rsidR="008E0569" w:rsidRPr="00772CB8" w:rsidRDefault="000D4833" w:rsidP="00BF3F7B">
            <w:pPr>
              <w:pStyle w:val="Compact"/>
              <w:rPr>
                <w:sz w:val="22"/>
                <w:szCs w:val="22"/>
              </w:rPr>
            </w:pPr>
            <w:r w:rsidRPr="00772CB8">
              <w:rPr>
                <w:sz w:val="22"/>
                <w:szCs w:val="22"/>
              </w:rPr>
              <w:t>I/O bandwidth</w:t>
            </w:r>
          </w:p>
        </w:tc>
      </w:tr>
      <w:tr w:rsidR="008E0569" w:rsidRPr="00772CB8" w14:paraId="6C2DE6A2" w14:textId="77777777" w:rsidTr="00772CB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1BC36" w14:textId="77777777" w:rsidR="008E0569" w:rsidRPr="00772CB8" w:rsidRDefault="000D4833" w:rsidP="00BF3F7B">
            <w:pPr>
              <w:pStyle w:val="Compact"/>
              <w:rPr>
                <w:sz w:val="22"/>
                <w:szCs w:val="22"/>
              </w:rPr>
            </w:pPr>
            <w:r w:rsidRPr="00772CB8">
              <w:rPr>
                <w:sz w:val="22"/>
                <w:szCs w:val="22"/>
              </w:rPr>
              <w:t>Assembly</w:t>
            </w:r>
          </w:p>
        </w:tc>
        <w:tc>
          <w:tcPr>
            <w:tcW w:w="0" w:type="auto"/>
          </w:tcPr>
          <w:p w14:paraId="7E1E2FD1"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671D5AB6" w14:textId="77777777" w:rsidR="008E0569" w:rsidRPr="00772CB8" w:rsidRDefault="000D4833" w:rsidP="00BF3F7B">
            <w:pPr>
              <w:pStyle w:val="Compact"/>
              <w:rPr>
                <w:sz w:val="22"/>
                <w:szCs w:val="22"/>
              </w:rPr>
            </w:pPr>
            <w:r w:rsidRPr="00772CB8">
              <w:rPr>
                <w:sz w:val="22"/>
                <w:szCs w:val="22"/>
              </w:rPr>
              <w:t>Python loop + sparse insertion overhead</w:t>
            </w:r>
          </w:p>
        </w:tc>
      </w:tr>
      <w:tr w:rsidR="008E0569" w:rsidRPr="00772CB8" w14:paraId="144B507F" w14:textId="77777777" w:rsidTr="00772CB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F5D1FC" w14:textId="77777777" w:rsidR="008E0569" w:rsidRPr="00772CB8" w:rsidRDefault="000D4833" w:rsidP="00BF3F7B">
            <w:pPr>
              <w:pStyle w:val="Compact"/>
              <w:rPr>
                <w:sz w:val="22"/>
                <w:szCs w:val="22"/>
              </w:rPr>
            </w:pPr>
            <w:r w:rsidRPr="00772CB8">
              <w:rPr>
                <w:sz w:val="22"/>
                <w:szCs w:val="22"/>
              </w:rPr>
              <w:t>Linear system solution</w:t>
            </w:r>
          </w:p>
        </w:tc>
        <w:tc>
          <w:tcPr>
            <w:tcW w:w="0" w:type="auto"/>
          </w:tcPr>
          <w:p w14:paraId="6C857135" w14:textId="77777777" w:rsidR="008E0569" w:rsidRPr="00772CB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72CB8">
              <w:rPr>
                <w:sz w:val="22"/>
                <w:szCs w:val="22"/>
              </w:rPr>
              <w:t>O(iterations × nnz)</w:t>
            </w:r>
          </w:p>
        </w:tc>
        <w:tc>
          <w:tcPr>
            <w:cnfStyle w:val="000010000000" w:firstRow="0" w:lastRow="0" w:firstColumn="0" w:lastColumn="0" w:oddVBand="1" w:evenVBand="0" w:oddHBand="0" w:evenHBand="0" w:firstRowFirstColumn="0" w:firstRowLastColumn="0" w:lastRowFirstColumn="0" w:lastRowLastColumn="0"/>
            <w:tcW w:w="0" w:type="auto"/>
          </w:tcPr>
          <w:p w14:paraId="5654F517" w14:textId="77777777" w:rsidR="008E0569" w:rsidRPr="00772CB8" w:rsidRDefault="000D4833" w:rsidP="00BF3F7B">
            <w:pPr>
              <w:pStyle w:val="Compact"/>
              <w:rPr>
                <w:sz w:val="22"/>
                <w:szCs w:val="22"/>
              </w:rPr>
            </w:pPr>
            <w:r w:rsidRPr="00772CB8">
              <w:rPr>
                <w:sz w:val="22"/>
                <w:szCs w:val="22"/>
              </w:rPr>
              <w:t>SpMV memory bandwidth</w:t>
            </w:r>
          </w:p>
        </w:tc>
      </w:tr>
      <w:tr w:rsidR="008E0569" w:rsidRPr="00772CB8" w14:paraId="10C276C2" w14:textId="77777777" w:rsidTr="00772CB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85BC326" w14:textId="77777777" w:rsidR="008E0569" w:rsidRPr="00772CB8" w:rsidRDefault="000D4833" w:rsidP="00BF3F7B">
            <w:pPr>
              <w:pStyle w:val="Compact"/>
              <w:rPr>
                <w:sz w:val="22"/>
                <w:szCs w:val="22"/>
              </w:rPr>
            </w:pPr>
            <w:r w:rsidRPr="00772CB8">
              <w:rPr>
                <w:sz w:val="22"/>
                <w:szCs w:val="22"/>
              </w:rPr>
              <w:t>Post-processing</w:t>
            </w:r>
          </w:p>
        </w:tc>
        <w:tc>
          <w:tcPr>
            <w:tcW w:w="0" w:type="auto"/>
          </w:tcPr>
          <w:p w14:paraId="635A4652" w14:textId="77777777" w:rsidR="008E0569" w:rsidRPr="00772CB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72CB8">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19489680" w14:textId="77777777" w:rsidR="008E0569" w:rsidRPr="00772CB8" w:rsidRDefault="000D4833" w:rsidP="00BF3F7B">
            <w:pPr>
              <w:pStyle w:val="Compact"/>
              <w:rPr>
                <w:sz w:val="22"/>
                <w:szCs w:val="22"/>
              </w:rPr>
            </w:pPr>
            <w:r w:rsidRPr="00772CB8">
              <w:rPr>
                <w:sz w:val="22"/>
                <w:szCs w:val="22"/>
              </w:rPr>
              <w:t>Python loop overhead</w:t>
            </w:r>
          </w:p>
        </w:tc>
      </w:tr>
    </w:tbl>
    <w:p w14:paraId="0F52A42E" w14:textId="77777777" w:rsidR="008E0569" w:rsidRPr="00F152A6" w:rsidRDefault="000D4833" w:rsidP="00BF3F7B">
      <w:pPr>
        <w:pStyle w:val="BodyText"/>
      </w:pPr>
      <w:r w:rsidRPr="00F152A6">
        <w:t>Profiling observations (large meshes)</w:t>
      </w:r>
    </w:p>
    <w:p w14:paraId="707138EC" w14:textId="70C45A5D" w:rsidR="008E0569" w:rsidRPr="00F152A6" w:rsidRDefault="000D4833" w:rsidP="00127801">
      <w:pPr>
        <w:pStyle w:val="Compact"/>
        <w:numPr>
          <w:ilvl w:val="0"/>
          <w:numId w:val="107"/>
        </w:numPr>
      </w:pPr>
      <w:r w:rsidRPr="00F152A6">
        <w:rPr>
          <w:b/>
          <w:bCs/>
        </w:rPr>
        <w:t>Assembly:</w:t>
      </w:r>
      <w:r w:rsidRPr="00F152A6">
        <w:t xml:space="preserve"> ~50-70% of total runtime</w:t>
      </w:r>
    </w:p>
    <w:p w14:paraId="42A1A920" w14:textId="37CB8F08" w:rsidR="008E0569" w:rsidRPr="00F152A6" w:rsidRDefault="000D4833" w:rsidP="00127801">
      <w:pPr>
        <w:pStyle w:val="Compact"/>
        <w:numPr>
          <w:ilvl w:val="0"/>
          <w:numId w:val="107"/>
        </w:numPr>
      </w:pPr>
      <w:r w:rsidRPr="00F152A6">
        <w:rPr>
          <w:b/>
          <w:bCs/>
        </w:rPr>
        <w:t>Solve:</w:t>
      </w:r>
      <w:r w:rsidRPr="00F152A6">
        <w:t xml:space="preserve"> ~20-40% (dominated by SpMV + iteration count)</w:t>
      </w:r>
    </w:p>
    <w:p w14:paraId="4EE1FFF9" w14:textId="173AF974" w:rsidR="008E0569" w:rsidRPr="00F152A6" w:rsidRDefault="000D4833" w:rsidP="00127801">
      <w:pPr>
        <w:pStyle w:val="Compact"/>
        <w:numPr>
          <w:ilvl w:val="0"/>
          <w:numId w:val="107"/>
        </w:numPr>
      </w:pPr>
      <w:r w:rsidRPr="00F152A6">
        <w:t>Post-processing: ~5-15%</w:t>
      </w:r>
    </w:p>
    <w:p w14:paraId="4F25DB02" w14:textId="52C0D9DB" w:rsidR="008E0569" w:rsidRPr="00F152A6" w:rsidRDefault="000D4833" w:rsidP="00127801">
      <w:pPr>
        <w:pStyle w:val="Compact"/>
        <w:numPr>
          <w:ilvl w:val="0"/>
          <w:numId w:val="107"/>
        </w:numPr>
      </w:pPr>
      <w:r w:rsidRPr="00F152A6">
        <w:t xml:space="preserve">Mesh I/O + boundary conditions: </w:t>
      </w:r>
      <w:r w:rsidR="0042444F" w:rsidRPr="00F152A6">
        <w:t>typically,</w:t>
      </w:r>
      <w:r w:rsidRPr="00F152A6">
        <w:t xml:space="preserve"> &lt;5%</w:t>
      </w:r>
    </w:p>
    <w:p w14:paraId="7A4FB69D" w14:textId="77777777" w:rsidR="008E0569" w:rsidRPr="00F152A6" w:rsidRDefault="000D4833" w:rsidP="00BF3F7B">
      <w:pPr>
        <w:pStyle w:val="FirstParagraph"/>
      </w:pPr>
      <w:r w:rsidRPr="00F152A6">
        <w:t>Baseline role</w:t>
      </w:r>
    </w:p>
    <w:p w14:paraId="5F1D8B89" w14:textId="4C809EEC" w:rsidR="008E0569" w:rsidRPr="00F152A6" w:rsidRDefault="000D4833" w:rsidP="00127801">
      <w:pPr>
        <w:pStyle w:val="Compact"/>
        <w:numPr>
          <w:ilvl w:val="0"/>
          <w:numId w:val="106"/>
        </w:numPr>
      </w:pPr>
      <w:r w:rsidRPr="00F152A6">
        <w:rPr>
          <w:b/>
          <w:bCs/>
        </w:rPr>
        <w:t>Correctness reference:</w:t>
      </w:r>
      <w:r w:rsidRPr="00F152A6">
        <w:t xml:space="preserve"> alternative implementations must match numerical results.</w:t>
      </w:r>
    </w:p>
    <w:p w14:paraId="0B7EF332" w14:textId="7D5D9E05" w:rsidR="008E0569" w:rsidRPr="00F152A6" w:rsidRDefault="000D4833" w:rsidP="00127801">
      <w:pPr>
        <w:pStyle w:val="Compact"/>
        <w:numPr>
          <w:ilvl w:val="0"/>
          <w:numId w:val="106"/>
        </w:numPr>
      </w:pPr>
      <w:r w:rsidRPr="00F152A6">
        <w:rPr>
          <w:b/>
          <w:bCs/>
        </w:rPr>
        <w:t>Performance floor:</w:t>
      </w:r>
      <w:r w:rsidRPr="00F152A6">
        <w:t xml:space="preserve"> parallel methods must outperform this runtime.</w:t>
      </w:r>
    </w:p>
    <w:p w14:paraId="20447246" w14:textId="77777777" w:rsidR="008E0569" w:rsidRPr="00F152A6" w:rsidRDefault="000D4833" w:rsidP="00127801">
      <w:pPr>
        <w:pStyle w:val="Compact"/>
        <w:numPr>
          <w:ilvl w:val="0"/>
          <w:numId w:val="106"/>
        </w:numPr>
      </w:pPr>
      <w:r w:rsidRPr="00F152A6">
        <w:rPr>
          <w:b/>
          <w:bCs/>
        </w:rPr>
        <w:t>Solver reference:</w:t>
      </w:r>
      <w:r w:rsidRPr="00F152A6">
        <w:t xml:space="preserve"> convergence behavior and iteration counts should remain consistent.</w:t>
      </w:r>
    </w:p>
    <w:p w14:paraId="7CE0A83D" w14:textId="77777777" w:rsidR="008E0569" w:rsidRPr="00F152A6" w:rsidRDefault="000D4833" w:rsidP="00BF3F7B">
      <w:pPr>
        <w:pStyle w:val="FirstParagraph"/>
      </w:pPr>
      <w:r w:rsidRPr="00F152A6">
        <w:t>This baseline defines the reference execution profile for speedup and scalability analysis.</w:t>
      </w:r>
    </w:p>
    <w:p w14:paraId="51A330EF" w14:textId="77777777" w:rsidR="008E0569" w:rsidRPr="00F152A6" w:rsidRDefault="000D4833">
      <w:pPr>
        <w:pStyle w:val="Heading3"/>
        <w:rPr>
          <w:rFonts w:cstheme="majorHAnsi"/>
        </w:rPr>
      </w:pPr>
      <w:bookmarkStart w:id="86" w:name="summary-1"/>
      <w:bookmarkStart w:id="87" w:name="_Toc220535592"/>
      <w:bookmarkEnd w:id="84"/>
      <w:r w:rsidRPr="00F152A6">
        <w:rPr>
          <w:rFonts w:cstheme="majorHAnsi"/>
        </w:rPr>
        <w:t>3.2.7. Summary</w:t>
      </w:r>
      <w:bookmarkEnd w:id="87"/>
    </w:p>
    <w:p w14:paraId="7C991591" w14:textId="77777777" w:rsidR="008E0569" w:rsidRPr="00F152A6" w:rsidRDefault="000D4833" w:rsidP="00BF3F7B">
      <w:pPr>
        <w:pStyle w:val="FirstParagraph"/>
      </w:pPr>
      <w:r w:rsidRPr="00F152A6">
        <w:t>The CPU baseline provides a clear, correct, and reproducible reference for all subsequent implementations. While intentionally limited in scalability, it establishes a shared algorithmic foundation, a correctness benchmark, and a performance floor for comparative evaluation.</w:t>
      </w:r>
    </w:p>
    <w:p w14:paraId="17DD463A" w14:textId="77777777" w:rsidR="008E0569" w:rsidRPr="00F152A6" w:rsidRDefault="000D4833" w:rsidP="00BF3F7B">
      <w:pPr>
        <w:pStyle w:val="BodyText"/>
      </w:pPr>
      <w:r w:rsidRPr="00F152A6">
        <w:t>Key observations include:</w:t>
      </w:r>
    </w:p>
    <w:p w14:paraId="1EDBDDF0" w14:textId="34A650D4" w:rsidR="008E0569" w:rsidRPr="00F152A6" w:rsidRDefault="000D4833" w:rsidP="00127801">
      <w:pPr>
        <w:pStyle w:val="Compact"/>
        <w:numPr>
          <w:ilvl w:val="0"/>
          <w:numId w:val="105"/>
        </w:numPr>
      </w:pPr>
      <w:r w:rsidRPr="00F152A6">
        <w:lastRenderedPageBreak/>
        <w:t>Assembly is interpreter-bound and dominates runtime.</w:t>
      </w:r>
    </w:p>
    <w:p w14:paraId="73DE02DF" w14:textId="6B77A51D" w:rsidR="008E0569" w:rsidRPr="00F152A6" w:rsidRDefault="000D4833" w:rsidP="00127801">
      <w:pPr>
        <w:pStyle w:val="Compact"/>
        <w:numPr>
          <w:ilvl w:val="0"/>
          <w:numId w:val="105"/>
        </w:numPr>
      </w:pPr>
      <w:r w:rsidRPr="00F152A6">
        <w:t>Python-level overhead outweighs arithmetic cost for element-level operations.</w:t>
      </w:r>
    </w:p>
    <w:p w14:paraId="2721182E" w14:textId="77777777" w:rsidR="008E0569" w:rsidRPr="00F152A6" w:rsidRDefault="000D4833" w:rsidP="00127801">
      <w:pPr>
        <w:pStyle w:val="Compact"/>
        <w:numPr>
          <w:ilvl w:val="0"/>
          <w:numId w:val="105"/>
        </w:numPr>
      </w:pPr>
      <w:r w:rsidRPr="00F152A6">
        <w:t>The iterative solver is primarily memory-bound.</w:t>
      </w:r>
    </w:p>
    <w:p w14:paraId="3BA9573B" w14:textId="77777777" w:rsidR="008E0569" w:rsidRPr="00F152A6" w:rsidRDefault="000D4833" w:rsidP="00BF3F7B">
      <w:pPr>
        <w:pStyle w:val="FirstParagraph"/>
      </w:pPr>
      <w:r w:rsidRPr="00F152A6">
        <w:t>Subsequent implementations address these limitations through parallel execution models, JIT compilation, and GPU offloading, while preserving numerical equivalence with this baseline.</w:t>
      </w:r>
    </w:p>
    <w:p w14:paraId="6A8446F3" w14:textId="77777777" w:rsidR="008E0569" w:rsidRPr="00F152A6" w:rsidRDefault="000D4833">
      <w:pPr>
        <w:pStyle w:val="Heading2"/>
        <w:rPr>
          <w:rFonts w:cstheme="majorHAnsi"/>
        </w:rPr>
      </w:pPr>
      <w:bookmarkStart w:id="88" w:name="solver-implementation-2-cpu-threaded"/>
      <w:bookmarkStart w:id="89" w:name="_Toc220535593"/>
      <w:bookmarkEnd w:id="72"/>
      <w:bookmarkEnd w:id="86"/>
      <w:r w:rsidRPr="00F152A6">
        <w:rPr>
          <w:rFonts w:cstheme="majorHAnsi"/>
        </w:rPr>
        <w:t>3.3. Solver Implementation 2: CPU Threaded</w:t>
      </w:r>
      <w:bookmarkEnd w:id="89"/>
    </w:p>
    <w:p w14:paraId="6FA2D448" w14:textId="77777777" w:rsidR="008E0569" w:rsidRPr="00F152A6" w:rsidRDefault="000D4833">
      <w:pPr>
        <w:pStyle w:val="Heading3"/>
        <w:rPr>
          <w:rFonts w:cstheme="majorHAnsi"/>
        </w:rPr>
      </w:pPr>
      <w:bookmarkStart w:id="90" w:name="overview-1"/>
      <w:bookmarkStart w:id="91" w:name="_Toc220535594"/>
      <w:r w:rsidRPr="00F152A6">
        <w:rPr>
          <w:rFonts w:cstheme="majorHAnsi"/>
        </w:rPr>
        <w:t>3.3.1. Overview</w:t>
      </w:r>
      <w:bookmarkEnd w:id="91"/>
    </w:p>
    <w:p w14:paraId="54B6BF99" w14:textId="77777777" w:rsidR="008E0569" w:rsidRPr="00F152A6" w:rsidRDefault="000D4833" w:rsidP="00BF3F7B">
      <w:pPr>
        <w:pStyle w:val="FirstParagraph"/>
      </w:pPr>
      <w:r w:rsidRPr="00F152A6">
        <w:t xml:space="preserve">The CPU Threaded implementation extends the CPU baseline by introducing parallelism through Python’s </w:t>
      </w:r>
      <w:r w:rsidRPr="00F152A6">
        <w:rPr>
          <w:rStyle w:val="VerbatimChar"/>
          <w:rFonts w:asciiTheme="majorHAnsi" w:hAnsiTheme="majorHAnsi"/>
        </w:rPr>
        <w:t>concurrent.futures.ThreadPoolExecutor</w:t>
      </w:r>
      <w:r w:rsidRPr="00F152A6">
        <w:t>. The objective is to evaluate whether multi-threading can accelerate FEM assembly and post-processing despite the presence of Python’s Global Interpreter Lock (GIL).</w:t>
      </w:r>
    </w:p>
    <w:p w14:paraId="01E12ABA" w14:textId="77777777" w:rsidR="008E0569" w:rsidRPr="00F152A6" w:rsidRDefault="000D4833" w:rsidP="00BF3F7B">
      <w:pPr>
        <w:pStyle w:val="BodyText"/>
      </w:pPr>
      <w:r w:rsidRPr="00F152A6">
        <w:t>Unlike the baseline, which executes all element-level operations sequentially, this implementation partitions the mesh into batches processed concurrently by multiple threads. The approach relies on the fact that NumPy releases the GIL during computational kernels, allowing partial overlap of execution across threads.</w:t>
      </w:r>
    </w:p>
    <w:tbl>
      <w:tblPr>
        <w:tblStyle w:val="ListTable3-Accent1"/>
        <w:tblW w:w="0" w:type="auto"/>
        <w:jc w:val="center"/>
        <w:tblLook w:val="0020" w:firstRow="1" w:lastRow="0" w:firstColumn="0" w:lastColumn="0" w:noHBand="0" w:noVBand="0"/>
      </w:tblPr>
      <w:tblGrid>
        <w:gridCol w:w="1722"/>
        <w:gridCol w:w="4582"/>
      </w:tblGrid>
      <w:tr w:rsidR="008E0569" w:rsidRPr="00011B9C" w14:paraId="5CECC786" w14:textId="77777777" w:rsidTr="00011B9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30C264" w14:textId="77777777" w:rsidR="008E0569" w:rsidRPr="00011B9C" w:rsidRDefault="000D4833" w:rsidP="00BF3F7B">
            <w:pPr>
              <w:pStyle w:val="Compact"/>
              <w:rPr>
                <w:sz w:val="22"/>
                <w:szCs w:val="22"/>
              </w:rPr>
            </w:pPr>
            <w:r w:rsidRPr="00011B9C">
              <w:rPr>
                <w:sz w:val="22"/>
                <w:szCs w:val="22"/>
              </w:rPr>
              <w:t>Attribute</w:t>
            </w:r>
          </w:p>
        </w:tc>
        <w:tc>
          <w:tcPr>
            <w:tcW w:w="0" w:type="auto"/>
          </w:tcPr>
          <w:p w14:paraId="079E3F3D" w14:textId="77777777" w:rsidR="008E0569" w:rsidRPr="00011B9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011B9C">
              <w:rPr>
                <w:sz w:val="22"/>
                <w:szCs w:val="22"/>
              </w:rPr>
              <w:t>Description</w:t>
            </w:r>
          </w:p>
        </w:tc>
      </w:tr>
      <w:tr w:rsidR="008E0569" w:rsidRPr="00011B9C" w14:paraId="483B1BA9" w14:textId="77777777" w:rsidTr="00011B9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AF3AA6" w14:textId="77777777" w:rsidR="008E0569" w:rsidRPr="00011B9C" w:rsidRDefault="000D4833" w:rsidP="00BF3F7B">
            <w:pPr>
              <w:pStyle w:val="Compact"/>
              <w:rPr>
                <w:sz w:val="22"/>
                <w:szCs w:val="22"/>
              </w:rPr>
            </w:pPr>
            <w:r w:rsidRPr="00011B9C">
              <w:rPr>
                <w:sz w:val="22"/>
                <w:szCs w:val="22"/>
              </w:rPr>
              <w:t>Technology</w:t>
            </w:r>
          </w:p>
        </w:tc>
        <w:tc>
          <w:tcPr>
            <w:tcW w:w="0" w:type="auto"/>
          </w:tcPr>
          <w:p w14:paraId="1769930D" w14:textId="77777777" w:rsidR="008E0569" w:rsidRPr="00011B9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11B9C">
              <w:rPr>
                <w:sz w:val="22"/>
                <w:szCs w:val="22"/>
              </w:rPr>
              <w:t>Python ThreadPoolExecutor (</w:t>
            </w:r>
            <w:r w:rsidRPr="00011B9C">
              <w:rPr>
                <w:rStyle w:val="VerbatimChar"/>
                <w:rFonts w:asciiTheme="majorHAnsi" w:hAnsiTheme="majorHAnsi"/>
                <w:szCs w:val="22"/>
              </w:rPr>
              <w:t>concurrent.futures</w:t>
            </w:r>
            <w:r w:rsidRPr="00011B9C">
              <w:rPr>
                <w:sz w:val="22"/>
                <w:szCs w:val="22"/>
              </w:rPr>
              <w:t>)</w:t>
            </w:r>
          </w:p>
        </w:tc>
      </w:tr>
      <w:tr w:rsidR="008E0569" w:rsidRPr="00011B9C" w14:paraId="61A6C929" w14:textId="77777777" w:rsidTr="00011B9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0D3F" w14:textId="77777777" w:rsidR="008E0569" w:rsidRPr="00011B9C" w:rsidRDefault="000D4833" w:rsidP="00BF3F7B">
            <w:pPr>
              <w:pStyle w:val="Compact"/>
              <w:rPr>
                <w:sz w:val="22"/>
                <w:szCs w:val="22"/>
              </w:rPr>
            </w:pPr>
            <w:r w:rsidRPr="00011B9C">
              <w:rPr>
                <w:sz w:val="22"/>
                <w:szCs w:val="22"/>
              </w:rPr>
              <w:t>Execution Model</w:t>
            </w:r>
          </w:p>
        </w:tc>
        <w:tc>
          <w:tcPr>
            <w:tcW w:w="0" w:type="auto"/>
          </w:tcPr>
          <w:p w14:paraId="2385DE1D" w14:textId="77777777" w:rsidR="008E0569" w:rsidRPr="00011B9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11B9C">
              <w:rPr>
                <w:sz w:val="22"/>
                <w:szCs w:val="22"/>
              </w:rPr>
              <w:t>Multi-threaded with GIL constraints</w:t>
            </w:r>
          </w:p>
        </w:tc>
      </w:tr>
      <w:tr w:rsidR="008E0569" w:rsidRPr="00011B9C" w14:paraId="5116DC50" w14:textId="77777777" w:rsidTr="00011B9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68026CD" w14:textId="77777777" w:rsidR="008E0569" w:rsidRPr="00011B9C" w:rsidRDefault="000D4833" w:rsidP="00BF3F7B">
            <w:pPr>
              <w:pStyle w:val="Compact"/>
              <w:rPr>
                <w:sz w:val="22"/>
                <w:szCs w:val="22"/>
              </w:rPr>
            </w:pPr>
            <w:r w:rsidRPr="00011B9C">
              <w:rPr>
                <w:sz w:val="22"/>
                <w:szCs w:val="22"/>
              </w:rPr>
              <w:t>Role</w:t>
            </w:r>
          </w:p>
        </w:tc>
        <w:tc>
          <w:tcPr>
            <w:tcW w:w="0" w:type="auto"/>
          </w:tcPr>
          <w:p w14:paraId="0D5D5873" w14:textId="77777777" w:rsidR="008E0569" w:rsidRPr="00011B9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11B9C">
              <w:rPr>
                <w:sz w:val="22"/>
                <w:szCs w:val="22"/>
              </w:rPr>
              <w:t>Evaluate benefits and limits of threading on CPU</w:t>
            </w:r>
          </w:p>
        </w:tc>
      </w:tr>
      <w:tr w:rsidR="008E0569" w:rsidRPr="00011B9C" w14:paraId="1557CA58" w14:textId="77777777" w:rsidTr="00011B9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50ECD2A" w14:textId="77777777" w:rsidR="008E0569" w:rsidRPr="00011B9C" w:rsidRDefault="000D4833" w:rsidP="00BF3F7B">
            <w:pPr>
              <w:pStyle w:val="Compact"/>
              <w:rPr>
                <w:sz w:val="22"/>
                <w:szCs w:val="22"/>
              </w:rPr>
            </w:pPr>
            <w:r w:rsidRPr="00011B9C">
              <w:rPr>
                <w:sz w:val="22"/>
                <w:szCs w:val="22"/>
              </w:rPr>
              <w:t>Dependencies</w:t>
            </w:r>
          </w:p>
        </w:tc>
        <w:tc>
          <w:tcPr>
            <w:tcW w:w="0" w:type="auto"/>
          </w:tcPr>
          <w:p w14:paraId="53E1B7DF" w14:textId="77777777" w:rsidR="008E0569" w:rsidRPr="00011B9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11B9C">
              <w:rPr>
                <w:sz w:val="22"/>
                <w:szCs w:val="22"/>
              </w:rPr>
              <w:t>NumPy, SciPy, concurrent.futures (stdlib)</w:t>
            </w:r>
          </w:p>
        </w:tc>
      </w:tr>
    </w:tbl>
    <w:p w14:paraId="63FA4DC2" w14:textId="77777777" w:rsidR="008E0569" w:rsidRPr="00F152A6" w:rsidRDefault="000D4833">
      <w:pPr>
        <w:pStyle w:val="Heading3"/>
        <w:rPr>
          <w:rFonts w:cstheme="majorHAnsi"/>
        </w:rPr>
      </w:pPr>
      <w:bookmarkStart w:id="92" w:name="technology-background-1"/>
      <w:bookmarkStart w:id="93" w:name="_Toc220535595"/>
      <w:bookmarkEnd w:id="90"/>
      <w:r w:rsidRPr="00F152A6">
        <w:rPr>
          <w:rFonts w:cstheme="majorHAnsi"/>
        </w:rPr>
        <w:t>3.3.2. Technology Background</w:t>
      </w:r>
      <w:bookmarkEnd w:id="93"/>
    </w:p>
    <w:p w14:paraId="148609BC" w14:textId="77777777" w:rsidR="008E0569" w:rsidRPr="00F152A6" w:rsidRDefault="000D4833" w:rsidP="00BF3F7B">
      <w:pPr>
        <w:pStyle w:val="FirstParagraph"/>
      </w:pPr>
      <w:r w:rsidRPr="00F152A6">
        <w:t>Python threading is limited by the Global Interpreter Lock (GIL), which serializes execution of Python bytecode and prevents true parallelism for CPU-bound workloads at the Python level. However, many NumPy kernels release the GIL, allowing partial concurrency.</w:t>
      </w:r>
    </w:p>
    <w:p w14:paraId="7530273E" w14:textId="77777777" w:rsidR="008E0569" w:rsidRPr="007A5EEA" w:rsidRDefault="000D4833" w:rsidP="00BF3F7B">
      <w:pPr>
        <w:pStyle w:val="BodyText"/>
        <w:rPr>
          <w:b/>
          <w:bCs/>
        </w:rPr>
      </w:pPr>
      <w:r w:rsidRPr="007A5EEA">
        <w:rPr>
          <w:b/>
          <w:bCs/>
        </w:rPr>
        <w:t>GIL and NumPy behavior</w:t>
      </w:r>
    </w:p>
    <w:p w14:paraId="535E6D55" w14:textId="3203785F" w:rsidR="008E0569" w:rsidRPr="00F152A6" w:rsidRDefault="000D4833" w:rsidP="00517A65">
      <w:pPr>
        <w:pStyle w:val="Compact"/>
        <w:numPr>
          <w:ilvl w:val="0"/>
          <w:numId w:val="8"/>
        </w:numPr>
      </w:pPr>
      <w:r w:rsidRPr="00F152A6">
        <w:t>The GIL blocks parallel execution of Python-level code across threads.</w:t>
      </w:r>
    </w:p>
    <w:p w14:paraId="689540CD" w14:textId="77777777" w:rsidR="008E0569" w:rsidRPr="00F152A6" w:rsidRDefault="000D4833" w:rsidP="00517A65">
      <w:pPr>
        <w:pStyle w:val="Compact"/>
        <w:numPr>
          <w:ilvl w:val="0"/>
          <w:numId w:val="8"/>
        </w:numPr>
      </w:pPr>
      <w:r w:rsidRPr="00F152A6">
        <w:t>NumPy releases the GIL in several operations:</w:t>
      </w:r>
    </w:p>
    <w:p w14:paraId="40E3DA08" w14:textId="77777777" w:rsidR="008E0569" w:rsidRPr="00F152A6" w:rsidRDefault="000D4833" w:rsidP="00517A65">
      <w:pPr>
        <w:pStyle w:val="Compact"/>
        <w:numPr>
          <w:ilvl w:val="1"/>
          <w:numId w:val="9"/>
        </w:numPr>
      </w:pPr>
      <w:r w:rsidRPr="00F152A6">
        <w:t>Vectorized arithmetic</w:t>
      </w:r>
    </w:p>
    <w:p w14:paraId="00302B6B" w14:textId="77777777" w:rsidR="008E0569" w:rsidRPr="00F152A6" w:rsidRDefault="000D4833" w:rsidP="00517A65">
      <w:pPr>
        <w:pStyle w:val="Compact"/>
        <w:numPr>
          <w:ilvl w:val="1"/>
          <w:numId w:val="9"/>
        </w:numPr>
      </w:pPr>
      <w:r w:rsidRPr="00F152A6">
        <w:t>BLAS/LAPACK dense kernels</w:t>
      </w:r>
    </w:p>
    <w:p w14:paraId="52FE586C" w14:textId="77777777" w:rsidR="008E0569" w:rsidRPr="00F152A6" w:rsidRDefault="000D4833" w:rsidP="00517A65">
      <w:pPr>
        <w:pStyle w:val="Compact"/>
        <w:numPr>
          <w:ilvl w:val="1"/>
          <w:numId w:val="9"/>
        </w:numPr>
      </w:pPr>
      <w:r w:rsidRPr="00F152A6">
        <w:t>Element-wise math kernels</w:t>
      </w:r>
    </w:p>
    <w:p w14:paraId="02931C0E" w14:textId="77777777" w:rsidR="008E0569" w:rsidRPr="00F152A6" w:rsidRDefault="000D4833" w:rsidP="00BF3F7B">
      <w:pPr>
        <w:pStyle w:val="FirstParagraph"/>
      </w:pPr>
      <w:r w:rsidRPr="00F152A6">
        <w:t>ThreadPoolExecutor model</w:t>
      </w:r>
    </w:p>
    <w:p w14:paraId="60A7E767" w14:textId="4A2DAF06" w:rsidR="008E0569" w:rsidRPr="00F152A6" w:rsidRDefault="000D4833" w:rsidP="00517A65">
      <w:pPr>
        <w:pStyle w:val="Compact"/>
        <w:numPr>
          <w:ilvl w:val="0"/>
          <w:numId w:val="10"/>
        </w:numPr>
      </w:pPr>
      <w:r w:rsidRPr="00F152A6">
        <w:rPr>
          <w:rStyle w:val="VerbatimChar"/>
          <w:rFonts w:asciiTheme="majorHAnsi" w:hAnsiTheme="majorHAnsi"/>
        </w:rPr>
        <w:t>ThreadPoolExecutor</w:t>
      </w:r>
      <w:r w:rsidRPr="00F152A6">
        <w:t xml:space="preserve"> provides reusable worker threads and a future-based execution model.</w:t>
      </w:r>
    </w:p>
    <w:p w14:paraId="24653B9B" w14:textId="77777777" w:rsidR="008E0569" w:rsidRPr="00F152A6" w:rsidRDefault="000D4833" w:rsidP="00517A65">
      <w:pPr>
        <w:pStyle w:val="Compact"/>
        <w:numPr>
          <w:ilvl w:val="0"/>
          <w:numId w:val="10"/>
        </w:numPr>
      </w:pPr>
      <w:r w:rsidRPr="00F152A6">
        <w:t>Key advantages:</w:t>
      </w:r>
    </w:p>
    <w:p w14:paraId="5AAC63FA" w14:textId="39DE97B8" w:rsidR="008E0569" w:rsidRPr="00F152A6" w:rsidRDefault="000D4833" w:rsidP="00517A65">
      <w:pPr>
        <w:pStyle w:val="Compact"/>
        <w:numPr>
          <w:ilvl w:val="1"/>
          <w:numId w:val="11"/>
        </w:numPr>
      </w:pPr>
      <w:r w:rsidRPr="00F152A6">
        <w:t>Low overhead due to persistent threads</w:t>
      </w:r>
    </w:p>
    <w:p w14:paraId="22845047" w14:textId="2B6F33E7" w:rsidR="008E0569" w:rsidRPr="00F152A6" w:rsidRDefault="000D4833" w:rsidP="00517A65">
      <w:pPr>
        <w:pStyle w:val="Compact"/>
        <w:numPr>
          <w:ilvl w:val="1"/>
          <w:numId w:val="11"/>
        </w:numPr>
      </w:pPr>
      <w:r w:rsidRPr="00F152A6">
        <w:t xml:space="preserve">Asynchronous submission via </w:t>
      </w:r>
      <w:r w:rsidRPr="00F152A6">
        <w:rPr>
          <w:rStyle w:val="VerbatimChar"/>
          <w:rFonts w:asciiTheme="majorHAnsi" w:hAnsiTheme="majorHAnsi"/>
        </w:rPr>
        <w:t>Future</w:t>
      </w:r>
    </w:p>
    <w:p w14:paraId="49088132" w14:textId="6426F863" w:rsidR="008E0569" w:rsidRPr="00F152A6" w:rsidRDefault="000D4833" w:rsidP="00517A65">
      <w:pPr>
        <w:pStyle w:val="Compact"/>
        <w:numPr>
          <w:ilvl w:val="1"/>
          <w:numId w:val="11"/>
        </w:numPr>
      </w:pPr>
      <w:r w:rsidRPr="00F152A6">
        <w:t>Dynamic scheduling (basic load balancing)</w:t>
      </w:r>
    </w:p>
    <w:p w14:paraId="665126FD" w14:textId="77777777" w:rsidR="008E0569" w:rsidRPr="00F152A6" w:rsidRDefault="000D4833" w:rsidP="00517A65">
      <w:pPr>
        <w:pStyle w:val="Compact"/>
        <w:numPr>
          <w:ilvl w:val="1"/>
          <w:numId w:val="11"/>
        </w:numPr>
      </w:pPr>
      <w:r w:rsidRPr="00F152A6">
        <w:t>Shared-memory access to NumPy arrays</w:t>
      </w:r>
    </w:p>
    <w:p w14:paraId="047BAF16" w14:textId="77777777" w:rsidR="00C10163" w:rsidRDefault="00C10163" w:rsidP="00BF3F7B">
      <w:pPr>
        <w:pStyle w:val="FirstParagraph"/>
        <w:rPr>
          <w:b/>
          <w:bCs/>
        </w:rPr>
      </w:pPr>
    </w:p>
    <w:p w14:paraId="5251B138" w14:textId="72F6E352" w:rsidR="008E0569" w:rsidRPr="00C10163" w:rsidRDefault="000D4833" w:rsidP="00BF3F7B">
      <w:pPr>
        <w:pStyle w:val="FirstParagraph"/>
        <w:rPr>
          <w:b/>
          <w:bCs/>
        </w:rPr>
      </w:pPr>
      <w:r w:rsidRPr="00C10163">
        <w:rPr>
          <w:b/>
          <w:bCs/>
        </w:rPr>
        <w:lastRenderedPageBreak/>
        <w:t>Implications for FEM workloads</w:t>
      </w:r>
    </w:p>
    <w:tbl>
      <w:tblPr>
        <w:tblStyle w:val="ListTable3-Accent1"/>
        <w:tblW w:w="0" w:type="auto"/>
        <w:jc w:val="center"/>
        <w:tblLook w:val="0020" w:firstRow="1" w:lastRow="0" w:firstColumn="0" w:lastColumn="0" w:noHBand="0" w:noVBand="0"/>
      </w:tblPr>
      <w:tblGrid>
        <w:gridCol w:w="2425"/>
        <w:gridCol w:w="1383"/>
        <w:gridCol w:w="1763"/>
      </w:tblGrid>
      <w:tr w:rsidR="008E0569" w:rsidRPr="007A5EEA" w14:paraId="1E71E36E" w14:textId="77777777" w:rsidTr="007A5EEA">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088E1B" w14:textId="77777777" w:rsidR="008E0569" w:rsidRPr="007A5EEA" w:rsidRDefault="000D4833" w:rsidP="00BF3F7B">
            <w:pPr>
              <w:pStyle w:val="Compact"/>
              <w:rPr>
                <w:sz w:val="22"/>
                <w:szCs w:val="22"/>
              </w:rPr>
            </w:pPr>
            <w:r w:rsidRPr="007A5EEA">
              <w:rPr>
                <w:sz w:val="22"/>
                <w:szCs w:val="22"/>
              </w:rPr>
              <w:t>Operation</w:t>
            </w:r>
          </w:p>
        </w:tc>
        <w:tc>
          <w:tcPr>
            <w:tcW w:w="0" w:type="auto"/>
          </w:tcPr>
          <w:p w14:paraId="1A4076B4" w14:textId="77777777" w:rsidR="008E0569" w:rsidRPr="007A5EEA"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7A5EEA">
              <w:rPr>
                <w:sz w:val="22"/>
                <w:szCs w:val="22"/>
              </w:rPr>
              <w:t>GIL Released</w:t>
            </w:r>
          </w:p>
        </w:tc>
        <w:tc>
          <w:tcPr>
            <w:cnfStyle w:val="000010000000" w:firstRow="0" w:lastRow="0" w:firstColumn="0" w:lastColumn="0" w:oddVBand="1" w:evenVBand="0" w:oddHBand="0" w:evenHBand="0" w:firstRowFirstColumn="0" w:firstRowLastColumn="0" w:lastRowFirstColumn="0" w:lastRowLastColumn="0"/>
            <w:tcW w:w="0" w:type="auto"/>
          </w:tcPr>
          <w:p w14:paraId="3616A983" w14:textId="77777777" w:rsidR="008E0569" w:rsidRPr="007A5EEA" w:rsidRDefault="000D4833" w:rsidP="00BF3F7B">
            <w:pPr>
              <w:pStyle w:val="Compact"/>
              <w:rPr>
                <w:sz w:val="22"/>
                <w:szCs w:val="22"/>
              </w:rPr>
            </w:pPr>
            <w:r w:rsidRPr="007A5EEA">
              <w:rPr>
                <w:sz w:val="22"/>
                <w:szCs w:val="22"/>
              </w:rPr>
              <w:t>Expected Benefit</w:t>
            </w:r>
          </w:p>
        </w:tc>
      </w:tr>
      <w:tr w:rsidR="008E0569" w:rsidRPr="007A5EEA" w14:paraId="6A7A7143" w14:textId="77777777" w:rsidTr="007A5EE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22EA876" w14:textId="77777777" w:rsidR="008E0569" w:rsidRPr="007A5EEA" w:rsidRDefault="000D4833" w:rsidP="00BF3F7B">
            <w:pPr>
              <w:pStyle w:val="Compact"/>
              <w:rPr>
                <w:sz w:val="22"/>
                <w:szCs w:val="22"/>
              </w:rPr>
            </w:pPr>
            <w:r w:rsidRPr="007A5EEA">
              <w:rPr>
                <w:sz w:val="22"/>
                <w:szCs w:val="22"/>
              </w:rPr>
              <w:t>Python loop iteration</w:t>
            </w:r>
          </w:p>
        </w:tc>
        <w:tc>
          <w:tcPr>
            <w:tcW w:w="0" w:type="auto"/>
          </w:tcPr>
          <w:p w14:paraId="230184DF" w14:textId="77777777" w:rsidR="008E0569" w:rsidRPr="007A5EEA"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A5EEA">
              <w:rPr>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0C5315DD" w14:textId="77777777" w:rsidR="008E0569" w:rsidRPr="007A5EEA" w:rsidRDefault="000D4833" w:rsidP="00BF3F7B">
            <w:pPr>
              <w:pStyle w:val="Compact"/>
              <w:rPr>
                <w:sz w:val="22"/>
                <w:szCs w:val="22"/>
              </w:rPr>
            </w:pPr>
            <w:r w:rsidRPr="007A5EEA">
              <w:rPr>
                <w:sz w:val="22"/>
                <w:szCs w:val="22"/>
              </w:rPr>
              <w:t>None</w:t>
            </w:r>
          </w:p>
        </w:tc>
      </w:tr>
      <w:tr w:rsidR="008E0569" w:rsidRPr="007A5EEA" w14:paraId="4FCA8163" w14:textId="77777777" w:rsidTr="007A5EE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657F718" w14:textId="77777777" w:rsidR="008E0569" w:rsidRPr="007A5EEA" w:rsidRDefault="000D4833" w:rsidP="00BF3F7B">
            <w:pPr>
              <w:pStyle w:val="Compact"/>
              <w:rPr>
                <w:sz w:val="22"/>
                <w:szCs w:val="22"/>
              </w:rPr>
            </w:pPr>
            <w:r w:rsidRPr="007A5EEA">
              <w:rPr>
                <w:sz w:val="22"/>
                <w:szCs w:val="22"/>
              </w:rPr>
              <w:t>Sparse matrix indexing</w:t>
            </w:r>
          </w:p>
        </w:tc>
        <w:tc>
          <w:tcPr>
            <w:tcW w:w="0" w:type="auto"/>
          </w:tcPr>
          <w:p w14:paraId="27AF592B" w14:textId="77777777" w:rsidR="008E0569" w:rsidRPr="007A5EEA"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A5EEA">
              <w:rPr>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0CFC8D6F" w14:textId="77777777" w:rsidR="008E0569" w:rsidRPr="007A5EEA" w:rsidRDefault="000D4833" w:rsidP="00BF3F7B">
            <w:pPr>
              <w:pStyle w:val="Compact"/>
              <w:rPr>
                <w:sz w:val="22"/>
                <w:szCs w:val="22"/>
              </w:rPr>
            </w:pPr>
            <w:r w:rsidRPr="007A5EEA">
              <w:rPr>
                <w:sz w:val="22"/>
                <w:szCs w:val="22"/>
              </w:rPr>
              <w:t>None</w:t>
            </w:r>
          </w:p>
        </w:tc>
      </w:tr>
      <w:tr w:rsidR="008E0569" w:rsidRPr="007A5EEA" w14:paraId="19D0C817" w14:textId="77777777" w:rsidTr="007A5EEA">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6D2974C" w14:textId="77777777" w:rsidR="008E0569" w:rsidRPr="007A5EEA" w:rsidRDefault="000D4833" w:rsidP="00BF3F7B">
            <w:pPr>
              <w:pStyle w:val="Compact"/>
              <w:rPr>
                <w:sz w:val="22"/>
                <w:szCs w:val="22"/>
              </w:rPr>
            </w:pPr>
            <w:r w:rsidRPr="007A5EEA">
              <w:rPr>
                <w:sz w:val="22"/>
                <w:szCs w:val="22"/>
              </w:rPr>
              <w:t>NumPy dense kernels</w:t>
            </w:r>
          </w:p>
        </w:tc>
        <w:tc>
          <w:tcPr>
            <w:tcW w:w="0" w:type="auto"/>
          </w:tcPr>
          <w:p w14:paraId="7802FA66" w14:textId="77777777" w:rsidR="008E0569" w:rsidRPr="007A5EEA"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7A5EEA">
              <w:rPr>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254D1950" w14:textId="77777777" w:rsidR="008E0569" w:rsidRPr="007A5EEA" w:rsidRDefault="000D4833" w:rsidP="00BF3F7B">
            <w:pPr>
              <w:pStyle w:val="Compact"/>
              <w:rPr>
                <w:sz w:val="22"/>
                <w:szCs w:val="22"/>
              </w:rPr>
            </w:pPr>
            <w:r w:rsidRPr="007A5EEA">
              <w:rPr>
                <w:sz w:val="22"/>
                <w:szCs w:val="22"/>
              </w:rPr>
              <w:t>Moderate</w:t>
            </w:r>
          </w:p>
        </w:tc>
      </w:tr>
      <w:tr w:rsidR="008E0569" w:rsidRPr="007A5EEA" w14:paraId="7ADF94DA" w14:textId="77777777" w:rsidTr="007A5EEA">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998CC68" w14:textId="050A9C8F" w:rsidR="008E0569" w:rsidRPr="007A5EEA" w:rsidRDefault="007A5EEA" w:rsidP="00BF3F7B">
            <w:pPr>
              <w:pStyle w:val="Compact"/>
              <w:rPr>
                <w:sz w:val="22"/>
                <w:szCs w:val="22"/>
              </w:rPr>
            </w:pPr>
            <w:r w:rsidRPr="007A5EEA">
              <w:rPr>
                <w:sz w:val="22"/>
                <w:szCs w:val="22"/>
              </w:rPr>
              <w:t>Elementwise</w:t>
            </w:r>
            <w:r w:rsidR="000D4833" w:rsidRPr="007A5EEA">
              <w:rPr>
                <w:sz w:val="22"/>
                <w:szCs w:val="22"/>
              </w:rPr>
              <w:t xml:space="preserve"> NumPy ops</w:t>
            </w:r>
          </w:p>
        </w:tc>
        <w:tc>
          <w:tcPr>
            <w:tcW w:w="0" w:type="auto"/>
          </w:tcPr>
          <w:p w14:paraId="75E69881" w14:textId="77777777" w:rsidR="008E0569" w:rsidRPr="007A5EEA"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7A5EEA">
              <w:rPr>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2A758E44" w14:textId="77777777" w:rsidR="008E0569" w:rsidRPr="007A5EEA" w:rsidRDefault="000D4833" w:rsidP="00BF3F7B">
            <w:pPr>
              <w:pStyle w:val="Compact"/>
              <w:rPr>
                <w:sz w:val="22"/>
                <w:szCs w:val="22"/>
              </w:rPr>
            </w:pPr>
            <w:r w:rsidRPr="007A5EEA">
              <w:rPr>
                <w:sz w:val="22"/>
                <w:szCs w:val="22"/>
              </w:rPr>
              <w:t>Moderate</w:t>
            </w:r>
          </w:p>
        </w:tc>
      </w:tr>
    </w:tbl>
    <w:p w14:paraId="6E5E5A57" w14:textId="77777777" w:rsidR="008E0569" w:rsidRPr="00F152A6" w:rsidRDefault="000D4833" w:rsidP="00517A65">
      <w:pPr>
        <w:pStyle w:val="Compact"/>
        <w:numPr>
          <w:ilvl w:val="0"/>
          <w:numId w:val="12"/>
        </w:numPr>
      </w:pPr>
      <w:r w:rsidRPr="00F152A6">
        <w:t>Speedup depends on maximizing time spent in GIL-free NumPy kernels and minimizing Python coordination.</w:t>
      </w:r>
    </w:p>
    <w:p w14:paraId="34BCB238" w14:textId="77777777" w:rsidR="008E0569" w:rsidRPr="00F152A6" w:rsidRDefault="000D4833">
      <w:pPr>
        <w:pStyle w:val="Heading3"/>
        <w:rPr>
          <w:rFonts w:cstheme="majorHAnsi"/>
        </w:rPr>
      </w:pPr>
      <w:bookmarkStart w:id="94" w:name="implementation-strategy-1"/>
      <w:bookmarkStart w:id="95" w:name="_Toc220535596"/>
      <w:bookmarkEnd w:id="92"/>
      <w:r w:rsidRPr="00F152A6">
        <w:rPr>
          <w:rFonts w:cstheme="majorHAnsi"/>
        </w:rPr>
        <w:t>3.3.3. Implementation Strategy</w:t>
      </w:r>
      <w:bookmarkEnd w:id="95"/>
    </w:p>
    <w:p w14:paraId="460DD680" w14:textId="77777777" w:rsidR="008E0569" w:rsidRPr="00F152A6" w:rsidRDefault="000D4833">
      <w:pPr>
        <w:pStyle w:val="Heading4"/>
        <w:rPr>
          <w:rFonts w:cstheme="majorHAnsi"/>
        </w:rPr>
      </w:pPr>
      <w:bookmarkStart w:id="96" w:name="batch-based-parallelization"/>
      <w:r w:rsidRPr="00F152A6">
        <w:rPr>
          <w:rFonts w:cstheme="majorHAnsi"/>
        </w:rPr>
        <w:t>3.3.3.1 Batch-Based Parallelization</w:t>
      </w:r>
    </w:p>
    <w:p w14:paraId="1BEAC345" w14:textId="77777777" w:rsidR="008E0569" w:rsidRPr="00F152A6" w:rsidRDefault="000D4833" w:rsidP="00BF3F7B">
      <w:pPr>
        <w:pStyle w:val="FirstParagraph"/>
      </w:pPr>
      <w:r w:rsidRPr="00F152A6">
        <w:t>To amortize threading overhead and reduce GIL contention, elements are grouped into fixed-size batches. Each batch is processed by a single thread, enabling coarse-grained parallelism:</w:t>
      </w:r>
    </w:p>
    <w:p w14:paraId="1851EE95" w14:textId="77777777" w:rsidR="008E0569" w:rsidRPr="00F152A6" w:rsidRDefault="000D4833" w:rsidP="00DD1C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6359304D" wp14:editId="19FA8B7A">
            <wp:extent cx="3835400" cy="2489200"/>
            <wp:effectExtent l="0" t="0" r="0" b="0"/>
            <wp:docPr id="81" name="Picture" descr="Batch-based threading model for FEM assembly using ThreadPoolExecutor."/>
            <wp:cNvGraphicFramePr/>
            <a:graphic xmlns:a="http://schemas.openxmlformats.org/drawingml/2006/main">
              <a:graphicData uri="http://schemas.openxmlformats.org/drawingml/2006/picture">
                <pic:pic xmlns:pic="http://schemas.openxmlformats.org/drawingml/2006/picture">
                  <pic:nvPicPr>
                    <pic:cNvPr id="82" name="Picture" descr="images/documents/tutorial3/multithreading.png"/>
                    <pic:cNvPicPr>
                      <a:picLocks noChangeAspect="1" noChangeArrowheads="1"/>
                    </pic:cNvPicPr>
                  </pic:nvPicPr>
                  <pic:blipFill>
                    <a:blip r:embed="rId13"/>
                    <a:stretch>
                      <a:fillRect/>
                    </a:stretch>
                  </pic:blipFill>
                  <pic:spPr bwMode="auto">
                    <a:xfrm>
                      <a:off x="0" y="0"/>
                      <a:ext cx="3835831" cy="2489480"/>
                    </a:xfrm>
                    <a:prstGeom prst="rect">
                      <a:avLst/>
                    </a:prstGeom>
                    <a:noFill/>
                    <a:ln w="9525">
                      <a:noFill/>
                      <a:headEnd/>
                      <a:tailEnd/>
                    </a:ln>
                  </pic:spPr>
                </pic:pic>
              </a:graphicData>
            </a:graphic>
          </wp:inline>
        </w:drawing>
      </w:r>
    </w:p>
    <w:p w14:paraId="53333AFC" w14:textId="77777777" w:rsidR="008E0569" w:rsidRPr="004220B6" w:rsidRDefault="000D4833" w:rsidP="00BF3F7B">
      <w:pPr>
        <w:pStyle w:val="BodyText"/>
        <w:rPr>
          <w:i/>
          <w:iCs/>
          <w:sz w:val="22"/>
          <w:szCs w:val="22"/>
        </w:rPr>
      </w:pPr>
      <w:r w:rsidRPr="004220B6">
        <w:rPr>
          <w:b/>
          <w:bCs/>
          <w:i/>
          <w:iCs/>
          <w:sz w:val="22"/>
          <w:szCs w:val="22"/>
        </w:rPr>
        <w:t>Figure 4:</w:t>
      </w:r>
      <w:r w:rsidRPr="004220B6">
        <w:rPr>
          <w:i/>
          <w:iCs/>
          <w:sz w:val="22"/>
          <w:szCs w:val="22"/>
        </w:rPr>
        <w:t xml:space="preserve"> CPU multithreading approach (ThreadPoolExecutor): the mesh is partitioned into batches, each processed by a thread to compute element contributions and assemble the global system.</w:t>
      </w:r>
    </w:p>
    <w:p w14:paraId="6F6ABE98" w14:textId="77777777" w:rsidR="008E0569" w:rsidRPr="00F152A6" w:rsidRDefault="000D4833" w:rsidP="00BF3F7B">
      <w:pPr>
        <w:pStyle w:val="BodyText"/>
      </w:pPr>
      <w:r w:rsidRPr="00F152A6">
        <w:t>Each thread operates independently on a contiguous range of elements, computing local stiffness contributions and storing results in thread-local buffers.</w:t>
      </w:r>
    </w:p>
    <w:p w14:paraId="6D1EC062" w14:textId="77777777" w:rsidR="008E0569" w:rsidRPr="00F152A6" w:rsidRDefault="000D4833">
      <w:pPr>
        <w:pStyle w:val="Heading4"/>
        <w:rPr>
          <w:rFonts w:cstheme="majorHAnsi"/>
        </w:rPr>
      </w:pPr>
      <w:bookmarkStart w:id="97" w:name="element-batch-processing"/>
      <w:bookmarkEnd w:id="96"/>
      <w:r w:rsidRPr="00F152A6">
        <w:rPr>
          <w:rFonts w:cstheme="majorHAnsi"/>
        </w:rPr>
        <w:t>3.3.3.2 Element Batch Processing</w:t>
      </w:r>
    </w:p>
    <w:p w14:paraId="4FC7507C" w14:textId="77777777" w:rsidR="008E0569" w:rsidRPr="00F152A6" w:rsidRDefault="000D4833" w:rsidP="00BF3F7B">
      <w:pPr>
        <w:pStyle w:val="FirstParagraph"/>
      </w:pPr>
      <w:r w:rsidRPr="00F152A6">
        <w:t>Each batch computes stiffness matrices and load contributions for a subset of elements and stores results in pre-allocated arrays using COO (Coordinate) format.</w:t>
      </w:r>
    </w:p>
    <w:p w14:paraId="2C6779A4" w14:textId="77777777" w:rsidR="008E0569" w:rsidRPr="00F152A6" w:rsidRDefault="000D4833" w:rsidP="00BF3F7B">
      <w:pPr>
        <w:pStyle w:val="BodyText"/>
      </w:pPr>
      <w:r w:rsidRPr="00F152A6">
        <w:t>Key steps include:</w:t>
      </w:r>
    </w:p>
    <w:p w14:paraId="18B26531" w14:textId="2F9EDB73" w:rsidR="008E0569" w:rsidRPr="00F152A6" w:rsidRDefault="000D4833" w:rsidP="00517A65">
      <w:pPr>
        <w:pStyle w:val="Compact"/>
        <w:numPr>
          <w:ilvl w:val="0"/>
          <w:numId w:val="13"/>
        </w:numPr>
      </w:pPr>
      <w:r w:rsidRPr="00F152A6">
        <w:t>Pre-allocation of output arrays for rows, columns, and values</w:t>
      </w:r>
    </w:p>
    <w:p w14:paraId="0EE0CFC3" w14:textId="7C55AA4F" w:rsidR="008E0569" w:rsidRPr="00F152A6" w:rsidRDefault="000D4833" w:rsidP="00517A65">
      <w:pPr>
        <w:pStyle w:val="Compact"/>
        <w:numPr>
          <w:ilvl w:val="0"/>
          <w:numId w:val="13"/>
        </w:numPr>
      </w:pPr>
      <w:r w:rsidRPr="00F152A6">
        <w:t>Sequential processing of elements within the batch</w:t>
      </w:r>
    </w:p>
    <w:p w14:paraId="618F1FD7" w14:textId="7D73893D" w:rsidR="008E0569" w:rsidRPr="00F152A6" w:rsidRDefault="000D4833" w:rsidP="00517A65">
      <w:pPr>
        <w:pStyle w:val="Compact"/>
        <w:numPr>
          <w:ilvl w:val="0"/>
          <w:numId w:val="13"/>
        </w:numPr>
      </w:pPr>
      <w:r w:rsidRPr="00F152A6">
        <w:t>Computation of local stiffness matrices using NumPy operations</w:t>
      </w:r>
    </w:p>
    <w:p w14:paraId="4AC55731" w14:textId="77777777" w:rsidR="008E0569" w:rsidRPr="00F152A6" w:rsidRDefault="000D4833" w:rsidP="00517A65">
      <w:pPr>
        <w:pStyle w:val="Compact"/>
        <w:numPr>
          <w:ilvl w:val="0"/>
          <w:numId w:val="13"/>
        </w:numPr>
      </w:pPr>
      <w:r w:rsidRPr="00F152A6">
        <w:t>Storage of local contributions in thread-local COO arrays</w:t>
      </w:r>
    </w:p>
    <w:p w14:paraId="0FAED5B6" w14:textId="7C74D07B" w:rsidR="008E0569" w:rsidRPr="00F152A6" w:rsidRDefault="000D4833" w:rsidP="00BF3F7B">
      <w:pPr>
        <w:pStyle w:val="FirstParagraph"/>
      </w:pPr>
      <w:r w:rsidRPr="00F152A6">
        <w:t xml:space="preserve">This design avoids shared </w:t>
      </w:r>
      <w:r w:rsidR="007A5EEA" w:rsidRPr="00F152A6">
        <w:t>writings</w:t>
      </w:r>
      <w:r w:rsidRPr="00F152A6">
        <w:t xml:space="preserve"> during assembly and minimizes synchronization.</w:t>
      </w:r>
    </w:p>
    <w:p w14:paraId="4149519A" w14:textId="77777777" w:rsidR="008E0569" w:rsidRPr="00F152A6" w:rsidRDefault="000D4833">
      <w:pPr>
        <w:pStyle w:val="Heading4"/>
        <w:rPr>
          <w:rFonts w:cstheme="majorHAnsi"/>
        </w:rPr>
      </w:pPr>
      <w:bookmarkStart w:id="98" w:name="parallel-assembly-orchestration"/>
      <w:bookmarkEnd w:id="97"/>
      <w:r w:rsidRPr="00F152A6">
        <w:rPr>
          <w:rFonts w:cstheme="majorHAnsi"/>
        </w:rPr>
        <w:lastRenderedPageBreak/>
        <w:t>3.3.3.3 Parallel Assembly Orchestration</w:t>
      </w:r>
    </w:p>
    <w:p w14:paraId="34CC5A69" w14:textId="3CE34B83" w:rsidR="008E0569" w:rsidRPr="00F152A6" w:rsidRDefault="000D4833" w:rsidP="00BF3F7B">
      <w:pPr>
        <w:pStyle w:val="FirstParagraph"/>
      </w:pPr>
      <w:r w:rsidRPr="00F152A6">
        <w:t xml:space="preserve">The main assembly routine dispatches batches to worker threads using a thread pool. Results are collected asynchronously, allowing faster threads to return without blocking on slower batches. After all threads </w:t>
      </w:r>
      <w:r w:rsidR="007A5EEA" w:rsidRPr="00F152A6">
        <w:t>are completed</w:t>
      </w:r>
      <w:r w:rsidRPr="00F152A6">
        <w:t>, individual COO arrays are concatenated and converted to CSR format.</w:t>
      </w:r>
    </w:p>
    <w:p w14:paraId="1EB54357" w14:textId="77777777" w:rsidR="008E0569" w:rsidRPr="00F152A6" w:rsidRDefault="000D4833">
      <w:pPr>
        <w:pStyle w:val="Heading4"/>
        <w:rPr>
          <w:rFonts w:cstheme="majorHAnsi"/>
        </w:rPr>
      </w:pPr>
      <w:bookmarkStart w:id="99" w:name="coo-based-global-assembly"/>
      <w:bookmarkEnd w:id="98"/>
      <w:r w:rsidRPr="00F152A6">
        <w:rPr>
          <w:rFonts w:cstheme="majorHAnsi"/>
        </w:rPr>
        <w:t>3.3.3.4 COO-Based Global Assembly</w:t>
      </w:r>
    </w:p>
    <w:p w14:paraId="2AE5283D" w14:textId="77777777" w:rsidR="008E0569" w:rsidRPr="00F152A6" w:rsidRDefault="000D4833" w:rsidP="00BF3F7B">
      <w:pPr>
        <w:pStyle w:val="FirstParagraph"/>
      </w:pPr>
      <w:r w:rsidRPr="00F152A6">
        <w:t>Unlike the baseline implementation, which performs incremental insertion into a LIL matrix, this implementation assembles the global stiffness matrix using COO format:</w:t>
      </w:r>
    </w:p>
    <w:tbl>
      <w:tblPr>
        <w:tblStyle w:val="ListTable3-Accent1"/>
        <w:tblW w:w="0" w:type="auto"/>
        <w:jc w:val="center"/>
        <w:tblLook w:val="0020" w:firstRow="1" w:lastRow="0" w:firstColumn="0" w:lastColumn="0" w:noHBand="0" w:noVBand="0"/>
      </w:tblPr>
      <w:tblGrid>
        <w:gridCol w:w="1888"/>
        <w:gridCol w:w="1630"/>
        <w:gridCol w:w="2844"/>
      </w:tblGrid>
      <w:tr w:rsidR="008E0569" w:rsidRPr="005921CE" w14:paraId="4C90751A" w14:textId="77777777" w:rsidTr="005921C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457883" w14:textId="77777777" w:rsidR="008E0569" w:rsidRPr="005921CE" w:rsidRDefault="000D4833" w:rsidP="00BF3F7B">
            <w:pPr>
              <w:pStyle w:val="Compact"/>
              <w:rPr>
                <w:sz w:val="22"/>
                <w:szCs w:val="22"/>
              </w:rPr>
            </w:pPr>
            <w:r w:rsidRPr="005921CE">
              <w:rPr>
                <w:sz w:val="22"/>
                <w:szCs w:val="22"/>
              </w:rPr>
              <w:t>Aspect</w:t>
            </w:r>
          </w:p>
        </w:tc>
        <w:tc>
          <w:tcPr>
            <w:tcW w:w="0" w:type="auto"/>
          </w:tcPr>
          <w:p w14:paraId="682D16F3" w14:textId="77777777" w:rsidR="008E0569" w:rsidRPr="005921C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921CE">
              <w:rPr>
                <w:sz w:val="22"/>
                <w:szCs w:val="22"/>
              </w:rPr>
              <w:t>Baseline (LIL)</w:t>
            </w:r>
          </w:p>
        </w:tc>
        <w:tc>
          <w:tcPr>
            <w:cnfStyle w:val="000010000000" w:firstRow="0" w:lastRow="0" w:firstColumn="0" w:lastColumn="0" w:oddVBand="1" w:evenVBand="0" w:oddHBand="0" w:evenHBand="0" w:firstRowFirstColumn="0" w:firstRowLastColumn="0" w:lastRowFirstColumn="0" w:lastRowLastColumn="0"/>
            <w:tcW w:w="0" w:type="auto"/>
          </w:tcPr>
          <w:p w14:paraId="24D64E8E" w14:textId="77777777" w:rsidR="008E0569" w:rsidRPr="005921CE" w:rsidRDefault="000D4833" w:rsidP="00BF3F7B">
            <w:pPr>
              <w:pStyle w:val="Compact"/>
              <w:rPr>
                <w:sz w:val="22"/>
                <w:szCs w:val="22"/>
              </w:rPr>
            </w:pPr>
            <w:r w:rsidRPr="005921CE">
              <w:rPr>
                <w:sz w:val="22"/>
                <w:szCs w:val="22"/>
              </w:rPr>
              <w:t>Threaded (COO)</w:t>
            </w:r>
          </w:p>
        </w:tc>
      </w:tr>
      <w:tr w:rsidR="008E0569" w:rsidRPr="005921CE" w14:paraId="50F89552" w14:textId="77777777" w:rsidTr="005921C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E94647" w14:textId="77777777" w:rsidR="008E0569" w:rsidRPr="005921CE" w:rsidRDefault="000D4833" w:rsidP="00BF3F7B">
            <w:pPr>
              <w:pStyle w:val="Compact"/>
              <w:rPr>
                <w:sz w:val="22"/>
                <w:szCs w:val="22"/>
              </w:rPr>
            </w:pPr>
            <w:r w:rsidRPr="005921CE">
              <w:rPr>
                <w:sz w:val="22"/>
                <w:szCs w:val="22"/>
              </w:rPr>
              <w:t>Thread safety</w:t>
            </w:r>
          </w:p>
        </w:tc>
        <w:tc>
          <w:tcPr>
            <w:tcW w:w="0" w:type="auto"/>
          </w:tcPr>
          <w:p w14:paraId="7C39F7D8" w14:textId="77777777" w:rsidR="008E0569" w:rsidRPr="005921C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921CE">
              <w:rPr>
                <w:sz w:val="22"/>
                <w:szCs w:val="22"/>
              </w:rPr>
              <w:t>Not thread-safe</w:t>
            </w:r>
          </w:p>
        </w:tc>
        <w:tc>
          <w:tcPr>
            <w:cnfStyle w:val="000010000000" w:firstRow="0" w:lastRow="0" w:firstColumn="0" w:lastColumn="0" w:oddVBand="1" w:evenVBand="0" w:oddHBand="0" w:evenHBand="0" w:firstRowFirstColumn="0" w:firstRowLastColumn="0" w:lastRowFirstColumn="0" w:lastRowLastColumn="0"/>
            <w:tcW w:w="0" w:type="auto"/>
          </w:tcPr>
          <w:p w14:paraId="56E60271" w14:textId="77777777" w:rsidR="008E0569" w:rsidRPr="005921CE" w:rsidRDefault="000D4833" w:rsidP="00BF3F7B">
            <w:pPr>
              <w:pStyle w:val="Compact"/>
              <w:rPr>
                <w:sz w:val="22"/>
                <w:szCs w:val="22"/>
              </w:rPr>
            </w:pPr>
            <w:r w:rsidRPr="005921CE">
              <w:rPr>
                <w:sz w:val="22"/>
                <w:szCs w:val="22"/>
              </w:rPr>
              <w:t>Naturally thread-safe</w:t>
            </w:r>
          </w:p>
        </w:tc>
      </w:tr>
      <w:tr w:rsidR="008E0569" w:rsidRPr="005921CE" w14:paraId="44F2BB8F" w14:textId="77777777" w:rsidTr="005921C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B8556AF" w14:textId="77777777" w:rsidR="008E0569" w:rsidRPr="005921CE" w:rsidRDefault="000D4833" w:rsidP="00BF3F7B">
            <w:pPr>
              <w:pStyle w:val="Compact"/>
              <w:rPr>
                <w:sz w:val="22"/>
                <w:szCs w:val="22"/>
              </w:rPr>
            </w:pPr>
            <w:r w:rsidRPr="005921CE">
              <w:rPr>
                <w:sz w:val="22"/>
                <w:szCs w:val="22"/>
              </w:rPr>
              <w:t>Insertion pattern</w:t>
            </w:r>
          </w:p>
        </w:tc>
        <w:tc>
          <w:tcPr>
            <w:tcW w:w="0" w:type="auto"/>
          </w:tcPr>
          <w:p w14:paraId="755B66FD" w14:textId="77777777" w:rsidR="008E0569" w:rsidRPr="005921C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921CE">
              <w:rPr>
                <w:sz w:val="22"/>
                <w:szCs w:val="22"/>
              </w:rPr>
              <w:t>Incremental</w:t>
            </w:r>
          </w:p>
        </w:tc>
        <w:tc>
          <w:tcPr>
            <w:cnfStyle w:val="000010000000" w:firstRow="0" w:lastRow="0" w:firstColumn="0" w:lastColumn="0" w:oddVBand="1" w:evenVBand="0" w:oddHBand="0" w:evenHBand="0" w:firstRowFirstColumn="0" w:firstRowLastColumn="0" w:lastRowFirstColumn="0" w:lastRowLastColumn="0"/>
            <w:tcW w:w="0" w:type="auto"/>
          </w:tcPr>
          <w:p w14:paraId="4E8AFC02" w14:textId="77777777" w:rsidR="008E0569" w:rsidRPr="005921CE" w:rsidRDefault="000D4833" w:rsidP="00BF3F7B">
            <w:pPr>
              <w:pStyle w:val="Compact"/>
              <w:rPr>
                <w:sz w:val="22"/>
                <w:szCs w:val="22"/>
              </w:rPr>
            </w:pPr>
            <w:r w:rsidRPr="005921CE">
              <w:rPr>
                <w:sz w:val="22"/>
                <w:szCs w:val="22"/>
              </w:rPr>
              <w:t>Batched</w:t>
            </w:r>
          </w:p>
        </w:tc>
      </w:tr>
      <w:tr w:rsidR="008E0569" w:rsidRPr="005921CE" w14:paraId="5E55625B" w14:textId="77777777" w:rsidTr="005921C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1226D4" w14:textId="77777777" w:rsidR="008E0569" w:rsidRPr="005921CE" w:rsidRDefault="000D4833" w:rsidP="00BF3F7B">
            <w:pPr>
              <w:pStyle w:val="Compact"/>
              <w:rPr>
                <w:sz w:val="22"/>
                <w:szCs w:val="22"/>
              </w:rPr>
            </w:pPr>
            <w:r w:rsidRPr="005921CE">
              <w:rPr>
                <w:sz w:val="22"/>
                <w:szCs w:val="22"/>
              </w:rPr>
              <w:t>Duplicate handling</w:t>
            </w:r>
          </w:p>
        </w:tc>
        <w:tc>
          <w:tcPr>
            <w:tcW w:w="0" w:type="auto"/>
          </w:tcPr>
          <w:p w14:paraId="66687099" w14:textId="77777777" w:rsidR="008E0569" w:rsidRPr="005921C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921CE">
              <w:rPr>
                <w:sz w:val="22"/>
                <w:szCs w:val="22"/>
              </w:rPr>
              <w:t>Explicit</w:t>
            </w:r>
          </w:p>
        </w:tc>
        <w:tc>
          <w:tcPr>
            <w:cnfStyle w:val="000010000000" w:firstRow="0" w:lastRow="0" w:firstColumn="0" w:lastColumn="0" w:oddVBand="1" w:evenVBand="0" w:oddHBand="0" w:evenHBand="0" w:firstRowFirstColumn="0" w:firstRowLastColumn="0" w:lastRowFirstColumn="0" w:lastRowLastColumn="0"/>
            <w:tcW w:w="0" w:type="auto"/>
          </w:tcPr>
          <w:p w14:paraId="4FB498C3" w14:textId="12B3398B" w:rsidR="008E0569" w:rsidRPr="005921CE" w:rsidRDefault="00AD69EA" w:rsidP="00BF3F7B">
            <w:pPr>
              <w:pStyle w:val="Compact"/>
              <w:rPr>
                <w:sz w:val="22"/>
                <w:szCs w:val="22"/>
              </w:rPr>
            </w:pPr>
            <w:r w:rsidRPr="005921CE">
              <w:rPr>
                <w:sz w:val="22"/>
                <w:szCs w:val="22"/>
              </w:rPr>
              <w:t>Automatic</w:t>
            </w:r>
            <w:r w:rsidR="000D4833" w:rsidRPr="005921CE">
              <w:rPr>
                <w:sz w:val="22"/>
                <w:szCs w:val="22"/>
              </w:rPr>
              <w:t xml:space="preserve"> </w:t>
            </w:r>
            <w:r w:rsidR="00C44AAB">
              <w:rPr>
                <w:sz w:val="22"/>
                <w:szCs w:val="22"/>
              </w:rPr>
              <w:t xml:space="preserve">on </w:t>
            </w:r>
            <w:r w:rsidR="000D4833" w:rsidRPr="005921CE">
              <w:rPr>
                <w:sz w:val="22"/>
                <w:szCs w:val="22"/>
              </w:rPr>
              <w:t>CSR conversion</w:t>
            </w:r>
          </w:p>
        </w:tc>
      </w:tr>
      <w:tr w:rsidR="008E0569" w:rsidRPr="005921CE" w14:paraId="204C215B" w14:textId="77777777" w:rsidTr="005921C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AB1E05" w14:textId="77777777" w:rsidR="008E0569" w:rsidRPr="005921CE" w:rsidRDefault="000D4833" w:rsidP="00BF3F7B">
            <w:pPr>
              <w:pStyle w:val="Compact"/>
              <w:rPr>
                <w:sz w:val="22"/>
                <w:szCs w:val="22"/>
              </w:rPr>
            </w:pPr>
            <w:r w:rsidRPr="005921CE">
              <w:rPr>
                <w:sz w:val="22"/>
                <w:szCs w:val="22"/>
              </w:rPr>
              <w:t>Parallel suitability</w:t>
            </w:r>
          </w:p>
        </w:tc>
        <w:tc>
          <w:tcPr>
            <w:tcW w:w="0" w:type="auto"/>
          </w:tcPr>
          <w:p w14:paraId="1BAB5AF1" w14:textId="77777777" w:rsidR="008E0569" w:rsidRPr="005921C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921CE">
              <w:rPr>
                <w:sz w:val="22"/>
                <w:szCs w:val="22"/>
              </w:rPr>
              <w:t>Poor</w:t>
            </w:r>
          </w:p>
        </w:tc>
        <w:tc>
          <w:tcPr>
            <w:cnfStyle w:val="000010000000" w:firstRow="0" w:lastRow="0" w:firstColumn="0" w:lastColumn="0" w:oddVBand="1" w:evenVBand="0" w:oddHBand="0" w:evenHBand="0" w:firstRowFirstColumn="0" w:firstRowLastColumn="0" w:lastRowFirstColumn="0" w:lastRowLastColumn="0"/>
            <w:tcW w:w="0" w:type="auto"/>
          </w:tcPr>
          <w:p w14:paraId="17CCA113" w14:textId="77777777" w:rsidR="008E0569" w:rsidRPr="005921CE" w:rsidRDefault="000D4833" w:rsidP="00BF3F7B">
            <w:pPr>
              <w:pStyle w:val="Compact"/>
              <w:rPr>
                <w:sz w:val="22"/>
                <w:szCs w:val="22"/>
              </w:rPr>
            </w:pPr>
            <w:r w:rsidRPr="005921CE">
              <w:rPr>
                <w:sz w:val="22"/>
                <w:szCs w:val="22"/>
              </w:rPr>
              <w:t>High</w:t>
            </w:r>
          </w:p>
        </w:tc>
      </w:tr>
    </w:tbl>
    <w:p w14:paraId="23A87687" w14:textId="77777777" w:rsidR="008E0569" w:rsidRPr="00F152A6" w:rsidRDefault="000D4833" w:rsidP="00BF3F7B">
      <w:pPr>
        <w:pStyle w:val="BodyText"/>
      </w:pPr>
      <w:r w:rsidRPr="00F152A6">
        <w:t xml:space="preserve">The final </w:t>
      </w:r>
      <w:r w:rsidRPr="00F152A6">
        <w:rPr>
          <w:rStyle w:val="VerbatimChar"/>
          <w:rFonts w:asciiTheme="majorHAnsi" w:hAnsiTheme="majorHAnsi"/>
        </w:rPr>
        <w:t>COO → CSR</w:t>
      </w:r>
      <w:r w:rsidRPr="00F152A6">
        <w:t xml:space="preserve"> conversion automatically merges duplicate entries arising from shared nodes between elements.</w:t>
      </w:r>
    </w:p>
    <w:p w14:paraId="10D7E40D" w14:textId="77777777" w:rsidR="008E0569" w:rsidRPr="00F152A6" w:rsidRDefault="000D4833">
      <w:pPr>
        <w:pStyle w:val="Heading4"/>
        <w:rPr>
          <w:rFonts w:cstheme="majorHAnsi"/>
        </w:rPr>
      </w:pPr>
      <w:bookmarkStart w:id="100" w:name="post-processing-parallelization"/>
      <w:bookmarkEnd w:id="99"/>
      <w:r w:rsidRPr="00F152A6">
        <w:rPr>
          <w:rFonts w:cstheme="majorHAnsi"/>
        </w:rPr>
        <w:t>3.3.3.5 Post-Processing Parallelization</w:t>
      </w:r>
    </w:p>
    <w:p w14:paraId="45547361" w14:textId="77777777" w:rsidR="008E0569" w:rsidRPr="00F152A6" w:rsidRDefault="000D4833" w:rsidP="00BF3F7B">
      <w:pPr>
        <w:pStyle w:val="FirstParagraph"/>
      </w:pPr>
      <w:r w:rsidRPr="00F152A6">
        <w:t>Derived field computation (velocity and magnitude) follows the same batch-based threading strategy. Each thread processes a disjoint subset of elements and writes results into non-overlapping regions of the output arrays, avoiding data races.</w:t>
      </w:r>
    </w:p>
    <w:p w14:paraId="53DB33F8" w14:textId="77777777" w:rsidR="008E0569" w:rsidRPr="00F152A6" w:rsidRDefault="000D4833">
      <w:pPr>
        <w:pStyle w:val="Heading4"/>
        <w:rPr>
          <w:rFonts w:cstheme="majorHAnsi"/>
        </w:rPr>
      </w:pPr>
      <w:bookmarkStart w:id="101" w:name="linear-system-solution"/>
      <w:bookmarkEnd w:id="100"/>
      <w:r w:rsidRPr="00F152A6">
        <w:rPr>
          <w:rFonts w:cstheme="majorHAnsi"/>
        </w:rPr>
        <w:t>3.3.3.6 Linear System Solution</w:t>
      </w:r>
    </w:p>
    <w:p w14:paraId="1B6581DE" w14:textId="77777777" w:rsidR="008E0569" w:rsidRPr="00F152A6" w:rsidRDefault="000D4833" w:rsidP="00BF3F7B">
      <w:pPr>
        <w:pStyle w:val="FirstParagraph"/>
      </w:pPr>
      <w:r w:rsidRPr="00F152A6">
        <w:t>The linear solver is identical to the CPU baseline. SciPy’s Conjugate Gradient solver is used with the same preconditioning and convergence criteria. No Python-level threading is applied to the solver phase, as SciPy internally manages optimized numerical kernels and threading via BLAS libraries.</w:t>
      </w:r>
    </w:p>
    <w:p w14:paraId="2033F426" w14:textId="77777777" w:rsidR="008E0569" w:rsidRPr="00F152A6" w:rsidRDefault="000D4833">
      <w:pPr>
        <w:pStyle w:val="Heading3"/>
        <w:rPr>
          <w:rFonts w:cstheme="majorHAnsi"/>
        </w:rPr>
      </w:pPr>
      <w:bookmarkStart w:id="102" w:name="optimization-techniques-applied-1"/>
      <w:bookmarkStart w:id="103" w:name="_Toc220535597"/>
      <w:bookmarkEnd w:id="94"/>
      <w:bookmarkEnd w:id="101"/>
      <w:r w:rsidRPr="00F152A6">
        <w:rPr>
          <w:rFonts w:cstheme="majorHAnsi"/>
        </w:rPr>
        <w:t>3.3.4. Optimization Techniques Applied</w:t>
      </w:r>
      <w:bookmarkEnd w:id="103"/>
    </w:p>
    <w:p w14:paraId="042A08C3" w14:textId="77777777" w:rsidR="008E0569" w:rsidRPr="00F152A6" w:rsidRDefault="000D4833" w:rsidP="00BF3F7B">
      <w:pPr>
        <w:pStyle w:val="FirstParagraph"/>
      </w:pPr>
      <w:r w:rsidRPr="00F152A6">
        <w:t>Several optimizations are applied to improve threaded performance by reducing overhead and maximizing time spent in GIL-free NumPy kernels.</w:t>
      </w:r>
    </w:p>
    <w:p w14:paraId="5B9EC1BB" w14:textId="77777777" w:rsidR="008E0569" w:rsidRPr="00F152A6" w:rsidRDefault="000D4833" w:rsidP="00127801">
      <w:pPr>
        <w:pStyle w:val="Compact"/>
        <w:numPr>
          <w:ilvl w:val="0"/>
          <w:numId w:val="117"/>
        </w:numPr>
      </w:pPr>
      <w:r w:rsidRPr="00F152A6">
        <w:t>Batch size selection:</w:t>
      </w:r>
    </w:p>
    <w:p w14:paraId="747B192B" w14:textId="5D23D456" w:rsidR="008E0569" w:rsidRPr="00F152A6" w:rsidRDefault="00957918" w:rsidP="00127801">
      <w:pPr>
        <w:pStyle w:val="Compact"/>
        <w:numPr>
          <w:ilvl w:val="1"/>
          <w:numId w:val="117"/>
        </w:numPr>
      </w:pPr>
      <w:r>
        <w:t>B</w:t>
      </w:r>
      <w:r w:rsidR="000D4833" w:rsidRPr="00F152A6">
        <w:t>atch size controls the trade-off between scheduling overhead and load balance</w:t>
      </w:r>
    </w:p>
    <w:p w14:paraId="31817897" w14:textId="797F6F63" w:rsidR="008E0569" w:rsidRPr="00F152A6" w:rsidRDefault="00957918" w:rsidP="00127801">
      <w:pPr>
        <w:pStyle w:val="Compact"/>
        <w:numPr>
          <w:ilvl w:val="1"/>
          <w:numId w:val="117"/>
        </w:numPr>
      </w:pPr>
      <w:r>
        <w:t>E</w:t>
      </w:r>
      <w:r w:rsidR="000D4833" w:rsidRPr="00F152A6">
        <w:t>mpirical testing shows best results for ~500-2000 elements per batch</w:t>
      </w:r>
    </w:p>
    <w:p w14:paraId="4EFBF6F8" w14:textId="77777777" w:rsidR="008E0569" w:rsidRPr="00F152A6" w:rsidRDefault="000D4833" w:rsidP="00127801">
      <w:pPr>
        <w:pStyle w:val="Compact"/>
        <w:numPr>
          <w:ilvl w:val="0"/>
          <w:numId w:val="117"/>
        </w:numPr>
      </w:pPr>
      <w:r w:rsidRPr="00F152A6">
        <w:t>Pre-allocation of thread-local buffers:</w:t>
      </w:r>
    </w:p>
    <w:p w14:paraId="333E7830" w14:textId="5514A0FE" w:rsidR="008E0569" w:rsidRPr="00F152A6" w:rsidRDefault="00957918" w:rsidP="00127801">
      <w:pPr>
        <w:pStyle w:val="Compact"/>
        <w:numPr>
          <w:ilvl w:val="1"/>
          <w:numId w:val="117"/>
        </w:numPr>
      </w:pPr>
      <w:r>
        <w:t>Fi</w:t>
      </w:r>
      <w:r w:rsidR="000D4833" w:rsidRPr="00F152A6">
        <w:t>xed-size arrays are allocated once per batch/thread invocation</w:t>
      </w:r>
    </w:p>
    <w:p w14:paraId="7E959915" w14:textId="4B008A8B" w:rsidR="008E0569" w:rsidRPr="00F152A6" w:rsidRDefault="00957918" w:rsidP="00127801">
      <w:pPr>
        <w:pStyle w:val="Compact"/>
        <w:numPr>
          <w:ilvl w:val="1"/>
          <w:numId w:val="117"/>
        </w:numPr>
      </w:pPr>
      <w:r>
        <w:t>A</w:t>
      </w:r>
      <w:r w:rsidR="000D4833" w:rsidRPr="00F152A6">
        <w:t>void repeated dynamic allocations inside inner loops, improving cache locality</w:t>
      </w:r>
    </w:p>
    <w:p w14:paraId="4C1EBE0D" w14:textId="77777777" w:rsidR="008E0569" w:rsidRPr="00F152A6" w:rsidRDefault="000D4833" w:rsidP="00127801">
      <w:pPr>
        <w:pStyle w:val="Compact"/>
        <w:numPr>
          <w:ilvl w:val="0"/>
          <w:numId w:val="117"/>
        </w:numPr>
      </w:pPr>
      <w:r w:rsidRPr="00F152A6">
        <w:t>Inlined element computation:</w:t>
      </w:r>
    </w:p>
    <w:p w14:paraId="526DE9A4" w14:textId="0518B120" w:rsidR="008E0569" w:rsidRPr="00F152A6" w:rsidRDefault="00957918" w:rsidP="00127801">
      <w:pPr>
        <w:pStyle w:val="Compact"/>
        <w:numPr>
          <w:ilvl w:val="1"/>
          <w:numId w:val="117"/>
        </w:numPr>
      </w:pPr>
      <w:r>
        <w:t>S</w:t>
      </w:r>
      <w:r w:rsidR="000D4833" w:rsidRPr="00F152A6">
        <w:t>tiffness computation is implemented directly inside the batch function</w:t>
      </w:r>
    </w:p>
    <w:p w14:paraId="5DA90827" w14:textId="5602D8A1" w:rsidR="008E0569" w:rsidRPr="00F152A6" w:rsidRDefault="00957918" w:rsidP="00127801">
      <w:pPr>
        <w:pStyle w:val="Compact"/>
        <w:numPr>
          <w:ilvl w:val="1"/>
          <w:numId w:val="117"/>
        </w:numPr>
      </w:pPr>
      <w:r>
        <w:t>M</w:t>
      </w:r>
      <w:r w:rsidR="000D4833" w:rsidRPr="00F152A6">
        <w:t>inimizes function call overhead and increases time spent in GIL-released NumPy kernels</w:t>
      </w:r>
    </w:p>
    <w:p w14:paraId="38AA9643" w14:textId="77777777" w:rsidR="008E0569" w:rsidRPr="00F152A6" w:rsidRDefault="000D4833" w:rsidP="00127801">
      <w:pPr>
        <w:pStyle w:val="Compact"/>
        <w:numPr>
          <w:ilvl w:val="0"/>
          <w:numId w:val="117"/>
        </w:numPr>
      </w:pPr>
      <w:r w:rsidRPr="00F152A6">
        <w:t>Shared read-only data:</w:t>
      </w:r>
    </w:p>
    <w:p w14:paraId="035356DE" w14:textId="7D0FDBC4" w:rsidR="008E0569" w:rsidRPr="00F152A6" w:rsidRDefault="00957918" w:rsidP="00127801">
      <w:pPr>
        <w:pStyle w:val="Compact"/>
        <w:numPr>
          <w:ilvl w:val="1"/>
          <w:numId w:val="117"/>
        </w:numPr>
      </w:pPr>
      <w:r>
        <w:lastRenderedPageBreak/>
        <w:t>M</w:t>
      </w:r>
      <w:r w:rsidR="000D4833" w:rsidRPr="00F152A6">
        <w:t>esh coordinates, connectivity, and quadrature data are shared across threads as read-only arrays</w:t>
      </w:r>
    </w:p>
    <w:p w14:paraId="2F3843EA" w14:textId="1001AED8" w:rsidR="008E0569" w:rsidRPr="00F152A6" w:rsidRDefault="00957918" w:rsidP="00127801">
      <w:pPr>
        <w:pStyle w:val="Compact"/>
        <w:numPr>
          <w:ilvl w:val="1"/>
          <w:numId w:val="117"/>
        </w:numPr>
      </w:pPr>
      <w:r>
        <w:t>A</w:t>
      </w:r>
      <w:r w:rsidR="000D4833" w:rsidRPr="00F152A6">
        <w:t>voids memory duplication while ensuring thread safety</w:t>
      </w:r>
    </w:p>
    <w:p w14:paraId="1C922381" w14:textId="77777777" w:rsidR="008E0569" w:rsidRPr="00F152A6" w:rsidRDefault="000D4833">
      <w:pPr>
        <w:pStyle w:val="Heading3"/>
        <w:rPr>
          <w:rFonts w:cstheme="majorHAnsi"/>
        </w:rPr>
      </w:pPr>
      <w:bookmarkStart w:id="104" w:name="challenges-and-limitations-1"/>
      <w:bookmarkStart w:id="105" w:name="_Toc220535598"/>
      <w:bookmarkEnd w:id="102"/>
      <w:r w:rsidRPr="00F152A6">
        <w:rPr>
          <w:rFonts w:cstheme="majorHAnsi"/>
        </w:rPr>
        <w:t>3.3.5. Challenges and Limitations</w:t>
      </w:r>
      <w:bookmarkEnd w:id="105"/>
    </w:p>
    <w:p w14:paraId="2D68DEE3" w14:textId="77777777" w:rsidR="008E0569" w:rsidRPr="00F152A6" w:rsidRDefault="000D4833" w:rsidP="00BF3F7B">
      <w:pPr>
        <w:pStyle w:val="FirstParagraph"/>
      </w:pPr>
      <w:r w:rsidRPr="00F152A6">
        <w:t>The threaded implementation improves assembly throughput but remains fundamentally limited by GIL-bound coordination and shared-memory resource contention.</w:t>
      </w:r>
    </w:p>
    <w:tbl>
      <w:tblPr>
        <w:tblStyle w:val="ListTable3-Accent1"/>
        <w:tblW w:w="5000" w:type="pct"/>
        <w:jc w:val="center"/>
        <w:tblLook w:val="0020" w:firstRow="1" w:lastRow="0" w:firstColumn="0" w:lastColumn="0" w:noHBand="0" w:noVBand="0"/>
      </w:tblPr>
      <w:tblGrid>
        <w:gridCol w:w="2260"/>
        <w:gridCol w:w="7273"/>
      </w:tblGrid>
      <w:tr w:rsidR="008E0569" w:rsidRPr="006F16A5" w14:paraId="43E9D5AA"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B3B67D5" w14:textId="77777777" w:rsidR="008E0569" w:rsidRPr="006F16A5" w:rsidRDefault="000D4833" w:rsidP="00BF3F7B">
            <w:pPr>
              <w:pStyle w:val="Compact"/>
              <w:rPr>
                <w:sz w:val="22"/>
                <w:szCs w:val="22"/>
              </w:rPr>
            </w:pPr>
            <w:r w:rsidRPr="006F16A5">
              <w:rPr>
                <w:sz w:val="22"/>
                <w:szCs w:val="22"/>
              </w:rPr>
              <w:t>Limitation</w:t>
            </w:r>
          </w:p>
        </w:tc>
        <w:tc>
          <w:tcPr>
            <w:tcW w:w="0" w:type="auto"/>
          </w:tcPr>
          <w:p w14:paraId="210B2727"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Impact</w:t>
            </w:r>
          </w:p>
        </w:tc>
      </w:tr>
      <w:tr w:rsidR="008E0569" w:rsidRPr="006F16A5" w14:paraId="5BD768D7"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CB6B412" w14:textId="77777777" w:rsidR="008E0569" w:rsidRPr="006F16A5" w:rsidRDefault="000D4833" w:rsidP="00BF3F7B">
            <w:pPr>
              <w:pStyle w:val="Compact"/>
              <w:rPr>
                <w:sz w:val="22"/>
                <w:szCs w:val="22"/>
              </w:rPr>
            </w:pPr>
            <w:r w:rsidRPr="006F16A5">
              <w:rPr>
                <w:sz w:val="22"/>
                <w:szCs w:val="22"/>
              </w:rPr>
              <w:t>GIL contention</w:t>
            </w:r>
          </w:p>
        </w:tc>
        <w:tc>
          <w:tcPr>
            <w:tcW w:w="0" w:type="auto"/>
          </w:tcPr>
          <w:p w14:paraId="0827042A"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Python loops, indexing, and sparse manipulation remain serialized, limiting scalability</w:t>
            </w:r>
          </w:p>
        </w:tc>
      </w:tr>
      <w:tr w:rsidR="008E0569" w:rsidRPr="006F16A5" w14:paraId="209FFE96"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DDF909" w14:textId="77777777" w:rsidR="008E0569" w:rsidRPr="006F16A5" w:rsidRDefault="000D4833" w:rsidP="00BF3F7B">
            <w:pPr>
              <w:pStyle w:val="Compact"/>
              <w:rPr>
                <w:sz w:val="22"/>
                <w:szCs w:val="22"/>
              </w:rPr>
            </w:pPr>
            <w:r w:rsidRPr="006F16A5">
              <w:rPr>
                <w:sz w:val="22"/>
                <w:szCs w:val="22"/>
              </w:rPr>
              <w:t>Memory bandwidth saturation</w:t>
            </w:r>
          </w:p>
        </w:tc>
        <w:tc>
          <w:tcPr>
            <w:tcW w:w="0" w:type="auto"/>
          </w:tcPr>
          <w:p w14:paraId="6BA7D4EA"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Threads contend for the same memory subsystem, causing diminishing returns beyond a few threads</w:t>
            </w:r>
          </w:p>
        </w:tc>
      </w:tr>
      <w:tr w:rsidR="008E0569" w:rsidRPr="006F16A5" w14:paraId="17A1A250"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F6716C" w14:textId="77777777" w:rsidR="008E0569" w:rsidRPr="006F16A5" w:rsidRDefault="000D4833" w:rsidP="00BF3F7B">
            <w:pPr>
              <w:pStyle w:val="Compact"/>
              <w:rPr>
                <w:sz w:val="22"/>
                <w:szCs w:val="22"/>
              </w:rPr>
            </w:pPr>
            <w:r w:rsidRPr="006F16A5">
              <w:rPr>
                <w:sz w:val="22"/>
                <w:szCs w:val="22"/>
              </w:rPr>
              <w:t>Thread management overhead</w:t>
            </w:r>
          </w:p>
        </w:tc>
        <w:tc>
          <w:tcPr>
            <w:tcW w:w="0" w:type="auto"/>
          </w:tcPr>
          <w:p w14:paraId="6D6A072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Task submission/scheduling/result aggregation becomes significant, especially for small meshes</w:t>
            </w:r>
          </w:p>
        </w:tc>
      </w:tr>
      <w:tr w:rsidR="008E0569" w:rsidRPr="006F16A5" w14:paraId="7DF0F8AB"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EDC98A0" w14:textId="77777777" w:rsidR="008E0569" w:rsidRPr="006F16A5" w:rsidRDefault="000D4833" w:rsidP="00BF3F7B">
            <w:pPr>
              <w:pStyle w:val="Compact"/>
              <w:rPr>
                <w:sz w:val="22"/>
                <w:szCs w:val="22"/>
              </w:rPr>
            </w:pPr>
            <w:r w:rsidRPr="006F16A5">
              <w:rPr>
                <w:sz w:val="22"/>
                <w:szCs w:val="22"/>
              </w:rPr>
              <w:t>Limited solver parallelism</w:t>
            </w:r>
          </w:p>
        </w:tc>
        <w:tc>
          <w:tcPr>
            <w:tcW w:w="0" w:type="auto"/>
          </w:tcPr>
          <w:p w14:paraId="5FD8097D"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Solver remains effectively sequential at Python level; BLAS threading offers limited gains due to memory-bound behavior</w:t>
            </w:r>
          </w:p>
        </w:tc>
      </w:tr>
    </w:tbl>
    <w:p w14:paraId="2080A66B" w14:textId="77777777" w:rsidR="008E0569" w:rsidRPr="00F152A6" w:rsidRDefault="000D4833">
      <w:pPr>
        <w:pStyle w:val="Heading3"/>
        <w:rPr>
          <w:rFonts w:cstheme="majorHAnsi"/>
        </w:rPr>
      </w:pPr>
      <w:bookmarkStart w:id="106" w:name="performance-characteristics-and-role"/>
      <w:bookmarkStart w:id="107" w:name="_Toc220535599"/>
      <w:bookmarkEnd w:id="104"/>
      <w:r w:rsidRPr="00F152A6">
        <w:rPr>
          <w:rFonts w:cstheme="majorHAnsi"/>
        </w:rPr>
        <w:t>3.3.6. Performance Characteristics and Role</w:t>
      </w:r>
      <w:bookmarkEnd w:id="107"/>
    </w:p>
    <w:p w14:paraId="027D18BD" w14:textId="77777777" w:rsidR="008E0569" w:rsidRPr="00F152A6" w:rsidRDefault="000D4833" w:rsidP="00BF3F7B">
      <w:pPr>
        <w:pStyle w:val="FirstParagraph"/>
      </w:pPr>
      <w:r w:rsidRPr="00F152A6">
        <w:t>Thread-level parallelism provides sub-linear speedup constrained by Amdahl’s Law, since only parts of assembly and post-processing can benefit from concurrency.</w:t>
      </w:r>
    </w:p>
    <w:p w14:paraId="142AB12D" w14:textId="77777777" w:rsidR="008E0569" w:rsidRPr="00F152A6" w:rsidRDefault="000D4833" w:rsidP="00127801">
      <w:pPr>
        <w:pStyle w:val="Compact"/>
        <w:numPr>
          <w:ilvl w:val="0"/>
          <w:numId w:val="118"/>
        </w:numPr>
      </w:pPr>
      <w:r w:rsidRPr="00F152A6">
        <w:t>Expected scaling:</w:t>
      </w:r>
    </w:p>
    <w:p w14:paraId="44DBCCC3" w14:textId="0911E1A4" w:rsidR="008E0569" w:rsidRPr="00F152A6" w:rsidRDefault="000D4833" w:rsidP="00127801">
      <w:pPr>
        <w:pStyle w:val="Compact"/>
        <w:numPr>
          <w:ilvl w:val="1"/>
          <w:numId w:val="118"/>
        </w:numPr>
      </w:pPr>
      <w:r w:rsidRPr="00F152A6">
        <w:t>speedup is limited by GIL-bound coordination and sequential solver phases</w:t>
      </w:r>
    </w:p>
    <w:p w14:paraId="3F4B3546" w14:textId="77777777" w:rsidR="008E0569" w:rsidRPr="00F152A6" w:rsidRDefault="000D4833" w:rsidP="00127801">
      <w:pPr>
        <w:pStyle w:val="Compact"/>
        <w:numPr>
          <w:ilvl w:val="1"/>
          <w:numId w:val="118"/>
        </w:numPr>
      </w:pPr>
      <w:r w:rsidRPr="00F152A6">
        <w:t>only a fraction of total runtime is effectively parallelizable</w:t>
      </w:r>
    </w:p>
    <w:p w14:paraId="43478F81" w14:textId="77777777" w:rsidR="008E0569" w:rsidRPr="00F152A6" w:rsidRDefault="000D4833" w:rsidP="00127801">
      <w:pPr>
        <w:pStyle w:val="Compact"/>
        <w:numPr>
          <w:ilvl w:val="0"/>
          <w:numId w:val="118"/>
        </w:numPr>
      </w:pPr>
      <w:r w:rsidRPr="00F152A6">
        <w:t>Practical speedup regime (empirical):</w:t>
      </w:r>
    </w:p>
    <w:p w14:paraId="2B590FDF" w14:textId="0E0A0E3F" w:rsidR="008E0569" w:rsidRPr="00F152A6" w:rsidRDefault="000D4833" w:rsidP="00127801">
      <w:pPr>
        <w:pStyle w:val="Compact"/>
        <w:numPr>
          <w:ilvl w:val="1"/>
          <w:numId w:val="118"/>
        </w:numPr>
      </w:pPr>
      <w:r w:rsidRPr="00F152A6">
        <w:t>modest gains with 2-4 threads</w:t>
      </w:r>
    </w:p>
    <w:p w14:paraId="12C2A6D8" w14:textId="32D14D2C" w:rsidR="008E0569" w:rsidRPr="00F152A6" w:rsidRDefault="000D4833" w:rsidP="00127801">
      <w:pPr>
        <w:pStyle w:val="Compact"/>
        <w:numPr>
          <w:ilvl w:val="1"/>
          <w:numId w:val="118"/>
        </w:numPr>
      </w:pPr>
      <w:r w:rsidRPr="00F152A6">
        <w:t>diminishing returns beyond 4-8 threads</w:t>
      </w:r>
    </w:p>
    <w:p w14:paraId="50877539" w14:textId="77777777" w:rsidR="008E0569" w:rsidRPr="00F152A6" w:rsidRDefault="000D4833" w:rsidP="00127801">
      <w:pPr>
        <w:pStyle w:val="Compact"/>
        <w:numPr>
          <w:ilvl w:val="1"/>
          <w:numId w:val="118"/>
        </w:numPr>
      </w:pPr>
      <w:r w:rsidRPr="00F152A6">
        <w:t>possible slowdowns when contention/overhead dominates</w:t>
      </w:r>
    </w:p>
    <w:p w14:paraId="77A8F3DB" w14:textId="77777777" w:rsidR="008E0569" w:rsidRPr="00F152A6" w:rsidRDefault="000D4833" w:rsidP="00127801">
      <w:pPr>
        <w:pStyle w:val="Compact"/>
        <w:numPr>
          <w:ilvl w:val="0"/>
          <w:numId w:val="118"/>
        </w:numPr>
      </w:pPr>
      <w:r w:rsidRPr="00F152A6">
        <w:t>Role in the implementation suite:</w:t>
      </w:r>
    </w:p>
    <w:p w14:paraId="27A004D5" w14:textId="228A5300" w:rsidR="008E0569" w:rsidRPr="00F152A6" w:rsidRDefault="000D4833" w:rsidP="00127801">
      <w:pPr>
        <w:pStyle w:val="Compact"/>
        <w:numPr>
          <w:ilvl w:val="1"/>
          <w:numId w:val="118"/>
        </w:numPr>
      </w:pPr>
      <w:r w:rsidRPr="00F152A6">
        <w:t>serves as an intermediate step between the sequential baseline and stronger parallel approaches</w:t>
      </w:r>
    </w:p>
    <w:p w14:paraId="40E624FD" w14:textId="77777777" w:rsidR="008E0569" w:rsidRPr="00F152A6" w:rsidRDefault="000D4833" w:rsidP="00127801">
      <w:pPr>
        <w:pStyle w:val="Compact"/>
        <w:numPr>
          <w:ilvl w:val="1"/>
          <w:numId w:val="118"/>
        </w:numPr>
      </w:pPr>
      <w:r w:rsidRPr="00F152A6">
        <w:t>makes explicit the structural limitations imposed by the GIL, motivating designs that bypass it (multiprocessing or GPU)</w:t>
      </w:r>
    </w:p>
    <w:p w14:paraId="5825CDEF" w14:textId="77777777" w:rsidR="008E0569" w:rsidRPr="00F152A6" w:rsidRDefault="000D4833">
      <w:pPr>
        <w:pStyle w:val="Heading3"/>
        <w:rPr>
          <w:rFonts w:cstheme="majorHAnsi"/>
        </w:rPr>
      </w:pPr>
      <w:bookmarkStart w:id="108" w:name="summary-2"/>
      <w:bookmarkStart w:id="109" w:name="_Toc220535600"/>
      <w:bookmarkEnd w:id="106"/>
      <w:r w:rsidRPr="00F152A6">
        <w:rPr>
          <w:rFonts w:cstheme="majorHAnsi"/>
        </w:rPr>
        <w:t>3.3.7. Summary</w:t>
      </w:r>
      <w:bookmarkEnd w:id="109"/>
    </w:p>
    <w:p w14:paraId="3D5A235D" w14:textId="77777777" w:rsidR="008E0569" w:rsidRPr="00F152A6" w:rsidRDefault="000D4833" w:rsidP="00BF3F7B">
      <w:pPr>
        <w:pStyle w:val="FirstParagraph"/>
      </w:pPr>
      <w:r w:rsidRPr="00F152A6">
        <w:t>The CPU Threaded implementation demonstrates both the potential and limitations of Python threading for numerical computation:</w:t>
      </w:r>
    </w:p>
    <w:p w14:paraId="460B82F2" w14:textId="77777777" w:rsidR="008E0569" w:rsidRPr="00F152A6" w:rsidRDefault="000D4833" w:rsidP="00BF3F7B">
      <w:pPr>
        <w:pStyle w:val="BodyText"/>
      </w:pPr>
      <w:r w:rsidRPr="00F152A6">
        <w:t>Achievements:</w:t>
      </w:r>
    </w:p>
    <w:p w14:paraId="42AB67CA" w14:textId="77777777" w:rsidR="008E0569" w:rsidRPr="00F152A6" w:rsidRDefault="000D4833" w:rsidP="00127801">
      <w:pPr>
        <w:pStyle w:val="Compact"/>
        <w:numPr>
          <w:ilvl w:val="0"/>
          <w:numId w:val="104"/>
        </w:numPr>
      </w:pPr>
      <w:r w:rsidRPr="00F152A6">
        <w:t>Introduced parallelism without external dependencies</w:t>
      </w:r>
    </w:p>
    <w:p w14:paraId="44B97D1C" w14:textId="77777777" w:rsidR="008E0569" w:rsidRPr="00F152A6" w:rsidRDefault="000D4833" w:rsidP="00127801">
      <w:pPr>
        <w:pStyle w:val="Compact"/>
        <w:numPr>
          <w:ilvl w:val="0"/>
          <w:numId w:val="104"/>
        </w:numPr>
      </w:pPr>
      <w:r w:rsidRPr="00F152A6">
        <w:t>Developed batch processing pattern reusable in other implementations</w:t>
      </w:r>
    </w:p>
    <w:p w14:paraId="1B017503" w14:textId="77777777" w:rsidR="008E0569" w:rsidRPr="00F152A6" w:rsidRDefault="000D4833" w:rsidP="00127801">
      <w:pPr>
        <w:pStyle w:val="Compact"/>
        <w:numPr>
          <w:ilvl w:val="0"/>
          <w:numId w:val="104"/>
        </w:numPr>
      </w:pPr>
      <w:r w:rsidRPr="00F152A6">
        <w:t>Identified COO assembly as thread-safe alternative to LIL</w:t>
      </w:r>
    </w:p>
    <w:p w14:paraId="21F2C5C4" w14:textId="77777777" w:rsidR="008E0569" w:rsidRPr="00F152A6" w:rsidRDefault="000D4833" w:rsidP="00127801">
      <w:pPr>
        <w:pStyle w:val="Compact"/>
        <w:numPr>
          <w:ilvl w:val="0"/>
          <w:numId w:val="104"/>
        </w:numPr>
      </w:pPr>
      <w:r w:rsidRPr="00F152A6">
        <w:t>Established baseline for comparing more aggressive parallelization</w:t>
      </w:r>
    </w:p>
    <w:p w14:paraId="7999A33A" w14:textId="77777777" w:rsidR="008E0569" w:rsidRPr="00F152A6" w:rsidRDefault="000D4833" w:rsidP="00BF3F7B">
      <w:pPr>
        <w:pStyle w:val="FirstParagraph"/>
      </w:pPr>
      <w:r w:rsidRPr="00F152A6">
        <w:t>Limitations:</w:t>
      </w:r>
    </w:p>
    <w:p w14:paraId="1617DCA9" w14:textId="77777777" w:rsidR="008E0569" w:rsidRPr="00F152A6" w:rsidRDefault="000D4833" w:rsidP="00127801">
      <w:pPr>
        <w:pStyle w:val="Compact"/>
        <w:numPr>
          <w:ilvl w:val="0"/>
          <w:numId w:val="103"/>
        </w:numPr>
      </w:pPr>
      <w:r w:rsidRPr="00F152A6">
        <w:lastRenderedPageBreak/>
        <w:t>GIL contention limits achievable speedup</w:t>
      </w:r>
    </w:p>
    <w:p w14:paraId="2C790B26" w14:textId="77777777" w:rsidR="008E0569" w:rsidRPr="00F152A6" w:rsidRDefault="000D4833" w:rsidP="00127801">
      <w:pPr>
        <w:pStyle w:val="Compact"/>
        <w:numPr>
          <w:ilvl w:val="0"/>
          <w:numId w:val="103"/>
        </w:numPr>
      </w:pPr>
      <w:r w:rsidRPr="00F152A6">
        <w:t>Memory bandwidth shared across threads</w:t>
      </w:r>
    </w:p>
    <w:p w14:paraId="3AAD7CC8" w14:textId="77777777" w:rsidR="008E0569" w:rsidRPr="00F152A6" w:rsidRDefault="000D4833" w:rsidP="00127801">
      <w:pPr>
        <w:pStyle w:val="Compact"/>
        <w:numPr>
          <w:ilvl w:val="0"/>
          <w:numId w:val="103"/>
        </w:numPr>
      </w:pPr>
      <w:r w:rsidRPr="00F152A6">
        <w:t>Python-level overhead remains significant</w:t>
      </w:r>
    </w:p>
    <w:p w14:paraId="2C98E58A" w14:textId="77777777" w:rsidR="008E0569" w:rsidRPr="00F152A6" w:rsidRDefault="000D4833" w:rsidP="00127801">
      <w:pPr>
        <w:pStyle w:val="Compact"/>
        <w:numPr>
          <w:ilvl w:val="0"/>
          <w:numId w:val="103"/>
        </w:numPr>
      </w:pPr>
      <w:r w:rsidRPr="00F152A6">
        <w:t>Scaling plateaus at modest thread counts</w:t>
      </w:r>
    </w:p>
    <w:p w14:paraId="00AAB3A8" w14:textId="77777777" w:rsidR="008E0569" w:rsidRPr="00F152A6" w:rsidRDefault="000D4833" w:rsidP="00BF3F7B">
      <w:pPr>
        <w:pStyle w:val="FirstParagraph"/>
      </w:pPr>
      <w:r w:rsidRPr="00F152A6">
        <w:rPr>
          <w:b/>
          <w:bCs/>
        </w:rPr>
        <w:t>Key Insight:</w:t>
      </w:r>
      <w:r w:rsidRPr="00F152A6">
        <w:t xml:space="preserve"> For FEM workloads with significant per-element Python overhead, threading provides limited benefit. True parallelism requires either bypassing the GIL (multiprocessing, Numba) or offloading to hardware with native parallelism (GPU).</w:t>
      </w:r>
    </w:p>
    <w:p w14:paraId="2FBAE350" w14:textId="77777777" w:rsidR="008E0569" w:rsidRPr="00F152A6" w:rsidRDefault="000D4833" w:rsidP="00BF3F7B">
      <w:pPr>
        <w:pStyle w:val="BodyText"/>
      </w:pPr>
      <w:r w:rsidRPr="00F152A6">
        <w:t>The batch processing architecture developed here, however, establishes a pattern that transfers to more effective parallelization strategies in subsequent implementations.</w:t>
      </w:r>
    </w:p>
    <w:p w14:paraId="2FAF3F25" w14:textId="77777777" w:rsidR="008E0569" w:rsidRPr="00F152A6" w:rsidRDefault="000D4833">
      <w:pPr>
        <w:pStyle w:val="Heading2"/>
        <w:rPr>
          <w:rFonts w:cstheme="majorHAnsi"/>
        </w:rPr>
      </w:pPr>
      <w:bookmarkStart w:id="110" w:name="solver-implementation-3-cpu-multiprocess"/>
      <w:bookmarkStart w:id="111" w:name="_Toc220535601"/>
      <w:bookmarkEnd w:id="88"/>
      <w:bookmarkEnd w:id="108"/>
      <w:r w:rsidRPr="00F152A6">
        <w:rPr>
          <w:rFonts w:cstheme="majorHAnsi"/>
        </w:rPr>
        <w:t>3.4. Solver Implementation 3: CPU Multiprocess</w:t>
      </w:r>
      <w:bookmarkEnd w:id="111"/>
    </w:p>
    <w:p w14:paraId="71162D91" w14:textId="77777777" w:rsidR="008E0569" w:rsidRPr="00F152A6" w:rsidRDefault="000D4833">
      <w:pPr>
        <w:pStyle w:val="Heading3"/>
        <w:rPr>
          <w:rFonts w:cstheme="majorHAnsi"/>
        </w:rPr>
      </w:pPr>
      <w:bookmarkStart w:id="112" w:name="overview-2"/>
      <w:bookmarkStart w:id="113" w:name="_Toc220535602"/>
      <w:r w:rsidRPr="00F152A6">
        <w:rPr>
          <w:rFonts w:cstheme="majorHAnsi"/>
        </w:rPr>
        <w:t>3.4.1. Overview</w:t>
      </w:r>
      <w:bookmarkEnd w:id="113"/>
    </w:p>
    <w:p w14:paraId="7ADF01EE" w14:textId="77777777" w:rsidR="008E0569" w:rsidRPr="00F152A6" w:rsidRDefault="000D4833" w:rsidP="00BF3F7B">
      <w:pPr>
        <w:pStyle w:val="FirstParagraph"/>
      </w:pPr>
      <w:r w:rsidRPr="00F152A6">
        <w:t>The CPU Multiprocess implementation achieves true parallelism by using process-based parallel execution. Unlike threading, multiprocessing bypasses the Global Interpreter Lock (GIL) entirely, enabling genuine concurrent execution across CPU cores. This comes at the cost of increased inter-process communication (IPC) and memory duplication.</w:t>
      </w:r>
    </w:p>
    <w:tbl>
      <w:tblPr>
        <w:tblStyle w:val="ListTable3-Accent1"/>
        <w:tblW w:w="0" w:type="auto"/>
        <w:jc w:val="center"/>
        <w:tblLook w:val="0020" w:firstRow="1" w:lastRow="0" w:firstColumn="0" w:lastColumn="0" w:noHBand="0" w:noVBand="0"/>
      </w:tblPr>
      <w:tblGrid>
        <w:gridCol w:w="1722"/>
        <w:gridCol w:w="4834"/>
      </w:tblGrid>
      <w:tr w:rsidR="008E0569" w:rsidRPr="006F16A5" w14:paraId="53C4733F"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9FF6C" w14:textId="77777777" w:rsidR="008E0569" w:rsidRPr="006F16A5" w:rsidRDefault="000D4833" w:rsidP="00BF3F7B">
            <w:pPr>
              <w:pStyle w:val="Compact"/>
              <w:rPr>
                <w:sz w:val="22"/>
                <w:szCs w:val="22"/>
              </w:rPr>
            </w:pPr>
            <w:r w:rsidRPr="006F16A5">
              <w:rPr>
                <w:sz w:val="22"/>
                <w:szCs w:val="22"/>
              </w:rPr>
              <w:t>Attribute</w:t>
            </w:r>
          </w:p>
        </w:tc>
        <w:tc>
          <w:tcPr>
            <w:tcW w:w="0" w:type="auto"/>
          </w:tcPr>
          <w:p w14:paraId="0FA8A4BC"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Description</w:t>
            </w:r>
          </w:p>
        </w:tc>
      </w:tr>
      <w:tr w:rsidR="008E0569" w:rsidRPr="006F16A5" w14:paraId="1091FD0D"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862582" w14:textId="77777777" w:rsidR="008E0569" w:rsidRPr="006F16A5" w:rsidRDefault="000D4833" w:rsidP="00BF3F7B">
            <w:pPr>
              <w:pStyle w:val="Compact"/>
              <w:rPr>
                <w:sz w:val="22"/>
                <w:szCs w:val="22"/>
              </w:rPr>
            </w:pPr>
            <w:r w:rsidRPr="006F16A5">
              <w:rPr>
                <w:sz w:val="22"/>
                <w:szCs w:val="22"/>
              </w:rPr>
              <w:t>Technology</w:t>
            </w:r>
          </w:p>
        </w:tc>
        <w:tc>
          <w:tcPr>
            <w:tcW w:w="0" w:type="auto"/>
          </w:tcPr>
          <w:p w14:paraId="5F59BC1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multiprocessing.Pool (Python stdlib)</w:t>
            </w:r>
          </w:p>
        </w:tc>
      </w:tr>
      <w:tr w:rsidR="008E0569" w:rsidRPr="006F16A5" w14:paraId="085FF581"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A599C3" w14:textId="77777777" w:rsidR="008E0569" w:rsidRPr="006F16A5" w:rsidRDefault="000D4833" w:rsidP="00BF3F7B">
            <w:pPr>
              <w:pStyle w:val="Compact"/>
              <w:rPr>
                <w:sz w:val="22"/>
                <w:szCs w:val="22"/>
              </w:rPr>
            </w:pPr>
            <w:r w:rsidRPr="006F16A5">
              <w:rPr>
                <w:sz w:val="22"/>
                <w:szCs w:val="22"/>
              </w:rPr>
              <w:t>Execution Model</w:t>
            </w:r>
          </w:p>
        </w:tc>
        <w:tc>
          <w:tcPr>
            <w:tcW w:w="0" w:type="auto"/>
          </w:tcPr>
          <w:p w14:paraId="2B08B6F7"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Multi-process, separate memory spaces</w:t>
            </w:r>
          </w:p>
        </w:tc>
      </w:tr>
      <w:tr w:rsidR="008E0569" w:rsidRPr="006F16A5" w14:paraId="22C7D508"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45A0C2F" w14:textId="77777777" w:rsidR="008E0569" w:rsidRPr="006F16A5" w:rsidRDefault="000D4833" w:rsidP="00BF3F7B">
            <w:pPr>
              <w:pStyle w:val="Compact"/>
              <w:rPr>
                <w:sz w:val="22"/>
                <w:szCs w:val="22"/>
              </w:rPr>
            </w:pPr>
            <w:r w:rsidRPr="006F16A5">
              <w:rPr>
                <w:sz w:val="22"/>
                <w:szCs w:val="22"/>
              </w:rPr>
              <w:t>Role</w:t>
            </w:r>
          </w:p>
        </w:tc>
        <w:tc>
          <w:tcPr>
            <w:tcW w:w="0" w:type="auto"/>
          </w:tcPr>
          <w:p w14:paraId="6D925B5C"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True CPU parallelism and GIL bypass demonstration</w:t>
            </w:r>
          </w:p>
        </w:tc>
      </w:tr>
      <w:tr w:rsidR="008E0569" w:rsidRPr="006F16A5" w14:paraId="0128D6E3"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7444A14" w14:textId="77777777" w:rsidR="008E0569" w:rsidRPr="006F16A5" w:rsidRDefault="000D4833" w:rsidP="00BF3F7B">
            <w:pPr>
              <w:pStyle w:val="Compact"/>
              <w:rPr>
                <w:sz w:val="22"/>
                <w:szCs w:val="22"/>
              </w:rPr>
            </w:pPr>
            <w:r w:rsidRPr="006F16A5">
              <w:rPr>
                <w:sz w:val="22"/>
                <w:szCs w:val="22"/>
              </w:rPr>
              <w:t>Dependencies</w:t>
            </w:r>
          </w:p>
        </w:tc>
        <w:tc>
          <w:tcPr>
            <w:tcW w:w="0" w:type="auto"/>
          </w:tcPr>
          <w:p w14:paraId="41DAC79E"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NumPy, SciPy, multiprocessing (stdlib)</w:t>
            </w:r>
          </w:p>
        </w:tc>
      </w:tr>
    </w:tbl>
    <w:p w14:paraId="16C877D1" w14:textId="77777777" w:rsidR="008E0569" w:rsidRPr="00F152A6" w:rsidRDefault="000D4833">
      <w:pPr>
        <w:pStyle w:val="Heading3"/>
        <w:rPr>
          <w:rFonts w:cstheme="majorHAnsi"/>
        </w:rPr>
      </w:pPr>
      <w:bookmarkStart w:id="114" w:name="technology-background-2"/>
      <w:bookmarkStart w:id="115" w:name="_Toc220535603"/>
      <w:bookmarkEnd w:id="112"/>
      <w:r w:rsidRPr="00F152A6">
        <w:rPr>
          <w:rFonts w:cstheme="majorHAnsi"/>
        </w:rPr>
        <w:t>3.4.2. Technology Background</w:t>
      </w:r>
      <w:bookmarkEnd w:id="115"/>
    </w:p>
    <w:p w14:paraId="23A94CFE" w14:textId="77777777" w:rsidR="008E0569" w:rsidRPr="00F152A6" w:rsidRDefault="000D4833" w:rsidP="00BF3F7B">
      <w:pPr>
        <w:pStyle w:val="FirstParagraph"/>
      </w:pPr>
      <w:r w:rsidRPr="00F152A6">
        <w:t>Python multiprocessing achieves parallelism by spawning multiple independent worker processes. Each process runs its own Python interpreter with an isolated memory space and its own GIL, avoiding GIL contention and enabling true CPU parallelism.</w:t>
      </w:r>
    </w:p>
    <w:p w14:paraId="30FB76DE" w14:textId="77777777" w:rsidR="008E0569" w:rsidRPr="00F152A6" w:rsidRDefault="000D4833" w:rsidP="00EC6146">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B2DC45D" wp14:editId="4693CC80">
            <wp:extent cx="5029200" cy="2495550"/>
            <wp:effectExtent l="0" t="0" r="0" b="0"/>
            <wp:docPr id="97" name="Picture" descr="Process-based parallel execution model for FEM assembly using multiprocessing."/>
            <wp:cNvGraphicFramePr/>
            <a:graphic xmlns:a="http://schemas.openxmlformats.org/drawingml/2006/main">
              <a:graphicData uri="http://schemas.openxmlformats.org/drawingml/2006/picture">
                <pic:pic xmlns:pic="http://schemas.openxmlformats.org/drawingml/2006/picture">
                  <pic:nvPicPr>
                    <pic:cNvPr id="98" name="Picture" descr="images/documents/tutorial3/multiprocessing.png"/>
                    <pic:cNvPicPr>
                      <a:picLocks noChangeAspect="1" noChangeArrowheads="1"/>
                    </pic:cNvPicPr>
                  </pic:nvPicPr>
                  <pic:blipFill>
                    <a:blip r:embed="rId14"/>
                    <a:stretch>
                      <a:fillRect/>
                    </a:stretch>
                  </pic:blipFill>
                  <pic:spPr bwMode="auto">
                    <a:xfrm>
                      <a:off x="0" y="0"/>
                      <a:ext cx="5029408" cy="2495653"/>
                    </a:xfrm>
                    <a:prstGeom prst="rect">
                      <a:avLst/>
                    </a:prstGeom>
                    <a:noFill/>
                    <a:ln w="9525">
                      <a:noFill/>
                      <a:headEnd/>
                      <a:tailEnd/>
                    </a:ln>
                  </pic:spPr>
                </pic:pic>
              </a:graphicData>
            </a:graphic>
          </wp:inline>
        </w:drawing>
      </w:r>
    </w:p>
    <w:p w14:paraId="74FE15E4" w14:textId="77777777" w:rsidR="008E0569" w:rsidRPr="00E57E3E" w:rsidRDefault="000D4833" w:rsidP="00BF3F7B">
      <w:pPr>
        <w:pStyle w:val="BodyText"/>
        <w:rPr>
          <w:i/>
          <w:iCs/>
          <w:sz w:val="22"/>
          <w:szCs w:val="22"/>
        </w:rPr>
      </w:pPr>
      <w:r w:rsidRPr="00E57E3E">
        <w:rPr>
          <w:b/>
          <w:bCs/>
          <w:i/>
          <w:iCs/>
          <w:sz w:val="22"/>
          <w:szCs w:val="22"/>
        </w:rPr>
        <w:t>Figure 5:</w:t>
      </w:r>
      <w:r w:rsidRPr="00E57E3E">
        <w:rPr>
          <w:i/>
          <w:iCs/>
          <w:sz w:val="22"/>
          <w:szCs w:val="22"/>
        </w:rPr>
        <w:t xml:space="preserve"> CPU multiprocessing model: element batches are distributed across independent worker processes, bypassing the GIL at the cost of higher coordination and memory overhead.</w:t>
      </w:r>
    </w:p>
    <w:p w14:paraId="529AC0DE" w14:textId="77777777" w:rsidR="008E0569" w:rsidRPr="00F152A6" w:rsidRDefault="000D4833" w:rsidP="00BF3F7B">
      <w:pPr>
        <w:pStyle w:val="BodyText"/>
      </w:pPr>
      <w:r w:rsidRPr="00F152A6">
        <w:t>Multiprocessing model</w:t>
      </w:r>
    </w:p>
    <w:p w14:paraId="15E5D400" w14:textId="5C43851A" w:rsidR="008E0569" w:rsidRPr="00F152A6" w:rsidRDefault="000D4833" w:rsidP="00127801">
      <w:pPr>
        <w:pStyle w:val="Compact"/>
        <w:numPr>
          <w:ilvl w:val="0"/>
          <w:numId w:val="102"/>
        </w:numPr>
      </w:pPr>
      <w:r w:rsidRPr="00F152A6">
        <w:lastRenderedPageBreak/>
        <w:t>Separate memory: each process has an isolated address space</w:t>
      </w:r>
    </w:p>
    <w:p w14:paraId="2D02C530" w14:textId="255616E1" w:rsidR="008E0569" w:rsidRPr="00F152A6" w:rsidRDefault="000D4833" w:rsidP="00127801">
      <w:pPr>
        <w:pStyle w:val="Compact"/>
        <w:numPr>
          <w:ilvl w:val="0"/>
          <w:numId w:val="102"/>
        </w:numPr>
      </w:pPr>
      <w:r w:rsidRPr="00F152A6">
        <w:t>Independent GIL: no GIL contention between processes</w:t>
      </w:r>
    </w:p>
    <w:p w14:paraId="5E539D53" w14:textId="72B886CF" w:rsidR="008E0569" w:rsidRPr="00F152A6" w:rsidRDefault="000D4833" w:rsidP="00127801">
      <w:pPr>
        <w:pStyle w:val="Compact"/>
        <w:numPr>
          <w:ilvl w:val="0"/>
          <w:numId w:val="102"/>
        </w:numPr>
      </w:pPr>
      <w:r w:rsidRPr="00F152A6">
        <w:t>IPC required: data must be transferred via serialization</w:t>
      </w:r>
    </w:p>
    <w:p w14:paraId="48C75FA7" w14:textId="77777777" w:rsidR="008E0569" w:rsidRPr="00F152A6" w:rsidRDefault="000D4833" w:rsidP="00127801">
      <w:pPr>
        <w:pStyle w:val="Compact"/>
        <w:numPr>
          <w:ilvl w:val="0"/>
          <w:numId w:val="102"/>
        </w:numPr>
      </w:pPr>
      <w:r w:rsidRPr="00F152A6">
        <w:t>Higher overhead: process creation and coordination are more expensive than threads</w:t>
      </w:r>
    </w:p>
    <w:p w14:paraId="23AD7617" w14:textId="77777777" w:rsidR="008E0569" w:rsidRPr="00F152A6" w:rsidRDefault="000D4833" w:rsidP="00BF3F7B">
      <w:pPr>
        <w:pStyle w:val="FirstParagraph"/>
      </w:pPr>
      <w:r w:rsidRPr="00F152A6">
        <w:t>multiprocessing.Pool execution</w:t>
      </w:r>
    </w:p>
    <w:p w14:paraId="509823D3" w14:textId="77777777" w:rsidR="008E0569" w:rsidRPr="00F152A6" w:rsidRDefault="000D4833" w:rsidP="00127801">
      <w:pPr>
        <w:pStyle w:val="Compact"/>
        <w:numPr>
          <w:ilvl w:val="0"/>
          <w:numId w:val="14"/>
        </w:numPr>
      </w:pPr>
      <w:r w:rsidRPr="00F152A6">
        <w:rPr>
          <w:rStyle w:val="VerbatimChar"/>
          <w:rFonts w:asciiTheme="majorHAnsi" w:hAnsiTheme="majorHAnsi"/>
        </w:rPr>
        <w:t>Pool</w:t>
      </w:r>
      <w:r w:rsidRPr="00F152A6">
        <w:t xml:space="preserve"> manages a fixed number of worker processes and distributes work using mapping primitives:</w:t>
      </w:r>
    </w:p>
    <w:tbl>
      <w:tblPr>
        <w:tblStyle w:val="ListTable3-Accent1"/>
        <w:tblW w:w="0" w:type="auto"/>
        <w:jc w:val="center"/>
        <w:tblLook w:val="0020" w:firstRow="1" w:lastRow="0" w:firstColumn="0" w:lastColumn="0" w:noHBand="0" w:noVBand="0"/>
      </w:tblPr>
      <w:tblGrid>
        <w:gridCol w:w="1857"/>
        <w:gridCol w:w="2034"/>
        <w:gridCol w:w="1113"/>
      </w:tblGrid>
      <w:tr w:rsidR="008E0569" w:rsidRPr="006F16A5" w14:paraId="01615D28" w14:textId="77777777" w:rsidTr="006F16A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7A33CD3" w14:textId="77777777" w:rsidR="008E0569" w:rsidRPr="006F16A5" w:rsidRDefault="000D4833" w:rsidP="00BF3F7B">
            <w:pPr>
              <w:pStyle w:val="Compact"/>
              <w:rPr>
                <w:sz w:val="22"/>
                <w:szCs w:val="22"/>
              </w:rPr>
            </w:pPr>
            <w:r w:rsidRPr="006F16A5">
              <w:rPr>
                <w:sz w:val="22"/>
                <w:szCs w:val="22"/>
              </w:rPr>
              <w:t>Method</w:t>
            </w:r>
          </w:p>
        </w:tc>
        <w:tc>
          <w:tcPr>
            <w:tcW w:w="0" w:type="auto"/>
          </w:tcPr>
          <w:p w14:paraId="4C616F6D"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Behavior</w:t>
            </w:r>
          </w:p>
        </w:tc>
        <w:tc>
          <w:tcPr>
            <w:cnfStyle w:val="000010000000" w:firstRow="0" w:lastRow="0" w:firstColumn="0" w:lastColumn="0" w:oddVBand="1" w:evenVBand="0" w:oddHBand="0" w:evenHBand="0" w:firstRowFirstColumn="0" w:firstRowLastColumn="0" w:lastRowFirstColumn="0" w:lastRowLastColumn="0"/>
            <w:tcW w:w="0" w:type="auto"/>
          </w:tcPr>
          <w:p w14:paraId="50FC7D57" w14:textId="77777777" w:rsidR="008E0569" w:rsidRPr="006F16A5" w:rsidRDefault="000D4833" w:rsidP="00BF3F7B">
            <w:pPr>
              <w:pStyle w:val="Compact"/>
              <w:rPr>
                <w:sz w:val="22"/>
                <w:szCs w:val="22"/>
              </w:rPr>
            </w:pPr>
            <w:r w:rsidRPr="006F16A5">
              <w:rPr>
                <w:sz w:val="22"/>
                <w:szCs w:val="22"/>
              </w:rPr>
              <w:t>Ordering</w:t>
            </w:r>
          </w:p>
        </w:tc>
      </w:tr>
      <w:tr w:rsidR="008E0569" w:rsidRPr="006F16A5" w14:paraId="259A6D34"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F3F8640" w14:textId="77777777" w:rsidR="008E0569" w:rsidRPr="006F16A5" w:rsidRDefault="000D4833" w:rsidP="00BF3F7B">
            <w:pPr>
              <w:pStyle w:val="Compact"/>
              <w:rPr>
                <w:sz w:val="22"/>
                <w:szCs w:val="22"/>
              </w:rPr>
            </w:pPr>
            <w:r w:rsidRPr="006F16A5">
              <w:rPr>
                <w:rStyle w:val="VerbatimChar"/>
                <w:rFonts w:asciiTheme="majorHAnsi" w:hAnsiTheme="majorHAnsi"/>
                <w:szCs w:val="22"/>
              </w:rPr>
              <w:t>map()</w:t>
            </w:r>
          </w:p>
        </w:tc>
        <w:tc>
          <w:tcPr>
            <w:tcW w:w="0" w:type="auto"/>
          </w:tcPr>
          <w:p w14:paraId="130DFA01"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Blocking, returns list</w:t>
            </w:r>
          </w:p>
        </w:tc>
        <w:tc>
          <w:tcPr>
            <w:cnfStyle w:val="000010000000" w:firstRow="0" w:lastRow="0" w:firstColumn="0" w:lastColumn="0" w:oddVBand="1" w:evenVBand="0" w:oddHBand="0" w:evenHBand="0" w:firstRowFirstColumn="0" w:firstRowLastColumn="0" w:lastRowFirstColumn="0" w:lastRowLastColumn="0"/>
            <w:tcW w:w="0" w:type="auto"/>
          </w:tcPr>
          <w:p w14:paraId="1A3CB28C" w14:textId="77777777" w:rsidR="008E0569" w:rsidRPr="006F16A5" w:rsidRDefault="000D4833" w:rsidP="00BF3F7B">
            <w:pPr>
              <w:pStyle w:val="Compact"/>
              <w:rPr>
                <w:sz w:val="22"/>
                <w:szCs w:val="22"/>
              </w:rPr>
            </w:pPr>
            <w:r w:rsidRPr="006F16A5">
              <w:rPr>
                <w:sz w:val="22"/>
                <w:szCs w:val="22"/>
              </w:rPr>
              <w:t>Preserved</w:t>
            </w:r>
          </w:p>
        </w:tc>
      </w:tr>
      <w:tr w:rsidR="008E0569" w:rsidRPr="006F16A5" w14:paraId="689B5336"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C38E6" w14:textId="77777777" w:rsidR="008E0569" w:rsidRPr="006F16A5" w:rsidRDefault="000D4833" w:rsidP="00BF3F7B">
            <w:pPr>
              <w:pStyle w:val="Compact"/>
              <w:rPr>
                <w:sz w:val="22"/>
                <w:szCs w:val="22"/>
              </w:rPr>
            </w:pPr>
            <w:r w:rsidRPr="006F16A5">
              <w:rPr>
                <w:rStyle w:val="VerbatimChar"/>
                <w:rFonts w:asciiTheme="majorHAnsi" w:hAnsiTheme="majorHAnsi"/>
                <w:szCs w:val="22"/>
              </w:rPr>
              <w:t>map_async()</w:t>
            </w:r>
          </w:p>
        </w:tc>
        <w:tc>
          <w:tcPr>
            <w:tcW w:w="0" w:type="auto"/>
          </w:tcPr>
          <w:p w14:paraId="5CFF98F2"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Non-blocking</w:t>
            </w:r>
          </w:p>
        </w:tc>
        <w:tc>
          <w:tcPr>
            <w:cnfStyle w:val="000010000000" w:firstRow="0" w:lastRow="0" w:firstColumn="0" w:lastColumn="0" w:oddVBand="1" w:evenVBand="0" w:oddHBand="0" w:evenHBand="0" w:firstRowFirstColumn="0" w:firstRowLastColumn="0" w:lastRowFirstColumn="0" w:lastRowLastColumn="0"/>
            <w:tcW w:w="0" w:type="auto"/>
          </w:tcPr>
          <w:p w14:paraId="549B65C0" w14:textId="77777777" w:rsidR="008E0569" w:rsidRPr="006F16A5" w:rsidRDefault="000D4833" w:rsidP="00BF3F7B">
            <w:pPr>
              <w:pStyle w:val="Compact"/>
              <w:rPr>
                <w:sz w:val="22"/>
                <w:szCs w:val="22"/>
              </w:rPr>
            </w:pPr>
            <w:r w:rsidRPr="006F16A5">
              <w:rPr>
                <w:sz w:val="22"/>
                <w:szCs w:val="22"/>
              </w:rPr>
              <w:t>Preserved</w:t>
            </w:r>
          </w:p>
        </w:tc>
      </w:tr>
      <w:tr w:rsidR="008E0569" w:rsidRPr="006F16A5" w14:paraId="72EB4CE3" w14:textId="77777777" w:rsidTr="006F16A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D41E01" w14:textId="77777777" w:rsidR="008E0569" w:rsidRPr="006F16A5" w:rsidRDefault="000D4833" w:rsidP="00BF3F7B">
            <w:pPr>
              <w:pStyle w:val="Compact"/>
              <w:rPr>
                <w:sz w:val="22"/>
                <w:szCs w:val="22"/>
              </w:rPr>
            </w:pPr>
            <w:r w:rsidRPr="006F16A5">
              <w:rPr>
                <w:rStyle w:val="VerbatimChar"/>
                <w:rFonts w:asciiTheme="majorHAnsi" w:hAnsiTheme="majorHAnsi"/>
                <w:szCs w:val="22"/>
              </w:rPr>
              <w:t>imap()</w:t>
            </w:r>
          </w:p>
        </w:tc>
        <w:tc>
          <w:tcPr>
            <w:tcW w:w="0" w:type="auto"/>
          </w:tcPr>
          <w:p w14:paraId="498FC89B"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azy iterator</w:t>
            </w:r>
          </w:p>
        </w:tc>
        <w:tc>
          <w:tcPr>
            <w:cnfStyle w:val="000010000000" w:firstRow="0" w:lastRow="0" w:firstColumn="0" w:lastColumn="0" w:oddVBand="1" w:evenVBand="0" w:oddHBand="0" w:evenHBand="0" w:firstRowFirstColumn="0" w:firstRowLastColumn="0" w:lastRowFirstColumn="0" w:lastRowLastColumn="0"/>
            <w:tcW w:w="0" w:type="auto"/>
          </w:tcPr>
          <w:p w14:paraId="2C0FBDA6" w14:textId="77777777" w:rsidR="008E0569" w:rsidRPr="006F16A5" w:rsidRDefault="000D4833" w:rsidP="00BF3F7B">
            <w:pPr>
              <w:pStyle w:val="Compact"/>
              <w:rPr>
                <w:sz w:val="22"/>
                <w:szCs w:val="22"/>
              </w:rPr>
            </w:pPr>
            <w:r w:rsidRPr="006F16A5">
              <w:rPr>
                <w:sz w:val="22"/>
                <w:szCs w:val="22"/>
              </w:rPr>
              <w:t>Preserved</w:t>
            </w:r>
          </w:p>
        </w:tc>
      </w:tr>
      <w:tr w:rsidR="008E0569" w:rsidRPr="006F16A5" w14:paraId="5430B034" w14:textId="77777777" w:rsidTr="006F16A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F19A86" w14:textId="77777777" w:rsidR="008E0569" w:rsidRPr="006F16A5" w:rsidRDefault="000D4833" w:rsidP="00BF3F7B">
            <w:pPr>
              <w:pStyle w:val="Compact"/>
              <w:rPr>
                <w:sz w:val="22"/>
                <w:szCs w:val="22"/>
              </w:rPr>
            </w:pPr>
            <w:r w:rsidRPr="006F16A5">
              <w:rPr>
                <w:rStyle w:val="VerbatimChar"/>
                <w:rFonts w:asciiTheme="majorHAnsi" w:hAnsiTheme="majorHAnsi"/>
                <w:szCs w:val="22"/>
              </w:rPr>
              <w:t>imap_unordered()</w:t>
            </w:r>
          </w:p>
        </w:tc>
        <w:tc>
          <w:tcPr>
            <w:tcW w:w="0" w:type="auto"/>
          </w:tcPr>
          <w:p w14:paraId="1AC1DC7A"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Lazy iterator</w:t>
            </w:r>
          </w:p>
        </w:tc>
        <w:tc>
          <w:tcPr>
            <w:cnfStyle w:val="000010000000" w:firstRow="0" w:lastRow="0" w:firstColumn="0" w:lastColumn="0" w:oddVBand="1" w:evenVBand="0" w:oddHBand="0" w:evenHBand="0" w:firstRowFirstColumn="0" w:firstRowLastColumn="0" w:lastRowFirstColumn="0" w:lastRowLastColumn="0"/>
            <w:tcW w:w="0" w:type="auto"/>
          </w:tcPr>
          <w:p w14:paraId="1A33E6F9" w14:textId="77777777" w:rsidR="008E0569" w:rsidRPr="006F16A5" w:rsidRDefault="000D4833" w:rsidP="00BF3F7B">
            <w:pPr>
              <w:pStyle w:val="Compact"/>
              <w:rPr>
                <w:sz w:val="22"/>
                <w:szCs w:val="22"/>
              </w:rPr>
            </w:pPr>
            <w:r w:rsidRPr="006F16A5">
              <w:rPr>
                <w:sz w:val="22"/>
                <w:szCs w:val="22"/>
              </w:rPr>
              <w:t>Arbitrary</w:t>
            </w:r>
          </w:p>
        </w:tc>
      </w:tr>
    </w:tbl>
    <w:p w14:paraId="6AE49B3F" w14:textId="77777777" w:rsidR="008E0569" w:rsidRPr="00F152A6" w:rsidRDefault="000D4833" w:rsidP="00BF3F7B">
      <w:pPr>
        <w:pStyle w:val="BodyText"/>
      </w:pPr>
      <w:r w:rsidRPr="00F152A6">
        <w:t>Pickle serialization (IPC)</w:t>
      </w:r>
    </w:p>
    <w:p w14:paraId="5F24B05A" w14:textId="77777777" w:rsidR="008E0569" w:rsidRPr="00F152A6" w:rsidRDefault="000D4833" w:rsidP="00127801">
      <w:pPr>
        <w:pStyle w:val="Compact"/>
        <w:numPr>
          <w:ilvl w:val="0"/>
          <w:numId w:val="120"/>
        </w:numPr>
      </w:pPr>
      <w:r w:rsidRPr="00F152A6">
        <w:t>Data transfer relies on pickle serialization:</w:t>
      </w:r>
    </w:p>
    <w:p w14:paraId="1D8E5F43" w14:textId="2C18A192" w:rsidR="008E0569" w:rsidRPr="00F152A6" w:rsidRDefault="000D4833" w:rsidP="00127801">
      <w:pPr>
        <w:pStyle w:val="Compact"/>
        <w:numPr>
          <w:ilvl w:val="1"/>
          <w:numId w:val="120"/>
        </w:numPr>
      </w:pPr>
      <w:r w:rsidRPr="00F152A6">
        <w:t>input arguments are serialized and sent to workers</w:t>
      </w:r>
    </w:p>
    <w:p w14:paraId="79E95CC3" w14:textId="47FB26F2" w:rsidR="008E0569" w:rsidRPr="00F152A6" w:rsidRDefault="000D4833" w:rsidP="00127801">
      <w:pPr>
        <w:pStyle w:val="Compact"/>
        <w:numPr>
          <w:ilvl w:val="1"/>
          <w:numId w:val="120"/>
        </w:numPr>
      </w:pPr>
      <w:r w:rsidRPr="00F152A6">
        <w:t>return values are serialized and returned to the main process</w:t>
      </w:r>
    </w:p>
    <w:p w14:paraId="0898935D" w14:textId="77777777" w:rsidR="008E0569" w:rsidRPr="00F152A6" w:rsidRDefault="000D4833" w:rsidP="00127801">
      <w:pPr>
        <w:pStyle w:val="Compact"/>
        <w:numPr>
          <w:ilvl w:val="0"/>
          <w:numId w:val="120"/>
        </w:numPr>
      </w:pPr>
      <w:r w:rsidRPr="00F152A6">
        <w:t>Large NumPy arrays can introduce significant overhead.</w:t>
      </w:r>
    </w:p>
    <w:p w14:paraId="605A0743" w14:textId="77777777" w:rsidR="008E0569" w:rsidRPr="007A5EEA" w:rsidRDefault="000D4833" w:rsidP="00BF3F7B">
      <w:pPr>
        <w:pStyle w:val="FirstParagraph"/>
        <w:rPr>
          <w:b/>
          <w:bCs/>
        </w:rPr>
      </w:pPr>
      <w:r w:rsidRPr="007A5EEA">
        <w:rPr>
          <w:b/>
          <w:bCs/>
        </w:rPr>
        <w:t>Relevance for FEM workloads</w:t>
      </w:r>
    </w:p>
    <w:tbl>
      <w:tblPr>
        <w:tblStyle w:val="ListTable3-Accent1"/>
        <w:tblW w:w="0" w:type="auto"/>
        <w:jc w:val="center"/>
        <w:tblLook w:val="0020" w:firstRow="1" w:lastRow="0" w:firstColumn="0" w:lastColumn="0" w:noHBand="0" w:noVBand="0"/>
      </w:tblPr>
      <w:tblGrid>
        <w:gridCol w:w="1637"/>
        <w:gridCol w:w="2609"/>
        <w:gridCol w:w="2403"/>
      </w:tblGrid>
      <w:tr w:rsidR="008E0569" w:rsidRPr="006F16A5" w14:paraId="2CB8DD82" w14:textId="77777777" w:rsidTr="00E74194">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D5832E" w14:textId="77777777" w:rsidR="008E0569" w:rsidRPr="006F16A5" w:rsidRDefault="000D4833" w:rsidP="00BF3F7B">
            <w:pPr>
              <w:pStyle w:val="Compact"/>
              <w:rPr>
                <w:sz w:val="22"/>
                <w:szCs w:val="22"/>
              </w:rPr>
            </w:pPr>
            <w:r w:rsidRPr="006F16A5">
              <w:rPr>
                <w:sz w:val="22"/>
                <w:szCs w:val="22"/>
              </w:rPr>
              <w:t>Aspect</w:t>
            </w:r>
          </w:p>
        </w:tc>
        <w:tc>
          <w:tcPr>
            <w:tcW w:w="0" w:type="auto"/>
          </w:tcPr>
          <w:p w14:paraId="321686DB" w14:textId="77777777" w:rsidR="008E0569" w:rsidRPr="006F16A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16A5">
              <w:rPr>
                <w:sz w:val="22"/>
                <w:szCs w:val="22"/>
              </w:rPr>
              <w:t>Threading</w:t>
            </w:r>
          </w:p>
        </w:tc>
        <w:tc>
          <w:tcPr>
            <w:cnfStyle w:val="000010000000" w:firstRow="0" w:lastRow="0" w:firstColumn="0" w:lastColumn="0" w:oddVBand="1" w:evenVBand="0" w:oddHBand="0" w:evenHBand="0" w:firstRowFirstColumn="0" w:firstRowLastColumn="0" w:lastRowFirstColumn="0" w:lastRowLastColumn="0"/>
            <w:tcW w:w="0" w:type="auto"/>
          </w:tcPr>
          <w:p w14:paraId="25403EE0" w14:textId="77777777" w:rsidR="008E0569" w:rsidRPr="006F16A5" w:rsidRDefault="000D4833" w:rsidP="00BF3F7B">
            <w:pPr>
              <w:pStyle w:val="Compact"/>
              <w:rPr>
                <w:sz w:val="22"/>
                <w:szCs w:val="22"/>
              </w:rPr>
            </w:pPr>
            <w:r w:rsidRPr="006F16A5">
              <w:rPr>
                <w:sz w:val="22"/>
                <w:szCs w:val="22"/>
              </w:rPr>
              <w:t>Multiprocessing</w:t>
            </w:r>
          </w:p>
        </w:tc>
      </w:tr>
      <w:tr w:rsidR="008E0569" w:rsidRPr="006F16A5" w14:paraId="27811B8E"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169EAA" w14:textId="77777777" w:rsidR="008E0569" w:rsidRPr="006F16A5" w:rsidRDefault="000D4833" w:rsidP="00BF3F7B">
            <w:pPr>
              <w:pStyle w:val="Compact"/>
              <w:rPr>
                <w:sz w:val="22"/>
                <w:szCs w:val="22"/>
              </w:rPr>
            </w:pPr>
            <w:r w:rsidRPr="006F16A5">
              <w:rPr>
                <w:sz w:val="22"/>
                <w:szCs w:val="22"/>
              </w:rPr>
              <w:t>GIL impact</w:t>
            </w:r>
          </w:p>
        </w:tc>
        <w:tc>
          <w:tcPr>
            <w:tcW w:w="0" w:type="auto"/>
          </w:tcPr>
          <w:p w14:paraId="3DD1C2D0"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Serializes Python bytecode</w:t>
            </w:r>
          </w:p>
        </w:tc>
        <w:tc>
          <w:tcPr>
            <w:cnfStyle w:val="000010000000" w:firstRow="0" w:lastRow="0" w:firstColumn="0" w:lastColumn="0" w:oddVBand="1" w:evenVBand="0" w:oddHBand="0" w:evenHBand="0" w:firstRowFirstColumn="0" w:firstRowLastColumn="0" w:lastRowFirstColumn="0" w:lastRowLastColumn="0"/>
            <w:tcW w:w="0" w:type="auto"/>
          </w:tcPr>
          <w:p w14:paraId="332B8459" w14:textId="77777777" w:rsidR="008E0569" w:rsidRPr="006F16A5" w:rsidRDefault="000D4833" w:rsidP="00BF3F7B">
            <w:pPr>
              <w:pStyle w:val="Compact"/>
              <w:rPr>
                <w:sz w:val="22"/>
                <w:szCs w:val="22"/>
              </w:rPr>
            </w:pPr>
            <w:r w:rsidRPr="006F16A5">
              <w:rPr>
                <w:sz w:val="22"/>
                <w:szCs w:val="22"/>
              </w:rPr>
              <w:t>None</w:t>
            </w:r>
          </w:p>
        </w:tc>
      </w:tr>
      <w:tr w:rsidR="008E0569" w:rsidRPr="006F16A5" w14:paraId="178FCB30" w14:textId="77777777" w:rsidTr="00E74194">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F0AEC88" w14:textId="77777777" w:rsidR="008E0569" w:rsidRPr="006F16A5" w:rsidRDefault="000D4833" w:rsidP="00BF3F7B">
            <w:pPr>
              <w:pStyle w:val="Compact"/>
              <w:rPr>
                <w:sz w:val="22"/>
                <w:szCs w:val="22"/>
              </w:rPr>
            </w:pPr>
            <w:r w:rsidRPr="006F16A5">
              <w:rPr>
                <w:sz w:val="22"/>
                <w:szCs w:val="22"/>
              </w:rPr>
              <w:t>Memory</w:t>
            </w:r>
          </w:p>
        </w:tc>
        <w:tc>
          <w:tcPr>
            <w:tcW w:w="0" w:type="auto"/>
          </w:tcPr>
          <w:p w14:paraId="0120DE00"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Shared</w:t>
            </w:r>
          </w:p>
        </w:tc>
        <w:tc>
          <w:tcPr>
            <w:cnfStyle w:val="000010000000" w:firstRow="0" w:lastRow="0" w:firstColumn="0" w:lastColumn="0" w:oddVBand="1" w:evenVBand="0" w:oddHBand="0" w:evenHBand="0" w:firstRowFirstColumn="0" w:firstRowLastColumn="0" w:lastRowFirstColumn="0" w:lastRowLastColumn="0"/>
            <w:tcW w:w="0" w:type="auto"/>
          </w:tcPr>
          <w:p w14:paraId="64F14924" w14:textId="77777777" w:rsidR="008E0569" w:rsidRPr="006F16A5" w:rsidRDefault="000D4833" w:rsidP="00BF3F7B">
            <w:pPr>
              <w:pStyle w:val="Compact"/>
              <w:rPr>
                <w:sz w:val="22"/>
                <w:szCs w:val="22"/>
              </w:rPr>
            </w:pPr>
            <w:r w:rsidRPr="006F16A5">
              <w:rPr>
                <w:sz w:val="22"/>
                <w:szCs w:val="22"/>
              </w:rPr>
              <w:t>Duplicated per process</w:t>
            </w:r>
          </w:p>
        </w:tc>
      </w:tr>
      <w:tr w:rsidR="008E0569" w:rsidRPr="006F16A5" w14:paraId="2AF46F5D"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72BEF7" w14:textId="77777777" w:rsidR="008E0569" w:rsidRPr="006F16A5" w:rsidRDefault="000D4833" w:rsidP="00BF3F7B">
            <w:pPr>
              <w:pStyle w:val="Compact"/>
              <w:rPr>
                <w:sz w:val="22"/>
                <w:szCs w:val="22"/>
              </w:rPr>
            </w:pPr>
            <w:r w:rsidRPr="006F16A5">
              <w:rPr>
                <w:sz w:val="22"/>
                <w:szCs w:val="22"/>
              </w:rPr>
              <w:t>Startup cost</w:t>
            </w:r>
          </w:p>
        </w:tc>
        <w:tc>
          <w:tcPr>
            <w:tcW w:w="0" w:type="auto"/>
          </w:tcPr>
          <w:p w14:paraId="0714CAFF"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ow</w:t>
            </w:r>
          </w:p>
        </w:tc>
        <w:tc>
          <w:tcPr>
            <w:cnfStyle w:val="000010000000" w:firstRow="0" w:lastRow="0" w:firstColumn="0" w:lastColumn="0" w:oddVBand="1" w:evenVBand="0" w:oddHBand="0" w:evenHBand="0" w:firstRowFirstColumn="0" w:firstRowLastColumn="0" w:lastRowFirstColumn="0" w:lastRowLastColumn="0"/>
            <w:tcW w:w="0" w:type="auto"/>
          </w:tcPr>
          <w:p w14:paraId="43BC5422" w14:textId="77777777" w:rsidR="008E0569" w:rsidRPr="006F16A5" w:rsidRDefault="000D4833" w:rsidP="00BF3F7B">
            <w:pPr>
              <w:pStyle w:val="Compact"/>
              <w:rPr>
                <w:sz w:val="22"/>
                <w:szCs w:val="22"/>
              </w:rPr>
            </w:pPr>
            <w:r w:rsidRPr="006F16A5">
              <w:rPr>
                <w:sz w:val="22"/>
                <w:szCs w:val="22"/>
              </w:rPr>
              <w:t>High</w:t>
            </w:r>
          </w:p>
        </w:tc>
      </w:tr>
      <w:tr w:rsidR="008E0569" w:rsidRPr="006F16A5" w14:paraId="56DEFBF1" w14:textId="77777777" w:rsidTr="00E74194">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61173A" w14:textId="77777777" w:rsidR="008E0569" w:rsidRPr="006F16A5" w:rsidRDefault="000D4833" w:rsidP="00BF3F7B">
            <w:pPr>
              <w:pStyle w:val="Compact"/>
              <w:rPr>
                <w:sz w:val="22"/>
                <w:szCs w:val="22"/>
              </w:rPr>
            </w:pPr>
            <w:r w:rsidRPr="006F16A5">
              <w:rPr>
                <w:sz w:val="22"/>
                <w:szCs w:val="22"/>
              </w:rPr>
              <w:t>Communication</w:t>
            </w:r>
          </w:p>
        </w:tc>
        <w:tc>
          <w:tcPr>
            <w:tcW w:w="0" w:type="auto"/>
          </w:tcPr>
          <w:p w14:paraId="6DC5011B" w14:textId="77777777" w:rsidR="008E0569" w:rsidRPr="006F16A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16A5">
              <w:rPr>
                <w:sz w:val="22"/>
                <w:szCs w:val="22"/>
              </w:rPr>
              <w:t>Direct memory access</w:t>
            </w:r>
          </w:p>
        </w:tc>
        <w:tc>
          <w:tcPr>
            <w:cnfStyle w:val="000010000000" w:firstRow="0" w:lastRow="0" w:firstColumn="0" w:lastColumn="0" w:oddVBand="1" w:evenVBand="0" w:oddHBand="0" w:evenHBand="0" w:firstRowFirstColumn="0" w:firstRowLastColumn="0" w:lastRowFirstColumn="0" w:lastRowLastColumn="0"/>
            <w:tcW w:w="0" w:type="auto"/>
          </w:tcPr>
          <w:p w14:paraId="39C85E86" w14:textId="77777777" w:rsidR="008E0569" w:rsidRPr="006F16A5" w:rsidRDefault="000D4833" w:rsidP="00BF3F7B">
            <w:pPr>
              <w:pStyle w:val="Compact"/>
              <w:rPr>
                <w:sz w:val="22"/>
                <w:szCs w:val="22"/>
              </w:rPr>
            </w:pPr>
            <w:r w:rsidRPr="006F16A5">
              <w:rPr>
                <w:sz w:val="22"/>
                <w:szCs w:val="22"/>
              </w:rPr>
              <w:t>Pickle serialization</w:t>
            </w:r>
          </w:p>
        </w:tc>
      </w:tr>
      <w:tr w:rsidR="008E0569" w:rsidRPr="006F16A5" w14:paraId="1AC1A140" w14:textId="77777777" w:rsidTr="00E7419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3742E68" w14:textId="77777777" w:rsidR="008E0569" w:rsidRPr="006F16A5" w:rsidRDefault="000D4833" w:rsidP="00BF3F7B">
            <w:pPr>
              <w:pStyle w:val="Compact"/>
              <w:rPr>
                <w:sz w:val="22"/>
                <w:szCs w:val="22"/>
              </w:rPr>
            </w:pPr>
            <w:r w:rsidRPr="006F16A5">
              <w:rPr>
                <w:sz w:val="22"/>
                <w:szCs w:val="22"/>
              </w:rPr>
              <w:t>Scalability</w:t>
            </w:r>
          </w:p>
        </w:tc>
        <w:tc>
          <w:tcPr>
            <w:tcW w:w="0" w:type="auto"/>
          </w:tcPr>
          <w:p w14:paraId="5B252E29" w14:textId="77777777" w:rsidR="008E0569" w:rsidRPr="006F16A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16A5">
              <w:rPr>
                <w:sz w:val="22"/>
                <w:szCs w:val="22"/>
              </w:rPr>
              <w:t>Limited by GIL</w:t>
            </w:r>
          </w:p>
        </w:tc>
        <w:tc>
          <w:tcPr>
            <w:cnfStyle w:val="000010000000" w:firstRow="0" w:lastRow="0" w:firstColumn="0" w:lastColumn="0" w:oddVBand="1" w:evenVBand="0" w:oddHBand="0" w:evenHBand="0" w:firstRowFirstColumn="0" w:firstRowLastColumn="0" w:lastRowFirstColumn="0" w:lastRowLastColumn="0"/>
            <w:tcW w:w="0" w:type="auto"/>
          </w:tcPr>
          <w:p w14:paraId="3C68C7B1" w14:textId="77777777" w:rsidR="008E0569" w:rsidRPr="006F16A5" w:rsidRDefault="000D4833" w:rsidP="00BF3F7B">
            <w:pPr>
              <w:pStyle w:val="Compact"/>
              <w:rPr>
                <w:sz w:val="22"/>
                <w:szCs w:val="22"/>
              </w:rPr>
            </w:pPr>
            <w:r w:rsidRPr="006F16A5">
              <w:rPr>
                <w:sz w:val="22"/>
                <w:szCs w:val="22"/>
              </w:rPr>
              <w:t>Limited by cores and IPC</w:t>
            </w:r>
          </w:p>
        </w:tc>
      </w:tr>
    </w:tbl>
    <w:p w14:paraId="1153E6D3" w14:textId="77777777" w:rsidR="008E0569" w:rsidRPr="00F152A6" w:rsidRDefault="000D4833" w:rsidP="00134AC9">
      <w:pPr>
        <w:pStyle w:val="Compact"/>
      </w:pPr>
      <w:r w:rsidRPr="00F152A6">
        <w:t>For element-independent FEM assembly, multiprocessing can provide near-linear speedup if IPC costs are amortized.</w:t>
      </w:r>
    </w:p>
    <w:p w14:paraId="5ACAE692" w14:textId="77777777" w:rsidR="008E0569" w:rsidRPr="00F152A6" w:rsidRDefault="000D4833">
      <w:pPr>
        <w:pStyle w:val="Heading3"/>
        <w:rPr>
          <w:rFonts w:cstheme="majorHAnsi"/>
        </w:rPr>
      </w:pPr>
      <w:bookmarkStart w:id="116" w:name="implementation-strategy-2"/>
      <w:bookmarkStart w:id="117" w:name="_Toc220535604"/>
      <w:bookmarkEnd w:id="114"/>
      <w:r w:rsidRPr="00F152A6">
        <w:rPr>
          <w:rFonts w:cstheme="majorHAnsi"/>
        </w:rPr>
        <w:t>3.4.3. Implementation Strategy</w:t>
      </w:r>
      <w:bookmarkEnd w:id="117"/>
    </w:p>
    <w:p w14:paraId="34FC588A" w14:textId="77777777" w:rsidR="008E0569" w:rsidRPr="00F152A6" w:rsidRDefault="000D4833" w:rsidP="00BF3F7B">
      <w:pPr>
        <w:pStyle w:val="FirstParagraph"/>
      </w:pPr>
      <w:r w:rsidRPr="00F152A6">
        <w:t>The multiprocessing implementation follows a batch-parallel execution model, where independent element batches are processed by separate worker processes. This enables true CPU parallelism but introduces additional constraints and IPC overhead.</w:t>
      </w:r>
    </w:p>
    <w:p w14:paraId="4FDD7661" w14:textId="77777777" w:rsidR="008E0569" w:rsidRPr="00F152A6" w:rsidRDefault="000D4833" w:rsidP="00127801">
      <w:pPr>
        <w:pStyle w:val="Compact"/>
        <w:numPr>
          <w:ilvl w:val="0"/>
          <w:numId w:val="119"/>
        </w:numPr>
      </w:pPr>
      <w:r w:rsidRPr="00F152A6">
        <w:t>Module-level function requirement:</w:t>
      </w:r>
    </w:p>
    <w:p w14:paraId="7E1355AE" w14:textId="030B7313" w:rsidR="008E0569" w:rsidRPr="00F152A6" w:rsidRDefault="000D4833" w:rsidP="00127801">
      <w:pPr>
        <w:pStyle w:val="Compact"/>
        <w:numPr>
          <w:ilvl w:val="1"/>
          <w:numId w:val="119"/>
        </w:numPr>
      </w:pPr>
      <w:r w:rsidRPr="00F152A6">
        <w:t>worker logic must be defined at module scope to be serializable (picklable)</w:t>
      </w:r>
    </w:p>
    <w:p w14:paraId="46CAEA5F" w14:textId="77777777" w:rsidR="008E0569" w:rsidRPr="00F152A6" w:rsidRDefault="000D4833" w:rsidP="00127801">
      <w:pPr>
        <w:pStyle w:val="Compact"/>
        <w:numPr>
          <w:ilvl w:val="1"/>
          <w:numId w:val="119"/>
        </w:numPr>
      </w:pPr>
      <w:r w:rsidRPr="00F152A6">
        <w:t>computational kernels and batch-processing logic are therefore implemented at top-level scope</w:t>
      </w:r>
    </w:p>
    <w:p w14:paraId="718E2995" w14:textId="77777777" w:rsidR="008E0569" w:rsidRPr="00F152A6" w:rsidRDefault="000D4833" w:rsidP="00127801">
      <w:pPr>
        <w:pStyle w:val="Compact"/>
        <w:numPr>
          <w:ilvl w:val="0"/>
          <w:numId w:val="119"/>
        </w:numPr>
      </w:pPr>
      <w:r w:rsidRPr="00F152A6">
        <w:t>Batch processing architecture:</w:t>
      </w:r>
    </w:p>
    <w:p w14:paraId="75DE289F" w14:textId="694A4AC2" w:rsidR="008E0569" w:rsidRPr="00F152A6" w:rsidRDefault="000D4833" w:rsidP="00127801">
      <w:pPr>
        <w:pStyle w:val="Compact"/>
        <w:numPr>
          <w:ilvl w:val="1"/>
          <w:numId w:val="119"/>
        </w:numPr>
      </w:pPr>
      <w:r w:rsidRPr="00F152A6">
        <w:t>the global element set is partitioned into contiguous batches</w:t>
      </w:r>
    </w:p>
    <w:p w14:paraId="66C94063" w14:textId="6222F0C8" w:rsidR="008E0569" w:rsidRPr="00F152A6" w:rsidRDefault="000D4833" w:rsidP="00127801">
      <w:pPr>
        <w:pStyle w:val="Compact"/>
        <w:numPr>
          <w:ilvl w:val="1"/>
          <w:numId w:val="119"/>
        </w:numPr>
      </w:pPr>
      <w:r w:rsidRPr="00F152A6">
        <w:t>each batch is processed independently by a worker process</w:t>
      </w:r>
    </w:p>
    <w:p w14:paraId="51B81412" w14:textId="717C269C" w:rsidR="008E0569" w:rsidRPr="00F152A6" w:rsidRDefault="000D4833" w:rsidP="00127801">
      <w:pPr>
        <w:pStyle w:val="Compact"/>
        <w:numPr>
          <w:ilvl w:val="1"/>
          <w:numId w:val="119"/>
        </w:numPr>
      </w:pPr>
      <w:r w:rsidRPr="00F152A6">
        <w:t>batches include the element range and required FEM data (coordinates, connectivity, quadrature)</w:t>
      </w:r>
    </w:p>
    <w:p w14:paraId="1DE6C4EB" w14:textId="77777777" w:rsidR="008E0569" w:rsidRPr="00F152A6" w:rsidRDefault="000D4833" w:rsidP="00127801">
      <w:pPr>
        <w:pStyle w:val="Compact"/>
        <w:numPr>
          <w:ilvl w:val="1"/>
          <w:numId w:val="119"/>
        </w:numPr>
      </w:pPr>
      <w:r w:rsidRPr="00F152A6">
        <w:lastRenderedPageBreak/>
        <w:t>batching amortizes IPC overhead and reduces scheduling frequency</w:t>
      </w:r>
    </w:p>
    <w:p w14:paraId="391D1EB3" w14:textId="77777777" w:rsidR="008E0569" w:rsidRPr="00F152A6" w:rsidRDefault="000D4833" w:rsidP="00127801">
      <w:pPr>
        <w:pStyle w:val="Compact"/>
        <w:numPr>
          <w:ilvl w:val="0"/>
          <w:numId w:val="119"/>
        </w:numPr>
      </w:pPr>
      <w:r w:rsidRPr="00F152A6">
        <w:t>Data serialization implications (IPC overhead):</w:t>
      </w:r>
    </w:p>
    <w:p w14:paraId="2D2F7CC4" w14:textId="77777777" w:rsidR="008E0569" w:rsidRPr="00F152A6" w:rsidRDefault="000D4833" w:rsidP="00127801">
      <w:pPr>
        <w:pStyle w:val="Compact"/>
        <w:numPr>
          <w:ilvl w:val="1"/>
          <w:numId w:val="119"/>
        </w:numPr>
      </w:pPr>
      <w:r w:rsidRPr="00F152A6">
        <w:t>unlike threading, multiprocessing requires explicit data transfer per batch</w:t>
      </w:r>
    </w:p>
    <w:p w14:paraId="11D22679" w14:textId="77777777" w:rsidR="008E0569" w:rsidRPr="00F152A6" w:rsidRDefault="000D4833" w:rsidP="00D63E73">
      <w:pPr>
        <w:pStyle w:val="CaptionedFigure"/>
        <w:spacing w:before="120"/>
        <w:jc w:val="center"/>
        <w:rPr>
          <w:rFonts w:asciiTheme="majorHAnsi" w:hAnsiTheme="majorHAnsi" w:cstheme="majorHAnsi"/>
        </w:rPr>
      </w:pPr>
      <w:r w:rsidRPr="00F152A6">
        <w:rPr>
          <w:rFonts w:asciiTheme="majorHAnsi" w:hAnsiTheme="majorHAnsi" w:cstheme="majorHAnsi"/>
          <w:noProof/>
        </w:rPr>
        <w:drawing>
          <wp:inline distT="0" distB="0" distL="0" distR="0" wp14:anchorId="6AE86E54" wp14:editId="799A2312">
            <wp:extent cx="4476750" cy="1568450"/>
            <wp:effectExtent l="0" t="0" r="0" b="0"/>
            <wp:docPr id="101" name="Picture" descr="Inter-process data serialization overhead in multiprocessing-based FEM assembly."/>
            <wp:cNvGraphicFramePr/>
            <a:graphic xmlns:a="http://schemas.openxmlformats.org/drawingml/2006/main">
              <a:graphicData uri="http://schemas.openxmlformats.org/drawingml/2006/picture">
                <pic:pic xmlns:pic="http://schemas.openxmlformats.org/drawingml/2006/picture">
                  <pic:nvPicPr>
                    <pic:cNvPr id="102" name="Picture" descr="images/documents/tutorial3/multiprocessing_dataserial.png"/>
                    <pic:cNvPicPr>
                      <a:picLocks noChangeAspect="1" noChangeArrowheads="1"/>
                    </pic:cNvPicPr>
                  </pic:nvPicPr>
                  <pic:blipFill>
                    <a:blip r:embed="rId15"/>
                    <a:stretch>
                      <a:fillRect/>
                    </a:stretch>
                  </pic:blipFill>
                  <pic:spPr bwMode="auto">
                    <a:xfrm>
                      <a:off x="0" y="0"/>
                      <a:ext cx="4477299" cy="1568642"/>
                    </a:xfrm>
                    <a:prstGeom prst="rect">
                      <a:avLst/>
                    </a:prstGeom>
                    <a:noFill/>
                    <a:ln w="9525">
                      <a:noFill/>
                      <a:headEnd/>
                      <a:tailEnd/>
                    </a:ln>
                  </pic:spPr>
                </pic:pic>
              </a:graphicData>
            </a:graphic>
          </wp:inline>
        </w:drawing>
      </w:r>
    </w:p>
    <w:p w14:paraId="0AE21E20" w14:textId="77777777" w:rsidR="008E0569" w:rsidRPr="00594D3F" w:rsidRDefault="000D4833" w:rsidP="00BF3F7B">
      <w:pPr>
        <w:pStyle w:val="BodyText"/>
        <w:rPr>
          <w:i/>
          <w:iCs/>
          <w:sz w:val="22"/>
          <w:szCs w:val="22"/>
        </w:rPr>
      </w:pPr>
      <w:r w:rsidRPr="00594D3F">
        <w:rPr>
          <w:b/>
          <w:bCs/>
          <w:i/>
          <w:iCs/>
          <w:sz w:val="22"/>
          <w:szCs w:val="22"/>
        </w:rPr>
        <w:t>Figure 6:</w:t>
      </w:r>
      <w:r w:rsidRPr="00594D3F">
        <w:rPr>
          <w:i/>
          <w:iCs/>
          <w:sz w:val="22"/>
          <w:szCs w:val="22"/>
        </w:rPr>
        <w:t xml:space="preserve"> Data serialization in multiprocessing: input mesh data and batch results must be transferred between processes (pickle/IPC), which can become a major overhead for large meshes.</w:t>
      </w:r>
    </w:p>
    <w:p w14:paraId="1FAA5A17" w14:textId="324EEE6B" w:rsidR="008E0569" w:rsidRPr="00F152A6" w:rsidRDefault="004E1C1A" w:rsidP="004E1C1A">
      <w:pPr>
        <w:rPr>
          <w:rFonts w:asciiTheme="majorHAnsi" w:hAnsiTheme="majorHAnsi" w:cstheme="majorHAnsi"/>
        </w:rPr>
      </w:pPr>
      <w:r>
        <w:rPr>
          <w:rFonts w:asciiTheme="majorHAnsi" w:hAnsiTheme="majorHAnsi" w:cstheme="majorHAnsi"/>
        </w:rPr>
        <w:t>F</w:t>
      </w:r>
      <w:r w:rsidR="000D4833" w:rsidRPr="00F152A6">
        <w:rPr>
          <w:rFonts w:asciiTheme="majorHAnsi" w:hAnsiTheme="majorHAnsi" w:cstheme="majorHAnsi"/>
        </w:rPr>
        <w:t>or large meshes, serialization volume and frequency become major performance constraints</w:t>
      </w:r>
    </w:p>
    <w:p w14:paraId="654EDB20"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COO assembly strategy</w:t>
      </w:r>
      <w:r w:rsidRPr="00127801">
        <w:rPr>
          <w:rFonts w:asciiTheme="majorHAnsi" w:hAnsiTheme="majorHAnsi" w:cstheme="majorHAnsi"/>
        </w:rPr>
        <w:t>:</w:t>
      </w:r>
    </w:p>
    <w:p w14:paraId="1D39525D" w14:textId="4ED07948" w:rsidR="008E0569" w:rsidRPr="00F152A6" w:rsidRDefault="000D4833" w:rsidP="00127801">
      <w:pPr>
        <w:pStyle w:val="Compact"/>
        <w:numPr>
          <w:ilvl w:val="1"/>
          <w:numId w:val="125"/>
        </w:numPr>
      </w:pPr>
      <w:r w:rsidRPr="00F152A6">
        <w:t>workers produce thread/process-independent COO contributions</w:t>
      </w:r>
    </w:p>
    <w:p w14:paraId="3B19774D" w14:textId="2EC9ABA7" w:rsidR="008E0569" w:rsidRPr="00F152A6" w:rsidRDefault="000D4833" w:rsidP="00127801">
      <w:pPr>
        <w:pStyle w:val="Compact"/>
        <w:numPr>
          <w:ilvl w:val="1"/>
          <w:numId w:val="125"/>
        </w:numPr>
      </w:pPr>
      <w:r w:rsidRPr="00F152A6">
        <w:t>the main process concatenates partial COO results</w:t>
      </w:r>
    </w:p>
    <w:p w14:paraId="5B02A3AE" w14:textId="09CB001C" w:rsidR="008E0569" w:rsidRPr="00F152A6" w:rsidRDefault="000D4833" w:rsidP="00127801">
      <w:pPr>
        <w:pStyle w:val="Compact"/>
        <w:numPr>
          <w:ilvl w:val="1"/>
          <w:numId w:val="125"/>
        </w:numPr>
      </w:pPr>
      <w:r w:rsidRPr="00F152A6">
        <w:t>COO → CSR conversion automatically merges duplicates</w:t>
      </w:r>
    </w:p>
    <w:p w14:paraId="0F4E3AD5" w14:textId="77777777" w:rsidR="008E0569" w:rsidRPr="00F152A6" w:rsidRDefault="000D4833" w:rsidP="00127801">
      <w:pPr>
        <w:pStyle w:val="Compact"/>
        <w:numPr>
          <w:ilvl w:val="1"/>
          <w:numId w:val="125"/>
        </w:numPr>
      </w:pPr>
      <w:r w:rsidRPr="00F152A6">
        <w:t>avoids concurrent updates to shared sparse structures</w:t>
      </w:r>
    </w:p>
    <w:p w14:paraId="4733B114"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Post-processing</w:t>
      </w:r>
      <w:r w:rsidRPr="00127801">
        <w:rPr>
          <w:rFonts w:asciiTheme="majorHAnsi" w:hAnsiTheme="majorHAnsi" w:cstheme="majorHAnsi"/>
        </w:rPr>
        <w:t>:</w:t>
      </w:r>
    </w:p>
    <w:p w14:paraId="251D32D8" w14:textId="5CD41257" w:rsidR="008E0569" w:rsidRPr="00F152A6" w:rsidRDefault="000D4833" w:rsidP="00127801">
      <w:pPr>
        <w:pStyle w:val="Compact"/>
        <w:numPr>
          <w:ilvl w:val="1"/>
          <w:numId w:val="125"/>
        </w:numPr>
      </w:pPr>
      <w:r w:rsidRPr="00F152A6">
        <w:t>derived field computation uses the same batching strategy</w:t>
      </w:r>
    </w:p>
    <w:p w14:paraId="6C34557E" w14:textId="77777777" w:rsidR="008E0569" w:rsidRPr="00F152A6" w:rsidRDefault="000D4833" w:rsidP="00127801">
      <w:pPr>
        <w:pStyle w:val="Compact"/>
        <w:numPr>
          <w:ilvl w:val="1"/>
          <w:numId w:val="125"/>
        </w:numPr>
      </w:pPr>
      <w:r w:rsidRPr="00F152A6">
        <w:t>the solution field must also be serialized to workers, increasing IPC overhead</w:t>
      </w:r>
    </w:p>
    <w:p w14:paraId="2EC0B87D" w14:textId="77777777" w:rsidR="008E0569" w:rsidRPr="00127801" w:rsidRDefault="000D4833" w:rsidP="00127801">
      <w:pPr>
        <w:pStyle w:val="ListParagraph"/>
        <w:numPr>
          <w:ilvl w:val="0"/>
          <w:numId w:val="125"/>
        </w:numPr>
        <w:spacing w:after="60"/>
        <w:rPr>
          <w:rFonts w:asciiTheme="majorHAnsi" w:hAnsiTheme="majorHAnsi" w:cstheme="majorHAnsi"/>
        </w:rPr>
      </w:pPr>
      <w:r w:rsidRPr="00127801">
        <w:rPr>
          <w:rFonts w:asciiTheme="majorHAnsi" w:hAnsiTheme="majorHAnsi" w:cstheme="majorHAnsi"/>
          <w:b/>
          <w:bCs/>
        </w:rPr>
        <w:t>Linear system solution</w:t>
      </w:r>
      <w:r w:rsidRPr="00127801">
        <w:rPr>
          <w:rFonts w:asciiTheme="majorHAnsi" w:hAnsiTheme="majorHAnsi" w:cstheme="majorHAnsi"/>
        </w:rPr>
        <w:t>:</w:t>
      </w:r>
    </w:p>
    <w:p w14:paraId="327254AD" w14:textId="4BCFEEDD" w:rsidR="008E0569" w:rsidRPr="00F152A6" w:rsidRDefault="000D4833" w:rsidP="00127801">
      <w:pPr>
        <w:pStyle w:val="Compact"/>
        <w:numPr>
          <w:ilvl w:val="1"/>
          <w:numId w:val="125"/>
        </w:numPr>
      </w:pPr>
      <w:r w:rsidRPr="00F152A6">
        <w:t>executed in the main process using the same solver configuration as other implementations</w:t>
      </w:r>
    </w:p>
    <w:p w14:paraId="67272C57" w14:textId="77777777" w:rsidR="008E0569" w:rsidRPr="00F152A6" w:rsidRDefault="000D4833" w:rsidP="00127801">
      <w:pPr>
        <w:pStyle w:val="Compact"/>
        <w:numPr>
          <w:ilvl w:val="1"/>
          <w:numId w:val="125"/>
        </w:numPr>
      </w:pPr>
      <w:r w:rsidRPr="00F152A6">
        <w:t>ensures consistent convergence behavior and numerical equivalence</w:t>
      </w:r>
    </w:p>
    <w:p w14:paraId="64DCE7FC" w14:textId="77777777" w:rsidR="008E0569" w:rsidRPr="00F152A6" w:rsidRDefault="000D4833">
      <w:pPr>
        <w:pStyle w:val="Heading3"/>
        <w:rPr>
          <w:rFonts w:cstheme="majorHAnsi"/>
        </w:rPr>
      </w:pPr>
      <w:bookmarkStart w:id="118" w:name="optimization-techniques-applied-2"/>
      <w:bookmarkStart w:id="119" w:name="_Toc220535605"/>
      <w:bookmarkEnd w:id="116"/>
      <w:r w:rsidRPr="00F152A6">
        <w:rPr>
          <w:rFonts w:cstheme="majorHAnsi"/>
        </w:rPr>
        <w:t>3.4.4. Optimization Techniques Applied</w:t>
      </w:r>
      <w:bookmarkEnd w:id="119"/>
    </w:p>
    <w:p w14:paraId="09BC9B59" w14:textId="77777777" w:rsidR="008E0569" w:rsidRPr="00F152A6" w:rsidRDefault="000D4833" w:rsidP="00BF3F7B">
      <w:pPr>
        <w:pStyle w:val="FirstParagraph"/>
      </w:pPr>
      <w:r w:rsidRPr="00F152A6">
        <w:t>The multiprocessing implementation focuses on reducing IPC overhead and ensuring safe parallel sparse assembly.</w:t>
      </w:r>
    </w:p>
    <w:p w14:paraId="23A04EEB" w14:textId="77777777" w:rsidR="008E0569" w:rsidRPr="00F152A6" w:rsidRDefault="000D4833" w:rsidP="00127801">
      <w:pPr>
        <w:pStyle w:val="Compact"/>
        <w:numPr>
          <w:ilvl w:val="0"/>
          <w:numId w:val="15"/>
        </w:numPr>
      </w:pPr>
      <w:r w:rsidRPr="00F152A6">
        <w:t>Batch size for IPC amortization:</w:t>
      </w:r>
    </w:p>
    <w:p w14:paraId="58005FF1" w14:textId="77777777" w:rsidR="008E0569" w:rsidRPr="00F152A6" w:rsidRDefault="000D4833" w:rsidP="00127801">
      <w:pPr>
        <w:pStyle w:val="Compact"/>
        <w:numPr>
          <w:ilvl w:val="1"/>
          <w:numId w:val="124"/>
        </w:numPr>
      </w:pPr>
      <w:r w:rsidRPr="00F152A6">
        <w:t>larger batches reduce IPC frequency but reduce load-balancing flexibility</w:t>
      </w:r>
    </w:p>
    <w:tbl>
      <w:tblPr>
        <w:tblStyle w:val="ListTable3-Accent1"/>
        <w:tblW w:w="0" w:type="auto"/>
        <w:jc w:val="center"/>
        <w:tblLook w:val="0020" w:firstRow="1" w:lastRow="0" w:firstColumn="0" w:lastColumn="0" w:noHBand="0" w:noVBand="0"/>
      </w:tblPr>
      <w:tblGrid>
        <w:gridCol w:w="1141"/>
        <w:gridCol w:w="2472"/>
        <w:gridCol w:w="1406"/>
        <w:gridCol w:w="1456"/>
      </w:tblGrid>
      <w:tr w:rsidR="008E0569" w:rsidRPr="006C5047" w14:paraId="0F7BDB8A" w14:textId="77777777" w:rsidTr="001A032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6D80D6" w14:textId="77777777" w:rsidR="008E0569" w:rsidRPr="006C5047" w:rsidRDefault="000D4833" w:rsidP="00BF3F7B">
            <w:pPr>
              <w:pStyle w:val="Compact"/>
              <w:rPr>
                <w:sz w:val="22"/>
                <w:szCs w:val="22"/>
              </w:rPr>
            </w:pPr>
            <w:r w:rsidRPr="006C5047">
              <w:rPr>
                <w:sz w:val="22"/>
                <w:szCs w:val="22"/>
              </w:rPr>
              <w:t>Batch Size</w:t>
            </w:r>
          </w:p>
        </w:tc>
        <w:tc>
          <w:tcPr>
            <w:tcW w:w="0" w:type="auto"/>
          </w:tcPr>
          <w:p w14:paraId="00F454E2"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Batches (100K elements)</w:t>
            </w:r>
          </w:p>
        </w:tc>
        <w:tc>
          <w:tcPr>
            <w:cnfStyle w:val="000010000000" w:firstRow="0" w:lastRow="0" w:firstColumn="0" w:lastColumn="0" w:oddVBand="1" w:evenVBand="0" w:oddHBand="0" w:evenHBand="0" w:firstRowFirstColumn="0" w:firstRowLastColumn="0" w:lastRowFirstColumn="0" w:lastRowLastColumn="0"/>
            <w:tcW w:w="0" w:type="auto"/>
          </w:tcPr>
          <w:p w14:paraId="38690BFD" w14:textId="77777777" w:rsidR="008E0569" w:rsidRPr="006C5047" w:rsidRDefault="000D4833" w:rsidP="00BF3F7B">
            <w:pPr>
              <w:pStyle w:val="Compact"/>
              <w:rPr>
                <w:sz w:val="22"/>
                <w:szCs w:val="22"/>
              </w:rPr>
            </w:pPr>
            <w:r w:rsidRPr="006C5047">
              <w:rPr>
                <w:sz w:val="22"/>
                <w:szCs w:val="22"/>
              </w:rPr>
              <w:t>IPC Transfers</w:t>
            </w:r>
          </w:p>
        </w:tc>
        <w:tc>
          <w:tcPr>
            <w:tcW w:w="0" w:type="auto"/>
          </w:tcPr>
          <w:p w14:paraId="30FDB0FE"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IPC Overhead</w:t>
            </w:r>
          </w:p>
        </w:tc>
      </w:tr>
      <w:tr w:rsidR="008E0569" w:rsidRPr="006C5047" w14:paraId="237F2514" w14:textId="77777777" w:rsidTr="001A032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DA1F9C1" w14:textId="77777777" w:rsidR="008E0569" w:rsidRPr="006C5047" w:rsidRDefault="000D4833" w:rsidP="00BF3F7B">
            <w:pPr>
              <w:pStyle w:val="Compact"/>
              <w:rPr>
                <w:sz w:val="22"/>
                <w:szCs w:val="22"/>
              </w:rPr>
            </w:pPr>
            <w:r w:rsidRPr="006C5047">
              <w:rPr>
                <w:sz w:val="22"/>
                <w:szCs w:val="22"/>
              </w:rPr>
              <w:t>100</w:t>
            </w:r>
          </w:p>
        </w:tc>
        <w:tc>
          <w:tcPr>
            <w:tcW w:w="0" w:type="auto"/>
          </w:tcPr>
          <w:p w14:paraId="69F71290"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1000</w:t>
            </w:r>
          </w:p>
        </w:tc>
        <w:tc>
          <w:tcPr>
            <w:cnfStyle w:val="000010000000" w:firstRow="0" w:lastRow="0" w:firstColumn="0" w:lastColumn="0" w:oddVBand="1" w:evenVBand="0" w:oddHBand="0" w:evenHBand="0" w:firstRowFirstColumn="0" w:firstRowLastColumn="0" w:lastRowFirstColumn="0" w:lastRowLastColumn="0"/>
            <w:tcW w:w="0" w:type="auto"/>
          </w:tcPr>
          <w:p w14:paraId="46901A05" w14:textId="77777777" w:rsidR="008E0569" w:rsidRPr="006C5047" w:rsidRDefault="000D4833" w:rsidP="00BF3F7B">
            <w:pPr>
              <w:pStyle w:val="Compact"/>
              <w:rPr>
                <w:sz w:val="22"/>
                <w:szCs w:val="22"/>
              </w:rPr>
            </w:pPr>
            <w:r w:rsidRPr="006C5047">
              <w:rPr>
                <w:sz w:val="22"/>
                <w:szCs w:val="22"/>
              </w:rPr>
              <w:t>2000</w:t>
            </w:r>
          </w:p>
        </w:tc>
        <w:tc>
          <w:tcPr>
            <w:tcW w:w="0" w:type="auto"/>
          </w:tcPr>
          <w:p w14:paraId="21430763"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Very High</w:t>
            </w:r>
          </w:p>
        </w:tc>
      </w:tr>
      <w:tr w:rsidR="008E0569" w:rsidRPr="006C5047" w14:paraId="6B80E2D8" w14:textId="77777777" w:rsidTr="001A032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FBE2803" w14:textId="77777777" w:rsidR="008E0569" w:rsidRPr="006C5047" w:rsidRDefault="000D4833" w:rsidP="00BF3F7B">
            <w:pPr>
              <w:pStyle w:val="Compact"/>
              <w:rPr>
                <w:sz w:val="22"/>
                <w:szCs w:val="22"/>
              </w:rPr>
            </w:pPr>
            <w:r w:rsidRPr="006C5047">
              <w:rPr>
                <w:sz w:val="22"/>
                <w:szCs w:val="22"/>
              </w:rPr>
              <w:t>1000</w:t>
            </w:r>
          </w:p>
        </w:tc>
        <w:tc>
          <w:tcPr>
            <w:tcW w:w="0" w:type="auto"/>
          </w:tcPr>
          <w:p w14:paraId="1D11DA53"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100</w:t>
            </w:r>
          </w:p>
        </w:tc>
        <w:tc>
          <w:tcPr>
            <w:cnfStyle w:val="000010000000" w:firstRow="0" w:lastRow="0" w:firstColumn="0" w:lastColumn="0" w:oddVBand="1" w:evenVBand="0" w:oddHBand="0" w:evenHBand="0" w:firstRowFirstColumn="0" w:firstRowLastColumn="0" w:lastRowFirstColumn="0" w:lastRowLastColumn="0"/>
            <w:tcW w:w="0" w:type="auto"/>
          </w:tcPr>
          <w:p w14:paraId="50F176D2" w14:textId="77777777" w:rsidR="008E0569" w:rsidRPr="006C5047" w:rsidRDefault="000D4833" w:rsidP="00BF3F7B">
            <w:pPr>
              <w:pStyle w:val="Compact"/>
              <w:rPr>
                <w:sz w:val="22"/>
                <w:szCs w:val="22"/>
              </w:rPr>
            </w:pPr>
            <w:r w:rsidRPr="006C5047">
              <w:rPr>
                <w:sz w:val="22"/>
                <w:szCs w:val="22"/>
              </w:rPr>
              <w:t>200</w:t>
            </w:r>
          </w:p>
        </w:tc>
        <w:tc>
          <w:tcPr>
            <w:tcW w:w="0" w:type="auto"/>
          </w:tcPr>
          <w:p w14:paraId="5A6839DE"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Medium</w:t>
            </w:r>
          </w:p>
        </w:tc>
      </w:tr>
      <w:tr w:rsidR="008E0569" w:rsidRPr="006C5047" w14:paraId="78156FBF" w14:textId="77777777" w:rsidTr="001A032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A8B7992" w14:textId="77777777" w:rsidR="008E0569" w:rsidRPr="006C5047" w:rsidRDefault="000D4833" w:rsidP="00BF3F7B">
            <w:pPr>
              <w:pStyle w:val="Compact"/>
              <w:rPr>
                <w:sz w:val="22"/>
                <w:szCs w:val="22"/>
              </w:rPr>
            </w:pPr>
            <w:r w:rsidRPr="006C5047">
              <w:rPr>
                <w:sz w:val="22"/>
                <w:szCs w:val="22"/>
              </w:rPr>
              <w:t>5000</w:t>
            </w:r>
          </w:p>
        </w:tc>
        <w:tc>
          <w:tcPr>
            <w:tcW w:w="0" w:type="auto"/>
          </w:tcPr>
          <w:p w14:paraId="63C3AEAD"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20</w:t>
            </w:r>
          </w:p>
        </w:tc>
        <w:tc>
          <w:tcPr>
            <w:cnfStyle w:val="000010000000" w:firstRow="0" w:lastRow="0" w:firstColumn="0" w:lastColumn="0" w:oddVBand="1" w:evenVBand="0" w:oddHBand="0" w:evenHBand="0" w:firstRowFirstColumn="0" w:firstRowLastColumn="0" w:lastRowFirstColumn="0" w:lastRowLastColumn="0"/>
            <w:tcW w:w="0" w:type="auto"/>
          </w:tcPr>
          <w:p w14:paraId="65111E7A" w14:textId="77777777" w:rsidR="008E0569" w:rsidRPr="006C5047" w:rsidRDefault="000D4833" w:rsidP="00BF3F7B">
            <w:pPr>
              <w:pStyle w:val="Compact"/>
              <w:rPr>
                <w:sz w:val="22"/>
                <w:szCs w:val="22"/>
              </w:rPr>
            </w:pPr>
            <w:r w:rsidRPr="006C5047">
              <w:rPr>
                <w:sz w:val="22"/>
                <w:szCs w:val="22"/>
              </w:rPr>
              <w:t>40</w:t>
            </w:r>
          </w:p>
        </w:tc>
        <w:tc>
          <w:tcPr>
            <w:tcW w:w="0" w:type="auto"/>
          </w:tcPr>
          <w:p w14:paraId="5CCB2348"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Low</w:t>
            </w:r>
          </w:p>
        </w:tc>
      </w:tr>
      <w:tr w:rsidR="008E0569" w:rsidRPr="006C5047" w14:paraId="2A392C5E" w14:textId="77777777" w:rsidTr="001A032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96CF67C" w14:textId="77777777" w:rsidR="008E0569" w:rsidRPr="006C5047" w:rsidRDefault="000D4833" w:rsidP="00BF3F7B">
            <w:pPr>
              <w:pStyle w:val="Compact"/>
              <w:rPr>
                <w:sz w:val="22"/>
                <w:szCs w:val="22"/>
              </w:rPr>
            </w:pPr>
            <w:r w:rsidRPr="006C5047">
              <w:rPr>
                <w:sz w:val="22"/>
                <w:szCs w:val="22"/>
              </w:rPr>
              <w:t>10000</w:t>
            </w:r>
          </w:p>
        </w:tc>
        <w:tc>
          <w:tcPr>
            <w:tcW w:w="0" w:type="auto"/>
          </w:tcPr>
          <w:p w14:paraId="1438D5E1"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10</w:t>
            </w:r>
          </w:p>
        </w:tc>
        <w:tc>
          <w:tcPr>
            <w:cnfStyle w:val="000010000000" w:firstRow="0" w:lastRow="0" w:firstColumn="0" w:lastColumn="0" w:oddVBand="1" w:evenVBand="0" w:oddHBand="0" w:evenHBand="0" w:firstRowFirstColumn="0" w:firstRowLastColumn="0" w:lastRowFirstColumn="0" w:lastRowLastColumn="0"/>
            <w:tcW w:w="0" w:type="auto"/>
          </w:tcPr>
          <w:p w14:paraId="6371E29E" w14:textId="77777777" w:rsidR="008E0569" w:rsidRPr="006C5047" w:rsidRDefault="000D4833" w:rsidP="00BF3F7B">
            <w:pPr>
              <w:pStyle w:val="Compact"/>
              <w:rPr>
                <w:sz w:val="22"/>
                <w:szCs w:val="22"/>
              </w:rPr>
            </w:pPr>
            <w:r w:rsidRPr="006C5047">
              <w:rPr>
                <w:sz w:val="22"/>
                <w:szCs w:val="22"/>
              </w:rPr>
              <w:t>20</w:t>
            </w:r>
          </w:p>
        </w:tc>
        <w:tc>
          <w:tcPr>
            <w:tcW w:w="0" w:type="auto"/>
          </w:tcPr>
          <w:p w14:paraId="230FA4FC"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Very Low</w:t>
            </w:r>
          </w:p>
        </w:tc>
      </w:tr>
    </w:tbl>
    <w:p w14:paraId="6E67DD4D" w14:textId="77777777" w:rsidR="008E0569" w:rsidRPr="00F152A6" w:rsidRDefault="000D4833" w:rsidP="00127801">
      <w:pPr>
        <w:pStyle w:val="Compact"/>
        <w:numPr>
          <w:ilvl w:val="0"/>
          <w:numId w:val="15"/>
        </w:numPr>
      </w:pPr>
      <w:r w:rsidRPr="00F152A6">
        <w:t>Tuple-based argument packing:</w:t>
      </w:r>
    </w:p>
    <w:p w14:paraId="21A1B3EF" w14:textId="06FA8DC2" w:rsidR="008E0569" w:rsidRPr="00F152A6" w:rsidRDefault="000D4833" w:rsidP="00127801">
      <w:pPr>
        <w:pStyle w:val="Compact"/>
        <w:numPr>
          <w:ilvl w:val="1"/>
          <w:numId w:val="16"/>
        </w:numPr>
      </w:pPr>
      <w:r w:rsidRPr="00F152A6">
        <w:t>all required batch data is packed and transferred together</w:t>
      </w:r>
    </w:p>
    <w:p w14:paraId="53808D19" w14:textId="77777777" w:rsidR="008E0569" w:rsidRPr="00F152A6" w:rsidRDefault="000D4833" w:rsidP="00127801">
      <w:pPr>
        <w:pStyle w:val="Compact"/>
        <w:numPr>
          <w:ilvl w:val="1"/>
          <w:numId w:val="16"/>
        </w:numPr>
      </w:pPr>
      <w:r w:rsidRPr="00F152A6">
        <w:t>simplifies orchestration but increases serialization cost per task</w:t>
      </w:r>
    </w:p>
    <w:p w14:paraId="05B1D78B" w14:textId="77777777" w:rsidR="008E0569" w:rsidRPr="00F152A6" w:rsidRDefault="000D4833" w:rsidP="00127801">
      <w:pPr>
        <w:pStyle w:val="Compact"/>
        <w:numPr>
          <w:ilvl w:val="0"/>
          <w:numId w:val="15"/>
        </w:numPr>
      </w:pPr>
      <w:r w:rsidRPr="00F152A6">
        <w:t>COO assembly for parallel safety:</w:t>
      </w:r>
    </w:p>
    <w:p w14:paraId="12A6B2B6" w14:textId="551D0D56" w:rsidR="008E0569" w:rsidRPr="00F152A6" w:rsidRDefault="000D4833" w:rsidP="00127801">
      <w:pPr>
        <w:pStyle w:val="Compact"/>
        <w:numPr>
          <w:ilvl w:val="1"/>
          <w:numId w:val="17"/>
        </w:numPr>
      </w:pPr>
      <w:r w:rsidRPr="00F152A6">
        <w:t>each worker generates independent COO outputs (no shared-state writes)</w:t>
      </w:r>
    </w:p>
    <w:p w14:paraId="2022A0F9" w14:textId="77777777" w:rsidR="008E0569" w:rsidRPr="00F152A6" w:rsidRDefault="000D4833" w:rsidP="00127801">
      <w:pPr>
        <w:pStyle w:val="Compact"/>
        <w:numPr>
          <w:ilvl w:val="1"/>
          <w:numId w:val="17"/>
        </w:numPr>
      </w:pPr>
      <w:r w:rsidRPr="00F152A6">
        <w:lastRenderedPageBreak/>
        <w:t>duplicate handling is deferred to the final sparse matrix conversion</w:t>
      </w:r>
    </w:p>
    <w:p w14:paraId="6B86346A" w14:textId="77777777" w:rsidR="008E0569" w:rsidRPr="00F152A6" w:rsidRDefault="000D4833" w:rsidP="00127801">
      <w:pPr>
        <w:pStyle w:val="Compact"/>
        <w:numPr>
          <w:ilvl w:val="0"/>
          <w:numId w:val="15"/>
        </w:numPr>
      </w:pPr>
      <w:r w:rsidRPr="00F152A6">
        <w:t>Worker count configuration:</w:t>
      </w:r>
    </w:p>
    <w:p w14:paraId="1695BD0C" w14:textId="56958F7B" w:rsidR="008E0569" w:rsidRPr="00F152A6" w:rsidRDefault="000D4833" w:rsidP="00127801">
      <w:pPr>
        <w:pStyle w:val="Compact"/>
        <w:numPr>
          <w:ilvl w:val="1"/>
          <w:numId w:val="18"/>
        </w:numPr>
      </w:pPr>
      <w:r w:rsidRPr="00F152A6">
        <w:t>worker count typically matches the number of CPU cores</w:t>
      </w:r>
    </w:p>
    <w:p w14:paraId="60124BD4" w14:textId="77777777" w:rsidR="003F4CC0" w:rsidRDefault="000D4833" w:rsidP="00127801">
      <w:pPr>
        <w:pStyle w:val="Compact"/>
        <w:numPr>
          <w:ilvl w:val="1"/>
          <w:numId w:val="18"/>
        </w:numPr>
      </w:pPr>
      <w:r w:rsidRPr="00F152A6">
        <w:t>maximizes parallelism but increases memory duplication and IPC traffic</w:t>
      </w:r>
    </w:p>
    <w:p w14:paraId="7F7EA19F" w14:textId="77777777" w:rsidR="003F4CC0" w:rsidRDefault="003F4CC0" w:rsidP="003F4CC0">
      <w:pPr>
        <w:pStyle w:val="Compact"/>
      </w:pPr>
    </w:p>
    <w:p w14:paraId="098236A0" w14:textId="1D9AA0F4" w:rsidR="008E0569" w:rsidRPr="00F152A6" w:rsidRDefault="003F4CC0" w:rsidP="003F4CC0">
      <w:pPr>
        <w:pStyle w:val="Heading3"/>
      </w:pPr>
      <w:r>
        <w:t xml:space="preserve">3.4.5 </w:t>
      </w:r>
      <w:r w:rsidR="000D4833" w:rsidRPr="00F152A6">
        <w:t>Challenges and Limitations</w:t>
      </w:r>
    </w:p>
    <w:p w14:paraId="6376539E" w14:textId="77777777" w:rsidR="008E0569" w:rsidRPr="00F152A6" w:rsidRDefault="000D4833" w:rsidP="00BF3F7B">
      <w:pPr>
        <w:pStyle w:val="FirstParagraph"/>
      </w:pPr>
      <w:r w:rsidRPr="00F152A6">
        <w:t>The multiprocessing implementation enables true CPU parallelism but is heavily constrained by IPC, serialization, and memory duplication overhead.</w:t>
      </w:r>
    </w:p>
    <w:tbl>
      <w:tblPr>
        <w:tblStyle w:val="ListTable3-Accent1"/>
        <w:tblW w:w="5000" w:type="pct"/>
        <w:jc w:val="center"/>
        <w:tblLook w:val="0020" w:firstRow="1" w:lastRow="0" w:firstColumn="0" w:lastColumn="0" w:noHBand="0" w:noVBand="0"/>
      </w:tblPr>
      <w:tblGrid>
        <w:gridCol w:w="2441"/>
        <w:gridCol w:w="7092"/>
      </w:tblGrid>
      <w:tr w:rsidR="008E0569" w:rsidRPr="006C5047" w14:paraId="1B608B4E" w14:textId="77777777" w:rsidTr="006C50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72B6C7" w14:textId="77777777" w:rsidR="008E0569" w:rsidRPr="006C5047" w:rsidRDefault="000D4833" w:rsidP="00BF3F7B">
            <w:pPr>
              <w:pStyle w:val="Compact"/>
              <w:rPr>
                <w:sz w:val="22"/>
                <w:szCs w:val="22"/>
              </w:rPr>
            </w:pPr>
            <w:r w:rsidRPr="006C5047">
              <w:rPr>
                <w:sz w:val="22"/>
                <w:szCs w:val="22"/>
              </w:rPr>
              <w:t>Limitation</w:t>
            </w:r>
          </w:p>
        </w:tc>
        <w:tc>
          <w:tcPr>
            <w:tcW w:w="0" w:type="auto"/>
          </w:tcPr>
          <w:p w14:paraId="44DADD17"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Impact</w:t>
            </w:r>
          </w:p>
        </w:tc>
      </w:tr>
      <w:tr w:rsidR="008E0569" w:rsidRPr="006C5047" w14:paraId="707BDACF"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CD01E8" w14:textId="77777777" w:rsidR="008E0569" w:rsidRPr="006C5047" w:rsidRDefault="000D4833" w:rsidP="00BF3F7B">
            <w:pPr>
              <w:pStyle w:val="Compact"/>
              <w:rPr>
                <w:sz w:val="22"/>
                <w:szCs w:val="22"/>
              </w:rPr>
            </w:pPr>
            <w:r w:rsidRPr="006C5047">
              <w:rPr>
                <w:sz w:val="22"/>
                <w:szCs w:val="22"/>
              </w:rPr>
              <w:t>Serialization overhead (pickle)</w:t>
            </w:r>
          </w:p>
        </w:tc>
        <w:tc>
          <w:tcPr>
            <w:tcW w:w="0" w:type="auto"/>
          </w:tcPr>
          <w:p w14:paraId="10CF0191"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Dominates runtime, as input/output must be serialized per batch (small batches worsen this)</w:t>
            </w:r>
          </w:p>
        </w:tc>
      </w:tr>
      <w:tr w:rsidR="008E0569" w:rsidRPr="006C5047" w14:paraId="35C4059D"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862DCF" w14:textId="77777777" w:rsidR="008E0569" w:rsidRPr="006C5047" w:rsidRDefault="000D4833" w:rsidP="00BF3F7B">
            <w:pPr>
              <w:pStyle w:val="Compact"/>
              <w:rPr>
                <w:sz w:val="22"/>
                <w:szCs w:val="22"/>
              </w:rPr>
            </w:pPr>
            <w:r w:rsidRPr="006C5047">
              <w:rPr>
                <w:sz w:val="22"/>
                <w:szCs w:val="22"/>
              </w:rPr>
              <w:t>Memory duplication</w:t>
            </w:r>
          </w:p>
        </w:tc>
        <w:tc>
          <w:tcPr>
            <w:tcW w:w="0" w:type="auto"/>
          </w:tcPr>
          <w:p w14:paraId="68984CB7"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Each worker holds private copies of mesh data, significantly increasing total memory footprint</w:t>
            </w:r>
          </w:p>
        </w:tc>
      </w:tr>
      <w:tr w:rsidR="008E0569" w:rsidRPr="006C5047" w14:paraId="5ECE46B4"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C18188D" w14:textId="77777777" w:rsidR="008E0569" w:rsidRPr="006C5047" w:rsidRDefault="000D4833" w:rsidP="00BF3F7B">
            <w:pPr>
              <w:pStyle w:val="Compact"/>
              <w:rPr>
                <w:sz w:val="22"/>
                <w:szCs w:val="22"/>
              </w:rPr>
            </w:pPr>
            <w:r w:rsidRPr="006C5047">
              <w:rPr>
                <w:sz w:val="22"/>
                <w:szCs w:val="22"/>
              </w:rPr>
              <w:t>Process startup cost</w:t>
            </w:r>
          </w:p>
        </w:tc>
        <w:tc>
          <w:tcPr>
            <w:tcW w:w="0" w:type="auto"/>
          </w:tcPr>
          <w:p w14:paraId="03729BC3"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High fixed overhead from spawning processes, interpreter initialization, and pool creation</w:t>
            </w:r>
          </w:p>
        </w:tc>
      </w:tr>
      <w:tr w:rsidR="008E0569" w:rsidRPr="006C5047" w14:paraId="739E4B00"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7B5071" w14:textId="77777777" w:rsidR="008E0569" w:rsidRPr="006C5047" w:rsidRDefault="000D4833" w:rsidP="00BF3F7B">
            <w:pPr>
              <w:pStyle w:val="Compact"/>
              <w:rPr>
                <w:sz w:val="22"/>
                <w:szCs w:val="22"/>
              </w:rPr>
            </w:pPr>
            <w:r w:rsidRPr="006C5047">
              <w:rPr>
                <w:sz w:val="22"/>
                <w:szCs w:val="22"/>
              </w:rPr>
              <w:t>Limited shared state</w:t>
            </w:r>
          </w:p>
        </w:tc>
        <w:tc>
          <w:tcPr>
            <w:tcW w:w="0" w:type="auto"/>
          </w:tcPr>
          <w:p w14:paraId="57C9CBDA"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Results must be merged in the main process, introducing a sequential aggregation phase</w:t>
            </w:r>
          </w:p>
        </w:tc>
      </w:tr>
      <w:tr w:rsidR="008E0569" w:rsidRPr="006C5047" w14:paraId="6F929A80"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AB032EB" w14:textId="77777777" w:rsidR="008E0569" w:rsidRPr="006C5047" w:rsidRDefault="000D4833" w:rsidP="00BF3F7B">
            <w:pPr>
              <w:pStyle w:val="Compact"/>
              <w:rPr>
                <w:sz w:val="22"/>
                <w:szCs w:val="22"/>
              </w:rPr>
            </w:pPr>
            <w:r w:rsidRPr="006C5047">
              <w:rPr>
                <w:sz w:val="22"/>
                <w:szCs w:val="22"/>
              </w:rPr>
              <w:t>Pickle constraints</w:t>
            </w:r>
          </w:p>
        </w:tc>
        <w:tc>
          <w:tcPr>
            <w:tcW w:w="0" w:type="auto"/>
          </w:tcPr>
          <w:p w14:paraId="749E14D8"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Worker functions must be serializable, restricting structure and increasing implementation complexity</w:t>
            </w:r>
          </w:p>
        </w:tc>
      </w:tr>
    </w:tbl>
    <w:p w14:paraId="663E2067" w14:textId="77777777" w:rsidR="008E0569" w:rsidRPr="00483F4F" w:rsidRDefault="000D4833" w:rsidP="00BF3F7B">
      <w:pPr>
        <w:pStyle w:val="BodyText"/>
        <w:rPr>
          <w:b/>
          <w:bCs/>
        </w:rPr>
      </w:pPr>
      <w:r w:rsidRPr="00483F4F">
        <w:rPr>
          <w:b/>
          <w:bCs/>
        </w:rPr>
        <w:t>Memory duplication model</w:t>
      </w:r>
    </w:p>
    <w:p w14:paraId="786DEBA7" w14:textId="77777777" w:rsidR="008E0569" w:rsidRPr="00F152A6" w:rsidRDefault="000D4833" w:rsidP="00BF3F7B">
      <w:pPr>
        <w:pStyle w:val="BodyText"/>
      </w:pPr>
      <w:r w:rsidRPr="00F152A6">
        <w:t>Each worker process holds a private copy of input data:</w:t>
      </w:r>
    </w:p>
    <w:p w14:paraId="2BF65683" w14:textId="77777777" w:rsidR="008E0569" w:rsidRPr="00F152A6" w:rsidRDefault="000D4833">
      <w:pPr>
        <w:pStyle w:val="SourceCode"/>
        <w:rPr>
          <w:rFonts w:asciiTheme="majorHAnsi" w:hAnsiTheme="majorHAnsi" w:cstheme="majorHAnsi"/>
        </w:rPr>
      </w:pPr>
      <w:r w:rsidRPr="00F152A6">
        <w:rPr>
          <w:rStyle w:val="VerbatimChar"/>
          <w:rFonts w:asciiTheme="majorHAnsi" w:hAnsiTheme="majorHAnsi" w:cstheme="majorHAnsi"/>
        </w:rPr>
        <w:t>Total Memory ≈ Main Process + N_workers × (coord arrays + connectivity)</w:t>
      </w:r>
    </w:p>
    <w:p w14:paraId="2461A859" w14:textId="77777777" w:rsidR="008E0569" w:rsidRPr="00F152A6" w:rsidRDefault="000D4833" w:rsidP="00BF3F7B">
      <w:pPr>
        <w:pStyle w:val="FirstParagraph"/>
      </w:pPr>
      <w:r w:rsidRPr="00F152A6">
        <w:t>For a 100K node mesh with 8 workers:</w:t>
      </w:r>
    </w:p>
    <w:p w14:paraId="5184201E" w14:textId="42AE4976" w:rsidR="008E0569" w:rsidRPr="00F152A6" w:rsidRDefault="000D4833" w:rsidP="00127801">
      <w:pPr>
        <w:pStyle w:val="Compact"/>
        <w:numPr>
          <w:ilvl w:val="0"/>
          <w:numId w:val="101"/>
        </w:numPr>
      </w:pPr>
      <w:r w:rsidRPr="00F152A6">
        <w:t>Main process: ~10 MB</w:t>
      </w:r>
    </w:p>
    <w:p w14:paraId="54D10B2B" w14:textId="3344FD4C" w:rsidR="008E0569" w:rsidRPr="00F152A6" w:rsidRDefault="000D4833" w:rsidP="00127801">
      <w:pPr>
        <w:pStyle w:val="Compact"/>
        <w:numPr>
          <w:ilvl w:val="0"/>
          <w:numId w:val="101"/>
        </w:numPr>
      </w:pPr>
      <w:r w:rsidRPr="00F152A6">
        <w:t>Workers: ~80 MB</w:t>
      </w:r>
    </w:p>
    <w:p w14:paraId="72A65C84" w14:textId="77777777" w:rsidR="008E0569" w:rsidRPr="00F152A6" w:rsidRDefault="000D4833" w:rsidP="00127801">
      <w:pPr>
        <w:pStyle w:val="Compact"/>
        <w:numPr>
          <w:ilvl w:val="0"/>
          <w:numId w:val="101"/>
        </w:numPr>
      </w:pPr>
      <w:r w:rsidRPr="00F152A6">
        <w:t>Total: ~90 MB (vs. ~10 MB for threading)</w:t>
      </w:r>
    </w:p>
    <w:p w14:paraId="7338235E" w14:textId="77777777" w:rsidR="008E0569" w:rsidRPr="005C7BAF" w:rsidRDefault="000D4833" w:rsidP="00BF3F7B">
      <w:pPr>
        <w:pStyle w:val="FirstParagraph"/>
        <w:rPr>
          <w:b/>
          <w:bCs/>
        </w:rPr>
      </w:pPr>
      <w:r w:rsidRPr="005C7BAF">
        <w:rPr>
          <w:b/>
          <w:bCs/>
        </w:rPr>
        <w:t>Startup overhead example</w:t>
      </w:r>
    </w:p>
    <w:tbl>
      <w:tblPr>
        <w:tblStyle w:val="ListTable3-Accent1"/>
        <w:tblW w:w="0" w:type="auto"/>
        <w:jc w:val="center"/>
        <w:tblLook w:val="0020" w:firstRow="1" w:lastRow="0" w:firstColumn="0" w:lastColumn="0" w:noHBand="0" w:noVBand="0"/>
      </w:tblPr>
      <w:tblGrid>
        <w:gridCol w:w="2469"/>
        <w:gridCol w:w="2237"/>
      </w:tblGrid>
      <w:tr w:rsidR="008E0569" w:rsidRPr="006C5047" w14:paraId="67809CB9" w14:textId="77777777" w:rsidTr="006C50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B1D13F" w14:textId="77777777" w:rsidR="008E0569" w:rsidRPr="006C5047" w:rsidRDefault="000D4833" w:rsidP="00BF3F7B">
            <w:pPr>
              <w:pStyle w:val="Compact"/>
              <w:rPr>
                <w:sz w:val="22"/>
                <w:szCs w:val="22"/>
              </w:rPr>
            </w:pPr>
            <w:r w:rsidRPr="006C5047">
              <w:rPr>
                <w:sz w:val="22"/>
                <w:szCs w:val="22"/>
              </w:rPr>
              <w:t>Component</w:t>
            </w:r>
          </w:p>
        </w:tc>
        <w:tc>
          <w:tcPr>
            <w:tcW w:w="0" w:type="auto"/>
          </w:tcPr>
          <w:p w14:paraId="7FB540B7" w14:textId="77777777" w:rsidR="008E0569" w:rsidRPr="006C504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C5047">
              <w:rPr>
                <w:sz w:val="22"/>
                <w:szCs w:val="22"/>
              </w:rPr>
              <w:t>Typical Time</w:t>
            </w:r>
          </w:p>
        </w:tc>
      </w:tr>
      <w:tr w:rsidR="008E0569" w:rsidRPr="006C5047" w14:paraId="08E46B9D"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0942F1" w14:textId="77777777" w:rsidR="008E0569" w:rsidRPr="006C5047" w:rsidRDefault="000D4833" w:rsidP="00BF3F7B">
            <w:pPr>
              <w:pStyle w:val="Compact"/>
              <w:rPr>
                <w:sz w:val="22"/>
                <w:szCs w:val="22"/>
              </w:rPr>
            </w:pPr>
            <w:r w:rsidRPr="006C5047">
              <w:rPr>
                <w:sz w:val="22"/>
                <w:szCs w:val="22"/>
              </w:rPr>
              <w:t>Fork/spawn</w:t>
            </w:r>
          </w:p>
        </w:tc>
        <w:tc>
          <w:tcPr>
            <w:tcW w:w="0" w:type="auto"/>
          </w:tcPr>
          <w:p w14:paraId="1A59FA4F"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10-50 ms per process</w:t>
            </w:r>
          </w:p>
        </w:tc>
      </w:tr>
      <w:tr w:rsidR="008E0569" w:rsidRPr="006C5047" w14:paraId="2725BA40" w14:textId="77777777" w:rsidTr="006C50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E012161" w14:textId="77777777" w:rsidR="008E0569" w:rsidRPr="006C5047" w:rsidRDefault="000D4833" w:rsidP="00BF3F7B">
            <w:pPr>
              <w:pStyle w:val="Compact"/>
              <w:rPr>
                <w:sz w:val="22"/>
                <w:szCs w:val="22"/>
              </w:rPr>
            </w:pPr>
            <w:r w:rsidRPr="006C5047">
              <w:rPr>
                <w:sz w:val="22"/>
                <w:szCs w:val="22"/>
              </w:rPr>
              <w:t>Interpreter initialization</w:t>
            </w:r>
          </w:p>
        </w:tc>
        <w:tc>
          <w:tcPr>
            <w:tcW w:w="0" w:type="auto"/>
          </w:tcPr>
          <w:p w14:paraId="4C6A5AAF" w14:textId="77777777" w:rsidR="008E0569" w:rsidRPr="006C504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C5047">
              <w:rPr>
                <w:sz w:val="22"/>
                <w:szCs w:val="22"/>
              </w:rPr>
              <w:t>50-100 ms per process</w:t>
            </w:r>
          </w:p>
        </w:tc>
      </w:tr>
      <w:tr w:rsidR="008E0569" w:rsidRPr="006C5047" w14:paraId="5F183875" w14:textId="77777777" w:rsidTr="006C50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66F872" w14:textId="77777777" w:rsidR="008E0569" w:rsidRPr="006C5047" w:rsidRDefault="000D4833" w:rsidP="00BF3F7B">
            <w:pPr>
              <w:pStyle w:val="Compact"/>
              <w:rPr>
                <w:sz w:val="22"/>
                <w:szCs w:val="22"/>
              </w:rPr>
            </w:pPr>
            <w:r w:rsidRPr="006C5047">
              <w:rPr>
                <w:sz w:val="22"/>
                <w:szCs w:val="22"/>
              </w:rPr>
              <w:t>Pool creation (4 workers)</w:t>
            </w:r>
          </w:p>
        </w:tc>
        <w:tc>
          <w:tcPr>
            <w:tcW w:w="0" w:type="auto"/>
          </w:tcPr>
          <w:p w14:paraId="22562D65" w14:textId="77777777" w:rsidR="008E0569" w:rsidRPr="006C504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C5047">
              <w:rPr>
                <w:sz w:val="22"/>
                <w:szCs w:val="22"/>
              </w:rPr>
              <w:t>200-500 ms</w:t>
            </w:r>
          </w:p>
        </w:tc>
      </w:tr>
    </w:tbl>
    <w:p w14:paraId="3F3AC642" w14:textId="77777777" w:rsidR="008E0569" w:rsidRPr="00F152A6" w:rsidRDefault="000D4833">
      <w:pPr>
        <w:pStyle w:val="Heading3"/>
        <w:rPr>
          <w:rFonts w:cstheme="majorHAnsi"/>
        </w:rPr>
      </w:pPr>
      <w:bookmarkStart w:id="120" w:name="performance-characteristics"/>
      <w:bookmarkStart w:id="121" w:name="_Toc220535606"/>
      <w:bookmarkEnd w:id="118"/>
      <w:r w:rsidRPr="00F152A6">
        <w:rPr>
          <w:rFonts w:cstheme="majorHAnsi"/>
        </w:rPr>
        <w:t>3.4.6. Performance Characteristics</w:t>
      </w:r>
      <w:bookmarkEnd w:id="121"/>
    </w:p>
    <w:p w14:paraId="4CD49F14" w14:textId="77777777" w:rsidR="008E0569" w:rsidRPr="00F152A6" w:rsidRDefault="000D4833" w:rsidP="00BF3F7B">
      <w:pPr>
        <w:pStyle w:val="FirstParagraph"/>
      </w:pPr>
      <w:r w:rsidRPr="00F152A6">
        <w:t>Multiprocessing provides true CPU parallelism, but overall speedup depends on whether computation is large enough to amortize IPC and process management overhead.</w:t>
      </w:r>
    </w:p>
    <w:p w14:paraId="13E79896" w14:textId="77777777" w:rsidR="008E0569" w:rsidRPr="00C22CB8" w:rsidRDefault="000D4833" w:rsidP="00BF3F7B">
      <w:pPr>
        <w:pStyle w:val="BodyText"/>
        <w:rPr>
          <w:b/>
          <w:bCs/>
        </w:rPr>
      </w:pPr>
      <w:r w:rsidRPr="00C22CB8">
        <w:rPr>
          <w:b/>
          <w:bCs/>
        </w:rPr>
        <w:t>Scaling model</w:t>
      </w:r>
    </w:p>
    <w:p w14:paraId="36D56F8F" w14:textId="77777777" w:rsidR="008E0569" w:rsidRPr="00F152A6" w:rsidRDefault="000D4833" w:rsidP="00BF3F7B">
      <w:pPr>
        <w:pStyle w:val="BodyText"/>
      </w:pPr>
      <w:r w:rsidRPr="00F152A6">
        <w:t>[ T_{parallel} =  + T_{overhead} ]</w:t>
      </w:r>
    </w:p>
    <w:p w14:paraId="35259C36" w14:textId="41DA6811" w:rsidR="008E0569" w:rsidRPr="00F152A6" w:rsidRDefault="000D4833" w:rsidP="00127801">
      <w:pPr>
        <w:pStyle w:val="Compact"/>
        <w:numPr>
          <w:ilvl w:val="0"/>
          <w:numId w:val="19"/>
        </w:numPr>
      </w:pPr>
      <w:r w:rsidRPr="00F152A6">
        <w:t>(T_{serial}): sequential computation time</w:t>
      </w:r>
    </w:p>
    <w:p w14:paraId="7EE6A698" w14:textId="72D73235" w:rsidR="008E0569" w:rsidRPr="00F152A6" w:rsidRDefault="000D4833" w:rsidP="00127801">
      <w:pPr>
        <w:pStyle w:val="Compact"/>
        <w:numPr>
          <w:ilvl w:val="0"/>
          <w:numId w:val="19"/>
        </w:numPr>
      </w:pPr>
      <w:r w:rsidRPr="00F152A6">
        <w:lastRenderedPageBreak/>
        <w:t>(N): number of worker processes</w:t>
      </w:r>
    </w:p>
    <w:p w14:paraId="71921365" w14:textId="77777777" w:rsidR="008E0569" w:rsidRPr="00F152A6" w:rsidRDefault="000D4833" w:rsidP="00127801">
      <w:pPr>
        <w:pStyle w:val="Compact"/>
        <w:numPr>
          <w:ilvl w:val="0"/>
          <w:numId w:val="19"/>
        </w:numPr>
      </w:pPr>
      <w:r w:rsidRPr="00F152A6">
        <w:t>(T_{overhead}): IPC + process management overhead</w:t>
      </w:r>
    </w:p>
    <w:p w14:paraId="0BFF0567" w14:textId="77777777" w:rsidR="008E0569" w:rsidRPr="006F428C" w:rsidRDefault="000D4833" w:rsidP="00BF3F7B">
      <w:pPr>
        <w:pStyle w:val="FirstParagraph"/>
        <w:rPr>
          <w:b/>
          <w:bCs/>
        </w:rPr>
      </w:pPr>
      <w:r w:rsidRPr="006F428C">
        <w:rPr>
          <w:b/>
          <w:bCs/>
        </w:rPr>
        <w:t>Break-even behavior</w:t>
      </w:r>
    </w:p>
    <w:tbl>
      <w:tblPr>
        <w:tblStyle w:val="ListTable3-Accent1"/>
        <w:tblW w:w="0" w:type="auto"/>
        <w:jc w:val="center"/>
        <w:tblLook w:val="0020" w:firstRow="1" w:lastRow="0" w:firstColumn="0" w:lastColumn="0" w:noHBand="0" w:noVBand="0"/>
      </w:tblPr>
      <w:tblGrid>
        <w:gridCol w:w="1060"/>
        <w:gridCol w:w="1920"/>
        <w:gridCol w:w="2205"/>
        <w:gridCol w:w="1021"/>
      </w:tblGrid>
      <w:tr w:rsidR="008E0569" w:rsidRPr="006F428C" w14:paraId="310B72FE" w14:textId="77777777" w:rsidTr="006F428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7EEFB2" w14:textId="77777777" w:rsidR="008E0569" w:rsidRPr="006F428C" w:rsidRDefault="000D4833" w:rsidP="00BF3F7B">
            <w:pPr>
              <w:pStyle w:val="Compact"/>
              <w:rPr>
                <w:sz w:val="22"/>
                <w:szCs w:val="22"/>
              </w:rPr>
            </w:pPr>
            <w:r w:rsidRPr="006F428C">
              <w:rPr>
                <w:sz w:val="22"/>
                <w:szCs w:val="22"/>
              </w:rPr>
              <w:t>Elements</w:t>
            </w:r>
          </w:p>
        </w:tc>
        <w:tc>
          <w:tcPr>
            <w:tcW w:w="0" w:type="auto"/>
          </w:tcPr>
          <w:p w14:paraId="0DBE711C" w14:textId="77777777" w:rsidR="008E0569" w:rsidRPr="006F428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428C">
              <w:rPr>
                <w:sz w:val="22"/>
                <w:szCs w:val="22"/>
              </w:rPr>
              <w:t>Computation Time</w:t>
            </w:r>
          </w:p>
        </w:tc>
        <w:tc>
          <w:tcPr>
            <w:cnfStyle w:val="000010000000" w:firstRow="0" w:lastRow="0" w:firstColumn="0" w:lastColumn="0" w:oddVBand="1" w:evenVBand="0" w:oddHBand="0" w:evenHBand="0" w:firstRowFirstColumn="0" w:firstRowLastColumn="0" w:lastRowFirstColumn="0" w:lastRowLastColumn="0"/>
            <w:tcW w:w="0" w:type="auto"/>
          </w:tcPr>
          <w:p w14:paraId="5E05F2CC" w14:textId="77777777" w:rsidR="008E0569" w:rsidRPr="006F428C" w:rsidRDefault="000D4833" w:rsidP="00BF3F7B">
            <w:pPr>
              <w:pStyle w:val="Compact"/>
              <w:rPr>
                <w:sz w:val="22"/>
                <w:szCs w:val="22"/>
              </w:rPr>
            </w:pPr>
            <w:r w:rsidRPr="006F428C">
              <w:rPr>
                <w:sz w:val="22"/>
                <w:szCs w:val="22"/>
              </w:rPr>
              <w:t>Overhead (8 workers)</w:t>
            </w:r>
          </w:p>
        </w:tc>
        <w:tc>
          <w:tcPr>
            <w:tcW w:w="0" w:type="auto"/>
          </w:tcPr>
          <w:p w14:paraId="25405BB8" w14:textId="77777777" w:rsidR="008E0569" w:rsidRPr="006F428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F428C">
              <w:rPr>
                <w:sz w:val="22"/>
                <w:szCs w:val="22"/>
              </w:rPr>
              <w:t>Benefit</w:t>
            </w:r>
          </w:p>
        </w:tc>
      </w:tr>
      <w:tr w:rsidR="008E0569" w:rsidRPr="006F428C" w14:paraId="656DA8DE" w14:textId="77777777" w:rsidTr="006F428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474940" w14:textId="77777777" w:rsidR="008E0569" w:rsidRPr="006F428C" w:rsidRDefault="000D4833" w:rsidP="00BF3F7B">
            <w:pPr>
              <w:pStyle w:val="Compact"/>
              <w:rPr>
                <w:sz w:val="22"/>
                <w:szCs w:val="22"/>
              </w:rPr>
            </w:pPr>
            <w:r w:rsidRPr="006F428C">
              <w:rPr>
                <w:sz w:val="22"/>
                <w:szCs w:val="22"/>
              </w:rPr>
              <w:t>1,000</w:t>
            </w:r>
          </w:p>
        </w:tc>
        <w:tc>
          <w:tcPr>
            <w:tcW w:w="0" w:type="auto"/>
          </w:tcPr>
          <w:p w14:paraId="0CD1E0F6"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0.1 s</w:t>
            </w:r>
          </w:p>
        </w:tc>
        <w:tc>
          <w:tcPr>
            <w:cnfStyle w:val="000010000000" w:firstRow="0" w:lastRow="0" w:firstColumn="0" w:lastColumn="0" w:oddVBand="1" w:evenVBand="0" w:oddHBand="0" w:evenHBand="0" w:firstRowFirstColumn="0" w:firstRowLastColumn="0" w:lastRowFirstColumn="0" w:lastRowLastColumn="0"/>
            <w:tcW w:w="0" w:type="auto"/>
          </w:tcPr>
          <w:p w14:paraId="6AB0067F" w14:textId="77777777" w:rsidR="008E0569" w:rsidRPr="006F428C" w:rsidRDefault="000D4833" w:rsidP="00BF3F7B">
            <w:pPr>
              <w:pStyle w:val="Compact"/>
              <w:rPr>
                <w:sz w:val="22"/>
                <w:szCs w:val="22"/>
              </w:rPr>
            </w:pPr>
            <w:r w:rsidRPr="006F428C">
              <w:rPr>
                <w:sz w:val="22"/>
                <w:szCs w:val="22"/>
              </w:rPr>
              <w:t>~0.5 s</w:t>
            </w:r>
          </w:p>
        </w:tc>
        <w:tc>
          <w:tcPr>
            <w:tcW w:w="0" w:type="auto"/>
          </w:tcPr>
          <w:p w14:paraId="7DF61AC3"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Negative</w:t>
            </w:r>
          </w:p>
        </w:tc>
      </w:tr>
      <w:tr w:rsidR="008E0569" w:rsidRPr="006F428C" w14:paraId="33A57CA4" w14:textId="77777777" w:rsidTr="006F428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AF43A92" w14:textId="77777777" w:rsidR="008E0569" w:rsidRPr="006F428C" w:rsidRDefault="000D4833" w:rsidP="00BF3F7B">
            <w:pPr>
              <w:pStyle w:val="Compact"/>
              <w:rPr>
                <w:sz w:val="22"/>
                <w:szCs w:val="22"/>
              </w:rPr>
            </w:pPr>
            <w:r w:rsidRPr="006F428C">
              <w:rPr>
                <w:sz w:val="22"/>
                <w:szCs w:val="22"/>
              </w:rPr>
              <w:t>10,000</w:t>
            </w:r>
          </w:p>
        </w:tc>
        <w:tc>
          <w:tcPr>
            <w:tcW w:w="0" w:type="auto"/>
          </w:tcPr>
          <w:p w14:paraId="4677B86C"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1 s</w:t>
            </w:r>
          </w:p>
        </w:tc>
        <w:tc>
          <w:tcPr>
            <w:cnfStyle w:val="000010000000" w:firstRow="0" w:lastRow="0" w:firstColumn="0" w:lastColumn="0" w:oddVBand="1" w:evenVBand="0" w:oddHBand="0" w:evenHBand="0" w:firstRowFirstColumn="0" w:firstRowLastColumn="0" w:lastRowFirstColumn="0" w:lastRowLastColumn="0"/>
            <w:tcW w:w="0" w:type="auto"/>
          </w:tcPr>
          <w:p w14:paraId="79EAE8B6" w14:textId="77777777" w:rsidR="008E0569" w:rsidRPr="006F428C" w:rsidRDefault="000D4833" w:rsidP="00BF3F7B">
            <w:pPr>
              <w:pStyle w:val="Compact"/>
              <w:rPr>
                <w:sz w:val="22"/>
                <w:szCs w:val="22"/>
              </w:rPr>
            </w:pPr>
            <w:r w:rsidRPr="006F428C">
              <w:rPr>
                <w:sz w:val="22"/>
                <w:szCs w:val="22"/>
              </w:rPr>
              <w:t>~0.5 s</w:t>
            </w:r>
          </w:p>
        </w:tc>
        <w:tc>
          <w:tcPr>
            <w:tcW w:w="0" w:type="auto"/>
          </w:tcPr>
          <w:p w14:paraId="43EE9A62"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Marginal</w:t>
            </w:r>
          </w:p>
        </w:tc>
      </w:tr>
      <w:tr w:rsidR="008E0569" w:rsidRPr="006F428C" w14:paraId="40AED103" w14:textId="77777777" w:rsidTr="006F428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AB6DA7" w14:textId="77777777" w:rsidR="008E0569" w:rsidRPr="006F428C" w:rsidRDefault="000D4833" w:rsidP="00BF3F7B">
            <w:pPr>
              <w:pStyle w:val="Compact"/>
              <w:rPr>
                <w:sz w:val="22"/>
                <w:szCs w:val="22"/>
              </w:rPr>
            </w:pPr>
            <w:r w:rsidRPr="006F428C">
              <w:rPr>
                <w:sz w:val="22"/>
                <w:szCs w:val="22"/>
              </w:rPr>
              <w:t>50,000</w:t>
            </w:r>
          </w:p>
        </w:tc>
        <w:tc>
          <w:tcPr>
            <w:tcW w:w="0" w:type="auto"/>
          </w:tcPr>
          <w:p w14:paraId="419A83D9"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5 s</w:t>
            </w:r>
          </w:p>
        </w:tc>
        <w:tc>
          <w:tcPr>
            <w:cnfStyle w:val="000010000000" w:firstRow="0" w:lastRow="0" w:firstColumn="0" w:lastColumn="0" w:oddVBand="1" w:evenVBand="0" w:oddHBand="0" w:evenHBand="0" w:firstRowFirstColumn="0" w:firstRowLastColumn="0" w:lastRowFirstColumn="0" w:lastRowLastColumn="0"/>
            <w:tcW w:w="0" w:type="auto"/>
          </w:tcPr>
          <w:p w14:paraId="5FC0F020" w14:textId="77777777" w:rsidR="008E0569" w:rsidRPr="006F428C" w:rsidRDefault="000D4833" w:rsidP="00BF3F7B">
            <w:pPr>
              <w:pStyle w:val="Compact"/>
              <w:rPr>
                <w:sz w:val="22"/>
                <w:szCs w:val="22"/>
              </w:rPr>
            </w:pPr>
            <w:r w:rsidRPr="006F428C">
              <w:rPr>
                <w:sz w:val="22"/>
                <w:szCs w:val="22"/>
              </w:rPr>
              <w:t>~0.6 s</w:t>
            </w:r>
          </w:p>
        </w:tc>
        <w:tc>
          <w:tcPr>
            <w:tcW w:w="0" w:type="auto"/>
          </w:tcPr>
          <w:p w14:paraId="07C8E2BB" w14:textId="77777777" w:rsidR="008E0569" w:rsidRPr="006F428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F428C">
              <w:rPr>
                <w:sz w:val="22"/>
                <w:szCs w:val="22"/>
              </w:rPr>
              <w:t>Good</w:t>
            </w:r>
          </w:p>
        </w:tc>
      </w:tr>
      <w:tr w:rsidR="008E0569" w:rsidRPr="006F428C" w14:paraId="700C6C47" w14:textId="77777777" w:rsidTr="006F428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D9538F5" w14:textId="77777777" w:rsidR="008E0569" w:rsidRPr="006F428C" w:rsidRDefault="000D4833" w:rsidP="00BF3F7B">
            <w:pPr>
              <w:pStyle w:val="Compact"/>
              <w:rPr>
                <w:sz w:val="22"/>
                <w:szCs w:val="22"/>
              </w:rPr>
            </w:pPr>
            <w:r w:rsidRPr="006F428C">
              <w:rPr>
                <w:sz w:val="22"/>
                <w:szCs w:val="22"/>
              </w:rPr>
              <w:t>100,000</w:t>
            </w:r>
          </w:p>
        </w:tc>
        <w:tc>
          <w:tcPr>
            <w:tcW w:w="0" w:type="auto"/>
          </w:tcPr>
          <w:p w14:paraId="30B6D2D1"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10 s</w:t>
            </w:r>
          </w:p>
        </w:tc>
        <w:tc>
          <w:tcPr>
            <w:cnfStyle w:val="000010000000" w:firstRow="0" w:lastRow="0" w:firstColumn="0" w:lastColumn="0" w:oddVBand="1" w:evenVBand="0" w:oddHBand="0" w:evenHBand="0" w:firstRowFirstColumn="0" w:firstRowLastColumn="0" w:lastRowFirstColumn="0" w:lastRowLastColumn="0"/>
            <w:tcW w:w="0" w:type="auto"/>
          </w:tcPr>
          <w:p w14:paraId="70C25E29" w14:textId="77777777" w:rsidR="008E0569" w:rsidRPr="006F428C" w:rsidRDefault="000D4833" w:rsidP="00BF3F7B">
            <w:pPr>
              <w:pStyle w:val="Compact"/>
              <w:rPr>
                <w:sz w:val="22"/>
                <w:szCs w:val="22"/>
              </w:rPr>
            </w:pPr>
            <w:r w:rsidRPr="006F428C">
              <w:rPr>
                <w:sz w:val="22"/>
                <w:szCs w:val="22"/>
              </w:rPr>
              <w:t>~0.7 s</w:t>
            </w:r>
          </w:p>
        </w:tc>
        <w:tc>
          <w:tcPr>
            <w:tcW w:w="0" w:type="auto"/>
          </w:tcPr>
          <w:p w14:paraId="6BA33A9C" w14:textId="77777777" w:rsidR="008E0569" w:rsidRPr="006F428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F428C">
              <w:rPr>
                <w:sz w:val="22"/>
                <w:szCs w:val="22"/>
              </w:rPr>
              <w:t>Excellent</w:t>
            </w:r>
          </w:p>
        </w:tc>
      </w:tr>
    </w:tbl>
    <w:p w14:paraId="27A2D881" w14:textId="77777777" w:rsidR="008E0569" w:rsidRPr="00346EF6" w:rsidRDefault="000D4833" w:rsidP="00BF3F7B">
      <w:pPr>
        <w:pStyle w:val="BodyText"/>
        <w:rPr>
          <w:b/>
          <w:bCs/>
        </w:rPr>
      </w:pPr>
      <w:r w:rsidRPr="00346EF6">
        <w:rPr>
          <w:b/>
          <w:bCs/>
        </w:rPr>
        <w:t>Practical limitations</w:t>
      </w:r>
    </w:p>
    <w:p w14:paraId="2D589851" w14:textId="44AE19E2" w:rsidR="008E0569" w:rsidRPr="00F152A6" w:rsidRDefault="000D4833" w:rsidP="00127801">
      <w:pPr>
        <w:pStyle w:val="Compact"/>
        <w:numPr>
          <w:ilvl w:val="0"/>
          <w:numId w:val="123"/>
        </w:numPr>
      </w:pPr>
      <w:r w:rsidRPr="00F152A6">
        <w:t>all processes share the same memory subsystem, so bandwidth saturation/NUMA effects can limit scaling</w:t>
      </w:r>
    </w:p>
    <w:p w14:paraId="3AD831E5" w14:textId="77777777" w:rsidR="008E0569" w:rsidRPr="00F152A6" w:rsidRDefault="000D4833" w:rsidP="00127801">
      <w:pPr>
        <w:pStyle w:val="Compact"/>
        <w:numPr>
          <w:ilvl w:val="0"/>
          <w:numId w:val="123"/>
        </w:numPr>
      </w:pPr>
      <w:r w:rsidRPr="00F152A6">
        <w:t>compared to threading:</w:t>
      </w:r>
    </w:p>
    <w:p w14:paraId="12FEE933" w14:textId="6623CC0A" w:rsidR="008E0569" w:rsidRPr="00F152A6" w:rsidRDefault="000D4833" w:rsidP="00127801">
      <w:pPr>
        <w:pStyle w:val="Compact"/>
        <w:numPr>
          <w:ilvl w:val="1"/>
          <w:numId w:val="123"/>
        </w:numPr>
      </w:pPr>
      <w:r w:rsidRPr="00F152A6">
        <w:t>better scalability for large problems</w:t>
      </w:r>
    </w:p>
    <w:p w14:paraId="5844F62F" w14:textId="06578CC7" w:rsidR="008E0569" w:rsidRPr="00F152A6" w:rsidRDefault="000D4833" w:rsidP="00127801">
      <w:pPr>
        <w:pStyle w:val="Compact"/>
        <w:numPr>
          <w:ilvl w:val="1"/>
          <w:numId w:val="123"/>
        </w:numPr>
      </w:pPr>
      <w:r w:rsidRPr="00F152A6">
        <w:t>worse performance for small problems</w:t>
      </w:r>
    </w:p>
    <w:p w14:paraId="68A54CCD" w14:textId="77777777" w:rsidR="008E0569" w:rsidRPr="00F152A6" w:rsidRDefault="000D4833" w:rsidP="00127801">
      <w:pPr>
        <w:pStyle w:val="Compact"/>
        <w:numPr>
          <w:ilvl w:val="1"/>
          <w:numId w:val="123"/>
        </w:numPr>
      </w:pPr>
      <w:r w:rsidRPr="00F152A6">
        <w:t>higher memory consumption</w:t>
      </w:r>
    </w:p>
    <w:p w14:paraId="28804B9C" w14:textId="77777777" w:rsidR="008E0569" w:rsidRPr="00F152A6" w:rsidRDefault="000D4833">
      <w:pPr>
        <w:pStyle w:val="Heading3"/>
        <w:rPr>
          <w:rFonts w:cstheme="majorHAnsi"/>
        </w:rPr>
      </w:pPr>
      <w:bookmarkStart w:id="122" w:name="summary-3"/>
      <w:bookmarkStart w:id="123" w:name="_Toc220535607"/>
      <w:bookmarkEnd w:id="120"/>
      <w:r w:rsidRPr="00F152A6">
        <w:rPr>
          <w:rFonts w:cstheme="majorHAnsi"/>
        </w:rPr>
        <w:t>3.4.7. Summary</w:t>
      </w:r>
      <w:bookmarkEnd w:id="123"/>
    </w:p>
    <w:p w14:paraId="5CE1722B" w14:textId="77777777" w:rsidR="008E0569" w:rsidRPr="00F152A6" w:rsidRDefault="000D4833" w:rsidP="00BF3F7B">
      <w:pPr>
        <w:pStyle w:val="FirstParagraph"/>
      </w:pPr>
      <w:r w:rsidRPr="00F152A6">
        <w:t>The CPU Multiprocess implementation demonstrates true parallel execution by bypassing Python’s GIL through process-based parallelism:</w:t>
      </w:r>
    </w:p>
    <w:p w14:paraId="4FE5B4EF" w14:textId="77777777" w:rsidR="008E0569" w:rsidRPr="00F152A6" w:rsidRDefault="000D4833" w:rsidP="00BF3F7B">
      <w:pPr>
        <w:pStyle w:val="BodyText"/>
      </w:pPr>
      <w:r w:rsidRPr="00F152A6">
        <w:t>Achievements:</w:t>
      </w:r>
    </w:p>
    <w:p w14:paraId="3A5B2272" w14:textId="77777777" w:rsidR="008E0569" w:rsidRPr="00F152A6" w:rsidRDefault="000D4833" w:rsidP="00127801">
      <w:pPr>
        <w:pStyle w:val="Compact"/>
        <w:numPr>
          <w:ilvl w:val="0"/>
          <w:numId w:val="121"/>
        </w:numPr>
      </w:pPr>
      <w:r w:rsidRPr="00F152A6">
        <w:t>Genuine concurrent execution across CPU cores</w:t>
      </w:r>
    </w:p>
    <w:p w14:paraId="55453F49" w14:textId="77777777" w:rsidR="008E0569" w:rsidRPr="00F152A6" w:rsidRDefault="000D4833" w:rsidP="00127801">
      <w:pPr>
        <w:pStyle w:val="Compact"/>
        <w:numPr>
          <w:ilvl w:val="0"/>
          <w:numId w:val="121"/>
        </w:numPr>
      </w:pPr>
      <w:r w:rsidRPr="00F152A6">
        <w:t>Near-linear speedup for large problems</w:t>
      </w:r>
    </w:p>
    <w:p w14:paraId="5C99C57C" w14:textId="77777777" w:rsidR="008E0569" w:rsidRPr="00F152A6" w:rsidRDefault="000D4833" w:rsidP="00127801">
      <w:pPr>
        <w:pStyle w:val="Compact"/>
        <w:numPr>
          <w:ilvl w:val="0"/>
          <w:numId w:val="121"/>
        </w:numPr>
      </w:pPr>
      <w:r w:rsidRPr="00F152A6">
        <w:t>Validated COO assembly pattern for parallel safety</w:t>
      </w:r>
    </w:p>
    <w:p w14:paraId="123A0A74" w14:textId="77777777" w:rsidR="008E0569" w:rsidRPr="00F152A6" w:rsidRDefault="000D4833" w:rsidP="00127801">
      <w:pPr>
        <w:pStyle w:val="Compact"/>
        <w:numPr>
          <w:ilvl w:val="0"/>
          <w:numId w:val="121"/>
        </w:numPr>
      </w:pPr>
      <w:r w:rsidRPr="00F152A6">
        <w:t>Identified serialization as the primary overhead</w:t>
      </w:r>
    </w:p>
    <w:p w14:paraId="57AFC6E7" w14:textId="77777777" w:rsidR="008E0569" w:rsidRPr="00F152A6" w:rsidRDefault="000D4833" w:rsidP="00BF3F7B">
      <w:pPr>
        <w:pStyle w:val="FirstParagraph"/>
      </w:pPr>
      <w:r w:rsidRPr="00F152A6">
        <w:t>Limitations:</w:t>
      </w:r>
    </w:p>
    <w:p w14:paraId="0D6E5FB1" w14:textId="77777777" w:rsidR="008E0569" w:rsidRPr="00F152A6" w:rsidRDefault="000D4833" w:rsidP="00127801">
      <w:pPr>
        <w:pStyle w:val="Compact"/>
        <w:numPr>
          <w:ilvl w:val="0"/>
          <w:numId w:val="122"/>
        </w:numPr>
      </w:pPr>
      <w:r w:rsidRPr="00F152A6">
        <w:t>High memory usage from data duplication</w:t>
      </w:r>
    </w:p>
    <w:p w14:paraId="5E59BF9F" w14:textId="77777777" w:rsidR="008E0569" w:rsidRPr="00F152A6" w:rsidRDefault="000D4833" w:rsidP="00127801">
      <w:pPr>
        <w:pStyle w:val="Compact"/>
        <w:numPr>
          <w:ilvl w:val="0"/>
          <w:numId w:val="122"/>
        </w:numPr>
      </w:pPr>
      <w:r w:rsidRPr="00F152A6">
        <w:t>Significant IPC overhead for small/medium problems</w:t>
      </w:r>
    </w:p>
    <w:p w14:paraId="34192B0D" w14:textId="77777777" w:rsidR="008E0569" w:rsidRPr="00F152A6" w:rsidRDefault="000D4833" w:rsidP="00127801">
      <w:pPr>
        <w:pStyle w:val="Compact"/>
        <w:numPr>
          <w:ilvl w:val="0"/>
          <w:numId w:val="122"/>
        </w:numPr>
      </w:pPr>
      <w:r w:rsidRPr="00F152A6">
        <w:t>Code constraints from pickle requirements</w:t>
      </w:r>
    </w:p>
    <w:p w14:paraId="449567F7" w14:textId="77777777" w:rsidR="008E0569" w:rsidRPr="00F152A6" w:rsidRDefault="000D4833" w:rsidP="00127801">
      <w:pPr>
        <w:pStyle w:val="Compact"/>
        <w:numPr>
          <w:ilvl w:val="0"/>
          <w:numId w:val="122"/>
        </w:numPr>
      </w:pPr>
      <w:r w:rsidRPr="00F152A6">
        <w:t>Process startup latency</w:t>
      </w:r>
    </w:p>
    <w:p w14:paraId="32C24B31" w14:textId="77777777" w:rsidR="008E0569" w:rsidRPr="00F152A6" w:rsidRDefault="000D4833" w:rsidP="00BF3F7B">
      <w:pPr>
        <w:pStyle w:val="FirstParagraph"/>
      </w:pPr>
      <w:r w:rsidRPr="00F152A6">
        <w:rPr>
          <w:b/>
          <w:bCs/>
        </w:rPr>
        <w:t>Key Insight:</w:t>
      </w:r>
      <w:r w:rsidRPr="00F152A6">
        <w:t xml:space="preserve"> Multiprocessing trades memory and communication overhead for true parallelism. It excels for large, compute-bound problems where the element loop dominates, but the overhead makes it less suitable for smaller problems or memory-constrained environments.</w:t>
      </w:r>
    </w:p>
    <w:p w14:paraId="62CB762F" w14:textId="77777777" w:rsidR="008E0569" w:rsidRPr="00F152A6" w:rsidRDefault="000D4833" w:rsidP="00BF3F7B">
      <w:pPr>
        <w:pStyle w:val="BodyText"/>
      </w:pPr>
      <w:r w:rsidRPr="00F152A6">
        <w:t>Comparison with Threading:</w:t>
      </w:r>
    </w:p>
    <w:tbl>
      <w:tblPr>
        <w:tblStyle w:val="ListTable3-Accent1"/>
        <w:tblW w:w="0" w:type="auto"/>
        <w:jc w:val="center"/>
        <w:tblLook w:val="0020" w:firstRow="1" w:lastRow="0" w:firstColumn="0" w:lastColumn="0" w:noHBand="0" w:noVBand="0"/>
      </w:tblPr>
      <w:tblGrid>
        <w:gridCol w:w="3109"/>
        <w:gridCol w:w="1647"/>
      </w:tblGrid>
      <w:tr w:rsidR="008E0569" w:rsidRPr="00102C03" w14:paraId="2F61BDCF" w14:textId="77777777" w:rsidTr="00102C0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81CBAE" w14:textId="77777777" w:rsidR="008E0569" w:rsidRPr="00102C03" w:rsidRDefault="000D4833" w:rsidP="00BF3F7B">
            <w:pPr>
              <w:pStyle w:val="Compact"/>
              <w:rPr>
                <w:sz w:val="22"/>
                <w:szCs w:val="22"/>
              </w:rPr>
            </w:pPr>
            <w:r w:rsidRPr="00102C03">
              <w:rPr>
                <w:sz w:val="22"/>
                <w:szCs w:val="22"/>
              </w:rPr>
              <w:t>Criterion</w:t>
            </w:r>
          </w:p>
        </w:tc>
        <w:tc>
          <w:tcPr>
            <w:tcW w:w="0" w:type="auto"/>
          </w:tcPr>
          <w:p w14:paraId="386FAD8D" w14:textId="77777777" w:rsidR="008E0569" w:rsidRPr="00102C03"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02C03">
              <w:rPr>
                <w:sz w:val="22"/>
                <w:szCs w:val="22"/>
              </w:rPr>
              <w:t>Winner</w:t>
            </w:r>
          </w:p>
        </w:tc>
      </w:tr>
      <w:tr w:rsidR="008E0569" w:rsidRPr="00102C03" w14:paraId="6669D3B0" w14:textId="77777777" w:rsidTr="00102C0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3BB81E5" w14:textId="77777777" w:rsidR="008E0569" w:rsidRPr="00102C03" w:rsidRDefault="000D4833" w:rsidP="00BF3F7B">
            <w:pPr>
              <w:pStyle w:val="Compact"/>
              <w:rPr>
                <w:sz w:val="22"/>
                <w:szCs w:val="22"/>
              </w:rPr>
            </w:pPr>
            <w:r w:rsidRPr="00102C03">
              <w:rPr>
                <w:sz w:val="22"/>
                <w:szCs w:val="22"/>
              </w:rPr>
              <w:t>Small problems (&lt;10K elements)</w:t>
            </w:r>
          </w:p>
        </w:tc>
        <w:tc>
          <w:tcPr>
            <w:tcW w:w="0" w:type="auto"/>
          </w:tcPr>
          <w:p w14:paraId="5B7303E8" w14:textId="77777777" w:rsidR="008E0569" w:rsidRPr="00102C0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Threading</w:t>
            </w:r>
          </w:p>
        </w:tc>
      </w:tr>
      <w:tr w:rsidR="008E0569" w:rsidRPr="00102C03" w14:paraId="69EACFEF" w14:textId="77777777" w:rsidTr="00102C0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EB032C" w14:textId="77777777" w:rsidR="008E0569" w:rsidRPr="00102C03" w:rsidRDefault="000D4833" w:rsidP="00BF3F7B">
            <w:pPr>
              <w:pStyle w:val="Compact"/>
              <w:rPr>
                <w:sz w:val="22"/>
                <w:szCs w:val="22"/>
              </w:rPr>
            </w:pPr>
            <w:r w:rsidRPr="00102C03">
              <w:rPr>
                <w:sz w:val="22"/>
                <w:szCs w:val="22"/>
              </w:rPr>
              <w:t>Large problems (&gt;50K elements)</w:t>
            </w:r>
          </w:p>
        </w:tc>
        <w:tc>
          <w:tcPr>
            <w:tcW w:w="0" w:type="auto"/>
          </w:tcPr>
          <w:p w14:paraId="46E5689B" w14:textId="77777777" w:rsidR="008E0569" w:rsidRPr="00102C0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Multiprocessing</w:t>
            </w:r>
          </w:p>
        </w:tc>
      </w:tr>
      <w:tr w:rsidR="008E0569" w:rsidRPr="00102C03" w14:paraId="057C2772" w14:textId="77777777" w:rsidTr="00102C0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37E48E" w14:textId="77777777" w:rsidR="008E0569" w:rsidRPr="00102C03" w:rsidRDefault="000D4833" w:rsidP="00BF3F7B">
            <w:pPr>
              <w:pStyle w:val="Compact"/>
              <w:rPr>
                <w:sz w:val="22"/>
                <w:szCs w:val="22"/>
              </w:rPr>
            </w:pPr>
            <w:r w:rsidRPr="00102C03">
              <w:rPr>
                <w:sz w:val="22"/>
                <w:szCs w:val="22"/>
              </w:rPr>
              <w:t>Memory efficiency</w:t>
            </w:r>
          </w:p>
        </w:tc>
        <w:tc>
          <w:tcPr>
            <w:tcW w:w="0" w:type="auto"/>
          </w:tcPr>
          <w:p w14:paraId="2B480889" w14:textId="77777777" w:rsidR="008E0569" w:rsidRPr="00102C03"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Threading</w:t>
            </w:r>
          </w:p>
        </w:tc>
      </w:tr>
      <w:tr w:rsidR="008E0569" w:rsidRPr="00102C03" w14:paraId="26C1AF30" w14:textId="77777777" w:rsidTr="00102C0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701F252" w14:textId="77777777" w:rsidR="008E0569" w:rsidRPr="00102C03" w:rsidRDefault="000D4833" w:rsidP="00BF3F7B">
            <w:pPr>
              <w:pStyle w:val="Compact"/>
              <w:rPr>
                <w:sz w:val="22"/>
                <w:szCs w:val="22"/>
              </w:rPr>
            </w:pPr>
            <w:r w:rsidRPr="00102C03">
              <w:rPr>
                <w:sz w:val="22"/>
                <w:szCs w:val="22"/>
              </w:rPr>
              <w:t>Maximum speedup potential</w:t>
            </w:r>
          </w:p>
        </w:tc>
        <w:tc>
          <w:tcPr>
            <w:tcW w:w="0" w:type="auto"/>
          </w:tcPr>
          <w:p w14:paraId="70B9E637" w14:textId="77777777" w:rsidR="008E0569" w:rsidRPr="00102C03"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Multiprocessing</w:t>
            </w:r>
          </w:p>
        </w:tc>
      </w:tr>
    </w:tbl>
    <w:p w14:paraId="6F6A8ACB" w14:textId="77777777" w:rsidR="008E0569" w:rsidRPr="00F152A6" w:rsidRDefault="000D4833" w:rsidP="00BF3F7B">
      <w:pPr>
        <w:pStyle w:val="BodyText"/>
      </w:pPr>
      <w:r w:rsidRPr="00F152A6">
        <w:lastRenderedPageBreak/>
        <w:t>The next implementation (Numba JIT) explores an alternative approach: instead of working around the GIL through separate processes, it compiles Python to native code that releases the GIL during execution, combining the benefits of shared memory with true parallelism.</w:t>
      </w:r>
    </w:p>
    <w:p w14:paraId="655B7D16" w14:textId="77777777" w:rsidR="008E0569" w:rsidRPr="00F152A6" w:rsidRDefault="000D4833">
      <w:pPr>
        <w:pStyle w:val="Heading2"/>
        <w:rPr>
          <w:rFonts w:cstheme="majorHAnsi"/>
        </w:rPr>
      </w:pPr>
      <w:bookmarkStart w:id="124" w:name="solver-implementation-4-numba-jit-cpu"/>
      <w:bookmarkStart w:id="125" w:name="_Toc220535608"/>
      <w:bookmarkEnd w:id="110"/>
      <w:bookmarkEnd w:id="122"/>
      <w:r w:rsidRPr="00F152A6">
        <w:rPr>
          <w:rFonts w:cstheme="majorHAnsi"/>
        </w:rPr>
        <w:t>3.5. Solver Implementation 4: Numba JIT CPU</w:t>
      </w:r>
      <w:bookmarkEnd w:id="125"/>
    </w:p>
    <w:p w14:paraId="01DAB234" w14:textId="77777777" w:rsidR="008E0569" w:rsidRPr="00F152A6" w:rsidRDefault="000D4833">
      <w:pPr>
        <w:pStyle w:val="Heading3"/>
        <w:rPr>
          <w:rFonts w:cstheme="majorHAnsi"/>
        </w:rPr>
      </w:pPr>
      <w:bookmarkStart w:id="126" w:name="overview-3"/>
      <w:bookmarkStart w:id="127" w:name="_Toc220535609"/>
      <w:r w:rsidRPr="00F152A6">
        <w:rPr>
          <w:rFonts w:cstheme="majorHAnsi"/>
        </w:rPr>
        <w:t>3.5.1. Overview</w:t>
      </w:r>
      <w:bookmarkEnd w:id="127"/>
    </w:p>
    <w:p w14:paraId="3DF31602" w14:textId="77777777" w:rsidR="008E0569" w:rsidRPr="00F152A6" w:rsidRDefault="000D4833" w:rsidP="00BF3F7B">
      <w:pPr>
        <w:pStyle w:val="FirstParagraph"/>
      </w:pPr>
      <w:r w:rsidRPr="00F152A6">
        <w:t xml:space="preserve">The Numba JIT CPU implementation leverages Just-In-Time compilation to translate Python code into optimized native machine code at runtime. By compiling element-level FEM kernels and enabling parallel execution through Numba’s </w:t>
      </w:r>
      <w:r w:rsidRPr="00F152A6">
        <w:rPr>
          <w:rStyle w:val="VerbatimChar"/>
          <w:rFonts w:asciiTheme="majorHAnsi" w:hAnsiTheme="majorHAnsi"/>
        </w:rPr>
        <w:t>prange</w:t>
      </w:r>
      <w:r w:rsidRPr="00F152A6">
        <w:t xml:space="preserve"> construct, this approach achieves true multi-threaded execution while preserving shared-memory semantics.</w:t>
      </w:r>
    </w:p>
    <w:p w14:paraId="31A02F82" w14:textId="77777777" w:rsidR="008E0569" w:rsidRPr="00F152A6" w:rsidRDefault="000D4833" w:rsidP="00BF3F7B">
      <w:pPr>
        <w:pStyle w:val="BodyText"/>
      </w:pPr>
      <w:r w:rsidRPr="00F152A6">
        <w:t>This implementation combines the low memory overhead of shared-memory execution with performance characteristics close to compiled languages, eliminating Python interpreter overhead from the dominant FEM assembly and post-processing phases.</w:t>
      </w:r>
    </w:p>
    <w:tbl>
      <w:tblPr>
        <w:tblStyle w:val="ListTable3-Accent1"/>
        <w:tblW w:w="0" w:type="auto"/>
        <w:jc w:val="center"/>
        <w:tblLook w:val="0020" w:firstRow="1" w:lastRow="0" w:firstColumn="0" w:lastColumn="0" w:noHBand="0" w:noVBand="0"/>
      </w:tblPr>
      <w:tblGrid>
        <w:gridCol w:w="1722"/>
        <w:gridCol w:w="4264"/>
      </w:tblGrid>
      <w:tr w:rsidR="008E0569" w:rsidRPr="00102C03" w14:paraId="7A58F477" w14:textId="77777777" w:rsidTr="007D189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4B6478" w14:textId="77777777" w:rsidR="008E0569" w:rsidRPr="00102C03" w:rsidRDefault="000D4833" w:rsidP="00102C03">
            <w:pPr>
              <w:pStyle w:val="Compact"/>
              <w:jc w:val="center"/>
              <w:rPr>
                <w:sz w:val="22"/>
                <w:szCs w:val="22"/>
              </w:rPr>
            </w:pPr>
            <w:r w:rsidRPr="00102C03">
              <w:rPr>
                <w:sz w:val="22"/>
                <w:szCs w:val="22"/>
              </w:rPr>
              <w:t>Attribute</w:t>
            </w:r>
          </w:p>
        </w:tc>
        <w:tc>
          <w:tcPr>
            <w:tcW w:w="0" w:type="auto"/>
          </w:tcPr>
          <w:p w14:paraId="0C5A2C0F" w14:textId="77777777" w:rsidR="008E0569" w:rsidRPr="00102C03" w:rsidRDefault="000D4833" w:rsidP="00102C03">
            <w:pPr>
              <w:pStyle w:val="Compact"/>
              <w:jc w:val="center"/>
              <w:cnfStyle w:val="100000000000" w:firstRow="1" w:lastRow="0" w:firstColumn="0" w:lastColumn="0" w:oddVBand="0" w:evenVBand="0" w:oddHBand="0" w:evenHBand="0" w:firstRowFirstColumn="0" w:firstRowLastColumn="0" w:lastRowFirstColumn="0" w:lastRowLastColumn="0"/>
              <w:rPr>
                <w:sz w:val="22"/>
                <w:szCs w:val="22"/>
              </w:rPr>
            </w:pPr>
            <w:r w:rsidRPr="00102C03">
              <w:rPr>
                <w:sz w:val="22"/>
                <w:szCs w:val="22"/>
              </w:rPr>
              <w:t>Description</w:t>
            </w:r>
          </w:p>
        </w:tc>
      </w:tr>
      <w:tr w:rsidR="008E0569" w:rsidRPr="00102C03" w14:paraId="31F93D3C" w14:textId="77777777" w:rsidTr="007D189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1A78233" w14:textId="77777777" w:rsidR="008E0569" w:rsidRPr="00102C03" w:rsidRDefault="000D4833" w:rsidP="007D1890">
            <w:pPr>
              <w:pStyle w:val="Compact"/>
              <w:jc w:val="left"/>
              <w:rPr>
                <w:sz w:val="22"/>
                <w:szCs w:val="22"/>
              </w:rPr>
            </w:pPr>
            <w:r w:rsidRPr="00102C03">
              <w:rPr>
                <w:sz w:val="22"/>
                <w:szCs w:val="22"/>
              </w:rPr>
              <w:t>Technology</w:t>
            </w:r>
          </w:p>
        </w:tc>
        <w:tc>
          <w:tcPr>
            <w:tcW w:w="0" w:type="auto"/>
          </w:tcPr>
          <w:p w14:paraId="523AB9DD" w14:textId="77777777" w:rsidR="008E0569" w:rsidRPr="00102C03" w:rsidRDefault="000D4833" w:rsidP="007D1890">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Numba JIT compiler with LLVM backend</w:t>
            </w:r>
          </w:p>
        </w:tc>
      </w:tr>
      <w:tr w:rsidR="008E0569" w:rsidRPr="00102C03" w14:paraId="71C378D1" w14:textId="77777777" w:rsidTr="007D189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1AEFA7E" w14:textId="77777777" w:rsidR="008E0569" w:rsidRPr="00102C03" w:rsidRDefault="000D4833" w:rsidP="007D1890">
            <w:pPr>
              <w:pStyle w:val="Compact"/>
              <w:jc w:val="left"/>
              <w:rPr>
                <w:sz w:val="22"/>
                <w:szCs w:val="22"/>
              </w:rPr>
            </w:pPr>
            <w:r w:rsidRPr="00102C03">
              <w:rPr>
                <w:sz w:val="22"/>
                <w:szCs w:val="22"/>
              </w:rPr>
              <w:t>Execution Model</w:t>
            </w:r>
          </w:p>
        </w:tc>
        <w:tc>
          <w:tcPr>
            <w:tcW w:w="0" w:type="auto"/>
          </w:tcPr>
          <w:p w14:paraId="70CC897D" w14:textId="77777777" w:rsidR="008E0569" w:rsidRPr="00102C03" w:rsidRDefault="000D4833" w:rsidP="007D1890">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JIT-compiled, multi-threaded shared memory</w:t>
            </w:r>
          </w:p>
        </w:tc>
      </w:tr>
      <w:tr w:rsidR="008E0569" w:rsidRPr="00102C03" w14:paraId="40291B6A" w14:textId="77777777" w:rsidTr="007D189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FEE63B" w14:textId="77777777" w:rsidR="008E0569" w:rsidRPr="00102C03" w:rsidRDefault="000D4833" w:rsidP="007D1890">
            <w:pPr>
              <w:pStyle w:val="Compact"/>
              <w:jc w:val="left"/>
              <w:rPr>
                <w:sz w:val="22"/>
                <w:szCs w:val="22"/>
              </w:rPr>
            </w:pPr>
            <w:r w:rsidRPr="00102C03">
              <w:rPr>
                <w:sz w:val="22"/>
                <w:szCs w:val="22"/>
              </w:rPr>
              <w:t>Role</w:t>
            </w:r>
          </w:p>
        </w:tc>
        <w:tc>
          <w:tcPr>
            <w:tcW w:w="0" w:type="auto"/>
          </w:tcPr>
          <w:p w14:paraId="37D34C76" w14:textId="77777777" w:rsidR="008E0569" w:rsidRPr="00102C03" w:rsidRDefault="000D4833" w:rsidP="007D1890">
            <w:pPr>
              <w:pStyle w:val="Compact"/>
              <w:jc w:val="left"/>
              <w:cnfStyle w:val="000000100000" w:firstRow="0" w:lastRow="0" w:firstColumn="0" w:lastColumn="0" w:oddVBand="0" w:evenVBand="0" w:oddHBand="1" w:evenHBand="0" w:firstRowFirstColumn="0" w:firstRowLastColumn="0" w:lastRowFirstColumn="0" w:lastRowLastColumn="0"/>
              <w:rPr>
                <w:sz w:val="22"/>
                <w:szCs w:val="22"/>
              </w:rPr>
            </w:pPr>
            <w:r w:rsidRPr="00102C03">
              <w:rPr>
                <w:sz w:val="22"/>
                <w:szCs w:val="22"/>
              </w:rPr>
              <w:t>High-performance CPU parallel execution</w:t>
            </w:r>
          </w:p>
        </w:tc>
      </w:tr>
      <w:tr w:rsidR="008E0569" w:rsidRPr="00102C03" w14:paraId="5FE081FE" w14:textId="77777777" w:rsidTr="007D189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0D9577" w14:textId="77777777" w:rsidR="008E0569" w:rsidRPr="00102C03" w:rsidRDefault="000D4833" w:rsidP="007D1890">
            <w:pPr>
              <w:pStyle w:val="Compact"/>
              <w:jc w:val="left"/>
              <w:rPr>
                <w:sz w:val="22"/>
                <w:szCs w:val="22"/>
              </w:rPr>
            </w:pPr>
            <w:r w:rsidRPr="00102C03">
              <w:rPr>
                <w:sz w:val="22"/>
                <w:szCs w:val="22"/>
              </w:rPr>
              <w:t>Dependencies</w:t>
            </w:r>
          </w:p>
        </w:tc>
        <w:tc>
          <w:tcPr>
            <w:tcW w:w="0" w:type="auto"/>
          </w:tcPr>
          <w:p w14:paraId="182BB58C" w14:textId="77777777" w:rsidR="008E0569" w:rsidRPr="00102C03" w:rsidRDefault="000D4833" w:rsidP="007D1890">
            <w:pPr>
              <w:pStyle w:val="Compact"/>
              <w:jc w:val="left"/>
              <w:cnfStyle w:val="000000000000" w:firstRow="0" w:lastRow="0" w:firstColumn="0" w:lastColumn="0" w:oddVBand="0" w:evenVBand="0" w:oddHBand="0" w:evenHBand="0" w:firstRowFirstColumn="0" w:firstRowLastColumn="0" w:lastRowFirstColumn="0" w:lastRowLastColumn="0"/>
              <w:rPr>
                <w:sz w:val="22"/>
                <w:szCs w:val="22"/>
              </w:rPr>
            </w:pPr>
            <w:r w:rsidRPr="00102C03">
              <w:rPr>
                <w:sz w:val="22"/>
                <w:szCs w:val="22"/>
              </w:rPr>
              <w:t>NumPy, SciPy, Numba</w:t>
            </w:r>
          </w:p>
        </w:tc>
      </w:tr>
    </w:tbl>
    <w:p w14:paraId="42E7C7B6" w14:textId="77777777" w:rsidR="008E0569" w:rsidRPr="00F152A6" w:rsidRDefault="000D4833">
      <w:pPr>
        <w:pStyle w:val="Heading3"/>
        <w:rPr>
          <w:rFonts w:cstheme="majorHAnsi"/>
        </w:rPr>
      </w:pPr>
      <w:bookmarkStart w:id="128" w:name="technology-background-3"/>
      <w:bookmarkStart w:id="129" w:name="_Toc220535610"/>
      <w:bookmarkEnd w:id="126"/>
      <w:r w:rsidRPr="00F152A6">
        <w:rPr>
          <w:rFonts w:cstheme="majorHAnsi"/>
        </w:rPr>
        <w:t>3.5.2. Technology Background</w:t>
      </w:r>
      <w:bookmarkEnd w:id="129"/>
    </w:p>
    <w:p w14:paraId="50E5742C" w14:textId="77777777" w:rsidR="008E0569" w:rsidRPr="00F152A6" w:rsidRDefault="000D4833" w:rsidP="00BF3F7B">
      <w:pPr>
        <w:pStyle w:val="FirstParagraph"/>
      </w:pPr>
      <w:r w:rsidRPr="00F152A6">
        <w:t>Numba provides Just-In-Time (JIT) compilation by translating Python functions into optimized machine code using the LLVM infrastructure. This removes Python interpreter overhead and enables near-native CPU execution.</w:t>
      </w:r>
    </w:p>
    <w:p w14:paraId="0DA69AC6" w14:textId="77777777" w:rsidR="008E0569" w:rsidRPr="00F152A6" w:rsidRDefault="000D4833" w:rsidP="00BF3F7B">
      <w:pPr>
        <w:pStyle w:val="BodyText"/>
      </w:pPr>
      <w:r w:rsidRPr="00F152A6">
        <w:t>Just-In-Time (JIT) compilation with Numba</w:t>
      </w:r>
    </w:p>
    <w:p w14:paraId="4B8C48CA" w14:textId="7AD00006" w:rsidR="008E0569" w:rsidRPr="00F152A6" w:rsidRDefault="000D4833" w:rsidP="00700A18">
      <w:pPr>
        <w:pStyle w:val="Compact"/>
        <w:numPr>
          <w:ilvl w:val="0"/>
          <w:numId w:val="128"/>
        </w:numPr>
      </w:pPr>
      <w:r w:rsidRPr="00F152A6">
        <w:t>Eliminates Python interpreter overhead</w:t>
      </w:r>
    </w:p>
    <w:p w14:paraId="5FD14353" w14:textId="189DD1DB" w:rsidR="008E0569" w:rsidRPr="00F152A6" w:rsidRDefault="000D4833" w:rsidP="00700A18">
      <w:pPr>
        <w:pStyle w:val="Compact"/>
        <w:numPr>
          <w:ilvl w:val="0"/>
          <w:numId w:val="128"/>
        </w:numPr>
      </w:pPr>
      <w:r w:rsidRPr="00F152A6">
        <w:t>Native performance comparable to C/Fortran</w:t>
      </w:r>
    </w:p>
    <w:p w14:paraId="7A10AE1A" w14:textId="798872C8" w:rsidR="008E0569" w:rsidRPr="00F152A6" w:rsidRDefault="000D4833" w:rsidP="00700A18">
      <w:pPr>
        <w:pStyle w:val="Compact"/>
        <w:numPr>
          <w:ilvl w:val="0"/>
          <w:numId w:val="128"/>
        </w:numPr>
      </w:pPr>
      <w:r w:rsidRPr="00F152A6">
        <w:t>Enables compiler optimizations (inlining, loop optimizations, SIMD via LLVM)</w:t>
      </w:r>
    </w:p>
    <w:p w14:paraId="6CF40B50" w14:textId="77777777" w:rsidR="008E0569" w:rsidRPr="00F152A6" w:rsidRDefault="000D4833" w:rsidP="00700A18">
      <w:pPr>
        <w:pStyle w:val="Compact"/>
        <w:numPr>
          <w:ilvl w:val="0"/>
          <w:numId w:val="128"/>
        </w:numPr>
      </w:pPr>
      <w:r w:rsidRPr="00F152A6">
        <w:t>Executes without typical GIL constraints in compiled code</w:t>
      </w:r>
    </w:p>
    <w:p w14:paraId="6962DD3E" w14:textId="77777777" w:rsidR="008E0569" w:rsidRPr="00F152A6" w:rsidRDefault="000D4833" w:rsidP="00BF3F7B">
      <w:pPr>
        <w:pStyle w:val="FirstParagraph"/>
      </w:pPr>
      <w:r w:rsidRPr="00F152A6">
        <w:rPr>
          <w:rStyle w:val="VerbatimChar"/>
          <w:rFonts w:asciiTheme="majorHAnsi" w:hAnsiTheme="majorHAnsi"/>
          <w:b/>
          <w:bCs/>
        </w:rPr>
        <w:t>@njit</w:t>
      </w:r>
      <w:r w:rsidRPr="00F152A6">
        <w:t xml:space="preserve"> compilation model</w:t>
      </w:r>
    </w:p>
    <w:p w14:paraId="10CE83FE" w14:textId="77777777" w:rsidR="008E0569" w:rsidRPr="00F152A6" w:rsidRDefault="000D4833" w:rsidP="00011520">
      <w:pPr>
        <w:pStyle w:val="Compact"/>
        <w:numPr>
          <w:ilvl w:val="0"/>
          <w:numId w:val="129"/>
        </w:numPr>
        <w:ind w:left="792"/>
      </w:pPr>
      <w:r w:rsidRPr="00F152A6">
        <w:t xml:space="preserve">The implementation uses </w:t>
      </w:r>
      <w:r w:rsidRPr="00F152A6">
        <w:rPr>
          <w:rStyle w:val="VerbatimChar"/>
          <w:rFonts w:asciiTheme="majorHAnsi" w:hAnsiTheme="majorHAnsi"/>
        </w:rPr>
        <w:t>@njit</w:t>
      </w:r>
      <w:r w:rsidRPr="00F152A6">
        <w:t xml:space="preserve"> to enforce </w:t>
      </w:r>
      <w:r w:rsidRPr="00F152A6">
        <w:rPr>
          <w:i/>
          <w:iCs/>
        </w:rPr>
        <w:t>nopython</w:t>
      </w:r>
      <w:r w:rsidRPr="00F152A6">
        <w:t xml:space="preserve"> mode:</w:t>
      </w:r>
    </w:p>
    <w:p w14:paraId="5DAA7366" w14:textId="02A853A7" w:rsidR="008E0569" w:rsidRPr="00F152A6" w:rsidRDefault="000D4833" w:rsidP="00011520">
      <w:pPr>
        <w:pStyle w:val="Compact"/>
        <w:numPr>
          <w:ilvl w:val="1"/>
          <w:numId w:val="129"/>
        </w:numPr>
      </w:pPr>
      <w:r w:rsidRPr="00F152A6">
        <w:t>Python bytecode is bypassed</w:t>
      </w:r>
    </w:p>
    <w:p w14:paraId="6F19FEDF" w14:textId="0E9DDDDA" w:rsidR="008E0569" w:rsidRPr="00F152A6" w:rsidRDefault="000D4833" w:rsidP="00011520">
      <w:pPr>
        <w:pStyle w:val="Compact"/>
        <w:numPr>
          <w:ilvl w:val="1"/>
          <w:numId w:val="129"/>
        </w:numPr>
      </w:pPr>
      <w:r w:rsidRPr="00F152A6">
        <w:t>Types are inferred at compile time</w:t>
      </w:r>
    </w:p>
    <w:p w14:paraId="5353A3A7" w14:textId="5EBAF91A" w:rsidR="008E0569" w:rsidRPr="00F152A6" w:rsidRDefault="000D4833" w:rsidP="00011520">
      <w:pPr>
        <w:pStyle w:val="Compact"/>
        <w:numPr>
          <w:ilvl w:val="1"/>
          <w:numId w:val="129"/>
        </w:numPr>
      </w:pPr>
      <w:r w:rsidRPr="00F152A6">
        <w:t>Unsupported Python/NumPy features are disallowed</w:t>
      </w:r>
    </w:p>
    <w:p w14:paraId="4ABA1436" w14:textId="77777777" w:rsidR="008E0569" w:rsidRPr="00F152A6" w:rsidRDefault="000D4833" w:rsidP="00011520">
      <w:pPr>
        <w:pStyle w:val="Compact"/>
        <w:numPr>
          <w:ilvl w:val="0"/>
          <w:numId w:val="129"/>
        </w:numPr>
        <w:ind w:left="792"/>
      </w:pPr>
      <w:r w:rsidRPr="00F152A6">
        <w:t>Compilation caching is enabled to amortize compilation cost across executions.</w:t>
      </w:r>
    </w:p>
    <w:p w14:paraId="5FA62D96" w14:textId="77777777" w:rsidR="008E0569" w:rsidRPr="00F152A6" w:rsidRDefault="000D4833" w:rsidP="00BF3F7B">
      <w:pPr>
        <w:pStyle w:val="FirstParagraph"/>
      </w:pPr>
      <w:r w:rsidRPr="00F152A6">
        <w:t xml:space="preserve">Parallel execution with </w:t>
      </w:r>
      <w:r w:rsidRPr="00F152A6">
        <w:rPr>
          <w:rStyle w:val="VerbatimChar"/>
          <w:rFonts w:asciiTheme="majorHAnsi" w:hAnsiTheme="majorHAnsi"/>
          <w:b/>
          <w:bCs/>
        </w:rPr>
        <w:t>prange</w:t>
      </w:r>
    </w:p>
    <w:p w14:paraId="052FC8C2" w14:textId="77777777" w:rsidR="008E0569" w:rsidRPr="00F152A6" w:rsidRDefault="000D4833" w:rsidP="00127801">
      <w:pPr>
        <w:pStyle w:val="Compact"/>
        <w:numPr>
          <w:ilvl w:val="0"/>
          <w:numId w:val="22"/>
        </w:numPr>
      </w:pPr>
      <w:r w:rsidRPr="00F152A6">
        <w:t xml:space="preserve">Loop parallelism is implemented using </w:t>
      </w:r>
      <w:r w:rsidRPr="00F152A6">
        <w:rPr>
          <w:rStyle w:val="VerbatimChar"/>
          <w:rFonts w:asciiTheme="majorHAnsi" w:hAnsiTheme="majorHAnsi"/>
        </w:rPr>
        <w:t>prange</w:t>
      </w:r>
      <w:r w:rsidRPr="00F152A6">
        <w:t>:</w:t>
      </w:r>
    </w:p>
    <w:p w14:paraId="15357838" w14:textId="59549FCE" w:rsidR="008E0569" w:rsidRPr="00F152A6" w:rsidRDefault="000D4833" w:rsidP="00127801">
      <w:pPr>
        <w:pStyle w:val="Compact"/>
        <w:numPr>
          <w:ilvl w:val="1"/>
          <w:numId w:val="23"/>
        </w:numPr>
      </w:pPr>
      <w:r w:rsidRPr="00F152A6">
        <w:t>Execution occurs without GIL limitations</w:t>
      </w:r>
    </w:p>
    <w:p w14:paraId="3F51C998" w14:textId="1E8387BE" w:rsidR="008E0569" w:rsidRPr="00F152A6" w:rsidRDefault="000D4833" w:rsidP="00127801">
      <w:pPr>
        <w:pStyle w:val="Compact"/>
        <w:numPr>
          <w:ilvl w:val="1"/>
          <w:numId w:val="23"/>
        </w:numPr>
      </w:pPr>
      <w:r w:rsidRPr="00F152A6">
        <w:t>Threads operate in shared memory</w:t>
      </w:r>
    </w:p>
    <w:p w14:paraId="3FAFB079" w14:textId="36FB38B3" w:rsidR="008E0569" w:rsidRPr="00F152A6" w:rsidRDefault="000D4833" w:rsidP="00127801">
      <w:pPr>
        <w:pStyle w:val="Compact"/>
        <w:numPr>
          <w:ilvl w:val="1"/>
          <w:numId w:val="23"/>
        </w:numPr>
      </w:pPr>
      <w:r w:rsidRPr="00F152A6">
        <w:t>OpenMP-style work distribution</w:t>
      </w:r>
    </w:p>
    <w:p w14:paraId="5211ED25" w14:textId="77777777" w:rsidR="008E0569" w:rsidRPr="00F152A6" w:rsidRDefault="000D4833" w:rsidP="00127801">
      <w:pPr>
        <w:pStyle w:val="Compact"/>
        <w:numPr>
          <w:ilvl w:val="0"/>
          <w:numId w:val="22"/>
        </w:numPr>
      </w:pPr>
      <w:r w:rsidRPr="00F152A6">
        <w:t>Near-linear speedup is possible for independent iterations.</w:t>
      </w:r>
    </w:p>
    <w:p w14:paraId="14C38075" w14:textId="77777777" w:rsidR="008E0569" w:rsidRPr="00F152A6" w:rsidRDefault="000D4833" w:rsidP="00BF3F7B">
      <w:pPr>
        <w:pStyle w:val="FirstParagraph"/>
      </w:pPr>
      <w:r w:rsidRPr="00F152A6">
        <w:lastRenderedPageBreak/>
        <w:t>Relevance for FEM workloads</w:t>
      </w:r>
    </w:p>
    <w:p w14:paraId="2B23BE14" w14:textId="77777777" w:rsidR="008E0569" w:rsidRPr="00F152A6" w:rsidRDefault="000D4833" w:rsidP="00127801">
      <w:pPr>
        <w:pStyle w:val="Compact"/>
        <w:numPr>
          <w:ilvl w:val="0"/>
          <w:numId w:val="24"/>
        </w:numPr>
      </w:pPr>
      <w:r w:rsidRPr="00F152A6">
        <w:t>JIT compilation targets key FEM bottlenecks:</w:t>
      </w:r>
    </w:p>
    <w:p w14:paraId="153FDA3D" w14:textId="77777777" w:rsidR="008E0569" w:rsidRPr="00F152A6" w:rsidRDefault="000D4833" w:rsidP="00127801">
      <w:pPr>
        <w:pStyle w:val="Compact"/>
        <w:numPr>
          <w:ilvl w:val="1"/>
          <w:numId w:val="25"/>
        </w:numPr>
      </w:pPr>
      <w:r w:rsidRPr="00F152A6">
        <w:t>Element stiffness matrix computation</w:t>
      </w:r>
    </w:p>
    <w:p w14:paraId="4DA408E3" w14:textId="77777777" w:rsidR="008E0569" w:rsidRPr="00F152A6" w:rsidRDefault="000D4833" w:rsidP="00127801">
      <w:pPr>
        <w:pStyle w:val="Compact"/>
        <w:numPr>
          <w:ilvl w:val="1"/>
          <w:numId w:val="25"/>
        </w:numPr>
      </w:pPr>
      <w:r w:rsidRPr="00F152A6">
        <w:t>Element-level assembly loops</w:t>
      </w:r>
    </w:p>
    <w:p w14:paraId="28F5C52F" w14:textId="45F33EA0" w:rsidR="008E0569" w:rsidRPr="00F152A6" w:rsidRDefault="000D4833" w:rsidP="00127801">
      <w:pPr>
        <w:pStyle w:val="Compact"/>
        <w:numPr>
          <w:ilvl w:val="1"/>
          <w:numId w:val="25"/>
        </w:numPr>
      </w:pPr>
      <w:r w:rsidRPr="00F152A6">
        <w:t>Derived field computation</w:t>
      </w:r>
    </w:p>
    <w:p w14:paraId="779A51F2" w14:textId="77777777" w:rsidR="008E0569" w:rsidRPr="00F152A6" w:rsidRDefault="000D4833" w:rsidP="00127801">
      <w:pPr>
        <w:pStyle w:val="Compact"/>
        <w:numPr>
          <w:ilvl w:val="0"/>
          <w:numId w:val="24"/>
        </w:numPr>
      </w:pPr>
      <w:r w:rsidRPr="00F152A6">
        <w:t>Sparse matrix construction and solvers remain in SciPy, preserving numerical equivalence with previous approaches.</w:t>
      </w:r>
    </w:p>
    <w:p w14:paraId="7646A1C1" w14:textId="77777777" w:rsidR="008E0569" w:rsidRPr="00F152A6" w:rsidRDefault="000D4833">
      <w:pPr>
        <w:pStyle w:val="Heading3"/>
        <w:rPr>
          <w:rFonts w:cstheme="majorHAnsi"/>
        </w:rPr>
      </w:pPr>
      <w:bookmarkStart w:id="130" w:name="implementation-strategy-3"/>
      <w:bookmarkStart w:id="131" w:name="_Toc220535611"/>
      <w:bookmarkEnd w:id="128"/>
      <w:r w:rsidRPr="00F152A6">
        <w:rPr>
          <w:rFonts w:cstheme="majorHAnsi"/>
        </w:rPr>
        <w:t>3.5.3. Implementation Strategy</w:t>
      </w:r>
      <w:bookmarkEnd w:id="131"/>
    </w:p>
    <w:p w14:paraId="0EB8583C" w14:textId="77777777" w:rsidR="008E0569" w:rsidRPr="00F152A6" w:rsidRDefault="000D4833" w:rsidP="00BF3F7B">
      <w:pPr>
        <w:pStyle w:val="FirstParagraph"/>
      </w:pPr>
      <w:r w:rsidRPr="00F152A6">
        <w:t xml:space="preserve">The Numba implementation moves all element-level FEM computation into JIT-compiled kernels, minimizing interpreter overhead and enabling parallel execution through </w:t>
      </w:r>
      <w:r w:rsidRPr="00F152A6">
        <w:rPr>
          <w:rStyle w:val="VerbatimChar"/>
          <w:rFonts w:asciiTheme="majorHAnsi" w:hAnsiTheme="majorHAnsi"/>
        </w:rPr>
        <w:t>prange</w:t>
      </w:r>
      <w:r w:rsidRPr="00F152A6">
        <w:t>.</w:t>
      </w:r>
    </w:p>
    <w:p w14:paraId="511DB7A8" w14:textId="77777777" w:rsidR="008E0569" w:rsidRPr="00F152A6" w:rsidRDefault="000D4833" w:rsidP="00127801">
      <w:pPr>
        <w:pStyle w:val="Compact"/>
        <w:numPr>
          <w:ilvl w:val="0"/>
          <w:numId w:val="26"/>
        </w:numPr>
      </w:pPr>
      <w:r w:rsidRPr="00F152A6">
        <w:t>Function-level JIT compilation:</w:t>
      </w:r>
    </w:p>
    <w:p w14:paraId="7C1B9B45" w14:textId="1FB65459" w:rsidR="008E0569" w:rsidRPr="00F152A6" w:rsidRDefault="000D4833" w:rsidP="00127801">
      <w:pPr>
        <w:pStyle w:val="Compact"/>
        <w:numPr>
          <w:ilvl w:val="1"/>
          <w:numId w:val="27"/>
        </w:numPr>
      </w:pPr>
      <w:r w:rsidRPr="00F152A6">
        <w:t xml:space="preserve">all computational kernels are compiled with Numba in </w:t>
      </w:r>
      <w:r w:rsidRPr="00F152A6">
        <w:rPr>
          <w:i/>
          <w:iCs/>
        </w:rPr>
        <w:t>nopython</w:t>
      </w:r>
      <w:r w:rsidRPr="00F152A6">
        <w:t xml:space="preserve"> mode</w:t>
      </w:r>
    </w:p>
    <w:p w14:paraId="4A208DD8" w14:textId="30CE941A" w:rsidR="008E0569" w:rsidRPr="00F152A6" w:rsidRDefault="000D4833" w:rsidP="00127801">
      <w:pPr>
        <w:pStyle w:val="Compact"/>
        <w:numPr>
          <w:ilvl w:val="1"/>
          <w:numId w:val="27"/>
        </w:numPr>
      </w:pPr>
      <w:r w:rsidRPr="00F152A6">
        <w:t>stiffness computation, boundary contributions, and post-processing are implemented using loop-based formulations</w:t>
      </w:r>
    </w:p>
    <w:p w14:paraId="5DEE60F9" w14:textId="77777777" w:rsidR="008E0569" w:rsidRPr="00F152A6" w:rsidRDefault="000D4833" w:rsidP="00127801">
      <w:pPr>
        <w:pStyle w:val="Compact"/>
        <w:numPr>
          <w:ilvl w:val="1"/>
          <w:numId w:val="27"/>
        </w:numPr>
      </w:pPr>
      <w:r w:rsidRPr="00F152A6">
        <w:t>ensures element-level computation runs fully in compiled code (no Python interpreter overhead)</w:t>
      </w:r>
    </w:p>
    <w:p w14:paraId="1D0B1191" w14:textId="77777777" w:rsidR="008E0569" w:rsidRPr="00F152A6" w:rsidRDefault="000D4833" w:rsidP="00127801">
      <w:pPr>
        <w:pStyle w:val="Compact"/>
        <w:numPr>
          <w:ilvl w:val="0"/>
          <w:numId w:val="26"/>
        </w:numPr>
      </w:pPr>
      <w:r w:rsidRPr="00F152A6">
        <w:t>Parallel element assembly (</w:t>
      </w:r>
      <w:r w:rsidRPr="00F152A6">
        <w:rPr>
          <w:rStyle w:val="VerbatimChar"/>
          <w:rFonts w:asciiTheme="majorHAnsi" w:hAnsiTheme="majorHAnsi"/>
          <w:b/>
          <w:bCs/>
        </w:rPr>
        <w:t>prange</w:t>
      </w:r>
      <w:r w:rsidRPr="00F152A6">
        <w:t>):</w:t>
      </w:r>
    </w:p>
    <w:p w14:paraId="4CADAABC" w14:textId="00148503" w:rsidR="008E0569" w:rsidRPr="00F152A6" w:rsidRDefault="000D4833" w:rsidP="00127801">
      <w:pPr>
        <w:pStyle w:val="Compact"/>
        <w:numPr>
          <w:ilvl w:val="1"/>
          <w:numId w:val="28"/>
        </w:numPr>
      </w:pPr>
      <w:r w:rsidRPr="00F152A6">
        <w:t>global assembly is performed as a parallel loop over elements</w:t>
      </w:r>
    </w:p>
    <w:p w14:paraId="3D7BDDF1" w14:textId="77777777" w:rsidR="008E0569" w:rsidRPr="00F152A6" w:rsidRDefault="000D4833" w:rsidP="00127801">
      <w:pPr>
        <w:pStyle w:val="Compact"/>
        <w:numPr>
          <w:ilvl w:val="1"/>
          <w:numId w:val="28"/>
        </w:numPr>
      </w:pPr>
      <w:r w:rsidRPr="00F152A6">
        <w:t>each iteration:</w:t>
      </w:r>
    </w:p>
    <w:p w14:paraId="53FE32C1" w14:textId="2E3F7638" w:rsidR="008E0569" w:rsidRPr="00F152A6" w:rsidRDefault="000D4833" w:rsidP="00127801">
      <w:pPr>
        <w:pStyle w:val="Compact"/>
        <w:numPr>
          <w:ilvl w:val="2"/>
          <w:numId w:val="29"/>
        </w:numPr>
      </w:pPr>
      <w:r w:rsidRPr="00F152A6">
        <w:t>gathers element nodal coordinates</w:t>
      </w:r>
    </w:p>
    <w:p w14:paraId="59EDE589" w14:textId="53A709AD" w:rsidR="008E0569" w:rsidRPr="00F152A6" w:rsidRDefault="000D4833" w:rsidP="00127801">
      <w:pPr>
        <w:pStyle w:val="Compact"/>
        <w:numPr>
          <w:ilvl w:val="2"/>
          <w:numId w:val="29"/>
        </w:numPr>
      </w:pPr>
      <w:r w:rsidRPr="00F152A6">
        <w:t>computes local stiffness matrix + load vector</w:t>
      </w:r>
    </w:p>
    <w:p w14:paraId="168BA74B" w14:textId="77777777" w:rsidR="008E0569" w:rsidRPr="00F152A6" w:rsidRDefault="000D4833" w:rsidP="00127801">
      <w:pPr>
        <w:pStyle w:val="Compact"/>
        <w:numPr>
          <w:ilvl w:val="2"/>
          <w:numId w:val="29"/>
        </w:numPr>
      </w:pPr>
      <w:r w:rsidRPr="00F152A6">
        <w:t>writes contributions into pre-allocated COO arrays</w:t>
      </w:r>
    </w:p>
    <w:p w14:paraId="069D98A7" w14:textId="77777777" w:rsidR="008E0569" w:rsidRPr="00F152A6" w:rsidRDefault="000D4833" w:rsidP="00127801">
      <w:pPr>
        <w:pStyle w:val="Compact"/>
        <w:numPr>
          <w:ilvl w:val="1"/>
          <w:numId w:val="28"/>
        </w:numPr>
      </w:pPr>
      <w:r w:rsidRPr="00F152A6">
        <w:t>element independence enables safe parallelism and near-linear scaling</w:t>
      </w:r>
    </w:p>
    <w:p w14:paraId="66F5FF2E" w14:textId="77777777" w:rsidR="008E0569" w:rsidRPr="00F152A6" w:rsidRDefault="000D4833" w:rsidP="00127801">
      <w:pPr>
        <w:pStyle w:val="Compact"/>
        <w:numPr>
          <w:ilvl w:val="0"/>
          <w:numId w:val="26"/>
        </w:numPr>
      </w:pPr>
      <w:r w:rsidRPr="00F152A6">
        <w:t>Explicit loop-based kernels:</w:t>
      </w:r>
    </w:p>
    <w:p w14:paraId="064B709D" w14:textId="77777777" w:rsidR="008E0569" w:rsidRPr="00F152A6" w:rsidRDefault="000D4833" w:rsidP="00127801">
      <w:pPr>
        <w:pStyle w:val="Compact"/>
        <w:numPr>
          <w:ilvl w:val="1"/>
          <w:numId w:val="30"/>
        </w:numPr>
      </w:pPr>
      <w:r w:rsidRPr="00F152A6">
        <w:t>operations are written as explicit loops (not vectorized NumPy) to maximize LLVM optimizations:</w:t>
      </w:r>
    </w:p>
    <w:p w14:paraId="172BF5E7" w14:textId="4A2B1654" w:rsidR="008E0569" w:rsidRPr="00F152A6" w:rsidRDefault="000D4833" w:rsidP="00127801">
      <w:pPr>
        <w:pStyle w:val="Compact"/>
        <w:numPr>
          <w:ilvl w:val="2"/>
          <w:numId w:val="31"/>
        </w:numPr>
      </w:pPr>
      <w:r w:rsidRPr="00F152A6">
        <w:t>loop unrolling for small fixed-size loops</w:t>
      </w:r>
    </w:p>
    <w:p w14:paraId="0C85619C" w14:textId="72045E3E" w:rsidR="008E0569" w:rsidRPr="00F152A6" w:rsidRDefault="000D4833" w:rsidP="00127801">
      <w:pPr>
        <w:pStyle w:val="Compact"/>
        <w:numPr>
          <w:ilvl w:val="2"/>
          <w:numId w:val="31"/>
        </w:numPr>
      </w:pPr>
      <w:r w:rsidRPr="00F152A6">
        <w:t>inlining and reduced overhead</w:t>
      </w:r>
    </w:p>
    <w:p w14:paraId="73FE441B" w14:textId="2CA06689" w:rsidR="008E0569" w:rsidRPr="00F152A6" w:rsidRDefault="000D4833" w:rsidP="00127801">
      <w:pPr>
        <w:pStyle w:val="Compact"/>
        <w:numPr>
          <w:ilvl w:val="2"/>
          <w:numId w:val="31"/>
        </w:numPr>
      </w:pPr>
      <w:r w:rsidRPr="00F152A6">
        <w:t>fewer temporary allocations</w:t>
      </w:r>
    </w:p>
    <w:p w14:paraId="7C87C6FA" w14:textId="77777777" w:rsidR="008E0569" w:rsidRPr="00F152A6" w:rsidRDefault="000D4833" w:rsidP="00127801">
      <w:pPr>
        <w:pStyle w:val="Compact"/>
        <w:numPr>
          <w:ilvl w:val="2"/>
          <w:numId w:val="31"/>
        </w:numPr>
      </w:pPr>
      <w:r w:rsidRPr="00F152A6">
        <w:t>SIMD vectorization of inner loops</w:t>
      </w:r>
    </w:p>
    <w:p w14:paraId="7FE958BB" w14:textId="77777777" w:rsidR="008E0569" w:rsidRPr="00F152A6" w:rsidRDefault="000D4833" w:rsidP="00127801">
      <w:pPr>
        <w:pStyle w:val="Compact"/>
        <w:numPr>
          <w:ilvl w:val="0"/>
          <w:numId w:val="26"/>
        </w:numPr>
      </w:pPr>
      <w:r w:rsidRPr="00F152A6">
        <w:t>Parallel post-processing:</w:t>
      </w:r>
    </w:p>
    <w:p w14:paraId="35FDFE23" w14:textId="208A72E8" w:rsidR="008E0569" w:rsidRPr="00F152A6" w:rsidRDefault="000D4833" w:rsidP="00127801">
      <w:pPr>
        <w:pStyle w:val="Compact"/>
        <w:numPr>
          <w:ilvl w:val="1"/>
          <w:numId w:val="32"/>
        </w:numPr>
      </w:pPr>
      <w:r w:rsidRPr="00F152A6">
        <w:t>derived field computation follows the same compiled-parallel pattern</w:t>
      </w:r>
    </w:p>
    <w:p w14:paraId="6C0B5676" w14:textId="77777777" w:rsidR="008E0569" w:rsidRPr="00F152A6" w:rsidRDefault="000D4833" w:rsidP="00127801">
      <w:pPr>
        <w:pStyle w:val="Compact"/>
        <w:numPr>
          <w:ilvl w:val="1"/>
          <w:numId w:val="32"/>
        </w:numPr>
      </w:pPr>
      <w:r w:rsidRPr="00F152A6">
        <w:t>each element evaluates gradients and stores results in element-wise output arrays</w:t>
      </w:r>
    </w:p>
    <w:p w14:paraId="0A00CD3B" w14:textId="77777777" w:rsidR="008E0569" w:rsidRPr="00F152A6" w:rsidRDefault="000D4833" w:rsidP="00127801">
      <w:pPr>
        <w:pStyle w:val="Compact"/>
        <w:numPr>
          <w:ilvl w:val="0"/>
          <w:numId w:val="26"/>
        </w:numPr>
      </w:pPr>
      <w:r w:rsidRPr="00F152A6">
        <w:t>Solver integration:</w:t>
      </w:r>
    </w:p>
    <w:p w14:paraId="5BCDF453" w14:textId="7A66FFA6" w:rsidR="008E0569" w:rsidRPr="00F152A6" w:rsidRDefault="000D4833" w:rsidP="00127801">
      <w:pPr>
        <w:pStyle w:val="Compact"/>
        <w:numPr>
          <w:ilvl w:val="1"/>
          <w:numId w:val="33"/>
        </w:numPr>
      </w:pPr>
      <w:r w:rsidRPr="00F152A6">
        <w:t>Numba generates COO-format data, while SciPy performs sparse matrix construction and solution (CG)</w:t>
      </w:r>
    </w:p>
    <w:p w14:paraId="0722EE38" w14:textId="77777777" w:rsidR="008E0569" w:rsidRPr="00F152A6" w:rsidRDefault="000D4833" w:rsidP="00127801">
      <w:pPr>
        <w:pStyle w:val="Compact"/>
        <w:numPr>
          <w:ilvl w:val="1"/>
          <w:numId w:val="33"/>
        </w:numPr>
      </w:pPr>
      <w:r w:rsidRPr="00F152A6">
        <w:t>the JIT boundary is placed at the array level to preserve numerical equivalence with previous implementations</w:t>
      </w:r>
    </w:p>
    <w:p w14:paraId="62199A8E" w14:textId="77777777" w:rsidR="008E0569" w:rsidRPr="00F152A6" w:rsidRDefault="000D4833">
      <w:pPr>
        <w:pStyle w:val="Heading3"/>
        <w:rPr>
          <w:rFonts w:cstheme="majorHAnsi"/>
        </w:rPr>
      </w:pPr>
      <w:bookmarkStart w:id="132" w:name="optimization-techniques-applied-3"/>
      <w:bookmarkStart w:id="133" w:name="_Toc220535612"/>
      <w:bookmarkEnd w:id="130"/>
      <w:r w:rsidRPr="00F152A6">
        <w:rPr>
          <w:rFonts w:cstheme="majorHAnsi"/>
        </w:rPr>
        <w:t>3.5.4. Optimization Techniques Applied</w:t>
      </w:r>
      <w:bookmarkEnd w:id="133"/>
    </w:p>
    <w:p w14:paraId="0B4B2CFB" w14:textId="77777777" w:rsidR="008E0569" w:rsidRPr="00F152A6" w:rsidRDefault="000D4833" w:rsidP="00BF3F7B">
      <w:pPr>
        <w:pStyle w:val="FirstParagraph"/>
      </w:pPr>
      <w:r w:rsidRPr="00F152A6">
        <w:t>The Numba JIT implementation improves performance by eliminating interpreter overhead and enabling compiler-level optimizations.</w:t>
      </w:r>
    </w:p>
    <w:p w14:paraId="5E09422B" w14:textId="77777777" w:rsidR="008E0569" w:rsidRPr="00F152A6" w:rsidRDefault="000D4833" w:rsidP="00127801">
      <w:pPr>
        <w:pStyle w:val="Compact"/>
        <w:numPr>
          <w:ilvl w:val="0"/>
          <w:numId w:val="34"/>
        </w:numPr>
      </w:pPr>
      <w:r w:rsidRPr="00F152A6">
        <w:lastRenderedPageBreak/>
        <w:t>Interpreter elimination:</w:t>
      </w:r>
    </w:p>
    <w:p w14:paraId="243C532D" w14:textId="5C6A8D8C" w:rsidR="008E0569" w:rsidRPr="00F152A6" w:rsidRDefault="000D4833" w:rsidP="00127801">
      <w:pPr>
        <w:pStyle w:val="Compact"/>
        <w:numPr>
          <w:ilvl w:val="1"/>
          <w:numId w:val="35"/>
        </w:numPr>
      </w:pPr>
      <w:r w:rsidRPr="00F152A6">
        <w:t>Python interpreter overhead is removed from element-level computation</w:t>
      </w:r>
    </w:p>
    <w:p w14:paraId="394F99E0" w14:textId="77777777" w:rsidR="008E0569" w:rsidRPr="00F152A6" w:rsidRDefault="000D4833" w:rsidP="00127801">
      <w:pPr>
        <w:pStyle w:val="Compact"/>
        <w:numPr>
          <w:ilvl w:val="1"/>
          <w:numId w:val="35"/>
        </w:numPr>
      </w:pPr>
      <w:r w:rsidRPr="00F152A6">
        <w:t>inner loops execute as native machine code</w:t>
      </w:r>
    </w:p>
    <w:p w14:paraId="3DCEE684" w14:textId="77777777" w:rsidR="008E0569" w:rsidRPr="00F152A6" w:rsidRDefault="000D4833" w:rsidP="00127801">
      <w:pPr>
        <w:pStyle w:val="Compact"/>
        <w:numPr>
          <w:ilvl w:val="0"/>
          <w:numId w:val="34"/>
        </w:numPr>
      </w:pPr>
      <w:r w:rsidRPr="00F152A6">
        <w:t>Loop unrolling and inlining:</w:t>
      </w:r>
    </w:p>
    <w:p w14:paraId="456E1C03" w14:textId="7EC512A4" w:rsidR="008E0569" w:rsidRPr="00F152A6" w:rsidRDefault="000D4833" w:rsidP="00127801">
      <w:pPr>
        <w:pStyle w:val="Compact"/>
        <w:numPr>
          <w:ilvl w:val="1"/>
          <w:numId w:val="36"/>
        </w:numPr>
      </w:pPr>
      <w:r w:rsidRPr="00F152A6">
        <w:t>small fixed-size loops are unrolled by LLVM</w:t>
      </w:r>
    </w:p>
    <w:p w14:paraId="2C357290" w14:textId="77777777" w:rsidR="008E0569" w:rsidRPr="00F152A6" w:rsidRDefault="000D4833" w:rsidP="00127801">
      <w:pPr>
        <w:pStyle w:val="Compact"/>
        <w:numPr>
          <w:ilvl w:val="1"/>
          <w:numId w:val="36"/>
        </w:numPr>
      </w:pPr>
      <w:r w:rsidRPr="00F152A6">
        <w:t>nested function calls in compiled code are typically inlined, reducing call overhead</w:t>
      </w:r>
    </w:p>
    <w:p w14:paraId="1978BF21" w14:textId="77777777" w:rsidR="008E0569" w:rsidRPr="00F152A6" w:rsidRDefault="000D4833" w:rsidP="00127801">
      <w:pPr>
        <w:pStyle w:val="Compact"/>
        <w:numPr>
          <w:ilvl w:val="0"/>
          <w:numId w:val="34"/>
        </w:numPr>
      </w:pPr>
      <w:r w:rsidRPr="00F152A6">
        <w:t>SIMD vectorization:</w:t>
      </w:r>
    </w:p>
    <w:p w14:paraId="48490D09" w14:textId="69691529" w:rsidR="008E0569" w:rsidRPr="00F152A6" w:rsidRDefault="000D4833" w:rsidP="00127801">
      <w:pPr>
        <w:pStyle w:val="Compact"/>
        <w:numPr>
          <w:ilvl w:val="1"/>
          <w:numId w:val="37"/>
        </w:numPr>
      </w:pPr>
      <w:r w:rsidRPr="00F152A6">
        <w:t>LLVM applies SIMD vectorization to inner arithmetic loops when possible</w:t>
      </w:r>
    </w:p>
    <w:p w14:paraId="3585E704" w14:textId="77777777" w:rsidR="008E0569" w:rsidRPr="00F152A6" w:rsidRDefault="000D4833" w:rsidP="00127801">
      <w:pPr>
        <w:pStyle w:val="Compact"/>
        <w:numPr>
          <w:ilvl w:val="1"/>
          <w:numId w:val="37"/>
        </w:numPr>
      </w:pPr>
      <w:r w:rsidRPr="00F152A6">
        <w:t>enables multiple operations per CPU cycle</w:t>
      </w:r>
    </w:p>
    <w:p w14:paraId="6CFC48A3" w14:textId="77777777" w:rsidR="008E0569" w:rsidRPr="00F152A6" w:rsidRDefault="000D4833" w:rsidP="00127801">
      <w:pPr>
        <w:pStyle w:val="Compact"/>
        <w:numPr>
          <w:ilvl w:val="0"/>
          <w:numId w:val="34"/>
        </w:numPr>
      </w:pPr>
      <w:r w:rsidRPr="00F152A6">
        <w:t>Memory access optimization:</w:t>
      </w:r>
    </w:p>
    <w:p w14:paraId="257B7A4C" w14:textId="7F5DC232" w:rsidR="008E0569" w:rsidRPr="00F152A6" w:rsidRDefault="000D4833" w:rsidP="00127801">
      <w:pPr>
        <w:pStyle w:val="Compact"/>
        <w:numPr>
          <w:ilvl w:val="1"/>
          <w:numId w:val="38"/>
        </w:numPr>
      </w:pPr>
      <w:r w:rsidRPr="00F152A6">
        <w:t>COO output is written sequentially in element-major order</w:t>
      </w:r>
    </w:p>
    <w:p w14:paraId="0D0F6A70" w14:textId="77777777" w:rsidR="008E0569" w:rsidRPr="00F152A6" w:rsidRDefault="000D4833" w:rsidP="00127801">
      <w:pPr>
        <w:pStyle w:val="Compact"/>
        <w:numPr>
          <w:ilvl w:val="1"/>
          <w:numId w:val="38"/>
        </w:numPr>
      </w:pPr>
      <w:r w:rsidRPr="00F152A6">
        <w:t>improves cache locality and reduces write overhead</w:t>
      </w:r>
    </w:p>
    <w:p w14:paraId="23730057" w14:textId="77777777" w:rsidR="008E0569" w:rsidRPr="00F152A6" w:rsidRDefault="000D4833" w:rsidP="00127801">
      <w:pPr>
        <w:pStyle w:val="Compact"/>
        <w:numPr>
          <w:ilvl w:val="0"/>
          <w:numId w:val="34"/>
        </w:numPr>
      </w:pPr>
      <w:r w:rsidRPr="00F152A6">
        <w:t>Shared-memory parallelism:</w:t>
      </w:r>
    </w:p>
    <w:p w14:paraId="0DE0BF2F" w14:textId="4AF0057A" w:rsidR="008E0569" w:rsidRPr="00F152A6" w:rsidRDefault="000D4833" w:rsidP="00127801">
      <w:pPr>
        <w:pStyle w:val="Compact"/>
        <w:numPr>
          <w:ilvl w:val="1"/>
          <w:numId w:val="39"/>
        </w:numPr>
      </w:pPr>
      <w:r w:rsidRPr="00F152A6">
        <w:t>parallel execution uses shared memory without data duplication</w:t>
      </w:r>
    </w:p>
    <w:p w14:paraId="02131CAF" w14:textId="77777777" w:rsidR="008E0569" w:rsidRPr="00F152A6" w:rsidRDefault="000D4833" w:rsidP="00127801">
      <w:pPr>
        <w:pStyle w:val="Compact"/>
        <w:numPr>
          <w:ilvl w:val="1"/>
          <w:numId w:val="39"/>
        </w:numPr>
      </w:pPr>
      <w:r w:rsidRPr="00F152A6">
        <w:t>preserves memory efficiency compared to multiprocessing approaches</w:t>
      </w:r>
    </w:p>
    <w:p w14:paraId="3240184D" w14:textId="77777777" w:rsidR="008E0569" w:rsidRPr="00F152A6" w:rsidRDefault="000D4833">
      <w:pPr>
        <w:pStyle w:val="Heading3"/>
        <w:rPr>
          <w:rFonts w:cstheme="majorHAnsi"/>
        </w:rPr>
      </w:pPr>
      <w:bookmarkStart w:id="134" w:name="challenges-and-limitations-2"/>
      <w:bookmarkStart w:id="135" w:name="_Toc220535613"/>
      <w:bookmarkEnd w:id="132"/>
      <w:r w:rsidRPr="00F152A6">
        <w:rPr>
          <w:rFonts w:cstheme="majorHAnsi"/>
        </w:rPr>
        <w:t>3.5.5. Challenges and Limitations</w:t>
      </w:r>
      <w:bookmarkEnd w:id="135"/>
    </w:p>
    <w:p w14:paraId="5FF11AB0" w14:textId="77777777" w:rsidR="008E0569" w:rsidRPr="00F152A6" w:rsidRDefault="000D4833" w:rsidP="00BF3F7B">
      <w:pPr>
        <w:pStyle w:val="FirstParagraph"/>
      </w:pPr>
      <w:r w:rsidRPr="00F152A6">
        <w:t>While Numba JIT significantly accelerates element-level FEM computation, overall performance and usability are constrained by compilation cost, language limitations, and solver dominance at scale.</w:t>
      </w:r>
    </w:p>
    <w:tbl>
      <w:tblPr>
        <w:tblStyle w:val="ListTable3-Accent1"/>
        <w:tblW w:w="5000" w:type="pct"/>
        <w:jc w:val="center"/>
        <w:tblLook w:val="0020" w:firstRow="1" w:lastRow="0" w:firstColumn="0" w:lastColumn="0" w:noHBand="0" w:noVBand="0"/>
      </w:tblPr>
      <w:tblGrid>
        <w:gridCol w:w="3169"/>
        <w:gridCol w:w="6364"/>
      </w:tblGrid>
      <w:tr w:rsidR="008E0569" w:rsidRPr="00836A3B" w14:paraId="4D05900E" w14:textId="77777777" w:rsidTr="00EF03F4">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3F99C52D" w14:textId="77777777" w:rsidR="008E0569" w:rsidRPr="00836A3B" w:rsidRDefault="000D4833" w:rsidP="00BF3F7B">
            <w:pPr>
              <w:pStyle w:val="Compact"/>
              <w:rPr>
                <w:sz w:val="22"/>
                <w:szCs w:val="22"/>
              </w:rPr>
            </w:pPr>
            <w:r w:rsidRPr="00836A3B">
              <w:rPr>
                <w:sz w:val="22"/>
                <w:szCs w:val="22"/>
              </w:rPr>
              <w:t>Limitation</w:t>
            </w:r>
          </w:p>
        </w:tc>
        <w:tc>
          <w:tcPr>
            <w:tcW w:w="3338" w:type="pct"/>
          </w:tcPr>
          <w:p w14:paraId="092E3721"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Impact</w:t>
            </w:r>
          </w:p>
        </w:tc>
      </w:tr>
      <w:tr w:rsidR="008E0569" w:rsidRPr="00836A3B" w14:paraId="4072B985"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69744339" w14:textId="77777777" w:rsidR="008E0569" w:rsidRPr="00836A3B" w:rsidRDefault="000D4833" w:rsidP="00BF3F7B">
            <w:pPr>
              <w:pStyle w:val="Compact"/>
              <w:rPr>
                <w:sz w:val="22"/>
                <w:szCs w:val="22"/>
              </w:rPr>
            </w:pPr>
            <w:r w:rsidRPr="00836A3B">
              <w:rPr>
                <w:sz w:val="22"/>
                <w:szCs w:val="22"/>
              </w:rPr>
              <w:t>JIT compilation overhead</w:t>
            </w:r>
          </w:p>
        </w:tc>
        <w:tc>
          <w:tcPr>
            <w:tcW w:w="3338" w:type="pct"/>
          </w:tcPr>
          <w:p w14:paraId="2C43CF41"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First execution incurs hundreds of milliseconds of compilation time; amortized for large runs and reduced by caching</w:t>
            </w:r>
          </w:p>
        </w:tc>
      </w:tr>
      <w:tr w:rsidR="008E0569" w:rsidRPr="00836A3B" w14:paraId="2AD3020B" w14:textId="77777777" w:rsidTr="00EF03F4">
        <w:trPr>
          <w:jc w:val="center"/>
        </w:trPr>
        <w:tc>
          <w:tcPr>
            <w:cnfStyle w:val="000010000000" w:firstRow="0" w:lastRow="0" w:firstColumn="0" w:lastColumn="0" w:oddVBand="1" w:evenVBand="0" w:oddHBand="0" w:evenHBand="0" w:firstRowFirstColumn="0" w:firstRowLastColumn="0" w:lastRowFirstColumn="0" w:lastRowLastColumn="0"/>
            <w:tcW w:w="1662" w:type="pct"/>
          </w:tcPr>
          <w:p w14:paraId="0C43F30B" w14:textId="77777777" w:rsidR="008E0569" w:rsidRPr="00836A3B" w:rsidRDefault="000D4833" w:rsidP="00BF3F7B">
            <w:pPr>
              <w:pStyle w:val="Compact"/>
              <w:rPr>
                <w:sz w:val="22"/>
                <w:szCs w:val="22"/>
              </w:rPr>
            </w:pPr>
            <w:r w:rsidRPr="00836A3B">
              <w:rPr>
                <w:sz w:val="22"/>
                <w:szCs w:val="22"/>
              </w:rPr>
              <w:t>Limited NumPy/SciPy support</w:t>
            </w:r>
          </w:p>
        </w:tc>
        <w:tc>
          <w:tcPr>
            <w:tcW w:w="3338" w:type="pct"/>
          </w:tcPr>
          <w:p w14:paraId="25CFAAAA"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 xml:space="preserve">Only a subset of NumPy works in </w:t>
            </w:r>
            <w:r w:rsidRPr="00836A3B">
              <w:rPr>
                <w:i/>
                <w:iCs/>
                <w:sz w:val="22"/>
                <w:szCs w:val="22"/>
              </w:rPr>
              <w:t>nopython</w:t>
            </w:r>
            <w:r w:rsidRPr="00836A3B">
              <w:rPr>
                <w:sz w:val="22"/>
                <w:szCs w:val="22"/>
              </w:rPr>
              <w:t xml:space="preserve"> mode; unsupported features must be rewritten using explicit loops</w:t>
            </w:r>
          </w:p>
        </w:tc>
      </w:tr>
      <w:tr w:rsidR="008E0569" w:rsidRPr="00836A3B" w14:paraId="31796AAB"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7C022201" w14:textId="77777777" w:rsidR="008E0569" w:rsidRPr="00836A3B" w:rsidRDefault="000D4833" w:rsidP="00BF3F7B">
            <w:pPr>
              <w:pStyle w:val="Compact"/>
              <w:rPr>
                <w:sz w:val="22"/>
                <w:szCs w:val="22"/>
              </w:rPr>
            </w:pPr>
            <w:r w:rsidRPr="00836A3B">
              <w:rPr>
                <w:sz w:val="22"/>
                <w:szCs w:val="22"/>
              </w:rPr>
              <w:t>Debugging complexity</w:t>
            </w:r>
          </w:p>
        </w:tc>
        <w:tc>
          <w:tcPr>
            <w:tcW w:w="3338" w:type="pct"/>
          </w:tcPr>
          <w:p w14:paraId="78DF818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Debugging compiled code is harder; stack traces are less informative and debuggers cannot step into JIT regions</w:t>
            </w:r>
          </w:p>
        </w:tc>
      </w:tr>
      <w:tr w:rsidR="008E0569" w:rsidRPr="00836A3B" w14:paraId="7297F5C3" w14:textId="77777777" w:rsidTr="00EF03F4">
        <w:trPr>
          <w:jc w:val="center"/>
        </w:trPr>
        <w:tc>
          <w:tcPr>
            <w:cnfStyle w:val="000010000000" w:firstRow="0" w:lastRow="0" w:firstColumn="0" w:lastColumn="0" w:oddVBand="1" w:evenVBand="0" w:oddHBand="0" w:evenHBand="0" w:firstRowFirstColumn="0" w:firstRowLastColumn="0" w:lastRowFirstColumn="0" w:lastRowLastColumn="0"/>
            <w:tcW w:w="1662" w:type="pct"/>
          </w:tcPr>
          <w:p w14:paraId="19FDEC61" w14:textId="77777777" w:rsidR="008E0569" w:rsidRPr="00836A3B" w:rsidRDefault="000D4833" w:rsidP="00BF3F7B">
            <w:pPr>
              <w:pStyle w:val="Compact"/>
              <w:rPr>
                <w:sz w:val="22"/>
                <w:szCs w:val="22"/>
              </w:rPr>
            </w:pPr>
            <w:r w:rsidRPr="00836A3B">
              <w:rPr>
                <w:sz w:val="22"/>
                <w:szCs w:val="22"/>
              </w:rPr>
              <w:t>Allocations inside parallel loops</w:t>
            </w:r>
          </w:p>
        </w:tc>
        <w:tc>
          <w:tcPr>
            <w:tcW w:w="3338" w:type="pct"/>
          </w:tcPr>
          <w:p w14:paraId="3D61F8F0"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Memory allocation in parallel regions adds overhead; performance improves by minimizing allocations</w:t>
            </w:r>
          </w:p>
        </w:tc>
      </w:tr>
      <w:tr w:rsidR="008E0569" w:rsidRPr="00836A3B" w14:paraId="56A48335" w14:textId="77777777" w:rsidTr="00EF03F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62" w:type="pct"/>
          </w:tcPr>
          <w:p w14:paraId="4ABC2D3B" w14:textId="77777777" w:rsidR="008E0569" w:rsidRPr="00836A3B" w:rsidRDefault="000D4833" w:rsidP="00BF3F7B">
            <w:pPr>
              <w:pStyle w:val="Compact"/>
              <w:rPr>
                <w:sz w:val="22"/>
                <w:szCs w:val="22"/>
              </w:rPr>
            </w:pPr>
            <w:r w:rsidRPr="00836A3B">
              <w:rPr>
                <w:sz w:val="22"/>
                <w:szCs w:val="22"/>
              </w:rPr>
              <w:t>Solver dominance at scale</w:t>
            </w:r>
          </w:p>
        </w:tc>
        <w:tc>
          <w:tcPr>
            <w:tcW w:w="3338" w:type="pct"/>
          </w:tcPr>
          <w:p w14:paraId="301FFFC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As assembly accelerates, the sparse solver becomes the main runtime bottleneck, limiting further speedup</w:t>
            </w:r>
          </w:p>
        </w:tc>
      </w:tr>
    </w:tbl>
    <w:p w14:paraId="004A6325" w14:textId="77777777" w:rsidR="008E0569" w:rsidRPr="00F152A6" w:rsidRDefault="000D4833">
      <w:pPr>
        <w:pStyle w:val="Heading3"/>
        <w:rPr>
          <w:rFonts w:cstheme="majorHAnsi"/>
        </w:rPr>
      </w:pPr>
      <w:bookmarkStart w:id="136" w:name="performance-characteristics-and-role-1"/>
      <w:bookmarkStart w:id="137" w:name="_Toc220535614"/>
      <w:bookmarkEnd w:id="134"/>
      <w:r w:rsidRPr="00F152A6">
        <w:rPr>
          <w:rFonts w:cstheme="majorHAnsi"/>
        </w:rPr>
        <w:t>3.5.6. Performance Characteristics and Role</w:t>
      </w:r>
      <w:bookmarkEnd w:id="137"/>
    </w:p>
    <w:p w14:paraId="40CA4295" w14:textId="77777777" w:rsidR="008E0569" w:rsidRPr="00F152A6" w:rsidRDefault="000D4833" w:rsidP="00BF3F7B">
      <w:pPr>
        <w:pStyle w:val="FirstParagraph"/>
      </w:pPr>
      <w:r w:rsidRPr="00F152A6">
        <w:t>The Numba JIT CPU implementation greatly accelerates element-level computation, shifting the runtime bottleneck toward the sparse solver.</w:t>
      </w:r>
    </w:p>
    <w:p w14:paraId="2A691431" w14:textId="77777777" w:rsidR="008E0569" w:rsidRPr="00B67620" w:rsidRDefault="000D4833" w:rsidP="00BF3F7B">
      <w:pPr>
        <w:pStyle w:val="BodyText"/>
        <w:rPr>
          <w:b/>
          <w:bCs/>
        </w:rPr>
      </w:pPr>
      <w:r w:rsidRPr="00B67620">
        <w:rPr>
          <w:b/>
          <w:bCs/>
        </w:rPr>
        <w:t>Expected scaling</w:t>
      </w:r>
    </w:p>
    <w:tbl>
      <w:tblPr>
        <w:tblStyle w:val="ListTable3-Accent1"/>
        <w:tblW w:w="5000" w:type="pct"/>
        <w:jc w:val="center"/>
        <w:tblLook w:val="0020" w:firstRow="1" w:lastRow="0" w:firstColumn="0" w:lastColumn="0" w:noHBand="0" w:noVBand="0"/>
      </w:tblPr>
      <w:tblGrid>
        <w:gridCol w:w="3147"/>
        <w:gridCol w:w="2663"/>
        <w:gridCol w:w="3723"/>
      </w:tblGrid>
      <w:tr w:rsidR="008E0569" w:rsidRPr="00836A3B" w14:paraId="6DA0C5AE"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38574C" w14:textId="77777777" w:rsidR="008E0569" w:rsidRPr="00836A3B" w:rsidRDefault="000D4833" w:rsidP="00BF3F7B">
            <w:pPr>
              <w:pStyle w:val="Compact"/>
              <w:rPr>
                <w:sz w:val="22"/>
                <w:szCs w:val="22"/>
              </w:rPr>
            </w:pPr>
            <w:r w:rsidRPr="00836A3B">
              <w:rPr>
                <w:sz w:val="22"/>
                <w:szCs w:val="22"/>
              </w:rPr>
              <w:t>Stage</w:t>
            </w:r>
          </w:p>
        </w:tc>
        <w:tc>
          <w:tcPr>
            <w:tcW w:w="0" w:type="auto"/>
          </w:tcPr>
          <w:p w14:paraId="3879BAA1"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Scaling Behavior</w:t>
            </w:r>
          </w:p>
        </w:tc>
        <w:tc>
          <w:tcPr>
            <w:cnfStyle w:val="000010000000" w:firstRow="0" w:lastRow="0" w:firstColumn="0" w:lastColumn="0" w:oddVBand="1" w:evenVBand="0" w:oddHBand="0" w:evenHBand="0" w:firstRowFirstColumn="0" w:firstRowLastColumn="0" w:lastRowFirstColumn="0" w:lastRowLastColumn="0"/>
            <w:tcW w:w="0" w:type="auto"/>
          </w:tcPr>
          <w:p w14:paraId="30F978EC" w14:textId="77777777" w:rsidR="008E0569" w:rsidRPr="00836A3B" w:rsidRDefault="000D4833" w:rsidP="00BF3F7B">
            <w:pPr>
              <w:pStyle w:val="Compact"/>
              <w:rPr>
                <w:sz w:val="22"/>
                <w:szCs w:val="22"/>
              </w:rPr>
            </w:pPr>
            <w:r w:rsidRPr="00836A3B">
              <w:rPr>
                <w:sz w:val="22"/>
                <w:szCs w:val="22"/>
              </w:rPr>
              <w:t>Dominant Factor</w:t>
            </w:r>
          </w:p>
        </w:tc>
      </w:tr>
      <w:tr w:rsidR="008E0569" w:rsidRPr="00836A3B" w14:paraId="499FB1C8"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BCC9D25" w14:textId="77777777" w:rsidR="008E0569" w:rsidRPr="00836A3B" w:rsidRDefault="000D4833" w:rsidP="00BF3F7B">
            <w:pPr>
              <w:pStyle w:val="Compact"/>
              <w:rPr>
                <w:sz w:val="22"/>
                <w:szCs w:val="22"/>
              </w:rPr>
            </w:pPr>
            <w:r w:rsidRPr="00836A3B">
              <w:rPr>
                <w:sz w:val="22"/>
                <w:szCs w:val="22"/>
              </w:rPr>
              <w:t>Assembly</w:t>
            </w:r>
          </w:p>
        </w:tc>
        <w:tc>
          <w:tcPr>
            <w:tcW w:w="0" w:type="auto"/>
          </w:tcPr>
          <w:p w14:paraId="03B574E1"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63518672" w14:textId="77777777" w:rsidR="008E0569" w:rsidRPr="00836A3B" w:rsidRDefault="000D4833" w:rsidP="00BF3F7B">
            <w:pPr>
              <w:pStyle w:val="Compact"/>
              <w:rPr>
                <w:sz w:val="22"/>
                <w:szCs w:val="22"/>
              </w:rPr>
            </w:pPr>
            <w:r w:rsidRPr="00836A3B">
              <w:rPr>
                <w:sz w:val="22"/>
                <w:szCs w:val="22"/>
              </w:rPr>
              <w:t>Compiled arithmetic</w:t>
            </w:r>
          </w:p>
        </w:tc>
      </w:tr>
      <w:tr w:rsidR="008E0569" w:rsidRPr="00836A3B" w14:paraId="6CAF5ADE"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7434DA" w14:textId="77777777" w:rsidR="008E0569" w:rsidRPr="00836A3B" w:rsidRDefault="000D4833" w:rsidP="00BF3F7B">
            <w:pPr>
              <w:pStyle w:val="Compact"/>
              <w:rPr>
                <w:sz w:val="22"/>
                <w:szCs w:val="22"/>
              </w:rPr>
            </w:pPr>
            <w:r w:rsidRPr="00836A3B">
              <w:rPr>
                <w:sz w:val="22"/>
                <w:szCs w:val="22"/>
              </w:rPr>
              <w:t>Post-processing</w:t>
            </w:r>
          </w:p>
        </w:tc>
        <w:tc>
          <w:tcPr>
            <w:tcW w:w="0" w:type="auto"/>
          </w:tcPr>
          <w:p w14:paraId="1B1C57F4"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2966ED6E" w14:textId="77777777" w:rsidR="008E0569" w:rsidRPr="00836A3B" w:rsidRDefault="000D4833" w:rsidP="00BF3F7B">
            <w:pPr>
              <w:pStyle w:val="Compact"/>
              <w:rPr>
                <w:sz w:val="22"/>
                <w:szCs w:val="22"/>
              </w:rPr>
            </w:pPr>
            <w:r w:rsidRPr="00836A3B">
              <w:rPr>
                <w:sz w:val="22"/>
                <w:szCs w:val="22"/>
              </w:rPr>
              <w:t>Compiled arithmetic</w:t>
            </w:r>
          </w:p>
        </w:tc>
      </w:tr>
      <w:tr w:rsidR="008E0569" w:rsidRPr="00836A3B" w14:paraId="062276E9"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E3DE28C" w14:textId="77777777" w:rsidR="008E0569" w:rsidRPr="00836A3B" w:rsidRDefault="000D4833" w:rsidP="00BF3F7B">
            <w:pPr>
              <w:pStyle w:val="Compact"/>
              <w:rPr>
                <w:sz w:val="22"/>
                <w:szCs w:val="22"/>
              </w:rPr>
            </w:pPr>
            <w:r w:rsidRPr="00836A3B">
              <w:rPr>
                <w:sz w:val="22"/>
                <w:szCs w:val="22"/>
              </w:rPr>
              <w:t>Linear system solution</w:t>
            </w:r>
          </w:p>
        </w:tc>
        <w:tc>
          <w:tcPr>
            <w:tcW w:w="0" w:type="auto"/>
          </w:tcPr>
          <w:p w14:paraId="4728DDEA"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iterations × nnz)</w:t>
            </w:r>
          </w:p>
        </w:tc>
        <w:tc>
          <w:tcPr>
            <w:cnfStyle w:val="000010000000" w:firstRow="0" w:lastRow="0" w:firstColumn="0" w:lastColumn="0" w:oddVBand="1" w:evenVBand="0" w:oddHBand="0" w:evenHBand="0" w:firstRowFirstColumn="0" w:firstRowLastColumn="0" w:lastRowFirstColumn="0" w:lastRowLastColumn="0"/>
            <w:tcW w:w="0" w:type="auto"/>
          </w:tcPr>
          <w:p w14:paraId="05D637AC" w14:textId="77777777" w:rsidR="008E0569" w:rsidRPr="00836A3B" w:rsidRDefault="000D4833" w:rsidP="00BF3F7B">
            <w:pPr>
              <w:pStyle w:val="Compact"/>
              <w:rPr>
                <w:sz w:val="22"/>
                <w:szCs w:val="22"/>
              </w:rPr>
            </w:pPr>
            <w:r w:rsidRPr="00836A3B">
              <w:rPr>
                <w:sz w:val="22"/>
                <w:szCs w:val="22"/>
              </w:rPr>
              <w:t>Sparse memory bandwidth</w:t>
            </w:r>
          </w:p>
        </w:tc>
      </w:tr>
      <w:tr w:rsidR="008E0569" w:rsidRPr="00836A3B" w14:paraId="559D84FF"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388FAC" w14:textId="77777777" w:rsidR="008E0569" w:rsidRPr="00836A3B" w:rsidRDefault="000D4833" w:rsidP="00BF3F7B">
            <w:pPr>
              <w:pStyle w:val="Compact"/>
              <w:rPr>
                <w:sz w:val="22"/>
                <w:szCs w:val="22"/>
              </w:rPr>
            </w:pPr>
            <w:r w:rsidRPr="00836A3B">
              <w:rPr>
                <w:sz w:val="22"/>
                <w:szCs w:val="22"/>
              </w:rPr>
              <w:t>Boundary conditions</w:t>
            </w:r>
          </w:p>
        </w:tc>
        <w:tc>
          <w:tcPr>
            <w:tcW w:w="0" w:type="auto"/>
          </w:tcPr>
          <w:p w14:paraId="5BECC12E"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_boundary)</w:t>
            </w:r>
          </w:p>
        </w:tc>
        <w:tc>
          <w:tcPr>
            <w:cnfStyle w:val="000010000000" w:firstRow="0" w:lastRow="0" w:firstColumn="0" w:lastColumn="0" w:oddVBand="1" w:evenVBand="0" w:oddHBand="0" w:evenHBand="0" w:firstRowFirstColumn="0" w:firstRowLastColumn="0" w:lastRowFirstColumn="0" w:lastRowLastColumn="0"/>
            <w:tcW w:w="0" w:type="auto"/>
          </w:tcPr>
          <w:p w14:paraId="24BBD9C1" w14:textId="77777777" w:rsidR="008E0569" w:rsidRPr="00836A3B" w:rsidRDefault="000D4833" w:rsidP="00BF3F7B">
            <w:pPr>
              <w:pStyle w:val="Compact"/>
              <w:rPr>
                <w:sz w:val="22"/>
                <w:szCs w:val="22"/>
              </w:rPr>
            </w:pPr>
            <w:r w:rsidRPr="00836A3B">
              <w:rPr>
                <w:sz w:val="22"/>
                <w:szCs w:val="22"/>
              </w:rPr>
              <w:t>Minor relative cost</w:t>
            </w:r>
          </w:p>
        </w:tc>
      </w:tr>
    </w:tbl>
    <w:p w14:paraId="17041A35" w14:textId="77777777" w:rsidR="008E0569" w:rsidRPr="00B67620" w:rsidRDefault="000D4833" w:rsidP="00BF3F7B">
      <w:pPr>
        <w:pStyle w:val="BodyText"/>
        <w:rPr>
          <w:b/>
          <w:bCs/>
        </w:rPr>
      </w:pPr>
      <w:r w:rsidRPr="00B67620">
        <w:rPr>
          <w:b/>
          <w:bCs/>
        </w:rPr>
        <w:t>Profiling observations (large meshes)</w:t>
      </w:r>
    </w:p>
    <w:p w14:paraId="136E287E" w14:textId="750F0956" w:rsidR="008E0569" w:rsidRPr="00F152A6" w:rsidRDefault="000D4833" w:rsidP="00127801">
      <w:pPr>
        <w:pStyle w:val="Compact"/>
        <w:numPr>
          <w:ilvl w:val="0"/>
          <w:numId w:val="99"/>
        </w:numPr>
      </w:pPr>
      <w:r w:rsidRPr="00F152A6">
        <w:lastRenderedPageBreak/>
        <w:t xml:space="preserve">assembly and post-processing are reduced by </w:t>
      </w:r>
      <w:r w:rsidRPr="00F152A6">
        <w:rPr>
          <w:b/>
          <w:bCs/>
        </w:rPr>
        <w:t>1-2 orders of magnitude</w:t>
      </w:r>
    </w:p>
    <w:p w14:paraId="041416F6" w14:textId="5CE61749" w:rsidR="008E0569" w:rsidRPr="00F152A6" w:rsidRDefault="000D4833" w:rsidP="00127801">
      <w:pPr>
        <w:pStyle w:val="Compact"/>
        <w:numPr>
          <w:ilvl w:val="0"/>
          <w:numId w:val="99"/>
        </w:numPr>
      </w:pPr>
      <w:r w:rsidRPr="00F152A6">
        <w:t>the solver becomes dominant in total runtime</w:t>
      </w:r>
    </w:p>
    <w:p w14:paraId="11C17CCA" w14:textId="77777777" w:rsidR="008E0569" w:rsidRPr="00F152A6" w:rsidRDefault="000D4833" w:rsidP="00127801">
      <w:pPr>
        <w:pStyle w:val="Compact"/>
        <w:numPr>
          <w:ilvl w:val="0"/>
          <w:numId w:val="99"/>
        </w:numPr>
      </w:pPr>
      <w:r w:rsidRPr="00F152A6">
        <w:t xml:space="preserve">parallel efficiency remains high until </w:t>
      </w:r>
      <w:r w:rsidRPr="00F152A6">
        <w:rPr>
          <w:b/>
          <w:bCs/>
        </w:rPr>
        <w:t>memory bandwidth saturation</w:t>
      </w:r>
    </w:p>
    <w:p w14:paraId="46DD054F" w14:textId="77777777" w:rsidR="008E0569" w:rsidRPr="00F152A6" w:rsidRDefault="000D4833" w:rsidP="00BF3F7B">
      <w:pPr>
        <w:pStyle w:val="FirstParagraph"/>
      </w:pPr>
      <w:r w:rsidRPr="00F152A6">
        <w:t>Role in the implementation suite</w:t>
      </w:r>
    </w:p>
    <w:p w14:paraId="28217CD2" w14:textId="02182CDB" w:rsidR="008E0569" w:rsidRPr="00F152A6" w:rsidRDefault="000D4833" w:rsidP="00127801">
      <w:pPr>
        <w:pStyle w:val="Compact"/>
        <w:numPr>
          <w:ilvl w:val="0"/>
          <w:numId w:val="98"/>
        </w:numPr>
      </w:pPr>
      <w:r w:rsidRPr="00F152A6">
        <w:t>highest-performing CPU-based solution in this study</w:t>
      </w:r>
    </w:p>
    <w:p w14:paraId="27BE44F4" w14:textId="747D7F29" w:rsidR="008E0569" w:rsidRPr="00F152A6" w:rsidRDefault="000D4833" w:rsidP="00127801">
      <w:pPr>
        <w:pStyle w:val="Compact"/>
        <w:numPr>
          <w:ilvl w:val="0"/>
          <w:numId w:val="98"/>
        </w:numPr>
      </w:pPr>
      <w:r w:rsidRPr="00F152A6">
        <w:t>defines the practical upper bound for shared-memory CPU execution</w:t>
      </w:r>
    </w:p>
    <w:p w14:paraId="4968151D" w14:textId="77777777" w:rsidR="008E0569" w:rsidRPr="00F152A6" w:rsidRDefault="000D4833" w:rsidP="00127801">
      <w:pPr>
        <w:pStyle w:val="Compact"/>
        <w:numPr>
          <w:ilvl w:val="0"/>
          <w:numId w:val="98"/>
        </w:numPr>
      </w:pPr>
      <w:r w:rsidRPr="00F152A6">
        <w:t>serves as the main CPU reference when evaluating GPU implementations</w:t>
      </w:r>
    </w:p>
    <w:p w14:paraId="38FED686" w14:textId="77777777" w:rsidR="008E0569" w:rsidRPr="00F152A6" w:rsidRDefault="000D4833">
      <w:pPr>
        <w:pStyle w:val="Heading3"/>
        <w:rPr>
          <w:rFonts w:cstheme="majorHAnsi"/>
        </w:rPr>
      </w:pPr>
      <w:bookmarkStart w:id="138" w:name="summary-4"/>
      <w:bookmarkStart w:id="139" w:name="_Toc220535615"/>
      <w:bookmarkEnd w:id="136"/>
      <w:r w:rsidRPr="00F152A6">
        <w:rPr>
          <w:rFonts w:cstheme="majorHAnsi"/>
        </w:rPr>
        <w:t>3.5.7. Summary</w:t>
      </w:r>
      <w:bookmarkEnd w:id="139"/>
    </w:p>
    <w:p w14:paraId="2378961E" w14:textId="77777777" w:rsidR="008E0569" w:rsidRPr="00F152A6" w:rsidRDefault="000D4833" w:rsidP="00BF3F7B">
      <w:pPr>
        <w:pStyle w:val="FirstParagraph"/>
      </w:pPr>
      <w:r w:rsidRPr="00F152A6">
        <w:t>The Numba JIT CPU implementation eliminates Python interpreter overhead and enables true shared-memory parallelism for FEM assembly and post-processing.</w:t>
      </w:r>
    </w:p>
    <w:p w14:paraId="6423C2A8" w14:textId="77777777" w:rsidR="008E0569" w:rsidRPr="00F152A6" w:rsidRDefault="000D4833" w:rsidP="00BF3F7B">
      <w:pPr>
        <w:pStyle w:val="BodyText"/>
      </w:pPr>
      <w:r w:rsidRPr="00F152A6">
        <w:t>Key observations include:</w:t>
      </w:r>
    </w:p>
    <w:p w14:paraId="4AEF84FE" w14:textId="0D842B2E" w:rsidR="008E0569" w:rsidRPr="00F152A6" w:rsidRDefault="000D4833" w:rsidP="00127801">
      <w:pPr>
        <w:pStyle w:val="Compact"/>
        <w:numPr>
          <w:ilvl w:val="0"/>
          <w:numId w:val="97"/>
        </w:numPr>
      </w:pPr>
      <w:r w:rsidRPr="00F152A6">
        <w:t>Explicit loop-based kernels outperform vectorized NumPy formulations</w:t>
      </w:r>
    </w:p>
    <w:p w14:paraId="61CDD592" w14:textId="227941AE" w:rsidR="008E0569" w:rsidRPr="00F152A6" w:rsidRDefault="000D4833" w:rsidP="00127801">
      <w:pPr>
        <w:pStyle w:val="Compact"/>
        <w:numPr>
          <w:ilvl w:val="0"/>
          <w:numId w:val="97"/>
        </w:numPr>
      </w:pPr>
      <w:r w:rsidRPr="00F152A6">
        <w:t>True parallel execution is achieved without GIL constraints</w:t>
      </w:r>
    </w:p>
    <w:p w14:paraId="30871EF4" w14:textId="20D96C02" w:rsidR="008E0569" w:rsidRPr="00F152A6" w:rsidRDefault="000D4833" w:rsidP="00127801">
      <w:pPr>
        <w:pStyle w:val="Compact"/>
        <w:numPr>
          <w:ilvl w:val="0"/>
          <w:numId w:val="97"/>
        </w:numPr>
      </w:pPr>
      <w:r w:rsidRPr="00F152A6">
        <w:t>Memory efficiency is preserved relative to multiprocessing</w:t>
      </w:r>
    </w:p>
    <w:p w14:paraId="4ABB331C" w14:textId="77777777" w:rsidR="008E0569" w:rsidRPr="00F152A6" w:rsidRDefault="000D4833" w:rsidP="00127801">
      <w:pPr>
        <w:pStyle w:val="Compact"/>
        <w:numPr>
          <w:ilvl w:val="0"/>
          <w:numId w:val="97"/>
        </w:numPr>
      </w:pPr>
      <w:r w:rsidRPr="00F152A6">
        <w:t>Sparse solver performance ultimately limits end-to-end speedup</w:t>
      </w:r>
    </w:p>
    <w:p w14:paraId="0AA4830E" w14:textId="77777777" w:rsidR="008E0569" w:rsidRPr="00F152A6" w:rsidRDefault="000D4833" w:rsidP="00BF3F7B">
      <w:pPr>
        <w:pStyle w:val="FirstParagraph"/>
      </w:pPr>
      <w:r w:rsidRPr="00F152A6">
        <w:t>This implementation provides the most efficient CPU-based execution model in the study and forms a natural transition toward GPU-based acceleration.</w:t>
      </w:r>
    </w:p>
    <w:p w14:paraId="6444674E" w14:textId="77777777" w:rsidR="008E0569" w:rsidRPr="00F152A6" w:rsidRDefault="000D4833">
      <w:pPr>
        <w:pStyle w:val="Heading2"/>
        <w:rPr>
          <w:rFonts w:cstheme="majorHAnsi"/>
        </w:rPr>
      </w:pPr>
      <w:bookmarkStart w:id="140" w:name="solver-implementation-5-numba-cuda"/>
      <w:bookmarkStart w:id="141" w:name="_Toc220535616"/>
      <w:bookmarkEnd w:id="124"/>
      <w:bookmarkEnd w:id="138"/>
      <w:r w:rsidRPr="00F152A6">
        <w:rPr>
          <w:rFonts w:cstheme="majorHAnsi"/>
        </w:rPr>
        <w:t>3.6. Solver Implementation 5: Numba CUDA</w:t>
      </w:r>
      <w:bookmarkEnd w:id="141"/>
    </w:p>
    <w:p w14:paraId="2F3C1685" w14:textId="77777777" w:rsidR="008E0569" w:rsidRPr="00F152A6" w:rsidRDefault="000D4833">
      <w:pPr>
        <w:pStyle w:val="Heading3"/>
        <w:rPr>
          <w:rFonts w:cstheme="majorHAnsi"/>
        </w:rPr>
      </w:pPr>
      <w:bookmarkStart w:id="142" w:name="overview-4"/>
      <w:bookmarkStart w:id="143" w:name="_Toc220535617"/>
      <w:r w:rsidRPr="00F152A6">
        <w:rPr>
          <w:rFonts w:cstheme="majorHAnsi"/>
        </w:rPr>
        <w:t>3.6.1. Overview</w:t>
      </w:r>
      <w:bookmarkEnd w:id="143"/>
    </w:p>
    <w:p w14:paraId="2F38B779" w14:textId="77777777" w:rsidR="008E0569" w:rsidRPr="00F152A6" w:rsidRDefault="000D4833" w:rsidP="00BF3F7B">
      <w:pPr>
        <w:pStyle w:val="FirstParagraph"/>
      </w:pPr>
      <w:r w:rsidRPr="00F152A6">
        <w:t xml:space="preserve">The Numba CUDA implementation extends the FEM solver to GPU execution using Numba’s </w:t>
      </w:r>
      <w:r w:rsidRPr="00F152A6">
        <w:rPr>
          <w:rStyle w:val="VerbatimChar"/>
          <w:rFonts w:asciiTheme="majorHAnsi" w:hAnsiTheme="majorHAnsi"/>
        </w:rPr>
        <w:t>@cuda.jit</w:t>
      </w:r>
      <w:r w:rsidRPr="00F152A6">
        <w:t xml:space="preserve"> decorator, enabling the definition of GPU kernels using Python syntax. This approach provides access to massive GPU parallelism while avoiding direct CUDA C/C++ development, offering a balance between development productivity and performance.</w:t>
      </w:r>
    </w:p>
    <w:p w14:paraId="2DE3578D" w14:textId="77777777" w:rsidR="008E0569" w:rsidRPr="00F152A6" w:rsidRDefault="000D4833" w:rsidP="00BF3F7B">
      <w:pPr>
        <w:pStyle w:val="BodyText"/>
      </w:pPr>
      <w:r w:rsidRPr="00F152A6">
        <w:t>Element-level FEM computations are offloaded to the GPU using a one-thread-per-element mapping, while sparse linear system solution is performed on the GPU using CuPy’s sparse solvers.</w:t>
      </w:r>
    </w:p>
    <w:tbl>
      <w:tblPr>
        <w:tblStyle w:val="ListTable3-Accent1"/>
        <w:tblW w:w="0" w:type="auto"/>
        <w:jc w:val="center"/>
        <w:tblLook w:val="0020" w:firstRow="1" w:lastRow="0" w:firstColumn="0" w:lastColumn="0" w:noHBand="0" w:noVBand="0"/>
      </w:tblPr>
      <w:tblGrid>
        <w:gridCol w:w="1722"/>
        <w:gridCol w:w="4208"/>
      </w:tblGrid>
      <w:tr w:rsidR="008E0569" w:rsidRPr="00836A3B" w14:paraId="0B434909"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A297B7" w14:textId="77777777" w:rsidR="008E0569" w:rsidRPr="00836A3B" w:rsidRDefault="000D4833" w:rsidP="00BF3F7B">
            <w:pPr>
              <w:pStyle w:val="Compact"/>
              <w:rPr>
                <w:sz w:val="22"/>
                <w:szCs w:val="22"/>
              </w:rPr>
            </w:pPr>
            <w:r w:rsidRPr="00836A3B">
              <w:rPr>
                <w:sz w:val="22"/>
                <w:szCs w:val="22"/>
              </w:rPr>
              <w:t>Attribute</w:t>
            </w:r>
          </w:p>
        </w:tc>
        <w:tc>
          <w:tcPr>
            <w:tcW w:w="0" w:type="auto"/>
          </w:tcPr>
          <w:p w14:paraId="49A2F2A4"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Description</w:t>
            </w:r>
          </w:p>
        </w:tc>
      </w:tr>
      <w:tr w:rsidR="008E0569" w:rsidRPr="00836A3B" w14:paraId="42BE61C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558E60" w14:textId="77777777" w:rsidR="008E0569" w:rsidRPr="00836A3B" w:rsidRDefault="000D4833" w:rsidP="00BF3F7B">
            <w:pPr>
              <w:pStyle w:val="Compact"/>
              <w:rPr>
                <w:sz w:val="22"/>
                <w:szCs w:val="22"/>
              </w:rPr>
            </w:pPr>
            <w:r w:rsidRPr="00836A3B">
              <w:rPr>
                <w:sz w:val="22"/>
                <w:szCs w:val="22"/>
              </w:rPr>
              <w:t>Technology</w:t>
            </w:r>
          </w:p>
        </w:tc>
        <w:tc>
          <w:tcPr>
            <w:tcW w:w="0" w:type="auto"/>
          </w:tcPr>
          <w:p w14:paraId="0043C3E2"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Numba CUDA (</w:t>
            </w:r>
            <w:r w:rsidRPr="00836A3B">
              <w:rPr>
                <w:rStyle w:val="VerbatimChar"/>
                <w:rFonts w:asciiTheme="majorHAnsi" w:hAnsiTheme="majorHAnsi"/>
                <w:szCs w:val="22"/>
              </w:rPr>
              <w:t>@cuda.jit</w:t>
            </w:r>
            <w:r w:rsidRPr="00836A3B">
              <w:rPr>
                <w:sz w:val="22"/>
                <w:szCs w:val="22"/>
              </w:rPr>
              <w:t>)</w:t>
            </w:r>
          </w:p>
        </w:tc>
      </w:tr>
      <w:tr w:rsidR="008E0569" w:rsidRPr="00836A3B" w14:paraId="5D9C4B35"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CB93336" w14:textId="77777777" w:rsidR="008E0569" w:rsidRPr="00836A3B" w:rsidRDefault="000D4833" w:rsidP="00BF3F7B">
            <w:pPr>
              <w:pStyle w:val="Compact"/>
              <w:rPr>
                <w:sz w:val="22"/>
                <w:szCs w:val="22"/>
              </w:rPr>
            </w:pPr>
            <w:r w:rsidRPr="00836A3B">
              <w:rPr>
                <w:sz w:val="22"/>
                <w:szCs w:val="22"/>
              </w:rPr>
              <w:t>Execution Model</w:t>
            </w:r>
          </w:p>
        </w:tc>
        <w:tc>
          <w:tcPr>
            <w:tcW w:w="0" w:type="auto"/>
          </w:tcPr>
          <w:p w14:paraId="07EE576B"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GPU SIMT execution</w:t>
            </w:r>
          </w:p>
        </w:tc>
      </w:tr>
      <w:tr w:rsidR="008E0569" w:rsidRPr="00836A3B" w14:paraId="6288B77D"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FE17F4" w14:textId="77777777" w:rsidR="008E0569" w:rsidRPr="00836A3B" w:rsidRDefault="000D4833" w:rsidP="00BF3F7B">
            <w:pPr>
              <w:pStyle w:val="Compact"/>
              <w:rPr>
                <w:sz w:val="22"/>
                <w:szCs w:val="22"/>
              </w:rPr>
            </w:pPr>
            <w:r w:rsidRPr="00836A3B">
              <w:rPr>
                <w:sz w:val="22"/>
                <w:szCs w:val="22"/>
              </w:rPr>
              <w:t>Role</w:t>
            </w:r>
          </w:p>
        </w:tc>
        <w:tc>
          <w:tcPr>
            <w:tcW w:w="0" w:type="auto"/>
          </w:tcPr>
          <w:p w14:paraId="61E9D477"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GPU acceleration with Python-native kernels</w:t>
            </w:r>
          </w:p>
        </w:tc>
      </w:tr>
      <w:tr w:rsidR="008E0569" w:rsidRPr="00836A3B" w14:paraId="412B46EA"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F42395" w14:textId="77777777" w:rsidR="008E0569" w:rsidRPr="00836A3B" w:rsidRDefault="000D4833" w:rsidP="00BF3F7B">
            <w:pPr>
              <w:pStyle w:val="Compact"/>
              <w:rPr>
                <w:sz w:val="22"/>
                <w:szCs w:val="22"/>
              </w:rPr>
            </w:pPr>
            <w:r w:rsidRPr="00836A3B">
              <w:rPr>
                <w:sz w:val="22"/>
                <w:szCs w:val="22"/>
              </w:rPr>
              <w:t>Dependencies</w:t>
            </w:r>
          </w:p>
        </w:tc>
        <w:tc>
          <w:tcPr>
            <w:tcW w:w="0" w:type="auto"/>
          </w:tcPr>
          <w:p w14:paraId="7E05D78D"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NumPy, SciPy, Numba, CuPy</w:t>
            </w:r>
          </w:p>
        </w:tc>
      </w:tr>
    </w:tbl>
    <w:p w14:paraId="344C613D" w14:textId="77777777" w:rsidR="008E0569" w:rsidRPr="00F152A6" w:rsidRDefault="000D4833">
      <w:pPr>
        <w:pStyle w:val="Heading3"/>
        <w:rPr>
          <w:rFonts w:cstheme="majorHAnsi"/>
        </w:rPr>
      </w:pPr>
      <w:bookmarkStart w:id="144" w:name="technology-background-4"/>
      <w:bookmarkStart w:id="145" w:name="_Toc220535618"/>
      <w:bookmarkEnd w:id="142"/>
      <w:r w:rsidRPr="00F152A6">
        <w:rPr>
          <w:rFonts w:cstheme="majorHAnsi"/>
        </w:rPr>
        <w:t>3.6.2. Technology Background</w:t>
      </w:r>
      <w:bookmarkEnd w:id="145"/>
    </w:p>
    <w:p w14:paraId="713B4004" w14:textId="77777777" w:rsidR="008E0569" w:rsidRPr="00F152A6" w:rsidRDefault="000D4833" w:rsidP="00BF3F7B">
      <w:pPr>
        <w:pStyle w:val="FirstParagraph"/>
      </w:pPr>
      <w:r w:rsidRPr="00F152A6">
        <w:t xml:space="preserve">Numba extends its JIT compilation framework to NVIDIA GPUs through the </w:t>
      </w:r>
      <w:r w:rsidRPr="00F152A6">
        <w:rPr>
          <w:rStyle w:val="VerbatimChar"/>
          <w:rFonts w:asciiTheme="majorHAnsi" w:hAnsiTheme="majorHAnsi"/>
        </w:rPr>
        <w:t>@cuda.jit</w:t>
      </w:r>
      <w:r w:rsidRPr="00F152A6">
        <w:t xml:space="preserve"> decorator. CUDA kernels are compiled to PTX and executed on the GPU, enabling massive parallelism using the CUDA SIMT model (many lightweight threads executing the same kernel concurrently).</w:t>
      </w:r>
    </w:p>
    <w:p w14:paraId="0913D803" w14:textId="77777777" w:rsidR="008E0569" w:rsidRPr="00F152A6" w:rsidRDefault="000D4833" w:rsidP="00BF3F7B">
      <w:pPr>
        <w:pStyle w:val="BodyText"/>
      </w:pPr>
      <w:r w:rsidRPr="00F152A6">
        <w:t>Numba CUDA programming model</w:t>
      </w:r>
    </w:p>
    <w:p w14:paraId="5952969F" w14:textId="50113A41" w:rsidR="008E0569" w:rsidRPr="00F152A6" w:rsidRDefault="000D4833" w:rsidP="00127801">
      <w:pPr>
        <w:pStyle w:val="Compact"/>
        <w:numPr>
          <w:ilvl w:val="0"/>
          <w:numId w:val="40"/>
        </w:numPr>
      </w:pPr>
      <w:r w:rsidRPr="00F152A6">
        <w:rPr>
          <w:rStyle w:val="VerbatimChar"/>
          <w:rFonts w:asciiTheme="majorHAnsi" w:hAnsiTheme="majorHAnsi"/>
        </w:rPr>
        <w:lastRenderedPageBreak/>
        <w:t>@cuda.jit</w:t>
      </w:r>
      <w:r w:rsidRPr="00F152A6">
        <w:t xml:space="preserve"> compiles Python functions into GPU kernels (PTX code).</w:t>
      </w:r>
    </w:p>
    <w:p w14:paraId="5069400E" w14:textId="77777777" w:rsidR="008E0569" w:rsidRPr="00F152A6" w:rsidRDefault="000D4833" w:rsidP="00127801">
      <w:pPr>
        <w:pStyle w:val="Compact"/>
        <w:numPr>
          <w:ilvl w:val="0"/>
          <w:numId w:val="40"/>
        </w:numPr>
      </w:pPr>
      <w:r w:rsidRPr="00F152A6">
        <w:t>Execution follows the CUDA SIMT model, suited for thousands of parallel threads.</w:t>
      </w:r>
    </w:p>
    <w:p w14:paraId="70CB414F" w14:textId="77777777" w:rsidR="008E0569" w:rsidRPr="00F152A6" w:rsidRDefault="000D4833" w:rsidP="00BF3F7B">
      <w:pPr>
        <w:pStyle w:val="FirstParagraph"/>
      </w:pPr>
      <w:r w:rsidRPr="00F152A6">
        <w:t>CUDA execution hierarchy</w:t>
      </w:r>
    </w:p>
    <w:p w14:paraId="409566F0" w14:textId="77777777" w:rsidR="008E0569" w:rsidRPr="00F152A6" w:rsidRDefault="000D4833" w:rsidP="00127801">
      <w:pPr>
        <w:pStyle w:val="Compact"/>
        <w:numPr>
          <w:ilvl w:val="0"/>
          <w:numId w:val="41"/>
        </w:numPr>
      </w:pPr>
      <w:r w:rsidRPr="00F152A6">
        <w:t>GPU kernels launch threads using a hierarchical structure:</w:t>
      </w:r>
    </w:p>
    <w:p w14:paraId="3E9AED1D" w14:textId="3FF4ABED" w:rsidR="008E0569" w:rsidRPr="00F152A6" w:rsidRDefault="000D4833" w:rsidP="00127801">
      <w:pPr>
        <w:pStyle w:val="Compact"/>
        <w:numPr>
          <w:ilvl w:val="1"/>
          <w:numId w:val="42"/>
        </w:numPr>
      </w:pPr>
      <w:r w:rsidRPr="00F152A6">
        <w:t>Grid: all threads launched by a kernel</w:t>
      </w:r>
    </w:p>
    <w:p w14:paraId="588748E6" w14:textId="2874748C" w:rsidR="008E0569" w:rsidRPr="00F152A6" w:rsidRDefault="000D4833" w:rsidP="00127801">
      <w:pPr>
        <w:pStyle w:val="Compact"/>
        <w:numPr>
          <w:ilvl w:val="1"/>
          <w:numId w:val="42"/>
        </w:numPr>
      </w:pPr>
      <w:r w:rsidRPr="00F152A6">
        <w:t>Block: group of threads with cooperation via shared memory</w:t>
      </w:r>
    </w:p>
    <w:p w14:paraId="590497D0" w14:textId="16A7E359" w:rsidR="008E0569" w:rsidRPr="00F152A6" w:rsidRDefault="000D4833" w:rsidP="00127801">
      <w:pPr>
        <w:pStyle w:val="Compact"/>
        <w:numPr>
          <w:ilvl w:val="1"/>
          <w:numId w:val="42"/>
        </w:numPr>
      </w:pPr>
      <w:r w:rsidRPr="00F152A6">
        <w:t>Thread: smallest execution unit</w:t>
      </w:r>
    </w:p>
    <w:p w14:paraId="2040F4DC" w14:textId="41C9818F" w:rsidR="008E0569" w:rsidRPr="00F152A6" w:rsidRDefault="000D4833" w:rsidP="00127801">
      <w:pPr>
        <w:pStyle w:val="Compact"/>
        <w:numPr>
          <w:ilvl w:val="1"/>
          <w:numId w:val="42"/>
        </w:numPr>
      </w:pPr>
      <w:r w:rsidRPr="00F152A6">
        <w:t>Warp: 32 threads executing in lockstep</w:t>
      </w:r>
    </w:p>
    <w:p w14:paraId="76FE5DC8" w14:textId="77777777" w:rsidR="008E0569" w:rsidRPr="00F152A6" w:rsidRDefault="000D4833" w:rsidP="00127801">
      <w:pPr>
        <w:pStyle w:val="Compact"/>
        <w:numPr>
          <w:ilvl w:val="0"/>
          <w:numId w:val="41"/>
        </w:numPr>
      </w:pPr>
      <w:r w:rsidRPr="00F152A6">
        <w:t xml:space="preserve">Threads are indexed with </w:t>
      </w:r>
      <w:r w:rsidRPr="00F152A6">
        <w:rPr>
          <w:rStyle w:val="VerbatimChar"/>
          <w:rFonts w:asciiTheme="majorHAnsi" w:hAnsiTheme="majorHAnsi"/>
        </w:rPr>
        <w:t>cuda.grid(1)</w:t>
      </w:r>
      <w:r w:rsidRPr="00F152A6">
        <w:t>, enabling direct mapping:</w:t>
      </w:r>
    </w:p>
    <w:p w14:paraId="1760B4E6" w14:textId="77777777" w:rsidR="008E0569" w:rsidRPr="00F152A6" w:rsidRDefault="000D4833" w:rsidP="00127801">
      <w:pPr>
        <w:pStyle w:val="Compact"/>
        <w:numPr>
          <w:ilvl w:val="1"/>
          <w:numId w:val="43"/>
        </w:numPr>
      </w:pPr>
      <w:r w:rsidRPr="00F152A6">
        <w:t>thread index ↔ FEM element index**</w:t>
      </w:r>
    </w:p>
    <w:p w14:paraId="353C13B0" w14:textId="77777777" w:rsidR="00456E0E" w:rsidRDefault="000D4833" w:rsidP="00BF3F7B">
      <w:pPr>
        <w:pStyle w:val="FirstParagraph"/>
        <w:rPr>
          <w:b/>
          <w:bCs/>
        </w:rPr>
      </w:pPr>
      <w:r w:rsidRPr="00F152A6">
        <w:rPr>
          <w:b/>
          <w:bCs/>
        </w:rPr>
        <w:t>GPU memory hierarchy</w:t>
      </w:r>
    </w:p>
    <w:p w14:paraId="3D3CA0DE" w14:textId="77777777" w:rsidR="00B5289E" w:rsidRPr="00B5289E" w:rsidRDefault="00B5289E" w:rsidP="00127801">
      <w:pPr>
        <w:pStyle w:val="ListParagraph"/>
        <w:numPr>
          <w:ilvl w:val="0"/>
          <w:numId w:val="93"/>
        </w:numPr>
        <w:spacing w:before="36" w:after="36"/>
        <w:rPr>
          <w:rFonts w:asciiTheme="majorHAnsi" w:hAnsiTheme="majorHAnsi" w:cstheme="majorHAnsi"/>
        </w:rPr>
      </w:pPr>
      <w:r w:rsidRPr="00B5289E">
        <w:rPr>
          <w:rFonts w:asciiTheme="majorHAnsi" w:hAnsiTheme="majorHAnsi" w:cstheme="majorHAnsi"/>
        </w:rPr>
        <w:t>Memory is organized in tiers:</w:t>
      </w:r>
    </w:p>
    <w:p w14:paraId="683ECF4B" w14:textId="666EA1A8"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Registers (fastest, thread-private)</w:t>
      </w:r>
    </w:p>
    <w:p w14:paraId="4CA3533A"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Local memory (thread-private, may spill)</w:t>
      </w:r>
    </w:p>
    <w:p w14:paraId="30BCAFE3"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Shared memory (fast, block-shared)</w:t>
      </w:r>
    </w:p>
    <w:p w14:paraId="51B46CCF"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Global memory (large, high latency)</w:t>
      </w:r>
    </w:p>
    <w:p w14:paraId="11BF16C5" w14:textId="77777777" w:rsidR="00B5289E" w:rsidRPr="00B5289E" w:rsidRDefault="00B5289E" w:rsidP="00127801">
      <w:pPr>
        <w:pStyle w:val="ListParagraph"/>
        <w:numPr>
          <w:ilvl w:val="0"/>
          <w:numId w:val="93"/>
        </w:numPr>
        <w:spacing w:before="36" w:after="36"/>
        <w:rPr>
          <w:rFonts w:asciiTheme="majorHAnsi" w:hAnsiTheme="majorHAnsi" w:cstheme="majorHAnsi"/>
        </w:rPr>
      </w:pPr>
      <w:r w:rsidRPr="00B5289E">
        <w:rPr>
          <w:rFonts w:asciiTheme="majorHAnsi" w:hAnsiTheme="majorHAnsi" w:cstheme="majorHAnsi"/>
        </w:rPr>
        <w:t>The implementation typically uses:</w:t>
      </w:r>
    </w:p>
    <w:p w14:paraId="6AD947AD" w14:textId="77777777" w:rsidR="00B5289E"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registers/local memory for element-level arrays</w:t>
      </w:r>
    </w:p>
    <w:p w14:paraId="74089D1D" w14:textId="77E7C1EC" w:rsidR="008E0569" w:rsidRPr="00B5289E" w:rsidRDefault="00B5289E" w:rsidP="00127801">
      <w:pPr>
        <w:pStyle w:val="ListParagraph"/>
        <w:numPr>
          <w:ilvl w:val="1"/>
          <w:numId w:val="93"/>
        </w:numPr>
        <w:spacing w:before="36" w:after="36"/>
        <w:rPr>
          <w:rFonts w:asciiTheme="majorHAnsi" w:hAnsiTheme="majorHAnsi" w:cstheme="majorHAnsi"/>
        </w:rPr>
      </w:pPr>
      <w:r w:rsidRPr="00B5289E">
        <w:rPr>
          <w:rFonts w:asciiTheme="majorHAnsi" w:hAnsiTheme="majorHAnsi" w:cstheme="majorHAnsi"/>
        </w:rPr>
        <w:t>global memory for mesh input data and assembled outputs</w:t>
      </w:r>
    </w:p>
    <w:p w14:paraId="09805F45" w14:textId="77777777" w:rsidR="008E0569" w:rsidRPr="00F152A6" w:rsidRDefault="000D4833" w:rsidP="00BF3F7B">
      <w:pPr>
        <w:pStyle w:val="BodyText"/>
      </w:pPr>
      <w:r w:rsidRPr="00F152A6">
        <w:t>Relevance for FEM workloads</w:t>
      </w:r>
    </w:p>
    <w:p w14:paraId="1CD385C1" w14:textId="2E7DAB3B" w:rsidR="008E0569" w:rsidRPr="00F152A6" w:rsidRDefault="000D4833" w:rsidP="00127801">
      <w:pPr>
        <w:pStyle w:val="Compact"/>
        <w:numPr>
          <w:ilvl w:val="0"/>
          <w:numId w:val="44"/>
        </w:numPr>
      </w:pPr>
      <w:r w:rsidRPr="00F152A6">
        <w:t>GPUs are effective for FEM with many independent elements.</w:t>
      </w:r>
    </w:p>
    <w:p w14:paraId="79BEEC9D" w14:textId="77777777" w:rsidR="008E0569" w:rsidRPr="00F152A6" w:rsidRDefault="000D4833" w:rsidP="00127801">
      <w:pPr>
        <w:pStyle w:val="Compact"/>
        <w:numPr>
          <w:ilvl w:val="0"/>
          <w:numId w:val="44"/>
        </w:numPr>
      </w:pPr>
      <w:r w:rsidRPr="00F152A6">
        <w:t>Element stiffness computation has high arithmetic intensity and low dependency, making it well-suited for SIMT execution.</w:t>
      </w:r>
    </w:p>
    <w:p w14:paraId="2C884962" w14:textId="77777777" w:rsidR="008E0569" w:rsidRPr="00F152A6" w:rsidRDefault="000D4833">
      <w:pPr>
        <w:pStyle w:val="Heading3"/>
        <w:rPr>
          <w:rFonts w:cstheme="majorHAnsi"/>
        </w:rPr>
      </w:pPr>
      <w:bookmarkStart w:id="146" w:name="implementation-strategy-4"/>
      <w:bookmarkStart w:id="147" w:name="_Toc220535619"/>
      <w:bookmarkEnd w:id="144"/>
      <w:r w:rsidRPr="00F152A6">
        <w:rPr>
          <w:rFonts w:cstheme="majorHAnsi"/>
        </w:rPr>
        <w:t>3.6.3. Implementation Strategy</w:t>
      </w:r>
      <w:bookmarkEnd w:id="147"/>
    </w:p>
    <w:p w14:paraId="0374024E" w14:textId="77777777" w:rsidR="008E0569" w:rsidRPr="00F152A6" w:rsidRDefault="000D4833" w:rsidP="00BF3F7B">
      <w:pPr>
        <w:pStyle w:val="FirstParagraph"/>
      </w:pPr>
      <w:r w:rsidRPr="00F152A6">
        <w:t>The GPU implementation offloads FEM assembly and post-processing to CUDA kernels, using a one-thread-per-element mapping to exploit massive parallelism while avoiding inter-thread dependencies.</w:t>
      </w:r>
    </w:p>
    <w:p w14:paraId="14892BAD" w14:textId="77777777" w:rsidR="008E0569" w:rsidRPr="00F152A6" w:rsidRDefault="000D4833" w:rsidP="00127801">
      <w:pPr>
        <w:pStyle w:val="Compact"/>
        <w:numPr>
          <w:ilvl w:val="0"/>
          <w:numId w:val="45"/>
        </w:numPr>
      </w:pPr>
      <w:r w:rsidRPr="00F152A6">
        <w:t>Kernel-based element assembly:</w:t>
      </w:r>
    </w:p>
    <w:p w14:paraId="6D5D4E4E" w14:textId="04D01A22" w:rsidR="008E0569" w:rsidRPr="00F152A6" w:rsidRDefault="000D4833" w:rsidP="00127801">
      <w:pPr>
        <w:pStyle w:val="Compact"/>
        <w:numPr>
          <w:ilvl w:val="1"/>
          <w:numId w:val="46"/>
        </w:numPr>
      </w:pPr>
      <w:r w:rsidRPr="00F152A6">
        <w:t>assembly is implemented as a GPU kernel where each thread processes one element</w:t>
      </w:r>
    </w:p>
    <w:p w14:paraId="2F920AF6" w14:textId="77777777" w:rsidR="008E0569" w:rsidRPr="00F152A6" w:rsidRDefault="000D4833" w:rsidP="00127801">
      <w:pPr>
        <w:pStyle w:val="Compact"/>
        <w:numPr>
          <w:ilvl w:val="1"/>
          <w:numId w:val="46"/>
        </w:numPr>
      </w:pPr>
      <w:r w:rsidRPr="00F152A6">
        <w:t>per element, each thread:</w:t>
      </w:r>
    </w:p>
    <w:p w14:paraId="10BB4654" w14:textId="0DF39019" w:rsidR="008E0569" w:rsidRPr="00F152A6" w:rsidRDefault="000D4833" w:rsidP="00127801">
      <w:pPr>
        <w:pStyle w:val="Compact"/>
        <w:numPr>
          <w:ilvl w:val="2"/>
          <w:numId w:val="47"/>
        </w:numPr>
      </w:pPr>
      <w:r w:rsidRPr="00F152A6">
        <w:t>loads nodal indices and coordinates</w:t>
      </w:r>
    </w:p>
    <w:p w14:paraId="7B85B883" w14:textId="53EBB5AB" w:rsidR="008E0569" w:rsidRPr="00F152A6" w:rsidRDefault="000D4833" w:rsidP="00127801">
      <w:pPr>
        <w:pStyle w:val="Compact"/>
        <w:numPr>
          <w:ilvl w:val="2"/>
          <w:numId w:val="47"/>
        </w:numPr>
      </w:pPr>
      <w:r w:rsidRPr="00F152A6">
        <w:t>computes shape functions, Jacobians, and gradients</w:t>
      </w:r>
    </w:p>
    <w:p w14:paraId="54047C0A" w14:textId="14A54FDE" w:rsidR="008E0569" w:rsidRPr="00F152A6" w:rsidRDefault="000D4833" w:rsidP="00127801">
      <w:pPr>
        <w:pStyle w:val="Compact"/>
        <w:numPr>
          <w:ilvl w:val="2"/>
          <w:numId w:val="47"/>
        </w:numPr>
      </w:pPr>
      <w:r w:rsidRPr="00F152A6">
        <w:t>assembles the local stiffness matrix and load vector</w:t>
      </w:r>
    </w:p>
    <w:p w14:paraId="4B176E9D" w14:textId="24F5BCF6" w:rsidR="008E0569" w:rsidRPr="00F152A6" w:rsidRDefault="000D4833" w:rsidP="00127801">
      <w:pPr>
        <w:pStyle w:val="Compact"/>
        <w:numPr>
          <w:ilvl w:val="2"/>
          <w:numId w:val="47"/>
        </w:numPr>
      </w:pPr>
      <w:r w:rsidRPr="00F152A6">
        <w:t>writes results to global memory</w:t>
      </w:r>
    </w:p>
    <w:p w14:paraId="5CFB54DA" w14:textId="77777777" w:rsidR="008E0569" w:rsidRPr="00F152A6" w:rsidRDefault="000D4833" w:rsidP="00127801">
      <w:pPr>
        <w:pStyle w:val="Compact"/>
        <w:numPr>
          <w:ilvl w:val="1"/>
          <w:numId w:val="46"/>
        </w:numPr>
      </w:pPr>
      <w:r w:rsidRPr="00F152A6">
        <w:t>computations use explicit loops compatible with Numba CUDA</w:t>
      </w:r>
    </w:p>
    <w:p w14:paraId="30F3048A" w14:textId="77777777" w:rsidR="008E0569" w:rsidRPr="00F152A6" w:rsidRDefault="000D4833" w:rsidP="00127801">
      <w:pPr>
        <w:pStyle w:val="Compact"/>
        <w:numPr>
          <w:ilvl w:val="0"/>
          <w:numId w:val="45"/>
        </w:numPr>
      </w:pPr>
      <w:r w:rsidRPr="00F152A6">
        <w:t>Thread-to-element mapping:</w:t>
      </w:r>
    </w:p>
    <w:p w14:paraId="7601F7B3" w14:textId="025EDD85" w:rsidR="008E0569" w:rsidRPr="00F152A6" w:rsidRDefault="000D4833" w:rsidP="00127801">
      <w:pPr>
        <w:pStyle w:val="Compact"/>
        <w:numPr>
          <w:ilvl w:val="1"/>
          <w:numId w:val="48"/>
        </w:numPr>
      </w:pPr>
      <w:r w:rsidRPr="00F152A6">
        <w:t>1D grid launch, one thread per element</w:t>
      </w:r>
    </w:p>
    <w:p w14:paraId="44887880" w14:textId="0C64FAFB" w:rsidR="008E0569" w:rsidRPr="00F152A6" w:rsidRDefault="000D4833" w:rsidP="00127801">
      <w:pPr>
        <w:pStyle w:val="Compact"/>
        <w:numPr>
          <w:ilvl w:val="1"/>
          <w:numId w:val="48"/>
        </w:numPr>
      </w:pPr>
      <w:r w:rsidRPr="00F152A6">
        <w:t>extra threads exit early when the element index exceeds mesh size</w:t>
      </w:r>
    </w:p>
    <w:p w14:paraId="4283A4AF" w14:textId="77777777" w:rsidR="008E0569" w:rsidRPr="00F152A6" w:rsidRDefault="000D4833" w:rsidP="00127801">
      <w:pPr>
        <w:pStyle w:val="Compact"/>
        <w:numPr>
          <w:ilvl w:val="1"/>
          <w:numId w:val="48"/>
        </w:numPr>
      </w:pPr>
      <w:r w:rsidRPr="00F152A6">
        <w:t>enables uniform work distribution without synchronization during element evaluation</w:t>
      </w:r>
    </w:p>
    <w:p w14:paraId="4F51B3C7" w14:textId="77777777" w:rsidR="008E0569" w:rsidRPr="00F152A6" w:rsidRDefault="000D4833" w:rsidP="00127801">
      <w:pPr>
        <w:pStyle w:val="Compact"/>
        <w:numPr>
          <w:ilvl w:val="0"/>
          <w:numId w:val="45"/>
        </w:numPr>
      </w:pPr>
      <w:r w:rsidRPr="00F152A6">
        <w:lastRenderedPageBreak/>
        <w:t>Local memory usage:</w:t>
      </w:r>
    </w:p>
    <w:p w14:paraId="0C6AA9D8" w14:textId="77777777" w:rsidR="008E0569" w:rsidRPr="00F152A6" w:rsidRDefault="000D4833" w:rsidP="00127801">
      <w:pPr>
        <w:pStyle w:val="Compact"/>
        <w:numPr>
          <w:ilvl w:val="1"/>
          <w:numId w:val="49"/>
        </w:numPr>
      </w:pPr>
      <w:r w:rsidRPr="00F152A6">
        <w:t xml:space="preserve">per-thread temporary arrays are stored using </w:t>
      </w:r>
      <w:r w:rsidRPr="00F152A6">
        <w:rPr>
          <w:rStyle w:val="VerbatimChar"/>
          <w:rFonts w:asciiTheme="majorHAnsi" w:hAnsiTheme="majorHAnsi"/>
        </w:rPr>
        <w:t>cuda.local.array</w:t>
      </w:r>
      <w:r w:rsidRPr="00F152A6">
        <w:t>:</w:t>
      </w:r>
    </w:p>
    <w:p w14:paraId="7302810F" w14:textId="18FD237D" w:rsidR="008E0569" w:rsidRPr="00F152A6" w:rsidRDefault="000D4833" w:rsidP="00127801">
      <w:pPr>
        <w:pStyle w:val="Compact"/>
        <w:numPr>
          <w:ilvl w:val="2"/>
          <w:numId w:val="50"/>
        </w:numPr>
      </w:pPr>
      <w:r w:rsidRPr="00F152A6">
        <w:t>DOF indices, coordinates</w:t>
      </w:r>
    </w:p>
    <w:p w14:paraId="421E0221" w14:textId="424734A3" w:rsidR="008E0569" w:rsidRPr="00F152A6" w:rsidRDefault="000D4833" w:rsidP="00127801">
      <w:pPr>
        <w:pStyle w:val="Compact"/>
        <w:numPr>
          <w:ilvl w:val="2"/>
          <w:numId w:val="50"/>
        </w:numPr>
      </w:pPr>
      <w:r w:rsidRPr="00F152A6">
        <w:t>local stiffness matrix and load vector</w:t>
      </w:r>
    </w:p>
    <w:p w14:paraId="14447233" w14:textId="40BB31AF" w:rsidR="008E0569" w:rsidRPr="00F152A6" w:rsidRDefault="000D4833" w:rsidP="00127801">
      <w:pPr>
        <w:pStyle w:val="Compact"/>
        <w:numPr>
          <w:ilvl w:val="2"/>
          <w:numId w:val="50"/>
        </w:numPr>
      </w:pPr>
      <w:r w:rsidRPr="00F152A6">
        <w:t>shape functions and derivatives</w:t>
      </w:r>
    </w:p>
    <w:p w14:paraId="20DDC993" w14:textId="77777777" w:rsidR="008E0569" w:rsidRPr="00F152A6" w:rsidRDefault="000D4833" w:rsidP="00127801">
      <w:pPr>
        <w:pStyle w:val="Compact"/>
        <w:numPr>
          <w:ilvl w:val="1"/>
          <w:numId w:val="49"/>
        </w:numPr>
      </w:pPr>
      <w:r w:rsidRPr="00F152A6">
        <w:t>thread-private memory avoids race conditions and synchronization overhead</w:t>
      </w:r>
    </w:p>
    <w:p w14:paraId="778AC4F8" w14:textId="77777777" w:rsidR="008E0569" w:rsidRPr="00F152A6" w:rsidRDefault="000D4833" w:rsidP="00127801">
      <w:pPr>
        <w:pStyle w:val="Compact"/>
        <w:numPr>
          <w:ilvl w:val="0"/>
          <w:numId w:val="45"/>
        </w:numPr>
      </w:pPr>
      <w:r w:rsidRPr="00F152A6">
        <w:t>Force vector assembly (atomics):</w:t>
      </w:r>
    </w:p>
    <w:p w14:paraId="21B3639E" w14:textId="686DEE46" w:rsidR="008E0569" w:rsidRPr="00F152A6" w:rsidRDefault="000D4833" w:rsidP="00127801">
      <w:pPr>
        <w:pStyle w:val="Compact"/>
        <w:numPr>
          <w:ilvl w:val="1"/>
          <w:numId w:val="51"/>
        </w:numPr>
      </w:pPr>
      <w:r w:rsidRPr="00F152A6">
        <w:t>shared nodes require thread-safe accumulation</w:t>
      </w:r>
    </w:p>
    <w:p w14:paraId="7A01723F" w14:textId="77777777" w:rsidR="008E0569" w:rsidRPr="00F152A6" w:rsidRDefault="000D4833" w:rsidP="00127801">
      <w:pPr>
        <w:pStyle w:val="Compact"/>
        <w:numPr>
          <w:ilvl w:val="1"/>
          <w:numId w:val="51"/>
        </w:numPr>
      </w:pPr>
      <w:r w:rsidRPr="00F152A6">
        <w:t xml:space="preserve">global force vector is assembled using </w:t>
      </w:r>
      <w:r w:rsidRPr="00F152A6">
        <w:rPr>
          <w:rStyle w:val="VerbatimChar"/>
          <w:rFonts w:asciiTheme="majorHAnsi" w:hAnsiTheme="majorHAnsi"/>
        </w:rPr>
        <w:t>cuda.atomic.add</w:t>
      </w:r>
      <w:r w:rsidRPr="00F152A6">
        <w:t xml:space="preserve"> to ensure correctness</w:t>
      </w:r>
    </w:p>
    <w:p w14:paraId="2488D087" w14:textId="77777777" w:rsidR="008E0569" w:rsidRPr="00F152A6" w:rsidRDefault="000D4833" w:rsidP="00127801">
      <w:pPr>
        <w:pStyle w:val="Compact"/>
        <w:numPr>
          <w:ilvl w:val="0"/>
          <w:numId w:val="45"/>
        </w:numPr>
      </w:pPr>
      <w:r w:rsidRPr="00F152A6">
        <w:t>Post-processing on GPU:</w:t>
      </w:r>
    </w:p>
    <w:p w14:paraId="2FB4856A" w14:textId="261EC09D" w:rsidR="008E0569" w:rsidRPr="00F152A6" w:rsidRDefault="000D4833" w:rsidP="00127801">
      <w:pPr>
        <w:pStyle w:val="Compact"/>
        <w:numPr>
          <w:ilvl w:val="1"/>
          <w:numId w:val="52"/>
        </w:numPr>
      </w:pPr>
      <w:r w:rsidRPr="00F152A6">
        <w:t>derived fields are computed in a separate GPU kernel</w:t>
      </w:r>
    </w:p>
    <w:p w14:paraId="3B6EFA17" w14:textId="77777777" w:rsidR="008E0569" w:rsidRPr="00F152A6" w:rsidRDefault="000D4833" w:rsidP="00127801">
      <w:pPr>
        <w:pStyle w:val="Compact"/>
        <w:numPr>
          <w:ilvl w:val="1"/>
          <w:numId w:val="52"/>
        </w:numPr>
      </w:pPr>
      <w:r w:rsidRPr="00F152A6">
        <w:t>each thread evaluates gradients and stores element-wise averaged results</w:t>
      </w:r>
    </w:p>
    <w:p w14:paraId="2B7D223E" w14:textId="77777777" w:rsidR="008E0569" w:rsidRPr="00F152A6" w:rsidRDefault="000D4833" w:rsidP="00127801">
      <w:pPr>
        <w:pStyle w:val="Compact"/>
        <w:numPr>
          <w:ilvl w:val="0"/>
          <w:numId w:val="45"/>
        </w:numPr>
      </w:pPr>
      <w:r w:rsidRPr="00F152A6">
        <w:t>Solver integration:</w:t>
      </w:r>
    </w:p>
    <w:p w14:paraId="7A976ED9" w14:textId="77777777" w:rsidR="008E0569" w:rsidRPr="00F152A6" w:rsidRDefault="000D4833" w:rsidP="00127801">
      <w:pPr>
        <w:pStyle w:val="Compact"/>
        <w:numPr>
          <w:ilvl w:val="1"/>
          <w:numId w:val="53"/>
        </w:numPr>
      </w:pPr>
      <w:r w:rsidRPr="00F152A6">
        <w:t>the linear system is solved on the GPU using CuPy sparse Conjugate Gradient (CG)</w:t>
      </w:r>
    </w:p>
    <w:p w14:paraId="1E84823B" w14:textId="77777777" w:rsidR="008E0569" w:rsidRPr="00F152A6" w:rsidRDefault="000D4833" w:rsidP="00127801">
      <w:pPr>
        <w:pStyle w:val="Compact"/>
        <w:numPr>
          <w:ilvl w:val="1"/>
          <w:numId w:val="53"/>
        </w:numPr>
      </w:pPr>
      <w:r w:rsidRPr="00F152A6">
        <w:t>sparse matrices are converted to CuPy formats and the solution phase runs fully on GPU before copying results back to CPU memory</w:t>
      </w:r>
    </w:p>
    <w:p w14:paraId="5C84CD99" w14:textId="77777777" w:rsidR="008E0569" w:rsidRPr="00F152A6" w:rsidRDefault="000D4833">
      <w:pPr>
        <w:pStyle w:val="Heading3"/>
        <w:rPr>
          <w:rFonts w:cstheme="majorHAnsi"/>
        </w:rPr>
      </w:pPr>
      <w:bookmarkStart w:id="148" w:name="optimization-techniques-applied-4"/>
      <w:bookmarkStart w:id="149" w:name="_Toc220535620"/>
      <w:bookmarkEnd w:id="146"/>
      <w:r w:rsidRPr="00F152A6">
        <w:rPr>
          <w:rFonts w:cstheme="majorHAnsi"/>
        </w:rPr>
        <w:t>3.6.4. Optimization Techniques Applied</w:t>
      </w:r>
      <w:bookmarkEnd w:id="149"/>
    </w:p>
    <w:p w14:paraId="6DD06150" w14:textId="77777777" w:rsidR="008E0569" w:rsidRPr="00F152A6" w:rsidRDefault="000D4833" w:rsidP="00BF3F7B">
      <w:pPr>
        <w:pStyle w:val="FirstParagraph"/>
      </w:pPr>
      <w:r w:rsidRPr="00F152A6">
        <w:t>The Numba CUDA implementation applies GPU-focused optimizations to maximize throughput and reduce memory/control-flow inefficiencies.</w:t>
      </w:r>
    </w:p>
    <w:p w14:paraId="6E322821" w14:textId="77777777" w:rsidR="008E0569" w:rsidRPr="00F152A6" w:rsidRDefault="000D4833" w:rsidP="00127801">
      <w:pPr>
        <w:pStyle w:val="Compact"/>
        <w:numPr>
          <w:ilvl w:val="0"/>
          <w:numId w:val="54"/>
        </w:numPr>
      </w:pPr>
      <w:r w:rsidRPr="00F152A6">
        <w:t>Massive parallelism:</w:t>
      </w:r>
    </w:p>
    <w:p w14:paraId="153A73C0" w14:textId="3E874EB0" w:rsidR="008E0569" w:rsidRPr="00F152A6" w:rsidRDefault="000D4833" w:rsidP="00127801">
      <w:pPr>
        <w:pStyle w:val="Compact"/>
        <w:numPr>
          <w:ilvl w:val="1"/>
          <w:numId w:val="55"/>
        </w:numPr>
      </w:pPr>
      <w:r w:rsidRPr="00F152A6">
        <w:t>GPU executes tens of thousands of threads concurrently</w:t>
      </w:r>
    </w:p>
    <w:p w14:paraId="7E7746AB" w14:textId="77777777" w:rsidR="008E0569" w:rsidRPr="00F152A6" w:rsidRDefault="000D4833" w:rsidP="00127801">
      <w:pPr>
        <w:pStyle w:val="Compact"/>
        <w:numPr>
          <w:ilvl w:val="1"/>
          <w:numId w:val="55"/>
        </w:numPr>
      </w:pPr>
      <w:r w:rsidRPr="00F152A6">
        <w:t>enables element-level parallelism far beyond CPU core counts</w:t>
      </w:r>
    </w:p>
    <w:p w14:paraId="40DEF79F" w14:textId="77777777" w:rsidR="008E0569" w:rsidRPr="00F152A6" w:rsidRDefault="000D4833" w:rsidP="00127801">
      <w:pPr>
        <w:pStyle w:val="Compact"/>
        <w:numPr>
          <w:ilvl w:val="0"/>
          <w:numId w:val="54"/>
        </w:numPr>
      </w:pPr>
      <w:r w:rsidRPr="00F152A6">
        <w:t>Block size tuning:</w:t>
      </w:r>
    </w:p>
    <w:p w14:paraId="44CE5F03" w14:textId="67E28296" w:rsidR="008E0569" w:rsidRPr="00F152A6" w:rsidRDefault="000D4833" w:rsidP="00127801">
      <w:pPr>
        <w:pStyle w:val="Compact"/>
        <w:numPr>
          <w:ilvl w:val="1"/>
          <w:numId w:val="56"/>
        </w:numPr>
      </w:pPr>
      <w:r w:rsidRPr="00F152A6">
        <w:t>kernel launch configuration is tuned for occupancy vs. register pressure</w:t>
      </w:r>
    </w:p>
    <w:p w14:paraId="3C1FBE2C" w14:textId="77777777" w:rsidR="008E0569" w:rsidRPr="00F152A6" w:rsidRDefault="000D4833" w:rsidP="00127801">
      <w:pPr>
        <w:pStyle w:val="Compact"/>
        <w:numPr>
          <w:ilvl w:val="1"/>
          <w:numId w:val="56"/>
        </w:numPr>
      </w:pPr>
      <w:r w:rsidRPr="00F152A6">
        <w:t>128 threads per block provides good performance for register-heavy FEM kernels</w:t>
      </w:r>
    </w:p>
    <w:p w14:paraId="28CF6DC9" w14:textId="77777777" w:rsidR="008E0569" w:rsidRPr="00F152A6" w:rsidRDefault="000D4833" w:rsidP="00127801">
      <w:pPr>
        <w:pStyle w:val="Compact"/>
        <w:numPr>
          <w:ilvl w:val="0"/>
          <w:numId w:val="54"/>
        </w:numPr>
      </w:pPr>
      <w:r w:rsidRPr="00F152A6">
        <w:t>Memory coalescing:</w:t>
      </w:r>
    </w:p>
    <w:p w14:paraId="38B37CA8" w14:textId="77B8ADB9" w:rsidR="008E0569" w:rsidRPr="00F152A6" w:rsidRDefault="000D4833" w:rsidP="00127801">
      <w:pPr>
        <w:pStyle w:val="Compact"/>
        <w:numPr>
          <w:ilvl w:val="1"/>
          <w:numId w:val="57"/>
        </w:numPr>
      </w:pPr>
      <w:r w:rsidRPr="00F152A6">
        <w:t>memory access patterns are structured so consecutive threads access contiguous memory</w:t>
      </w:r>
    </w:p>
    <w:p w14:paraId="58C1FB31" w14:textId="77777777" w:rsidR="008E0569" w:rsidRPr="00F152A6" w:rsidRDefault="000D4833" w:rsidP="00127801">
      <w:pPr>
        <w:pStyle w:val="Compact"/>
        <w:numPr>
          <w:ilvl w:val="1"/>
          <w:numId w:val="57"/>
        </w:numPr>
      </w:pPr>
      <w:r w:rsidRPr="00F152A6">
        <w:t>improves global memory bandwidth utilization</w:t>
      </w:r>
    </w:p>
    <w:p w14:paraId="24CE6F8D" w14:textId="77777777" w:rsidR="008E0569" w:rsidRPr="00F152A6" w:rsidRDefault="000D4833" w:rsidP="00127801">
      <w:pPr>
        <w:pStyle w:val="Compact"/>
        <w:numPr>
          <w:ilvl w:val="0"/>
          <w:numId w:val="54"/>
        </w:numPr>
      </w:pPr>
      <w:r w:rsidRPr="00F152A6">
        <w:t>Register and local memory management:</w:t>
      </w:r>
    </w:p>
    <w:p w14:paraId="1E9A4B84" w14:textId="02ED8E5E" w:rsidR="008E0569" w:rsidRPr="00F152A6" w:rsidRDefault="000D4833" w:rsidP="00127801">
      <w:pPr>
        <w:pStyle w:val="Compact"/>
        <w:numPr>
          <w:ilvl w:val="1"/>
          <w:numId w:val="58"/>
        </w:numPr>
      </w:pPr>
      <w:r w:rsidRPr="00F152A6">
        <w:t>small per-thread arrays are kept in registers when possible</w:t>
      </w:r>
    </w:p>
    <w:p w14:paraId="204FD1E2" w14:textId="77777777" w:rsidR="008E0569" w:rsidRPr="00F152A6" w:rsidRDefault="000D4833" w:rsidP="00127801">
      <w:pPr>
        <w:pStyle w:val="Compact"/>
        <w:numPr>
          <w:ilvl w:val="1"/>
          <w:numId w:val="58"/>
        </w:numPr>
      </w:pPr>
      <w:r w:rsidRPr="00F152A6">
        <w:t>larger arrays may spill to local memory but remain thread-private and cached efficiently</w:t>
      </w:r>
    </w:p>
    <w:p w14:paraId="31339728" w14:textId="77777777" w:rsidR="008E0569" w:rsidRPr="00F152A6" w:rsidRDefault="000D4833" w:rsidP="00127801">
      <w:pPr>
        <w:pStyle w:val="Compact"/>
        <w:numPr>
          <w:ilvl w:val="0"/>
          <w:numId w:val="54"/>
        </w:numPr>
      </w:pPr>
      <w:r w:rsidRPr="00F152A6">
        <w:t>Warp divergence minimization:</w:t>
      </w:r>
    </w:p>
    <w:p w14:paraId="233A9B05" w14:textId="6E7B5EDF" w:rsidR="008E0569" w:rsidRPr="00F152A6" w:rsidRDefault="000D4833" w:rsidP="00127801">
      <w:pPr>
        <w:pStyle w:val="Compact"/>
        <w:numPr>
          <w:ilvl w:val="1"/>
          <w:numId w:val="59"/>
        </w:numPr>
      </w:pPr>
      <w:r w:rsidRPr="00F152A6">
        <w:t>control flow minimizes conditional branches</w:t>
      </w:r>
    </w:p>
    <w:p w14:paraId="1A59DF38" w14:textId="77777777" w:rsidR="008E0569" w:rsidRPr="00F152A6" w:rsidRDefault="000D4833" w:rsidP="00127801">
      <w:pPr>
        <w:pStyle w:val="Compact"/>
        <w:numPr>
          <w:ilvl w:val="1"/>
          <w:numId w:val="59"/>
        </w:numPr>
      </w:pPr>
      <w:r w:rsidRPr="00F152A6">
        <w:t>aside from bounds checks, threads follow identical execution paths</w:t>
      </w:r>
    </w:p>
    <w:p w14:paraId="04D51701" w14:textId="77777777" w:rsidR="008E0569" w:rsidRPr="00F152A6" w:rsidRDefault="000D4833">
      <w:pPr>
        <w:pStyle w:val="Heading3"/>
        <w:rPr>
          <w:rFonts w:cstheme="majorHAnsi"/>
        </w:rPr>
      </w:pPr>
      <w:bookmarkStart w:id="150" w:name="challenges-and-limitations-3"/>
      <w:bookmarkStart w:id="151" w:name="_Toc220535621"/>
      <w:bookmarkEnd w:id="148"/>
      <w:r w:rsidRPr="00F152A6">
        <w:rPr>
          <w:rFonts w:cstheme="majorHAnsi"/>
        </w:rPr>
        <w:t>3.6.5. Challenges and Limitations</w:t>
      </w:r>
      <w:bookmarkEnd w:id="151"/>
    </w:p>
    <w:p w14:paraId="7DE0228E" w14:textId="77777777" w:rsidR="008E0569" w:rsidRDefault="000D4833" w:rsidP="00BF3F7B">
      <w:pPr>
        <w:pStyle w:val="FirstParagraph"/>
      </w:pPr>
      <w:r w:rsidRPr="00F152A6">
        <w:t>The Numba CUDA implementation provides high element-level parallelism but introduces GPU-specific constraints related to debugging, limited language support, atomic overhead, and CPU-GPU data movement.</w:t>
      </w:r>
    </w:p>
    <w:p w14:paraId="519A00BD" w14:textId="77777777" w:rsidR="00BF4C05" w:rsidRPr="00BF4C05" w:rsidRDefault="00BF4C05" w:rsidP="00BF4C05">
      <w:pPr>
        <w:pStyle w:val="BodyText"/>
      </w:pPr>
    </w:p>
    <w:tbl>
      <w:tblPr>
        <w:tblStyle w:val="ListTable3-Accent1"/>
        <w:tblW w:w="5000" w:type="pct"/>
        <w:jc w:val="center"/>
        <w:tblLook w:val="0020" w:firstRow="1" w:lastRow="0" w:firstColumn="0" w:lastColumn="0" w:noHBand="0" w:noVBand="0"/>
      </w:tblPr>
      <w:tblGrid>
        <w:gridCol w:w="2076"/>
        <w:gridCol w:w="7457"/>
      </w:tblGrid>
      <w:tr w:rsidR="008E0569" w:rsidRPr="00836A3B" w14:paraId="71548A10"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A9A8D56" w14:textId="77777777" w:rsidR="008E0569" w:rsidRPr="00836A3B" w:rsidRDefault="000D4833" w:rsidP="00BF3F7B">
            <w:pPr>
              <w:pStyle w:val="Compact"/>
              <w:rPr>
                <w:sz w:val="22"/>
                <w:szCs w:val="22"/>
              </w:rPr>
            </w:pPr>
            <w:r w:rsidRPr="00836A3B">
              <w:rPr>
                <w:sz w:val="22"/>
                <w:szCs w:val="22"/>
              </w:rPr>
              <w:lastRenderedPageBreak/>
              <w:t>Limitation</w:t>
            </w:r>
          </w:p>
        </w:tc>
        <w:tc>
          <w:tcPr>
            <w:tcW w:w="0" w:type="auto"/>
          </w:tcPr>
          <w:p w14:paraId="362CD783"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Impact</w:t>
            </w:r>
          </w:p>
        </w:tc>
      </w:tr>
      <w:tr w:rsidR="008E0569" w:rsidRPr="00836A3B" w14:paraId="26D74A2A"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34180F8" w14:textId="77777777" w:rsidR="008E0569" w:rsidRPr="00836A3B" w:rsidRDefault="000D4833" w:rsidP="00BF3F7B">
            <w:pPr>
              <w:pStyle w:val="Compact"/>
              <w:rPr>
                <w:sz w:val="22"/>
                <w:szCs w:val="22"/>
              </w:rPr>
            </w:pPr>
            <w:r w:rsidRPr="00836A3B">
              <w:rPr>
                <w:sz w:val="22"/>
                <w:szCs w:val="22"/>
              </w:rPr>
              <w:t>Debugging complexity</w:t>
            </w:r>
          </w:p>
        </w:tc>
        <w:tc>
          <w:tcPr>
            <w:tcW w:w="0" w:type="auto"/>
          </w:tcPr>
          <w:p w14:paraId="12FD9F5C"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GPU kernel debugging is difficult; Python debuggers cannot be used and failures may be silent or cause kernel crashes</w:t>
            </w:r>
          </w:p>
        </w:tc>
      </w:tr>
      <w:tr w:rsidR="008E0569" w:rsidRPr="00836A3B" w14:paraId="78B616DE"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44FA83" w14:textId="77777777" w:rsidR="008E0569" w:rsidRPr="00836A3B" w:rsidRDefault="000D4833" w:rsidP="00BF3F7B">
            <w:pPr>
              <w:pStyle w:val="Compact"/>
              <w:rPr>
                <w:sz w:val="22"/>
                <w:szCs w:val="22"/>
              </w:rPr>
            </w:pPr>
            <w:r w:rsidRPr="00836A3B">
              <w:rPr>
                <w:sz w:val="22"/>
                <w:szCs w:val="22"/>
              </w:rPr>
              <w:t>Limited NumPy support</w:t>
            </w:r>
          </w:p>
        </w:tc>
        <w:tc>
          <w:tcPr>
            <w:tcW w:w="0" w:type="auto"/>
          </w:tcPr>
          <w:p w14:paraId="6D4B317A"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ly a restricted subset is supported inside kernels; unsupported operations must be rewritten with explicit loops/arithmetic</w:t>
            </w:r>
          </w:p>
        </w:tc>
      </w:tr>
      <w:tr w:rsidR="008E0569" w:rsidRPr="00836A3B" w14:paraId="21A544B5"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C984518" w14:textId="77777777" w:rsidR="008E0569" w:rsidRPr="00836A3B" w:rsidRDefault="000D4833" w:rsidP="00BF3F7B">
            <w:pPr>
              <w:pStyle w:val="Compact"/>
              <w:rPr>
                <w:sz w:val="22"/>
                <w:szCs w:val="22"/>
              </w:rPr>
            </w:pPr>
            <w:r w:rsidRPr="00836A3B">
              <w:rPr>
                <w:sz w:val="22"/>
                <w:szCs w:val="22"/>
              </w:rPr>
              <w:t>Atomic operation overhead</w:t>
            </w:r>
          </w:p>
        </w:tc>
        <w:tc>
          <w:tcPr>
            <w:tcW w:w="0" w:type="auto"/>
          </w:tcPr>
          <w:p w14:paraId="789FB30F"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rStyle w:val="VerbatimChar"/>
                <w:rFonts w:asciiTheme="majorHAnsi" w:hAnsiTheme="majorHAnsi"/>
                <w:szCs w:val="22"/>
              </w:rPr>
              <w:t>atomicAdd</w:t>
            </w:r>
            <w:r w:rsidRPr="00836A3B">
              <w:rPr>
                <w:sz w:val="22"/>
                <w:szCs w:val="22"/>
              </w:rPr>
              <w:t xml:space="preserve"> introduces serialization in force vector accumulation and may become a bottleneck for higher connectivity</w:t>
            </w:r>
          </w:p>
        </w:tc>
      </w:tr>
      <w:tr w:rsidR="008E0569" w:rsidRPr="00836A3B" w14:paraId="45C5597B"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4989C7" w14:textId="77777777" w:rsidR="008E0569" w:rsidRPr="00836A3B" w:rsidRDefault="000D4833" w:rsidP="00BF3F7B">
            <w:pPr>
              <w:pStyle w:val="Compact"/>
              <w:rPr>
                <w:sz w:val="22"/>
                <w:szCs w:val="22"/>
              </w:rPr>
            </w:pPr>
            <w:r w:rsidRPr="00836A3B">
              <w:rPr>
                <w:sz w:val="22"/>
                <w:szCs w:val="22"/>
              </w:rPr>
              <w:t>Memory transfer overhead</w:t>
            </w:r>
          </w:p>
        </w:tc>
        <w:tc>
          <w:tcPr>
            <w:tcW w:w="0" w:type="auto"/>
          </w:tcPr>
          <w:p w14:paraId="0C376FB6"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Host-device transfers (PCIe) add overhead; for small meshes transfer cost can dominate runtime</w:t>
            </w:r>
          </w:p>
        </w:tc>
      </w:tr>
      <w:tr w:rsidR="008E0569" w:rsidRPr="00836A3B" w14:paraId="4F6C5D7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F069EA6" w14:textId="77777777" w:rsidR="008E0569" w:rsidRPr="00836A3B" w:rsidRDefault="000D4833" w:rsidP="00BF3F7B">
            <w:pPr>
              <w:pStyle w:val="Compact"/>
              <w:rPr>
                <w:sz w:val="22"/>
                <w:szCs w:val="22"/>
              </w:rPr>
            </w:pPr>
            <w:r w:rsidRPr="00836A3B">
              <w:rPr>
                <w:sz w:val="22"/>
                <w:szCs w:val="22"/>
              </w:rPr>
              <w:t>Partial CPU-GPU workflow</w:t>
            </w:r>
          </w:p>
        </w:tc>
        <w:tc>
          <w:tcPr>
            <w:tcW w:w="0" w:type="auto"/>
          </w:tcPr>
          <w:p w14:paraId="7C010D69"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Some steps remain on CPU (e.g., COO index generation, boundary conditions), reducing end-to-end GPU acceleration</w:t>
            </w:r>
          </w:p>
        </w:tc>
      </w:tr>
    </w:tbl>
    <w:p w14:paraId="0B49B243" w14:textId="77777777" w:rsidR="008E0569" w:rsidRPr="00F152A6" w:rsidRDefault="000D4833">
      <w:pPr>
        <w:pStyle w:val="Heading3"/>
        <w:rPr>
          <w:rFonts w:cstheme="majorHAnsi"/>
        </w:rPr>
      </w:pPr>
      <w:bookmarkStart w:id="152" w:name="performance-characteristics-and-role-2"/>
      <w:bookmarkStart w:id="153" w:name="_Toc220535622"/>
      <w:bookmarkEnd w:id="150"/>
      <w:r w:rsidRPr="00F152A6">
        <w:rPr>
          <w:rFonts w:cstheme="majorHAnsi"/>
        </w:rPr>
        <w:t>3.6.6. Performance Characteristics and Role</w:t>
      </w:r>
      <w:bookmarkEnd w:id="153"/>
    </w:p>
    <w:p w14:paraId="254871A2" w14:textId="77777777" w:rsidR="008E0569" w:rsidRPr="00F152A6" w:rsidRDefault="000D4833" w:rsidP="00BF3F7B">
      <w:pPr>
        <w:pStyle w:val="FirstParagraph"/>
      </w:pPr>
      <w:r w:rsidRPr="00F152A6">
        <w:t>The Numba CUDA implementation accelerates element-level FEM computation on GPU, with end-to-end performance increasingly dominated by solver bandwidth and host-device transfers.</w:t>
      </w:r>
    </w:p>
    <w:p w14:paraId="673C1DA7" w14:textId="77777777" w:rsidR="008E0569" w:rsidRPr="00836A3B" w:rsidRDefault="000D4833" w:rsidP="00BF3F7B">
      <w:pPr>
        <w:pStyle w:val="BodyText"/>
        <w:rPr>
          <w:b/>
          <w:bCs/>
        </w:rPr>
      </w:pPr>
      <w:r w:rsidRPr="00836A3B">
        <w:rPr>
          <w:b/>
          <w:bCs/>
        </w:rPr>
        <w:t>Expected scaling</w:t>
      </w:r>
    </w:p>
    <w:tbl>
      <w:tblPr>
        <w:tblStyle w:val="ListTable3-Accent1"/>
        <w:tblW w:w="0" w:type="auto"/>
        <w:jc w:val="center"/>
        <w:tblLook w:val="0020" w:firstRow="1" w:lastRow="0" w:firstColumn="0" w:lastColumn="0" w:noHBand="0" w:noVBand="0"/>
      </w:tblPr>
      <w:tblGrid>
        <w:gridCol w:w="2221"/>
        <w:gridCol w:w="1880"/>
        <w:gridCol w:w="2428"/>
      </w:tblGrid>
      <w:tr w:rsidR="008E0569" w:rsidRPr="00836A3B" w14:paraId="3B03CA3D" w14:textId="77777777" w:rsidTr="00836A3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84A8CA7" w14:textId="77777777" w:rsidR="008E0569" w:rsidRPr="00836A3B" w:rsidRDefault="000D4833" w:rsidP="00BF3F7B">
            <w:pPr>
              <w:pStyle w:val="Compact"/>
              <w:rPr>
                <w:sz w:val="22"/>
                <w:szCs w:val="22"/>
              </w:rPr>
            </w:pPr>
            <w:r w:rsidRPr="00836A3B">
              <w:rPr>
                <w:sz w:val="22"/>
                <w:szCs w:val="22"/>
              </w:rPr>
              <w:t>Stage</w:t>
            </w:r>
          </w:p>
        </w:tc>
        <w:tc>
          <w:tcPr>
            <w:tcW w:w="0" w:type="auto"/>
          </w:tcPr>
          <w:p w14:paraId="2F02953F" w14:textId="77777777" w:rsidR="008E0569" w:rsidRPr="00836A3B"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836A3B">
              <w:rPr>
                <w:sz w:val="22"/>
                <w:szCs w:val="22"/>
              </w:rPr>
              <w:t>Scaling Behavior</w:t>
            </w:r>
          </w:p>
        </w:tc>
        <w:tc>
          <w:tcPr>
            <w:cnfStyle w:val="000010000000" w:firstRow="0" w:lastRow="0" w:firstColumn="0" w:lastColumn="0" w:oddVBand="1" w:evenVBand="0" w:oddHBand="0" w:evenHBand="0" w:firstRowFirstColumn="0" w:firstRowLastColumn="0" w:lastRowFirstColumn="0" w:lastRowLastColumn="0"/>
            <w:tcW w:w="0" w:type="auto"/>
          </w:tcPr>
          <w:p w14:paraId="11245CAB" w14:textId="77777777" w:rsidR="008E0569" w:rsidRPr="00836A3B" w:rsidRDefault="000D4833" w:rsidP="00BF3F7B">
            <w:pPr>
              <w:pStyle w:val="Compact"/>
              <w:rPr>
                <w:sz w:val="22"/>
                <w:szCs w:val="22"/>
              </w:rPr>
            </w:pPr>
            <w:r w:rsidRPr="00836A3B">
              <w:rPr>
                <w:sz w:val="22"/>
                <w:szCs w:val="22"/>
              </w:rPr>
              <w:t>Dominant Factor</w:t>
            </w:r>
          </w:p>
        </w:tc>
      </w:tr>
      <w:tr w:rsidR="008E0569" w:rsidRPr="00836A3B" w14:paraId="1551C002"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B724FE4" w14:textId="77777777" w:rsidR="008E0569" w:rsidRPr="00836A3B" w:rsidRDefault="000D4833" w:rsidP="00BF3F7B">
            <w:pPr>
              <w:pStyle w:val="Compact"/>
              <w:rPr>
                <w:sz w:val="22"/>
                <w:szCs w:val="22"/>
              </w:rPr>
            </w:pPr>
            <w:r w:rsidRPr="00836A3B">
              <w:rPr>
                <w:sz w:val="22"/>
                <w:szCs w:val="22"/>
              </w:rPr>
              <w:t>Element assembly</w:t>
            </w:r>
          </w:p>
        </w:tc>
        <w:tc>
          <w:tcPr>
            <w:tcW w:w="0" w:type="auto"/>
          </w:tcPr>
          <w:p w14:paraId="0B6FAD7B"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565EFE61" w14:textId="77777777" w:rsidR="008E0569" w:rsidRPr="00836A3B" w:rsidRDefault="000D4833" w:rsidP="00BF3F7B">
            <w:pPr>
              <w:pStyle w:val="Compact"/>
              <w:rPr>
                <w:sz w:val="22"/>
                <w:szCs w:val="22"/>
              </w:rPr>
            </w:pPr>
            <w:r w:rsidRPr="00836A3B">
              <w:rPr>
                <w:sz w:val="22"/>
                <w:szCs w:val="22"/>
              </w:rPr>
              <w:t>GPU throughput</w:t>
            </w:r>
          </w:p>
        </w:tc>
      </w:tr>
      <w:tr w:rsidR="008E0569" w:rsidRPr="00836A3B" w14:paraId="5BCAB2CF"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C3FCE5C" w14:textId="77777777" w:rsidR="008E0569" w:rsidRPr="00836A3B" w:rsidRDefault="000D4833" w:rsidP="00BF3F7B">
            <w:pPr>
              <w:pStyle w:val="Compact"/>
              <w:rPr>
                <w:sz w:val="22"/>
                <w:szCs w:val="22"/>
              </w:rPr>
            </w:pPr>
            <w:r w:rsidRPr="00836A3B">
              <w:rPr>
                <w:sz w:val="22"/>
                <w:szCs w:val="22"/>
              </w:rPr>
              <w:t>Post-processing</w:t>
            </w:r>
          </w:p>
        </w:tc>
        <w:tc>
          <w:tcPr>
            <w:tcW w:w="0" w:type="auto"/>
          </w:tcPr>
          <w:p w14:paraId="36DCA41F"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_elements)</w:t>
            </w:r>
          </w:p>
        </w:tc>
        <w:tc>
          <w:tcPr>
            <w:cnfStyle w:val="000010000000" w:firstRow="0" w:lastRow="0" w:firstColumn="0" w:lastColumn="0" w:oddVBand="1" w:evenVBand="0" w:oddHBand="0" w:evenHBand="0" w:firstRowFirstColumn="0" w:firstRowLastColumn="0" w:lastRowFirstColumn="0" w:lastRowLastColumn="0"/>
            <w:tcW w:w="0" w:type="auto"/>
          </w:tcPr>
          <w:p w14:paraId="4991071D" w14:textId="77777777" w:rsidR="008E0569" w:rsidRPr="00836A3B" w:rsidRDefault="000D4833" w:rsidP="00BF3F7B">
            <w:pPr>
              <w:pStyle w:val="Compact"/>
              <w:rPr>
                <w:sz w:val="22"/>
                <w:szCs w:val="22"/>
              </w:rPr>
            </w:pPr>
            <w:r w:rsidRPr="00836A3B">
              <w:rPr>
                <w:sz w:val="22"/>
                <w:szCs w:val="22"/>
              </w:rPr>
              <w:t>GPU throughput</w:t>
            </w:r>
          </w:p>
        </w:tc>
      </w:tr>
      <w:tr w:rsidR="008E0569" w:rsidRPr="00836A3B" w14:paraId="5873EB0B" w14:textId="77777777" w:rsidTr="00836A3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3A8FC9" w14:textId="77777777" w:rsidR="008E0569" w:rsidRPr="00836A3B" w:rsidRDefault="000D4833" w:rsidP="00BF3F7B">
            <w:pPr>
              <w:pStyle w:val="Compact"/>
              <w:rPr>
                <w:sz w:val="22"/>
                <w:szCs w:val="22"/>
              </w:rPr>
            </w:pPr>
            <w:r w:rsidRPr="00836A3B">
              <w:rPr>
                <w:sz w:val="22"/>
                <w:szCs w:val="22"/>
              </w:rPr>
              <w:t>Linear system solution</w:t>
            </w:r>
          </w:p>
        </w:tc>
        <w:tc>
          <w:tcPr>
            <w:tcW w:w="0" w:type="auto"/>
          </w:tcPr>
          <w:p w14:paraId="03AACAAB" w14:textId="77777777" w:rsidR="008E0569" w:rsidRPr="00836A3B"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836A3B">
              <w:rPr>
                <w:sz w:val="22"/>
                <w:szCs w:val="22"/>
              </w:rPr>
              <w:t>O(iterations × nnz)</w:t>
            </w:r>
          </w:p>
        </w:tc>
        <w:tc>
          <w:tcPr>
            <w:cnfStyle w:val="000010000000" w:firstRow="0" w:lastRow="0" w:firstColumn="0" w:lastColumn="0" w:oddVBand="1" w:evenVBand="0" w:oddHBand="0" w:evenHBand="0" w:firstRowFirstColumn="0" w:firstRowLastColumn="0" w:lastRowFirstColumn="0" w:lastRowLastColumn="0"/>
            <w:tcW w:w="0" w:type="auto"/>
          </w:tcPr>
          <w:p w14:paraId="4A2DC1E3" w14:textId="77777777" w:rsidR="008E0569" w:rsidRPr="00836A3B" w:rsidRDefault="000D4833" w:rsidP="00BF3F7B">
            <w:pPr>
              <w:pStyle w:val="Compact"/>
              <w:rPr>
                <w:sz w:val="22"/>
                <w:szCs w:val="22"/>
              </w:rPr>
            </w:pPr>
            <w:r w:rsidRPr="00836A3B">
              <w:rPr>
                <w:sz w:val="22"/>
                <w:szCs w:val="22"/>
              </w:rPr>
              <w:t>GPU memory bandwidth</w:t>
            </w:r>
          </w:p>
        </w:tc>
      </w:tr>
      <w:tr w:rsidR="008E0569" w:rsidRPr="00836A3B" w14:paraId="438A4C61" w14:textId="77777777" w:rsidTr="00836A3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20CED12" w14:textId="77777777" w:rsidR="008E0569" w:rsidRPr="00836A3B" w:rsidRDefault="000D4833" w:rsidP="00BF3F7B">
            <w:pPr>
              <w:pStyle w:val="Compact"/>
              <w:rPr>
                <w:sz w:val="22"/>
                <w:szCs w:val="22"/>
              </w:rPr>
            </w:pPr>
            <w:r w:rsidRPr="00836A3B">
              <w:rPr>
                <w:sz w:val="22"/>
                <w:szCs w:val="22"/>
              </w:rPr>
              <w:t>Data transfer</w:t>
            </w:r>
          </w:p>
        </w:tc>
        <w:tc>
          <w:tcPr>
            <w:tcW w:w="0" w:type="auto"/>
          </w:tcPr>
          <w:p w14:paraId="74EFB0D7" w14:textId="77777777" w:rsidR="008E0569" w:rsidRPr="00836A3B"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836A3B">
              <w:rPr>
                <w:sz w:val="22"/>
                <w:szCs w:val="22"/>
              </w:rPr>
              <w:t>O(N)</w:t>
            </w:r>
          </w:p>
        </w:tc>
        <w:tc>
          <w:tcPr>
            <w:cnfStyle w:val="000010000000" w:firstRow="0" w:lastRow="0" w:firstColumn="0" w:lastColumn="0" w:oddVBand="1" w:evenVBand="0" w:oddHBand="0" w:evenHBand="0" w:firstRowFirstColumn="0" w:firstRowLastColumn="0" w:lastRowFirstColumn="0" w:lastRowLastColumn="0"/>
            <w:tcW w:w="0" w:type="auto"/>
          </w:tcPr>
          <w:p w14:paraId="2A601820" w14:textId="77777777" w:rsidR="008E0569" w:rsidRPr="00836A3B" w:rsidRDefault="000D4833" w:rsidP="00BF3F7B">
            <w:pPr>
              <w:pStyle w:val="Compact"/>
              <w:rPr>
                <w:sz w:val="22"/>
                <w:szCs w:val="22"/>
              </w:rPr>
            </w:pPr>
            <w:r w:rsidRPr="00836A3B">
              <w:rPr>
                <w:sz w:val="22"/>
                <w:szCs w:val="22"/>
              </w:rPr>
              <w:t>PCIe bandwidth</w:t>
            </w:r>
          </w:p>
        </w:tc>
      </w:tr>
    </w:tbl>
    <w:p w14:paraId="2BA10D64" w14:textId="77777777" w:rsidR="008E0569" w:rsidRPr="000534FC" w:rsidRDefault="000D4833" w:rsidP="00BF3F7B">
      <w:pPr>
        <w:pStyle w:val="BodyText"/>
        <w:rPr>
          <w:b/>
          <w:bCs/>
        </w:rPr>
      </w:pPr>
      <w:r w:rsidRPr="000534FC">
        <w:rPr>
          <w:b/>
          <w:bCs/>
        </w:rPr>
        <w:t>Profiling observations (large meshes)</w:t>
      </w:r>
    </w:p>
    <w:p w14:paraId="5C8B7B3C" w14:textId="77777777" w:rsidR="008E0569" w:rsidRPr="00F152A6" w:rsidRDefault="000D4833" w:rsidP="00127801">
      <w:pPr>
        <w:pStyle w:val="Compact"/>
        <w:numPr>
          <w:ilvl w:val="0"/>
          <w:numId w:val="94"/>
        </w:numPr>
      </w:pPr>
      <w:r w:rsidRPr="00F152A6">
        <w:t>GPU occupancy typically reaches ~50-75%</w:t>
      </w:r>
    </w:p>
    <w:p w14:paraId="6E0398B1" w14:textId="627EEE0B" w:rsidR="008E0569" w:rsidRPr="00F152A6" w:rsidRDefault="000D4833" w:rsidP="00127801">
      <w:pPr>
        <w:pStyle w:val="Compact"/>
        <w:numPr>
          <w:ilvl w:val="0"/>
          <w:numId w:val="94"/>
        </w:numPr>
      </w:pPr>
      <w:r w:rsidRPr="00F152A6">
        <w:t>assembly achieves substantial speedup relative to CPU JIT</w:t>
      </w:r>
    </w:p>
    <w:p w14:paraId="1B05ADB9" w14:textId="77777777" w:rsidR="008E0569" w:rsidRPr="00F152A6" w:rsidRDefault="000D4833" w:rsidP="00127801">
      <w:pPr>
        <w:pStyle w:val="Compact"/>
        <w:numPr>
          <w:ilvl w:val="0"/>
          <w:numId w:val="94"/>
        </w:numPr>
      </w:pPr>
      <w:r w:rsidRPr="00F152A6">
        <w:t>sparse solver becomes memory-bandwidth bound</w:t>
      </w:r>
    </w:p>
    <w:p w14:paraId="43E64994" w14:textId="77777777" w:rsidR="008E0569" w:rsidRPr="00F152A6" w:rsidRDefault="000D4833" w:rsidP="00127801">
      <w:pPr>
        <w:pStyle w:val="Compact"/>
        <w:numPr>
          <w:ilvl w:val="0"/>
          <w:numId w:val="94"/>
        </w:numPr>
      </w:pPr>
      <w:r w:rsidRPr="00F152A6">
        <w:t>end-to-end speedup improves as problem size increases</w:t>
      </w:r>
    </w:p>
    <w:p w14:paraId="74A19585" w14:textId="77777777" w:rsidR="008E0569" w:rsidRPr="000534FC" w:rsidRDefault="000D4833" w:rsidP="00BF3F7B">
      <w:pPr>
        <w:pStyle w:val="FirstParagraph"/>
        <w:rPr>
          <w:b/>
          <w:bCs/>
        </w:rPr>
      </w:pPr>
      <w:r w:rsidRPr="000534FC">
        <w:rPr>
          <w:b/>
          <w:bCs/>
        </w:rPr>
        <w:t>Role in the implementation suite</w:t>
      </w:r>
    </w:p>
    <w:p w14:paraId="75F1F896" w14:textId="3A7F05B8" w:rsidR="008E0569" w:rsidRPr="00F152A6" w:rsidRDefault="000D4833" w:rsidP="00127801">
      <w:pPr>
        <w:pStyle w:val="Compact"/>
        <w:numPr>
          <w:ilvl w:val="0"/>
          <w:numId w:val="95"/>
        </w:numPr>
      </w:pPr>
      <w:r w:rsidRPr="00F152A6">
        <w:t>first GPU-based implementation in the study</w:t>
      </w:r>
    </w:p>
    <w:p w14:paraId="5EDA9AA3" w14:textId="360B48FF" w:rsidR="008E0569" w:rsidRPr="00F152A6" w:rsidRDefault="000D4833" w:rsidP="00127801">
      <w:pPr>
        <w:pStyle w:val="Compact"/>
        <w:numPr>
          <w:ilvl w:val="0"/>
          <w:numId w:val="95"/>
        </w:numPr>
      </w:pPr>
      <w:r w:rsidRPr="00F152A6">
        <w:t>validates GPU acceleration using Python-native kernels (Numba CUDA)</w:t>
      </w:r>
    </w:p>
    <w:p w14:paraId="036B3AB5" w14:textId="77777777" w:rsidR="008E0569" w:rsidRPr="00F152A6" w:rsidRDefault="000D4833" w:rsidP="00127801">
      <w:pPr>
        <w:pStyle w:val="Compact"/>
        <w:numPr>
          <w:ilvl w:val="0"/>
          <w:numId w:val="95"/>
        </w:numPr>
      </w:pPr>
      <w:r w:rsidRPr="00F152A6">
        <w:t>serves as reference for comparison with raw CUDA (CuPy RawKernel) approaches</w:t>
      </w:r>
    </w:p>
    <w:p w14:paraId="43B7DCEA" w14:textId="77777777" w:rsidR="008E0569" w:rsidRPr="00F152A6" w:rsidRDefault="000D4833">
      <w:pPr>
        <w:pStyle w:val="Heading3"/>
        <w:rPr>
          <w:rFonts w:cstheme="majorHAnsi"/>
        </w:rPr>
      </w:pPr>
      <w:bookmarkStart w:id="154" w:name="summary-5"/>
      <w:bookmarkStart w:id="155" w:name="_Toc220535623"/>
      <w:bookmarkEnd w:id="152"/>
      <w:r w:rsidRPr="00F152A6">
        <w:rPr>
          <w:rFonts w:cstheme="majorHAnsi"/>
        </w:rPr>
        <w:t>3.6.7. Summary</w:t>
      </w:r>
      <w:bookmarkEnd w:id="155"/>
    </w:p>
    <w:p w14:paraId="7FA2C875" w14:textId="77777777" w:rsidR="008E0569" w:rsidRPr="00F152A6" w:rsidRDefault="000D4833" w:rsidP="00BF3F7B">
      <w:pPr>
        <w:pStyle w:val="FirstParagraph"/>
      </w:pPr>
      <w:r w:rsidRPr="00F152A6">
        <w:t>The Numba CUDA implementation enables GPU acceleration of FEM assembly and post-processing using Python syntax:</w:t>
      </w:r>
    </w:p>
    <w:p w14:paraId="22F12D56" w14:textId="77777777" w:rsidR="008E0569" w:rsidRPr="00F152A6" w:rsidRDefault="000D4833" w:rsidP="00BF3F7B">
      <w:pPr>
        <w:pStyle w:val="BodyText"/>
      </w:pPr>
      <w:r w:rsidRPr="00F152A6">
        <w:t>Key observations include:</w:t>
      </w:r>
    </w:p>
    <w:p w14:paraId="19650766" w14:textId="69FC40B7" w:rsidR="008E0569" w:rsidRPr="00F152A6" w:rsidRDefault="000D4833" w:rsidP="00127801">
      <w:pPr>
        <w:pStyle w:val="Compact"/>
        <w:numPr>
          <w:ilvl w:val="0"/>
          <w:numId w:val="96"/>
        </w:numPr>
      </w:pPr>
      <w:r w:rsidRPr="00F152A6">
        <w:t>Thousands of GPU threads execute element computations concurrently</w:t>
      </w:r>
    </w:p>
    <w:p w14:paraId="53D98EA6" w14:textId="0D4BA3C5" w:rsidR="008E0569" w:rsidRPr="00F152A6" w:rsidRDefault="000D4833" w:rsidP="00127801">
      <w:pPr>
        <w:pStyle w:val="Compact"/>
        <w:numPr>
          <w:ilvl w:val="0"/>
          <w:numId w:val="96"/>
        </w:numPr>
      </w:pPr>
      <w:r w:rsidRPr="00F152A6">
        <w:t>Python-based kernel development significantly reduces development effort</w:t>
      </w:r>
    </w:p>
    <w:p w14:paraId="5C4251CA" w14:textId="29D676A3" w:rsidR="008E0569" w:rsidRPr="00F152A6" w:rsidRDefault="000D4833" w:rsidP="00127801">
      <w:pPr>
        <w:pStyle w:val="Compact"/>
        <w:numPr>
          <w:ilvl w:val="0"/>
          <w:numId w:val="96"/>
        </w:numPr>
      </w:pPr>
      <w:r w:rsidRPr="00F152A6">
        <w:t>Performance approaches that of hand-written CUDA kernels</w:t>
      </w:r>
    </w:p>
    <w:p w14:paraId="7748AA44" w14:textId="77777777" w:rsidR="008E0569" w:rsidRPr="00F152A6" w:rsidRDefault="000D4833" w:rsidP="00127801">
      <w:pPr>
        <w:pStyle w:val="Compact"/>
        <w:numPr>
          <w:ilvl w:val="0"/>
          <w:numId w:val="96"/>
        </w:numPr>
      </w:pPr>
      <w:r w:rsidRPr="00F152A6">
        <w:t>Atomic operations and memory transfers limit scalability for smaller problems</w:t>
      </w:r>
    </w:p>
    <w:p w14:paraId="39B8E485" w14:textId="77777777" w:rsidR="008E0569" w:rsidRPr="00F152A6" w:rsidRDefault="000D4833" w:rsidP="00BF3F7B">
      <w:pPr>
        <w:pStyle w:val="FirstParagraph"/>
      </w:pPr>
      <w:r w:rsidRPr="00F152A6">
        <w:lastRenderedPageBreak/>
        <w:t>This implementation represents a practical and accessible entry point for GPU acceleration, bridging the gap between CPU-based JIT execution and fully optimized raw CUDA implementations.</w:t>
      </w:r>
    </w:p>
    <w:p w14:paraId="052398DD" w14:textId="77777777" w:rsidR="008E0569" w:rsidRPr="00F152A6" w:rsidRDefault="000D4833">
      <w:pPr>
        <w:pStyle w:val="Heading2"/>
        <w:rPr>
          <w:rFonts w:cstheme="majorHAnsi"/>
        </w:rPr>
      </w:pPr>
      <w:bookmarkStart w:id="156" w:name="solver-implementation-6-gpu-cupy"/>
      <w:bookmarkStart w:id="157" w:name="_Toc220535624"/>
      <w:bookmarkEnd w:id="140"/>
      <w:bookmarkEnd w:id="154"/>
      <w:r w:rsidRPr="00F152A6">
        <w:rPr>
          <w:rFonts w:cstheme="majorHAnsi"/>
        </w:rPr>
        <w:t>3.7. Solver Implementation 6: GPU (CuPy)</w:t>
      </w:r>
      <w:bookmarkEnd w:id="157"/>
    </w:p>
    <w:p w14:paraId="41AC01E5" w14:textId="77777777" w:rsidR="008E0569" w:rsidRPr="00F152A6" w:rsidRDefault="000D4833">
      <w:pPr>
        <w:pStyle w:val="Heading3"/>
        <w:rPr>
          <w:rFonts w:cstheme="majorHAnsi"/>
        </w:rPr>
      </w:pPr>
      <w:bookmarkStart w:id="158" w:name="overview-5"/>
      <w:bookmarkStart w:id="159" w:name="_Toc220535625"/>
      <w:r w:rsidRPr="00F152A6">
        <w:rPr>
          <w:rFonts w:cstheme="majorHAnsi"/>
        </w:rPr>
        <w:t>3.7.1. Overview</w:t>
      </w:r>
      <w:bookmarkEnd w:id="159"/>
    </w:p>
    <w:p w14:paraId="7ED17D16" w14:textId="77777777" w:rsidR="008E0569" w:rsidRPr="00F152A6" w:rsidRDefault="000D4833" w:rsidP="00BF3F7B">
      <w:pPr>
        <w:pStyle w:val="FirstParagraph"/>
      </w:pPr>
      <w:r w:rsidRPr="00F152A6">
        <w:t xml:space="preserve">The GPU CuPy implementation represents the most performance-oriented approach, using CuPy’s </w:t>
      </w:r>
      <w:r w:rsidRPr="00F152A6">
        <w:rPr>
          <w:rStyle w:val="VerbatimChar"/>
          <w:rFonts w:asciiTheme="majorHAnsi" w:hAnsiTheme="majorHAnsi"/>
        </w:rPr>
        <w:t>RawKernel</w:t>
      </w:r>
      <w:r w:rsidRPr="00F152A6">
        <w:t xml:space="preserve"> to execute hand-written CUDA C kernels directly on the GPU. This provides maximum control over GPU execution while leveraging CuPy’s ecosystem for sparse matrix operations and iterative solvers.</w:t>
      </w:r>
    </w:p>
    <w:tbl>
      <w:tblPr>
        <w:tblStyle w:val="ListTable3-Accent1"/>
        <w:tblW w:w="0" w:type="auto"/>
        <w:jc w:val="center"/>
        <w:tblLook w:val="0020" w:firstRow="1" w:lastRow="0" w:firstColumn="0" w:lastColumn="0" w:noHBand="0" w:noVBand="0"/>
      </w:tblPr>
      <w:tblGrid>
        <w:gridCol w:w="1722"/>
        <w:gridCol w:w="6035"/>
      </w:tblGrid>
      <w:tr w:rsidR="008E0569" w:rsidRPr="00FE7988" w14:paraId="1F9D662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5B8BF76" w14:textId="77777777" w:rsidR="008E0569" w:rsidRPr="00FE7988" w:rsidRDefault="000D4833" w:rsidP="00BF3F7B">
            <w:pPr>
              <w:pStyle w:val="Compact"/>
              <w:rPr>
                <w:sz w:val="22"/>
                <w:szCs w:val="22"/>
              </w:rPr>
            </w:pPr>
            <w:r w:rsidRPr="00FE7988">
              <w:rPr>
                <w:sz w:val="22"/>
                <w:szCs w:val="22"/>
              </w:rPr>
              <w:t>Attribute</w:t>
            </w:r>
          </w:p>
        </w:tc>
        <w:tc>
          <w:tcPr>
            <w:tcW w:w="0" w:type="auto"/>
          </w:tcPr>
          <w:p w14:paraId="5B95DF1E"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Description</w:t>
            </w:r>
          </w:p>
        </w:tc>
      </w:tr>
      <w:tr w:rsidR="008E0569" w:rsidRPr="00FE7988" w14:paraId="27223A7A"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464C15A" w14:textId="77777777" w:rsidR="008E0569" w:rsidRPr="00FE7988" w:rsidRDefault="000D4833" w:rsidP="00BF3F7B">
            <w:pPr>
              <w:pStyle w:val="Compact"/>
              <w:rPr>
                <w:sz w:val="22"/>
                <w:szCs w:val="22"/>
              </w:rPr>
            </w:pPr>
            <w:r w:rsidRPr="00FE7988">
              <w:rPr>
                <w:sz w:val="22"/>
                <w:szCs w:val="22"/>
              </w:rPr>
              <w:t>Technology</w:t>
            </w:r>
          </w:p>
        </w:tc>
        <w:tc>
          <w:tcPr>
            <w:tcW w:w="0" w:type="auto"/>
          </w:tcPr>
          <w:p w14:paraId="585A9C12"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CuPy RawKernel (CUDA C), CuPy sparse</w:t>
            </w:r>
          </w:p>
        </w:tc>
      </w:tr>
      <w:tr w:rsidR="008E0569" w:rsidRPr="00FE7988" w14:paraId="362FE32C"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72A2F49" w14:textId="77777777" w:rsidR="008E0569" w:rsidRPr="00FE7988" w:rsidRDefault="000D4833" w:rsidP="00BF3F7B">
            <w:pPr>
              <w:pStyle w:val="Compact"/>
              <w:rPr>
                <w:sz w:val="22"/>
                <w:szCs w:val="22"/>
              </w:rPr>
            </w:pPr>
            <w:r w:rsidRPr="00FE7988">
              <w:rPr>
                <w:sz w:val="22"/>
                <w:szCs w:val="22"/>
              </w:rPr>
              <w:t>Execution Model</w:t>
            </w:r>
          </w:p>
        </w:tc>
        <w:tc>
          <w:tcPr>
            <w:tcW w:w="0" w:type="auto"/>
          </w:tcPr>
          <w:p w14:paraId="586502F9"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GPU SIMT with native CUDA C kernels</w:t>
            </w:r>
          </w:p>
        </w:tc>
      </w:tr>
      <w:tr w:rsidR="008E0569" w:rsidRPr="00FE7988" w14:paraId="58A35E0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2AEB38" w14:textId="77777777" w:rsidR="008E0569" w:rsidRPr="00FE7988" w:rsidRDefault="000D4833" w:rsidP="00BF3F7B">
            <w:pPr>
              <w:pStyle w:val="Compact"/>
              <w:rPr>
                <w:sz w:val="22"/>
                <w:szCs w:val="22"/>
              </w:rPr>
            </w:pPr>
            <w:r w:rsidRPr="00FE7988">
              <w:rPr>
                <w:sz w:val="22"/>
                <w:szCs w:val="22"/>
              </w:rPr>
              <w:t>Role</w:t>
            </w:r>
          </w:p>
        </w:tc>
        <w:tc>
          <w:tcPr>
            <w:tcW w:w="0" w:type="auto"/>
          </w:tcPr>
          <w:p w14:paraId="178EB430"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aximum GPU performance, production-quality implementation</w:t>
            </w:r>
          </w:p>
        </w:tc>
      </w:tr>
      <w:tr w:rsidR="008E0569" w:rsidRPr="00FE7988" w14:paraId="5542D15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5BA637" w14:textId="77777777" w:rsidR="008E0569" w:rsidRPr="00FE7988" w:rsidRDefault="000D4833" w:rsidP="00BF3F7B">
            <w:pPr>
              <w:pStyle w:val="Compact"/>
              <w:rPr>
                <w:sz w:val="22"/>
                <w:szCs w:val="22"/>
              </w:rPr>
            </w:pPr>
            <w:r w:rsidRPr="00FE7988">
              <w:rPr>
                <w:sz w:val="22"/>
                <w:szCs w:val="22"/>
              </w:rPr>
              <w:t>Dependencies</w:t>
            </w:r>
          </w:p>
        </w:tc>
        <w:tc>
          <w:tcPr>
            <w:tcW w:w="0" w:type="auto"/>
          </w:tcPr>
          <w:p w14:paraId="6D0433C4"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NumPy, SciPy, CuPy</w:t>
            </w:r>
          </w:p>
        </w:tc>
      </w:tr>
    </w:tbl>
    <w:p w14:paraId="7F6639F1" w14:textId="77777777" w:rsidR="008E0569" w:rsidRPr="00F152A6" w:rsidRDefault="000D4833">
      <w:pPr>
        <w:pStyle w:val="Heading3"/>
        <w:rPr>
          <w:rFonts w:cstheme="majorHAnsi"/>
        </w:rPr>
      </w:pPr>
      <w:bookmarkStart w:id="160" w:name="technology-background-5"/>
      <w:bookmarkStart w:id="161" w:name="_Toc220535626"/>
      <w:bookmarkEnd w:id="158"/>
      <w:r w:rsidRPr="00F152A6">
        <w:rPr>
          <w:rFonts w:cstheme="majorHAnsi"/>
        </w:rPr>
        <w:t>3.7.2. Technology Background</w:t>
      </w:r>
      <w:bookmarkEnd w:id="161"/>
    </w:p>
    <w:p w14:paraId="0FC9C100" w14:textId="77777777" w:rsidR="008E0569" w:rsidRPr="00F152A6" w:rsidRDefault="000D4833" w:rsidP="00BF3F7B">
      <w:pPr>
        <w:pStyle w:val="FirstParagraph"/>
      </w:pPr>
      <w:r w:rsidRPr="00F152A6">
        <w:t>CuPy is a NumPy-compatible GPU array library that enables accelerated numerical computing using NVIDIA GPUs. It provides GPU-resident arrays, sparse matrix support, and iterative solvers running directly on the GPU.</w:t>
      </w:r>
    </w:p>
    <w:p w14:paraId="49FDC696" w14:textId="77777777" w:rsidR="008E0569" w:rsidRPr="007274F6" w:rsidRDefault="000D4833" w:rsidP="00BF3F7B">
      <w:pPr>
        <w:pStyle w:val="BodyText"/>
        <w:rPr>
          <w:b/>
          <w:bCs/>
        </w:rPr>
      </w:pPr>
      <w:r w:rsidRPr="007274F6">
        <w:rPr>
          <w:b/>
          <w:bCs/>
        </w:rPr>
        <w:t>CuPy overview</w:t>
      </w:r>
    </w:p>
    <w:p w14:paraId="27B83B11" w14:textId="3EF1F317" w:rsidR="008E0569" w:rsidRPr="00F152A6" w:rsidRDefault="000D4833" w:rsidP="00C17DB5">
      <w:pPr>
        <w:pStyle w:val="Compact"/>
        <w:numPr>
          <w:ilvl w:val="0"/>
          <w:numId w:val="130"/>
        </w:numPr>
      </w:pPr>
      <w:r w:rsidRPr="00F152A6">
        <w:t>Drop-in NumPy replacement (</w:t>
      </w:r>
      <w:r w:rsidRPr="00F152A6">
        <w:rPr>
          <w:rStyle w:val="VerbatimChar"/>
          <w:rFonts w:asciiTheme="majorHAnsi" w:hAnsiTheme="majorHAnsi"/>
        </w:rPr>
        <w:t>import cupy as cp</w:t>
      </w:r>
      <w:r w:rsidRPr="00F152A6">
        <w:t>) with a similar API</w:t>
      </w:r>
    </w:p>
    <w:p w14:paraId="61BEB518" w14:textId="6307A015" w:rsidR="008E0569" w:rsidRPr="00F152A6" w:rsidRDefault="000D4833" w:rsidP="00C17DB5">
      <w:pPr>
        <w:pStyle w:val="Compact"/>
        <w:numPr>
          <w:ilvl w:val="0"/>
          <w:numId w:val="130"/>
        </w:numPr>
      </w:pPr>
      <w:r w:rsidRPr="00F152A6">
        <w:t>GPU arrays stored in GPU memory (VRAM)</w:t>
      </w:r>
    </w:p>
    <w:p w14:paraId="6C364337" w14:textId="36952098" w:rsidR="008E0569" w:rsidRPr="00F152A6" w:rsidRDefault="000D4833" w:rsidP="00C17DB5">
      <w:pPr>
        <w:pStyle w:val="Compact"/>
        <w:numPr>
          <w:ilvl w:val="0"/>
          <w:numId w:val="130"/>
        </w:numPr>
      </w:pPr>
      <w:r w:rsidRPr="00F152A6">
        <w:t>Sparse matrices in CSR/CSC/COO formats on GPU</w:t>
      </w:r>
    </w:p>
    <w:p w14:paraId="78BD8B97" w14:textId="12102E54" w:rsidR="008E0569" w:rsidRPr="00F152A6" w:rsidRDefault="000D4833" w:rsidP="00C17DB5">
      <w:pPr>
        <w:pStyle w:val="Compact"/>
        <w:numPr>
          <w:ilvl w:val="0"/>
          <w:numId w:val="130"/>
        </w:numPr>
      </w:pPr>
      <w:r w:rsidRPr="00F152A6">
        <w:t>GPU iterative solvers (e.g., CG, GMRES)</w:t>
      </w:r>
    </w:p>
    <w:p w14:paraId="1AA10E61" w14:textId="77777777" w:rsidR="008E0569" w:rsidRPr="00F152A6" w:rsidRDefault="000D4833" w:rsidP="00C17DB5">
      <w:pPr>
        <w:pStyle w:val="Compact"/>
        <w:numPr>
          <w:ilvl w:val="0"/>
          <w:numId w:val="130"/>
        </w:numPr>
      </w:pPr>
      <w:r w:rsidRPr="00F152A6">
        <w:t>RawKernel interface for custom CUDA C/C++ kernels</w:t>
      </w:r>
    </w:p>
    <w:p w14:paraId="2FB14FB8" w14:textId="77777777" w:rsidR="008E0569" w:rsidRPr="007274F6" w:rsidRDefault="000D4833" w:rsidP="00BF3F7B">
      <w:pPr>
        <w:pStyle w:val="FirstParagraph"/>
        <w:rPr>
          <w:b/>
          <w:bCs/>
        </w:rPr>
      </w:pPr>
      <w:r w:rsidRPr="007274F6">
        <w:rPr>
          <w:b/>
          <w:bCs/>
        </w:rPr>
        <w:t>RawKernel execution model</w:t>
      </w:r>
    </w:p>
    <w:p w14:paraId="404C0D53" w14:textId="77777777" w:rsidR="008E0569" w:rsidRPr="00F152A6" w:rsidRDefault="000D4833" w:rsidP="00C17DB5">
      <w:pPr>
        <w:pStyle w:val="Compact"/>
        <w:numPr>
          <w:ilvl w:val="0"/>
          <w:numId w:val="131"/>
        </w:numPr>
        <w:ind w:left="792"/>
      </w:pPr>
      <w:r w:rsidRPr="00F152A6">
        <w:rPr>
          <w:rStyle w:val="VerbatimChar"/>
          <w:rFonts w:asciiTheme="majorHAnsi" w:hAnsiTheme="majorHAnsi"/>
        </w:rPr>
        <w:t>RawKernel</w:t>
      </w:r>
      <w:r w:rsidRPr="00F152A6">
        <w:t xml:space="preserve"> embeds CUDA C/C++ code directly in Python, enabling:</w:t>
      </w:r>
    </w:p>
    <w:p w14:paraId="40A80DEE" w14:textId="11CE0E75" w:rsidR="008E0569" w:rsidRPr="00F152A6" w:rsidRDefault="000D4833" w:rsidP="007D7393">
      <w:pPr>
        <w:pStyle w:val="Compact"/>
        <w:numPr>
          <w:ilvl w:val="1"/>
          <w:numId w:val="131"/>
        </w:numPr>
      </w:pPr>
      <w:r w:rsidRPr="00F152A6">
        <w:t>full CUDA feature set</w:t>
      </w:r>
    </w:p>
    <w:p w14:paraId="0A2B4911" w14:textId="290D4BFD" w:rsidR="008E0569" w:rsidRPr="00F152A6" w:rsidRDefault="000D4833" w:rsidP="007D7393">
      <w:pPr>
        <w:pStyle w:val="Compact"/>
        <w:numPr>
          <w:ilvl w:val="1"/>
          <w:numId w:val="131"/>
        </w:numPr>
      </w:pPr>
      <w:r w:rsidRPr="00F152A6">
        <w:t>maximum performance (no Python overhead in the kernel)</w:t>
      </w:r>
    </w:p>
    <w:p w14:paraId="399ED057" w14:textId="7E28E633" w:rsidR="008E0569" w:rsidRPr="00F152A6" w:rsidRDefault="000D4833" w:rsidP="007D7393">
      <w:pPr>
        <w:pStyle w:val="Compact"/>
        <w:numPr>
          <w:ilvl w:val="1"/>
          <w:numId w:val="131"/>
        </w:numPr>
      </w:pPr>
      <w:r w:rsidRPr="00F152A6">
        <w:t>explicit control over memory, synchronization, and shared memory</w:t>
      </w:r>
    </w:p>
    <w:p w14:paraId="1CAB782B" w14:textId="77777777" w:rsidR="008E0569" w:rsidRPr="00F152A6" w:rsidRDefault="000D4833" w:rsidP="00C17DB5">
      <w:pPr>
        <w:pStyle w:val="Compact"/>
        <w:numPr>
          <w:ilvl w:val="0"/>
          <w:numId w:val="131"/>
        </w:numPr>
        <w:ind w:left="792"/>
      </w:pPr>
      <w:r w:rsidRPr="00F152A6">
        <w:t>Kernels are compiled once and cached for reuse.</w:t>
      </w:r>
    </w:p>
    <w:p w14:paraId="792DC5EF" w14:textId="77777777" w:rsidR="008E0569" w:rsidRPr="005F3434" w:rsidRDefault="000D4833" w:rsidP="00BF3F7B">
      <w:pPr>
        <w:pStyle w:val="FirstParagraph"/>
        <w:rPr>
          <w:b/>
          <w:bCs/>
        </w:rPr>
      </w:pPr>
      <w:r w:rsidRPr="005F3434">
        <w:rPr>
          <w:b/>
          <w:bCs/>
        </w:rPr>
        <w:t>Comparison with Numba CUDA</w:t>
      </w:r>
    </w:p>
    <w:tbl>
      <w:tblPr>
        <w:tblStyle w:val="ListTable3-Accent1"/>
        <w:tblW w:w="0" w:type="auto"/>
        <w:jc w:val="center"/>
        <w:tblLook w:val="0020" w:firstRow="1" w:lastRow="0" w:firstColumn="0" w:lastColumn="0" w:noHBand="0" w:noVBand="0"/>
      </w:tblPr>
      <w:tblGrid>
        <w:gridCol w:w="1651"/>
        <w:gridCol w:w="1710"/>
        <w:gridCol w:w="1711"/>
      </w:tblGrid>
      <w:tr w:rsidR="008E0569" w:rsidRPr="00FE7988" w14:paraId="0B86E486"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0F6A7E" w14:textId="77777777" w:rsidR="008E0569" w:rsidRPr="00FE7988" w:rsidRDefault="000D4833" w:rsidP="00BF3F7B">
            <w:pPr>
              <w:pStyle w:val="Compact"/>
              <w:rPr>
                <w:sz w:val="22"/>
                <w:szCs w:val="22"/>
              </w:rPr>
            </w:pPr>
            <w:r w:rsidRPr="00FE7988">
              <w:rPr>
                <w:sz w:val="22"/>
                <w:szCs w:val="22"/>
              </w:rPr>
              <w:t>Aspect</w:t>
            </w:r>
          </w:p>
        </w:tc>
        <w:tc>
          <w:tcPr>
            <w:tcW w:w="0" w:type="auto"/>
          </w:tcPr>
          <w:p w14:paraId="2675499A"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7C956D16" w14:textId="77777777" w:rsidR="008E0569" w:rsidRPr="00FE7988" w:rsidRDefault="000D4833" w:rsidP="00BF3F7B">
            <w:pPr>
              <w:pStyle w:val="Compact"/>
              <w:rPr>
                <w:sz w:val="22"/>
                <w:szCs w:val="22"/>
              </w:rPr>
            </w:pPr>
            <w:r w:rsidRPr="00FE7988">
              <w:rPr>
                <w:sz w:val="22"/>
                <w:szCs w:val="22"/>
              </w:rPr>
              <w:t>CuPy RawKernel</w:t>
            </w:r>
          </w:p>
        </w:tc>
      </w:tr>
      <w:tr w:rsidR="008E0569" w:rsidRPr="00FE7988" w14:paraId="09DD989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0F9A226" w14:textId="77777777" w:rsidR="008E0569" w:rsidRPr="00FE7988" w:rsidRDefault="000D4833" w:rsidP="00BF3F7B">
            <w:pPr>
              <w:pStyle w:val="Compact"/>
              <w:rPr>
                <w:sz w:val="22"/>
                <w:szCs w:val="22"/>
              </w:rPr>
            </w:pPr>
            <w:r w:rsidRPr="00FE7988">
              <w:rPr>
                <w:sz w:val="22"/>
                <w:szCs w:val="22"/>
              </w:rPr>
              <w:t>Kernel language</w:t>
            </w:r>
          </w:p>
        </w:tc>
        <w:tc>
          <w:tcPr>
            <w:tcW w:w="0" w:type="auto"/>
          </w:tcPr>
          <w:p w14:paraId="13CE71DC"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Python</w:t>
            </w:r>
          </w:p>
        </w:tc>
        <w:tc>
          <w:tcPr>
            <w:cnfStyle w:val="000010000000" w:firstRow="0" w:lastRow="0" w:firstColumn="0" w:lastColumn="0" w:oddVBand="1" w:evenVBand="0" w:oddHBand="0" w:evenHBand="0" w:firstRowFirstColumn="0" w:firstRowLastColumn="0" w:lastRowFirstColumn="0" w:lastRowLastColumn="0"/>
            <w:tcW w:w="0" w:type="auto"/>
          </w:tcPr>
          <w:p w14:paraId="71F2C788" w14:textId="77777777" w:rsidR="008E0569" w:rsidRPr="00FE7988" w:rsidRDefault="000D4833" w:rsidP="00BF3F7B">
            <w:pPr>
              <w:pStyle w:val="Compact"/>
              <w:rPr>
                <w:sz w:val="22"/>
                <w:szCs w:val="22"/>
              </w:rPr>
            </w:pPr>
            <w:r w:rsidRPr="00FE7988">
              <w:rPr>
                <w:sz w:val="22"/>
                <w:szCs w:val="22"/>
              </w:rPr>
              <w:t>CUDA C/C++</w:t>
            </w:r>
          </w:p>
        </w:tc>
      </w:tr>
      <w:tr w:rsidR="008E0569" w:rsidRPr="00FE7988" w14:paraId="76805E8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53430E0" w14:textId="77777777" w:rsidR="008E0569" w:rsidRPr="00FE7988" w:rsidRDefault="000D4833" w:rsidP="00BF3F7B">
            <w:pPr>
              <w:pStyle w:val="Compact"/>
              <w:rPr>
                <w:sz w:val="22"/>
                <w:szCs w:val="22"/>
              </w:rPr>
            </w:pPr>
            <w:r w:rsidRPr="00FE7988">
              <w:rPr>
                <w:sz w:val="22"/>
                <w:szCs w:val="22"/>
              </w:rPr>
              <w:t>Performance</w:t>
            </w:r>
          </w:p>
        </w:tc>
        <w:tc>
          <w:tcPr>
            <w:tcW w:w="0" w:type="auto"/>
          </w:tcPr>
          <w:p w14:paraId="0E43CE8E"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90-95% of peak</w:t>
            </w:r>
          </w:p>
        </w:tc>
        <w:tc>
          <w:tcPr>
            <w:cnfStyle w:val="000010000000" w:firstRow="0" w:lastRow="0" w:firstColumn="0" w:lastColumn="0" w:oddVBand="1" w:evenVBand="0" w:oddHBand="0" w:evenHBand="0" w:firstRowFirstColumn="0" w:firstRowLastColumn="0" w:lastRowFirstColumn="0" w:lastRowLastColumn="0"/>
            <w:tcW w:w="0" w:type="auto"/>
          </w:tcPr>
          <w:p w14:paraId="5A57D482" w14:textId="77777777" w:rsidR="008E0569" w:rsidRPr="00FE7988" w:rsidRDefault="000D4833" w:rsidP="00BF3F7B">
            <w:pPr>
              <w:pStyle w:val="Compact"/>
              <w:rPr>
                <w:sz w:val="22"/>
                <w:szCs w:val="22"/>
              </w:rPr>
            </w:pPr>
            <w:r w:rsidRPr="00FE7988">
              <w:rPr>
                <w:sz w:val="22"/>
                <w:szCs w:val="22"/>
              </w:rPr>
              <w:t>~100% of peak</w:t>
            </w:r>
          </w:p>
        </w:tc>
      </w:tr>
      <w:tr w:rsidR="008E0569" w:rsidRPr="00FE7988" w14:paraId="17B6B068"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B78968" w14:textId="77777777" w:rsidR="008E0569" w:rsidRPr="00FE7988" w:rsidRDefault="000D4833" w:rsidP="00BF3F7B">
            <w:pPr>
              <w:pStyle w:val="Compact"/>
              <w:rPr>
                <w:sz w:val="22"/>
                <w:szCs w:val="22"/>
              </w:rPr>
            </w:pPr>
            <w:r w:rsidRPr="00FE7988">
              <w:rPr>
                <w:sz w:val="22"/>
                <w:szCs w:val="22"/>
              </w:rPr>
              <w:t>Shared memory</w:t>
            </w:r>
          </w:p>
        </w:tc>
        <w:tc>
          <w:tcPr>
            <w:tcW w:w="0" w:type="auto"/>
          </w:tcPr>
          <w:p w14:paraId="5D1F3A50"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Basic support</w:t>
            </w:r>
          </w:p>
        </w:tc>
        <w:tc>
          <w:tcPr>
            <w:cnfStyle w:val="000010000000" w:firstRow="0" w:lastRow="0" w:firstColumn="0" w:lastColumn="0" w:oddVBand="1" w:evenVBand="0" w:oddHBand="0" w:evenHBand="0" w:firstRowFirstColumn="0" w:firstRowLastColumn="0" w:lastRowFirstColumn="0" w:lastRowLastColumn="0"/>
            <w:tcW w:w="0" w:type="auto"/>
          </w:tcPr>
          <w:p w14:paraId="120CFF9C" w14:textId="77777777" w:rsidR="008E0569" w:rsidRPr="00FE7988" w:rsidRDefault="000D4833" w:rsidP="00BF3F7B">
            <w:pPr>
              <w:pStyle w:val="Compact"/>
              <w:rPr>
                <w:sz w:val="22"/>
                <w:szCs w:val="22"/>
              </w:rPr>
            </w:pPr>
            <w:r w:rsidRPr="00FE7988">
              <w:rPr>
                <w:sz w:val="22"/>
                <w:szCs w:val="22"/>
              </w:rPr>
              <w:t>Full control</w:t>
            </w:r>
          </w:p>
        </w:tc>
      </w:tr>
      <w:tr w:rsidR="008E0569" w:rsidRPr="00FE7988" w14:paraId="336467A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69A4A1D" w14:textId="77777777" w:rsidR="008E0569" w:rsidRPr="00FE7988" w:rsidRDefault="000D4833" w:rsidP="00BF3F7B">
            <w:pPr>
              <w:pStyle w:val="Compact"/>
              <w:rPr>
                <w:sz w:val="22"/>
                <w:szCs w:val="22"/>
              </w:rPr>
            </w:pPr>
            <w:r w:rsidRPr="00FE7988">
              <w:rPr>
                <w:sz w:val="22"/>
                <w:szCs w:val="22"/>
              </w:rPr>
              <w:t>Warp primitives</w:t>
            </w:r>
          </w:p>
        </w:tc>
        <w:tc>
          <w:tcPr>
            <w:tcW w:w="0" w:type="auto"/>
          </w:tcPr>
          <w:p w14:paraId="781A2D8C"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imited</w:t>
            </w:r>
          </w:p>
        </w:tc>
        <w:tc>
          <w:tcPr>
            <w:cnfStyle w:val="000010000000" w:firstRow="0" w:lastRow="0" w:firstColumn="0" w:lastColumn="0" w:oddVBand="1" w:evenVBand="0" w:oddHBand="0" w:evenHBand="0" w:firstRowFirstColumn="0" w:firstRowLastColumn="0" w:lastRowFirstColumn="0" w:lastRowLastColumn="0"/>
            <w:tcW w:w="0" w:type="auto"/>
          </w:tcPr>
          <w:p w14:paraId="1F524D18" w14:textId="77777777" w:rsidR="008E0569" w:rsidRPr="00FE7988" w:rsidRDefault="000D4833" w:rsidP="00BF3F7B">
            <w:pPr>
              <w:pStyle w:val="Compact"/>
              <w:rPr>
                <w:sz w:val="22"/>
                <w:szCs w:val="22"/>
              </w:rPr>
            </w:pPr>
            <w:r w:rsidRPr="00FE7988">
              <w:rPr>
                <w:sz w:val="22"/>
                <w:szCs w:val="22"/>
              </w:rPr>
              <w:t>Full access</w:t>
            </w:r>
          </w:p>
        </w:tc>
      </w:tr>
      <w:tr w:rsidR="008E0569" w:rsidRPr="00FE7988" w14:paraId="454AE84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E9A559" w14:textId="77777777" w:rsidR="008E0569" w:rsidRPr="00FE7988" w:rsidRDefault="000D4833" w:rsidP="00BF3F7B">
            <w:pPr>
              <w:pStyle w:val="Compact"/>
              <w:rPr>
                <w:sz w:val="22"/>
                <w:szCs w:val="22"/>
              </w:rPr>
            </w:pPr>
            <w:r w:rsidRPr="00FE7988">
              <w:rPr>
                <w:sz w:val="22"/>
                <w:szCs w:val="22"/>
              </w:rPr>
              <w:t>Learning curve</w:t>
            </w:r>
          </w:p>
        </w:tc>
        <w:tc>
          <w:tcPr>
            <w:tcW w:w="0" w:type="auto"/>
          </w:tcPr>
          <w:p w14:paraId="777910D5"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Lower</w:t>
            </w:r>
          </w:p>
        </w:tc>
        <w:tc>
          <w:tcPr>
            <w:cnfStyle w:val="000010000000" w:firstRow="0" w:lastRow="0" w:firstColumn="0" w:lastColumn="0" w:oddVBand="1" w:evenVBand="0" w:oddHBand="0" w:evenHBand="0" w:firstRowFirstColumn="0" w:firstRowLastColumn="0" w:lastRowFirstColumn="0" w:lastRowLastColumn="0"/>
            <w:tcW w:w="0" w:type="auto"/>
          </w:tcPr>
          <w:p w14:paraId="7A87C2D9" w14:textId="77777777" w:rsidR="008E0569" w:rsidRPr="00FE7988" w:rsidRDefault="000D4833" w:rsidP="00BF3F7B">
            <w:pPr>
              <w:pStyle w:val="Compact"/>
              <w:rPr>
                <w:sz w:val="22"/>
                <w:szCs w:val="22"/>
              </w:rPr>
            </w:pPr>
            <w:r w:rsidRPr="00FE7988">
              <w:rPr>
                <w:sz w:val="22"/>
                <w:szCs w:val="22"/>
              </w:rPr>
              <w:t>Higher</w:t>
            </w:r>
          </w:p>
        </w:tc>
      </w:tr>
    </w:tbl>
    <w:p w14:paraId="65BCF554" w14:textId="477E113B" w:rsidR="008E0569" w:rsidRPr="00FE7988" w:rsidRDefault="000D4833" w:rsidP="00BF3F7B">
      <w:pPr>
        <w:pStyle w:val="BodyText"/>
        <w:rPr>
          <w:b/>
          <w:bCs/>
        </w:rPr>
      </w:pPr>
      <w:r w:rsidRPr="00FE7988">
        <w:rPr>
          <w:b/>
          <w:bCs/>
        </w:rPr>
        <w:lastRenderedPageBreak/>
        <w:t>GPU memory model</w:t>
      </w:r>
    </w:p>
    <w:p w14:paraId="1D1C910D" w14:textId="77777777" w:rsidR="008E0569" w:rsidRPr="00F152A6" w:rsidRDefault="000D4833" w:rsidP="00FE7988">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5938D9F0" wp14:editId="6025E42F">
            <wp:extent cx="4025900" cy="4368800"/>
            <wp:effectExtent l="0" t="0" r="0" b="0"/>
            <wp:docPr id="126" name="Picture" descr="GPU memory hierarchy relevant to FEM kernels and sparse linear algebra."/>
            <wp:cNvGraphicFramePr/>
            <a:graphic xmlns:a="http://schemas.openxmlformats.org/drawingml/2006/main">
              <a:graphicData uri="http://schemas.openxmlformats.org/drawingml/2006/picture">
                <pic:pic xmlns:pic="http://schemas.openxmlformats.org/drawingml/2006/picture">
                  <pic:nvPicPr>
                    <pic:cNvPr id="127" name="Picture" descr="images/documents/tutorial3/gpu_memory.png"/>
                    <pic:cNvPicPr>
                      <a:picLocks noChangeAspect="1" noChangeArrowheads="1"/>
                    </pic:cNvPicPr>
                  </pic:nvPicPr>
                  <pic:blipFill>
                    <a:blip r:embed="rId16"/>
                    <a:stretch>
                      <a:fillRect/>
                    </a:stretch>
                  </pic:blipFill>
                  <pic:spPr bwMode="auto">
                    <a:xfrm>
                      <a:off x="0" y="0"/>
                      <a:ext cx="4026203" cy="4369129"/>
                    </a:xfrm>
                    <a:prstGeom prst="rect">
                      <a:avLst/>
                    </a:prstGeom>
                    <a:noFill/>
                    <a:ln w="9525">
                      <a:noFill/>
                      <a:headEnd/>
                      <a:tailEnd/>
                    </a:ln>
                  </pic:spPr>
                </pic:pic>
              </a:graphicData>
            </a:graphic>
          </wp:inline>
        </w:drawing>
      </w:r>
    </w:p>
    <w:p w14:paraId="4117B413" w14:textId="77777777" w:rsidR="008E0569" w:rsidRPr="00FE7988" w:rsidRDefault="000D4833" w:rsidP="00BF3F7B">
      <w:pPr>
        <w:pStyle w:val="BodyText"/>
        <w:rPr>
          <w:i/>
          <w:iCs/>
          <w:sz w:val="22"/>
          <w:szCs w:val="22"/>
        </w:rPr>
      </w:pPr>
      <w:r w:rsidRPr="00FE7988">
        <w:rPr>
          <w:b/>
          <w:bCs/>
          <w:i/>
          <w:iCs/>
          <w:sz w:val="22"/>
          <w:szCs w:val="22"/>
        </w:rPr>
        <w:t>Figure 7:</w:t>
      </w:r>
      <w:r w:rsidRPr="00FE7988">
        <w:rPr>
          <w:i/>
          <w:iCs/>
          <w:sz w:val="22"/>
          <w:szCs w:val="22"/>
        </w:rPr>
        <w:t xml:space="preserve"> GPU memory hierarchy: registers, shared memory, and global memory influence kernel performance through latency, bandwidth, and access patterns in FEM assembly and post-processing.</w:t>
      </w:r>
    </w:p>
    <w:p w14:paraId="45641026" w14:textId="77777777" w:rsidR="008E0569" w:rsidRPr="00F152A6" w:rsidRDefault="000D4833">
      <w:pPr>
        <w:pStyle w:val="Heading3"/>
        <w:rPr>
          <w:rFonts w:cstheme="majorHAnsi"/>
        </w:rPr>
      </w:pPr>
      <w:bookmarkStart w:id="162" w:name="implementation-strategy-5"/>
      <w:bookmarkStart w:id="163" w:name="_Toc220535627"/>
      <w:bookmarkEnd w:id="160"/>
      <w:r w:rsidRPr="00F152A6">
        <w:rPr>
          <w:rFonts w:cstheme="majorHAnsi"/>
        </w:rPr>
        <w:t>3.7.3. Implementation Strategy</w:t>
      </w:r>
      <w:bookmarkEnd w:id="163"/>
    </w:p>
    <w:p w14:paraId="2ACC5414" w14:textId="77777777" w:rsidR="008E0569" w:rsidRPr="00F152A6" w:rsidRDefault="000D4833" w:rsidP="00BF3F7B">
      <w:pPr>
        <w:pStyle w:val="FirstParagraph"/>
      </w:pPr>
      <w:r w:rsidRPr="00F152A6">
        <w:t>This implementation uses CuPy RawKernel to execute custom CUDA C kernels while keeping the full FEM pipeline GPU-resident, including assembly, sparse matrix construction, solving, and post-processing.</w:t>
      </w:r>
    </w:p>
    <w:p w14:paraId="7BC247AC" w14:textId="77777777" w:rsidR="008E0569" w:rsidRPr="00F152A6" w:rsidRDefault="000D4833" w:rsidP="00127801">
      <w:pPr>
        <w:pStyle w:val="Compact"/>
        <w:numPr>
          <w:ilvl w:val="0"/>
          <w:numId w:val="63"/>
        </w:numPr>
      </w:pPr>
      <w:r w:rsidRPr="00F152A6">
        <w:t>CUDA C kernel architecture (RawKernel):</w:t>
      </w:r>
    </w:p>
    <w:p w14:paraId="67448B77" w14:textId="77777777" w:rsidR="008E0569" w:rsidRPr="00F152A6" w:rsidRDefault="000D4833" w:rsidP="00127801">
      <w:pPr>
        <w:pStyle w:val="Compact"/>
        <w:numPr>
          <w:ilvl w:val="1"/>
          <w:numId w:val="64"/>
        </w:numPr>
      </w:pPr>
      <w:r w:rsidRPr="00F152A6">
        <w:t>two primary kernels are embedded as CUDA C string literals:</w:t>
      </w:r>
    </w:p>
    <w:p w14:paraId="4BA74958" w14:textId="77777777" w:rsidR="008E0569" w:rsidRPr="00F152A6" w:rsidRDefault="000D4833" w:rsidP="00127801">
      <w:pPr>
        <w:pStyle w:val="Compact"/>
        <w:numPr>
          <w:ilvl w:val="2"/>
          <w:numId w:val="65"/>
        </w:numPr>
      </w:pPr>
      <w:r w:rsidRPr="00F152A6">
        <w:rPr>
          <w:b/>
          <w:bCs/>
        </w:rPr>
        <w:t>Assembly kernel</w:t>
      </w:r>
      <w:r w:rsidRPr="00F152A6">
        <w:t xml:space="preserve"> (</w:t>
      </w:r>
      <w:r w:rsidRPr="00F152A6">
        <w:rPr>
          <w:rStyle w:val="VerbatimChar"/>
          <w:rFonts w:asciiTheme="majorHAnsi" w:hAnsiTheme="majorHAnsi"/>
        </w:rPr>
        <w:t>quad8_assembly_kernel</w:t>
      </w:r>
      <w:r w:rsidRPr="00F152A6">
        <w:t>)</w:t>
      </w:r>
    </w:p>
    <w:p w14:paraId="6BB58B22" w14:textId="5317FA3B" w:rsidR="008E0569" w:rsidRPr="00F152A6" w:rsidRDefault="000D4833" w:rsidP="00127801">
      <w:pPr>
        <w:pStyle w:val="Compact"/>
        <w:numPr>
          <w:ilvl w:val="3"/>
          <w:numId w:val="66"/>
        </w:numPr>
      </w:pPr>
      <w:r w:rsidRPr="00F152A6">
        <w:t>one thread per element</w:t>
      </w:r>
    </w:p>
    <w:p w14:paraId="2EA79336" w14:textId="59E7904F" w:rsidR="008E0569" w:rsidRPr="00F152A6" w:rsidRDefault="000D4833" w:rsidP="00127801">
      <w:pPr>
        <w:pStyle w:val="Compact"/>
        <w:numPr>
          <w:ilvl w:val="3"/>
          <w:numId w:val="66"/>
        </w:numPr>
      </w:pPr>
      <w:r w:rsidRPr="00F152A6">
        <w:t>computes 8×8 stiffness matrix (64 values)</w:t>
      </w:r>
    </w:p>
    <w:p w14:paraId="6DC73BD5" w14:textId="23981B11" w:rsidR="008E0569" w:rsidRPr="00F152A6" w:rsidRDefault="000D4833" w:rsidP="00127801">
      <w:pPr>
        <w:pStyle w:val="Compact"/>
        <w:numPr>
          <w:ilvl w:val="3"/>
          <w:numId w:val="66"/>
        </w:numPr>
      </w:pPr>
      <w:r w:rsidRPr="00F152A6">
        <w:t>writes values to global COO value array</w:t>
      </w:r>
    </w:p>
    <w:p w14:paraId="0F4F4395" w14:textId="27815120" w:rsidR="008E0569" w:rsidRPr="00F152A6" w:rsidRDefault="000D4833" w:rsidP="00127801">
      <w:pPr>
        <w:pStyle w:val="Compact"/>
        <w:numPr>
          <w:ilvl w:val="3"/>
          <w:numId w:val="66"/>
        </w:numPr>
      </w:pPr>
      <w:r w:rsidRPr="00F152A6">
        <w:t>atomic accumulation into the global force vector</w:t>
      </w:r>
    </w:p>
    <w:p w14:paraId="6EE05F80" w14:textId="77777777" w:rsidR="008E0569" w:rsidRPr="00F152A6" w:rsidRDefault="000D4833" w:rsidP="00127801">
      <w:pPr>
        <w:pStyle w:val="Compact"/>
        <w:numPr>
          <w:ilvl w:val="2"/>
          <w:numId w:val="65"/>
        </w:numPr>
      </w:pPr>
      <w:r w:rsidRPr="00F152A6">
        <w:rPr>
          <w:b/>
          <w:bCs/>
        </w:rPr>
        <w:t>Post-processing kernel</w:t>
      </w:r>
      <w:r w:rsidRPr="00F152A6">
        <w:t xml:space="preserve"> (</w:t>
      </w:r>
      <w:r w:rsidRPr="00F152A6">
        <w:rPr>
          <w:rStyle w:val="VerbatimChar"/>
          <w:rFonts w:asciiTheme="majorHAnsi" w:hAnsiTheme="majorHAnsi"/>
        </w:rPr>
        <w:t>quad8_postprocess_kernel</w:t>
      </w:r>
      <w:r w:rsidRPr="00F152A6">
        <w:t>)</w:t>
      </w:r>
    </w:p>
    <w:p w14:paraId="30BCB06E" w14:textId="27120FEB" w:rsidR="008E0569" w:rsidRPr="00F152A6" w:rsidRDefault="000D4833" w:rsidP="00127801">
      <w:pPr>
        <w:pStyle w:val="Compact"/>
        <w:numPr>
          <w:ilvl w:val="3"/>
          <w:numId w:val="67"/>
        </w:numPr>
      </w:pPr>
      <w:r w:rsidRPr="00F152A6">
        <w:t>one thread per element</w:t>
      </w:r>
    </w:p>
    <w:p w14:paraId="51C93A69" w14:textId="7AF9754C" w:rsidR="008E0569" w:rsidRPr="00F152A6" w:rsidRDefault="000D4833" w:rsidP="00127801">
      <w:pPr>
        <w:pStyle w:val="Compact"/>
        <w:numPr>
          <w:ilvl w:val="3"/>
          <w:numId w:val="67"/>
        </w:numPr>
      </w:pPr>
      <w:r w:rsidRPr="00F152A6">
        <w:t>evaluates velocity gradient at 4 Gauss points</w:t>
      </w:r>
    </w:p>
    <w:p w14:paraId="2FD2AECE" w14:textId="4F15D706" w:rsidR="008E0569" w:rsidRPr="00F152A6" w:rsidRDefault="000D4833" w:rsidP="00127801">
      <w:pPr>
        <w:pStyle w:val="Compact"/>
        <w:numPr>
          <w:ilvl w:val="3"/>
          <w:numId w:val="67"/>
        </w:numPr>
      </w:pPr>
      <w:r w:rsidRPr="00F152A6">
        <w:t>averages to centroid velocity</w:t>
      </w:r>
    </w:p>
    <w:p w14:paraId="4088D473" w14:textId="77777777" w:rsidR="008E0569" w:rsidRPr="00F152A6" w:rsidRDefault="000D4833" w:rsidP="00127801">
      <w:pPr>
        <w:pStyle w:val="Compact"/>
        <w:numPr>
          <w:ilvl w:val="3"/>
          <w:numId w:val="67"/>
        </w:numPr>
      </w:pPr>
      <w:r w:rsidRPr="00F152A6">
        <w:t>writes velocity components and magnitude</w:t>
      </w:r>
    </w:p>
    <w:p w14:paraId="5C4B21C8" w14:textId="77777777" w:rsidR="008E0569" w:rsidRPr="00F152A6" w:rsidRDefault="000D4833" w:rsidP="00127801">
      <w:pPr>
        <w:pStyle w:val="Compact"/>
        <w:numPr>
          <w:ilvl w:val="0"/>
          <w:numId w:val="63"/>
        </w:numPr>
      </w:pPr>
      <w:r w:rsidRPr="00F152A6">
        <w:t>Kernel source structure (assembly):</w:t>
      </w:r>
    </w:p>
    <w:p w14:paraId="495BE5F9" w14:textId="13E6E91C" w:rsidR="008E0569" w:rsidRPr="00F152A6" w:rsidRDefault="000D4833" w:rsidP="00127801">
      <w:pPr>
        <w:pStyle w:val="Compact"/>
        <w:numPr>
          <w:ilvl w:val="1"/>
          <w:numId w:val="68"/>
        </w:numPr>
      </w:pPr>
      <w:r w:rsidRPr="00F152A6">
        <w:t xml:space="preserve">thread index computed from </w:t>
      </w:r>
      <w:r w:rsidRPr="00F152A6">
        <w:rPr>
          <w:rStyle w:val="VerbatimChar"/>
          <w:rFonts w:asciiTheme="majorHAnsi" w:hAnsiTheme="majorHAnsi"/>
        </w:rPr>
        <w:t>blockIdx</w:t>
      </w:r>
      <w:r w:rsidRPr="00F152A6">
        <w:t xml:space="preserve">, </w:t>
      </w:r>
      <w:r w:rsidRPr="00F152A6">
        <w:rPr>
          <w:rStyle w:val="VerbatimChar"/>
          <w:rFonts w:asciiTheme="majorHAnsi" w:hAnsiTheme="majorHAnsi"/>
        </w:rPr>
        <w:t>blockDim</w:t>
      </w:r>
      <w:r w:rsidRPr="00F152A6">
        <w:t xml:space="preserve">, </w:t>
      </w:r>
      <w:r w:rsidRPr="00F152A6">
        <w:rPr>
          <w:rStyle w:val="VerbatimChar"/>
          <w:rFonts w:asciiTheme="majorHAnsi" w:hAnsiTheme="majorHAnsi"/>
        </w:rPr>
        <w:t>threadIdx</w:t>
      </w:r>
    </w:p>
    <w:p w14:paraId="65926602" w14:textId="6339F83E" w:rsidR="008E0569" w:rsidRPr="00F152A6" w:rsidRDefault="000D4833" w:rsidP="00127801">
      <w:pPr>
        <w:pStyle w:val="Compact"/>
        <w:numPr>
          <w:ilvl w:val="1"/>
          <w:numId w:val="68"/>
        </w:numPr>
      </w:pPr>
      <w:r w:rsidRPr="00F152A6">
        <w:lastRenderedPageBreak/>
        <w:t>thread-local arrays for element data and local matrices</w:t>
      </w:r>
    </w:p>
    <w:p w14:paraId="3C6051CA" w14:textId="1C89882D" w:rsidR="008E0569" w:rsidRPr="00F152A6" w:rsidRDefault="000D4833" w:rsidP="00127801">
      <w:pPr>
        <w:pStyle w:val="Compact"/>
        <w:numPr>
          <w:ilvl w:val="1"/>
          <w:numId w:val="68"/>
        </w:numPr>
      </w:pPr>
      <w:r w:rsidRPr="00F152A6">
        <w:t>fixed quadrature/integration loops matching CPU formulation</w:t>
      </w:r>
    </w:p>
    <w:p w14:paraId="562E7DE9" w14:textId="41F550D1" w:rsidR="008E0569" w:rsidRPr="00F152A6" w:rsidRDefault="000D4833" w:rsidP="00127801">
      <w:pPr>
        <w:pStyle w:val="Compact"/>
        <w:numPr>
          <w:ilvl w:val="1"/>
          <w:numId w:val="68"/>
        </w:numPr>
      </w:pPr>
      <w:r w:rsidRPr="00F152A6">
        <w:t>scatter step writes flattened 8×8 values</w:t>
      </w:r>
    </w:p>
    <w:p w14:paraId="50A13114" w14:textId="77777777" w:rsidR="008E0569" w:rsidRPr="00F152A6" w:rsidRDefault="000D4833" w:rsidP="00127801">
      <w:pPr>
        <w:pStyle w:val="Compact"/>
        <w:numPr>
          <w:ilvl w:val="1"/>
          <w:numId w:val="68"/>
        </w:numPr>
      </w:pPr>
      <w:r w:rsidRPr="00F152A6">
        <w:t>force vector assembled via atomic updates</w:t>
      </w:r>
    </w:p>
    <w:p w14:paraId="52E4B983" w14:textId="77777777" w:rsidR="008E0569" w:rsidRPr="00F152A6" w:rsidRDefault="000D4833" w:rsidP="00127801">
      <w:pPr>
        <w:pStyle w:val="Compact"/>
        <w:numPr>
          <w:ilvl w:val="0"/>
          <w:numId w:val="63"/>
        </w:numPr>
      </w:pPr>
      <w:r w:rsidRPr="00F152A6">
        <w:t>GPU-accelerated COO index generation:</w:t>
      </w:r>
    </w:p>
    <w:p w14:paraId="2BADA9FD" w14:textId="77777777" w:rsidR="008E0569" w:rsidRPr="00F152A6" w:rsidRDefault="000D4833" w:rsidP="00127801">
      <w:pPr>
        <w:pStyle w:val="Compact"/>
        <w:numPr>
          <w:ilvl w:val="1"/>
          <w:numId w:val="69"/>
        </w:numPr>
      </w:pPr>
      <w:r w:rsidRPr="00F152A6">
        <w:t>COO row/column indices are generated on GPU using vectorized CuPy ops:</w:t>
      </w:r>
    </w:p>
    <w:p w14:paraId="405F08C1" w14:textId="7B2A4A26" w:rsidR="008E0569" w:rsidRPr="00F152A6" w:rsidRDefault="000D4833" w:rsidP="00127801">
      <w:pPr>
        <w:pStyle w:val="Compact"/>
        <w:numPr>
          <w:ilvl w:val="2"/>
          <w:numId w:val="70"/>
        </w:numPr>
      </w:pPr>
      <w:r w:rsidRPr="00F152A6">
        <w:t>creates all (N_{el} ) indices in parallel</w:t>
      </w:r>
    </w:p>
    <w:p w14:paraId="18DFB6A6" w14:textId="206B870C" w:rsidR="008E0569" w:rsidRPr="00F152A6" w:rsidRDefault="000D4833" w:rsidP="00127801">
      <w:pPr>
        <w:pStyle w:val="Compact"/>
        <w:numPr>
          <w:ilvl w:val="2"/>
          <w:numId w:val="70"/>
        </w:numPr>
      </w:pPr>
      <w:r w:rsidRPr="00F152A6">
        <w:t>avoids CPU-side index generation and CPU-GPU synchronization</w:t>
      </w:r>
    </w:p>
    <w:p w14:paraId="596EAC4F" w14:textId="77777777" w:rsidR="008E0569" w:rsidRPr="00F152A6" w:rsidRDefault="000D4833" w:rsidP="00127801">
      <w:pPr>
        <w:pStyle w:val="Compact"/>
        <w:numPr>
          <w:ilvl w:val="1"/>
          <w:numId w:val="69"/>
        </w:numPr>
      </w:pPr>
      <w:r w:rsidRPr="00F152A6">
        <w:t>CUDA kernel computes only the COO values</w:t>
      </w:r>
    </w:p>
    <w:p w14:paraId="05D540C6" w14:textId="77777777" w:rsidR="008E0569" w:rsidRPr="00F152A6" w:rsidRDefault="000D4833" w:rsidP="00127801">
      <w:pPr>
        <w:pStyle w:val="Compact"/>
        <w:numPr>
          <w:ilvl w:val="0"/>
          <w:numId w:val="63"/>
        </w:numPr>
      </w:pPr>
      <w:r w:rsidRPr="00F152A6">
        <w:t>Sparse matrix construction on GPU:</w:t>
      </w:r>
    </w:p>
    <w:p w14:paraId="612298E3" w14:textId="582898EC" w:rsidR="008E0569" w:rsidRPr="00F152A6" w:rsidRDefault="000D4833" w:rsidP="00127801">
      <w:pPr>
        <w:pStyle w:val="Compact"/>
        <w:numPr>
          <w:ilvl w:val="1"/>
          <w:numId w:val="71"/>
        </w:numPr>
      </w:pPr>
      <w:r w:rsidRPr="00F152A6">
        <w:t>build COO matrix with CuPy sparse</w:t>
      </w:r>
    </w:p>
    <w:p w14:paraId="075015B5" w14:textId="287F6D1A" w:rsidR="008E0569" w:rsidRPr="00F152A6" w:rsidRDefault="000D4833" w:rsidP="00127801">
      <w:pPr>
        <w:pStyle w:val="Compact"/>
        <w:numPr>
          <w:ilvl w:val="1"/>
          <w:numId w:val="71"/>
        </w:numPr>
      </w:pPr>
      <w:r w:rsidRPr="00F152A6">
        <w:t>convert COO → CSR on GPU (duplicates merged automatically)</w:t>
      </w:r>
    </w:p>
    <w:p w14:paraId="265D810B" w14:textId="77777777" w:rsidR="008E0569" w:rsidRPr="00F152A6" w:rsidRDefault="000D4833" w:rsidP="00127801">
      <w:pPr>
        <w:pStyle w:val="Compact"/>
        <w:numPr>
          <w:ilvl w:val="1"/>
          <w:numId w:val="71"/>
        </w:numPr>
      </w:pPr>
      <w:r w:rsidRPr="00F152A6">
        <w:t>sparse matrix remains GPU-resident</w:t>
      </w:r>
    </w:p>
    <w:p w14:paraId="6C2C56FD" w14:textId="77777777" w:rsidR="008E0569" w:rsidRPr="00F152A6" w:rsidRDefault="000D4833" w:rsidP="00127801">
      <w:pPr>
        <w:pStyle w:val="Compact"/>
        <w:numPr>
          <w:ilvl w:val="0"/>
          <w:numId w:val="63"/>
        </w:numPr>
      </w:pPr>
      <w:r w:rsidRPr="00F152A6">
        <w:t>GPU sparse solver:</w:t>
      </w:r>
    </w:p>
    <w:p w14:paraId="7C121980" w14:textId="77777777" w:rsidR="008E0569" w:rsidRPr="00F152A6" w:rsidRDefault="000D4833" w:rsidP="00127801">
      <w:pPr>
        <w:pStyle w:val="Compact"/>
        <w:numPr>
          <w:ilvl w:val="1"/>
          <w:numId w:val="72"/>
        </w:numPr>
      </w:pPr>
      <w:r w:rsidRPr="00F152A6">
        <w:t>system solved fully on GPU using CuPy sparse solvers:</w:t>
      </w:r>
    </w:p>
    <w:p w14:paraId="5D692B6D" w14:textId="3B895058" w:rsidR="008E0569" w:rsidRPr="00F152A6" w:rsidRDefault="000D4833" w:rsidP="00127801">
      <w:pPr>
        <w:pStyle w:val="Compact"/>
        <w:numPr>
          <w:ilvl w:val="2"/>
          <w:numId w:val="73"/>
        </w:numPr>
      </w:pPr>
      <w:r w:rsidRPr="00F152A6">
        <w:t>diagonal equilibration on GPU</w:t>
      </w:r>
    </w:p>
    <w:p w14:paraId="26B3CC0A" w14:textId="1DDC07E7" w:rsidR="008E0569" w:rsidRPr="00F152A6" w:rsidRDefault="000D4833" w:rsidP="00127801">
      <w:pPr>
        <w:pStyle w:val="Compact"/>
        <w:numPr>
          <w:ilvl w:val="2"/>
          <w:numId w:val="73"/>
        </w:numPr>
      </w:pPr>
      <w:r w:rsidRPr="00F152A6">
        <w:t>Jacobi preconditioning via linear operator</w:t>
      </w:r>
    </w:p>
    <w:p w14:paraId="5AA7747F" w14:textId="367A1DEE" w:rsidR="008E0569" w:rsidRPr="00F152A6" w:rsidRDefault="000D4833" w:rsidP="00127801">
      <w:pPr>
        <w:pStyle w:val="Compact"/>
        <w:numPr>
          <w:ilvl w:val="2"/>
          <w:numId w:val="73"/>
        </w:numPr>
      </w:pPr>
      <w:r w:rsidRPr="00F152A6">
        <w:t>Conjugate Gradient (CG) fully on GPU</w:t>
      </w:r>
    </w:p>
    <w:p w14:paraId="652D164F" w14:textId="77777777" w:rsidR="008E0569" w:rsidRPr="00F152A6" w:rsidRDefault="000D4833" w:rsidP="00127801">
      <w:pPr>
        <w:pStyle w:val="Compact"/>
        <w:numPr>
          <w:ilvl w:val="2"/>
          <w:numId w:val="73"/>
        </w:numPr>
      </w:pPr>
      <w:r w:rsidRPr="00F152A6">
        <w:t>de-equilibration on GPU</w:t>
      </w:r>
    </w:p>
    <w:p w14:paraId="0DBDBD4D" w14:textId="77777777" w:rsidR="008E0569" w:rsidRPr="00F152A6" w:rsidRDefault="000D4833">
      <w:pPr>
        <w:pStyle w:val="Heading3"/>
        <w:rPr>
          <w:rFonts w:cstheme="majorHAnsi"/>
        </w:rPr>
      </w:pPr>
      <w:bookmarkStart w:id="164" w:name="optimization-techniques-applied-5"/>
      <w:bookmarkStart w:id="165" w:name="_Toc220535628"/>
      <w:bookmarkEnd w:id="162"/>
      <w:r w:rsidRPr="00F152A6">
        <w:rPr>
          <w:rFonts w:cstheme="majorHAnsi"/>
        </w:rPr>
        <w:t>3.7.4. Optimization Techniques Applied</w:t>
      </w:r>
      <w:bookmarkEnd w:id="165"/>
    </w:p>
    <w:p w14:paraId="4313FC54" w14:textId="77777777" w:rsidR="008E0569" w:rsidRPr="00F152A6" w:rsidRDefault="000D4833" w:rsidP="00BF3F7B">
      <w:pPr>
        <w:pStyle w:val="FirstParagraph"/>
      </w:pPr>
      <w:r w:rsidRPr="00F152A6">
        <w:t>The CuPy RawKernel implementation applies CUDA C-level optimizations to maximize kernel efficiency and ensure solver robustness.</w:t>
      </w:r>
    </w:p>
    <w:p w14:paraId="70C3F5AF" w14:textId="77777777" w:rsidR="008E0569" w:rsidRPr="00F152A6" w:rsidRDefault="000D4833" w:rsidP="00902BDE">
      <w:pPr>
        <w:pStyle w:val="Compact"/>
        <w:numPr>
          <w:ilvl w:val="0"/>
          <w:numId w:val="132"/>
        </w:numPr>
      </w:pPr>
      <w:r w:rsidRPr="00F152A6">
        <w:t>Inline CUDA C shape function derivatives:</w:t>
      </w:r>
    </w:p>
    <w:p w14:paraId="28B52C3E" w14:textId="1DAB5072" w:rsidR="008E0569" w:rsidRPr="00F152A6" w:rsidRDefault="000D4833" w:rsidP="00902BDE">
      <w:pPr>
        <w:pStyle w:val="Compact"/>
        <w:numPr>
          <w:ilvl w:val="1"/>
          <w:numId w:val="132"/>
        </w:numPr>
      </w:pPr>
      <w:r w:rsidRPr="00F152A6">
        <w:t>derivatives are computed directly inside the kernel using explicit CUDA C expressions</w:t>
      </w:r>
    </w:p>
    <w:p w14:paraId="496F0F21" w14:textId="77777777" w:rsidR="008E0569" w:rsidRPr="00F152A6" w:rsidRDefault="000D4833" w:rsidP="00902BDE">
      <w:pPr>
        <w:pStyle w:val="Compact"/>
        <w:numPr>
          <w:ilvl w:val="1"/>
          <w:numId w:val="132"/>
        </w:numPr>
      </w:pPr>
      <w:r w:rsidRPr="00F152A6">
        <w:t>avoids function call overhead and enables compiler optimization</w:t>
      </w:r>
    </w:p>
    <w:p w14:paraId="44A43F34" w14:textId="77777777" w:rsidR="008E0569" w:rsidRPr="00F152A6" w:rsidRDefault="000D4833" w:rsidP="00902BDE">
      <w:pPr>
        <w:pStyle w:val="Compact"/>
        <w:numPr>
          <w:ilvl w:val="0"/>
          <w:numId w:val="132"/>
        </w:numPr>
      </w:pPr>
      <w:r w:rsidRPr="00F152A6">
        <w:t>Explicit Jacobian and inverse computation:</w:t>
      </w:r>
    </w:p>
    <w:p w14:paraId="6C197C0A" w14:textId="77777777" w:rsidR="008E0569" w:rsidRPr="00F152A6" w:rsidRDefault="000D4833" w:rsidP="00902BDE">
      <w:pPr>
        <w:pStyle w:val="Compact"/>
        <w:numPr>
          <w:ilvl w:val="1"/>
          <w:numId w:val="132"/>
        </w:numPr>
      </w:pPr>
      <w:r w:rsidRPr="00F152A6">
        <w:t>Jacobian, determinant, and inverse are computed inside the kernel using:</w:t>
      </w:r>
    </w:p>
    <w:p w14:paraId="28B876C8" w14:textId="05DAF121" w:rsidR="008E0569" w:rsidRPr="00F152A6" w:rsidRDefault="000D4833" w:rsidP="00902BDE">
      <w:pPr>
        <w:pStyle w:val="Compact"/>
        <w:numPr>
          <w:ilvl w:val="2"/>
          <w:numId w:val="132"/>
        </w:numPr>
      </w:pPr>
      <w:r w:rsidRPr="00F152A6">
        <w:t>explicit loops over the 8 nodes</w:t>
      </w:r>
    </w:p>
    <w:p w14:paraId="47B1A6E8" w14:textId="3B614546" w:rsidR="008E0569" w:rsidRPr="00F152A6" w:rsidRDefault="000D4833" w:rsidP="00902BDE">
      <w:pPr>
        <w:pStyle w:val="Compact"/>
        <w:numPr>
          <w:ilvl w:val="2"/>
          <w:numId w:val="132"/>
        </w:numPr>
      </w:pPr>
      <w:r w:rsidRPr="00F152A6">
        <w:t>fixed-size operations suitable for compiler unrolling</w:t>
      </w:r>
    </w:p>
    <w:p w14:paraId="055CDA5E" w14:textId="77777777" w:rsidR="008E0569" w:rsidRPr="00F152A6" w:rsidRDefault="000D4833" w:rsidP="00902BDE">
      <w:pPr>
        <w:pStyle w:val="Compact"/>
        <w:numPr>
          <w:ilvl w:val="2"/>
          <w:numId w:val="132"/>
        </w:numPr>
      </w:pPr>
      <w:r w:rsidRPr="00F152A6">
        <w:t>direct 2×2 determinant and inverse evaluation</w:t>
      </w:r>
    </w:p>
    <w:p w14:paraId="5631F195" w14:textId="77777777" w:rsidR="008E0569" w:rsidRPr="00F152A6" w:rsidRDefault="000D4833" w:rsidP="00902BDE">
      <w:pPr>
        <w:pStyle w:val="Compact"/>
        <w:numPr>
          <w:ilvl w:val="0"/>
          <w:numId w:val="132"/>
        </w:numPr>
      </w:pPr>
      <w:r w:rsidRPr="00F152A6">
        <w:t>Atomic force vector update:</w:t>
      </w:r>
    </w:p>
    <w:p w14:paraId="550DCC20" w14:textId="5039D9DD" w:rsidR="008E0569" w:rsidRPr="00F152A6" w:rsidRDefault="000D4833" w:rsidP="00902BDE">
      <w:pPr>
        <w:pStyle w:val="Compact"/>
        <w:numPr>
          <w:ilvl w:val="1"/>
          <w:numId w:val="132"/>
        </w:numPr>
      </w:pPr>
      <w:r w:rsidRPr="00F152A6">
        <w:t>nodal force accumulation uses CUDA atomics (</w:t>
      </w:r>
      <w:r w:rsidRPr="00F152A6">
        <w:rPr>
          <w:rStyle w:val="VerbatimChar"/>
          <w:rFonts w:asciiTheme="majorHAnsi" w:hAnsiTheme="majorHAnsi"/>
        </w:rPr>
        <w:t>atomicAdd</w:t>
      </w:r>
      <w:r w:rsidRPr="00F152A6">
        <w:t>)</w:t>
      </w:r>
    </w:p>
    <w:p w14:paraId="0D5CD027" w14:textId="77777777" w:rsidR="008E0569" w:rsidRPr="00F152A6" w:rsidRDefault="000D4833" w:rsidP="00902BDE">
      <w:pPr>
        <w:pStyle w:val="Compact"/>
        <w:numPr>
          <w:ilvl w:val="1"/>
          <w:numId w:val="132"/>
        </w:numPr>
      </w:pPr>
      <w:r w:rsidRPr="00F152A6">
        <w:t>ensures correctness when multiple elements contribute to shared nodes</w:t>
      </w:r>
    </w:p>
    <w:p w14:paraId="3CAA2A8E" w14:textId="77777777" w:rsidR="008E0569" w:rsidRPr="00F152A6" w:rsidRDefault="000D4833" w:rsidP="00902BDE">
      <w:pPr>
        <w:pStyle w:val="Compact"/>
        <w:numPr>
          <w:ilvl w:val="0"/>
          <w:numId w:val="132"/>
        </w:numPr>
      </w:pPr>
      <w:r w:rsidRPr="00F152A6">
        <w:t>Solver fallback strategy:</w:t>
      </w:r>
    </w:p>
    <w:p w14:paraId="672F60E0" w14:textId="5667D2D1" w:rsidR="008E0569" w:rsidRPr="00F152A6" w:rsidRDefault="000D4833" w:rsidP="00902BDE">
      <w:pPr>
        <w:pStyle w:val="Compact"/>
        <w:numPr>
          <w:ilvl w:val="1"/>
          <w:numId w:val="132"/>
        </w:numPr>
      </w:pPr>
      <w:r w:rsidRPr="00F152A6">
        <w:t>attempts CG first</w:t>
      </w:r>
    </w:p>
    <w:p w14:paraId="1FA462AB" w14:textId="680F8C77" w:rsidR="008E0569" w:rsidRPr="00F152A6" w:rsidRDefault="000D4833" w:rsidP="00902BDE">
      <w:pPr>
        <w:pStyle w:val="Compact"/>
        <w:numPr>
          <w:ilvl w:val="1"/>
          <w:numId w:val="132"/>
        </w:numPr>
      </w:pPr>
      <w:r w:rsidRPr="00F152A6">
        <w:t>falls back to GMRES if CG fails</w:t>
      </w:r>
    </w:p>
    <w:p w14:paraId="006A062D" w14:textId="77777777" w:rsidR="008E0569" w:rsidRPr="00F152A6" w:rsidRDefault="000D4833" w:rsidP="00902BDE">
      <w:pPr>
        <w:pStyle w:val="Compact"/>
        <w:numPr>
          <w:ilvl w:val="1"/>
          <w:numId w:val="132"/>
        </w:numPr>
      </w:pPr>
      <w:r w:rsidRPr="00F152A6">
        <w:t>improves robustness under numerically difficult cases</w:t>
      </w:r>
    </w:p>
    <w:p w14:paraId="7E7BADD5" w14:textId="77777777" w:rsidR="008E0569" w:rsidRPr="00F152A6" w:rsidRDefault="000D4833">
      <w:pPr>
        <w:pStyle w:val="Heading3"/>
        <w:rPr>
          <w:rFonts w:cstheme="majorHAnsi"/>
        </w:rPr>
      </w:pPr>
      <w:bookmarkStart w:id="166" w:name="challenges-and-limitations-4"/>
      <w:bookmarkStart w:id="167" w:name="_Toc220535629"/>
      <w:bookmarkEnd w:id="164"/>
      <w:r w:rsidRPr="00F152A6">
        <w:rPr>
          <w:rFonts w:cstheme="majorHAnsi"/>
        </w:rPr>
        <w:t>3.7.5. Challenges and Limitations</w:t>
      </w:r>
      <w:bookmarkEnd w:id="167"/>
    </w:p>
    <w:p w14:paraId="69C8BB24" w14:textId="77777777" w:rsidR="008E0569" w:rsidRPr="00F152A6" w:rsidRDefault="000D4833" w:rsidP="00BF3F7B">
      <w:pPr>
        <w:pStyle w:val="FirstParagraph"/>
      </w:pPr>
      <w:r w:rsidRPr="00F152A6">
        <w:t>The CuPy RawKernel approach delivers high performance but increases implementation complexity and introduces GPU-specific constraints.</w:t>
      </w:r>
    </w:p>
    <w:tbl>
      <w:tblPr>
        <w:tblStyle w:val="ListTable3-Accent1"/>
        <w:tblW w:w="5000" w:type="pct"/>
        <w:jc w:val="center"/>
        <w:tblLook w:val="0020" w:firstRow="1" w:lastRow="0" w:firstColumn="0" w:lastColumn="0" w:noHBand="0" w:noVBand="0"/>
      </w:tblPr>
      <w:tblGrid>
        <w:gridCol w:w="2193"/>
        <w:gridCol w:w="7340"/>
      </w:tblGrid>
      <w:tr w:rsidR="008E0569" w:rsidRPr="00FE7988" w14:paraId="4702D5DC"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C0388E" w14:textId="77777777" w:rsidR="008E0569" w:rsidRPr="00FE7988" w:rsidRDefault="000D4833" w:rsidP="00BF3F7B">
            <w:pPr>
              <w:pStyle w:val="Compact"/>
              <w:rPr>
                <w:sz w:val="22"/>
                <w:szCs w:val="22"/>
              </w:rPr>
            </w:pPr>
            <w:r w:rsidRPr="00FE7988">
              <w:rPr>
                <w:sz w:val="22"/>
                <w:szCs w:val="22"/>
              </w:rPr>
              <w:lastRenderedPageBreak/>
              <w:t>Limitation</w:t>
            </w:r>
          </w:p>
        </w:tc>
        <w:tc>
          <w:tcPr>
            <w:tcW w:w="0" w:type="auto"/>
          </w:tcPr>
          <w:p w14:paraId="6D468FAD"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Impact</w:t>
            </w:r>
          </w:p>
        </w:tc>
      </w:tr>
      <w:tr w:rsidR="008E0569" w:rsidRPr="00FE7988" w14:paraId="6CB8922B"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D3360F" w14:textId="77777777" w:rsidR="008E0569" w:rsidRPr="00FE7988" w:rsidRDefault="000D4833" w:rsidP="00BF3F7B">
            <w:pPr>
              <w:pStyle w:val="Compact"/>
              <w:rPr>
                <w:sz w:val="22"/>
                <w:szCs w:val="22"/>
              </w:rPr>
            </w:pPr>
            <w:r w:rsidRPr="00FE7988">
              <w:rPr>
                <w:sz w:val="22"/>
                <w:szCs w:val="22"/>
              </w:rPr>
              <w:t>CUDA C complexity</w:t>
            </w:r>
          </w:p>
        </w:tc>
        <w:tc>
          <w:tcPr>
            <w:tcW w:w="0" w:type="auto"/>
          </w:tcPr>
          <w:p w14:paraId="0BCDAED3"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Requires CUDA expertise (thread/memory hierarchy, occupancy, register pressure, divergence), increasing development cost</w:t>
            </w:r>
          </w:p>
        </w:tc>
      </w:tr>
      <w:tr w:rsidR="008E0569" w:rsidRPr="00FE7988" w14:paraId="1946A77E"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CC5A54" w14:textId="77777777" w:rsidR="008E0569" w:rsidRPr="00FE7988" w:rsidRDefault="000D4833" w:rsidP="00BF3F7B">
            <w:pPr>
              <w:pStyle w:val="Compact"/>
              <w:rPr>
                <w:sz w:val="22"/>
                <w:szCs w:val="22"/>
              </w:rPr>
            </w:pPr>
            <w:r w:rsidRPr="00FE7988">
              <w:rPr>
                <w:sz w:val="22"/>
                <w:szCs w:val="22"/>
              </w:rPr>
              <w:t>Debugging challenges</w:t>
            </w:r>
          </w:p>
        </w:tc>
        <w:tc>
          <w:tcPr>
            <w:tcW w:w="0" w:type="auto"/>
          </w:tcPr>
          <w:p w14:paraId="5DB23922"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Harder than Python/Numba; limited tooling, silent crashes, and race conditions are difficult to diagnose</w:t>
            </w:r>
          </w:p>
        </w:tc>
      </w:tr>
      <w:tr w:rsidR="008E0569" w:rsidRPr="00FE7988" w14:paraId="2DC1085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69453F5" w14:textId="77777777" w:rsidR="008E0569" w:rsidRPr="00FE7988" w:rsidRDefault="000D4833" w:rsidP="00BF3F7B">
            <w:pPr>
              <w:pStyle w:val="Compact"/>
              <w:rPr>
                <w:sz w:val="22"/>
                <w:szCs w:val="22"/>
              </w:rPr>
            </w:pPr>
            <w:r w:rsidRPr="00FE7988">
              <w:rPr>
                <w:sz w:val="22"/>
                <w:szCs w:val="22"/>
              </w:rPr>
              <w:t>Kernel compilation overhead</w:t>
            </w:r>
          </w:p>
        </w:tc>
        <w:tc>
          <w:tcPr>
            <w:tcW w:w="0" w:type="auto"/>
          </w:tcPr>
          <w:p w14:paraId="4365A6E9"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First-run JIT compilation adds latency but is largely eliminated by CuPy kernel caching</w:t>
            </w:r>
          </w:p>
        </w:tc>
      </w:tr>
      <w:tr w:rsidR="008E0569" w:rsidRPr="00FE7988" w14:paraId="60592CA6"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16AE22D" w14:textId="77777777" w:rsidR="008E0569" w:rsidRPr="00FE7988" w:rsidRDefault="000D4833" w:rsidP="00BF3F7B">
            <w:pPr>
              <w:pStyle w:val="Compact"/>
              <w:rPr>
                <w:sz w:val="22"/>
                <w:szCs w:val="22"/>
              </w:rPr>
            </w:pPr>
            <w:r w:rsidRPr="00FE7988">
              <w:rPr>
                <w:sz w:val="22"/>
                <w:szCs w:val="22"/>
              </w:rPr>
              <w:t>GPU memory constraints</w:t>
            </w:r>
          </w:p>
        </w:tc>
        <w:tc>
          <w:tcPr>
            <w:tcW w:w="0" w:type="auto"/>
          </w:tcPr>
          <w:p w14:paraId="5C73C4FE"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arge meshes may exceed VRAM due to sparse CSR storage and working buffers, limiting problem size</w:t>
            </w:r>
          </w:p>
        </w:tc>
      </w:tr>
      <w:tr w:rsidR="008E0569" w:rsidRPr="00FE7988" w14:paraId="052D418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12B71E" w14:textId="77777777" w:rsidR="008E0569" w:rsidRPr="00FE7988" w:rsidRDefault="000D4833" w:rsidP="00BF3F7B">
            <w:pPr>
              <w:pStyle w:val="Compact"/>
              <w:rPr>
                <w:sz w:val="22"/>
                <w:szCs w:val="22"/>
              </w:rPr>
            </w:pPr>
            <w:r w:rsidRPr="00FE7988">
              <w:rPr>
                <w:sz w:val="22"/>
                <w:szCs w:val="22"/>
              </w:rPr>
              <w:t>CuPy sparse solver limitations</w:t>
            </w:r>
          </w:p>
        </w:tc>
        <w:tc>
          <w:tcPr>
            <w:tcW w:w="0" w:type="auto"/>
          </w:tcPr>
          <w:p w14:paraId="6107D96E"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Fewer/more limited solver and preconditioner options than SciPy; possible numerical differences mitigated via GMRES fallback</w:t>
            </w:r>
          </w:p>
        </w:tc>
      </w:tr>
    </w:tbl>
    <w:p w14:paraId="3436C4F6" w14:textId="77777777" w:rsidR="008E0569" w:rsidRPr="00FE7988" w:rsidRDefault="000D4833" w:rsidP="00BF3F7B">
      <w:pPr>
        <w:pStyle w:val="BodyText"/>
        <w:rPr>
          <w:b/>
          <w:bCs/>
        </w:rPr>
      </w:pPr>
      <w:r w:rsidRPr="00FE7988">
        <w:rPr>
          <w:b/>
          <w:bCs/>
        </w:rPr>
        <w:t>Kernel compilation cost (first use)</w:t>
      </w:r>
    </w:p>
    <w:tbl>
      <w:tblPr>
        <w:tblStyle w:val="ListTable3-Accent1"/>
        <w:tblW w:w="0" w:type="auto"/>
        <w:jc w:val="center"/>
        <w:tblLook w:val="0020" w:firstRow="1" w:lastRow="0" w:firstColumn="0" w:lastColumn="0" w:noHBand="0" w:noVBand="0"/>
      </w:tblPr>
      <w:tblGrid>
        <w:gridCol w:w="1626"/>
        <w:gridCol w:w="1834"/>
      </w:tblGrid>
      <w:tr w:rsidR="008E0569" w:rsidRPr="00FE7988" w14:paraId="56EBA3DE"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2ED5B4" w14:textId="77777777" w:rsidR="008E0569" w:rsidRPr="00FE7988" w:rsidRDefault="000D4833" w:rsidP="00BF3F7B">
            <w:pPr>
              <w:pStyle w:val="Compact"/>
              <w:rPr>
                <w:sz w:val="22"/>
                <w:szCs w:val="22"/>
              </w:rPr>
            </w:pPr>
            <w:r w:rsidRPr="00FE7988">
              <w:rPr>
                <w:sz w:val="22"/>
                <w:szCs w:val="22"/>
              </w:rPr>
              <w:t>Kernel</w:t>
            </w:r>
          </w:p>
        </w:tc>
        <w:tc>
          <w:tcPr>
            <w:tcW w:w="0" w:type="auto"/>
          </w:tcPr>
          <w:p w14:paraId="03C9270C"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Compilation Time</w:t>
            </w:r>
          </w:p>
        </w:tc>
      </w:tr>
      <w:tr w:rsidR="008E0569" w:rsidRPr="00FE7988" w14:paraId="49E79EE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FA5171" w14:textId="77777777" w:rsidR="008E0569" w:rsidRPr="00FE7988" w:rsidRDefault="000D4833" w:rsidP="00BF3F7B">
            <w:pPr>
              <w:pStyle w:val="Compact"/>
              <w:rPr>
                <w:sz w:val="22"/>
                <w:szCs w:val="22"/>
              </w:rPr>
            </w:pPr>
            <w:r w:rsidRPr="00FE7988">
              <w:rPr>
                <w:sz w:val="22"/>
                <w:szCs w:val="22"/>
              </w:rPr>
              <w:t>Assembly</w:t>
            </w:r>
          </w:p>
        </w:tc>
        <w:tc>
          <w:tcPr>
            <w:tcW w:w="0" w:type="auto"/>
          </w:tcPr>
          <w:p w14:paraId="2613351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200-500 ms</w:t>
            </w:r>
          </w:p>
        </w:tc>
      </w:tr>
      <w:tr w:rsidR="008E0569" w:rsidRPr="00FE7988" w14:paraId="3648C8C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C8A417" w14:textId="77777777" w:rsidR="008E0569" w:rsidRPr="00FE7988" w:rsidRDefault="000D4833" w:rsidP="00BF3F7B">
            <w:pPr>
              <w:pStyle w:val="Compact"/>
              <w:rPr>
                <w:sz w:val="22"/>
                <w:szCs w:val="22"/>
              </w:rPr>
            </w:pPr>
            <w:r w:rsidRPr="00FE7988">
              <w:rPr>
                <w:sz w:val="22"/>
                <w:szCs w:val="22"/>
              </w:rPr>
              <w:t>Post-processing</w:t>
            </w:r>
          </w:p>
        </w:tc>
        <w:tc>
          <w:tcPr>
            <w:tcW w:w="0" w:type="auto"/>
          </w:tcPr>
          <w:p w14:paraId="0D4BF6D4"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100-200 ms</w:t>
            </w:r>
          </w:p>
        </w:tc>
      </w:tr>
    </w:tbl>
    <w:p w14:paraId="214B691D" w14:textId="77777777" w:rsidR="008E0569" w:rsidRPr="00FE7988" w:rsidRDefault="000D4833" w:rsidP="00BF3F7B">
      <w:pPr>
        <w:pStyle w:val="BodyText"/>
        <w:rPr>
          <w:b/>
          <w:bCs/>
        </w:rPr>
      </w:pPr>
      <w:r w:rsidRPr="00FE7988">
        <w:rPr>
          <w:b/>
          <w:bCs/>
        </w:rPr>
        <w:t>GPU memory usage example (per 100K nodes)</w:t>
      </w:r>
    </w:p>
    <w:tbl>
      <w:tblPr>
        <w:tblStyle w:val="ListTable3-Accent1"/>
        <w:tblW w:w="0" w:type="auto"/>
        <w:jc w:val="center"/>
        <w:tblLook w:val="0020" w:firstRow="1" w:lastRow="0" w:firstColumn="0" w:lastColumn="0" w:noHBand="0" w:noVBand="0"/>
      </w:tblPr>
      <w:tblGrid>
        <w:gridCol w:w="1959"/>
        <w:gridCol w:w="1308"/>
      </w:tblGrid>
      <w:tr w:rsidR="008E0569" w:rsidRPr="00FE7988" w14:paraId="61DE2909"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0C49CF" w14:textId="77777777" w:rsidR="008E0569" w:rsidRPr="00FE7988" w:rsidRDefault="000D4833" w:rsidP="00BF3F7B">
            <w:pPr>
              <w:pStyle w:val="Compact"/>
              <w:rPr>
                <w:sz w:val="22"/>
                <w:szCs w:val="22"/>
              </w:rPr>
            </w:pPr>
            <w:r w:rsidRPr="00FE7988">
              <w:rPr>
                <w:sz w:val="22"/>
                <w:szCs w:val="22"/>
              </w:rPr>
              <w:t>Component</w:t>
            </w:r>
          </w:p>
        </w:tc>
        <w:tc>
          <w:tcPr>
            <w:tcW w:w="0" w:type="auto"/>
          </w:tcPr>
          <w:p w14:paraId="237886F5"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Memory</w:t>
            </w:r>
          </w:p>
        </w:tc>
      </w:tr>
      <w:tr w:rsidR="008E0569" w:rsidRPr="00FE7988" w14:paraId="0CE60AD1"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D93BC7" w14:textId="77777777" w:rsidR="008E0569" w:rsidRPr="00FE7988" w:rsidRDefault="000D4833" w:rsidP="00BF3F7B">
            <w:pPr>
              <w:pStyle w:val="Compact"/>
              <w:rPr>
                <w:sz w:val="22"/>
                <w:szCs w:val="22"/>
              </w:rPr>
            </w:pPr>
            <w:r w:rsidRPr="00FE7988">
              <w:rPr>
                <w:sz w:val="22"/>
                <w:szCs w:val="22"/>
              </w:rPr>
              <w:t>Coordinates (x, y)</w:t>
            </w:r>
          </w:p>
        </w:tc>
        <w:tc>
          <w:tcPr>
            <w:tcW w:w="0" w:type="auto"/>
          </w:tcPr>
          <w:p w14:paraId="02D6FE4A"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1.6 MB</w:t>
            </w:r>
          </w:p>
        </w:tc>
      </w:tr>
      <w:tr w:rsidR="008E0569" w:rsidRPr="00FE7988" w14:paraId="2EAA5AD4"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039B4AA" w14:textId="77777777" w:rsidR="008E0569" w:rsidRPr="00FE7988" w:rsidRDefault="000D4833" w:rsidP="00BF3F7B">
            <w:pPr>
              <w:pStyle w:val="Compact"/>
              <w:rPr>
                <w:sz w:val="22"/>
                <w:szCs w:val="22"/>
              </w:rPr>
            </w:pPr>
            <w:r w:rsidRPr="00FE7988">
              <w:rPr>
                <w:sz w:val="22"/>
                <w:szCs w:val="22"/>
              </w:rPr>
              <w:t>Connectivity</w:t>
            </w:r>
          </w:p>
        </w:tc>
        <w:tc>
          <w:tcPr>
            <w:tcW w:w="0" w:type="auto"/>
          </w:tcPr>
          <w:p w14:paraId="70D4CC31"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3.2 MB</w:t>
            </w:r>
          </w:p>
        </w:tc>
      </w:tr>
      <w:tr w:rsidR="008E0569" w:rsidRPr="00FE7988" w14:paraId="2D126D62"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6B4790" w14:textId="77777777" w:rsidR="008E0569" w:rsidRPr="00FE7988" w:rsidRDefault="000D4833" w:rsidP="00BF3F7B">
            <w:pPr>
              <w:pStyle w:val="Compact"/>
              <w:rPr>
                <w:sz w:val="22"/>
                <w:szCs w:val="22"/>
              </w:rPr>
            </w:pPr>
            <w:r w:rsidRPr="00FE7988">
              <w:rPr>
                <w:sz w:val="22"/>
                <w:szCs w:val="22"/>
              </w:rPr>
              <w:t>Sparse matrix (CSR)</w:t>
            </w:r>
          </w:p>
        </w:tc>
        <w:tc>
          <w:tcPr>
            <w:tcW w:w="0" w:type="auto"/>
          </w:tcPr>
          <w:p w14:paraId="26A54345"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0-100 MB</w:t>
            </w:r>
          </w:p>
        </w:tc>
      </w:tr>
      <w:tr w:rsidR="008E0569" w:rsidRPr="00FE7988" w14:paraId="06683B5B"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FB0EBC" w14:textId="77777777" w:rsidR="008E0569" w:rsidRPr="00FE7988" w:rsidRDefault="000D4833" w:rsidP="00BF3F7B">
            <w:pPr>
              <w:pStyle w:val="Compact"/>
              <w:rPr>
                <w:sz w:val="22"/>
                <w:szCs w:val="22"/>
              </w:rPr>
            </w:pPr>
            <w:r w:rsidRPr="00FE7988">
              <w:rPr>
                <w:sz w:val="22"/>
                <w:szCs w:val="22"/>
              </w:rPr>
              <w:t>Solution vectors</w:t>
            </w:r>
          </w:p>
        </w:tc>
        <w:tc>
          <w:tcPr>
            <w:tcW w:w="0" w:type="auto"/>
          </w:tcPr>
          <w:p w14:paraId="58711CBC"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0.8 MB</w:t>
            </w:r>
          </w:p>
        </w:tc>
      </w:tr>
      <w:tr w:rsidR="008E0569" w:rsidRPr="00FE7988" w14:paraId="69E51739"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7B9CA7A" w14:textId="77777777" w:rsidR="008E0569" w:rsidRPr="00FE7988" w:rsidRDefault="000D4833" w:rsidP="00BF3F7B">
            <w:pPr>
              <w:pStyle w:val="Compact"/>
              <w:rPr>
                <w:sz w:val="22"/>
                <w:szCs w:val="22"/>
              </w:rPr>
            </w:pPr>
            <w:r w:rsidRPr="00FE7988">
              <w:rPr>
                <w:sz w:val="22"/>
                <w:szCs w:val="22"/>
              </w:rPr>
              <w:t>Working memory</w:t>
            </w:r>
          </w:p>
        </w:tc>
        <w:tc>
          <w:tcPr>
            <w:tcW w:w="0" w:type="auto"/>
          </w:tcPr>
          <w:p w14:paraId="5D99A1E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Variable</w:t>
            </w:r>
          </w:p>
        </w:tc>
      </w:tr>
    </w:tbl>
    <w:p w14:paraId="14B8CCA9" w14:textId="77777777" w:rsidR="008E0569" w:rsidRPr="00F152A6" w:rsidRDefault="000D4833">
      <w:pPr>
        <w:pStyle w:val="Heading3"/>
        <w:rPr>
          <w:rFonts w:cstheme="majorHAnsi"/>
        </w:rPr>
      </w:pPr>
      <w:bookmarkStart w:id="168" w:name="performance-characteristics-and-role-3"/>
      <w:bookmarkStart w:id="169" w:name="_Toc220535630"/>
      <w:bookmarkEnd w:id="166"/>
      <w:r w:rsidRPr="00F152A6">
        <w:rPr>
          <w:rFonts w:cstheme="majorHAnsi"/>
        </w:rPr>
        <w:t>3.7.6. Performance Characteristics and Role</w:t>
      </w:r>
      <w:bookmarkEnd w:id="169"/>
    </w:p>
    <w:p w14:paraId="109038E7" w14:textId="77777777" w:rsidR="008E0569" w:rsidRPr="00F152A6" w:rsidRDefault="000D4833" w:rsidP="00BF3F7B">
      <w:pPr>
        <w:pStyle w:val="FirstParagraph"/>
      </w:pPr>
      <w:r w:rsidRPr="00F152A6">
        <w:t>The CuPy RawKernel implementation achieves the highest GPU performance by combining custom CUDA C kernels with a fully GPU-resident sparse solve pipeline.</w:t>
      </w:r>
    </w:p>
    <w:p w14:paraId="07E3B0AA" w14:textId="77777777" w:rsidR="008E0569" w:rsidRPr="00FE7988" w:rsidRDefault="000D4833" w:rsidP="00BF3F7B">
      <w:pPr>
        <w:pStyle w:val="BodyText"/>
        <w:rPr>
          <w:b/>
          <w:bCs/>
        </w:rPr>
      </w:pPr>
      <w:r w:rsidRPr="00FE7988">
        <w:rPr>
          <w:b/>
          <w:bCs/>
        </w:rPr>
        <w:t>GPU utilization (typical)</w:t>
      </w:r>
    </w:p>
    <w:tbl>
      <w:tblPr>
        <w:tblStyle w:val="ListTable3-Accent1"/>
        <w:tblW w:w="0" w:type="auto"/>
        <w:jc w:val="center"/>
        <w:tblLook w:val="0020" w:firstRow="1" w:lastRow="0" w:firstColumn="0" w:lastColumn="0" w:noHBand="0" w:noVBand="0"/>
      </w:tblPr>
      <w:tblGrid>
        <w:gridCol w:w="2139"/>
        <w:gridCol w:w="1428"/>
        <w:gridCol w:w="1771"/>
      </w:tblGrid>
      <w:tr w:rsidR="008E0569" w:rsidRPr="00FE7988" w14:paraId="046AD7F4"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FD2CD2" w14:textId="77777777" w:rsidR="008E0569" w:rsidRPr="00FE7988" w:rsidRDefault="000D4833" w:rsidP="00BF3F7B">
            <w:pPr>
              <w:pStyle w:val="Compact"/>
              <w:rPr>
                <w:sz w:val="22"/>
                <w:szCs w:val="22"/>
              </w:rPr>
            </w:pPr>
            <w:r w:rsidRPr="00FE7988">
              <w:rPr>
                <w:sz w:val="22"/>
                <w:szCs w:val="22"/>
              </w:rPr>
              <w:t>Metric</w:t>
            </w:r>
          </w:p>
        </w:tc>
        <w:tc>
          <w:tcPr>
            <w:tcW w:w="0" w:type="auto"/>
          </w:tcPr>
          <w:p w14:paraId="3FAD3D92"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Typical Value</w:t>
            </w:r>
          </w:p>
        </w:tc>
        <w:tc>
          <w:tcPr>
            <w:cnfStyle w:val="000010000000" w:firstRow="0" w:lastRow="0" w:firstColumn="0" w:lastColumn="0" w:oddVBand="1" w:evenVBand="0" w:oddHBand="0" w:evenHBand="0" w:firstRowFirstColumn="0" w:firstRowLastColumn="0" w:lastRowFirstColumn="0" w:lastRowLastColumn="0"/>
            <w:tcW w:w="0" w:type="auto"/>
          </w:tcPr>
          <w:p w14:paraId="741FD63D" w14:textId="77777777" w:rsidR="008E0569" w:rsidRPr="00FE7988" w:rsidRDefault="000D4833" w:rsidP="00BF3F7B">
            <w:pPr>
              <w:pStyle w:val="Compact"/>
              <w:rPr>
                <w:sz w:val="22"/>
                <w:szCs w:val="22"/>
              </w:rPr>
            </w:pPr>
            <w:r w:rsidRPr="00FE7988">
              <w:rPr>
                <w:sz w:val="22"/>
                <w:szCs w:val="22"/>
              </w:rPr>
              <w:t>Main Limiter</w:t>
            </w:r>
          </w:p>
        </w:tc>
      </w:tr>
      <w:tr w:rsidR="008E0569" w:rsidRPr="00FE7988" w14:paraId="55759755"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1EB4D70" w14:textId="77777777" w:rsidR="008E0569" w:rsidRPr="00FE7988" w:rsidRDefault="000D4833" w:rsidP="00BF3F7B">
            <w:pPr>
              <w:pStyle w:val="Compact"/>
              <w:rPr>
                <w:sz w:val="22"/>
                <w:szCs w:val="22"/>
              </w:rPr>
            </w:pPr>
            <w:r w:rsidRPr="00FE7988">
              <w:rPr>
                <w:sz w:val="22"/>
                <w:szCs w:val="22"/>
              </w:rPr>
              <w:t>Occupancy</w:t>
            </w:r>
          </w:p>
        </w:tc>
        <w:tc>
          <w:tcPr>
            <w:tcW w:w="0" w:type="auto"/>
          </w:tcPr>
          <w:p w14:paraId="0B06721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0–75%</w:t>
            </w:r>
          </w:p>
        </w:tc>
        <w:tc>
          <w:tcPr>
            <w:cnfStyle w:val="000010000000" w:firstRow="0" w:lastRow="0" w:firstColumn="0" w:lastColumn="0" w:oddVBand="1" w:evenVBand="0" w:oddHBand="0" w:evenHBand="0" w:firstRowFirstColumn="0" w:firstRowLastColumn="0" w:lastRowFirstColumn="0" w:lastRowLastColumn="0"/>
            <w:tcW w:w="0" w:type="auto"/>
          </w:tcPr>
          <w:p w14:paraId="1153C33C" w14:textId="77777777" w:rsidR="008E0569" w:rsidRPr="00FE7988" w:rsidRDefault="000D4833" w:rsidP="00BF3F7B">
            <w:pPr>
              <w:pStyle w:val="Compact"/>
              <w:rPr>
                <w:sz w:val="22"/>
                <w:szCs w:val="22"/>
              </w:rPr>
            </w:pPr>
            <w:r w:rsidRPr="00FE7988">
              <w:rPr>
                <w:sz w:val="22"/>
                <w:szCs w:val="22"/>
              </w:rPr>
              <w:t>Register pressure</w:t>
            </w:r>
          </w:p>
        </w:tc>
      </w:tr>
      <w:tr w:rsidR="008E0569" w:rsidRPr="00FE7988" w14:paraId="1F25D304"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3B7D1C" w14:textId="77777777" w:rsidR="008E0569" w:rsidRPr="00FE7988" w:rsidRDefault="000D4833" w:rsidP="00BF3F7B">
            <w:pPr>
              <w:pStyle w:val="Compact"/>
              <w:rPr>
                <w:sz w:val="22"/>
                <w:szCs w:val="22"/>
              </w:rPr>
            </w:pPr>
            <w:r w:rsidRPr="00FE7988">
              <w:rPr>
                <w:sz w:val="22"/>
                <w:szCs w:val="22"/>
              </w:rPr>
              <w:t>Memory throughput</w:t>
            </w:r>
          </w:p>
        </w:tc>
        <w:tc>
          <w:tcPr>
            <w:tcW w:w="0" w:type="auto"/>
          </w:tcPr>
          <w:p w14:paraId="543B5DDB"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70–85% peak</w:t>
            </w:r>
          </w:p>
        </w:tc>
        <w:tc>
          <w:tcPr>
            <w:cnfStyle w:val="000010000000" w:firstRow="0" w:lastRow="0" w:firstColumn="0" w:lastColumn="0" w:oddVBand="1" w:evenVBand="0" w:oddHBand="0" w:evenHBand="0" w:firstRowFirstColumn="0" w:firstRowLastColumn="0" w:lastRowFirstColumn="0" w:lastRowLastColumn="0"/>
            <w:tcW w:w="0" w:type="auto"/>
          </w:tcPr>
          <w:p w14:paraId="048C8DBA" w14:textId="77777777" w:rsidR="008E0569" w:rsidRPr="00FE7988" w:rsidRDefault="000D4833" w:rsidP="00BF3F7B">
            <w:pPr>
              <w:pStyle w:val="Compact"/>
              <w:rPr>
                <w:sz w:val="22"/>
                <w:szCs w:val="22"/>
              </w:rPr>
            </w:pPr>
            <w:r w:rsidRPr="00FE7988">
              <w:rPr>
                <w:sz w:val="22"/>
                <w:szCs w:val="22"/>
              </w:rPr>
              <w:t>Coalescing</w:t>
            </w:r>
          </w:p>
        </w:tc>
      </w:tr>
      <w:tr w:rsidR="008E0569" w:rsidRPr="00FE7988" w14:paraId="5336F5C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91D0E02" w14:textId="50BB5958" w:rsidR="008E0569" w:rsidRPr="00FE7988" w:rsidRDefault="000D4833" w:rsidP="00BF3F7B">
            <w:pPr>
              <w:pStyle w:val="Compact"/>
              <w:rPr>
                <w:sz w:val="22"/>
                <w:szCs w:val="22"/>
              </w:rPr>
            </w:pPr>
            <w:r w:rsidRPr="00FE7988">
              <w:rPr>
                <w:sz w:val="22"/>
                <w:szCs w:val="22"/>
              </w:rPr>
              <w:t>Comput</w:t>
            </w:r>
            <w:r w:rsidR="00BA67E7">
              <w:rPr>
                <w:sz w:val="22"/>
                <w:szCs w:val="22"/>
              </w:rPr>
              <w:t>ing</w:t>
            </w:r>
            <w:r w:rsidRPr="00FE7988">
              <w:rPr>
                <w:sz w:val="22"/>
                <w:szCs w:val="22"/>
              </w:rPr>
              <w:t xml:space="preserve"> utilization</w:t>
            </w:r>
          </w:p>
        </w:tc>
        <w:tc>
          <w:tcPr>
            <w:tcW w:w="0" w:type="auto"/>
          </w:tcPr>
          <w:p w14:paraId="3AAF162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60–80%</w:t>
            </w:r>
          </w:p>
        </w:tc>
        <w:tc>
          <w:tcPr>
            <w:cnfStyle w:val="000010000000" w:firstRow="0" w:lastRow="0" w:firstColumn="0" w:lastColumn="0" w:oddVBand="1" w:evenVBand="0" w:oddHBand="0" w:evenHBand="0" w:firstRowFirstColumn="0" w:firstRowLastColumn="0" w:lastRowFirstColumn="0" w:lastRowLastColumn="0"/>
            <w:tcW w:w="0" w:type="auto"/>
          </w:tcPr>
          <w:p w14:paraId="69F0BAB1" w14:textId="77777777" w:rsidR="008E0569" w:rsidRPr="00FE7988" w:rsidRDefault="000D4833" w:rsidP="00BF3F7B">
            <w:pPr>
              <w:pStyle w:val="Compact"/>
              <w:rPr>
                <w:sz w:val="22"/>
                <w:szCs w:val="22"/>
              </w:rPr>
            </w:pPr>
            <w:r w:rsidRPr="00FE7988">
              <w:rPr>
                <w:sz w:val="22"/>
                <w:szCs w:val="22"/>
              </w:rPr>
              <w:t>Kernel efficiency</w:t>
            </w:r>
          </w:p>
        </w:tc>
      </w:tr>
    </w:tbl>
    <w:p w14:paraId="7E80FA69" w14:textId="77777777" w:rsidR="008E0569" w:rsidRPr="00FE7988" w:rsidRDefault="000D4833" w:rsidP="00BF3F7B">
      <w:pPr>
        <w:pStyle w:val="BodyText"/>
        <w:rPr>
          <w:b/>
          <w:bCs/>
        </w:rPr>
      </w:pPr>
      <w:r w:rsidRPr="00FE7988">
        <w:rPr>
          <w:b/>
          <w:bCs/>
        </w:rPr>
        <w:t>Performance breakdown (large problems)</w:t>
      </w:r>
    </w:p>
    <w:tbl>
      <w:tblPr>
        <w:tblStyle w:val="ListTable3-Accent1"/>
        <w:tblW w:w="0" w:type="auto"/>
        <w:jc w:val="center"/>
        <w:tblLook w:val="0020" w:firstRow="1" w:lastRow="0" w:firstColumn="0" w:lastColumn="0" w:noHBand="0" w:noVBand="0"/>
      </w:tblPr>
      <w:tblGrid>
        <w:gridCol w:w="1981"/>
        <w:gridCol w:w="1465"/>
        <w:gridCol w:w="2642"/>
      </w:tblGrid>
      <w:tr w:rsidR="008E0569" w:rsidRPr="00FE7988" w14:paraId="31A4328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1383C8" w14:textId="77777777" w:rsidR="008E0569" w:rsidRPr="00FE7988" w:rsidRDefault="000D4833" w:rsidP="00BF3F7B">
            <w:pPr>
              <w:pStyle w:val="Compact"/>
              <w:rPr>
                <w:sz w:val="22"/>
                <w:szCs w:val="22"/>
              </w:rPr>
            </w:pPr>
            <w:r w:rsidRPr="00FE7988">
              <w:rPr>
                <w:sz w:val="22"/>
                <w:szCs w:val="22"/>
              </w:rPr>
              <w:t>Stage</w:t>
            </w:r>
          </w:p>
        </w:tc>
        <w:tc>
          <w:tcPr>
            <w:tcW w:w="0" w:type="auto"/>
          </w:tcPr>
          <w:p w14:paraId="48B37063"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Time Fraction</w:t>
            </w:r>
          </w:p>
        </w:tc>
        <w:tc>
          <w:tcPr>
            <w:cnfStyle w:val="000010000000" w:firstRow="0" w:lastRow="0" w:firstColumn="0" w:lastColumn="0" w:oddVBand="1" w:evenVBand="0" w:oddHBand="0" w:evenHBand="0" w:firstRowFirstColumn="0" w:firstRowLastColumn="0" w:lastRowFirstColumn="0" w:lastRowLastColumn="0"/>
            <w:tcW w:w="0" w:type="auto"/>
          </w:tcPr>
          <w:p w14:paraId="26EB72EA" w14:textId="77777777" w:rsidR="008E0569" w:rsidRPr="00FE7988" w:rsidRDefault="000D4833" w:rsidP="00BF3F7B">
            <w:pPr>
              <w:pStyle w:val="Compact"/>
              <w:rPr>
                <w:sz w:val="22"/>
                <w:szCs w:val="22"/>
              </w:rPr>
            </w:pPr>
            <w:r w:rsidRPr="00FE7988">
              <w:rPr>
                <w:sz w:val="22"/>
                <w:szCs w:val="22"/>
              </w:rPr>
              <w:t>Notes</w:t>
            </w:r>
          </w:p>
        </w:tc>
      </w:tr>
      <w:tr w:rsidR="008E0569" w:rsidRPr="00FE7988" w14:paraId="497FAAD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3355BD" w14:textId="77777777" w:rsidR="008E0569" w:rsidRPr="00FE7988" w:rsidRDefault="000D4833" w:rsidP="00BF3F7B">
            <w:pPr>
              <w:pStyle w:val="Compact"/>
              <w:rPr>
                <w:sz w:val="22"/>
                <w:szCs w:val="22"/>
              </w:rPr>
            </w:pPr>
            <w:r w:rsidRPr="00FE7988">
              <w:rPr>
                <w:sz w:val="22"/>
                <w:szCs w:val="22"/>
              </w:rPr>
              <w:t>Mesh loading</w:t>
            </w:r>
          </w:p>
        </w:tc>
        <w:tc>
          <w:tcPr>
            <w:tcW w:w="0" w:type="auto"/>
          </w:tcPr>
          <w:p w14:paraId="636CEE54"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lt;5%</w:t>
            </w:r>
          </w:p>
        </w:tc>
        <w:tc>
          <w:tcPr>
            <w:cnfStyle w:val="000010000000" w:firstRow="0" w:lastRow="0" w:firstColumn="0" w:lastColumn="0" w:oddVBand="1" w:evenVBand="0" w:oddHBand="0" w:evenHBand="0" w:firstRowFirstColumn="0" w:firstRowLastColumn="0" w:lastRowFirstColumn="0" w:lastRowLastColumn="0"/>
            <w:tcW w:w="0" w:type="auto"/>
          </w:tcPr>
          <w:p w14:paraId="64FFEEF9" w14:textId="77777777" w:rsidR="008E0569" w:rsidRPr="00FE7988" w:rsidRDefault="000D4833" w:rsidP="00BF3F7B">
            <w:pPr>
              <w:pStyle w:val="Compact"/>
              <w:rPr>
                <w:sz w:val="22"/>
                <w:szCs w:val="22"/>
              </w:rPr>
            </w:pPr>
            <w:r w:rsidRPr="00FE7988">
              <w:rPr>
                <w:sz w:val="22"/>
                <w:szCs w:val="22"/>
              </w:rPr>
              <w:t>I/O bound</w:t>
            </w:r>
          </w:p>
        </w:tc>
      </w:tr>
      <w:tr w:rsidR="008E0569" w:rsidRPr="00FE7988" w14:paraId="711B5FC5"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1CAA30C" w14:textId="77777777" w:rsidR="008E0569" w:rsidRPr="00FE7988" w:rsidRDefault="000D4833" w:rsidP="00BF3F7B">
            <w:pPr>
              <w:pStyle w:val="Compact"/>
              <w:rPr>
                <w:sz w:val="22"/>
                <w:szCs w:val="22"/>
              </w:rPr>
            </w:pPr>
            <w:r w:rsidRPr="00FE7988">
              <w:rPr>
                <w:sz w:val="22"/>
                <w:szCs w:val="22"/>
              </w:rPr>
              <w:t>Assembly kernel</w:t>
            </w:r>
          </w:p>
        </w:tc>
        <w:tc>
          <w:tcPr>
            <w:tcW w:w="0" w:type="auto"/>
          </w:tcPr>
          <w:p w14:paraId="15DDD722"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5–15%</w:t>
            </w:r>
          </w:p>
        </w:tc>
        <w:tc>
          <w:tcPr>
            <w:cnfStyle w:val="000010000000" w:firstRow="0" w:lastRow="0" w:firstColumn="0" w:lastColumn="0" w:oddVBand="1" w:evenVBand="0" w:oddHBand="0" w:evenHBand="0" w:firstRowFirstColumn="0" w:firstRowLastColumn="0" w:lastRowFirstColumn="0" w:lastRowLastColumn="0"/>
            <w:tcW w:w="0" w:type="auto"/>
          </w:tcPr>
          <w:p w14:paraId="7A92E9AC" w14:textId="77777777" w:rsidR="008E0569" w:rsidRPr="00FE7988" w:rsidRDefault="000D4833" w:rsidP="00BF3F7B">
            <w:pPr>
              <w:pStyle w:val="Compact"/>
              <w:rPr>
                <w:sz w:val="22"/>
                <w:szCs w:val="22"/>
              </w:rPr>
            </w:pPr>
            <w:r w:rsidRPr="00FE7988">
              <w:rPr>
                <w:sz w:val="22"/>
                <w:szCs w:val="22"/>
              </w:rPr>
              <w:t>Highly parallel</w:t>
            </w:r>
          </w:p>
        </w:tc>
      </w:tr>
      <w:tr w:rsidR="008E0569" w:rsidRPr="00FE7988" w14:paraId="1E6BAF9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36052C" w14:textId="77777777" w:rsidR="008E0569" w:rsidRPr="00FE7988" w:rsidRDefault="000D4833" w:rsidP="00BF3F7B">
            <w:pPr>
              <w:pStyle w:val="Compact"/>
              <w:rPr>
                <w:sz w:val="22"/>
                <w:szCs w:val="22"/>
              </w:rPr>
            </w:pPr>
            <w:r w:rsidRPr="00FE7988">
              <w:rPr>
                <w:sz w:val="22"/>
                <w:szCs w:val="22"/>
              </w:rPr>
              <w:t>Matrix construction</w:t>
            </w:r>
          </w:p>
        </w:tc>
        <w:tc>
          <w:tcPr>
            <w:tcW w:w="0" w:type="auto"/>
          </w:tcPr>
          <w:p w14:paraId="2D714586"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10%</w:t>
            </w:r>
          </w:p>
        </w:tc>
        <w:tc>
          <w:tcPr>
            <w:cnfStyle w:val="000010000000" w:firstRow="0" w:lastRow="0" w:firstColumn="0" w:lastColumn="0" w:oddVBand="1" w:evenVBand="0" w:oddHBand="0" w:evenHBand="0" w:firstRowFirstColumn="0" w:firstRowLastColumn="0" w:lastRowFirstColumn="0" w:lastRowLastColumn="0"/>
            <w:tcW w:w="0" w:type="auto"/>
          </w:tcPr>
          <w:p w14:paraId="6D84E5AA" w14:textId="77777777" w:rsidR="008E0569" w:rsidRPr="00FE7988" w:rsidRDefault="000D4833" w:rsidP="00BF3F7B">
            <w:pPr>
              <w:pStyle w:val="Compact"/>
              <w:rPr>
                <w:sz w:val="22"/>
                <w:szCs w:val="22"/>
              </w:rPr>
            </w:pPr>
            <w:r w:rsidRPr="00FE7988">
              <w:rPr>
                <w:sz w:val="22"/>
                <w:szCs w:val="22"/>
              </w:rPr>
              <w:t>CuPy sparse ops</w:t>
            </w:r>
          </w:p>
        </w:tc>
      </w:tr>
      <w:tr w:rsidR="008E0569" w:rsidRPr="00FE7988" w14:paraId="5004549D"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43CA919" w14:textId="77777777" w:rsidR="008E0569" w:rsidRPr="00FE7988" w:rsidRDefault="000D4833" w:rsidP="00BF3F7B">
            <w:pPr>
              <w:pStyle w:val="Compact"/>
              <w:rPr>
                <w:sz w:val="22"/>
                <w:szCs w:val="22"/>
              </w:rPr>
            </w:pPr>
            <w:r w:rsidRPr="00FE7988">
              <w:rPr>
                <w:sz w:val="22"/>
                <w:szCs w:val="22"/>
              </w:rPr>
              <w:t>Linear solve</w:t>
            </w:r>
          </w:p>
        </w:tc>
        <w:tc>
          <w:tcPr>
            <w:tcW w:w="0" w:type="auto"/>
          </w:tcPr>
          <w:p w14:paraId="462FEB1D"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60–80%</w:t>
            </w:r>
          </w:p>
        </w:tc>
        <w:tc>
          <w:tcPr>
            <w:cnfStyle w:val="000010000000" w:firstRow="0" w:lastRow="0" w:firstColumn="0" w:lastColumn="0" w:oddVBand="1" w:evenVBand="0" w:oddHBand="0" w:evenHBand="0" w:firstRowFirstColumn="0" w:firstRowLastColumn="0" w:lastRowFirstColumn="0" w:lastRowLastColumn="0"/>
            <w:tcW w:w="0" w:type="auto"/>
          </w:tcPr>
          <w:p w14:paraId="375B98DE" w14:textId="77777777" w:rsidR="008E0569" w:rsidRPr="00FE7988" w:rsidRDefault="000D4833" w:rsidP="00BF3F7B">
            <w:pPr>
              <w:pStyle w:val="Compact"/>
              <w:rPr>
                <w:sz w:val="22"/>
                <w:szCs w:val="22"/>
              </w:rPr>
            </w:pPr>
            <w:r w:rsidRPr="00FE7988">
              <w:rPr>
                <w:sz w:val="22"/>
                <w:szCs w:val="22"/>
              </w:rPr>
              <w:t>Memory-bandwidth bound</w:t>
            </w:r>
          </w:p>
        </w:tc>
      </w:tr>
      <w:tr w:rsidR="008E0569" w:rsidRPr="00FE7988" w14:paraId="53162D86"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2EEE50" w14:textId="77777777" w:rsidR="008E0569" w:rsidRPr="00FE7988" w:rsidRDefault="000D4833" w:rsidP="00BF3F7B">
            <w:pPr>
              <w:pStyle w:val="Compact"/>
              <w:rPr>
                <w:sz w:val="22"/>
                <w:szCs w:val="22"/>
              </w:rPr>
            </w:pPr>
            <w:r w:rsidRPr="00FE7988">
              <w:rPr>
                <w:sz w:val="22"/>
                <w:szCs w:val="22"/>
              </w:rPr>
              <w:t>Post-processing</w:t>
            </w:r>
          </w:p>
        </w:tc>
        <w:tc>
          <w:tcPr>
            <w:tcW w:w="0" w:type="auto"/>
          </w:tcPr>
          <w:p w14:paraId="107966C1"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5–10%</w:t>
            </w:r>
          </w:p>
        </w:tc>
        <w:tc>
          <w:tcPr>
            <w:cnfStyle w:val="000010000000" w:firstRow="0" w:lastRow="0" w:firstColumn="0" w:lastColumn="0" w:oddVBand="1" w:evenVBand="0" w:oddHBand="0" w:evenHBand="0" w:firstRowFirstColumn="0" w:firstRowLastColumn="0" w:lastRowFirstColumn="0" w:lastRowLastColumn="0"/>
            <w:tcW w:w="0" w:type="auto"/>
          </w:tcPr>
          <w:p w14:paraId="1C67BEFA" w14:textId="77777777" w:rsidR="008E0569" w:rsidRPr="00FE7988" w:rsidRDefault="000D4833" w:rsidP="00BF3F7B">
            <w:pPr>
              <w:pStyle w:val="Compact"/>
              <w:rPr>
                <w:sz w:val="22"/>
                <w:szCs w:val="22"/>
              </w:rPr>
            </w:pPr>
            <w:r w:rsidRPr="00FE7988">
              <w:rPr>
                <w:sz w:val="22"/>
                <w:szCs w:val="22"/>
              </w:rPr>
              <w:t>Highly parallel</w:t>
            </w:r>
          </w:p>
        </w:tc>
      </w:tr>
      <w:tr w:rsidR="008E0569" w:rsidRPr="00FE7988" w14:paraId="3D213018"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4DD4A12" w14:textId="77777777" w:rsidR="008E0569" w:rsidRPr="00FE7988" w:rsidRDefault="000D4833" w:rsidP="00BF3F7B">
            <w:pPr>
              <w:pStyle w:val="Compact"/>
              <w:rPr>
                <w:sz w:val="22"/>
                <w:szCs w:val="22"/>
              </w:rPr>
            </w:pPr>
            <w:r w:rsidRPr="00FE7988">
              <w:rPr>
                <w:sz w:val="22"/>
                <w:szCs w:val="22"/>
              </w:rPr>
              <w:t>Data transfer</w:t>
            </w:r>
          </w:p>
        </w:tc>
        <w:tc>
          <w:tcPr>
            <w:tcW w:w="0" w:type="auto"/>
          </w:tcPr>
          <w:p w14:paraId="086F4698"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lt;5%</w:t>
            </w:r>
          </w:p>
        </w:tc>
        <w:tc>
          <w:tcPr>
            <w:cnfStyle w:val="000010000000" w:firstRow="0" w:lastRow="0" w:firstColumn="0" w:lastColumn="0" w:oddVBand="1" w:evenVBand="0" w:oddHBand="0" w:evenHBand="0" w:firstRowFirstColumn="0" w:firstRowLastColumn="0" w:lastRowFirstColumn="0" w:lastRowLastColumn="0"/>
            <w:tcW w:w="0" w:type="auto"/>
          </w:tcPr>
          <w:p w14:paraId="2FF3F595" w14:textId="77777777" w:rsidR="008E0569" w:rsidRPr="00FE7988" w:rsidRDefault="000D4833" w:rsidP="00BF3F7B">
            <w:pPr>
              <w:pStyle w:val="Compact"/>
              <w:rPr>
                <w:sz w:val="22"/>
                <w:szCs w:val="22"/>
              </w:rPr>
            </w:pPr>
            <w:r w:rsidRPr="00FE7988">
              <w:rPr>
                <w:sz w:val="22"/>
                <w:szCs w:val="22"/>
              </w:rPr>
              <w:t>PCIe overhead</w:t>
            </w:r>
          </w:p>
        </w:tc>
      </w:tr>
    </w:tbl>
    <w:p w14:paraId="3D3ECFD4" w14:textId="77777777" w:rsidR="008E0569" w:rsidRPr="00FE7988" w:rsidRDefault="000D4833" w:rsidP="00BF3F7B">
      <w:pPr>
        <w:pStyle w:val="BodyText"/>
        <w:rPr>
          <w:b/>
          <w:bCs/>
        </w:rPr>
      </w:pPr>
      <w:r w:rsidRPr="00FE7988">
        <w:rPr>
          <w:b/>
          <w:bCs/>
        </w:rPr>
        <w:lastRenderedPageBreak/>
        <w:t>Scaling characteristics</w:t>
      </w:r>
    </w:p>
    <w:tbl>
      <w:tblPr>
        <w:tblStyle w:val="ListTable3-Accent1"/>
        <w:tblW w:w="0" w:type="auto"/>
        <w:jc w:val="center"/>
        <w:tblLook w:val="0020" w:firstRow="1" w:lastRow="0" w:firstColumn="0" w:lastColumn="0" w:noHBand="0" w:noVBand="0"/>
      </w:tblPr>
      <w:tblGrid>
        <w:gridCol w:w="1543"/>
        <w:gridCol w:w="2083"/>
        <w:gridCol w:w="2856"/>
      </w:tblGrid>
      <w:tr w:rsidR="008E0569" w:rsidRPr="00FE7988" w14:paraId="76207C58" w14:textId="77777777" w:rsidTr="00FE798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B7B9F4" w14:textId="77777777" w:rsidR="008E0569" w:rsidRPr="00FE7988" w:rsidRDefault="000D4833" w:rsidP="00BF3F7B">
            <w:pPr>
              <w:pStyle w:val="Compact"/>
              <w:rPr>
                <w:sz w:val="22"/>
                <w:szCs w:val="22"/>
              </w:rPr>
            </w:pPr>
            <w:r w:rsidRPr="00FE7988">
              <w:rPr>
                <w:sz w:val="22"/>
                <w:szCs w:val="22"/>
              </w:rPr>
              <w:t>Problem Size</w:t>
            </w:r>
          </w:p>
        </w:tc>
        <w:tc>
          <w:tcPr>
            <w:tcW w:w="0" w:type="auto"/>
          </w:tcPr>
          <w:p w14:paraId="7C65997B" w14:textId="77777777" w:rsidR="008E0569" w:rsidRPr="00FE798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E7988">
              <w:rPr>
                <w:sz w:val="22"/>
                <w:szCs w:val="22"/>
              </w:rPr>
              <w:t>GPU Advantage</w:t>
            </w:r>
          </w:p>
        </w:tc>
        <w:tc>
          <w:tcPr>
            <w:cnfStyle w:val="000010000000" w:firstRow="0" w:lastRow="0" w:firstColumn="0" w:lastColumn="0" w:oddVBand="1" w:evenVBand="0" w:oddHBand="0" w:evenHBand="0" w:firstRowFirstColumn="0" w:firstRowLastColumn="0" w:lastRowFirstColumn="0" w:lastRowLastColumn="0"/>
            <w:tcW w:w="0" w:type="auto"/>
          </w:tcPr>
          <w:p w14:paraId="60BE0DB3" w14:textId="77777777" w:rsidR="008E0569" w:rsidRPr="00FE7988" w:rsidRDefault="000D4833" w:rsidP="00BF3F7B">
            <w:pPr>
              <w:pStyle w:val="Compact"/>
              <w:rPr>
                <w:sz w:val="22"/>
                <w:szCs w:val="22"/>
              </w:rPr>
            </w:pPr>
            <w:r w:rsidRPr="00FE7988">
              <w:rPr>
                <w:sz w:val="22"/>
                <w:szCs w:val="22"/>
              </w:rPr>
              <w:t>Notes</w:t>
            </w:r>
          </w:p>
        </w:tc>
      </w:tr>
      <w:tr w:rsidR="008E0569" w:rsidRPr="00FE7988" w14:paraId="358D016C"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74F2085" w14:textId="77777777" w:rsidR="008E0569" w:rsidRPr="00FE7988" w:rsidRDefault="000D4833" w:rsidP="00BF3F7B">
            <w:pPr>
              <w:pStyle w:val="Compact"/>
              <w:rPr>
                <w:sz w:val="22"/>
                <w:szCs w:val="22"/>
              </w:rPr>
            </w:pPr>
            <w:r w:rsidRPr="00FE7988">
              <w:rPr>
                <w:sz w:val="22"/>
                <w:szCs w:val="22"/>
              </w:rPr>
              <w:t>&lt;10K elements</w:t>
            </w:r>
          </w:p>
        </w:tc>
        <w:tc>
          <w:tcPr>
            <w:tcW w:w="0" w:type="auto"/>
          </w:tcPr>
          <w:p w14:paraId="119F858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inimal</w:t>
            </w:r>
          </w:p>
        </w:tc>
        <w:tc>
          <w:tcPr>
            <w:cnfStyle w:val="000010000000" w:firstRow="0" w:lastRow="0" w:firstColumn="0" w:lastColumn="0" w:oddVBand="1" w:evenVBand="0" w:oddHBand="0" w:evenHBand="0" w:firstRowFirstColumn="0" w:firstRowLastColumn="0" w:lastRowFirstColumn="0" w:lastRowLastColumn="0"/>
            <w:tcW w:w="0" w:type="auto"/>
          </w:tcPr>
          <w:p w14:paraId="2FD26582" w14:textId="77777777" w:rsidR="008E0569" w:rsidRPr="00FE7988" w:rsidRDefault="000D4833" w:rsidP="00BF3F7B">
            <w:pPr>
              <w:pStyle w:val="Compact"/>
              <w:rPr>
                <w:sz w:val="22"/>
                <w:szCs w:val="22"/>
              </w:rPr>
            </w:pPr>
            <w:r w:rsidRPr="00FE7988">
              <w:rPr>
                <w:sz w:val="22"/>
                <w:szCs w:val="22"/>
              </w:rPr>
              <w:t>Transfer overhead dominates</w:t>
            </w:r>
          </w:p>
        </w:tc>
      </w:tr>
      <w:tr w:rsidR="008E0569" w:rsidRPr="00FE7988" w14:paraId="5D95D091"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7C53DD" w14:textId="77777777" w:rsidR="008E0569" w:rsidRPr="00FE7988" w:rsidRDefault="000D4833" w:rsidP="00BF3F7B">
            <w:pPr>
              <w:pStyle w:val="Compact"/>
              <w:rPr>
                <w:sz w:val="22"/>
                <w:szCs w:val="22"/>
              </w:rPr>
            </w:pPr>
            <w:r w:rsidRPr="00FE7988">
              <w:rPr>
                <w:sz w:val="22"/>
                <w:szCs w:val="22"/>
              </w:rPr>
              <w:t>10K–100K</w:t>
            </w:r>
          </w:p>
        </w:tc>
        <w:tc>
          <w:tcPr>
            <w:tcW w:w="0" w:type="auto"/>
          </w:tcPr>
          <w:p w14:paraId="25AA3801"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Significant (5–20×)</w:t>
            </w:r>
          </w:p>
        </w:tc>
        <w:tc>
          <w:tcPr>
            <w:cnfStyle w:val="000010000000" w:firstRow="0" w:lastRow="0" w:firstColumn="0" w:lastColumn="0" w:oddVBand="1" w:evenVBand="0" w:oddHBand="0" w:evenHBand="0" w:firstRowFirstColumn="0" w:firstRowLastColumn="0" w:lastRowFirstColumn="0" w:lastRowLastColumn="0"/>
            <w:tcW w:w="0" w:type="auto"/>
          </w:tcPr>
          <w:p w14:paraId="0E333570" w14:textId="77777777" w:rsidR="008E0569" w:rsidRPr="00FE7988" w:rsidRDefault="000D4833" w:rsidP="00BF3F7B">
            <w:pPr>
              <w:pStyle w:val="Compact"/>
              <w:rPr>
                <w:sz w:val="22"/>
                <w:szCs w:val="22"/>
              </w:rPr>
            </w:pPr>
            <w:r w:rsidRPr="00FE7988">
              <w:rPr>
                <w:sz w:val="22"/>
                <w:szCs w:val="22"/>
              </w:rPr>
              <w:t>Good GPU utilization</w:t>
            </w:r>
          </w:p>
        </w:tc>
      </w:tr>
      <w:tr w:rsidR="008E0569" w:rsidRPr="00FE7988" w14:paraId="25A9888F" w14:textId="77777777" w:rsidTr="00FE798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76F446F" w14:textId="77777777" w:rsidR="008E0569" w:rsidRPr="00FE7988" w:rsidRDefault="000D4833" w:rsidP="00BF3F7B">
            <w:pPr>
              <w:pStyle w:val="Compact"/>
              <w:rPr>
                <w:sz w:val="22"/>
                <w:szCs w:val="22"/>
              </w:rPr>
            </w:pPr>
            <w:r w:rsidRPr="00FE7988">
              <w:rPr>
                <w:sz w:val="22"/>
                <w:szCs w:val="22"/>
              </w:rPr>
              <w:t>100K–1M</w:t>
            </w:r>
          </w:p>
        </w:tc>
        <w:tc>
          <w:tcPr>
            <w:tcW w:w="0" w:type="auto"/>
          </w:tcPr>
          <w:p w14:paraId="62A13688" w14:textId="77777777" w:rsidR="008E0569" w:rsidRPr="00FE798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E7988">
              <w:rPr>
                <w:sz w:val="22"/>
                <w:szCs w:val="22"/>
              </w:rPr>
              <w:t>Maximum (20–100×)</w:t>
            </w:r>
          </w:p>
        </w:tc>
        <w:tc>
          <w:tcPr>
            <w:cnfStyle w:val="000010000000" w:firstRow="0" w:lastRow="0" w:firstColumn="0" w:lastColumn="0" w:oddVBand="1" w:evenVBand="0" w:oddHBand="0" w:evenHBand="0" w:firstRowFirstColumn="0" w:firstRowLastColumn="0" w:lastRowFirstColumn="0" w:lastRowLastColumn="0"/>
            <w:tcW w:w="0" w:type="auto"/>
          </w:tcPr>
          <w:p w14:paraId="5DB5E1EF" w14:textId="77777777" w:rsidR="008E0569" w:rsidRPr="00FE7988" w:rsidRDefault="000D4833" w:rsidP="00BF3F7B">
            <w:pPr>
              <w:pStyle w:val="Compact"/>
              <w:rPr>
                <w:sz w:val="22"/>
                <w:szCs w:val="22"/>
              </w:rPr>
            </w:pPr>
            <w:r w:rsidRPr="00FE7988">
              <w:rPr>
                <w:sz w:val="22"/>
                <w:szCs w:val="22"/>
              </w:rPr>
              <w:t>Full GPU saturation</w:t>
            </w:r>
          </w:p>
        </w:tc>
      </w:tr>
      <w:tr w:rsidR="008E0569" w:rsidRPr="00FE7988" w14:paraId="2068A97A" w14:textId="77777777" w:rsidTr="00FE798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E89DA7" w14:textId="77777777" w:rsidR="008E0569" w:rsidRPr="00FE7988" w:rsidRDefault="000D4833" w:rsidP="00BF3F7B">
            <w:pPr>
              <w:pStyle w:val="Compact"/>
              <w:rPr>
                <w:sz w:val="22"/>
                <w:szCs w:val="22"/>
              </w:rPr>
            </w:pPr>
            <w:r w:rsidRPr="00FE7988">
              <w:rPr>
                <w:sz w:val="22"/>
                <w:szCs w:val="22"/>
              </w:rPr>
              <w:t>&gt;1M</w:t>
            </w:r>
          </w:p>
        </w:tc>
        <w:tc>
          <w:tcPr>
            <w:tcW w:w="0" w:type="auto"/>
          </w:tcPr>
          <w:p w14:paraId="3DF5095A" w14:textId="77777777" w:rsidR="008E0569" w:rsidRPr="00FE798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E7988">
              <w:rPr>
                <w:sz w:val="22"/>
                <w:szCs w:val="22"/>
              </w:rPr>
              <w:t>Memory limited</w:t>
            </w:r>
          </w:p>
        </w:tc>
        <w:tc>
          <w:tcPr>
            <w:cnfStyle w:val="000010000000" w:firstRow="0" w:lastRow="0" w:firstColumn="0" w:lastColumn="0" w:oddVBand="1" w:evenVBand="0" w:oddHBand="0" w:evenHBand="0" w:firstRowFirstColumn="0" w:firstRowLastColumn="0" w:lastRowFirstColumn="0" w:lastRowLastColumn="0"/>
            <w:tcW w:w="0" w:type="auto"/>
          </w:tcPr>
          <w:p w14:paraId="7C749AEE" w14:textId="77777777" w:rsidR="008E0569" w:rsidRPr="00FE7988" w:rsidRDefault="000D4833" w:rsidP="00BF3F7B">
            <w:pPr>
              <w:pStyle w:val="Compact"/>
              <w:rPr>
                <w:sz w:val="22"/>
                <w:szCs w:val="22"/>
              </w:rPr>
            </w:pPr>
            <w:r w:rsidRPr="00FE7988">
              <w:rPr>
                <w:sz w:val="22"/>
                <w:szCs w:val="22"/>
              </w:rPr>
              <w:t>May require multi-GPU</w:t>
            </w:r>
          </w:p>
        </w:tc>
      </w:tr>
    </w:tbl>
    <w:p w14:paraId="6A3A8176" w14:textId="77777777" w:rsidR="008E0569" w:rsidRPr="005228E8" w:rsidRDefault="000D4833" w:rsidP="00BF3F7B">
      <w:pPr>
        <w:pStyle w:val="BodyText"/>
        <w:rPr>
          <w:b/>
          <w:bCs/>
        </w:rPr>
      </w:pPr>
      <w:r w:rsidRPr="005228E8">
        <w:rPr>
          <w:b/>
          <w:bCs/>
        </w:rPr>
        <w:t>Comparison with CPU approaches (high level)</w:t>
      </w:r>
    </w:p>
    <w:tbl>
      <w:tblPr>
        <w:tblStyle w:val="ListTable3-Accent1"/>
        <w:tblW w:w="0" w:type="auto"/>
        <w:jc w:val="center"/>
        <w:tblLook w:val="0020" w:firstRow="1" w:lastRow="0" w:firstColumn="0" w:lastColumn="0" w:noHBand="0" w:noVBand="0"/>
      </w:tblPr>
      <w:tblGrid>
        <w:gridCol w:w="1272"/>
        <w:gridCol w:w="1472"/>
        <w:gridCol w:w="1472"/>
        <w:gridCol w:w="1714"/>
      </w:tblGrid>
      <w:tr w:rsidR="008E0569" w:rsidRPr="005228E8" w14:paraId="794F5525" w14:textId="77777777" w:rsidTr="005228E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858B65" w14:textId="77777777" w:rsidR="008E0569" w:rsidRPr="005228E8" w:rsidRDefault="000D4833" w:rsidP="00BF3F7B">
            <w:pPr>
              <w:pStyle w:val="Compact"/>
              <w:rPr>
                <w:sz w:val="22"/>
                <w:szCs w:val="22"/>
              </w:rPr>
            </w:pPr>
            <w:r w:rsidRPr="005228E8">
              <w:rPr>
                <w:sz w:val="22"/>
                <w:szCs w:val="22"/>
              </w:rPr>
              <w:t>Aspect</w:t>
            </w:r>
          </w:p>
        </w:tc>
        <w:tc>
          <w:tcPr>
            <w:tcW w:w="0" w:type="auto"/>
          </w:tcPr>
          <w:p w14:paraId="5B418160" w14:textId="77777777" w:rsidR="008E0569" w:rsidRPr="005228E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228E8">
              <w:rPr>
                <w:sz w:val="22"/>
                <w:szCs w:val="22"/>
              </w:rPr>
              <w:t>CPU Baseline</w:t>
            </w:r>
          </w:p>
        </w:tc>
        <w:tc>
          <w:tcPr>
            <w:cnfStyle w:val="000010000000" w:firstRow="0" w:lastRow="0" w:firstColumn="0" w:lastColumn="0" w:oddVBand="1" w:evenVBand="0" w:oddHBand="0" w:evenHBand="0" w:firstRowFirstColumn="0" w:firstRowLastColumn="0" w:lastRowFirstColumn="0" w:lastRowLastColumn="0"/>
            <w:tcW w:w="0" w:type="auto"/>
          </w:tcPr>
          <w:p w14:paraId="7B0D17FD" w14:textId="77777777" w:rsidR="008E0569" w:rsidRPr="005228E8" w:rsidRDefault="000D4833" w:rsidP="00BF3F7B">
            <w:pPr>
              <w:pStyle w:val="Compact"/>
              <w:rPr>
                <w:sz w:val="22"/>
                <w:szCs w:val="22"/>
              </w:rPr>
            </w:pPr>
            <w:r w:rsidRPr="005228E8">
              <w:rPr>
                <w:sz w:val="22"/>
                <w:szCs w:val="22"/>
              </w:rPr>
              <w:t>Numba CPU</w:t>
            </w:r>
          </w:p>
        </w:tc>
        <w:tc>
          <w:tcPr>
            <w:tcW w:w="0" w:type="auto"/>
          </w:tcPr>
          <w:p w14:paraId="405E3621" w14:textId="77777777" w:rsidR="008E0569" w:rsidRPr="005228E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5228E8">
              <w:rPr>
                <w:sz w:val="22"/>
                <w:szCs w:val="22"/>
              </w:rPr>
              <w:t>GPU CuPy</w:t>
            </w:r>
          </w:p>
        </w:tc>
      </w:tr>
      <w:tr w:rsidR="008E0569" w:rsidRPr="005228E8" w14:paraId="26526643" w14:textId="77777777" w:rsidTr="005228E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825F61" w14:textId="77777777" w:rsidR="008E0569" w:rsidRPr="005228E8" w:rsidRDefault="000D4833" w:rsidP="00BF3F7B">
            <w:pPr>
              <w:pStyle w:val="Compact"/>
              <w:rPr>
                <w:sz w:val="22"/>
                <w:szCs w:val="22"/>
              </w:rPr>
            </w:pPr>
            <w:r w:rsidRPr="005228E8">
              <w:rPr>
                <w:sz w:val="22"/>
                <w:szCs w:val="22"/>
              </w:rPr>
              <w:t>Parallelism</w:t>
            </w:r>
          </w:p>
        </w:tc>
        <w:tc>
          <w:tcPr>
            <w:tcW w:w="0" w:type="auto"/>
          </w:tcPr>
          <w:p w14:paraId="6B91FEA7"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1 core</w:t>
            </w:r>
          </w:p>
        </w:tc>
        <w:tc>
          <w:tcPr>
            <w:cnfStyle w:val="000010000000" w:firstRow="0" w:lastRow="0" w:firstColumn="0" w:lastColumn="0" w:oddVBand="1" w:evenVBand="0" w:oddHBand="0" w:evenHBand="0" w:firstRowFirstColumn="0" w:firstRowLastColumn="0" w:lastRowFirstColumn="0" w:lastRowLastColumn="0"/>
            <w:tcW w:w="0" w:type="auto"/>
          </w:tcPr>
          <w:p w14:paraId="5AE33498" w14:textId="77777777" w:rsidR="008E0569" w:rsidRPr="005228E8" w:rsidRDefault="000D4833" w:rsidP="00BF3F7B">
            <w:pPr>
              <w:pStyle w:val="Compact"/>
              <w:rPr>
                <w:sz w:val="22"/>
                <w:szCs w:val="22"/>
              </w:rPr>
            </w:pPr>
            <w:r w:rsidRPr="005228E8">
              <w:rPr>
                <w:sz w:val="22"/>
                <w:szCs w:val="22"/>
              </w:rPr>
              <w:t>multi-core</w:t>
            </w:r>
          </w:p>
        </w:tc>
        <w:tc>
          <w:tcPr>
            <w:tcW w:w="0" w:type="auto"/>
          </w:tcPr>
          <w:p w14:paraId="596582A9"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1000s of threads</w:t>
            </w:r>
          </w:p>
        </w:tc>
      </w:tr>
      <w:tr w:rsidR="008E0569" w:rsidRPr="005228E8" w14:paraId="150C31C5" w14:textId="77777777" w:rsidTr="005228E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229DC26" w14:textId="77777777" w:rsidR="008E0569" w:rsidRPr="005228E8" w:rsidRDefault="000D4833" w:rsidP="00BF3F7B">
            <w:pPr>
              <w:pStyle w:val="Compact"/>
              <w:rPr>
                <w:sz w:val="22"/>
                <w:szCs w:val="22"/>
              </w:rPr>
            </w:pPr>
            <w:r w:rsidRPr="005228E8">
              <w:rPr>
                <w:sz w:val="22"/>
                <w:szCs w:val="22"/>
              </w:rPr>
              <w:t>Bandwidth</w:t>
            </w:r>
          </w:p>
        </w:tc>
        <w:tc>
          <w:tcPr>
            <w:tcW w:w="0" w:type="auto"/>
          </w:tcPr>
          <w:p w14:paraId="5AEF8667"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50–100 GB/s</w:t>
            </w:r>
          </w:p>
        </w:tc>
        <w:tc>
          <w:tcPr>
            <w:cnfStyle w:val="000010000000" w:firstRow="0" w:lastRow="0" w:firstColumn="0" w:lastColumn="0" w:oddVBand="1" w:evenVBand="0" w:oddHBand="0" w:evenHBand="0" w:firstRowFirstColumn="0" w:firstRowLastColumn="0" w:lastRowFirstColumn="0" w:lastRowLastColumn="0"/>
            <w:tcW w:w="0" w:type="auto"/>
          </w:tcPr>
          <w:p w14:paraId="32040D23" w14:textId="77777777" w:rsidR="008E0569" w:rsidRPr="005228E8" w:rsidRDefault="000D4833" w:rsidP="00BF3F7B">
            <w:pPr>
              <w:pStyle w:val="Compact"/>
              <w:rPr>
                <w:sz w:val="22"/>
                <w:szCs w:val="22"/>
              </w:rPr>
            </w:pPr>
            <w:r w:rsidRPr="005228E8">
              <w:rPr>
                <w:sz w:val="22"/>
                <w:szCs w:val="22"/>
              </w:rPr>
              <w:t>~50–100 GB/s</w:t>
            </w:r>
          </w:p>
        </w:tc>
        <w:tc>
          <w:tcPr>
            <w:tcW w:w="0" w:type="auto"/>
          </w:tcPr>
          <w:p w14:paraId="6078CAE2"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500–900 GB/s</w:t>
            </w:r>
          </w:p>
        </w:tc>
      </w:tr>
      <w:tr w:rsidR="008E0569" w:rsidRPr="005228E8" w14:paraId="7E721170" w14:textId="77777777" w:rsidTr="005228E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FDE1B1A" w14:textId="77777777" w:rsidR="008E0569" w:rsidRPr="005228E8" w:rsidRDefault="000D4833" w:rsidP="00BF3F7B">
            <w:pPr>
              <w:pStyle w:val="Compact"/>
              <w:rPr>
                <w:sz w:val="22"/>
                <w:szCs w:val="22"/>
              </w:rPr>
            </w:pPr>
            <w:r w:rsidRPr="005228E8">
              <w:rPr>
                <w:sz w:val="22"/>
                <w:szCs w:val="22"/>
              </w:rPr>
              <w:t>Latency</w:t>
            </w:r>
          </w:p>
        </w:tc>
        <w:tc>
          <w:tcPr>
            <w:tcW w:w="0" w:type="auto"/>
          </w:tcPr>
          <w:p w14:paraId="56C26154"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Low</w:t>
            </w:r>
          </w:p>
        </w:tc>
        <w:tc>
          <w:tcPr>
            <w:cnfStyle w:val="000010000000" w:firstRow="0" w:lastRow="0" w:firstColumn="0" w:lastColumn="0" w:oddVBand="1" w:evenVBand="0" w:oddHBand="0" w:evenHBand="0" w:firstRowFirstColumn="0" w:firstRowLastColumn="0" w:lastRowFirstColumn="0" w:lastRowLastColumn="0"/>
            <w:tcW w:w="0" w:type="auto"/>
          </w:tcPr>
          <w:p w14:paraId="7A1CA5C9" w14:textId="77777777" w:rsidR="008E0569" w:rsidRPr="005228E8" w:rsidRDefault="000D4833" w:rsidP="00BF3F7B">
            <w:pPr>
              <w:pStyle w:val="Compact"/>
              <w:rPr>
                <w:sz w:val="22"/>
                <w:szCs w:val="22"/>
              </w:rPr>
            </w:pPr>
            <w:r w:rsidRPr="005228E8">
              <w:rPr>
                <w:sz w:val="22"/>
                <w:szCs w:val="22"/>
              </w:rPr>
              <w:t>Low</w:t>
            </w:r>
          </w:p>
        </w:tc>
        <w:tc>
          <w:tcPr>
            <w:tcW w:w="0" w:type="auto"/>
          </w:tcPr>
          <w:p w14:paraId="3810FACB" w14:textId="77777777" w:rsidR="008E0569" w:rsidRPr="005228E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5228E8">
              <w:rPr>
                <w:sz w:val="22"/>
                <w:szCs w:val="22"/>
              </w:rPr>
              <w:t>Higher (PCIe)</w:t>
            </w:r>
          </w:p>
        </w:tc>
      </w:tr>
      <w:tr w:rsidR="008E0569" w:rsidRPr="005228E8" w14:paraId="11C6EE70" w14:textId="77777777" w:rsidTr="005228E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913F1C4" w14:textId="77777777" w:rsidR="008E0569" w:rsidRPr="005228E8" w:rsidRDefault="000D4833" w:rsidP="00BF3F7B">
            <w:pPr>
              <w:pStyle w:val="Compact"/>
              <w:rPr>
                <w:sz w:val="22"/>
                <w:szCs w:val="22"/>
              </w:rPr>
            </w:pPr>
            <w:r w:rsidRPr="005228E8">
              <w:rPr>
                <w:sz w:val="22"/>
                <w:szCs w:val="22"/>
              </w:rPr>
              <w:t>Throughput</w:t>
            </w:r>
          </w:p>
        </w:tc>
        <w:tc>
          <w:tcPr>
            <w:tcW w:w="0" w:type="auto"/>
          </w:tcPr>
          <w:p w14:paraId="0D2EE49E"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Moderate</w:t>
            </w:r>
          </w:p>
        </w:tc>
        <w:tc>
          <w:tcPr>
            <w:cnfStyle w:val="000010000000" w:firstRow="0" w:lastRow="0" w:firstColumn="0" w:lastColumn="0" w:oddVBand="1" w:evenVBand="0" w:oddHBand="0" w:evenHBand="0" w:firstRowFirstColumn="0" w:firstRowLastColumn="0" w:lastRowFirstColumn="0" w:lastRowLastColumn="0"/>
            <w:tcW w:w="0" w:type="auto"/>
          </w:tcPr>
          <w:p w14:paraId="5B0530FA" w14:textId="77777777" w:rsidR="008E0569" w:rsidRPr="005228E8" w:rsidRDefault="000D4833" w:rsidP="00BF3F7B">
            <w:pPr>
              <w:pStyle w:val="Compact"/>
              <w:rPr>
                <w:sz w:val="22"/>
                <w:szCs w:val="22"/>
              </w:rPr>
            </w:pPr>
            <w:r w:rsidRPr="005228E8">
              <w:rPr>
                <w:sz w:val="22"/>
                <w:szCs w:val="22"/>
              </w:rPr>
              <w:t>Good</w:t>
            </w:r>
          </w:p>
        </w:tc>
        <w:tc>
          <w:tcPr>
            <w:tcW w:w="0" w:type="auto"/>
          </w:tcPr>
          <w:p w14:paraId="7134CDC5" w14:textId="77777777" w:rsidR="008E0569" w:rsidRPr="005228E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5228E8">
              <w:rPr>
                <w:sz w:val="22"/>
                <w:szCs w:val="22"/>
              </w:rPr>
              <w:t>Excellent</w:t>
            </w:r>
          </w:p>
        </w:tc>
      </w:tr>
    </w:tbl>
    <w:p w14:paraId="17B5F982" w14:textId="77777777" w:rsidR="008E0569" w:rsidRPr="00F152A6" w:rsidRDefault="000D4833">
      <w:pPr>
        <w:pStyle w:val="Heading3"/>
        <w:rPr>
          <w:rFonts w:cstheme="majorHAnsi"/>
        </w:rPr>
      </w:pPr>
      <w:bookmarkStart w:id="170" w:name="summary-6"/>
      <w:bookmarkStart w:id="171" w:name="_Toc220535631"/>
      <w:bookmarkEnd w:id="168"/>
      <w:r w:rsidRPr="00F152A6">
        <w:rPr>
          <w:rFonts w:cstheme="majorHAnsi"/>
        </w:rPr>
        <w:t>3.7.7. Summary</w:t>
      </w:r>
      <w:bookmarkEnd w:id="171"/>
    </w:p>
    <w:p w14:paraId="3B31BA42" w14:textId="77777777" w:rsidR="008E0569" w:rsidRPr="00F152A6" w:rsidRDefault="000D4833" w:rsidP="00BF3F7B">
      <w:pPr>
        <w:pStyle w:val="FirstParagraph"/>
      </w:pPr>
      <w:r w:rsidRPr="00F152A6">
        <w:t>The GPU CuPy implementation with RawKernel represents the most performance-optimized endpoint of this implementation spectrum:</w:t>
      </w:r>
    </w:p>
    <w:p w14:paraId="7DC33B22" w14:textId="77777777" w:rsidR="008E0569" w:rsidRPr="00F152A6" w:rsidRDefault="000D4833" w:rsidP="00BF3F7B">
      <w:pPr>
        <w:pStyle w:val="BodyText"/>
      </w:pPr>
      <w:r w:rsidRPr="00F152A6">
        <w:t>Key observations include:</w:t>
      </w:r>
    </w:p>
    <w:p w14:paraId="45C07A4B" w14:textId="77777777" w:rsidR="008E0569" w:rsidRPr="00F152A6" w:rsidRDefault="000D4833" w:rsidP="00127801">
      <w:pPr>
        <w:pStyle w:val="Compact"/>
        <w:numPr>
          <w:ilvl w:val="0"/>
          <w:numId w:val="80"/>
        </w:numPr>
      </w:pPr>
      <w:r w:rsidRPr="00F152A6">
        <w:t>Native CUDA C kernels provide maximum GPU performance</w:t>
      </w:r>
    </w:p>
    <w:p w14:paraId="04205B4D" w14:textId="77777777" w:rsidR="008E0569" w:rsidRPr="00F152A6" w:rsidRDefault="000D4833" w:rsidP="00127801">
      <w:pPr>
        <w:pStyle w:val="Compact"/>
        <w:numPr>
          <w:ilvl w:val="0"/>
          <w:numId w:val="80"/>
        </w:numPr>
      </w:pPr>
      <w:r w:rsidRPr="00F152A6">
        <w:t>Full GPU-resident pipeline (assembly, solve, post-processing) minimizes PCIe transfers</w:t>
      </w:r>
    </w:p>
    <w:p w14:paraId="685B5A75" w14:textId="77777777" w:rsidR="008E0569" w:rsidRPr="00F152A6" w:rsidRDefault="000D4833" w:rsidP="00127801">
      <w:pPr>
        <w:pStyle w:val="Compact"/>
        <w:numPr>
          <w:ilvl w:val="0"/>
          <w:numId w:val="80"/>
        </w:numPr>
      </w:pPr>
      <w:r w:rsidRPr="00F152A6">
        <w:t>GPU-based COO index generation avoids CPU bottlenecks present in Numba CUDA</w:t>
      </w:r>
    </w:p>
    <w:p w14:paraId="13AA3145" w14:textId="77777777" w:rsidR="008E0569" w:rsidRPr="00F152A6" w:rsidRDefault="000D4833" w:rsidP="00127801">
      <w:pPr>
        <w:pStyle w:val="Compact"/>
        <w:numPr>
          <w:ilvl w:val="0"/>
          <w:numId w:val="80"/>
        </w:numPr>
      </w:pPr>
      <w:r w:rsidRPr="00F152A6">
        <w:t>Sparse solver dominates runtime once assembly is accelerated</w:t>
      </w:r>
    </w:p>
    <w:p w14:paraId="0330D3BA" w14:textId="77777777" w:rsidR="008E0569" w:rsidRPr="00F152A6" w:rsidRDefault="000D4833" w:rsidP="00127801">
      <w:pPr>
        <w:pStyle w:val="Compact"/>
        <w:numPr>
          <w:ilvl w:val="0"/>
          <w:numId w:val="80"/>
        </w:numPr>
      </w:pPr>
      <w:r w:rsidRPr="00F152A6">
        <w:t>Development and debugging complexity is significantly higher than Numba CUDA</w:t>
      </w:r>
    </w:p>
    <w:p w14:paraId="033727C5" w14:textId="77777777" w:rsidR="008E0569" w:rsidRPr="00F152A6" w:rsidRDefault="000D4833" w:rsidP="00BF3F7B">
      <w:pPr>
        <w:pStyle w:val="FirstParagraph"/>
      </w:pPr>
      <w:r w:rsidRPr="00F152A6">
        <w:t>This implementation establishes the upper bound for single-GPU performance in this project and provides a production-quality reference design combining custom CUDA kernels with CuPy’s sparse linear algebra ecosystem.</w:t>
      </w:r>
    </w:p>
    <w:p w14:paraId="4906A55F" w14:textId="77777777" w:rsidR="00BF4C05" w:rsidRDefault="00BF4C05">
      <w:pPr>
        <w:rPr>
          <w:rFonts w:asciiTheme="majorHAnsi" w:eastAsiaTheme="majorEastAsia" w:hAnsiTheme="majorHAnsi" w:cstheme="majorHAnsi"/>
          <w:b/>
          <w:bCs/>
          <w:color w:val="4F81BD" w:themeColor="accent1"/>
          <w:sz w:val="32"/>
          <w:szCs w:val="32"/>
        </w:rPr>
      </w:pPr>
      <w:bookmarkStart w:id="172" w:name="performance-evaluation"/>
      <w:bookmarkStart w:id="173" w:name="_Toc220535632"/>
      <w:bookmarkEnd w:id="66"/>
      <w:bookmarkEnd w:id="156"/>
      <w:bookmarkEnd w:id="170"/>
      <w:r>
        <w:rPr>
          <w:rFonts w:cstheme="majorHAnsi"/>
        </w:rPr>
        <w:br w:type="page"/>
      </w:r>
    </w:p>
    <w:p w14:paraId="75FD4F96" w14:textId="43D121B3" w:rsidR="008E0569" w:rsidRPr="00F152A6" w:rsidRDefault="000D4833">
      <w:pPr>
        <w:pStyle w:val="Heading1"/>
        <w:rPr>
          <w:rFonts w:cstheme="majorHAnsi"/>
        </w:rPr>
      </w:pPr>
      <w:r w:rsidRPr="00F152A6">
        <w:rPr>
          <w:rFonts w:cstheme="majorHAnsi"/>
        </w:rPr>
        <w:lastRenderedPageBreak/>
        <w:t>4. Performance Evaluation</w:t>
      </w:r>
      <w:bookmarkEnd w:id="173"/>
    </w:p>
    <w:p w14:paraId="11E325FA" w14:textId="77777777" w:rsidR="008E0569" w:rsidRPr="00F152A6" w:rsidRDefault="000D4833">
      <w:pPr>
        <w:pStyle w:val="Heading2"/>
        <w:rPr>
          <w:rFonts w:cstheme="majorHAnsi"/>
        </w:rPr>
      </w:pPr>
      <w:bookmarkStart w:id="174" w:name="motivation-and-scope"/>
      <w:bookmarkStart w:id="175" w:name="_Toc220535633"/>
      <w:r w:rsidRPr="00F152A6">
        <w:rPr>
          <w:rFonts w:cstheme="majorHAnsi"/>
        </w:rPr>
        <w:t>4.1 Motivation and Scope</w:t>
      </w:r>
      <w:bookmarkEnd w:id="175"/>
    </w:p>
    <w:p w14:paraId="523496CD" w14:textId="77777777" w:rsidR="008E0569" w:rsidRPr="00F152A6" w:rsidRDefault="000D4833" w:rsidP="00BF3F7B">
      <w:pPr>
        <w:pStyle w:val="FirstParagraph"/>
      </w:pPr>
      <w:r w:rsidRPr="00F152A6">
        <w:t xml:space="preserve">This section presents a systematic benchmark study of the finite element solver developed in this work, with the objective of </w:t>
      </w:r>
      <w:r w:rsidRPr="00F152A6">
        <w:rPr>
          <w:b/>
          <w:bCs/>
        </w:rPr>
        <w:t>quantifying performance gains across execution models</w:t>
      </w:r>
      <w:r w:rsidRPr="00F152A6">
        <w:t>, from conventional CPU-based implementations to fully GPU-resident solvers.</w:t>
      </w:r>
    </w:p>
    <w:p w14:paraId="468A0C0A" w14:textId="77777777" w:rsidR="008E0569" w:rsidRPr="00F152A6" w:rsidRDefault="000D4833" w:rsidP="00BF3F7B">
      <w:pPr>
        <w:pStyle w:val="BodyText"/>
      </w:pPr>
      <w:r w:rsidRPr="00F152A6">
        <w:t xml:space="preserve">Rather than restricting the analysis to a single machine, the benchmark was designed as a </w:t>
      </w:r>
      <w:r w:rsidRPr="00F152A6">
        <w:rPr>
          <w:b/>
          <w:bCs/>
        </w:rPr>
        <w:t>cross-hardware evaluation</w:t>
      </w:r>
      <w:r w:rsidRPr="00F152A6">
        <w:t>, where identical solver implementations were executed on multiple systems equipped with different NVIDIA GPUs. This approach enables a clear separation between:</w:t>
      </w:r>
    </w:p>
    <w:p w14:paraId="38FCC61B" w14:textId="278A5B0A" w:rsidR="008E0569" w:rsidRPr="00F152A6" w:rsidRDefault="000D4833" w:rsidP="009D5259">
      <w:pPr>
        <w:pStyle w:val="Compact"/>
        <w:numPr>
          <w:ilvl w:val="0"/>
          <w:numId w:val="133"/>
        </w:numPr>
      </w:pPr>
      <w:r w:rsidRPr="00F152A6">
        <w:t>algorithmic effects (assembly strategy, solver configuration), and</w:t>
      </w:r>
    </w:p>
    <w:p w14:paraId="5448D7EB" w14:textId="77777777" w:rsidR="008E0569" w:rsidRPr="00F152A6" w:rsidRDefault="000D4833" w:rsidP="009D5259">
      <w:pPr>
        <w:pStyle w:val="Compact"/>
        <w:numPr>
          <w:ilvl w:val="0"/>
          <w:numId w:val="133"/>
        </w:numPr>
      </w:pPr>
      <w:r w:rsidRPr="00F152A6">
        <w:t>hardware effects (CPU vs GPU, GPU architecture, memory bandwidth, VRAM capacity).</w:t>
      </w:r>
    </w:p>
    <w:p w14:paraId="0990319C" w14:textId="77777777" w:rsidR="008E0569" w:rsidRPr="00F152A6" w:rsidRDefault="000D4833" w:rsidP="00BF3F7B">
      <w:pPr>
        <w:pStyle w:val="FirstParagraph"/>
      </w:pPr>
      <w:r w:rsidRPr="00F152A6">
        <w:t xml:space="preserve">All implementations solve the </w:t>
      </w:r>
      <w:r w:rsidRPr="00F152A6">
        <w:rPr>
          <w:i/>
          <w:iCs/>
        </w:rPr>
        <w:t>same mathematical problem</w:t>
      </w:r>
      <w:r w:rsidRPr="00F152A6">
        <w:t xml:space="preserve"> using the </w:t>
      </w:r>
      <w:r w:rsidRPr="00F152A6">
        <w:rPr>
          <w:i/>
          <w:iCs/>
        </w:rPr>
        <w:t>same FEM formulation</w:t>
      </w:r>
      <w:r w:rsidRPr="00F152A6">
        <w:t>, ensuring that observed differences arise exclusively from the execution model and underlying hardware.</w:t>
      </w:r>
    </w:p>
    <w:p w14:paraId="7BCBDBF9" w14:textId="77777777" w:rsidR="008E0569" w:rsidRPr="00F152A6" w:rsidRDefault="000D4833">
      <w:pPr>
        <w:pStyle w:val="Heading2"/>
        <w:rPr>
          <w:rFonts w:cstheme="majorHAnsi"/>
        </w:rPr>
      </w:pPr>
      <w:bookmarkStart w:id="176" w:name="benchmark-objectives"/>
      <w:bookmarkStart w:id="177" w:name="_Toc220535634"/>
      <w:bookmarkEnd w:id="174"/>
      <w:r w:rsidRPr="00F152A6">
        <w:rPr>
          <w:rFonts w:cstheme="majorHAnsi"/>
        </w:rPr>
        <w:t>4.2 Benchmark Objectives</w:t>
      </w:r>
      <w:bookmarkEnd w:id="177"/>
    </w:p>
    <w:p w14:paraId="56C2E966" w14:textId="77777777" w:rsidR="008E0569" w:rsidRPr="00F152A6" w:rsidRDefault="000D4833" w:rsidP="00BF3F7B">
      <w:pPr>
        <w:pStyle w:val="FirstParagraph"/>
      </w:pPr>
      <w:r w:rsidRPr="00F152A6">
        <w:t>The benchmark addresses the following key questions:</w:t>
      </w:r>
    </w:p>
    <w:p w14:paraId="116779EE" w14:textId="77777777" w:rsidR="00402716" w:rsidRPr="00402716" w:rsidRDefault="000D4833" w:rsidP="00402716">
      <w:pPr>
        <w:pStyle w:val="Compact"/>
        <w:numPr>
          <w:ilvl w:val="0"/>
          <w:numId w:val="82"/>
        </w:numPr>
      </w:pPr>
      <w:r w:rsidRPr="00F152A6">
        <w:rPr>
          <w:b/>
          <w:bCs/>
        </w:rPr>
        <w:t>CPU scaling limits</w:t>
      </w:r>
    </w:p>
    <w:p w14:paraId="0E80D755" w14:textId="49BD5E67" w:rsidR="008E0569" w:rsidRPr="00F152A6" w:rsidRDefault="000D4833" w:rsidP="00402716">
      <w:pPr>
        <w:pStyle w:val="Compact"/>
        <w:ind w:left="720"/>
      </w:pPr>
      <w:r w:rsidRPr="00F152A6">
        <w:t>How far can performance be improved on CPU using:</w:t>
      </w:r>
    </w:p>
    <w:p w14:paraId="7FD19338" w14:textId="77777777" w:rsidR="008E0569" w:rsidRPr="00F152A6" w:rsidRDefault="000D4833" w:rsidP="00127801">
      <w:pPr>
        <w:pStyle w:val="Compact"/>
        <w:numPr>
          <w:ilvl w:val="1"/>
          <w:numId w:val="83"/>
        </w:numPr>
      </w:pPr>
      <w:r w:rsidRPr="00F152A6">
        <w:t>threading,</w:t>
      </w:r>
    </w:p>
    <w:p w14:paraId="2609C627" w14:textId="77777777" w:rsidR="008E0569" w:rsidRPr="00F152A6" w:rsidRDefault="000D4833" w:rsidP="00127801">
      <w:pPr>
        <w:pStyle w:val="Compact"/>
        <w:numPr>
          <w:ilvl w:val="1"/>
          <w:numId w:val="83"/>
        </w:numPr>
      </w:pPr>
      <w:r w:rsidRPr="00F152A6">
        <w:t>multiprocessing, and</w:t>
      </w:r>
    </w:p>
    <w:p w14:paraId="600394EA" w14:textId="77777777" w:rsidR="008E0569" w:rsidRPr="00F152A6" w:rsidRDefault="000D4833" w:rsidP="00127801">
      <w:pPr>
        <w:pStyle w:val="Compact"/>
        <w:numPr>
          <w:ilvl w:val="1"/>
          <w:numId w:val="83"/>
        </w:numPr>
      </w:pPr>
      <w:r w:rsidRPr="00F152A6">
        <w:t>JIT compilation with Numba, before memory bandwidth and Python overhead become dominant?</w:t>
      </w:r>
    </w:p>
    <w:p w14:paraId="7ADB2494" w14:textId="77777777" w:rsidR="00402716" w:rsidRPr="00402716" w:rsidRDefault="000D4833" w:rsidP="00127801">
      <w:pPr>
        <w:pStyle w:val="Compact"/>
        <w:numPr>
          <w:ilvl w:val="0"/>
          <w:numId w:val="82"/>
        </w:numPr>
      </w:pPr>
      <w:r w:rsidRPr="00F152A6">
        <w:rPr>
          <w:b/>
          <w:bCs/>
        </w:rPr>
        <w:t>GPU acceleration impact</w:t>
      </w:r>
    </w:p>
    <w:p w14:paraId="0474D18B" w14:textId="44174950" w:rsidR="008E0569" w:rsidRPr="00F152A6" w:rsidRDefault="000D4833" w:rsidP="00402716">
      <w:pPr>
        <w:pStyle w:val="Compact"/>
        <w:ind w:left="720"/>
      </w:pPr>
      <w:r w:rsidRPr="00F152A6">
        <w:t>What is the performance gain when offloading:</w:t>
      </w:r>
    </w:p>
    <w:p w14:paraId="109770A1" w14:textId="77777777" w:rsidR="008E0569" w:rsidRPr="00F152A6" w:rsidRDefault="000D4833" w:rsidP="00127801">
      <w:pPr>
        <w:pStyle w:val="Compact"/>
        <w:numPr>
          <w:ilvl w:val="1"/>
          <w:numId w:val="84"/>
        </w:numPr>
      </w:pPr>
      <w:r w:rsidRPr="00F152A6">
        <w:t>element-level assembly,</w:t>
      </w:r>
    </w:p>
    <w:p w14:paraId="1CC88DA2" w14:textId="77777777" w:rsidR="008E0569" w:rsidRPr="00F152A6" w:rsidRDefault="000D4833" w:rsidP="00127801">
      <w:pPr>
        <w:pStyle w:val="Compact"/>
        <w:numPr>
          <w:ilvl w:val="1"/>
          <w:numId w:val="84"/>
        </w:numPr>
      </w:pPr>
      <w:r w:rsidRPr="00F152A6">
        <w:t>sparse linear system solution, and</w:t>
      </w:r>
    </w:p>
    <w:p w14:paraId="54EE3BB8" w14:textId="77777777" w:rsidR="008E0569" w:rsidRPr="00F152A6" w:rsidRDefault="000D4833" w:rsidP="00127801">
      <w:pPr>
        <w:pStyle w:val="Compact"/>
        <w:numPr>
          <w:ilvl w:val="1"/>
          <w:numId w:val="84"/>
        </w:numPr>
      </w:pPr>
      <w:r w:rsidRPr="00F152A6">
        <w:t>post-processing to the GPU using Numba CUDA and CuPy RawKernel?</w:t>
      </w:r>
    </w:p>
    <w:p w14:paraId="408585D5" w14:textId="77777777" w:rsidR="00402716" w:rsidRPr="00402716" w:rsidRDefault="000D4833" w:rsidP="00127801">
      <w:pPr>
        <w:pStyle w:val="Compact"/>
        <w:numPr>
          <w:ilvl w:val="0"/>
          <w:numId w:val="82"/>
        </w:numPr>
      </w:pPr>
      <w:r w:rsidRPr="00F152A6">
        <w:rPr>
          <w:b/>
          <w:bCs/>
        </w:rPr>
        <w:t>Cross-GPU scalability</w:t>
      </w:r>
    </w:p>
    <w:p w14:paraId="5275E0B4" w14:textId="5D6C165E" w:rsidR="008E0569" w:rsidRPr="00F152A6" w:rsidRDefault="000D4833" w:rsidP="00402716">
      <w:pPr>
        <w:pStyle w:val="Compact"/>
        <w:ind w:left="720"/>
      </w:pPr>
      <w:r w:rsidRPr="00F152A6">
        <w:t>How does solver performance scale across GPUs with different compute capabilities, memory bandwidth, and VRAM capacity?</w:t>
      </w:r>
    </w:p>
    <w:p w14:paraId="0F3A3196" w14:textId="77777777" w:rsidR="008E0569" w:rsidRPr="00F152A6" w:rsidRDefault="000D4833">
      <w:pPr>
        <w:pStyle w:val="Heading2"/>
        <w:rPr>
          <w:rFonts w:cstheme="majorHAnsi"/>
        </w:rPr>
      </w:pPr>
      <w:bookmarkStart w:id="178" w:name="solver-variants-under-test"/>
      <w:bookmarkStart w:id="179" w:name="_Toc220535635"/>
      <w:bookmarkEnd w:id="176"/>
      <w:r w:rsidRPr="00F152A6">
        <w:rPr>
          <w:rFonts w:cstheme="majorHAnsi"/>
        </w:rPr>
        <w:t>4.3 Solver Variants Under Test</w:t>
      </w:r>
      <w:bookmarkEnd w:id="179"/>
    </w:p>
    <w:p w14:paraId="468CF2F3" w14:textId="77777777" w:rsidR="008E0569" w:rsidRDefault="000D4833" w:rsidP="00BF3F7B">
      <w:pPr>
        <w:pStyle w:val="FirstParagraph"/>
      </w:pPr>
      <w:r w:rsidRPr="00F152A6">
        <w:t>All benchmark runs use the same mesh, boundary conditions, numerical parameters, and convergence criteria. Only the execution backend changes.</w:t>
      </w:r>
    </w:p>
    <w:tbl>
      <w:tblPr>
        <w:tblStyle w:val="ListTable3-Accent1"/>
        <w:tblW w:w="5000" w:type="pct"/>
        <w:tblLook w:val="0020" w:firstRow="1" w:lastRow="0" w:firstColumn="0" w:lastColumn="0" w:noHBand="0" w:noVBand="0"/>
      </w:tblPr>
      <w:tblGrid>
        <w:gridCol w:w="2069"/>
        <w:gridCol w:w="1618"/>
        <w:gridCol w:w="2582"/>
        <w:gridCol w:w="3264"/>
      </w:tblGrid>
      <w:tr w:rsidR="008E0569" w:rsidRPr="00C813F5" w14:paraId="0000759D" w14:textId="77777777" w:rsidTr="00C813F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8513B9B" w14:textId="77777777" w:rsidR="008E0569" w:rsidRPr="00C813F5" w:rsidRDefault="000D4833" w:rsidP="00BF3F7B">
            <w:pPr>
              <w:pStyle w:val="Compact"/>
              <w:rPr>
                <w:sz w:val="22"/>
                <w:szCs w:val="22"/>
              </w:rPr>
            </w:pPr>
            <w:r w:rsidRPr="00C813F5">
              <w:rPr>
                <w:sz w:val="22"/>
                <w:szCs w:val="22"/>
              </w:rPr>
              <w:t>Solver Variant</w:t>
            </w:r>
          </w:p>
        </w:tc>
        <w:tc>
          <w:tcPr>
            <w:tcW w:w="0" w:type="auto"/>
          </w:tcPr>
          <w:p w14:paraId="4F686F4A"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Execution Target</w:t>
            </w:r>
          </w:p>
        </w:tc>
        <w:tc>
          <w:tcPr>
            <w:cnfStyle w:val="000010000000" w:firstRow="0" w:lastRow="0" w:firstColumn="0" w:lastColumn="0" w:oddVBand="1" w:evenVBand="0" w:oddHBand="0" w:evenHBand="0" w:firstRowFirstColumn="0" w:firstRowLastColumn="0" w:lastRowFirstColumn="0" w:lastRowLastColumn="0"/>
            <w:tcW w:w="0" w:type="auto"/>
          </w:tcPr>
          <w:p w14:paraId="74825CBF" w14:textId="77777777" w:rsidR="008E0569" w:rsidRPr="00C813F5" w:rsidRDefault="000D4833" w:rsidP="00BF3F7B">
            <w:pPr>
              <w:pStyle w:val="Compact"/>
              <w:rPr>
                <w:sz w:val="22"/>
                <w:szCs w:val="22"/>
              </w:rPr>
            </w:pPr>
            <w:r w:rsidRPr="00C813F5">
              <w:rPr>
                <w:sz w:val="22"/>
                <w:szCs w:val="22"/>
              </w:rPr>
              <w:t>Description</w:t>
            </w:r>
          </w:p>
        </w:tc>
        <w:tc>
          <w:tcPr>
            <w:tcW w:w="0" w:type="auto"/>
          </w:tcPr>
          <w:p w14:paraId="482CF6A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Primary Role</w:t>
            </w:r>
          </w:p>
        </w:tc>
      </w:tr>
      <w:tr w:rsidR="008E0569" w:rsidRPr="00C813F5" w14:paraId="4A158AC8"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ACB9F0" w14:textId="77777777" w:rsidR="008E0569" w:rsidRPr="00C813F5" w:rsidRDefault="000D4833" w:rsidP="00BF3F7B">
            <w:pPr>
              <w:pStyle w:val="Compact"/>
              <w:rPr>
                <w:sz w:val="22"/>
                <w:szCs w:val="22"/>
              </w:rPr>
            </w:pPr>
            <w:r w:rsidRPr="00C813F5">
              <w:rPr>
                <w:sz w:val="22"/>
                <w:szCs w:val="22"/>
              </w:rPr>
              <w:t>CPU Baseline</w:t>
            </w:r>
          </w:p>
        </w:tc>
        <w:tc>
          <w:tcPr>
            <w:tcW w:w="0" w:type="auto"/>
          </w:tcPr>
          <w:p w14:paraId="796604F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59D9DBD0" w14:textId="77777777" w:rsidR="008E0569" w:rsidRPr="00C813F5" w:rsidRDefault="000D4833" w:rsidP="00BF3F7B">
            <w:pPr>
              <w:pStyle w:val="Compact"/>
              <w:rPr>
                <w:sz w:val="22"/>
                <w:szCs w:val="22"/>
              </w:rPr>
            </w:pPr>
            <w:r w:rsidRPr="00C813F5">
              <w:rPr>
                <w:sz w:val="22"/>
                <w:szCs w:val="22"/>
              </w:rPr>
              <w:t>Sequential NumPy/SciPy</w:t>
            </w:r>
          </w:p>
        </w:tc>
        <w:tc>
          <w:tcPr>
            <w:tcW w:w="0" w:type="auto"/>
          </w:tcPr>
          <w:p w14:paraId="15D2911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orrectness reference</w:t>
            </w:r>
          </w:p>
        </w:tc>
      </w:tr>
      <w:tr w:rsidR="008E0569" w:rsidRPr="00C813F5" w14:paraId="6BE92FA8"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3779E98E" w14:textId="77777777" w:rsidR="008E0569" w:rsidRPr="00C813F5" w:rsidRDefault="000D4833" w:rsidP="00BF3F7B">
            <w:pPr>
              <w:pStyle w:val="Compact"/>
              <w:rPr>
                <w:sz w:val="22"/>
                <w:szCs w:val="22"/>
              </w:rPr>
            </w:pPr>
            <w:r w:rsidRPr="00C813F5">
              <w:rPr>
                <w:sz w:val="22"/>
                <w:szCs w:val="22"/>
              </w:rPr>
              <w:t>CPU Threaded</w:t>
            </w:r>
          </w:p>
        </w:tc>
        <w:tc>
          <w:tcPr>
            <w:tcW w:w="0" w:type="auto"/>
          </w:tcPr>
          <w:p w14:paraId="5B01D0B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6FAFE38D" w14:textId="77777777" w:rsidR="008E0569" w:rsidRPr="00C813F5" w:rsidRDefault="000D4833" w:rsidP="00BF3F7B">
            <w:pPr>
              <w:pStyle w:val="Compact"/>
              <w:rPr>
                <w:sz w:val="22"/>
                <w:szCs w:val="22"/>
              </w:rPr>
            </w:pPr>
            <w:r w:rsidRPr="00C813F5">
              <w:rPr>
                <w:sz w:val="22"/>
                <w:szCs w:val="22"/>
              </w:rPr>
              <w:t>ThreadPool-based batching</w:t>
            </w:r>
          </w:p>
        </w:tc>
        <w:tc>
          <w:tcPr>
            <w:tcW w:w="0" w:type="auto"/>
          </w:tcPr>
          <w:p w14:paraId="49B97C7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Evaluate GIL-limited threading</w:t>
            </w:r>
          </w:p>
        </w:tc>
      </w:tr>
      <w:tr w:rsidR="008E0569" w:rsidRPr="00C813F5" w14:paraId="67DC1162"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D629FA" w14:textId="77777777" w:rsidR="008E0569" w:rsidRPr="00C813F5" w:rsidRDefault="000D4833" w:rsidP="00BF3F7B">
            <w:pPr>
              <w:pStyle w:val="Compact"/>
              <w:rPr>
                <w:sz w:val="22"/>
                <w:szCs w:val="22"/>
              </w:rPr>
            </w:pPr>
            <w:r w:rsidRPr="00C813F5">
              <w:rPr>
                <w:sz w:val="22"/>
                <w:szCs w:val="22"/>
              </w:rPr>
              <w:t>CPU Multiprocess</w:t>
            </w:r>
          </w:p>
        </w:tc>
        <w:tc>
          <w:tcPr>
            <w:tcW w:w="0" w:type="auto"/>
          </w:tcPr>
          <w:p w14:paraId="1215560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57922E45" w14:textId="77777777" w:rsidR="008E0569" w:rsidRPr="00C813F5" w:rsidRDefault="000D4833" w:rsidP="00BF3F7B">
            <w:pPr>
              <w:pStyle w:val="Compact"/>
              <w:rPr>
                <w:sz w:val="22"/>
                <w:szCs w:val="22"/>
              </w:rPr>
            </w:pPr>
            <w:r w:rsidRPr="00C813F5">
              <w:rPr>
                <w:sz w:val="22"/>
                <w:szCs w:val="22"/>
              </w:rPr>
              <w:t>Process-level parallelism</w:t>
            </w:r>
          </w:p>
        </w:tc>
        <w:tc>
          <w:tcPr>
            <w:tcW w:w="0" w:type="auto"/>
          </w:tcPr>
          <w:p w14:paraId="1E060434"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True CPU parallelism</w:t>
            </w:r>
          </w:p>
        </w:tc>
      </w:tr>
      <w:tr w:rsidR="008E0569" w:rsidRPr="00C813F5" w14:paraId="3AF45D82"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0093DC49" w14:textId="77777777" w:rsidR="008E0569" w:rsidRPr="00C813F5" w:rsidRDefault="000D4833" w:rsidP="00BF3F7B">
            <w:pPr>
              <w:pStyle w:val="Compact"/>
              <w:rPr>
                <w:sz w:val="22"/>
                <w:szCs w:val="22"/>
              </w:rPr>
            </w:pPr>
            <w:r w:rsidRPr="00C813F5">
              <w:rPr>
                <w:sz w:val="22"/>
                <w:szCs w:val="22"/>
              </w:rPr>
              <w:lastRenderedPageBreak/>
              <w:t>Numba JIT (CPU)</w:t>
            </w:r>
          </w:p>
        </w:tc>
        <w:tc>
          <w:tcPr>
            <w:tcW w:w="0" w:type="auto"/>
          </w:tcPr>
          <w:p w14:paraId="43767D6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w:t>
            </w:r>
          </w:p>
        </w:tc>
        <w:tc>
          <w:tcPr>
            <w:cnfStyle w:val="000010000000" w:firstRow="0" w:lastRow="0" w:firstColumn="0" w:lastColumn="0" w:oddVBand="1" w:evenVBand="0" w:oddHBand="0" w:evenHBand="0" w:firstRowFirstColumn="0" w:firstRowLastColumn="0" w:lastRowFirstColumn="0" w:lastRowLastColumn="0"/>
            <w:tcW w:w="0" w:type="auto"/>
          </w:tcPr>
          <w:p w14:paraId="33B61B62" w14:textId="77777777" w:rsidR="008E0569" w:rsidRPr="00C813F5" w:rsidRDefault="000D4833" w:rsidP="00BF3F7B">
            <w:pPr>
              <w:pStyle w:val="Compact"/>
              <w:rPr>
                <w:sz w:val="22"/>
                <w:szCs w:val="22"/>
              </w:rPr>
            </w:pPr>
            <w:r w:rsidRPr="00C813F5">
              <w:rPr>
                <w:rStyle w:val="VerbatimChar"/>
                <w:rFonts w:asciiTheme="majorHAnsi" w:hAnsiTheme="majorHAnsi"/>
                <w:szCs w:val="22"/>
              </w:rPr>
              <w:t>@njit</w:t>
            </w:r>
            <w:r w:rsidRPr="00C813F5">
              <w:rPr>
                <w:sz w:val="22"/>
                <w:szCs w:val="22"/>
              </w:rPr>
              <w:t xml:space="preserve"> + </w:t>
            </w:r>
            <w:r w:rsidRPr="00C813F5">
              <w:rPr>
                <w:rStyle w:val="VerbatimChar"/>
                <w:rFonts w:asciiTheme="majorHAnsi" w:hAnsiTheme="majorHAnsi"/>
                <w:szCs w:val="22"/>
              </w:rPr>
              <w:t>prange</w:t>
            </w:r>
          </w:p>
        </w:tc>
        <w:tc>
          <w:tcPr>
            <w:tcW w:w="0" w:type="auto"/>
          </w:tcPr>
          <w:p w14:paraId="6C4555A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High-performance shared-memory CPU</w:t>
            </w:r>
          </w:p>
        </w:tc>
      </w:tr>
      <w:tr w:rsidR="008E0569" w:rsidRPr="00C813F5" w14:paraId="51CA8CEF"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B41CB7" w14:textId="77777777" w:rsidR="008E0569" w:rsidRPr="00C813F5" w:rsidRDefault="000D4833" w:rsidP="00BF3F7B">
            <w:pPr>
              <w:pStyle w:val="Compact"/>
              <w:rPr>
                <w:sz w:val="22"/>
                <w:szCs w:val="22"/>
              </w:rPr>
            </w:pPr>
            <w:r w:rsidRPr="00C813F5">
              <w:rPr>
                <w:sz w:val="22"/>
                <w:szCs w:val="22"/>
              </w:rPr>
              <w:t>Numba CUDA</w:t>
            </w:r>
          </w:p>
        </w:tc>
        <w:tc>
          <w:tcPr>
            <w:tcW w:w="0" w:type="auto"/>
          </w:tcPr>
          <w:p w14:paraId="57BE862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432E4331" w14:textId="77777777" w:rsidR="008E0569" w:rsidRPr="00C813F5" w:rsidRDefault="000D4833" w:rsidP="00BF3F7B">
            <w:pPr>
              <w:pStyle w:val="Compact"/>
              <w:rPr>
                <w:sz w:val="22"/>
                <w:szCs w:val="22"/>
              </w:rPr>
            </w:pPr>
            <w:r w:rsidRPr="00C813F5">
              <w:rPr>
                <w:sz w:val="22"/>
                <w:szCs w:val="22"/>
              </w:rPr>
              <w:t>Python CUDA kernels</w:t>
            </w:r>
          </w:p>
        </w:tc>
        <w:tc>
          <w:tcPr>
            <w:tcW w:w="0" w:type="auto"/>
          </w:tcPr>
          <w:p w14:paraId="60D4764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GPU acceleration with Python kernels</w:t>
            </w:r>
          </w:p>
        </w:tc>
      </w:tr>
      <w:tr w:rsidR="008E0569" w:rsidRPr="00C813F5" w14:paraId="31F77A29"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628D926D" w14:textId="77777777" w:rsidR="008E0569" w:rsidRPr="00C813F5" w:rsidRDefault="000D4833" w:rsidP="00BF3F7B">
            <w:pPr>
              <w:pStyle w:val="Compact"/>
              <w:rPr>
                <w:sz w:val="22"/>
                <w:szCs w:val="22"/>
              </w:rPr>
            </w:pPr>
            <w:r w:rsidRPr="00C813F5">
              <w:rPr>
                <w:sz w:val="22"/>
                <w:szCs w:val="22"/>
              </w:rPr>
              <w:t>GPU CuPy (RawKernel)</w:t>
            </w:r>
          </w:p>
        </w:tc>
        <w:tc>
          <w:tcPr>
            <w:tcW w:w="0" w:type="auto"/>
          </w:tcPr>
          <w:p w14:paraId="6C37452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1F63BB30" w14:textId="77777777" w:rsidR="008E0569" w:rsidRPr="00C813F5" w:rsidRDefault="000D4833" w:rsidP="00BF3F7B">
            <w:pPr>
              <w:pStyle w:val="Compact"/>
              <w:rPr>
                <w:sz w:val="22"/>
                <w:szCs w:val="22"/>
              </w:rPr>
            </w:pPr>
            <w:r w:rsidRPr="00C813F5">
              <w:rPr>
                <w:sz w:val="22"/>
                <w:szCs w:val="22"/>
              </w:rPr>
              <w:t>CUDA C kernels + CuPy sparse</w:t>
            </w:r>
          </w:p>
        </w:tc>
        <w:tc>
          <w:tcPr>
            <w:tcW w:w="0" w:type="auto"/>
          </w:tcPr>
          <w:p w14:paraId="5010DCE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aximum single-GPU performance</w:t>
            </w:r>
          </w:p>
        </w:tc>
      </w:tr>
    </w:tbl>
    <w:p w14:paraId="7E16547A" w14:textId="77777777" w:rsidR="008E0569" w:rsidRPr="00F152A6" w:rsidRDefault="000D4833" w:rsidP="00BF3F7B">
      <w:pPr>
        <w:pStyle w:val="BodyText"/>
      </w:pPr>
      <w:r w:rsidRPr="00F152A6">
        <w:t>This progression reflects a deliberate transition from interpreter-driven execution to compiled and accelerator-based computation.</w:t>
      </w:r>
    </w:p>
    <w:p w14:paraId="39B3C781" w14:textId="77777777" w:rsidR="008E0569" w:rsidRPr="00F152A6" w:rsidRDefault="000D4833">
      <w:pPr>
        <w:pStyle w:val="Heading2"/>
        <w:rPr>
          <w:rFonts w:cstheme="majorHAnsi"/>
        </w:rPr>
      </w:pPr>
      <w:bookmarkStart w:id="180" w:name="testing-environment"/>
      <w:bookmarkStart w:id="181" w:name="_Toc220535636"/>
      <w:bookmarkEnd w:id="178"/>
      <w:r w:rsidRPr="00F152A6">
        <w:rPr>
          <w:rFonts w:cstheme="majorHAnsi"/>
        </w:rPr>
        <w:t>4.4 Testing Environment</w:t>
      </w:r>
      <w:bookmarkEnd w:id="181"/>
    </w:p>
    <w:p w14:paraId="40F96B04" w14:textId="77777777" w:rsidR="008E0569" w:rsidRPr="00F152A6" w:rsidRDefault="000D4833" w:rsidP="00BF3F7B">
      <w:pPr>
        <w:pStyle w:val="FirstParagraph"/>
      </w:pPr>
      <w:r w:rsidRPr="00F152A6">
        <w:t>The experimental evaluation presented in this section constitutes the final performance assessment of the finite element solver implementations developed in this work. Benchmarks were conducted on a carefully selected set of computational servers and problem sizes, designed to capture the performance characteristics of CPU and GPU-based execution models across a representative range of hardware capabilities.</w:t>
      </w:r>
    </w:p>
    <w:p w14:paraId="3B8B5969" w14:textId="77777777" w:rsidR="008E0569" w:rsidRPr="00F152A6" w:rsidRDefault="000D4833" w:rsidP="00BF3F7B">
      <w:pPr>
        <w:pStyle w:val="BodyText"/>
      </w:pPr>
      <w:r w:rsidRPr="00F152A6">
        <w:t>The selected systems span mid-range, high-end, and upper-bound GPU configurations, enabling a robust and comparative analysis of scalability, execution efficiency, and architectural sensitivity. All experiments were performed using identical solver configurations, numerical parameters, and convergence criteria, ensuring that observed performance differences arise exclusively from the execution model and underlying hardware.</w:t>
      </w:r>
    </w:p>
    <w:p w14:paraId="6BF1ECA1" w14:textId="65472693" w:rsidR="008E0569" w:rsidRPr="00F152A6" w:rsidRDefault="007C0535">
      <w:pPr>
        <w:pStyle w:val="Heading3"/>
        <w:rPr>
          <w:rFonts w:cstheme="majorHAnsi"/>
        </w:rPr>
      </w:pPr>
      <w:bookmarkStart w:id="182" w:name="contributing-servers"/>
      <w:bookmarkStart w:id="183" w:name="_Toc220535637"/>
      <w:r>
        <w:rPr>
          <w:rFonts w:cstheme="majorHAnsi"/>
        </w:rPr>
        <w:t>Participating</w:t>
      </w:r>
      <w:r w:rsidR="000D4833" w:rsidRPr="00F152A6">
        <w:rPr>
          <w:rFonts w:cstheme="majorHAnsi"/>
        </w:rPr>
        <w:t xml:space="preserve"> Servers</w:t>
      </w:r>
      <w:bookmarkEnd w:id="183"/>
    </w:p>
    <w:p w14:paraId="3B0FD460" w14:textId="77777777" w:rsidR="008E0569" w:rsidRPr="00F152A6" w:rsidRDefault="000D4833" w:rsidP="00BF3F7B">
      <w:pPr>
        <w:pStyle w:val="FirstParagraph"/>
      </w:pPr>
      <w:r w:rsidRPr="00F152A6">
        <w:t>The benchmark dataset was generated using the following computational servers:</w:t>
      </w:r>
    </w:p>
    <w:tbl>
      <w:tblPr>
        <w:tblStyle w:val="ListTable3-Accent1"/>
        <w:tblW w:w="5000" w:type="pct"/>
        <w:jc w:val="center"/>
        <w:tblLook w:val="0020" w:firstRow="1" w:lastRow="0" w:firstColumn="0" w:lastColumn="0" w:noHBand="0" w:noVBand="0"/>
      </w:tblPr>
      <w:tblGrid>
        <w:gridCol w:w="329"/>
        <w:gridCol w:w="1752"/>
        <w:gridCol w:w="2382"/>
        <w:gridCol w:w="728"/>
        <w:gridCol w:w="829"/>
        <w:gridCol w:w="1694"/>
        <w:gridCol w:w="874"/>
        <w:gridCol w:w="945"/>
      </w:tblGrid>
      <w:tr w:rsidR="008E0569" w:rsidRPr="00C813F5" w14:paraId="4CF38655"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533253" w14:textId="77777777" w:rsidR="008E0569" w:rsidRPr="00C813F5" w:rsidRDefault="000D4833" w:rsidP="00BF3F7B">
            <w:pPr>
              <w:pStyle w:val="Compact"/>
              <w:rPr>
                <w:sz w:val="22"/>
                <w:szCs w:val="22"/>
              </w:rPr>
            </w:pPr>
            <w:r w:rsidRPr="00C813F5">
              <w:rPr>
                <w:sz w:val="22"/>
                <w:szCs w:val="22"/>
              </w:rPr>
              <w:t>#</w:t>
            </w:r>
          </w:p>
        </w:tc>
        <w:tc>
          <w:tcPr>
            <w:tcW w:w="0" w:type="auto"/>
          </w:tcPr>
          <w:p w14:paraId="37BE96FC"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Hostname</w:t>
            </w:r>
          </w:p>
        </w:tc>
        <w:tc>
          <w:tcPr>
            <w:cnfStyle w:val="000010000000" w:firstRow="0" w:lastRow="0" w:firstColumn="0" w:lastColumn="0" w:oddVBand="1" w:evenVBand="0" w:oddHBand="0" w:evenHBand="0" w:firstRowFirstColumn="0" w:firstRowLastColumn="0" w:lastRowFirstColumn="0" w:lastRowLastColumn="0"/>
            <w:tcW w:w="0" w:type="auto"/>
          </w:tcPr>
          <w:p w14:paraId="25B30C8D" w14:textId="77777777" w:rsidR="008E0569" w:rsidRPr="00C813F5" w:rsidRDefault="000D4833" w:rsidP="00BF3F7B">
            <w:pPr>
              <w:pStyle w:val="Compact"/>
              <w:rPr>
                <w:sz w:val="22"/>
                <w:szCs w:val="22"/>
              </w:rPr>
            </w:pPr>
            <w:r w:rsidRPr="00C813F5">
              <w:rPr>
                <w:sz w:val="22"/>
                <w:szCs w:val="22"/>
              </w:rPr>
              <w:t>CPU</w:t>
            </w:r>
          </w:p>
        </w:tc>
        <w:tc>
          <w:tcPr>
            <w:tcW w:w="0" w:type="auto"/>
          </w:tcPr>
          <w:p w14:paraId="60F5503E"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Cores</w:t>
            </w:r>
          </w:p>
        </w:tc>
        <w:tc>
          <w:tcPr>
            <w:cnfStyle w:val="000010000000" w:firstRow="0" w:lastRow="0" w:firstColumn="0" w:lastColumn="0" w:oddVBand="1" w:evenVBand="0" w:oddHBand="0" w:evenHBand="0" w:firstRowFirstColumn="0" w:firstRowLastColumn="0" w:lastRowFirstColumn="0" w:lastRowLastColumn="0"/>
            <w:tcW w:w="0" w:type="auto"/>
          </w:tcPr>
          <w:p w14:paraId="3E143E41" w14:textId="77777777" w:rsidR="008E0569" w:rsidRPr="00C813F5" w:rsidRDefault="000D4833" w:rsidP="00BF3F7B">
            <w:pPr>
              <w:pStyle w:val="Compact"/>
              <w:rPr>
                <w:sz w:val="22"/>
                <w:szCs w:val="22"/>
              </w:rPr>
            </w:pPr>
            <w:r w:rsidRPr="00C813F5">
              <w:rPr>
                <w:sz w:val="22"/>
                <w:szCs w:val="22"/>
              </w:rPr>
              <w:t>RAM</w:t>
            </w:r>
          </w:p>
        </w:tc>
        <w:tc>
          <w:tcPr>
            <w:tcW w:w="0" w:type="auto"/>
          </w:tcPr>
          <w:p w14:paraId="29A51463"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GPU</w:t>
            </w:r>
          </w:p>
        </w:tc>
        <w:tc>
          <w:tcPr>
            <w:cnfStyle w:val="000010000000" w:firstRow="0" w:lastRow="0" w:firstColumn="0" w:lastColumn="0" w:oddVBand="1" w:evenVBand="0" w:oddHBand="0" w:evenHBand="0" w:firstRowFirstColumn="0" w:firstRowLastColumn="0" w:lastRowFirstColumn="0" w:lastRowLastColumn="0"/>
            <w:tcW w:w="0" w:type="auto"/>
          </w:tcPr>
          <w:p w14:paraId="3D0BEC76" w14:textId="77777777" w:rsidR="008E0569" w:rsidRPr="00C813F5" w:rsidRDefault="000D4833" w:rsidP="00BF3F7B">
            <w:pPr>
              <w:pStyle w:val="Compact"/>
              <w:rPr>
                <w:sz w:val="22"/>
                <w:szCs w:val="22"/>
              </w:rPr>
            </w:pPr>
            <w:r w:rsidRPr="00C813F5">
              <w:rPr>
                <w:sz w:val="22"/>
                <w:szCs w:val="22"/>
              </w:rPr>
              <w:t>VRAM</w:t>
            </w:r>
          </w:p>
        </w:tc>
        <w:tc>
          <w:tcPr>
            <w:tcW w:w="0" w:type="auto"/>
          </w:tcPr>
          <w:p w14:paraId="0D7B442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Records</w:t>
            </w:r>
          </w:p>
        </w:tc>
      </w:tr>
      <w:tr w:rsidR="008E0569" w:rsidRPr="00C813F5" w14:paraId="091BB068"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753AC1" w14:textId="77777777" w:rsidR="008E0569" w:rsidRPr="00C813F5" w:rsidRDefault="000D4833" w:rsidP="00BF3F7B">
            <w:pPr>
              <w:pStyle w:val="Compact"/>
              <w:rPr>
                <w:sz w:val="22"/>
                <w:szCs w:val="22"/>
              </w:rPr>
            </w:pPr>
            <w:r w:rsidRPr="00C813F5">
              <w:rPr>
                <w:sz w:val="22"/>
                <w:szCs w:val="22"/>
              </w:rPr>
              <w:t>1</w:t>
            </w:r>
          </w:p>
        </w:tc>
        <w:tc>
          <w:tcPr>
            <w:tcW w:w="0" w:type="auto"/>
          </w:tcPr>
          <w:p w14:paraId="6D5BC9B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DESKTOP-B968RT3</w:t>
            </w:r>
          </w:p>
        </w:tc>
        <w:tc>
          <w:tcPr>
            <w:cnfStyle w:val="000010000000" w:firstRow="0" w:lastRow="0" w:firstColumn="0" w:lastColumn="0" w:oddVBand="1" w:evenVBand="0" w:oddHBand="0" w:evenHBand="0" w:firstRowFirstColumn="0" w:firstRowLastColumn="0" w:lastRowFirstColumn="0" w:lastRowLastColumn="0"/>
            <w:tcW w:w="0" w:type="auto"/>
          </w:tcPr>
          <w:p w14:paraId="755655E2" w14:textId="77777777" w:rsidR="008E0569" w:rsidRPr="00C813F5" w:rsidRDefault="000D4833" w:rsidP="00BF3F7B">
            <w:pPr>
              <w:pStyle w:val="Compact"/>
              <w:rPr>
                <w:sz w:val="22"/>
                <w:szCs w:val="22"/>
              </w:rPr>
            </w:pPr>
            <w:r w:rsidRPr="00C813F5">
              <w:rPr>
                <w:sz w:val="22"/>
                <w:szCs w:val="22"/>
              </w:rPr>
              <w:t>AMD64 Family 25 Model 97 St…</w:t>
            </w:r>
          </w:p>
        </w:tc>
        <w:tc>
          <w:tcPr>
            <w:tcW w:w="0" w:type="auto"/>
          </w:tcPr>
          <w:p w14:paraId="0C29A83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2</w:t>
            </w:r>
          </w:p>
        </w:tc>
        <w:tc>
          <w:tcPr>
            <w:cnfStyle w:val="000010000000" w:firstRow="0" w:lastRow="0" w:firstColumn="0" w:lastColumn="0" w:oddVBand="1" w:evenVBand="0" w:oddHBand="0" w:evenHBand="0" w:firstRowFirstColumn="0" w:firstRowLastColumn="0" w:lastRowFirstColumn="0" w:lastRowLastColumn="0"/>
            <w:tcW w:w="0" w:type="auto"/>
          </w:tcPr>
          <w:p w14:paraId="35278CEB" w14:textId="77777777" w:rsidR="008E0569" w:rsidRPr="00C813F5" w:rsidRDefault="000D4833" w:rsidP="00BF3F7B">
            <w:pPr>
              <w:pStyle w:val="Compact"/>
              <w:rPr>
                <w:sz w:val="22"/>
                <w:szCs w:val="22"/>
              </w:rPr>
            </w:pPr>
            <w:r w:rsidRPr="00C813F5">
              <w:rPr>
                <w:sz w:val="22"/>
                <w:szCs w:val="22"/>
              </w:rPr>
              <w:t>-</w:t>
            </w:r>
          </w:p>
        </w:tc>
        <w:tc>
          <w:tcPr>
            <w:tcW w:w="0" w:type="auto"/>
          </w:tcPr>
          <w:p w14:paraId="4955D0A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7C32D38F" w14:textId="77777777" w:rsidR="008E0569" w:rsidRPr="00C813F5" w:rsidRDefault="000D4833" w:rsidP="00BF3F7B">
            <w:pPr>
              <w:pStyle w:val="Compact"/>
              <w:rPr>
                <w:sz w:val="22"/>
                <w:szCs w:val="22"/>
              </w:rPr>
            </w:pPr>
            <w:r w:rsidRPr="00C813F5">
              <w:rPr>
                <w:sz w:val="22"/>
                <w:szCs w:val="22"/>
              </w:rPr>
              <w:t>15.9 GB</w:t>
            </w:r>
          </w:p>
        </w:tc>
        <w:tc>
          <w:tcPr>
            <w:tcW w:w="0" w:type="auto"/>
          </w:tcPr>
          <w:p w14:paraId="44EB11E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432</w:t>
            </w:r>
          </w:p>
        </w:tc>
      </w:tr>
      <w:tr w:rsidR="008E0569" w:rsidRPr="00C813F5" w14:paraId="2743A9FA"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64B2A33" w14:textId="77777777" w:rsidR="008E0569" w:rsidRPr="00C813F5" w:rsidRDefault="000D4833" w:rsidP="00BF3F7B">
            <w:pPr>
              <w:pStyle w:val="Compact"/>
              <w:rPr>
                <w:sz w:val="22"/>
                <w:szCs w:val="22"/>
              </w:rPr>
            </w:pPr>
            <w:r w:rsidRPr="00C813F5">
              <w:rPr>
                <w:sz w:val="22"/>
                <w:szCs w:val="22"/>
              </w:rPr>
              <w:t>2</w:t>
            </w:r>
          </w:p>
        </w:tc>
        <w:tc>
          <w:tcPr>
            <w:tcW w:w="0" w:type="auto"/>
          </w:tcPr>
          <w:p w14:paraId="0C9EA4A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KRATOS</w:t>
            </w:r>
          </w:p>
        </w:tc>
        <w:tc>
          <w:tcPr>
            <w:cnfStyle w:val="000010000000" w:firstRow="0" w:lastRow="0" w:firstColumn="0" w:lastColumn="0" w:oddVBand="1" w:evenVBand="0" w:oddHBand="0" w:evenHBand="0" w:firstRowFirstColumn="0" w:firstRowLastColumn="0" w:lastRowFirstColumn="0" w:lastRowLastColumn="0"/>
            <w:tcW w:w="0" w:type="auto"/>
          </w:tcPr>
          <w:p w14:paraId="3D1F17AC" w14:textId="77777777" w:rsidR="008E0569" w:rsidRPr="00C813F5" w:rsidRDefault="000D4833" w:rsidP="00BF3F7B">
            <w:pPr>
              <w:pStyle w:val="Compact"/>
              <w:rPr>
                <w:sz w:val="22"/>
                <w:szCs w:val="22"/>
              </w:rPr>
            </w:pPr>
            <w:r w:rsidRPr="00C813F5">
              <w:rPr>
                <w:sz w:val="22"/>
                <w:szCs w:val="22"/>
              </w:rPr>
              <w:t>Intel64 Family 6 Model 183 …</w:t>
            </w:r>
          </w:p>
        </w:tc>
        <w:tc>
          <w:tcPr>
            <w:tcW w:w="0" w:type="auto"/>
          </w:tcPr>
          <w:p w14:paraId="6CDBF12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28</w:t>
            </w:r>
          </w:p>
        </w:tc>
        <w:tc>
          <w:tcPr>
            <w:cnfStyle w:val="000010000000" w:firstRow="0" w:lastRow="0" w:firstColumn="0" w:lastColumn="0" w:oddVBand="1" w:evenVBand="0" w:oddHBand="0" w:evenHBand="0" w:firstRowFirstColumn="0" w:firstRowLastColumn="0" w:lastRowFirstColumn="0" w:lastRowLastColumn="0"/>
            <w:tcW w:w="0" w:type="auto"/>
          </w:tcPr>
          <w:p w14:paraId="4CBE8269" w14:textId="77777777" w:rsidR="008E0569" w:rsidRPr="00C813F5" w:rsidRDefault="000D4833" w:rsidP="00BF3F7B">
            <w:pPr>
              <w:pStyle w:val="Compact"/>
              <w:rPr>
                <w:sz w:val="22"/>
                <w:szCs w:val="22"/>
              </w:rPr>
            </w:pPr>
            <w:r w:rsidRPr="00C813F5">
              <w:rPr>
                <w:sz w:val="22"/>
                <w:szCs w:val="22"/>
              </w:rPr>
              <w:t>-</w:t>
            </w:r>
          </w:p>
        </w:tc>
        <w:tc>
          <w:tcPr>
            <w:tcW w:w="0" w:type="auto"/>
          </w:tcPr>
          <w:p w14:paraId="439DE71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1BB62064" w14:textId="77777777" w:rsidR="008E0569" w:rsidRPr="00C813F5" w:rsidRDefault="000D4833" w:rsidP="00BF3F7B">
            <w:pPr>
              <w:pStyle w:val="Compact"/>
              <w:rPr>
                <w:sz w:val="22"/>
                <w:szCs w:val="22"/>
              </w:rPr>
            </w:pPr>
            <w:r w:rsidRPr="00C813F5">
              <w:rPr>
                <w:sz w:val="22"/>
                <w:szCs w:val="22"/>
              </w:rPr>
              <w:t>12.0 GB</w:t>
            </w:r>
          </w:p>
        </w:tc>
        <w:tc>
          <w:tcPr>
            <w:tcW w:w="0" w:type="auto"/>
          </w:tcPr>
          <w:p w14:paraId="35054C0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32</w:t>
            </w:r>
          </w:p>
        </w:tc>
      </w:tr>
      <w:tr w:rsidR="008E0569" w:rsidRPr="00C813F5" w14:paraId="22DA2E06"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9DC9D15" w14:textId="77777777" w:rsidR="008E0569" w:rsidRPr="00C813F5" w:rsidRDefault="000D4833" w:rsidP="00BF3F7B">
            <w:pPr>
              <w:pStyle w:val="Compact"/>
              <w:rPr>
                <w:sz w:val="22"/>
                <w:szCs w:val="22"/>
              </w:rPr>
            </w:pPr>
            <w:r w:rsidRPr="00C813F5">
              <w:rPr>
                <w:sz w:val="22"/>
                <w:szCs w:val="22"/>
              </w:rPr>
              <w:t>3</w:t>
            </w:r>
          </w:p>
        </w:tc>
        <w:tc>
          <w:tcPr>
            <w:tcW w:w="0" w:type="auto"/>
          </w:tcPr>
          <w:p w14:paraId="4F83107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MERCURY</w:t>
            </w:r>
          </w:p>
        </w:tc>
        <w:tc>
          <w:tcPr>
            <w:cnfStyle w:val="000010000000" w:firstRow="0" w:lastRow="0" w:firstColumn="0" w:lastColumn="0" w:oddVBand="1" w:evenVBand="0" w:oddHBand="0" w:evenHBand="0" w:firstRowFirstColumn="0" w:firstRowLastColumn="0" w:lastRowFirstColumn="0" w:lastRowLastColumn="0"/>
            <w:tcW w:w="0" w:type="auto"/>
          </w:tcPr>
          <w:p w14:paraId="721C476D" w14:textId="77777777" w:rsidR="008E0569" w:rsidRPr="00C813F5" w:rsidRDefault="000D4833" w:rsidP="00BF3F7B">
            <w:pPr>
              <w:pStyle w:val="Compact"/>
              <w:rPr>
                <w:sz w:val="22"/>
                <w:szCs w:val="22"/>
              </w:rPr>
            </w:pPr>
            <w:r w:rsidRPr="00C813F5">
              <w:rPr>
                <w:sz w:val="22"/>
                <w:szCs w:val="22"/>
              </w:rPr>
              <w:t>13th Gen Intel(R) Core(TM) …</w:t>
            </w:r>
          </w:p>
        </w:tc>
        <w:tc>
          <w:tcPr>
            <w:tcW w:w="0" w:type="auto"/>
          </w:tcPr>
          <w:p w14:paraId="41ED0D6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0</w:t>
            </w:r>
          </w:p>
        </w:tc>
        <w:tc>
          <w:tcPr>
            <w:cnfStyle w:val="000010000000" w:firstRow="0" w:lastRow="0" w:firstColumn="0" w:lastColumn="0" w:oddVBand="1" w:evenVBand="0" w:oddHBand="0" w:evenHBand="0" w:firstRowFirstColumn="0" w:firstRowLastColumn="0" w:lastRowFirstColumn="0" w:lastRowLastColumn="0"/>
            <w:tcW w:w="0" w:type="auto"/>
          </w:tcPr>
          <w:p w14:paraId="3E27ABA4" w14:textId="77777777" w:rsidR="008E0569" w:rsidRPr="00C813F5" w:rsidRDefault="000D4833" w:rsidP="00BF3F7B">
            <w:pPr>
              <w:pStyle w:val="Compact"/>
              <w:rPr>
                <w:sz w:val="22"/>
                <w:szCs w:val="22"/>
              </w:rPr>
            </w:pPr>
            <w:r w:rsidRPr="00C813F5">
              <w:rPr>
                <w:sz w:val="22"/>
                <w:szCs w:val="22"/>
              </w:rPr>
              <w:t>94.3 GB</w:t>
            </w:r>
          </w:p>
        </w:tc>
        <w:tc>
          <w:tcPr>
            <w:tcW w:w="0" w:type="auto"/>
          </w:tcPr>
          <w:p w14:paraId="12F0852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3030E317" w14:textId="77777777" w:rsidR="008E0569" w:rsidRPr="00C813F5" w:rsidRDefault="000D4833" w:rsidP="00BF3F7B">
            <w:pPr>
              <w:pStyle w:val="Compact"/>
              <w:rPr>
                <w:sz w:val="22"/>
                <w:szCs w:val="22"/>
              </w:rPr>
            </w:pPr>
            <w:r w:rsidRPr="00C813F5">
              <w:rPr>
                <w:sz w:val="22"/>
                <w:szCs w:val="22"/>
              </w:rPr>
              <w:t>24.0 GB</w:t>
            </w:r>
          </w:p>
        </w:tc>
        <w:tc>
          <w:tcPr>
            <w:tcW w:w="0" w:type="auto"/>
          </w:tcPr>
          <w:p w14:paraId="5E84AC7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432</w:t>
            </w:r>
          </w:p>
        </w:tc>
      </w:tr>
      <w:tr w:rsidR="008E0569" w:rsidRPr="00C813F5" w14:paraId="6449778E"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7246443" w14:textId="77777777" w:rsidR="008E0569" w:rsidRPr="00C813F5" w:rsidRDefault="000D4833" w:rsidP="00BF3F7B">
            <w:pPr>
              <w:pStyle w:val="Compact"/>
              <w:rPr>
                <w:sz w:val="22"/>
                <w:szCs w:val="22"/>
              </w:rPr>
            </w:pPr>
            <w:r w:rsidRPr="00C813F5">
              <w:rPr>
                <w:sz w:val="22"/>
                <w:szCs w:val="22"/>
              </w:rPr>
              <w:t>4</w:t>
            </w:r>
          </w:p>
        </w:tc>
        <w:tc>
          <w:tcPr>
            <w:tcW w:w="0" w:type="auto"/>
          </w:tcPr>
          <w:p w14:paraId="3A272E24"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RICKYROG700</w:t>
            </w:r>
          </w:p>
        </w:tc>
        <w:tc>
          <w:tcPr>
            <w:cnfStyle w:val="000010000000" w:firstRow="0" w:lastRow="0" w:firstColumn="0" w:lastColumn="0" w:oddVBand="1" w:evenVBand="0" w:oddHBand="0" w:evenHBand="0" w:firstRowFirstColumn="0" w:firstRowLastColumn="0" w:lastRowFirstColumn="0" w:lastRowLastColumn="0"/>
            <w:tcW w:w="0" w:type="auto"/>
          </w:tcPr>
          <w:p w14:paraId="0C21DFB7" w14:textId="77777777" w:rsidR="008E0569" w:rsidRPr="00C813F5" w:rsidRDefault="000D4833" w:rsidP="00BF3F7B">
            <w:pPr>
              <w:pStyle w:val="Compact"/>
              <w:rPr>
                <w:sz w:val="22"/>
                <w:szCs w:val="22"/>
              </w:rPr>
            </w:pPr>
            <w:r w:rsidRPr="00C813F5">
              <w:rPr>
                <w:sz w:val="22"/>
                <w:szCs w:val="22"/>
              </w:rPr>
              <w:t>Intel64 Family 6 Model 198 …</w:t>
            </w:r>
          </w:p>
        </w:tc>
        <w:tc>
          <w:tcPr>
            <w:tcW w:w="0" w:type="auto"/>
          </w:tcPr>
          <w:p w14:paraId="0A9031A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24</w:t>
            </w:r>
          </w:p>
        </w:tc>
        <w:tc>
          <w:tcPr>
            <w:cnfStyle w:val="000010000000" w:firstRow="0" w:lastRow="0" w:firstColumn="0" w:lastColumn="0" w:oddVBand="1" w:evenVBand="0" w:oddHBand="0" w:evenHBand="0" w:firstRowFirstColumn="0" w:firstRowLastColumn="0" w:lastRowFirstColumn="0" w:lastRowLastColumn="0"/>
            <w:tcW w:w="0" w:type="auto"/>
          </w:tcPr>
          <w:p w14:paraId="58CD4954" w14:textId="77777777" w:rsidR="008E0569" w:rsidRPr="00C813F5" w:rsidRDefault="000D4833" w:rsidP="00BF3F7B">
            <w:pPr>
              <w:pStyle w:val="Compact"/>
              <w:rPr>
                <w:sz w:val="22"/>
                <w:szCs w:val="22"/>
              </w:rPr>
            </w:pPr>
            <w:r w:rsidRPr="00C813F5">
              <w:rPr>
                <w:sz w:val="22"/>
                <w:szCs w:val="22"/>
              </w:rPr>
              <w:t>-</w:t>
            </w:r>
          </w:p>
        </w:tc>
        <w:tc>
          <w:tcPr>
            <w:tcW w:w="0" w:type="auto"/>
          </w:tcPr>
          <w:p w14:paraId="5682F2CE"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VIDIA GeForce RT…</w:t>
            </w:r>
          </w:p>
        </w:tc>
        <w:tc>
          <w:tcPr>
            <w:cnfStyle w:val="000010000000" w:firstRow="0" w:lastRow="0" w:firstColumn="0" w:lastColumn="0" w:oddVBand="1" w:evenVBand="0" w:oddHBand="0" w:evenHBand="0" w:firstRowFirstColumn="0" w:firstRowLastColumn="0" w:lastRowFirstColumn="0" w:lastRowLastColumn="0"/>
            <w:tcW w:w="0" w:type="auto"/>
          </w:tcPr>
          <w:p w14:paraId="78A9BA20" w14:textId="77777777" w:rsidR="008E0569" w:rsidRPr="00C813F5" w:rsidRDefault="000D4833" w:rsidP="00BF3F7B">
            <w:pPr>
              <w:pStyle w:val="Compact"/>
              <w:rPr>
                <w:sz w:val="22"/>
                <w:szCs w:val="22"/>
              </w:rPr>
            </w:pPr>
            <w:r w:rsidRPr="00C813F5">
              <w:rPr>
                <w:sz w:val="22"/>
                <w:szCs w:val="22"/>
              </w:rPr>
              <w:t>31.8 GB</w:t>
            </w:r>
          </w:p>
        </w:tc>
        <w:tc>
          <w:tcPr>
            <w:tcW w:w="0" w:type="auto"/>
          </w:tcPr>
          <w:p w14:paraId="2256500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32</w:t>
            </w:r>
          </w:p>
        </w:tc>
      </w:tr>
    </w:tbl>
    <w:p w14:paraId="717C8050" w14:textId="425D496D" w:rsidR="008E0569" w:rsidRPr="00F152A6" w:rsidRDefault="000D4833" w:rsidP="00C813F5">
      <w:pPr>
        <w:pStyle w:val="Heading2"/>
        <w:spacing w:after="120"/>
        <w:rPr>
          <w:rFonts w:cstheme="majorHAnsi"/>
        </w:rPr>
      </w:pPr>
      <w:bookmarkStart w:id="184" w:name="test-meshes"/>
      <w:bookmarkStart w:id="185" w:name="_Toc220535638"/>
      <w:bookmarkEnd w:id="180"/>
      <w:bookmarkEnd w:id="182"/>
      <w:r w:rsidRPr="00F152A6">
        <w:rPr>
          <w:rFonts w:cstheme="majorHAnsi"/>
        </w:rPr>
        <w:t>Test Meshes</w:t>
      </w:r>
      <w:bookmarkEnd w:id="185"/>
    </w:p>
    <w:tbl>
      <w:tblPr>
        <w:tblStyle w:val="ListTable3-Accent1"/>
        <w:tblW w:w="0" w:type="auto"/>
        <w:jc w:val="center"/>
        <w:tblLook w:val="0020" w:firstRow="1" w:lastRow="0" w:firstColumn="0" w:lastColumn="0" w:noHBand="0" w:noVBand="0"/>
      </w:tblPr>
      <w:tblGrid>
        <w:gridCol w:w="2176"/>
        <w:gridCol w:w="573"/>
        <w:gridCol w:w="1107"/>
        <w:gridCol w:w="1060"/>
        <w:gridCol w:w="1272"/>
      </w:tblGrid>
      <w:tr w:rsidR="008E0569" w:rsidRPr="00C813F5" w14:paraId="7F26003E"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0537552" w14:textId="77777777" w:rsidR="008E0569" w:rsidRPr="00C813F5" w:rsidRDefault="000D4833" w:rsidP="00BF3F7B">
            <w:pPr>
              <w:pStyle w:val="Compact"/>
              <w:rPr>
                <w:sz w:val="22"/>
                <w:szCs w:val="22"/>
              </w:rPr>
            </w:pPr>
            <w:r w:rsidRPr="00C813F5">
              <w:rPr>
                <w:sz w:val="22"/>
                <w:szCs w:val="22"/>
              </w:rPr>
              <w:t>Model</w:t>
            </w:r>
          </w:p>
        </w:tc>
        <w:tc>
          <w:tcPr>
            <w:tcW w:w="0" w:type="auto"/>
          </w:tcPr>
          <w:p w14:paraId="2CC8B929"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Size</w:t>
            </w:r>
          </w:p>
        </w:tc>
        <w:tc>
          <w:tcPr>
            <w:cnfStyle w:val="000010000000" w:firstRow="0" w:lastRow="0" w:firstColumn="0" w:lastColumn="0" w:oddVBand="1" w:evenVBand="0" w:oddHBand="0" w:evenHBand="0" w:firstRowFirstColumn="0" w:firstRowLastColumn="0" w:lastRowFirstColumn="0" w:lastRowLastColumn="0"/>
            <w:tcW w:w="0" w:type="auto"/>
          </w:tcPr>
          <w:p w14:paraId="2B7422BA" w14:textId="77777777" w:rsidR="008E0569" w:rsidRPr="00C813F5" w:rsidRDefault="000D4833" w:rsidP="00BF3F7B">
            <w:pPr>
              <w:pStyle w:val="Compact"/>
              <w:rPr>
                <w:sz w:val="22"/>
                <w:szCs w:val="22"/>
              </w:rPr>
            </w:pPr>
            <w:r w:rsidRPr="00C813F5">
              <w:rPr>
                <w:sz w:val="22"/>
                <w:szCs w:val="22"/>
              </w:rPr>
              <w:t>Nodes</w:t>
            </w:r>
          </w:p>
        </w:tc>
        <w:tc>
          <w:tcPr>
            <w:tcW w:w="0" w:type="auto"/>
          </w:tcPr>
          <w:p w14:paraId="21650254"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Elements</w:t>
            </w:r>
          </w:p>
        </w:tc>
        <w:tc>
          <w:tcPr>
            <w:cnfStyle w:val="000010000000" w:firstRow="0" w:lastRow="0" w:firstColumn="0" w:lastColumn="0" w:oddVBand="1" w:evenVBand="0" w:oddHBand="0" w:evenHBand="0" w:firstRowFirstColumn="0" w:firstRowLastColumn="0" w:lastRowFirstColumn="0" w:lastRowLastColumn="0"/>
            <w:tcW w:w="0" w:type="auto"/>
          </w:tcPr>
          <w:p w14:paraId="3B17124E" w14:textId="77777777" w:rsidR="008E0569" w:rsidRPr="00C813F5" w:rsidRDefault="000D4833" w:rsidP="00BF3F7B">
            <w:pPr>
              <w:pStyle w:val="Compact"/>
              <w:rPr>
                <w:sz w:val="22"/>
                <w:szCs w:val="22"/>
              </w:rPr>
            </w:pPr>
            <w:r w:rsidRPr="00C813F5">
              <w:rPr>
                <w:sz w:val="22"/>
                <w:szCs w:val="22"/>
              </w:rPr>
              <w:t>Matrix NNZ</w:t>
            </w:r>
          </w:p>
        </w:tc>
      </w:tr>
      <w:tr w:rsidR="008E0569" w:rsidRPr="00C813F5" w14:paraId="7E0D37C1"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E4366B"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2108964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617A729E" w14:textId="77777777" w:rsidR="008E0569" w:rsidRPr="00C813F5" w:rsidRDefault="000D4833" w:rsidP="00BF3F7B">
            <w:pPr>
              <w:pStyle w:val="Compact"/>
              <w:rPr>
                <w:sz w:val="22"/>
                <w:szCs w:val="22"/>
              </w:rPr>
            </w:pPr>
            <w:r w:rsidRPr="00C813F5">
              <w:rPr>
                <w:sz w:val="22"/>
                <w:szCs w:val="22"/>
              </w:rPr>
              <w:t>287</w:t>
            </w:r>
          </w:p>
        </w:tc>
        <w:tc>
          <w:tcPr>
            <w:tcW w:w="0" w:type="auto"/>
          </w:tcPr>
          <w:p w14:paraId="318BFA2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82</w:t>
            </w:r>
          </w:p>
        </w:tc>
        <w:tc>
          <w:tcPr>
            <w:cnfStyle w:val="000010000000" w:firstRow="0" w:lastRow="0" w:firstColumn="0" w:lastColumn="0" w:oddVBand="1" w:evenVBand="0" w:oddHBand="0" w:evenHBand="0" w:firstRowFirstColumn="0" w:firstRowLastColumn="0" w:lastRowFirstColumn="0" w:lastRowLastColumn="0"/>
            <w:tcW w:w="0" w:type="auto"/>
          </w:tcPr>
          <w:p w14:paraId="62089371" w14:textId="77777777" w:rsidR="008E0569" w:rsidRPr="00C813F5" w:rsidRDefault="000D4833" w:rsidP="00BF3F7B">
            <w:pPr>
              <w:pStyle w:val="Compact"/>
              <w:rPr>
                <w:sz w:val="22"/>
                <w:szCs w:val="22"/>
              </w:rPr>
            </w:pPr>
            <w:r w:rsidRPr="00C813F5">
              <w:rPr>
                <w:sz w:val="22"/>
                <w:szCs w:val="22"/>
              </w:rPr>
              <w:t>3,873</w:t>
            </w:r>
          </w:p>
        </w:tc>
      </w:tr>
      <w:tr w:rsidR="008E0569" w:rsidRPr="00C813F5" w14:paraId="222A70E2"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20E1EB"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7487E97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1D151038" w14:textId="77777777" w:rsidR="008E0569" w:rsidRPr="00C813F5" w:rsidRDefault="000D4833" w:rsidP="00BF3F7B">
            <w:pPr>
              <w:pStyle w:val="Compact"/>
              <w:rPr>
                <w:sz w:val="22"/>
                <w:szCs w:val="22"/>
              </w:rPr>
            </w:pPr>
            <w:r w:rsidRPr="00C813F5">
              <w:rPr>
                <w:sz w:val="22"/>
                <w:szCs w:val="22"/>
              </w:rPr>
              <w:t>195,362</w:t>
            </w:r>
          </w:p>
        </w:tc>
        <w:tc>
          <w:tcPr>
            <w:tcW w:w="0" w:type="auto"/>
          </w:tcPr>
          <w:p w14:paraId="4C1BE3A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713</w:t>
            </w:r>
          </w:p>
        </w:tc>
        <w:tc>
          <w:tcPr>
            <w:cnfStyle w:val="000010000000" w:firstRow="0" w:lastRow="0" w:firstColumn="0" w:lastColumn="0" w:oddVBand="1" w:evenVBand="0" w:oddHBand="0" w:evenHBand="0" w:firstRowFirstColumn="0" w:firstRowLastColumn="0" w:lastRowFirstColumn="0" w:lastRowLastColumn="0"/>
            <w:tcW w:w="0" w:type="auto"/>
          </w:tcPr>
          <w:p w14:paraId="64F83C34" w14:textId="77777777" w:rsidR="008E0569" w:rsidRPr="00C813F5" w:rsidRDefault="000D4833" w:rsidP="00BF3F7B">
            <w:pPr>
              <w:pStyle w:val="Compact"/>
              <w:rPr>
                <w:sz w:val="22"/>
                <w:szCs w:val="22"/>
              </w:rPr>
            </w:pPr>
            <w:r w:rsidRPr="00C813F5">
              <w:rPr>
                <w:sz w:val="22"/>
                <w:szCs w:val="22"/>
              </w:rPr>
              <w:t>3,042,302</w:t>
            </w:r>
          </w:p>
        </w:tc>
      </w:tr>
      <w:tr w:rsidR="008E0569" w:rsidRPr="00C813F5" w14:paraId="08E07AD2"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394759"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1D72F27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5DCD27A8" w14:textId="77777777" w:rsidR="008E0569" w:rsidRPr="00C813F5" w:rsidRDefault="000D4833" w:rsidP="00BF3F7B">
            <w:pPr>
              <w:pStyle w:val="Compact"/>
              <w:rPr>
                <w:sz w:val="22"/>
                <w:szCs w:val="22"/>
              </w:rPr>
            </w:pPr>
            <w:r w:rsidRPr="00C813F5">
              <w:rPr>
                <w:sz w:val="22"/>
                <w:szCs w:val="22"/>
              </w:rPr>
              <w:t>766,088</w:t>
            </w:r>
          </w:p>
        </w:tc>
        <w:tc>
          <w:tcPr>
            <w:tcW w:w="0" w:type="auto"/>
          </w:tcPr>
          <w:p w14:paraId="2277431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4,551</w:t>
            </w:r>
          </w:p>
        </w:tc>
        <w:tc>
          <w:tcPr>
            <w:cnfStyle w:val="000010000000" w:firstRow="0" w:lastRow="0" w:firstColumn="0" w:lastColumn="0" w:oddVBand="1" w:evenVBand="0" w:oddHBand="0" w:evenHBand="0" w:firstRowFirstColumn="0" w:firstRowLastColumn="0" w:lastRowFirstColumn="0" w:lastRowLastColumn="0"/>
            <w:tcW w:w="0" w:type="auto"/>
          </w:tcPr>
          <w:p w14:paraId="54562BF0" w14:textId="77777777" w:rsidR="008E0569" w:rsidRPr="00C813F5" w:rsidRDefault="000D4833" w:rsidP="00BF3F7B">
            <w:pPr>
              <w:pStyle w:val="Compact"/>
              <w:rPr>
                <w:sz w:val="22"/>
                <w:szCs w:val="22"/>
              </w:rPr>
            </w:pPr>
            <w:r w:rsidRPr="00C813F5">
              <w:rPr>
                <w:sz w:val="22"/>
                <w:szCs w:val="22"/>
              </w:rPr>
              <w:t>11,965,814</w:t>
            </w:r>
          </w:p>
        </w:tc>
      </w:tr>
      <w:tr w:rsidR="008E0569" w:rsidRPr="00C813F5" w14:paraId="6812BF2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D47B98" w14:textId="77777777" w:rsidR="008E0569" w:rsidRPr="00C813F5" w:rsidRDefault="000D4833" w:rsidP="00BF3F7B">
            <w:pPr>
              <w:pStyle w:val="Compact"/>
              <w:rPr>
                <w:sz w:val="22"/>
                <w:szCs w:val="22"/>
              </w:rPr>
            </w:pPr>
            <w:r w:rsidRPr="00C813F5">
              <w:rPr>
                <w:sz w:val="22"/>
                <w:szCs w:val="22"/>
              </w:rPr>
              <w:t>Backward-Facing Step</w:t>
            </w:r>
          </w:p>
        </w:tc>
        <w:tc>
          <w:tcPr>
            <w:tcW w:w="0" w:type="auto"/>
          </w:tcPr>
          <w:p w14:paraId="40963DA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5EC700EF" w14:textId="77777777" w:rsidR="008E0569" w:rsidRPr="00C813F5" w:rsidRDefault="000D4833" w:rsidP="00BF3F7B">
            <w:pPr>
              <w:pStyle w:val="Compact"/>
              <w:rPr>
                <w:sz w:val="22"/>
                <w:szCs w:val="22"/>
              </w:rPr>
            </w:pPr>
            <w:r w:rsidRPr="00C813F5">
              <w:rPr>
                <w:sz w:val="22"/>
                <w:szCs w:val="22"/>
              </w:rPr>
              <w:t>1,283,215</w:t>
            </w:r>
          </w:p>
        </w:tc>
        <w:tc>
          <w:tcPr>
            <w:tcW w:w="0" w:type="auto"/>
          </w:tcPr>
          <w:p w14:paraId="137BBA8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6,686</w:t>
            </w:r>
          </w:p>
        </w:tc>
        <w:tc>
          <w:tcPr>
            <w:cnfStyle w:val="000010000000" w:firstRow="0" w:lastRow="0" w:firstColumn="0" w:lastColumn="0" w:oddVBand="1" w:evenVBand="0" w:oddHBand="0" w:evenHBand="0" w:firstRowFirstColumn="0" w:firstRowLastColumn="0" w:lastRowFirstColumn="0" w:lastRowLastColumn="0"/>
            <w:tcW w:w="0" w:type="auto"/>
          </w:tcPr>
          <w:p w14:paraId="0CB07204" w14:textId="77777777" w:rsidR="008E0569" w:rsidRPr="00C813F5" w:rsidRDefault="000D4833" w:rsidP="00BF3F7B">
            <w:pPr>
              <w:pStyle w:val="Compact"/>
              <w:rPr>
                <w:sz w:val="22"/>
                <w:szCs w:val="22"/>
              </w:rPr>
            </w:pPr>
            <w:r w:rsidRPr="00C813F5">
              <w:rPr>
                <w:sz w:val="22"/>
                <w:szCs w:val="22"/>
              </w:rPr>
              <w:t>20,056,653</w:t>
            </w:r>
          </w:p>
        </w:tc>
      </w:tr>
      <w:tr w:rsidR="008E0569" w:rsidRPr="00C813F5" w14:paraId="1ED8D67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3CCBE8" w14:textId="77777777" w:rsidR="008E0569" w:rsidRPr="00C813F5" w:rsidRDefault="000D4833" w:rsidP="00BF3F7B">
            <w:pPr>
              <w:pStyle w:val="Compact"/>
              <w:rPr>
                <w:sz w:val="22"/>
                <w:szCs w:val="22"/>
              </w:rPr>
            </w:pPr>
            <w:r w:rsidRPr="00C813F5">
              <w:rPr>
                <w:sz w:val="22"/>
                <w:szCs w:val="22"/>
              </w:rPr>
              <w:t>Elbow 90°</w:t>
            </w:r>
          </w:p>
        </w:tc>
        <w:tc>
          <w:tcPr>
            <w:tcW w:w="0" w:type="auto"/>
          </w:tcPr>
          <w:p w14:paraId="616763B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5669348D" w14:textId="77777777" w:rsidR="008E0569" w:rsidRPr="00C813F5" w:rsidRDefault="000D4833" w:rsidP="00BF3F7B">
            <w:pPr>
              <w:pStyle w:val="Compact"/>
              <w:rPr>
                <w:sz w:val="22"/>
                <w:szCs w:val="22"/>
              </w:rPr>
            </w:pPr>
            <w:r w:rsidRPr="00C813F5">
              <w:rPr>
                <w:sz w:val="22"/>
                <w:szCs w:val="22"/>
              </w:rPr>
              <w:t>411</w:t>
            </w:r>
          </w:p>
        </w:tc>
        <w:tc>
          <w:tcPr>
            <w:tcW w:w="0" w:type="auto"/>
          </w:tcPr>
          <w:p w14:paraId="1D11F39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11</w:t>
            </w:r>
          </w:p>
        </w:tc>
        <w:tc>
          <w:tcPr>
            <w:cnfStyle w:val="000010000000" w:firstRow="0" w:lastRow="0" w:firstColumn="0" w:lastColumn="0" w:oddVBand="1" w:evenVBand="0" w:oddHBand="0" w:evenHBand="0" w:firstRowFirstColumn="0" w:firstRowLastColumn="0" w:lastRowFirstColumn="0" w:lastRowLastColumn="0"/>
            <w:tcW w:w="0" w:type="auto"/>
          </w:tcPr>
          <w:p w14:paraId="54BAD70C" w14:textId="77777777" w:rsidR="008E0569" w:rsidRPr="00C813F5" w:rsidRDefault="000D4833" w:rsidP="00BF3F7B">
            <w:pPr>
              <w:pStyle w:val="Compact"/>
              <w:rPr>
                <w:sz w:val="22"/>
                <w:szCs w:val="22"/>
              </w:rPr>
            </w:pPr>
            <w:r w:rsidRPr="00C813F5">
              <w:rPr>
                <w:sz w:val="22"/>
                <w:szCs w:val="22"/>
              </w:rPr>
              <w:t>5,029</w:t>
            </w:r>
          </w:p>
        </w:tc>
      </w:tr>
      <w:tr w:rsidR="008E0569" w:rsidRPr="00C813F5" w14:paraId="5DC7D24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A8EE78" w14:textId="77777777" w:rsidR="008E0569" w:rsidRPr="00C813F5" w:rsidRDefault="000D4833" w:rsidP="00BF3F7B">
            <w:pPr>
              <w:pStyle w:val="Compact"/>
              <w:rPr>
                <w:sz w:val="22"/>
                <w:szCs w:val="22"/>
              </w:rPr>
            </w:pPr>
            <w:r w:rsidRPr="00C813F5">
              <w:rPr>
                <w:sz w:val="22"/>
                <w:szCs w:val="22"/>
              </w:rPr>
              <w:t>Elbow 90°</w:t>
            </w:r>
          </w:p>
        </w:tc>
        <w:tc>
          <w:tcPr>
            <w:tcW w:w="0" w:type="auto"/>
          </w:tcPr>
          <w:p w14:paraId="0ED15DDE"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110AD343" w14:textId="77777777" w:rsidR="008E0569" w:rsidRPr="00C813F5" w:rsidRDefault="000D4833" w:rsidP="00BF3F7B">
            <w:pPr>
              <w:pStyle w:val="Compact"/>
              <w:rPr>
                <w:sz w:val="22"/>
                <w:szCs w:val="22"/>
              </w:rPr>
            </w:pPr>
            <w:r w:rsidRPr="00C813F5">
              <w:rPr>
                <w:sz w:val="22"/>
                <w:szCs w:val="22"/>
              </w:rPr>
              <w:t>161,984</w:t>
            </w:r>
          </w:p>
        </w:tc>
        <w:tc>
          <w:tcPr>
            <w:tcW w:w="0" w:type="auto"/>
          </w:tcPr>
          <w:p w14:paraId="67575AF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53,344</w:t>
            </w:r>
          </w:p>
        </w:tc>
        <w:tc>
          <w:tcPr>
            <w:cnfStyle w:val="000010000000" w:firstRow="0" w:lastRow="0" w:firstColumn="0" w:lastColumn="0" w:oddVBand="1" w:evenVBand="0" w:oddHBand="0" w:evenHBand="0" w:firstRowFirstColumn="0" w:firstRowLastColumn="0" w:lastRowFirstColumn="0" w:lastRowLastColumn="0"/>
            <w:tcW w:w="0" w:type="auto"/>
          </w:tcPr>
          <w:p w14:paraId="1D4AE88B" w14:textId="77777777" w:rsidR="008E0569" w:rsidRPr="00C813F5" w:rsidRDefault="000D4833" w:rsidP="00BF3F7B">
            <w:pPr>
              <w:pStyle w:val="Compact"/>
              <w:rPr>
                <w:sz w:val="22"/>
                <w:szCs w:val="22"/>
              </w:rPr>
            </w:pPr>
            <w:r w:rsidRPr="00C813F5">
              <w:rPr>
                <w:sz w:val="22"/>
                <w:szCs w:val="22"/>
              </w:rPr>
              <w:t>2,502,276</w:t>
            </w:r>
          </w:p>
        </w:tc>
      </w:tr>
      <w:tr w:rsidR="008E0569" w:rsidRPr="00C813F5" w14:paraId="0D30EC5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5DB711E" w14:textId="77777777" w:rsidR="008E0569" w:rsidRPr="00C813F5" w:rsidRDefault="000D4833" w:rsidP="00BF3F7B">
            <w:pPr>
              <w:pStyle w:val="Compact"/>
              <w:rPr>
                <w:sz w:val="22"/>
                <w:szCs w:val="22"/>
              </w:rPr>
            </w:pPr>
            <w:r w:rsidRPr="00C813F5">
              <w:rPr>
                <w:sz w:val="22"/>
                <w:szCs w:val="22"/>
              </w:rPr>
              <w:t>Elbow 90°</w:t>
            </w:r>
          </w:p>
        </w:tc>
        <w:tc>
          <w:tcPr>
            <w:tcW w:w="0" w:type="auto"/>
          </w:tcPr>
          <w:p w14:paraId="5E8F7EF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420789C0" w14:textId="77777777" w:rsidR="008E0569" w:rsidRPr="00C813F5" w:rsidRDefault="000D4833" w:rsidP="00BF3F7B">
            <w:pPr>
              <w:pStyle w:val="Compact"/>
              <w:rPr>
                <w:sz w:val="22"/>
                <w:szCs w:val="22"/>
              </w:rPr>
            </w:pPr>
            <w:r w:rsidRPr="00C813F5">
              <w:rPr>
                <w:sz w:val="22"/>
                <w:szCs w:val="22"/>
              </w:rPr>
              <w:t>623,153</w:t>
            </w:r>
          </w:p>
        </w:tc>
        <w:tc>
          <w:tcPr>
            <w:tcW w:w="0" w:type="auto"/>
          </w:tcPr>
          <w:p w14:paraId="363C5C6C"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06,435</w:t>
            </w:r>
          </w:p>
        </w:tc>
        <w:tc>
          <w:tcPr>
            <w:cnfStyle w:val="000010000000" w:firstRow="0" w:lastRow="0" w:firstColumn="0" w:lastColumn="0" w:oddVBand="1" w:evenVBand="0" w:oddHBand="0" w:evenHBand="0" w:firstRowFirstColumn="0" w:firstRowLastColumn="0" w:lastRowFirstColumn="0" w:lastRowLastColumn="0"/>
            <w:tcW w:w="0" w:type="auto"/>
          </w:tcPr>
          <w:p w14:paraId="44B274A0" w14:textId="77777777" w:rsidR="008E0569" w:rsidRPr="00C813F5" w:rsidRDefault="000D4833" w:rsidP="00BF3F7B">
            <w:pPr>
              <w:pStyle w:val="Compact"/>
              <w:rPr>
                <w:sz w:val="22"/>
                <w:szCs w:val="22"/>
              </w:rPr>
            </w:pPr>
            <w:r w:rsidRPr="00C813F5">
              <w:rPr>
                <w:sz w:val="22"/>
                <w:szCs w:val="22"/>
              </w:rPr>
              <w:t>9,692,925</w:t>
            </w:r>
          </w:p>
        </w:tc>
      </w:tr>
      <w:tr w:rsidR="008E0569" w:rsidRPr="00C813F5" w14:paraId="60D6976D"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8E80473" w14:textId="77777777" w:rsidR="008E0569" w:rsidRPr="00C813F5" w:rsidRDefault="000D4833" w:rsidP="00BF3F7B">
            <w:pPr>
              <w:pStyle w:val="Compact"/>
              <w:rPr>
                <w:sz w:val="22"/>
                <w:szCs w:val="22"/>
              </w:rPr>
            </w:pPr>
            <w:r w:rsidRPr="00C813F5">
              <w:rPr>
                <w:sz w:val="22"/>
                <w:szCs w:val="22"/>
              </w:rPr>
              <w:t>Elbow 90°</w:t>
            </w:r>
          </w:p>
        </w:tc>
        <w:tc>
          <w:tcPr>
            <w:tcW w:w="0" w:type="auto"/>
          </w:tcPr>
          <w:p w14:paraId="67FF7BC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4F3B7BFF" w14:textId="77777777" w:rsidR="008E0569" w:rsidRPr="00C813F5" w:rsidRDefault="000D4833" w:rsidP="00BF3F7B">
            <w:pPr>
              <w:pStyle w:val="Compact"/>
              <w:rPr>
                <w:sz w:val="22"/>
                <w:szCs w:val="22"/>
              </w:rPr>
            </w:pPr>
            <w:r w:rsidRPr="00C813F5">
              <w:rPr>
                <w:sz w:val="22"/>
                <w:szCs w:val="22"/>
              </w:rPr>
              <w:t>1,044,857</w:t>
            </w:r>
          </w:p>
        </w:tc>
        <w:tc>
          <w:tcPr>
            <w:tcW w:w="0" w:type="auto"/>
          </w:tcPr>
          <w:p w14:paraId="3810BA28"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346,621</w:t>
            </w:r>
          </w:p>
        </w:tc>
        <w:tc>
          <w:tcPr>
            <w:cnfStyle w:val="000010000000" w:firstRow="0" w:lastRow="0" w:firstColumn="0" w:lastColumn="0" w:oddVBand="1" w:evenVBand="0" w:oddHBand="0" w:evenHBand="0" w:firstRowFirstColumn="0" w:firstRowLastColumn="0" w:lastRowFirstColumn="0" w:lastRowLastColumn="0"/>
            <w:tcW w:w="0" w:type="auto"/>
          </w:tcPr>
          <w:p w14:paraId="74C2662C" w14:textId="77777777" w:rsidR="008E0569" w:rsidRPr="00C813F5" w:rsidRDefault="000D4833" w:rsidP="00BF3F7B">
            <w:pPr>
              <w:pStyle w:val="Compact"/>
              <w:rPr>
                <w:sz w:val="22"/>
                <w:szCs w:val="22"/>
              </w:rPr>
            </w:pPr>
            <w:r w:rsidRPr="00C813F5">
              <w:rPr>
                <w:sz w:val="22"/>
                <w:szCs w:val="22"/>
              </w:rPr>
              <w:t>16,278,553</w:t>
            </w:r>
          </w:p>
        </w:tc>
      </w:tr>
      <w:tr w:rsidR="008E0569" w:rsidRPr="00C813F5" w14:paraId="7894EA51"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C0ABD" w14:textId="77777777" w:rsidR="008E0569" w:rsidRPr="00C813F5" w:rsidRDefault="000D4833" w:rsidP="00BF3F7B">
            <w:pPr>
              <w:pStyle w:val="Compact"/>
              <w:rPr>
                <w:sz w:val="22"/>
                <w:szCs w:val="22"/>
              </w:rPr>
            </w:pPr>
            <w:r w:rsidRPr="00C813F5">
              <w:rPr>
                <w:sz w:val="22"/>
                <w:szCs w:val="22"/>
              </w:rPr>
              <w:lastRenderedPageBreak/>
              <w:t>S-Bend</w:t>
            </w:r>
          </w:p>
        </w:tc>
        <w:tc>
          <w:tcPr>
            <w:tcW w:w="0" w:type="auto"/>
          </w:tcPr>
          <w:p w14:paraId="68B4BBD7"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7897165F" w14:textId="77777777" w:rsidR="008E0569" w:rsidRPr="00C813F5" w:rsidRDefault="000D4833" w:rsidP="00BF3F7B">
            <w:pPr>
              <w:pStyle w:val="Compact"/>
              <w:rPr>
                <w:sz w:val="22"/>
                <w:szCs w:val="22"/>
              </w:rPr>
            </w:pPr>
            <w:r w:rsidRPr="00C813F5">
              <w:rPr>
                <w:sz w:val="22"/>
                <w:szCs w:val="22"/>
              </w:rPr>
              <w:t>387</w:t>
            </w:r>
          </w:p>
        </w:tc>
        <w:tc>
          <w:tcPr>
            <w:tcW w:w="0" w:type="auto"/>
          </w:tcPr>
          <w:p w14:paraId="57423099"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22</w:t>
            </w:r>
          </w:p>
        </w:tc>
        <w:tc>
          <w:tcPr>
            <w:cnfStyle w:val="000010000000" w:firstRow="0" w:lastRow="0" w:firstColumn="0" w:lastColumn="0" w:oddVBand="1" w:evenVBand="0" w:oddHBand="0" w:evenHBand="0" w:firstRowFirstColumn="0" w:firstRowLastColumn="0" w:lastRowFirstColumn="0" w:lastRowLastColumn="0"/>
            <w:tcW w:w="0" w:type="auto"/>
          </w:tcPr>
          <w:p w14:paraId="214F419D" w14:textId="77777777" w:rsidR="008E0569" w:rsidRPr="00C813F5" w:rsidRDefault="000D4833" w:rsidP="00BF3F7B">
            <w:pPr>
              <w:pStyle w:val="Compact"/>
              <w:rPr>
                <w:sz w:val="22"/>
                <w:szCs w:val="22"/>
              </w:rPr>
            </w:pPr>
            <w:r w:rsidRPr="00C813F5">
              <w:rPr>
                <w:sz w:val="22"/>
                <w:szCs w:val="22"/>
              </w:rPr>
              <w:t>4,031</w:t>
            </w:r>
          </w:p>
        </w:tc>
      </w:tr>
      <w:tr w:rsidR="008E0569" w:rsidRPr="00C813F5" w14:paraId="7081A20B"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EE0DCE" w14:textId="77777777" w:rsidR="008E0569" w:rsidRPr="00C813F5" w:rsidRDefault="000D4833" w:rsidP="00BF3F7B">
            <w:pPr>
              <w:pStyle w:val="Compact"/>
              <w:rPr>
                <w:sz w:val="22"/>
                <w:szCs w:val="22"/>
              </w:rPr>
            </w:pPr>
            <w:r w:rsidRPr="00C813F5">
              <w:rPr>
                <w:sz w:val="22"/>
                <w:szCs w:val="22"/>
              </w:rPr>
              <w:t>S-Bend</w:t>
            </w:r>
          </w:p>
        </w:tc>
        <w:tc>
          <w:tcPr>
            <w:tcW w:w="0" w:type="auto"/>
          </w:tcPr>
          <w:p w14:paraId="5E944C5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7A424BEC" w14:textId="77777777" w:rsidR="008E0569" w:rsidRPr="00C813F5" w:rsidRDefault="000D4833" w:rsidP="00BF3F7B">
            <w:pPr>
              <w:pStyle w:val="Compact"/>
              <w:rPr>
                <w:sz w:val="22"/>
                <w:szCs w:val="22"/>
              </w:rPr>
            </w:pPr>
            <w:r w:rsidRPr="00C813F5">
              <w:rPr>
                <w:sz w:val="22"/>
                <w:szCs w:val="22"/>
              </w:rPr>
              <w:t>196,078</w:t>
            </w:r>
          </w:p>
        </w:tc>
        <w:tc>
          <w:tcPr>
            <w:tcW w:w="0" w:type="auto"/>
          </w:tcPr>
          <w:p w14:paraId="5C67892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787</w:t>
            </w:r>
          </w:p>
        </w:tc>
        <w:tc>
          <w:tcPr>
            <w:cnfStyle w:val="000010000000" w:firstRow="0" w:lastRow="0" w:firstColumn="0" w:lastColumn="0" w:oddVBand="1" w:evenVBand="0" w:oddHBand="0" w:evenHBand="0" w:firstRowFirstColumn="0" w:firstRowLastColumn="0" w:lastRowFirstColumn="0" w:lastRowLastColumn="0"/>
            <w:tcW w:w="0" w:type="auto"/>
          </w:tcPr>
          <w:p w14:paraId="0B059714" w14:textId="77777777" w:rsidR="008E0569" w:rsidRPr="00C813F5" w:rsidRDefault="000D4833" w:rsidP="00BF3F7B">
            <w:pPr>
              <w:pStyle w:val="Compact"/>
              <w:rPr>
                <w:sz w:val="22"/>
                <w:szCs w:val="22"/>
              </w:rPr>
            </w:pPr>
            <w:r w:rsidRPr="00C813F5">
              <w:rPr>
                <w:sz w:val="22"/>
                <w:szCs w:val="22"/>
              </w:rPr>
              <w:t>3,048,716</w:t>
            </w:r>
          </w:p>
        </w:tc>
      </w:tr>
      <w:tr w:rsidR="008E0569" w:rsidRPr="00C813F5" w14:paraId="48F560F9"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83280A6" w14:textId="77777777" w:rsidR="008E0569" w:rsidRPr="00C813F5" w:rsidRDefault="000D4833" w:rsidP="00BF3F7B">
            <w:pPr>
              <w:pStyle w:val="Compact"/>
              <w:rPr>
                <w:sz w:val="22"/>
                <w:szCs w:val="22"/>
              </w:rPr>
            </w:pPr>
            <w:r w:rsidRPr="00C813F5">
              <w:rPr>
                <w:sz w:val="22"/>
                <w:szCs w:val="22"/>
              </w:rPr>
              <w:t>S-Bend</w:t>
            </w:r>
          </w:p>
        </w:tc>
        <w:tc>
          <w:tcPr>
            <w:tcW w:w="0" w:type="auto"/>
          </w:tcPr>
          <w:p w14:paraId="047E3581"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78D73721" w14:textId="77777777" w:rsidR="008E0569" w:rsidRPr="00C813F5" w:rsidRDefault="000D4833" w:rsidP="00BF3F7B">
            <w:pPr>
              <w:pStyle w:val="Compact"/>
              <w:rPr>
                <w:sz w:val="22"/>
                <w:szCs w:val="22"/>
              </w:rPr>
            </w:pPr>
            <w:r w:rsidRPr="00C813F5">
              <w:rPr>
                <w:sz w:val="22"/>
                <w:szCs w:val="22"/>
              </w:rPr>
              <w:t>765,441</w:t>
            </w:r>
          </w:p>
        </w:tc>
        <w:tc>
          <w:tcPr>
            <w:tcW w:w="0" w:type="auto"/>
          </w:tcPr>
          <w:p w14:paraId="736ADFB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4,034</w:t>
            </w:r>
          </w:p>
        </w:tc>
        <w:tc>
          <w:tcPr>
            <w:cnfStyle w:val="000010000000" w:firstRow="0" w:lastRow="0" w:firstColumn="0" w:lastColumn="0" w:oddVBand="1" w:evenVBand="0" w:oddHBand="0" w:evenHBand="0" w:firstRowFirstColumn="0" w:firstRowLastColumn="0" w:lastRowFirstColumn="0" w:lastRowLastColumn="0"/>
            <w:tcW w:w="0" w:type="auto"/>
          </w:tcPr>
          <w:p w14:paraId="6614D9D3" w14:textId="77777777" w:rsidR="008E0569" w:rsidRPr="00C813F5" w:rsidRDefault="000D4833" w:rsidP="00BF3F7B">
            <w:pPr>
              <w:pStyle w:val="Compact"/>
              <w:rPr>
                <w:sz w:val="22"/>
                <w:szCs w:val="22"/>
              </w:rPr>
            </w:pPr>
            <w:r w:rsidRPr="00C813F5">
              <w:rPr>
                <w:sz w:val="22"/>
                <w:szCs w:val="22"/>
              </w:rPr>
              <w:t>11,947,139</w:t>
            </w:r>
          </w:p>
        </w:tc>
      </w:tr>
      <w:tr w:rsidR="008E0569" w:rsidRPr="00C813F5" w14:paraId="464721B6"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60AD3" w14:textId="77777777" w:rsidR="008E0569" w:rsidRPr="00C813F5" w:rsidRDefault="000D4833" w:rsidP="00BF3F7B">
            <w:pPr>
              <w:pStyle w:val="Compact"/>
              <w:rPr>
                <w:sz w:val="22"/>
                <w:szCs w:val="22"/>
              </w:rPr>
            </w:pPr>
            <w:r w:rsidRPr="00C813F5">
              <w:rPr>
                <w:sz w:val="22"/>
                <w:szCs w:val="22"/>
              </w:rPr>
              <w:t>S-Bend</w:t>
            </w:r>
          </w:p>
        </w:tc>
        <w:tc>
          <w:tcPr>
            <w:tcW w:w="0" w:type="auto"/>
          </w:tcPr>
          <w:p w14:paraId="7F29F65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07DDA3C9" w14:textId="77777777" w:rsidR="008E0569" w:rsidRPr="00C813F5" w:rsidRDefault="000D4833" w:rsidP="00BF3F7B">
            <w:pPr>
              <w:pStyle w:val="Compact"/>
              <w:rPr>
                <w:sz w:val="22"/>
                <w:szCs w:val="22"/>
              </w:rPr>
            </w:pPr>
            <w:r w:rsidRPr="00C813F5">
              <w:rPr>
                <w:sz w:val="22"/>
                <w:szCs w:val="22"/>
              </w:rPr>
              <w:t>1,286,039</w:t>
            </w:r>
          </w:p>
        </w:tc>
        <w:tc>
          <w:tcPr>
            <w:tcW w:w="0" w:type="auto"/>
          </w:tcPr>
          <w:p w14:paraId="5CE1008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7,244</w:t>
            </w:r>
          </w:p>
        </w:tc>
        <w:tc>
          <w:tcPr>
            <w:cnfStyle w:val="000010000000" w:firstRow="0" w:lastRow="0" w:firstColumn="0" w:lastColumn="0" w:oddVBand="1" w:evenVBand="0" w:oddHBand="0" w:evenHBand="0" w:firstRowFirstColumn="0" w:firstRowLastColumn="0" w:lastRowFirstColumn="0" w:lastRowLastColumn="0"/>
            <w:tcW w:w="0" w:type="auto"/>
          </w:tcPr>
          <w:p w14:paraId="3EDD2E54" w14:textId="77777777" w:rsidR="008E0569" w:rsidRPr="00C813F5" w:rsidRDefault="000D4833" w:rsidP="00BF3F7B">
            <w:pPr>
              <w:pStyle w:val="Compact"/>
              <w:rPr>
                <w:sz w:val="22"/>
                <w:szCs w:val="22"/>
              </w:rPr>
            </w:pPr>
            <w:r w:rsidRPr="00C813F5">
              <w:rPr>
                <w:sz w:val="22"/>
                <w:szCs w:val="22"/>
              </w:rPr>
              <w:t>20,090,265</w:t>
            </w:r>
          </w:p>
        </w:tc>
      </w:tr>
      <w:tr w:rsidR="008E0569" w:rsidRPr="00C813F5" w14:paraId="7A302D8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E50AC0" w14:textId="77777777" w:rsidR="008E0569" w:rsidRPr="00C813F5" w:rsidRDefault="000D4833" w:rsidP="00BF3F7B">
            <w:pPr>
              <w:pStyle w:val="Compact"/>
              <w:rPr>
                <w:sz w:val="22"/>
                <w:szCs w:val="22"/>
              </w:rPr>
            </w:pPr>
            <w:r w:rsidRPr="00C813F5">
              <w:rPr>
                <w:sz w:val="22"/>
                <w:szCs w:val="22"/>
              </w:rPr>
              <w:t>T-Junction</w:t>
            </w:r>
          </w:p>
        </w:tc>
        <w:tc>
          <w:tcPr>
            <w:tcW w:w="0" w:type="auto"/>
          </w:tcPr>
          <w:p w14:paraId="3ADA341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600DA6CE" w14:textId="77777777" w:rsidR="008E0569" w:rsidRPr="00C813F5" w:rsidRDefault="000D4833" w:rsidP="00BF3F7B">
            <w:pPr>
              <w:pStyle w:val="Compact"/>
              <w:rPr>
                <w:sz w:val="22"/>
                <w:szCs w:val="22"/>
              </w:rPr>
            </w:pPr>
            <w:r w:rsidRPr="00C813F5">
              <w:rPr>
                <w:sz w:val="22"/>
                <w:szCs w:val="22"/>
              </w:rPr>
              <w:t>393</w:t>
            </w:r>
          </w:p>
        </w:tc>
        <w:tc>
          <w:tcPr>
            <w:tcW w:w="0" w:type="auto"/>
          </w:tcPr>
          <w:p w14:paraId="06C5131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02</w:t>
            </w:r>
          </w:p>
        </w:tc>
        <w:tc>
          <w:tcPr>
            <w:cnfStyle w:val="000010000000" w:firstRow="0" w:lastRow="0" w:firstColumn="0" w:lastColumn="0" w:oddVBand="1" w:evenVBand="0" w:oddHBand="0" w:evenHBand="0" w:firstRowFirstColumn="0" w:firstRowLastColumn="0" w:lastRowFirstColumn="0" w:lastRowLastColumn="0"/>
            <w:tcW w:w="0" w:type="auto"/>
          </w:tcPr>
          <w:p w14:paraId="517B170D" w14:textId="77777777" w:rsidR="008E0569" w:rsidRPr="00C813F5" w:rsidRDefault="000D4833" w:rsidP="00BF3F7B">
            <w:pPr>
              <w:pStyle w:val="Compact"/>
              <w:rPr>
                <w:sz w:val="22"/>
                <w:szCs w:val="22"/>
              </w:rPr>
            </w:pPr>
            <w:r w:rsidRPr="00C813F5">
              <w:rPr>
                <w:sz w:val="22"/>
                <w:szCs w:val="22"/>
              </w:rPr>
              <w:t>5,357</w:t>
            </w:r>
          </w:p>
        </w:tc>
      </w:tr>
      <w:tr w:rsidR="008E0569" w:rsidRPr="00C813F5" w14:paraId="0C39A068"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55086A4" w14:textId="77777777" w:rsidR="008E0569" w:rsidRPr="00C813F5" w:rsidRDefault="000D4833" w:rsidP="00BF3F7B">
            <w:pPr>
              <w:pStyle w:val="Compact"/>
              <w:rPr>
                <w:sz w:val="22"/>
                <w:szCs w:val="22"/>
              </w:rPr>
            </w:pPr>
            <w:r w:rsidRPr="00C813F5">
              <w:rPr>
                <w:sz w:val="22"/>
                <w:szCs w:val="22"/>
              </w:rPr>
              <w:t>T-Junction</w:t>
            </w:r>
          </w:p>
        </w:tc>
        <w:tc>
          <w:tcPr>
            <w:tcW w:w="0" w:type="auto"/>
          </w:tcPr>
          <w:p w14:paraId="1D4A045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3B955160" w14:textId="77777777" w:rsidR="008E0569" w:rsidRPr="00C813F5" w:rsidRDefault="000D4833" w:rsidP="00BF3F7B">
            <w:pPr>
              <w:pStyle w:val="Compact"/>
              <w:rPr>
                <w:sz w:val="22"/>
                <w:szCs w:val="22"/>
              </w:rPr>
            </w:pPr>
            <w:r w:rsidRPr="00C813F5">
              <w:rPr>
                <w:sz w:val="22"/>
                <w:szCs w:val="22"/>
              </w:rPr>
              <w:t>196,420</w:t>
            </w:r>
          </w:p>
        </w:tc>
        <w:tc>
          <w:tcPr>
            <w:tcW w:w="0" w:type="auto"/>
          </w:tcPr>
          <w:p w14:paraId="6A5FAC8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987</w:t>
            </w:r>
          </w:p>
        </w:tc>
        <w:tc>
          <w:tcPr>
            <w:cnfStyle w:val="000010000000" w:firstRow="0" w:lastRow="0" w:firstColumn="0" w:lastColumn="0" w:oddVBand="1" w:evenVBand="0" w:oddHBand="0" w:evenHBand="0" w:firstRowFirstColumn="0" w:firstRowLastColumn="0" w:lastRowFirstColumn="0" w:lastRowLastColumn="0"/>
            <w:tcW w:w="0" w:type="auto"/>
          </w:tcPr>
          <w:p w14:paraId="736BDE3C" w14:textId="77777777" w:rsidR="008E0569" w:rsidRPr="00C813F5" w:rsidRDefault="000D4833" w:rsidP="00BF3F7B">
            <w:pPr>
              <w:pStyle w:val="Compact"/>
              <w:rPr>
                <w:sz w:val="22"/>
                <w:szCs w:val="22"/>
              </w:rPr>
            </w:pPr>
            <w:r w:rsidRPr="00C813F5">
              <w:rPr>
                <w:sz w:val="22"/>
                <w:szCs w:val="22"/>
              </w:rPr>
              <w:t>3,057,464</w:t>
            </w:r>
          </w:p>
        </w:tc>
      </w:tr>
      <w:tr w:rsidR="008E0569" w:rsidRPr="00C813F5" w14:paraId="1B3647BE"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CB6BF5" w14:textId="77777777" w:rsidR="008E0569" w:rsidRPr="00C813F5" w:rsidRDefault="000D4833" w:rsidP="00BF3F7B">
            <w:pPr>
              <w:pStyle w:val="Compact"/>
              <w:rPr>
                <w:sz w:val="22"/>
                <w:szCs w:val="22"/>
              </w:rPr>
            </w:pPr>
            <w:r w:rsidRPr="00C813F5">
              <w:rPr>
                <w:sz w:val="22"/>
                <w:szCs w:val="22"/>
              </w:rPr>
              <w:t>T-Junction</w:t>
            </w:r>
          </w:p>
        </w:tc>
        <w:tc>
          <w:tcPr>
            <w:tcW w:w="0" w:type="auto"/>
          </w:tcPr>
          <w:p w14:paraId="2BF955F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1764CFC3" w14:textId="77777777" w:rsidR="008E0569" w:rsidRPr="00C813F5" w:rsidRDefault="000D4833" w:rsidP="00BF3F7B">
            <w:pPr>
              <w:pStyle w:val="Compact"/>
              <w:rPr>
                <w:sz w:val="22"/>
                <w:szCs w:val="22"/>
              </w:rPr>
            </w:pPr>
            <w:r w:rsidRPr="00C813F5">
              <w:rPr>
                <w:sz w:val="22"/>
                <w:szCs w:val="22"/>
              </w:rPr>
              <w:t>768,898</w:t>
            </w:r>
          </w:p>
        </w:tc>
        <w:tc>
          <w:tcPr>
            <w:tcW w:w="0" w:type="auto"/>
          </w:tcPr>
          <w:p w14:paraId="11832131"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5,333</w:t>
            </w:r>
          </w:p>
        </w:tc>
        <w:tc>
          <w:tcPr>
            <w:cnfStyle w:val="000010000000" w:firstRow="0" w:lastRow="0" w:firstColumn="0" w:lastColumn="0" w:oddVBand="1" w:evenVBand="0" w:oddHBand="0" w:evenHBand="0" w:firstRowFirstColumn="0" w:firstRowLastColumn="0" w:lastRowFirstColumn="0" w:lastRowLastColumn="0"/>
            <w:tcW w:w="0" w:type="auto"/>
          </w:tcPr>
          <w:p w14:paraId="6E9D14DD" w14:textId="77777777" w:rsidR="008E0569" w:rsidRPr="00C813F5" w:rsidRDefault="000D4833" w:rsidP="00BF3F7B">
            <w:pPr>
              <w:pStyle w:val="Compact"/>
              <w:rPr>
                <w:sz w:val="22"/>
                <w:szCs w:val="22"/>
              </w:rPr>
            </w:pPr>
            <w:r w:rsidRPr="00C813F5">
              <w:rPr>
                <w:sz w:val="22"/>
                <w:szCs w:val="22"/>
              </w:rPr>
              <w:t>12,012,244</w:t>
            </w:r>
          </w:p>
        </w:tc>
      </w:tr>
      <w:tr w:rsidR="008E0569" w:rsidRPr="00C813F5" w14:paraId="263C2F04"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6AF568" w14:textId="77777777" w:rsidR="008E0569" w:rsidRPr="00C813F5" w:rsidRDefault="000D4833" w:rsidP="00BF3F7B">
            <w:pPr>
              <w:pStyle w:val="Compact"/>
              <w:rPr>
                <w:sz w:val="22"/>
                <w:szCs w:val="22"/>
              </w:rPr>
            </w:pPr>
            <w:r w:rsidRPr="00C813F5">
              <w:rPr>
                <w:sz w:val="22"/>
                <w:szCs w:val="22"/>
              </w:rPr>
              <w:t>T-Junction</w:t>
            </w:r>
          </w:p>
        </w:tc>
        <w:tc>
          <w:tcPr>
            <w:tcW w:w="0" w:type="auto"/>
          </w:tcPr>
          <w:p w14:paraId="7E553EC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2756CB70" w14:textId="77777777" w:rsidR="008E0569" w:rsidRPr="00C813F5" w:rsidRDefault="000D4833" w:rsidP="00BF3F7B">
            <w:pPr>
              <w:pStyle w:val="Compact"/>
              <w:rPr>
                <w:sz w:val="22"/>
                <w:szCs w:val="22"/>
              </w:rPr>
            </w:pPr>
            <w:r w:rsidRPr="00C813F5">
              <w:rPr>
                <w:sz w:val="22"/>
                <w:szCs w:val="22"/>
              </w:rPr>
              <w:t>1,291,289</w:t>
            </w:r>
          </w:p>
        </w:tc>
        <w:tc>
          <w:tcPr>
            <w:tcW w:w="0" w:type="auto"/>
          </w:tcPr>
          <w:p w14:paraId="47C74B7F"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9,176</w:t>
            </w:r>
          </w:p>
        </w:tc>
        <w:tc>
          <w:tcPr>
            <w:cnfStyle w:val="000010000000" w:firstRow="0" w:lastRow="0" w:firstColumn="0" w:lastColumn="0" w:oddVBand="1" w:evenVBand="0" w:oddHBand="0" w:evenHBand="0" w:firstRowFirstColumn="0" w:firstRowLastColumn="0" w:lastRowFirstColumn="0" w:lastRowLastColumn="0"/>
            <w:tcW w:w="0" w:type="auto"/>
          </w:tcPr>
          <w:p w14:paraId="43A82FBD" w14:textId="77777777" w:rsidR="008E0569" w:rsidRPr="00C813F5" w:rsidRDefault="000D4833" w:rsidP="00BF3F7B">
            <w:pPr>
              <w:pStyle w:val="Compact"/>
              <w:rPr>
                <w:sz w:val="22"/>
                <w:szCs w:val="22"/>
              </w:rPr>
            </w:pPr>
            <w:r w:rsidRPr="00C813F5">
              <w:rPr>
                <w:sz w:val="22"/>
                <w:szCs w:val="22"/>
              </w:rPr>
              <w:t>20,178,849</w:t>
            </w:r>
          </w:p>
        </w:tc>
      </w:tr>
      <w:tr w:rsidR="008E0569" w:rsidRPr="00C813F5" w14:paraId="048AD3D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E47F9F" w14:textId="77777777" w:rsidR="008E0569" w:rsidRPr="00C813F5" w:rsidRDefault="000D4833" w:rsidP="00BF3F7B">
            <w:pPr>
              <w:pStyle w:val="Compact"/>
              <w:rPr>
                <w:sz w:val="22"/>
                <w:szCs w:val="22"/>
              </w:rPr>
            </w:pPr>
            <w:r w:rsidRPr="00C813F5">
              <w:rPr>
                <w:sz w:val="22"/>
                <w:szCs w:val="22"/>
              </w:rPr>
              <w:t>Venturi</w:t>
            </w:r>
          </w:p>
        </w:tc>
        <w:tc>
          <w:tcPr>
            <w:tcW w:w="0" w:type="auto"/>
          </w:tcPr>
          <w:p w14:paraId="7200E86D"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27E18C91" w14:textId="77777777" w:rsidR="008E0569" w:rsidRPr="00C813F5" w:rsidRDefault="000D4833" w:rsidP="00BF3F7B">
            <w:pPr>
              <w:pStyle w:val="Compact"/>
              <w:rPr>
                <w:sz w:val="22"/>
                <w:szCs w:val="22"/>
              </w:rPr>
            </w:pPr>
            <w:r w:rsidRPr="00C813F5">
              <w:rPr>
                <w:sz w:val="22"/>
                <w:szCs w:val="22"/>
              </w:rPr>
              <w:t>341</w:t>
            </w:r>
          </w:p>
        </w:tc>
        <w:tc>
          <w:tcPr>
            <w:tcW w:w="0" w:type="auto"/>
          </w:tcPr>
          <w:p w14:paraId="12DA70F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86</w:t>
            </w:r>
          </w:p>
        </w:tc>
        <w:tc>
          <w:tcPr>
            <w:cnfStyle w:val="000010000000" w:firstRow="0" w:lastRow="0" w:firstColumn="0" w:lastColumn="0" w:oddVBand="1" w:evenVBand="0" w:oddHBand="0" w:evenHBand="0" w:firstRowFirstColumn="0" w:firstRowLastColumn="0" w:lastRowFirstColumn="0" w:lastRowLastColumn="0"/>
            <w:tcW w:w="0" w:type="auto"/>
          </w:tcPr>
          <w:p w14:paraId="612C88D9" w14:textId="77777777" w:rsidR="008E0569" w:rsidRPr="00C813F5" w:rsidRDefault="000D4833" w:rsidP="00BF3F7B">
            <w:pPr>
              <w:pStyle w:val="Compact"/>
              <w:rPr>
                <w:sz w:val="22"/>
                <w:szCs w:val="22"/>
              </w:rPr>
            </w:pPr>
            <w:r w:rsidRPr="00C813F5">
              <w:rPr>
                <w:sz w:val="22"/>
                <w:szCs w:val="22"/>
              </w:rPr>
              <w:t>4,023</w:t>
            </w:r>
          </w:p>
        </w:tc>
      </w:tr>
      <w:tr w:rsidR="008E0569" w:rsidRPr="00C813F5" w14:paraId="446F2A19"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EE6F65" w14:textId="77777777" w:rsidR="008E0569" w:rsidRPr="00C813F5" w:rsidRDefault="000D4833" w:rsidP="00BF3F7B">
            <w:pPr>
              <w:pStyle w:val="Compact"/>
              <w:rPr>
                <w:sz w:val="22"/>
                <w:szCs w:val="22"/>
              </w:rPr>
            </w:pPr>
            <w:r w:rsidRPr="00C813F5">
              <w:rPr>
                <w:sz w:val="22"/>
                <w:szCs w:val="22"/>
              </w:rPr>
              <w:t>Venturi</w:t>
            </w:r>
          </w:p>
        </w:tc>
        <w:tc>
          <w:tcPr>
            <w:tcW w:w="0" w:type="auto"/>
          </w:tcPr>
          <w:p w14:paraId="423452A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6C54A0A5" w14:textId="77777777" w:rsidR="008E0569" w:rsidRPr="00C813F5" w:rsidRDefault="000D4833" w:rsidP="00BF3F7B">
            <w:pPr>
              <w:pStyle w:val="Compact"/>
              <w:rPr>
                <w:sz w:val="22"/>
                <w:szCs w:val="22"/>
              </w:rPr>
            </w:pPr>
            <w:r w:rsidRPr="00C813F5">
              <w:rPr>
                <w:sz w:val="22"/>
                <w:szCs w:val="22"/>
              </w:rPr>
              <w:t>194,325</w:t>
            </w:r>
          </w:p>
        </w:tc>
        <w:tc>
          <w:tcPr>
            <w:tcW w:w="0" w:type="auto"/>
          </w:tcPr>
          <w:p w14:paraId="05A3C611"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64,334</w:t>
            </w:r>
          </w:p>
        </w:tc>
        <w:tc>
          <w:tcPr>
            <w:cnfStyle w:val="000010000000" w:firstRow="0" w:lastRow="0" w:firstColumn="0" w:lastColumn="0" w:oddVBand="1" w:evenVBand="0" w:oddHBand="0" w:evenHBand="0" w:firstRowFirstColumn="0" w:firstRowLastColumn="0" w:lastRowFirstColumn="0" w:lastRowLastColumn="0"/>
            <w:tcW w:w="0" w:type="auto"/>
          </w:tcPr>
          <w:p w14:paraId="76F231D8" w14:textId="77777777" w:rsidR="008E0569" w:rsidRPr="00C813F5" w:rsidRDefault="000D4833" w:rsidP="00BF3F7B">
            <w:pPr>
              <w:pStyle w:val="Compact"/>
              <w:rPr>
                <w:sz w:val="22"/>
                <w:szCs w:val="22"/>
              </w:rPr>
            </w:pPr>
            <w:r w:rsidRPr="00C813F5">
              <w:rPr>
                <w:sz w:val="22"/>
                <w:szCs w:val="22"/>
              </w:rPr>
              <w:t>3,023,465</w:t>
            </w:r>
          </w:p>
        </w:tc>
      </w:tr>
      <w:tr w:rsidR="008E0569" w:rsidRPr="00C813F5" w14:paraId="6D376F04"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7AEDA05" w14:textId="77777777" w:rsidR="008E0569" w:rsidRPr="00C813F5" w:rsidRDefault="000D4833" w:rsidP="00BF3F7B">
            <w:pPr>
              <w:pStyle w:val="Compact"/>
              <w:rPr>
                <w:sz w:val="22"/>
                <w:szCs w:val="22"/>
              </w:rPr>
            </w:pPr>
            <w:r w:rsidRPr="00C813F5">
              <w:rPr>
                <w:sz w:val="22"/>
                <w:szCs w:val="22"/>
              </w:rPr>
              <w:t>Venturi</w:t>
            </w:r>
          </w:p>
        </w:tc>
        <w:tc>
          <w:tcPr>
            <w:tcW w:w="0" w:type="auto"/>
          </w:tcPr>
          <w:p w14:paraId="09EEE2F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2C85B5A2" w14:textId="77777777" w:rsidR="008E0569" w:rsidRPr="00C813F5" w:rsidRDefault="000D4833" w:rsidP="00BF3F7B">
            <w:pPr>
              <w:pStyle w:val="Compact"/>
              <w:rPr>
                <w:sz w:val="22"/>
                <w:szCs w:val="22"/>
              </w:rPr>
            </w:pPr>
            <w:r w:rsidRPr="00C813F5">
              <w:rPr>
                <w:sz w:val="22"/>
                <w:szCs w:val="22"/>
              </w:rPr>
              <w:t>763,707</w:t>
            </w:r>
          </w:p>
        </w:tc>
        <w:tc>
          <w:tcPr>
            <w:tcW w:w="0" w:type="auto"/>
          </w:tcPr>
          <w:p w14:paraId="2095DF8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53,704</w:t>
            </w:r>
          </w:p>
        </w:tc>
        <w:tc>
          <w:tcPr>
            <w:cnfStyle w:val="000010000000" w:firstRow="0" w:lastRow="0" w:firstColumn="0" w:lastColumn="0" w:oddVBand="1" w:evenVBand="0" w:oddHBand="0" w:evenHBand="0" w:firstRowFirstColumn="0" w:firstRowLastColumn="0" w:lastRowFirstColumn="0" w:lastRowLastColumn="0"/>
            <w:tcW w:w="0" w:type="auto"/>
          </w:tcPr>
          <w:p w14:paraId="30ACB8B9" w14:textId="77777777" w:rsidR="008E0569" w:rsidRPr="00C813F5" w:rsidRDefault="000D4833" w:rsidP="00BF3F7B">
            <w:pPr>
              <w:pStyle w:val="Compact"/>
              <w:rPr>
                <w:sz w:val="22"/>
                <w:szCs w:val="22"/>
              </w:rPr>
            </w:pPr>
            <w:r w:rsidRPr="00C813F5">
              <w:rPr>
                <w:sz w:val="22"/>
                <w:szCs w:val="22"/>
              </w:rPr>
              <w:t>11,923,621</w:t>
            </w:r>
          </w:p>
        </w:tc>
      </w:tr>
      <w:tr w:rsidR="008E0569" w:rsidRPr="00C813F5" w14:paraId="3916424C"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AAD62E" w14:textId="77777777" w:rsidR="008E0569" w:rsidRPr="00C813F5" w:rsidRDefault="000D4833" w:rsidP="00BF3F7B">
            <w:pPr>
              <w:pStyle w:val="Compact"/>
              <w:rPr>
                <w:sz w:val="22"/>
                <w:szCs w:val="22"/>
              </w:rPr>
            </w:pPr>
            <w:r w:rsidRPr="00C813F5">
              <w:rPr>
                <w:sz w:val="22"/>
                <w:szCs w:val="22"/>
              </w:rPr>
              <w:t>Venturi</w:t>
            </w:r>
          </w:p>
        </w:tc>
        <w:tc>
          <w:tcPr>
            <w:tcW w:w="0" w:type="auto"/>
          </w:tcPr>
          <w:p w14:paraId="6EE76193"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3D972D74" w14:textId="77777777" w:rsidR="008E0569" w:rsidRPr="00C813F5" w:rsidRDefault="000D4833" w:rsidP="00BF3F7B">
            <w:pPr>
              <w:pStyle w:val="Compact"/>
              <w:rPr>
                <w:sz w:val="22"/>
                <w:szCs w:val="22"/>
              </w:rPr>
            </w:pPr>
            <w:r w:rsidRPr="00C813F5">
              <w:rPr>
                <w:sz w:val="22"/>
                <w:szCs w:val="22"/>
              </w:rPr>
              <w:t>1,284,412</w:t>
            </w:r>
          </w:p>
        </w:tc>
        <w:tc>
          <w:tcPr>
            <w:tcW w:w="0" w:type="auto"/>
          </w:tcPr>
          <w:p w14:paraId="6BB79F0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27,017</w:t>
            </w:r>
          </w:p>
        </w:tc>
        <w:tc>
          <w:tcPr>
            <w:cnfStyle w:val="000010000000" w:firstRow="0" w:lastRow="0" w:firstColumn="0" w:lastColumn="0" w:oddVBand="1" w:evenVBand="0" w:oddHBand="0" w:evenHBand="0" w:firstRowFirstColumn="0" w:firstRowLastColumn="0" w:lastRowFirstColumn="0" w:lastRowLastColumn="0"/>
            <w:tcW w:w="0" w:type="auto"/>
          </w:tcPr>
          <w:p w14:paraId="7E5C6186" w14:textId="77777777" w:rsidR="008E0569" w:rsidRPr="00C813F5" w:rsidRDefault="000D4833" w:rsidP="00BF3F7B">
            <w:pPr>
              <w:pStyle w:val="Compact"/>
              <w:rPr>
                <w:sz w:val="22"/>
                <w:szCs w:val="22"/>
              </w:rPr>
            </w:pPr>
            <w:r w:rsidRPr="00C813F5">
              <w:rPr>
                <w:sz w:val="22"/>
                <w:szCs w:val="22"/>
              </w:rPr>
              <w:t>20,069,214</w:t>
            </w:r>
          </w:p>
        </w:tc>
      </w:tr>
      <w:tr w:rsidR="008E0569" w:rsidRPr="00C813F5" w14:paraId="4B7CCA18"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FA37C0" w14:textId="77777777" w:rsidR="008E0569" w:rsidRPr="00C813F5" w:rsidRDefault="000D4833" w:rsidP="00BF3F7B">
            <w:pPr>
              <w:pStyle w:val="Compact"/>
              <w:rPr>
                <w:sz w:val="22"/>
                <w:szCs w:val="22"/>
              </w:rPr>
            </w:pPr>
            <w:r w:rsidRPr="00C813F5">
              <w:rPr>
                <w:sz w:val="22"/>
                <w:szCs w:val="22"/>
              </w:rPr>
              <w:t>Y-Shaped</w:t>
            </w:r>
          </w:p>
        </w:tc>
        <w:tc>
          <w:tcPr>
            <w:tcW w:w="0" w:type="auto"/>
          </w:tcPr>
          <w:p w14:paraId="0B3987E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XS</w:t>
            </w:r>
          </w:p>
        </w:tc>
        <w:tc>
          <w:tcPr>
            <w:cnfStyle w:val="000010000000" w:firstRow="0" w:lastRow="0" w:firstColumn="0" w:lastColumn="0" w:oddVBand="1" w:evenVBand="0" w:oddHBand="0" w:evenHBand="0" w:firstRowFirstColumn="0" w:firstRowLastColumn="0" w:lastRowFirstColumn="0" w:lastRowLastColumn="0"/>
            <w:tcW w:w="0" w:type="auto"/>
          </w:tcPr>
          <w:p w14:paraId="3920A4BB" w14:textId="77777777" w:rsidR="008E0569" w:rsidRPr="00C813F5" w:rsidRDefault="000D4833" w:rsidP="00BF3F7B">
            <w:pPr>
              <w:pStyle w:val="Compact"/>
              <w:rPr>
                <w:sz w:val="22"/>
                <w:szCs w:val="22"/>
              </w:rPr>
            </w:pPr>
            <w:r w:rsidRPr="00C813F5">
              <w:rPr>
                <w:sz w:val="22"/>
                <w:szCs w:val="22"/>
              </w:rPr>
              <w:t>201</w:t>
            </w:r>
          </w:p>
        </w:tc>
        <w:tc>
          <w:tcPr>
            <w:tcW w:w="0" w:type="auto"/>
          </w:tcPr>
          <w:p w14:paraId="345C69A9"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52</w:t>
            </w:r>
          </w:p>
        </w:tc>
        <w:tc>
          <w:tcPr>
            <w:cnfStyle w:val="000010000000" w:firstRow="0" w:lastRow="0" w:firstColumn="0" w:lastColumn="0" w:oddVBand="1" w:evenVBand="0" w:oddHBand="0" w:evenHBand="0" w:firstRowFirstColumn="0" w:firstRowLastColumn="0" w:lastRowFirstColumn="0" w:lastRowLastColumn="0"/>
            <w:tcW w:w="0" w:type="auto"/>
          </w:tcPr>
          <w:p w14:paraId="584E360F" w14:textId="77777777" w:rsidR="008E0569" w:rsidRPr="00C813F5" w:rsidRDefault="000D4833" w:rsidP="00BF3F7B">
            <w:pPr>
              <w:pStyle w:val="Compact"/>
              <w:rPr>
                <w:sz w:val="22"/>
                <w:szCs w:val="22"/>
              </w:rPr>
            </w:pPr>
            <w:r w:rsidRPr="00C813F5">
              <w:rPr>
                <w:sz w:val="22"/>
                <w:szCs w:val="22"/>
              </w:rPr>
              <w:t>2,571</w:t>
            </w:r>
          </w:p>
        </w:tc>
      </w:tr>
      <w:tr w:rsidR="008E0569" w:rsidRPr="00C813F5" w14:paraId="2CFDDF48"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D61E319" w14:textId="77777777" w:rsidR="008E0569" w:rsidRPr="00C813F5" w:rsidRDefault="000D4833" w:rsidP="00BF3F7B">
            <w:pPr>
              <w:pStyle w:val="Compact"/>
              <w:rPr>
                <w:sz w:val="22"/>
                <w:szCs w:val="22"/>
              </w:rPr>
            </w:pPr>
            <w:r w:rsidRPr="00C813F5">
              <w:rPr>
                <w:sz w:val="22"/>
                <w:szCs w:val="22"/>
              </w:rPr>
              <w:t>Y-Shaped</w:t>
            </w:r>
          </w:p>
        </w:tc>
        <w:tc>
          <w:tcPr>
            <w:tcW w:w="0" w:type="auto"/>
          </w:tcPr>
          <w:p w14:paraId="7F51EA87"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M</w:t>
            </w:r>
          </w:p>
        </w:tc>
        <w:tc>
          <w:tcPr>
            <w:cnfStyle w:val="000010000000" w:firstRow="0" w:lastRow="0" w:firstColumn="0" w:lastColumn="0" w:oddVBand="1" w:evenVBand="0" w:oddHBand="0" w:evenHBand="0" w:firstRowFirstColumn="0" w:firstRowLastColumn="0" w:lastRowFirstColumn="0" w:lastRowLastColumn="0"/>
            <w:tcW w:w="0" w:type="auto"/>
          </w:tcPr>
          <w:p w14:paraId="049F42F2" w14:textId="77777777" w:rsidR="008E0569" w:rsidRPr="00C813F5" w:rsidRDefault="000D4833" w:rsidP="00BF3F7B">
            <w:pPr>
              <w:pStyle w:val="Compact"/>
              <w:rPr>
                <w:sz w:val="22"/>
                <w:szCs w:val="22"/>
              </w:rPr>
            </w:pPr>
            <w:r w:rsidRPr="00C813F5">
              <w:rPr>
                <w:sz w:val="22"/>
                <w:szCs w:val="22"/>
              </w:rPr>
              <w:t>195,853</w:t>
            </w:r>
          </w:p>
        </w:tc>
        <w:tc>
          <w:tcPr>
            <w:tcW w:w="0" w:type="auto"/>
          </w:tcPr>
          <w:p w14:paraId="6CD7E1C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48,607</w:t>
            </w:r>
          </w:p>
        </w:tc>
        <w:tc>
          <w:tcPr>
            <w:cnfStyle w:val="000010000000" w:firstRow="0" w:lastRow="0" w:firstColumn="0" w:lastColumn="0" w:oddVBand="1" w:evenVBand="0" w:oddHBand="0" w:evenHBand="0" w:firstRowFirstColumn="0" w:firstRowLastColumn="0" w:lastRowFirstColumn="0" w:lastRowLastColumn="0"/>
            <w:tcW w:w="0" w:type="auto"/>
          </w:tcPr>
          <w:p w14:paraId="30FE75E7" w14:textId="77777777" w:rsidR="008E0569" w:rsidRPr="00C813F5" w:rsidRDefault="000D4833" w:rsidP="00BF3F7B">
            <w:pPr>
              <w:pStyle w:val="Compact"/>
              <w:rPr>
                <w:sz w:val="22"/>
                <w:szCs w:val="22"/>
              </w:rPr>
            </w:pPr>
            <w:r w:rsidRPr="00C813F5">
              <w:rPr>
                <w:sz w:val="22"/>
                <w:szCs w:val="22"/>
              </w:rPr>
              <w:t>2,287,756</w:t>
            </w:r>
          </w:p>
        </w:tc>
      </w:tr>
      <w:tr w:rsidR="008E0569" w:rsidRPr="00C813F5" w14:paraId="47F8BEA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26BA81F" w14:textId="77777777" w:rsidR="008E0569" w:rsidRPr="00C813F5" w:rsidRDefault="000D4833" w:rsidP="00BF3F7B">
            <w:pPr>
              <w:pStyle w:val="Compact"/>
              <w:rPr>
                <w:sz w:val="22"/>
                <w:szCs w:val="22"/>
              </w:rPr>
            </w:pPr>
            <w:r w:rsidRPr="00C813F5">
              <w:rPr>
                <w:sz w:val="22"/>
                <w:szCs w:val="22"/>
              </w:rPr>
              <w:t>Y-Shaped</w:t>
            </w:r>
          </w:p>
        </w:tc>
        <w:tc>
          <w:tcPr>
            <w:tcW w:w="0" w:type="auto"/>
          </w:tcPr>
          <w:p w14:paraId="171D745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L</w:t>
            </w:r>
          </w:p>
        </w:tc>
        <w:tc>
          <w:tcPr>
            <w:cnfStyle w:val="000010000000" w:firstRow="0" w:lastRow="0" w:firstColumn="0" w:lastColumn="0" w:oddVBand="1" w:evenVBand="0" w:oddHBand="0" w:evenHBand="0" w:firstRowFirstColumn="0" w:firstRowLastColumn="0" w:lastRowFirstColumn="0" w:lastRowLastColumn="0"/>
            <w:tcW w:w="0" w:type="auto"/>
          </w:tcPr>
          <w:p w14:paraId="60062272" w14:textId="77777777" w:rsidR="008E0569" w:rsidRPr="00C813F5" w:rsidRDefault="000D4833" w:rsidP="00BF3F7B">
            <w:pPr>
              <w:pStyle w:val="Compact"/>
              <w:rPr>
                <w:sz w:val="22"/>
                <w:szCs w:val="22"/>
              </w:rPr>
            </w:pPr>
            <w:r w:rsidRPr="00C813F5">
              <w:rPr>
                <w:sz w:val="22"/>
                <w:szCs w:val="22"/>
              </w:rPr>
              <w:t>772,069</w:t>
            </w:r>
          </w:p>
        </w:tc>
        <w:tc>
          <w:tcPr>
            <w:tcW w:w="0" w:type="auto"/>
          </w:tcPr>
          <w:p w14:paraId="6664699F"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92,308</w:t>
            </w:r>
          </w:p>
        </w:tc>
        <w:tc>
          <w:tcPr>
            <w:cnfStyle w:val="000010000000" w:firstRow="0" w:lastRow="0" w:firstColumn="0" w:lastColumn="0" w:oddVBand="1" w:evenVBand="0" w:oddHBand="0" w:evenHBand="0" w:firstRowFirstColumn="0" w:firstRowLastColumn="0" w:lastRowFirstColumn="0" w:lastRowLastColumn="0"/>
            <w:tcW w:w="0" w:type="auto"/>
          </w:tcPr>
          <w:p w14:paraId="3534DC6B" w14:textId="77777777" w:rsidR="008E0569" w:rsidRPr="00C813F5" w:rsidRDefault="000D4833" w:rsidP="00BF3F7B">
            <w:pPr>
              <w:pStyle w:val="Compact"/>
              <w:rPr>
                <w:sz w:val="22"/>
                <w:szCs w:val="22"/>
              </w:rPr>
            </w:pPr>
            <w:r w:rsidRPr="00C813F5">
              <w:rPr>
                <w:sz w:val="22"/>
                <w:szCs w:val="22"/>
              </w:rPr>
              <w:t>9,044,929</w:t>
            </w:r>
          </w:p>
        </w:tc>
      </w:tr>
      <w:tr w:rsidR="008E0569" w:rsidRPr="00C813F5" w14:paraId="644876F7"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B7C977" w14:textId="77777777" w:rsidR="008E0569" w:rsidRPr="00C813F5" w:rsidRDefault="000D4833" w:rsidP="00BF3F7B">
            <w:pPr>
              <w:pStyle w:val="Compact"/>
              <w:rPr>
                <w:sz w:val="22"/>
                <w:szCs w:val="22"/>
              </w:rPr>
            </w:pPr>
            <w:r w:rsidRPr="00C813F5">
              <w:rPr>
                <w:sz w:val="22"/>
                <w:szCs w:val="22"/>
              </w:rPr>
              <w:t>Y-Shaped</w:t>
            </w:r>
          </w:p>
        </w:tc>
        <w:tc>
          <w:tcPr>
            <w:tcW w:w="0" w:type="auto"/>
          </w:tcPr>
          <w:p w14:paraId="21B8B32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XL</w:t>
            </w:r>
          </w:p>
        </w:tc>
        <w:tc>
          <w:tcPr>
            <w:cnfStyle w:val="000010000000" w:firstRow="0" w:lastRow="0" w:firstColumn="0" w:lastColumn="0" w:oddVBand="1" w:evenVBand="0" w:oddHBand="0" w:evenHBand="0" w:firstRowFirstColumn="0" w:firstRowLastColumn="0" w:lastRowFirstColumn="0" w:lastRowLastColumn="0"/>
            <w:tcW w:w="0" w:type="auto"/>
          </w:tcPr>
          <w:p w14:paraId="45BE69C3" w14:textId="77777777" w:rsidR="008E0569" w:rsidRPr="00C813F5" w:rsidRDefault="000D4833" w:rsidP="00BF3F7B">
            <w:pPr>
              <w:pStyle w:val="Compact"/>
              <w:rPr>
                <w:sz w:val="22"/>
                <w:szCs w:val="22"/>
              </w:rPr>
            </w:pPr>
            <w:r w:rsidRPr="00C813F5">
              <w:rPr>
                <w:sz w:val="22"/>
                <w:szCs w:val="22"/>
              </w:rPr>
              <w:t>1,357,953</w:t>
            </w:r>
          </w:p>
        </w:tc>
        <w:tc>
          <w:tcPr>
            <w:tcW w:w="0" w:type="auto"/>
          </w:tcPr>
          <w:p w14:paraId="34EC4252"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338,544</w:t>
            </w:r>
          </w:p>
        </w:tc>
        <w:tc>
          <w:tcPr>
            <w:cnfStyle w:val="000010000000" w:firstRow="0" w:lastRow="0" w:firstColumn="0" w:lastColumn="0" w:oddVBand="1" w:evenVBand="0" w:oddHBand="0" w:evenHBand="0" w:firstRowFirstColumn="0" w:firstRowLastColumn="0" w:lastRowFirstColumn="0" w:lastRowLastColumn="0"/>
            <w:tcW w:w="0" w:type="auto"/>
          </w:tcPr>
          <w:p w14:paraId="66B90D84" w14:textId="77777777" w:rsidR="008E0569" w:rsidRPr="00C813F5" w:rsidRDefault="000D4833" w:rsidP="00BF3F7B">
            <w:pPr>
              <w:pStyle w:val="Compact"/>
              <w:rPr>
                <w:sz w:val="22"/>
                <w:szCs w:val="22"/>
              </w:rPr>
            </w:pPr>
            <w:r w:rsidRPr="00C813F5">
              <w:rPr>
                <w:sz w:val="22"/>
                <w:szCs w:val="22"/>
              </w:rPr>
              <w:t>15,920,215</w:t>
            </w:r>
          </w:p>
        </w:tc>
      </w:tr>
    </w:tbl>
    <w:p w14:paraId="4B08BECB" w14:textId="77777777" w:rsidR="008E0569" w:rsidRPr="00F152A6" w:rsidRDefault="000D4833" w:rsidP="00C813F5">
      <w:pPr>
        <w:pStyle w:val="Heading2"/>
        <w:spacing w:after="120"/>
        <w:rPr>
          <w:rFonts w:cstheme="majorHAnsi"/>
        </w:rPr>
      </w:pPr>
      <w:bookmarkStart w:id="186" w:name="solver-configuration-1"/>
      <w:bookmarkStart w:id="187" w:name="_Toc220535639"/>
      <w:bookmarkEnd w:id="184"/>
      <w:r w:rsidRPr="00F152A6">
        <w:rPr>
          <w:rFonts w:cstheme="majorHAnsi"/>
        </w:rPr>
        <w:t>Solver Configuration</w:t>
      </w:r>
      <w:bookmarkEnd w:id="187"/>
    </w:p>
    <w:tbl>
      <w:tblPr>
        <w:tblStyle w:val="ListTable3-Accent1"/>
        <w:tblW w:w="0" w:type="auto"/>
        <w:jc w:val="center"/>
        <w:tblLook w:val="0020" w:firstRow="1" w:lastRow="0" w:firstColumn="0" w:lastColumn="0" w:noHBand="0" w:noVBand="0"/>
      </w:tblPr>
      <w:tblGrid>
        <w:gridCol w:w="1549"/>
        <w:gridCol w:w="3952"/>
      </w:tblGrid>
      <w:tr w:rsidR="008E0569" w:rsidRPr="00C813F5" w14:paraId="1F0A6E2C" w14:textId="77777777" w:rsidTr="00C813F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8C3C27" w14:textId="77777777" w:rsidR="008E0569" w:rsidRPr="00C813F5" w:rsidRDefault="000D4833" w:rsidP="00BF3F7B">
            <w:pPr>
              <w:pStyle w:val="Compact"/>
              <w:rPr>
                <w:sz w:val="22"/>
                <w:szCs w:val="22"/>
              </w:rPr>
            </w:pPr>
            <w:r w:rsidRPr="00C813F5">
              <w:rPr>
                <w:sz w:val="22"/>
                <w:szCs w:val="22"/>
              </w:rPr>
              <w:t>Parameter</w:t>
            </w:r>
          </w:p>
        </w:tc>
        <w:tc>
          <w:tcPr>
            <w:tcW w:w="0" w:type="auto"/>
          </w:tcPr>
          <w:p w14:paraId="03EC65CF"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Value</w:t>
            </w:r>
          </w:p>
        </w:tc>
      </w:tr>
      <w:tr w:rsidR="008E0569" w:rsidRPr="00C813F5" w14:paraId="0F6A4039"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315BC2" w14:textId="77777777" w:rsidR="008E0569" w:rsidRPr="00C813F5" w:rsidRDefault="000D4833" w:rsidP="00BF3F7B">
            <w:pPr>
              <w:pStyle w:val="Compact"/>
              <w:rPr>
                <w:sz w:val="22"/>
                <w:szCs w:val="22"/>
              </w:rPr>
            </w:pPr>
            <w:r w:rsidRPr="00C813F5">
              <w:rPr>
                <w:sz w:val="22"/>
                <w:szCs w:val="22"/>
              </w:rPr>
              <w:t>Problem Type</w:t>
            </w:r>
          </w:p>
        </w:tc>
        <w:tc>
          <w:tcPr>
            <w:tcW w:w="0" w:type="auto"/>
          </w:tcPr>
          <w:p w14:paraId="769A1025"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2D Potential Flow (Laplace)</w:t>
            </w:r>
          </w:p>
        </w:tc>
      </w:tr>
      <w:tr w:rsidR="008E0569" w:rsidRPr="00C813F5" w14:paraId="3704AD80"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A2E8A05" w14:textId="77777777" w:rsidR="008E0569" w:rsidRPr="00C813F5" w:rsidRDefault="000D4833" w:rsidP="00BF3F7B">
            <w:pPr>
              <w:pStyle w:val="Compact"/>
              <w:rPr>
                <w:sz w:val="22"/>
                <w:szCs w:val="22"/>
              </w:rPr>
            </w:pPr>
            <w:r w:rsidRPr="00C813F5">
              <w:rPr>
                <w:sz w:val="22"/>
                <w:szCs w:val="22"/>
              </w:rPr>
              <w:t>Element Type</w:t>
            </w:r>
          </w:p>
        </w:tc>
        <w:tc>
          <w:tcPr>
            <w:tcW w:w="0" w:type="auto"/>
          </w:tcPr>
          <w:p w14:paraId="6671CE50"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Quad-8 (8-node serendipity quadrilateral)</w:t>
            </w:r>
          </w:p>
        </w:tc>
      </w:tr>
      <w:tr w:rsidR="008E0569" w:rsidRPr="00C813F5" w14:paraId="012095BD"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980EA8E" w14:textId="77777777" w:rsidR="008E0569" w:rsidRPr="00C813F5" w:rsidRDefault="000D4833" w:rsidP="00BF3F7B">
            <w:pPr>
              <w:pStyle w:val="Compact"/>
              <w:rPr>
                <w:sz w:val="22"/>
                <w:szCs w:val="22"/>
              </w:rPr>
            </w:pPr>
            <w:r w:rsidRPr="00C813F5">
              <w:rPr>
                <w:sz w:val="22"/>
                <w:szCs w:val="22"/>
              </w:rPr>
              <w:t>Linear Solver</w:t>
            </w:r>
          </w:p>
        </w:tc>
        <w:tc>
          <w:tcPr>
            <w:tcW w:w="0" w:type="auto"/>
          </w:tcPr>
          <w:p w14:paraId="71B3285E"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G</w:t>
            </w:r>
          </w:p>
        </w:tc>
      </w:tr>
      <w:tr w:rsidR="008E0569" w:rsidRPr="00C813F5" w14:paraId="186CA782"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1D233D" w14:textId="77777777" w:rsidR="008E0569" w:rsidRPr="00C813F5" w:rsidRDefault="000D4833" w:rsidP="00BF3F7B">
            <w:pPr>
              <w:pStyle w:val="Compact"/>
              <w:rPr>
                <w:sz w:val="22"/>
                <w:szCs w:val="22"/>
              </w:rPr>
            </w:pPr>
            <w:r w:rsidRPr="00C813F5">
              <w:rPr>
                <w:sz w:val="22"/>
                <w:szCs w:val="22"/>
              </w:rPr>
              <w:t>Tolerance</w:t>
            </w:r>
          </w:p>
        </w:tc>
        <w:tc>
          <w:tcPr>
            <w:tcW w:w="0" w:type="auto"/>
          </w:tcPr>
          <w:p w14:paraId="2ADDC21D"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1e-08</w:t>
            </w:r>
          </w:p>
        </w:tc>
      </w:tr>
      <w:tr w:rsidR="008E0569" w:rsidRPr="00C813F5" w14:paraId="73B73C4B" w14:textId="77777777" w:rsidTr="00C813F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B62D8F5" w14:textId="77777777" w:rsidR="008E0569" w:rsidRPr="00C813F5" w:rsidRDefault="000D4833" w:rsidP="00BF3F7B">
            <w:pPr>
              <w:pStyle w:val="Compact"/>
              <w:rPr>
                <w:sz w:val="22"/>
                <w:szCs w:val="22"/>
              </w:rPr>
            </w:pPr>
            <w:r w:rsidRPr="00C813F5">
              <w:rPr>
                <w:sz w:val="22"/>
                <w:szCs w:val="22"/>
              </w:rPr>
              <w:t>Max Iterations</w:t>
            </w:r>
          </w:p>
        </w:tc>
        <w:tc>
          <w:tcPr>
            <w:tcW w:w="0" w:type="auto"/>
          </w:tcPr>
          <w:p w14:paraId="3A29E15B"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15,000,000</w:t>
            </w:r>
          </w:p>
        </w:tc>
      </w:tr>
      <w:tr w:rsidR="008E0569" w:rsidRPr="00C813F5" w14:paraId="281ED353" w14:textId="77777777" w:rsidTr="00C813F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790FA16" w14:textId="77777777" w:rsidR="008E0569" w:rsidRPr="00C813F5" w:rsidRDefault="000D4833" w:rsidP="00BF3F7B">
            <w:pPr>
              <w:pStyle w:val="Compact"/>
              <w:rPr>
                <w:sz w:val="22"/>
                <w:szCs w:val="22"/>
              </w:rPr>
            </w:pPr>
            <w:r w:rsidRPr="00C813F5">
              <w:rPr>
                <w:sz w:val="22"/>
                <w:szCs w:val="22"/>
              </w:rPr>
              <w:t>Preconditioner</w:t>
            </w:r>
          </w:p>
        </w:tc>
        <w:tc>
          <w:tcPr>
            <w:tcW w:w="0" w:type="auto"/>
          </w:tcPr>
          <w:p w14:paraId="6FD70D1C"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Jacobi</w:t>
            </w:r>
          </w:p>
        </w:tc>
      </w:tr>
    </w:tbl>
    <w:p w14:paraId="419DDD36" w14:textId="77777777" w:rsidR="008E0569" w:rsidRPr="00F152A6" w:rsidRDefault="000D4833" w:rsidP="00C813F5">
      <w:pPr>
        <w:pStyle w:val="Heading2"/>
        <w:spacing w:after="120"/>
        <w:rPr>
          <w:rFonts w:cstheme="majorHAnsi"/>
        </w:rPr>
      </w:pPr>
      <w:bookmarkStart w:id="188" w:name="implementations-tested"/>
      <w:bookmarkStart w:id="189" w:name="_Toc220535640"/>
      <w:bookmarkEnd w:id="186"/>
      <w:r w:rsidRPr="00F152A6">
        <w:rPr>
          <w:rFonts w:cstheme="majorHAnsi"/>
        </w:rPr>
        <w:t>Implementations Tested</w:t>
      </w:r>
      <w:bookmarkEnd w:id="189"/>
    </w:p>
    <w:tbl>
      <w:tblPr>
        <w:tblStyle w:val="ListTable3-Accent1"/>
        <w:tblW w:w="5000" w:type="pct"/>
        <w:tblLook w:val="0020" w:firstRow="1" w:lastRow="0" w:firstColumn="0" w:lastColumn="0" w:noHBand="0" w:noVBand="0"/>
      </w:tblPr>
      <w:tblGrid>
        <w:gridCol w:w="387"/>
        <w:gridCol w:w="2128"/>
        <w:gridCol w:w="3243"/>
        <w:gridCol w:w="3775"/>
      </w:tblGrid>
      <w:tr w:rsidR="008E0569" w:rsidRPr="00C813F5" w14:paraId="3ABDA45B" w14:textId="77777777" w:rsidTr="00C813F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3C3416" w14:textId="77777777" w:rsidR="008E0569" w:rsidRPr="00C813F5" w:rsidRDefault="000D4833" w:rsidP="00BF3F7B">
            <w:pPr>
              <w:pStyle w:val="Compact"/>
              <w:rPr>
                <w:sz w:val="22"/>
                <w:szCs w:val="22"/>
              </w:rPr>
            </w:pPr>
            <w:r w:rsidRPr="00C813F5">
              <w:rPr>
                <w:sz w:val="22"/>
                <w:szCs w:val="22"/>
              </w:rPr>
              <w:t>#</w:t>
            </w:r>
          </w:p>
        </w:tc>
        <w:tc>
          <w:tcPr>
            <w:tcW w:w="0" w:type="auto"/>
          </w:tcPr>
          <w:p w14:paraId="00A7172C"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Implementation</w:t>
            </w:r>
          </w:p>
        </w:tc>
        <w:tc>
          <w:tcPr>
            <w:cnfStyle w:val="000010000000" w:firstRow="0" w:lastRow="0" w:firstColumn="0" w:lastColumn="0" w:oddVBand="1" w:evenVBand="0" w:oddHBand="0" w:evenHBand="0" w:firstRowFirstColumn="0" w:firstRowLastColumn="0" w:lastRowFirstColumn="0" w:lastRowLastColumn="0"/>
            <w:tcW w:w="0" w:type="auto"/>
          </w:tcPr>
          <w:p w14:paraId="2530AB08" w14:textId="77777777" w:rsidR="008E0569" w:rsidRPr="00C813F5" w:rsidRDefault="000D4833" w:rsidP="00BF3F7B">
            <w:pPr>
              <w:pStyle w:val="Compact"/>
              <w:rPr>
                <w:sz w:val="22"/>
                <w:szCs w:val="22"/>
              </w:rPr>
            </w:pPr>
            <w:r w:rsidRPr="00C813F5">
              <w:rPr>
                <w:sz w:val="22"/>
                <w:szCs w:val="22"/>
              </w:rPr>
              <w:t>File</w:t>
            </w:r>
          </w:p>
        </w:tc>
        <w:tc>
          <w:tcPr>
            <w:tcW w:w="0" w:type="auto"/>
          </w:tcPr>
          <w:p w14:paraId="571E26A6" w14:textId="77777777" w:rsidR="008E0569" w:rsidRPr="00C813F5"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813F5">
              <w:rPr>
                <w:sz w:val="22"/>
                <w:szCs w:val="22"/>
              </w:rPr>
              <w:t>Parallelism Strategy</w:t>
            </w:r>
          </w:p>
        </w:tc>
      </w:tr>
      <w:tr w:rsidR="008E0569" w:rsidRPr="00C813F5" w14:paraId="540925D9"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570463" w14:textId="77777777" w:rsidR="008E0569" w:rsidRPr="00C813F5" w:rsidRDefault="000D4833" w:rsidP="00BF3F7B">
            <w:pPr>
              <w:pStyle w:val="Compact"/>
              <w:rPr>
                <w:sz w:val="22"/>
                <w:szCs w:val="22"/>
              </w:rPr>
            </w:pPr>
            <w:r w:rsidRPr="00C813F5">
              <w:rPr>
                <w:sz w:val="22"/>
                <w:szCs w:val="22"/>
              </w:rPr>
              <w:t>1</w:t>
            </w:r>
          </w:p>
        </w:tc>
        <w:tc>
          <w:tcPr>
            <w:tcW w:w="0" w:type="auto"/>
          </w:tcPr>
          <w:p w14:paraId="5D500ED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 Baseline</w:t>
            </w:r>
          </w:p>
        </w:tc>
        <w:tc>
          <w:tcPr>
            <w:cnfStyle w:val="000010000000" w:firstRow="0" w:lastRow="0" w:firstColumn="0" w:lastColumn="0" w:oddVBand="1" w:evenVBand="0" w:oddHBand="0" w:evenHBand="0" w:firstRowFirstColumn="0" w:firstRowLastColumn="0" w:lastRowFirstColumn="0" w:lastRowLastColumn="0"/>
            <w:tcW w:w="0" w:type="auto"/>
          </w:tcPr>
          <w:p w14:paraId="63558BB8"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v3.py</w:t>
            </w:r>
          </w:p>
        </w:tc>
        <w:tc>
          <w:tcPr>
            <w:tcW w:w="0" w:type="auto"/>
          </w:tcPr>
          <w:p w14:paraId="63DDEE3A"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Sequential Python loops</w:t>
            </w:r>
          </w:p>
        </w:tc>
      </w:tr>
      <w:tr w:rsidR="008E0569" w:rsidRPr="00C813F5" w14:paraId="5736955E"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7DFDDC8E" w14:textId="77777777" w:rsidR="008E0569" w:rsidRPr="00C813F5" w:rsidRDefault="000D4833" w:rsidP="00BF3F7B">
            <w:pPr>
              <w:pStyle w:val="Compact"/>
              <w:rPr>
                <w:sz w:val="22"/>
                <w:szCs w:val="22"/>
              </w:rPr>
            </w:pPr>
            <w:r w:rsidRPr="00C813F5">
              <w:rPr>
                <w:sz w:val="22"/>
                <w:szCs w:val="22"/>
              </w:rPr>
              <w:t>2</w:t>
            </w:r>
          </w:p>
        </w:tc>
        <w:tc>
          <w:tcPr>
            <w:tcW w:w="0" w:type="auto"/>
          </w:tcPr>
          <w:p w14:paraId="0F0334E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PU Threaded</w:t>
            </w:r>
          </w:p>
        </w:tc>
        <w:tc>
          <w:tcPr>
            <w:cnfStyle w:val="000010000000" w:firstRow="0" w:lastRow="0" w:firstColumn="0" w:lastColumn="0" w:oddVBand="1" w:evenVBand="0" w:oddHBand="0" w:evenHBand="0" w:firstRowFirstColumn="0" w:firstRowLastColumn="0" w:lastRowFirstColumn="0" w:lastRowLastColumn="0"/>
            <w:tcW w:w="0" w:type="auto"/>
          </w:tcPr>
          <w:p w14:paraId="0911BC45"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threaded.py</w:t>
            </w:r>
          </w:p>
        </w:tc>
        <w:tc>
          <w:tcPr>
            <w:tcW w:w="0" w:type="auto"/>
          </w:tcPr>
          <w:p w14:paraId="08704C95"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ThreadPoolExecutor (GIL-limited)</w:t>
            </w:r>
          </w:p>
        </w:tc>
      </w:tr>
      <w:tr w:rsidR="008E0569" w:rsidRPr="00C813F5" w14:paraId="0D8B9748"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0D1B8D" w14:textId="77777777" w:rsidR="008E0569" w:rsidRPr="00C813F5" w:rsidRDefault="000D4833" w:rsidP="00BF3F7B">
            <w:pPr>
              <w:pStyle w:val="Compact"/>
              <w:rPr>
                <w:sz w:val="22"/>
                <w:szCs w:val="22"/>
              </w:rPr>
            </w:pPr>
            <w:r w:rsidRPr="00C813F5">
              <w:rPr>
                <w:sz w:val="22"/>
                <w:szCs w:val="22"/>
              </w:rPr>
              <w:t>3</w:t>
            </w:r>
          </w:p>
        </w:tc>
        <w:tc>
          <w:tcPr>
            <w:tcW w:w="0" w:type="auto"/>
          </w:tcPr>
          <w:p w14:paraId="65E6D958"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PU Multiprocess</w:t>
            </w:r>
          </w:p>
        </w:tc>
        <w:tc>
          <w:tcPr>
            <w:cnfStyle w:val="000010000000" w:firstRow="0" w:lastRow="0" w:firstColumn="0" w:lastColumn="0" w:oddVBand="1" w:evenVBand="0" w:oddHBand="0" w:evenHBand="0" w:firstRowFirstColumn="0" w:firstRowLastColumn="0" w:lastRowFirstColumn="0" w:lastRowLastColumn="0"/>
            <w:tcW w:w="0" w:type="auto"/>
          </w:tcPr>
          <w:p w14:paraId="642CFF1A"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cpu_multiprocess.py</w:t>
            </w:r>
          </w:p>
        </w:tc>
        <w:tc>
          <w:tcPr>
            <w:tcW w:w="0" w:type="auto"/>
          </w:tcPr>
          <w:p w14:paraId="2D436522"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multiprocessing.Pool</w:t>
            </w:r>
          </w:p>
        </w:tc>
      </w:tr>
      <w:tr w:rsidR="008E0569" w:rsidRPr="00C813F5" w14:paraId="5844773E"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3F375509" w14:textId="77777777" w:rsidR="008E0569" w:rsidRPr="00C813F5" w:rsidRDefault="000D4833" w:rsidP="00BF3F7B">
            <w:pPr>
              <w:pStyle w:val="Compact"/>
              <w:rPr>
                <w:sz w:val="22"/>
                <w:szCs w:val="22"/>
              </w:rPr>
            </w:pPr>
            <w:r w:rsidRPr="00C813F5">
              <w:rPr>
                <w:sz w:val="22"/>
                <w:szCs w:val="22"/>
              </w:rPr>
              <w:t>4</w:t>
            </w:r>
          </w:p>
        </w:tc>
        <w:tc>
          <w:tcPr>
            <w:tcW w:w="0" w:type="auto"/>
          </w:tcPr>
          <w:p w14:paraId="48C616BB"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umba CPU</w:t>
            </w:r>
          </w:p>
        </w:tc>
        <w:tc>
          <w:tcPr>
            <w:cnfStyle w:val="000010000000" w:firstRow="0" w:lastRow="0" w:firstColumn="0" w:lastColumn="0" w:oddVBand="1" w:evenVBand="0" w:oddHBand="0" w:evenHBand="0" w:firstRowFirstColumn="0" w:firstRowLastColumn="0" w:lastRowFirstColumn="0" w:lastRowLastColumn="0"/>
            <w:tcW w:w="0" w:type="auto"/>
          </w:tcPr>
          <w:p w14:paraId="7262E351"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numba.py</w:t>
            </w:r>
          </w:p>
        </w:tc>
        <w:tc>
          <w:tcPr>
            <w:tcW w:w="0" w:type="auto"/>
          </w:tcPr>
          <w:p w14:paraId="56B77D08"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njit + prange</w:t>
            </w:r>
          </w:p>
        </w:tc>
      </w:tr>
      <w:tr w:rsidR="008E0569" w:rsidRPr="00C813F5" w14:paraId="0A0474F6" w14:textId="77777777" w:rsidTr="00C813F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9F6F79" w14:textId="77777777" w:rsidR="008E0569" w:rsidRPr="00C813F5" w:rsidRDefault="000D4833" w:rsidP="00BF3F7B">
            <w:pPr>
              <w:pStyle w:val="Compact"/>
              <w:rPr>
                <w:sz w:val="22"/>
                <w:szCs w:val="22"/>
              </w:rPr>
            </w:pPr>
            <w:r w:rsidRPr="00C813F5">
              <w:rPr>
                <w:sz w:val="22"/>
                <w:szCs w:val="22"/>
              </w:rPr>
              <w:t>5</w:t>
            </w:r>
          </w:p>
        </w:tc>
        <w:tc>
          <w:tcPr>
            <w:tcW w:w="0" w:type="auto"/>
          </w:tcPr>
          <w:p w14:paraId="608448A6"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4DE40463"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numba_cuda.py</w:t>
            </w:r>
          </w:p>
        </w:tc>
        <w:tc>
          <w:tcPr>
            <w:tcW w:w="0" w:type="auto"/>
          </w:tcPr>
          <w:p w14:paraId="3F891C03" w14:textId="77777777" w:rsidR="008E0569" w:rsidRPr="00C813F5"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813F5">
              <w:rPr>
                <w:sz w:val="22"/>
                <w:szCs w:val="22"/>
              </w:rPr>
              <w:t>@cuda.jit kernels</w:t>
            </w:r>
          </w:p>
        </w:tc>
      </w:tr>
      <w:tr w:rsidR="008E0569" w:rsidRPr="00C813F5" w14:paraId="0EE6D74D" w14:textId="77777777" w:rsidTr="00C813F5">
        <w:tc>
          <w:tcPr>
            <w:cnfStyle w:val="000010000000" w:firstRow="0" w:lastRow="0" w:firstColumn="0" w:lastColumn="0" w:oddVBand="1" w:evenVBand="0" w:oddHBand="0" w:evenHBand="0" w:firstRowFirstColumn="0" w:firstRowLastColumn="0" w:lastRowFirstColumn="0" w:lastRowLastColumn="0"/>
            <w:tcW w:w="0" w:type="auto"/>
          </w:tcPr>
          <w:p w14:paraId="6807BAFC" w14:textId="77777777" w:rsidR="008E0569" w:rsidRPr="00C813F5" w:rsidRDefault="000D4833" w:rsidP="00BF3F7B">
            <w:pPr>
              <w:pStyle w:val="Compact"/>
              <w:rPr>
                <w:sz w:val="22"/>
                <w:szCs w:val="22"/>
              </w:rPr>
            </w:pPr>
            <w:r w:rsidRPr="00C813F5">
              <w:rPr>
                <w:sz w:val="22"/>
                <w:szCs w:val="22"/>
              </w:rPr>
              <w:t>6</w:t>
            </w:r>
          </w:p>
        </w:tc>
        <w:tc>
          <w:tcPr>
            <w:tcW w:w="0" w:type="auto"/>
          </w:tcPr>
          <w:p w14:paraId="0B9D498A"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uPy GPU</w:t>
            </w:r>
          </w:p>
        </w:tc>
        <w:tc>
          <w:tcPr>
            <w:cnfStyle w:val="000010000000" w:firstRow="0" w:lastRow="0" w:firstColumn="0" w:lastColumn="0" w:oddVBand="1" w:evenVBand="0" w:oddHBand="0" w:evenHBand="0" w:firstRowFirstColumn="0" w:firstRowLastColumn="0" w:lastRowFirstColumn="0" w:lastRowLastColumn="0"/>
            <w:tcW w:w="0" w:type="auto"/>
          </w:tcPr>
          <w:p w14:paraId="2C1AED81" w14:textId="77777777" w:rsidR="008E0569" w:rsidRPr="00C813F5" w:rsidRDefault="000D4833" w:rsidP="00BF3F7B">
            <w:pPr>
              <w:pStyle w:val="Compact"/>
              <w:rPr>
                <w:sz w:val="22"/>
                <w:szCs w:val="22"/>
              </w:rPr>
            </w:pPr>
            <w:r w:rsidRPr="00C813F5">
              <w:rPr>
                <w:rStyle w:val="VerbatimChar"/>
                <w:rFonts w:asciiTheme="majorHAnsi" w:hAnsiTheme="majorHAnsi"/>
                <w:szCs w:val="22"/>
              </w:rPr>
              <w:t>quad8_gpu_v3.py</w:t>
            </w:r>
          </w:p>
        </w:tc>
        <w:tc>
          <w:tcPr>
            <w:tcW w:w="0" w:type="auto"/>
          </w:tcPr>
          <w:p w14:paraId="20163473" w14:textId="77777777" w:rsidR="008E0569" w:rsidRPr="00C813F5"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813F5">
              <w:rPr>
                <w:sz w:val="22"/>
                <w:szCs w:val="22"/>
              </w:rPr>
              <w:t>CUDA C RawKernels</w:t>
            </w:r>
          </w:p>
        </w:tc>
      </w:tr>
    </w:tbl>
    <w:p w14:paraId="48DE6F4D" w14:textId="77777777" w:rsidR="008E0569" w:rsidRPr="00F152A6" w:rsidRDefault="000D4833" w:rsidP="00C813F5">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28F49D37" wp14:editId="37C0106C">
            <wp:extent cx="6005830" cy="5049022"/>
            <wp:effectExtent l="0" t="0" r="0" b="0"/>
            <wp:docPr id="144" name="Picture" descr="Assembly vs. solve time breakdown across mesh sizes for all solver implementations."/>
            <wp:cNvGraphicFramePr/>
            <a:graphic xmlns:a="http://schemas.openxmlformats.org/drawingml/2006/main">
              <a:graphicData uri="http://schemas.openxmlformats.org/drawingml/2006/picture">
                <pic:pic xmlns:pic="http://schemas.openxmlformats.org/drawingml/2006/picture">
                  <pic:nvPicPr>
                    <pic:cNvPr id="145" name="Picture" descr="images/documents/tutorial3/assembly_vs_solve_breakdown_2x2_mesh_sizes.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6016806" cy="5058249"/>
                    </a:xfrm>
                    <a:prstGeom prst="rect">
                      <a:avLst/>
                    </a:prstGeom>
                    <a:noFill/>
                    <a:ln w="9525">
                      <a:noFill/>
                      <a:headEnd/>
                      <a:tailEnd/>
                    </a:ln>
                  </pic:spPr>
                </pic:pic>
              </a:graphicData>
            </a:graphic>
          </wp:inline>
        </w:drawing>
      </w:r>
    </w:p>
    <w:p w14:paraId="52660ED1" w14:textId="77777777" w:rsidR="008E0569" w:rsidRPr="00BD2CF7" w:rsidRDefault="000D4833" w:rsidP="00BF3F7B">
      <w:pPr>
        <w:pStyle w:val="BodyText"/>
        <w:rPr>
          <w:i/>
          <w:iCs/>
          <w:sz w:val="22"/>
          <w:szCs w:val="22"/>
        </w:rPr>
      </w:pPr>
      <w:r w:rsidRPr="00BD2CF7">
        <w:rPr>
          <w:b/>
          <w:bCs/>
          <w:i/>
          <w:iCs/>
          <w:sz w:val="22"/>
          <w:szCs w:val="22"/>
        </w:rPr>
        <w:t>Figure 8:</w:t>
      </w:r>
      <w:r w:rsidRPr="00BD2CF7">
        <w:rPr>
          <w:i/>
          <w:iCs/>
          <w:sz w:val="22"/>
          <w:szCs w:val="22"/>
        </w:rPr>
        <w:t xml:space="preserve"> Assembly vs. solve time breakdown across multiple mesh sizes and solver backends, highlighting how computational bottlenecks shift with problem scale.</w:t>
      </w:r>
    </w:p>
    <w:p w14:paraId="30535BB1" w14:textId="77777777" w:rsidR="008E0569" w:rsidRPr="00F152A6" w:rsidRDefault="000D4833">
      <w:pPr>
        <w:pStyle w:val="Heading3"/>
        <w:rPr>
          <w:rFonts w:cstheme="majorHAnsi"/>
        </w:rPr>
      </w:pPr>
      <w:bookmarkStart w:id="190" w:name="X6a1c8d483fad645a156899bdebbea27a3e49f79"/>
      <w:bookmarkStart w:id="191" w:name="_Toc220535641"/>
      <w:r w:rsidRPr="00F152A6">
        <w:rPr>
          <w:rFonts w:cstheme="majorHAnsi"/>
        </w:rPr>
        <w:t>4.4.1 Assembly vs. Solve Time Breakdown Across Mesh Sizes</w:t>
      </w:r>
      <w:bookmarkEnd w:id="191"/>
    </w:p>
    <w:p w14:paraId="08F16122" w14:textId="77777777" w:rsidR="008E0569" w:rsidRPr="00F152A6" w:rsidRDefault="000D4833" w:rsidP="00BF3F7B">
      <w:pPr>
        <w:pStyle w:val="FirstParagraph"/>
      </w:pPr>
      <w:r w:rsidRPr="00F152A6">
        <w:t>Figure 8 presents a detailed breakdown of total execution time into assembly and solve phases for all solver implementations, evaluated across four increasingly large mesh sizes. This decomposition is essential to understand not only which implementation is faster, but why performance changes with scale, revealing the underlying computational bottlenecks that dominate each regime.</w:t>
      </w:r>
    </w:p>
    <w:p w14:paraId="2F2801EF" w14:textId="77777777" w:rsidR="008E0569" w:rsidRPr="00F152A6" w:rsidRDefault="000D4833" w:rsidP="00BF3F7B">
      <w:pPr>
        <w:pStyle w:val="BodyText"/>
      </w:pPr>
      <w:r w:rsidRPr="00F152A6">
        <w:t>For the smallest mesh (201 nodes), total runtimes are extremely short for all implementations, and performance is governed almost entirely by fixed overheads rather than sustained computation. The CPU baseline and lightweight threaded execution perform efficiently due to minimal setup costs, while multiprocessing exhibits a severe assembly penalty, clearly visible in the figure, caused by process spawning and inter-process communication overhead. GPU-based implementations (Numba CUDA and CuPy GPU) show relatively larger solve fractions despite low absolute runtimes, reflecting kernel launch latency and synchronization costs that cannot be amortized at this scale. These results confirm that accelerator-based execution is structurally inefficient for very small FEM problems, regardless of hardware capability.</w:t>
      </w:r>
    </w:p>
    <w:p w14:paraId="35F4FB84" w14:textId="77777777" w:rsidR="009D59C7" w:rsidRDefault="000D4833" w:rsidP="00BF3F7B">
      <w:pPr>
        <w:pStyle w:val="BodyText"/>
      </w:pPr>
      <w:r w:rsidRPr="00F152A6">
        <w:t xml:space="preserve">At the intermediate mesh size (194,325 nodes), the performance profile enters a transition regime. Assembly time increases substantially for CPU-based implementations, especially for </w:t>
      </w:r>
      <w:r w:rsidRPr="00F152A6">
        <w:lastRenderedPageBreak/>
        <w:t>the baseline solver, while the solve phase becomes the dominant contributor for most execution models. Threaded and multiprocessing approaches reduce assembly time relative to the baseline, but this primarily exposes the sparse solver as the new bottleneck rather than eliminating it.</w:t>
      </w:r>
    </w:p>
    <w:p w14:paraId="2CDF0A96" w14:textId="557649AB" w:rsidR="008E0569" w:rsidRPr="00F152A6" w:rsidRDefault="000D4833" w:rsidP="00BF3F7B">
      <w:pPr>
        <w:pStyle w:val="BodyText"/>
      </w:pPr>
      <w:r w:rsidRPr="00F152A6">
        <w:t>Numba JIT significantly compresses assembly cost, making the solve phase overwhelmingly dominant. GPU-based solvers show a pronounced reduction in assembly time compared to CPU approaches; however, the solve phase remains substantial, indicating that performance is increasingly constrained by sparse linear algebra and memory access patterns rather than element-level computation.</w:t>
      </w:r>
    </w:p>
    <w:p w14:paraId="03A5F164" w14:textId="584EAC69" w:rsidR="008E0569" w:rsidRPr="00F152A6" w:rsidRDefault="000D4833" w:rsidP="00BF3F7B">
      <w:pPr>
        <w:pStyle w:val="BodyText"/>
      </w:pPr>
      <w:r w:rsidRPr="00F152A6">
        <w:t xml:space="preserve">For the large mesh (766,088 nodes), solver dominance becomes unequivocal. All CPU-based implementations spend </w:t>
      </w:r>
      <w:r w:rsidR="00BD2CF7" w:rsidRPr="00F152A6">
        <w:t>most of</w:t>
      </w:r>
      <w:r w:rsidRPr="00F152A6">
        <w:t xml:space="preserve"> their execution time in the iterative solver, with assembly contributing only a secondary fraction of the total cost—even when JIT compilation is employed. This reflects the inherently memory-bandwidth-bound nature of sparse matrix-vector operations on CPUs. In contrast, GPU implementations dramatically reduce assembly time to near-negligible levels and significantly lower overall solve time. The figure shows that GPU parallelism is highly effective at eliminating element-level bottlenecks; nevertheless, the solve phase remains the largest contributor even on the GPU.</w:t>
      </w:r>
    </w:p>
    <w:p w14:paraId="102A3517" w14:textId="2BE61E89" w:rsidR="008E0569" w:rsidRPr="00F152A6" w:rsidRDefault="000D4833" w:rsidP="00BF3F7B">
      <w:pPr>
        <w:pStyle w:val="BodyText"/>
      </w:pPr>
      <w:r w:rsidRPr="00F152A6">
        <w:t xml:space="preserve">This behavior is further reinforced for the largest mesh (1,357,953 nodes). Across all CPU execution models, runtime is almost entirely dominated by the solve phase, rendering additional assembly optimizations largely irrelevant. GPU-based solvers maintain minimal assembly costs and comparatively moderate solve times, but the solver still accounts for </w:t>
      </w:r>
      <w:r w:rsidR="00505076" w:rsidRPr="00F152A6">
        <w:t>most of the</w:t>
      </w:r>
      <w:r w:rsidRPr="00F152A6">
        <w:t xml:space="preserve"> execution time. The convergence of assembly times between GPU and Numba CUDA at this scale indicates that performance is governed primarily by memory bandwidth and sparse access patterns, rather than kernel-level computational throughput.</w:t>
      </w:r>
    </w:p>
    <w:p w14:paraId="3E4369D4" w14:textId="72B5B3BB" w:rsidR="008E0569" w:rsidRPr="00F152A6" w:rsidRDefault="000D4833" w:rsidP="00BF3F7B">
      <w:pPr>
        <w:pStyle w:val="BodyText"/>
      </w:pPr>
      <w:r w:rsidRPr="00F152A6">
        <w:t xml:space="preserve">This analysis highlights that FEM performance optimization is inherently </w:t>
      </w:r>
      <w:r w:rsidR="00BD2CF7" w:rsidRPr="00F152A6">
        <w:t>scale dependent</w:t>
      </w:r>
      <w:r w:rsidRPr="00F152A6">
        <w:t>. While CPU-level parallelism and JIT compilation provide meaningful gains at moderate sizes, they are insufficient to overcome the fundamental limitations of sparse linear algebra on CPUs. GPU acceleration effectively removes assembly as a bottleneck and substantially mitigates solver cost, making it the only viable strategy for large-scale problems. However, even on GPUs, further performance improvements must focus on solver algorithms, preconditioning strategies, and memory efficiency, rather than kernel-level optimizations alone.</w:t>
      </w:r>
    </w:p>
    <w:p w14:paraId="3B3FC5E1" w14:textId="77777777" w:rsidR="008E0569" w:rsidRPr="00F152A6" w:rsidRDefault="000D4833" w:rsidP="00BD2CF7">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738608FF" wp14:editId="781415FF">
            <wp:extent cx="5905500" cy="3611950"/>
            <wp:effectExtent l="0" t="0" r="0" b="0"/>
            <wp:docPr id="148" name="Picture" descr="Interpolated CPU–GPU runtime crossover as a function of problem size."/>
            <wp:cNvGraphicFramePr/>
            <a:graphic xmlns:a="http://schemas.openxmlformats.org/drawingml/2006/main">
              <a:graphicData uri="http://schemas.openxmlformats.org/drawingml/2006/picture">
                <pic:pic xmlns:pic="http://schemas.openxmlformats.org/drawingml/2006/picture">
                  <pic:nvPicPr>
                    <pic:cNvPr id="149" name="Picture" descr="images/documents/tutorial3/CPU_GPU_runtime_crossover_interpolated.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77502DDE" w14:textId="77777777" w:rsidR="008E0569" w:rsidRPr="00BD2CF7" w:rsidRDefault="000D4833" w:rsidP="00BF3F7B">
      <w:pPr>
        <w:pStyle w:val="BodyText"/>
        <w:rPr>
          <w:i/>
          <w:iCs/>
          <w:sz w:val="22"/>
          <w:szCs w:val="22"/>
        </w:rPr>
      </w:pPr>
      <w:r w:rsidRPr="00BD2CF7">
        <w:rPr>
          <w:b/>
          <w:bCs/>
          <w:i/>
          <w:iCs/>
          <w:sz w:val="22"/>
          <w:szCs w:val="22"/>
        </w:rPr>
        <w:t>Figure 9:</w:t>
      </w:r>
      <w:r w:rsidRPr="00BD2CF7">
        <w:rPr>
          <w:i/>
          <w:iCs/>
          <w:sz w:val="22"/>
          <w:szCs w:val="22"/>
        </w:rPr>
        <w:t xml:space="preserve"> Interpolated CPU–GPU runtime crossover as a function of problem size.</w:t>
      </w:r>
    </w:p>
    <w:p w14:paraId="59FC9C5A" w14:textId="77777777" w:rsidR="008E0569" w:rsidRPr="00F152A6" w:rsidRDefault="000D4833">
      <w:pPr>
        <w:pStyle w:val="Heading3"/>
        <w:rPr>
          <w:rFonts w:cstheme="majorHAnsi"/>
        </w:rPr>
      </w:pPr>
      <w:bookmarkStart w:id="192" w:name="cpu-gpu-runtime-crossover-analysis"/>
      <w:bookmarkStart w:id="193" w:name="_Toc220535642"/>
      <w:bookmarkEnd w:id="190"/>
      <w:r w:rsidRPr="00F152A6">
        <w:rPr>
          <w:rFonts w:cstheme="majorHAnsi"/>
        </w:rPr>
        <w:t>4.4.2 CPU-GPU Runtime Crossover Analysis</w:t>
      </w:r>
      <w:bookmarkEnd w:id="193"/>
    </w:p>
    <w:p w14:paraId="4B070887" w14:textId="77777777" w:rsidR="008E0569" w:rsidRPr="00F152A6" w:rsidRDefault="000D4833" w:rsidP="00BF3F7B">
      <w:pPr>
        <w:pStyle w:val="FirstParagraph"/>
      </w:pPr>
      <w:r w:rsidRPr="00F152A6">
        <w:t xml:space="preserve">Figure 9 presents the interpolated runtime crossover between CPU-based and GPU-based solver executions as a function of problem size. This analysis aims to identify the </w:t>
      </w:r>
      <w:r w:rsidRPr="00F152A6">
        <w:rPr>
          <w:b/>
          <w:bCs/>
        </w:rPr>
        <w:t>break-even point</w:t>
      </w:r>
      <w:r w:rsidRPr="00F152A6">
        <w:t xml:space="preserve"> at which GPU acceleration becomes consistently advantageous over CPU execution, providing a quantitative criterion for hardware-aware solver selection.</w:t>
      </w:r>
    </w:p>
    <w:p w14:paraId="67DF0918" w14:textId="77777777" w:rsidR="008E0569" w:rsidRPr="00F152A6" w:rsidRDefault="000D4833" w:rsidP="00BF3F7B">
      <w:pPr>
        <w:pStyle w:val="BodyText"/>
      </w:pPr>
      <w:r w:rsidRPr="00F152A6">
        <w:t>At small problem sizes, the CPU implementation exhibits lower total runtime, which is primarily explained by its minimal startup overhead. GPU-based execution, while massively parallel, incurs fixed costs related to kernel launch, device synchronization, and data movement between host and device memory. In this regime, these overheads dominate total execution time, rendering GPU acceleration inefficient despite its superior theoretical throughput.</w:t>
      </w:r>
    </w:p>
    <w:p w14:paraId="726CC6B1" w14:textId="6E2784B1" w:rsidR="008E0569" w:rsidRPr="00F152A6" w:rsidRDefault="000D4833" w:rsidP="00BF3F7B">
      <w:pPr>
        <w:pStyle w:val="BodyText"/>
      </w:pPr>
      <w:r w:rsidRPr="00F152A6">
        <w:t xml:space="preserve">As the number of nodes increases, CPU runtime grows approximately linearly, reflecting the combined cost of element assembly and iterative sparse linear solves executed in a memory-bound environment. In contrast, the GPU runtime curve exhibits a much flatter slope. Once the problem size exceeds a critical threshold, the GPU </w:t>
      </w:r>
      <w:r w:rsidR="00352162" w:rsidRPr="00F152A6">
        <w:t>can</w:t>
      </w:r>
      <w:r w:rsidRPr="00F152A6">
        <w:t xml:space="preserve"> amortize its fixed overheads and exploit fine-grained parallelism across thousands of threads, leading to substantially better scalability.</w:t>
      </w:r>
    </w:p>
    <w:p w14:paraId="520F607F" w14:textId="7365F577" w:rsidR="008E0569" w:rsidRPr="00F152A6" w:rsidRDefault="000D4833" w:rsidP="00BF3F7B">
      <w:pPr>
        <w:pStyle w:val="BodyText"/>
      </w:pPr>
      <w:r w:rsidRPr="00F152A6">
        <w:t xml:space="preserve">The intersection point of the two curves defines the </w:t>
      </w:r>
      <w:r w:rsidRPr="00F152A6">
        <w:rPr>
          <w:b/>
          <w:bCs/>
        </w:rPr>
        <w:t>CPU-GPU crossover region</w:t>
      </w:r>
      <w:r w:rsidRPr="00F152A6">
        <w:t xml:space="preserve">, beyond which GPU execution consistently outperforms CPU execution. This crossover is not a single fixed value but rather a narrow interval, influenced by factors such as solver configuration, sparsity pattern, and memory access behavior. Importantly, this transition occurs well below the largest mesh sizes considered in this study, indicating that GPU acceleration is not merely beneficial for extreme-scale problems, but </w:t>
      </w:r>
      <w:r w:rsidR="00487DA0" w:rsidRPr="00F152A6">
        <w:t>is already</w:t>
      </w:r>
      <w:r w:rsidRPr="00F152A6">
        <w:t xml:space="preserve"> advantageous at moderately large FEM models.</w:t>
      </w:r>
    </w:p>
    <w:p w14:paraId="32F5CD11" w14:textId="77777777" w:rsidR="008E0569" w:rsidRPr="00F152A6" w:rsidRDefault="000D4833" w:rsidP="00BF3F7B">
      <w:pPr>
        <w:pStyle w:val="BodyText"/>
      </w:pPr>
      <w:r w:rsidRPr="00F152A6">
        <w:t xml:space="preserve">Beyond the crossover point, the divergence between CPU and GPU runtimes increases rapidly. This behavior confirms that CPU-based solvers become increasingly constrained by memory bandwidth and cache inefficiency, while GPU-based solvers sustain higher effective throughput </w:t>
      </w:r>
      <w:r w:rsidRPr="00F152A6">
        <w:lastRenderedPageBreak/>
        <w:t>due to wider memory interfaces and higher concurrency. The gap widens further as problem size grows, reinforcing the conclusion that CPUs do not scale favorably for large sparse FEM systems, even when augmented with threading or JIT compilation.</w:t>
      </w:r>
    </w:p>
    <w:p w14:paraId="1AC8D25B" w14:textId="77777777" w:rsidR="008E0569" w:rsidRPr="00F152A6" w:rsidRDefault="000D4833" w:rsidP="00BF3F7B">
      <w:pPr>
        <w:pStyle w:val="BodyText"/>
      </w:pPr>
      <w:r w:rsidRPr="00F152A6">
        <w:t>This crossover analysis provides a clear and actionable performance guideline: CPU execution is preferable only for small-scale problems, where overhead dominates, whereas GPU execution becomes the superior choice once the problem size exceeds the crossover threshold. This result complements the assembly-versus-solve breakdown by offering a global, hardware-agnostic perspective on performance scalability, and directly motivates the cross-GPU comparisons presented in the subsequent sections.</w:t>
      </w:r>
    </w:p>
    <w:p w14:paraId="253AA3FC" w14:textId="77777777" w:rsidR="008E0569" w:rsidRPr="00F152A6" w:rsidRDefault="000D4833" w:rsidP="00B665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59CBF1D" wp14:editId="595C8F87">
            <wp:extent cx="5905500" cy="3632951"/>
            <wp:effectExtent l="0" t="0" r="0" b="0"/>
            <wp:docPr id="153" name="Picture" descr="Runtime scaling across geometries and execution models."/>
            <wp:cNvGraphicFramePr/>
            <a:graphic xmlns:a="http://schemas.openxmlformats.org/drawingml/2006/main">
              <a:graphicData uri="http://schemas.openxmlformats.org/drawingml/2006/picture">
                <pic:pic xmlns:pic="http://schemas.openxmlformats.org/drawingml/2006/picture">
                  <pic:nvPicPr>
                    <pic:cNvPr id="154" name="Picture" descr="images/documents/tutorial3/geometry_small_multiples_runtime_scaling.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905500" cy="3632951"/>
                    </a:xfrm>
                    <a:prstGeom prst="rect">
                      <a:avLst/>
                    </a:prstGeom>
                    <a:noFill/>
                    <a:ln w="9525">
                      <a:noFill/>
                      <a:headEnd/>
                      <a:tailEnd/>
                    </a:ln>
                  </pic:spPr>
                </pic:pic>
              </a:graphicData>
            </a:graphic>
          </wp:inline>
        </w:drawing>
      </w:r>
    </w:p>
    <w:p w14:paraId="1D3FC46A" w14:textId="77777777" w:rsidR="008E0569" w:rsidRPr="00B665DE" w:rsidRDefault="000D4833" w:rsidP="00BF3F7B">
      <w:pPr>
        <w:pStyle w:val="BodyText"/>
        <w:rPr>
          <w:i/>
          <w:iCs/>
          <w:sz w:val="22"/>
          <w:szCs w:val="22"/>
        </w:rPr>
      </w:pPr>
      <w:r w:rsidRPr="00B665DE">
        <w:rPr>
          <w:b/>
          <w:bCs/>
          <w:i/>
          <w:iCs/>
          <w:sz w:val="22"/>
          <w:szCs w:val="22"/>
        </w:rPr>
        <w:t>Figure 10:</w:t>
      </w:r>
      <w:r w:rsidRPr="00B665DE">
        <w:rPr>
          <w:i/>
          <w:iCs/>
          <w:sz w:val="22"/>
          <w:szCs w:val="22"/>
        </w:rPr>
        <w:t xml:space="preserve"> Assembly and solve time breakdown for different solver strategies across multiple mesh sizes and geometries.</w:t>
      </w:r>
    </w:p>
    <w:p w14:paraId="325ECF9B" w14:textId="77777777" w:rsidR="008E0569" w:rsidRPr="00F152A6" w:rsidRDefault="000D4833">
      <w:pPr>
        <w:pStyle w:val="Heading3"/>
        <w:rPr>
          <w:rFonts w:cstheme="majorHAnsi"/>
        </w:rPr>
      </w:pPr>
      <w:bookmarkStart w:id="194" w:name="X61391f2643b4f96277f2dda9f943cbf2c529fa8"/>
      <w:bookmarkStart w:id="195" w:name="_Toc220535643"/>
      <w:bookmarkEnd w:id="192"/>
      <w:r w:rsidRPr="00F152A6">
        <w:rPr>
          <w:rFonts w:cstheme="majorHAnsi"/>
        </w:rPr>
        <w:t>4.4.3 Critical Analysis of Runtime Scaling and CPU-GPU Transition</w:t>
      </w:r>
      <w:bookmarkEnd w:id="195"/>
    </w:p>
    <w:p w14:paraId="7A4F3084" w14:textId="3BC83DD3" w:rsidR="008E0569" w:rsidRPr="00F152A6" w:rsidRDefault="000D4833" w:rsidP="00BF3F7B">
      <w:pPr>
        <w:pStyle w:val="FirstParagraph"/>
      </w:pPr>
      <w:r w:rsidRPr="00F152A6">
        <w:t xml:space="preserve">The results presented in the previous figures reveal a clear and consistent transition in performance </w:t>
      </w:r>
      <w:r w:rsidR="00EF5ABD" w:rsidRPr="00F152A6">
        <w:t>behavior</w:t>
      </w:r>
      <w:r w:rsidRPr="00F152A6">
        <w:t xml:space="preserve"> as problem size increases, highlighting the distinct computational regimes in which CPU-based and GPU-accelerated solvers operate.</w:t>
      </w:r>
    </w:p>
    <w:p w14:paraId="4B053588" w14:textId="77777777" w:rsidR="008E0569" w:rsidRPr="00F152A6" w:rsidRDefault="000D4833" w:rsidP="00BF3F7B">
      <w:pPr>
        <w:pStyle w:val="BodyText"/>
      </w:pPr>
      <w:r w:rsidRPr="00F152A6">
        <w:t>For small-scale problems, CPU solvers—both sequential and parallel—exhibit competitive performance due to their low execution overhead and efficient handling of limited workloads. In this regime, the total runtime is dominated by fixed costs such as setup, memory allocation, and solver initialization, which reduces the relative benefit of parallel execution. Consequently, GPU-based solvers do not provide a measurable advantage for coarse meshes, as kernel launch overheads and data transfer costs outweigh the benefits of massive parallelism.</w:t>
      </w:r>
    </w:p>
    <w:p w14:paraId="21E38CBB" w14:textId="77777777" w:rsidR="008E0569" w:rsidRPr="00F152A6" w:rsidRDefault="000D4833" w:rsidP="00BF3F7B">
      <w:pPr>
        <w:pStyle w:val="BodyText"/>
      </w:pPr>
      <w:r w:rsidRPr="00F152A6">
        <w:t xml:space="preserve">As the number of nodes increases, a progressive shift in computational dominance becomes evident. Assembly time grows approximately linearly with mesh size, while solver time increases more rapidly due to the expanding sparse linear system and its associated memory access patterns. CPU-based solvers, including multithreaded and Numba JIT implementations, </w:t>
      </w:r>
      <w:r w:rsidRPr="00F152A6">
        <w:lastRenderedPageBreak/>
        <w:t>begin to exhibit limited scalability in this regime. Although parallelism mitigates some of the computational burden, performance becomes increasingly constrained by memory bandwidth and cache efficiency rather than raw compute capability.</w:t>
      </w:r>
    </w:p>
    <w:p w14:paraId="319AB21C" w14:textId="199A55B1" w:rsidR="008E0569" w:rsidRPr="00F152A6" w:rsidRDefault="000D4833" w:rsidP="00BF3F7B">
      <w:pPr>
        <w:pStyle w:val="BodyText"/>
      </w:pPr>
      <w:r w:rsidRPr="00F152A6">
        <w:t xml:space="preserve">Beyond </w:t>
      </w:r>
      <w:r w:rsidR="00785B5F" w:rsidRPr="00F152A6">
        <w:t>intermediate</w:t>
      </w:r>
      <w:r w:rsidRPr="00F152A6">
        <w:t xml:space="preserve"> problem size, a distinct CPU-GPU crossover point is observed. At this stage, GPU-based solvers consistently outperform all CPU variants, with total execution time scaling more </w:t>
      </w:r>
      <w:r w:rsidR="00785B5F" w:rsidRPr="00F152A6">
        <w:t>favorably</w:t>
      </w:r>
      <w:r w:rsidRPr="00F152A6">
        <w:t xml:space="preserve"> as mesh resolution increases. This </w:t>
      </w:r>
      <w:r w:rsidR="00C44473" w:rsidRPr="00F152A6">
        <w:t>behavior</w:t>
      </w:r>
      <w:r w:rsidRPr="00F152A6">
        <w:t xml:space="preserve"> is primarily driven by the solver phase, where the GPU’s high memory bandwidth and massive thread-level parallelism enable more efficient sparse matrix-vector operations. The assembly phase, while still relevant, becomes secondary in determining overall performance for large-scale simulations.</w:t>
      </w:r>
    </w:p>
    <w:p w14:paraId="16AF9D4A" w14:textId="77777777" w:rsidR="008E0569" w:rsidRPr="00F152A6" w:rsidRDefault="000D4833" w:rsidP="00BF3F7B">
      <w:pPr>
        <w:pStyle w:val="BodyText"/>
      </w:pPr>
      <w:r w:rsidRPr="00F152A6">
        <w:t>Importantly, the crossover point is not purely hardware-dependent but emerges from the interaction between problem size, algorithmic structure, and architectural characteristics. The results demonstrate that GPU acceleration becomes increasingly advantageous once the solver phase dominates runtime and parallel workload granularity is sufficient to amortize GPU overheads.</w:t>
      </w:r>
    </w:p>
    <w:p w14:paraId="6A31CD70" w14:textId="77777777" w:rsidR="008E0569" w:rsidRPr="00F152A6" w:rsidRDefault="000D4833" w:rsidP="00BF3F7B">
      <w:pPr>
        <w:pStyle w:val="BodyText"/>
      </w:pPr>
      <w:r w:rsidRPr="00F152A6">
        <w:t>This analysis confirms that CPU-based approaches remain suitable for small and moderately sized problems, while GPU acceleration is essential for maintaining scalability in large-scale finite element simulations. The findings reinforce the importance of selecting solver strategies based on both problem size and computational architecture, rather than relying on a one-size-fits-all execution model.</w:t>
      </w:r>
    </w:p>
    <w:p w14:paraId="13A32C50" w14:textId="77777777" w:rsidR="008E0569" w:rsidRPr="00F152A6" w:rsidRDefault="000D4833" w:rsidP="00B665DE">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4EFB1FA2" wp14:editId="12F971C8">
            <wp:extent cx="5905500" cy="3611950"/>
            <wp:effectExtent l="0" t="0" r="0" b="0"/>
            <wp:docPr id="158" name="Picture" descr="Normalized runtime per element vs. mesh size for the Venturi geometry across solver implementations."/>
            <wp:cNvGraphicFramePr/>
            <a:graphic xmlns:a="http://schemas.openxmlformats.org/drawingml/2006/main">
              <a:graphicData uri="http://schemas.openxmlformats.org/drawingml/2006/picture">
                <pic:pic xmlns:pic="http://schemas.openxmlformats.org/drawingml/2006/picture">
                  <pic:nvPicPr>
                    <pic:cNvPr id="159" name="Picture" descr="images/documents/tutorial3/normalized_time_per_element_venturi.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568D7C61" w14:textId="77777777" w:rsidR="008E0569" w:rsidRPr="00B665DE" w:rsidRDefault="000D4833" w:rsidP="00BF3F7B">
      <w:pPr>
        <w:pStyle w:val="BodyText"/>
        <w:rPr>
          <w:i/>
          <w:iCs/>
          <w:sz w:val="22"/>
          <w:szCs w:val="22"/>
        </w:rPr>
      </w:pPr>
      <w:r w:rsidRPr="00B665DE">
        <w:rPr>
          <w:b/>
          <w:bCs/>
          <w:i/>
          <w:iCs/>
          <w:sz w:val="22"/>
          <w:szCs w:val="22"/>
        </w:rPr>
        <w:t>Figure 11:</w:t>
      </w:r>
      <w:r w:rsidRPr="00B665DE">
        <w:rPr>
          <w:i/>
          <w:iCs/>
          <w:sz w:val="22"/>
          <w:szCs w:val="22"/>
        </w:rPr>
        <w:t xml:space="preserve"> Normalized runtime per element as a function of problem size (Venturi), highlighting scaling efficiency and the CPU–GPU crossover regime.</w:t>
      </w:r>
    </w:p>
    <w:p w14:paraId="0CE96ABC" w14:textId="77777777" w:rsidR="008E0569" w:rsidRPr="00F152A6" w:rsidRDefault="000D4833">
      <w:pPr>
        <w:pStyle w:val="Heading3"/>
        <w:rPr>
          <w:rFonts w:cstheme="majorHAnsi"/>
        </w:rPr>
      </w:pPr>
      <w:bookmarkStart w:id="196" w:name="X18a0ebad107c9bc93862576a0137a76e1c9c72f"/>
      <w:bookmarkStart w:id="197" w:name="_Toc220535644"/>
      <w:bookmarkEnd w:id="194"/>
      <w:r w:rsidRPr="00F152A6">
        <w:rPr>
          <w:rFonts w:cstheme="majorHAnsi"/>
        </w:rPr>
        <w:t>4.4.3 Runtime Scaling and CPU-GPU Crossover Analysis</w:t>
      </w:r>
      <w:bookmarkEnd w:id="197"/>
    </w:p>
    <w:p w14:paraId="71B06B70" w14:textId="77777777" w:rsidR="008E0569" w:rsidRPr="00F152A6" w:rsidRDefault="000D4833" w:rsidP="00BF3F7B">
      <w:pPr>
        <w:pStyle w:val="FirstParagraph"/>
      </w:pPr>
      <w:r w:rsidRPr="00F152A6">
        <w:t xml:space="preserve">Figure 11 shows the normalized runtime per element as a function of the number of elements for the Venturi geometry, using logarithmic scales on both axes. This representation isolates </w:t>
      </w:r>
      <w:r w:rsidRPr="00F152A6">
        <w:lastRenderedPageBreak/>
        <w:t>scaling efficiency from absolute runtime and provides a clearer view of how each execution model behaves asymptotically as problem size increases.</w:t>
      </w:r>
    </w:p>
    <w:p w14:paraId="181689EC" w14:textId="77777777" w:rsidR="008E0569" w:rsidRPr="00F152A6" w:rsidRDefault="000D4833" w:rsidP="00BF3F7B">
      <w:pPr>
        <w:pStyle w:val="BodyText"/>
      </w:pPr>
      <w:r w:rsidRPr="00F152A6">
        <w:t>For small meshes (≈10³ elements), the normalized runtime per element is relatively high and scattered across implementations. In this regime, fixed overheads dominate execution, and GPU-based solvers (Numba CUDA and CuPy GPU) exhibit significantly worse efficiency per element than CPU-based approaches. This behavior reflects kernel launch latency, memory transfer overhead, and GPU context management costs, which cannot be amortized when the computational workload per element is small. Lightweight CPU approaches, particularly Numba JIT, achieve the lowest per-element cost in this range due to minimal overhead and efficient compiled execution.</w:t>
      </w:r>
    </w:p>
    <w:p w14:paraId="33B5DB4E" w14:textId="77777777" w:rsidR="008E0569" w:rsidRPr="00F152A6" w:rsidRDefault="000D4833" w:rsidP="00BF3F7B">
      <w:pPr>
        <w:pStyle w:val="BodyText"/>
      </w:pPr>
      <w:r w:rsidRPr="00F152A6">
        <w:t>As the number of elements increases toward the mid-scale regime (≈10⁵-10⁶ elements), a clear change in scaling behavior emerges. CPU-based implementations show an increasing runtime per element, indicating deteriorating efficiency as sparse solver costs and memory bandwidth limitations begin to dominate. In contrast, GPU-based solvers exhibit a decreasing runtime per element, demonstrating improved amortization of overheads and more effective utilization of parallel hardware resources. This region corresponds to the CPU-GPU crossover, where GPU execution transitions from being overhead-bound to throughput-efficient.</w:t>
      </w:r>
    </w:p>
    <w:p w14:paraId="62AB1E7E" w14:textId="77777777" w:rsidR="008E0569" w:rsidRPr="00F152A6" w:rsidRDefault="000D4833" w:rsidP="00BF3F7B">
      <w:pPr>
        <w:pStyle w:val="BodyText"/>
      </w:pPr>
      <w:r w:rsidRPr="00F152A6">
        <w:t>Beyond the crossover point (≈10⁶ elements), GPU implementations clearly dominate. Both CuPy GPU and Numba CUDA show the lowest and flattest curves, indicating near-optimal scaling where additional elements incur only marginal increases in per-element cost. This behavior highlights the advantage of massive thread-level parallelism and high memory bandwidth when handling large sparse systems. Among GPU approaches, CuPy consistently achieves slightly lower per-element runtimes than Numba CUDA, reflecting lower kernel abstraction overhead and more optimized execution paths.</w:t>
      </w:r>
    </w:p>
    <w:p w14:paraId="59BDBBD6" w14:textId="77777777" w:rsidR="008E0569" w:rsidRPr="00F152A6" w:rsidRDefault="000D4833" w:rsidP="00BF3F7B">
      <w:pPr>
        <w:pStyle w:val="BodyText"/>
      </w:pPr>
      <w:r w:rsidRPr="00F152A6">
        <w:t>CPU-based solvers, including multiprocessing and threading, display the opposite trend: their per-element runtime increases steadily with mesh size. This confirms that CPU execution becomes increasingly constrained by memory access patterns and sparse linear algebra operations, which do not scale favorably with core count alone. Multiprocessing shows particularly poor efficiency at small scales and only moderate improvement at larger sizes, underscoring the cost of inter-process communication.</w:t>
      </w:r>
    </w:p>
    <w:p w14:paraId="5EDBE871" w14:textId="77777777" w:rsidR="008E0569" w:rsidRPr="00F152A6" w:rsidRDefault="000D4833" w:rsidP="00BF3F7B">
      <w:pPr>
        <w:pStyle w:val="BodyText"/>
      </w:pPr>
      <w:r w:rsidRPr="00F152A6">
        <w:t>Overall, the figure provides strong empirical evidence that GPU acceleration is essential for achieving scalable FEM performance at large problem sizes. While CPU-based solvers remain efficient and competitive for small meshes, their asymptotic behavior is fundamentally limited. GPU-based approaches, by contrast, demonstrate improving efficiency with scale and clearly superior asymptotic performance, making them the preferred execution model for high-resolution, production-scale finite element simulations.</w:t>
      </w:r>
    </w:p>
    <w:p w14:paraId="35711FE0" w14:textId="77777777" w:rsidR="008E0569" w:rsidRPr="00F152A6" w:rsidRDefault="000D4833" w:rsidP="006D795C">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068EB6AA" wp14:editId="2C02434B">
            <wp:extent cx="5905500" cy="5095958"/>
            <wp:effectExtent l="0" t="0" r="0" b="0"/>
            <wp:docPr id="163" name="Picture" descr="Pareto frontier of total runtime versus solver iterations across mesh sizes and execution models."/>
            <wp:cNvGraphicFramePr/>
            <a:graphic xmlns:a="http://schemas.openxmlformats.org/drawingml/2006/main">
              <a:graphicData uri="http://schemas.openxmlformats.org/drawingml/2006/picture">
                <pic:pic xmlns:pic="http://schemas.openxmlformats.org/drawingml/2006/picture">
                  <pic:nvPicPr>
                    <pic:cNvPr id="164" name="Picture" descr="images/documents/tutorial3/pareto_frontier_per_mesh_size_markers_angles.svg"/>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905500" cy="5095958"/>
                    </a:xfrm>
                    <a:prstGeom prst="rect">
                      <a:avLst/>
                    </a:prstGeom>
                    <a:noFill/>
                    <a:ln w="9525">
                      <a:noFill/>
                      <a:headEnd/>
                      <a:tailEnd/>
                    </a:ln>
                  </pic:spPr>
                </pic:pic>
              </a:graphicData>
            </a:graphic>
          </wp:inline>
        </w:drawing>
      </w:r>
    </w:p>
    <w:p w14:paraId="7A31DE05" w14:textId="77777777" w:rsidR="008E0569" w:rsidRPr="006D795C" w:rsidRDefault="000D4833" w:rsidP="00BF3F7B">
      <w:pPr>
        <w:pStyle w:val="BodyText"/>
        <w:rPr>
          <w:i/>
          <w:iCs/>
          <w:sz w:val="22"/>
          <w:szCs w:val="22"/>
        </w:rPr>
      </w:pPr>
      <w:r w:rsidRPr="006D795C">
        <w:rPr>
          <w:b/>
          <w:bCs/>
          <w:i/>
          <w:iCs/>
          <w:sz w:val="22"/>
          <w:szCs w:val="22"/>
        </w:rPr>
        <w:t>Figure 12:</w:t>
      </w:r>
      <w:r w:rsidRPr="006D795C">
        <w:rPr>
          <w:i/>
          <w:iCs/>
          <w:sz w:val="22"/>
          <w:szCs w:val="22"/>
        </w:rPr>
        <w:t xml:space="preserve"> Pareto frontier of average total runtime versus average solver iterations for different mesh sizes and execution models.</w:t>
      </w:r>
    </w:p>
    <w:p w14:paraId="661F589B" w14:textId="77777777" w:rsidR="008E0569" w:rsidRPr="00F152A6" w:rsidRDefault="000D4833">
      <w:pPr>
        <w:pStyle w:val="Heading3"/>
        <w:rPr>
          <w:rFonts w:cstheme="majorHAnsi"/>
        </w:rPr>
      </w:pPr>
      <w:bookmarkStart w:id="198" w:name="X02a53b5b3eedfc117d0043dba533f38d0ba29d6"/>
      <w:bookmarkStart w:id="199" w:name="_Toc220535645"/>
      <w:bookmarkEnd w:id="196"/>
      <w:r w:rsidRPr="00F152A6">
        <w:rPr>
          <w:rFonts w:cstheme="majorHAnsi"/>
        </w:rPr>
        <w:t>4.4.4 Pareto-Based Performance Trade-off Analysis</w:t>
      </w:r>
      <w:bookmarkEnd w:id="199"/>
    </w:p>
    <w:p w14:paraId="5B9716A3" w14:textId="77777777" w:rsidR="008E0569" w:rsidRPr="00F152A6" w:rsidRDefault="000D4833" w:rsidP="00BF3F7B">
      <w:pPr>
        <w:pStyle w:val="FirstParagraph"/>
      </w:pPr>
      <w:r w:rsidRPr="00F152A6">
        <w:t>Figure 12 presents a Pareto-based analysis of solver performance, explicitly relating average total runtime to average solver iteration count across four increasing mesh sizes. This representation provides a multidimensional view of efficiency, allowing runtime performance to be evaluated jointly with numerical effort, rather than in isolation.</w:t>
      </w:r>
    </w:p>
    <w:p w14:paraId="4E4C4D5F" w14:textId="77777777" w:rsidR="008E0569" w:rsidRPr="00F152A6" w:rsidRDefault="000D4833" w:rsidP="00BF3F7B">
      <w:pPr>
        <w:pStyle w:val="BodyText"/>
      </w:pPr>
      <w:r w:rsidRPr="00F152A6">
        <w:t>For the smallest mesh (201 nodes), all implementations exhibit very similar iteration counts, confirming that convergence behavior is independent of the execution backend at this scale. Performance differences are therefore entirely driven by execution overhead. In this regime, the Pareto frontier is defined by CPU-based approaches, particularly the baseline and threaded CPU implementations, which achieve minimal runtime with no GPU-related initialization or data transfer costs. Multiprocessing is clearly Pareto-dominated, exhibiting both higher runtime and no numerical advantage. GPU and Numba CUDA solutions also lie off the Pareto frontier, as fixed GPU overheads outweigh any benefit from parallel execution for such small systems.</w:t>
      </w:r>
    </w:p>
    <w:p w14:paraId="60410D67" w14:textId="77777777" w:rsidR="008E0569" w:rsidRPr="00F152A6" w:rsidRDefault="000D4833" w:rsidP="00BF3F7B">
      <w:pPr>
        <w:pStyle w:val="BodyText"/>
      </w:pPr>
      <w:r w:rsidRPr="00F152A6">
        <w:t xml:space="preserve">At approximately 200k nodes (195,853 nodes), a clear transition occurs. While iteration counts remain clustered across all solvers—indicating preserved numerical equivalence—the runtime dimension separates sharply by architecture. GPU-based solvers (GPU and Numba CUDA) move </w:t>
      </w:r>
      <w:r w:rsidRPr="00F152A6">
        <w:lastRenderedPageBreak/>
        <w:t>decisively toward the Pareto frontier, achieving substantially lower runtimes for iteration counts comparable to CPU-based methods. In contrast, baseline CPU, threaded, and Numba CPU implementations become Pareto-dominated due to rapidly increasing wall-clock time, despite similar convergence behavior. This confirms that the performance divergence is architectural rather than algorithmic.</w:t>
      </w:r>
    </w:p>
    <w:p w14:paraId="3AAC04BB" w14:textId="20ED3842" w:rsidR="008E0569" w:rsidRPr="00F152A6" w:rsidRDefault="000D4833" w:rsidP="00BF3F7B">
      <w:pPr>
        <w:pStyle w:val="BodyText"/>
      </w:pPr>
      <w:r w:rsidRPr="00F152A6">
        <w:t xml:space="preserve">For larger meshes (≈772k nodes), the Pareto structure becomes even more pronounced. GPU and Numba CUDA implementations clearly define the Pareto frontier, combining low runtime with iteration counts indistinguishable from CPU solvers. CPU and threaded implementations occupy the upper-right region of the plots, reflecting both higher runtime and no numerical benefit. Multiprocessing, while improving over baseline CPU in absolute time, remains Pareto-dominated due to its limited scalability and overhead costs. Numba CPU retains acceptable iteration efficiency but </w:t>
      </w:r>
      <w:r w:rsidR="00167CAA" w:rsidRPr="00F152A6">
        <w:t>become</w:t>
      </w:r>
      <w:r w:rsidRPr="00F152A6">
        <w:t xml:space="preserve"> increasingly dominated in runtime as sparse solver and memory bandwidth limitations saturate CPU resources.</w:t>
      </w:r>
    </w:p>
    <w:p w14:paraId="743E4B61" w14:textId="77777777" w:rsidR="008E0569" w:rsidRPr="00F152A6" w:rsidRDefault="000D4833" w:rsidP="00BF3F7B">
      <w:pPr>
        <w:pStyle w:val="BodyText"/>
      </w:pPr>
      <w:r w:rsidRPr="00F152A6">
        <w:t>At the largest mesh size (1,357,953 nodes), GPU dominance is unequivocal. GPU-based solvers achieve order-of-magnitude reductions in runtime while maintaining iteration counts consistent with all other implementations. The Pareto frontier is exclusively defined by GPU and Numba CUDA approaches, demonstrating that no CPU-based execution model offers a competitive trade-off at this scale. The vertical alignment of iteration counts across all solvers further reinforces that numerical behavior is invariant, and that the Pareto advantage arises solely from superior execution efficiency.</w:t>
      </w:r>
    </w:p>
    <w:p w14:paraId="14DEB317" w14:textId="77777777" w:rsidR="008E0569" w:rsidRPr="00F152A6" w:rsidRDefault="000D4833" w:rsidP="00BF3F7B">
      <w:pPr>
        <w:pStyle w:val="BodyText"/>
      </w:pPr>
      <w:r w:rsidRPr="00F152A6">
        <w:t>This Pareto analysis leads to three key conclusions:</w:t>
      </w:r>
    </w:p>
    <w:p w14:paraId="3E892DBB" w14:textId="27DA81B8" w:rsidR="008E0569" w:rsidRPr="00F152A6" w:rsidRDefault="000D4833" w:rsidP="00127801">
      <w:pPr>
        <w:pStyle w:val="Compact"/>
        <w:numPr>
          <w:ilvl w:val="0"/>
          <w:numId w:val="85"/>
        </w:numPr>
      </w:pPr>
      <w:r w:rsidRPr="00F152A6">
        <w:t xml:space="preserve">For small-scale problems, CPU-based solvers are Pareto-optimal, as minimal overhead outweighs any benefit from accelerator </w:t>
      </w:r>
      <w:r w:rsidR="006D795C" w:rsidRPr="00F152A6">
        <w:t>hardware.</w:t>
      </w:r>
    </w:p>
    <w:p w14:paraId="2FAC3780" w14:textId="500FD9C2" w:rsidR="008E0569" w:rsidRPr="00F152A6" w:rsidRDefault="000D4833" w:rsidP="00127801">
      <w:pPr>
        <w:pStyle w:val="Compact"/>
        <w:numPr>
          <w:ilvl w:val="0"/>
          <w:numId w:val="85"/>
        </w:numPr>
      </w:pPr>
      <w:r w:rsidRPr="00F152A6">
        <w:t xml:space="preserve">For medium-scale problems, the Pareto frontier begins to shift toward GPU-based execution, marking the onset of the CPU-GPU </w:t>
      </w:r>
      <w:r w:rsidR="006D795C" w:rsidRPr="00F152A6">
        <w:t>crossover.</w:t>
      </w:r>
    </w:p>
    <w:p w14:paraId="7CD9F7CC" w14:textId="77777777" w:rsidR="008E0569" w:rsidRPr="00F152A6" w:rsidRDefault="000D4833" w:rsidP="00127801">
      <w:pPr>
        <w:pStyle w:val="Compact"/>
        <w:numPr>
          <w:ilvl w:val="0"/>
          <w:numId w:val="85"/>
        </w:numPr>
      </w:pPr>
      <w:r w:rsidRPr="00F152A6">
        <w:t>For large-scale problems, GPU-based solvers fully dominate the Pareto frontier, delivering the best achievable balance between runtime and numerical effort.</w:t>
      </w:r>
    </w:p>
    <w:p w14:paraId="51044631" w14:textId="77777777" w:rsidR="008E0569" w:rsidRPr="00F152A6" w:rsidRDefault="000D4833" w:rsidP="00BF3F7B">
      <w:pPr>
        <w:pStyle w:val="FirstParagraph"/>
      </w:pPr>
      <w:r w:rsidRPr="00F152A6">
        <w:t>This analysis reinforces the central finding of the performance study: GPU acceleration is not merely faster in absolute terms, but becomes structurally superior as problem size increases, while fully preserving numerical consistency across all execution models.</w:t>
      </w:r>
    </w:p>
    <w:p w14:paraId="2C05B406" w14:textId="77777777" w:rsidR="008E0569" w:rsidRPr="00F152A6" w:rsidRDefault="000D4833" w:rsidP="00CE79A0">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6DDC5C2D" wp14:editId="39C91293">
            <wp:extent cx="5905500" cy="3611950"/>
            <wp:effectExtent l="0" t="0" r="0" b="0"/>
            <wp:docPr id="168" name="Picture" descr="Performance envelope across execution models for the Y-shaped geometry."/>
            <wp:cNvGraphicFramePr/>
            <a:graphic xmlns:a="http://schemas.openxmlformats.org/drawingml/2006/main">
              <a:graphicData uri="http://schemas.openxmlformats.org/drawingml/2006/picture">
                <pic:pic xmlns:pic="http://schemas.openxmlformats.org/drawingml/2006/picture">
                  <pic:nvPicPr>
                    <pic:cNvPr id="169" name="Picture" descr="images/documents/tutorial3/performance_envelope_y_shaped.svg"/>
                    <pic:cNvPicPr>
                      <a:picLocks noChangeAspect="1" noChangeArrowheads="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905500" cy="3611950"/>
                    </a:xfrm>
                    <a:prstGeom prst="rect">
                      <a:avLst/>
                    </a:prstGeom>
                    <a:noFill/>
                    <a:ln w="9525">
                      <a:noFill/>
                      <a:headEnd/>
                      <a:tailEnd/>
                    </a:ln>
                  </pic:spPr>
                </pic:pic>
              </a:graphicData>
            </a:graphic>
          </wp:inline>
        </w:drawing>
      </w:r>
    </w:p>
    <w:p w14:paraId="07477AE7" w14:textId="77777777" w:rsidR="008E0569" w:rsidRPr="00CE79A0" w:rsidRDefault="000D4833" w:rsidP="00BF3F7B">
      <w:pPr>
        <w:pStyle w:val="BodyText"/>
        <w:rPr>
          <w:i/>
          <w:iCs/>
          <w:sz w:val="22"/>
          <w:szCs w:val="22"/>
        </w:rPr>
      </w:pPr>
      <w:r w:rsidRPr="00CE79A0">
        <w:rPr>
          <w:b/>
          <w:bCs/>
          <w:i/>
          <w:iCs/>
          <w:sz w:val="22"/>
          <w:szCs w:val="22"/>
        </w:rPr>
        <w:t>Figure 13:</w:t>
      </w:r>
      <w:r w:rsidRPr="00CE79A0">
        <w:rPr>
          <w:i/>
          <w:iCs/>
          <w:sz w:val="22"/>
          <w:szCs w:val="22"/>
        </w:rPr>
        <w:t xml:space="preserve"> Performance envelope across execution models for the Y-shaped geometry.</w:t>
      </w:r>
    </w:p>
    <w:p w14:paraId="5C42B107" w14:textId="77777777" w:rsidR="008E0569" w:rsidRPr="00F152A6" w:rsidRDefault="000D4833">
      <w:pPr>
        <w:pStyle w:val="Heading3"/>
        <w:rPr>
          <w:rFonts w:cstheme="majorHAnsi"/>
        </w:rPr>
      </w:pPr>
      <w:bookmarkStart w:id="200" w:name="X7296f10ab34ddc4561f14f0cff1dde26c90ee16"/>
      <w:bookmarkStart w:id="201" w:name="_Toc220535646"/>
      <w:bookmarkEnd w:id="198"/>
      <w:r w:rsidRPr="00F152A6">
        <w:rPr>
          <w:rFonts w:cstheme="majorHAnsi"/>
        </w:rPr>
        <w:t>4.4.5. Performance Envelope Analysis for the Y-Shaped Geometry</w:t>
      </w:r>
      <w:bookmarkEnd w:id="201"/>
    </w:p>
    <w:p w14:paraId="058E53D4" w14:textId="77777777" w:rsidR="008E0569" w:rsidRPr="00F152A6" w:rsidRDefault="000D4833" w:rsidP="00BF3F7B">
      <w:pPr>
        <w:pStyle w:val="FirstParagraph"/>
      </w:pPr>
      <w:r w:rsidRPr="00F152A6">
        <w:t>The performance envelope clearly reveals distinct computational regimes as the problem size increases. For small meshes, CPU-based solvers define the lower envelope, achieving the shortest runtimes due to minimal overhead and immediate execution. In this regime, GPU implementations are penalized by kernel launch latency, memory allocation, and host-device data transfer costs, which outweigh the benefits of massive parallelism.</w:t>
      </w:r>
    </w:p>
    <w:p w14:paraId="4032B047" w14:textId="1DBB714E" w:rsidR="008E0569" w:rsidRPr="00F152A6" w:rsidRDefault="000D4833" w:rsidP="00BF3F7B">
      <w:pPr>
        <w:pStyle w:val="BodyText"/>
      </w:pPr>
      <w:r w:rsidRPr="00F152A6">
        <w:t xml:space="preserve">As mesh complexity increases, a clear crossover point emerges where GPU-based solvers begin to outperform all CPU alternatives. Beyond this threshold, the envelope shifts decisively toward GPU execution, indicating superior scalability and throughput. The widening gap between GPU and CPU curves highlights the asymptotic advantage of GPU </w:t>
      </w:r>
      <w:r w:rsidR="00A652FC" w:rsidRPr="00F152A6">
        <w:t>architecture</w:t>
      </w:r>
      <w:r w:rsidRPr="00F152A6">
        <w:t xml:space="preserve"> for element-level parallel workloads characteristic of FEM assembly and post-processing.</w:t>
      </w:r>
    </w:p>
    <w:p w14:paraId="73A15979" w14:textId="77777777" w:rsidR="008E0569" w:rsidRPr="00F152A6" w:rsidRDefault="000D4833" w:rsidP="00BF3F7B">
      <w:pPr>
        <w:pStyle w:val="BodyText"/>
      </w:pPr>
      <w:r w:rsidRPr="00F152A6">
        <w:t>An important observation is that Numba CUDA and CuPy-based implementations form the lower bound of the envelope for large meshes, confirming that once overheads are amortized, execution efficiency is primarily governed by available parallelism and memory bandwidth rather than interpreter or compilation strategy.</w:t>
      </w:r>
    </w:p>
    <w:p w14:paraId="0FF27451" w14:textId="77777777" w:rsidR="008E0569" w:rsidRPr="00F152A6" w:rsidRDefault="000D4833" w:rsidP="00BF3F7B">
      <w:pPr>
        <w:pStyle w:val="BodyText"/>
      </w:pPr>
      <w:r w:rsidRPr="00F152A6">
        <w:t>This figure demonstrates that solver optimality is strongly mesh-dependent. While CPU execution remains appropriate for small-scale problems, GPU acceleration defines the optimal performance envelope for medium to large meshes, justifying its use as the default strategy in high-resolution FEM simulations.</w:t>
      </w:r>
    </w:p>
    <w:p w14:paraId="6364F68E" w14:textId="77777777" w:rsidR="008E0569" w:rsidRPr="00F152A6" w:rsidRDefault="000D4833" w:rsidP="006B462F">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71DA5E5A" wp14:editId="61629170">
            <wp:extent cx="5905500" cy="3607185"/>
            <wp:effectExtent l="0" t="0" r="0" b="0"/>
            <wp:docPr id="173" name="Picture" descr="Conjugate Gradient iteration count versus mesh size for all solver implementations (Venturi geometry)."/>
            <wp:cNvGraphicFramePr/>
            <a:graphic xmlns:a="http://schemas.openxmlformats.org/drawingml/2006/main">
              <a:graphicData uri="http://schemas.openxmlformats.org/drawingml/2006/picture">
                <pic:pic xmlns:pic="http://schemas.openxmlformats.org/drawingml/2006/picture">
                  <pic:nvPicPr>
                    <pic:cNvPr id="174" name="Picture" descr="images/documents/tutorial3/venturi_iterations_vs_nodes_all_solvers.svg"/>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905500" cy="3607185"/>
                    </a:xfrm>
                    <a:prstGeom prst="rect">
                      <a:avLst/>
                    </a:prstGeom>
                    <a:noFill/>
                    <a:ln w="9525">
                      <a:noFill/>
                      <a:headEnd/>
                      <a:tailEnd/>
                    </a:ln>
                  </pic:spPr>
                </pic:pic>
              </a:graphicData>
            </a:graphic>
          </wp:inline>
        </w:drawing>
      </w:r>
    </w:p>
    <w:p w14:paraId="26BF1997" w14:textId="77777777" w:rsidR="008E0569" w:rsidRPr="00F455DE" w:rsidRDefault="000D4833" w:rsidP="00BF3F7B">
      <w:pPr>
        <w:pStyle w:val="BodyText"/>
        <w:rPr>
          <w:i/>
          <w:iCs/>
          <w:sz w:val="22"/>
          <w:szCs w:val="22"/>
        </w:rPr>
      </w:pPr>
      <w:r w:rsidRPr="00F455DE">
        <w:rPr>
          <w:b/>
          <w:bCs/>
          <w:i/>
          <w:iCs/>
          <w:sz w:val="22"/>
          <w:szCs w:val="22"/>
        </w:rPr>
        <w:t>Figure 14:</w:t>
      </w:r>
      <w:r w:rsidRPr="00F455DE">
        <w:rPr>
          <w:i/>
          <w:iCs/>
          <w:sz w:val="22"/>
          <w:szCs w:val="22"/>
        </w:rPr>
        <w:t xml:space="preserve"> Number of Conjugate Gradient iterations as a function of mesh size for all solver implementations (Venturi geometry).</w:t>
      </w:r>
    </w:p>
    <w:p w14:paraId="0C456E5B" w14:textId="77777777" w:rsidR="008E0569" w:rsidRPr="00F152A6" w:rsidRDefault="000D4833">
      <w:pPr>
        <w:pStyle w:val="Heading3"/>
        <w:rPr>
          <w:rFonts w:cstheme="majorHAnsi"/>
        </w:rPr>
      </w:pPr>
      <w:bookmarkStart w:id="202" w:name="Xad474917d6026ac447104f83ff87f55e7a38460"/>
      <w:bookmarkStart w:id="203" w:name="_Toc220535647"/>
      <w:bookmarkEnd w:id="200"/>
      <w:r w:rsidRPr="00F152A6">
        <w:rPr>
          <w:rFonts w:cstheme="majorHAnsi"/>
        </w:rPr>
        <w:t>4.4.6 Solver Convergence Behaviour Across Mesh Sizes</w:t>
      </w:r>
      <w:bookmarkEnd w:id="203"/>
    </w:p>
    <w:p w14:paraId="5EA74AE2" w14:textId="77777777" w:rsidR="008E0569" w:rsidRPr="00F152A6" w:rsidRDefault="000D4833" w:rsidP="00BF3F7B">
      <w:pPr>
        <w:pStyle w:val="FirstParagraph"/>
      </w:pPr>
      <w:r w:rsidRPr="00F152A6">
        <w:t>This figure provides a crucial validation of the numerical consistency of the entire implementation suite. Across all solver backends and execution models, the number of CG iterations exhibits an almost identical growth trend as mesh size increases. This confirms that convergence behaviour is governed by the mathematical properties of the discretized system — namely mesh resolution, conditioning of the stiffness matrix, and boundary conditions — rather than by the underlying execution architecture.</w:t>
      </w:r>
    </w:p>
    <w:p w14:paraId="52F0B849" w14:textId="77777777" w:rsidR="008E0569" w:rsidRPr="00F152A6" w:rsidRDefault="000D4833" w:rsidP="00BF3F7B">
      <w:pPr>
        <w:pStyle w:val="BodyText"/>
      </w:pPr>
      <w:r w:rsidRPr="00F152A6">
        <w:t>For small meshes, the iteration count remains low and tightly clustered across all solvers, reflecting well-conditioned systems and rapid convergence. As the number of nodes increases, the iteration count grows steadily, which is expected for elliptic problems discretized with higher resolution. Importantly, this growth is uniform across CPU and GPU implementations, demonstrating that GPU acceleration does not alter the numerical trajectory of the solver.</w:t>
      </w:r>
    </w:p>
    <w:p w14:paraId="77DAAFD8" w14:textId="77777777" w:rsidR="008E0569" w:rsidRPr="00F152A6" w:rsidRDefault="000D4833" w:rsidP="00BF3F7B">
      <w:pPr>
        <w:pStyle w:val="BodyText"/>
      </w:pPr>
      <w:r w:rsidRPr="00F152A6">
        <w:t>The absence of divergence between CPU and GPU curves is particularly significant. It indicates that all implementations: - Apply identical preconditioning strategies (Jacobi), - Use consistent convergence tolerances, - Preserve numerical precision within acceptable floating-point limits.</w:t>
      </w:r>
    </w:p>
    <w:p w14:paraId="1B98DDD1" w14:textId="77777777" w:rsidR="008E0569" w:rsidRPr="00F152A6" w:rsidRDefault="000D4833" w:rsidP="00BF3F7B">
      <w:pPr>
        <w:pStyle w:val="BodyText"/>
      </w:pPr>
      <w:r w:rsidRPr="00F152A6">
        <w:t>This result also reinforces the interpretation of performance gains observed in runtime benchmarks: speedups achieved by GPU-based solvers arise exclusively from faster execution of assembly, sparse linear algebra, and vector operations, not from reduced solver work or relaxed convergence criteria.</w:t>
      </w:r>
    </w:p>
    <w:p w14:paraId="52826794" w14:textId="77777777" w:rsidR="008E0569" w:rsidRPr="00F152A6" w:rsidRDefault="000D4833" w:rsidP="00BF3F7B">
      <w:pPr>
        <w:pStyle w:val="BodyText"/>
      </w:pPr>
      <w:r w:rsidRPr="00F152A6">
        <w:t xml:space="preserve">From a performance analysis standpoint, this figure isolates </w:t>
      </w:r>
      <w:r w:rsidRPr="00F152A6">
        <w:rPr>
          <w:b/>
          <w:bCs/>
        </w:rPr>
        <w:t>runtime efficiency</w:t>
      </w:r>
      <w:r w:rsidRPr="00F152A6">
        <w:t xml:space="preserve"> as the sole differentiating factor between solvers. Since the iteration count is invariant with respect to execution model, any reduction in total runtime directly reflects architectural advantages such as increased parallelism, higher memory bandwidth, and reduced instruction overhead.</w:t>
      </w:r>
    </w:p>
    <w:p w14:paraId="6FCC6BA2" w14:textId="77777777" w:rsidR="008E0569" w:rsidRPr="00F152A6" w:rsidRDefault="000D4833" w:rsidP="00BF3F7B">
      <w:pPr>
        <w:pStyle w:val="BodyText"/>
      </w:pPr>
      <w:r w:rsidRPr="00F152A6">
        <w:lastRenderedPageBreak/>
        <w:t>This convergence analysis confirms that: - All solver implementations are numerically equivalent and directly comparable. - GPU acceleration preserves solver robustness and stability. - Performance improvements observed in later sections are genuine computational gains rather than numerical artefacts.</w:t>
      </w:r>
    </w:p>
    <w:p w14:paraId="104A2203" w14:textId="77777777" w:rsidR="008E0569" w:rsidRPr="00F152A6" w:rsidRDefault="000D4833" w:rsidP="00BF3F7B">
      <w:pPr>
        <w:pStyle w:val="BodyText"/>
      </w:pPr>
      <w:r w:rsidRPr="00F152A6">
        <w:t>This result is fundamental for the credibility of the benchmarking study and validates the fairness of the cross-platform performance comparison.</w:t>
      </w:r>
    </w:p>
    <w:p w14:paraId="07077FD2" w14:textId="77777777" w:rsidR="008E0569" w:rsidRPr="00F152A6" w:rsidRDefault="000D4833" w:rsidP="006B462F">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1D726183" wp14:editId="4813A0AD">
            <wp:extent cx="5905500" cy="4880706"/>
            <wp:effectExtent l="0" t="0" r="0" b="0"/>
            <wp:docPr id="178" name="Picture" descr="Execution time comparison across CPU and GPU solver implementations for the Y-shaped geometry."/>
            <wp:cNvGraphicFramePr/>
            <a:graphic xmlns:a="http://schemas.openxmlformats.org/drawingml/2006/main">
              <a:graphicData uri="http://schemas.openxmlformats.org/drawingml/2006/picture">
                <pic:pic xmlns:pic="http://schemas.openxmlformats.org/drawingml/2006/picture">
                  <pic:nvPicPr>
                    <pic:cNvPr id="179" name="Picture" descr="images/documents/tutorial3/y_shaped_cpu_2x2_execution_models.svg"/>
                    <pic:cNvPicPr>
                      <a:picLocks noChangeAspect="1" noChangeArrowheads="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905500" cy="4880706"/>
                    </a:xfrm>
                    <a:prstGeom prst="rect">
                      <a:avLst/>
                    </a:prstGeom>
                    <a:noFill/>
                    <a:ln w="9525">
                      <a:noFill/>
                      <a:headEnd/>
                      <a:tailEnd/>
                    </a:ln>
                  </pic:spPr>
                </pic:pic>
              </a:graphicData>
            </a:graphic>
          </wp:inline>
        </w:drawing>
      </w:r>
    </w:p>
    <w:p w14:paraId="571268D0" w14:textId="77777777" w:rsidR="008E0569" w:rsidRPr="00F455DE" w:rsidRDefault="000D4833" w:rsidP="00BF3F7B">
      <w:pPr>
        <w:pStyle w:val="BodyText"/>
        <w:rPr>
          <w:i/>
          <w:iCs/>
          <w:sz w:val="22"/>
          <w:szCs w:val="22"/>
        </w:rPr>
      </w:pPr>
      <w:r w:rsidRPr="00F455DE">
        <w:rPr>
          <w:b/>
          <w:bCs/>
          <w:i/>
          <w:iCs/>
          <w:sz w:val="22"/>
          <w:szCs w:val="22"/>
        </w:rPr>
        <w:t>Figure 15:</w:t>
      </w:r>
      <w:r w:rsidRPr="00F455DE">
        <w:rPr>
          <w:i/>
          <w:iCs/>
          <w:sz w:val="22"/>
          <w:szCs w:val="22"/>
        </w:rPr>
        <w:t xml:space="preserve"> Execution time comparison across solver implementations for the Y-shaped geometry (CPU-based and GPU-based models).</w:t>
      </w:r>
    </w:p>
    <w:p w14:paraId="784BE467" w14:textId="77777777" w:rsidR="008E0569" w:rsidRPr="00F152A6" w:rsidRDefault="000D4833">
      <w:pPr>
        <w:pStyle w:val="Heading3"/>
        <w:rPr>
          <w:rFonts w:cstheme="majorHAnsi"/>
        </w:rPr>
      </w:pPr>
      <w:bookmarkStart w:id="204" w:name="X7249f3b3c44f9c2941baee60cf6071e0adbfc7e"/>
      <w:bookmarkStart w:id="205" w:name="_Toc220535648"/>
      <w:bookmarkEnd w:id="202"/>
      <w:r w:rsidRPr="00F152A6">
        <w:rPr>
          <w:rFonts w:cstheme="majorHAnsi"/>
        </w:rPr>
        <w:t>4.4.7 Comparative Execution Time Breakdown for the Y-Shaped Geometry</w:t>
      </w:r>
      <w:bookmarkEnd w:id="205"/>
    </w:p>
    <w:p w14:paraId="12863264" w14:textId="0287CA7A" w:rsidR="008E0569" w:rsidRPr="00F152A6" w:rsidRDefault="000D4833" w:rsidP="00BF3F7B">
      <w:pPr>
        <w:pStyle w:val="FirstParagraph"/>
      </w:pPr>
      <w:r w:rsidRPr="00F152A6">
        <w:t xml:space="preserve">Figure </w:t>
      </w:r>
      <w:r w:rsidR="001209D1">
        <w:t>15</w:t>
      </w:r>
      <w:r w:rsidRPr="00F152A6">
        <w:t xml:space="preserve"> provides a consolidated comparison of execution time scaling for the Y-Shaped geometry across multiple execution models (CPU, threaded, multiprocessing, and Numba JIT CPU), explicitly accounting for different CPU architectures. This representation strengthens the robustness of the performance analysis by demonstrating that the observed trends are not tied to a single </w:t>
      </w:r>
      <w:r w:rsidR="00F455DE" w:rsidRPr="00F152A6">
        <w:t>processor but</w:t>
      </w:r>
      <w:r w:rsidRPr="00F152A6">
        <w:t xml:space="preserve"> persist across heterogeneous hardware configurations.</w:t>
      </w:r>
    </w:p>
    <w:p w14:paraId="4147DA41" w14:textId="77777777" w:rsidR="008E0569" w:rsidRPr="00F152A6" w:rsidRDefault="000D4833" w:rsidP="00BF3F7B">
      <w:pPr>
        <w:pStyle w:val="BodyText"/>
      </w:pPr>
      <w:r w:rsidRPr="00F152A6">
        <w:t>For the smallest mesh size, execution times remain tightly clustered across all CPUs and execution models. Differences between Intel and AMD processors are minimal and largely masked by fixed overheads such as solver initialization, memory allocation, and Python runtime setup. In this regime, absolute performance is dominated by non-scalable costs rather than architectural efficiency, and all execution models behave similarly regardless of CPU family.</w:t>
      </w:r>
    </w:p>
    <w:p w14:paraId="7C8CC4BA" w14:textId="77777777" w:rsidR="008E0569" w:rsidRPr="00F152A6" w:rsidRDefault="000D4833" w:rsidP="00BF3F7B">
      <w:pPr>
        <w:pStyle w:val="BodyText"/>
      </w:pPr>
      <w:r w:rsidRPr="00F152A6">
        <w:lastRenderedPageBreak/>
        <w:t>As mesh size increases, the scaling behavior becomes more clearly differentiated. The baseline CPU implementation exhibits near-linear growth in execution time across all processors, indicating that performance is primarily constrained by interpreter overhead and memory bandwidth rather than core count. While absolute runtimes vary slightly between CPUs, the slope of the curves remains remarkably consistent, confirming that the baseline implementation is architecture-agnostic but fundamentally limited in scalability.</w:t>
      </w:r>
    </w:p>
    <w:p w14:paraId="3F6420F6" w14:textId="77777777" w:rsidR="008E0569" w:rsidRPr="00F152A6" w:rsidRDefault="000D4833" w:rsidP="00BF3F7B">
      <w:pPr>
        <w:pStyle w:val="BodyText"/>
      </w:pPr>
      <w:r w:rsidRPr="00F152A6">
        <w:t>The threaded execution model improves performance at small and medium scales but shows increasing divergence between CPUs as mesh size grows. This reflects sensitivity to core count, cache hierarchy, and NUMA effects. Nevertheless, the overall scaling trend remains similar to the baseline CPU, reinforcing that Python threading provides limited benefits for compute-bound FEM workloads due to the Global Interpreter Lock (GIL).</w:t>
      </w:r>
    </w:p>
    <w:p w14:paraId="7F514DE9" w14:textId="77777777" w:rsidR="008E0569" w:rsidRPr="00F152A6" w:rsidRDefault="000D4833" w:rsidP="00BF3F7B">
      <w:pPr>
        <w:pStyle w:val="BodyText"/>
      </w:pPr>
      <w:r w:rsidRPr="00F152A6">
        <w:t>The multiprocessing approach displays the highest variability across CPUs. While it reduces execution time relative to baseline CPU for larger meshes, its scaling is less stable and more sensitive to hardware characteristics. This behavior is consistent with the overhead of process creation, inter-process communication, and memory duplication, which amplify architectural differences and reduce predictability.</w:t>
      </w:r>
    </w:p>
    <w:p w14:paraId="6D26EDF6" w14:textId="77777777" w:rsidR="008E0569" w:rsidRPr="00F152A6" w:rsidRDefault="000D4833" w:rsidP="00BF3F7B">
      <w:pPr>
        <w:pStyle w:val="BodyText"/>
      </w:pPr>
      <w:r w:rsidRPr="00F152A6">
        <w:t>The Numba JIT CPU implementation demonstrates the most consistent and favorable scaling among CPU-based approaches. Across all tested processors, its execution time grows more slowly with mesh size, and inter-CPU variability is significantly reduced. This confirms that JIT compilation effectively removes interpreter overhead and enables more efficient parallel execution, making performance primarily dependent on raw memory bandwidth and vectorized execution rather than Python runtime behavior.</w:t>
      </w:r>
    </w:p>
    <w:p w14:paraId="0983DC33" w14:textId="77777777" w:rsidR="008E0569" w:rsidRPr="00F152A6" w:rsidRDefault="000D4833" w:rsidP="00BF3F7B">
      <w:pPr>
        <w:pStyle w:val="BodyText"/>
      </w:pPr>
      <w:r w:rsidRPr="00F152A6">
        <w:t>A key insight from this figure is that, although absolute runtimes vary between CPUs, the relative ordering of execution models is preserved across architectures. Numba JIT consistently outperforms pure Python approaches, while baseline and threaded CPU executions remain the least scalable. This stability indicates that the conclusions drawn from earlier sections generalize across different hardware environments.</w:t>
      </w:r>
    </w:p>
    <w:p w14:paraId="22A33E50" w14:textId="77777777" w:rsidR="008E0569" w:rsidRPr="00F152A6" w:rsidRDefault="000D4833" w:rsidP="00BF3F7B">
      <w:pPr>
        <w:pStyle w:val="BodyText"/>
      </w:pPr>
      <w:r w:rsidRPr="00F152A6">
        <w:t>Overall, this analysis reinforces several important findings:</w:t>
      </w:r>
    </w:p>
    <w:p w14:paraId="6B9A35DD" w14:textId="77777777" w:rsidR="008E0569" w:rsidRPr="00F152A6" w:rsidRDefault="000D4833" w:rsidP="00127801">
      <w:pPr>
        <w:pStyle w:val="Compact"/>
        <w:numPr>
          <w:ilvl w:val="0"/>
          <w:numId w:val="86"/>
        </w:numPr>
      </w:pPr>
      <w:r w:rsidRPr="00F152A6">
        <w:t>CPU-based solvers scale predictably but are ultimately limited by memory bandwidth and core count.</w:t>
      </w:r>
    </w:p>
    <w:p w14:paraId="16113EF9" w14:textId="77777777" w:rsidR="008E0569" w:rsidRPr="00F152A6" w:rsidRDefault="000D4833" w:rsidP="00127801">
      <w:pPr>
        <w:pStyle w:val="Compact"/>
        <w:numPr>
          <w:ilvl w:val="0"/>
          <w:numId w:val="86"/>
        </w:numPr>
      </w:pPr>
      <w:r w:rsidRPr="00F152A6">
        <w:t>Threading and multiprocessing introduce variability without fundamentally changing scaling behavior.</w:t>
      </w:r>
    </w:p>
    <w:p w14:paraId="2EA98849" w14:textId="2E81B7DA" w:rsidR="008E0569" w:rsidRPr="00F152A6" w:rsidRDefault="000D4833" w:rsidP="00127801">
      <w:pPr>
        <w:pStyle w:val="Compact"/>
        <w:numPr>
          <w:ilvl w:val="0"/>
          <w:numId w:val="86"/>
        </w:numPr>
      </w:pPr>
      <w:r w:rsidRPr="00F152A6">
        <w:t xml:space="preserve">Numba JIT provides </w:t>
      </w:r>
      <w:r w:rsidR="00F455DE" w:rsidRPr="00F152A6">
        <w:t>robust</w:t>
      </w:r>
      <w:r w:rsidRPr="00F152A6">
        <w:t xml:space="preserve"> and portable performance improvement across CPU architectures.</w:t>
      </w:r>
    </w:p>
    <w:p w14:paraId="38DE2A58" w14:textId="77777777" w:rsidR="008E0569" w:rsidRPr="00F152A6" w:rsidRDefault="000D4833" w:rsidP="00127801">
      <w:pPr>
        <w:pStyle w:val="Compact"/>
        <w:numPr>
          <w:ilvl w:val="0"/>
          <w:numId w:val="86"/>
        </w:numPr>
      </w:pPr>
      <w:r w:rsidRPr="00F152A6">
        <w:t>Hardware differences affect absolute performance but do not alter the structural performance hierarchy.</w:t>
      </w:r>
    </w:p>
    <w:p w14:paraId="3E0B32EF" w14:textId="77777777" w:rsidR="008E0569" w:rsidRPr="00F152A6" w:rsidRDefault="000D4833" w:rsidP="00BF3F7B">
      <w:pPr>
        <w:pStyle w:val="FirstParagraph"/>
      </w:pPr>
      <w:r w:rsidRPr="00F152A6">
        <w:t>This figure therefore strengthens the validity of the study’s conclusions by demonstrating that the observed performance patterns are architecturally robust, while also highlighting the intrinsic scalability limits of CPU-based FEM solvers when compared to GPU-accelerated approaches discussed in subsequent sections.</w:t>
      </w:r>
    </w:p>
    <w:p w14:paraId="4EADC0CF" w14:textId="77777777" w:rsidR="008E0569" w:rsidRPr="00F152A6" w:rsidRDefault="000D4833">
      <w:pPr>
        <w:pStyle w:val="CaptionedFigure"/>
        <w:rPr>
          <w:rFonts w:asciiTheme="majorHAnsi" w:hAnsiTheme="majorHAnsi" w:cstheme="majorHAnsi"/>
        </w:rPr>
      </w:pPr>
      <w:r w:rsidRPr="00F152A6">
        <w:rPr>
          <w:rFonts w:asciiTheme="majorHAnsi" w:hAnsiTheme="majorHAnsi" w:cstheme="majorHAnsi"/>
          <w:noProof/>
        </w:rPr>
        <w:lastRenderedPageBreak/>
        <w:drawing>
          <wp:inline distT="0" distB="0" distL="0" distR="0" wp14:anchorId="3407EEA1" wp14:editId="2F5A71E7">
            <wp:extent cx="5905500" cy="2396359"/>
            <wp:effectExtent l="0" t="0" r="0" b="0"/>
            <wp:docPr id="183" name="Picture" descr="Side-by-side execution time comparison between Numba CUDA and CuPy RawKernel for the Y-shaped geometry."/>
            <wp:cNvGraphicFramePr/>
            <a:graphic xmlns:a="http://schemas.openxmlformats.org/drawingml/2006/main">
              <a:graphicData uri="http://schemas.openxmlformats.org/drawingml/2006/picture">
                <pic:pic xmlns:pic="http://schemas.openxmlformats.org/drawingml/2006/picture">
                  <pic:nvPicPr>
                    <pic:cNvPr id="184" name="Picture" descr="images/documents/tutorial3/y_shaped_gpu_side_by_side.svg"/>
                    <pic:cNvPicPr>
                      <a:picLocks noChangeAspect="1" noChangeArrowheads="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905500" cy="2396359"/>
                    </a:xfrm>
                    <a:prstGeom prst="rect">
                      <a:avLst/>
                    </a:prstGeom>
                    <a:noFill/>
                    <a:ln w="9525">
                      <a:noFill/>
                      <a:headEnd/>
                      <a:tailEnd/>
                    </a:ln>
                  </pic:spPr>
                </pic:pic>
              </a:graphicData>
            </a:graphic>
          </wp:inline>
        </w:drawing>
      </w:r>
    </w:p>
    <w:p w14:paraId="48446B53" w14:textId="77777777" w:rsidR="008E0569" w:rsidRPr="00493FF2" w:rsidRDefault="000D4833" w:rsidP="00BF3F7B">
      <w:pPr>
        <w:pStyle w:val="BodyText"/>
        <w:rPr>
          <w:i/>
          <w:iCs/>
          <w:sz w:val="22"/>
          <w:szCs w:val="22"/>
        </w:rPr>
      </w:pPr>
      <w:r w:rsidRPr="00493FF2">
        <w:rPr>
          <w:b/>
          <w:bCs/>
          <w:i/>
          <w:iCs/>
          <w:sz w:val="22"/>
          <w:szCs w:val="22"/>
        </w:rPr>
        <w:t>Figure 16:</w:t>
      </w:r>
      <w:r w:rsidRPr="00493FF2">
        <w:rPr>
          <w:i/>
          <w:iCs/>
          <w:sz w:val="22"/>
          <w:szCs w:val="22"/>
        </w:rPr>
        <w:t xml:space="preserve"> Side-by-side execution time comparison of GPU-based solvers for the Y-shaped geometry.</w:t>
      </w:r>
    </w:p>
    <w:p w14:paraId="03D62D31" w14:textId="77777777" w:rsidR="008E0569" w:rsidRPr="00F152A6" w:rsidRDefault="000D4833">
      <w:pPr>
        <w:pStyle w:val="Heading3"/>
        <w:rPr>
          <w:rFonts w:cstheme="majorHAnsi"/>
        </w:rPr>
      </w:pPr>
      <w:bookmarkStart w:id="206" w:name="X2dec9b7cd304c93cc0a1723be05fd359b75856e"/>
      <w:bookmarkStart w:id="207" w:name="_Toc220535649"/>
      <w:bookmarkEnd w:id="204"/>
      <w:r w:rsidRPr="00F152A6">
        <w:rPr>
          <w:rFonts w:cstheme="majorHAnsi"/>
        </w:rPr>
        <w:t>4.4.8 GPU-Centric Performance Comparison for the Y-Shaped Geometry</w:t>
      </w:r>
      <w:bookmarkEnd w:id="207"/>
    </w:p>
    <w:p w14:paraId="4A9062B4" w14:textId="77777777" w:rsidR="008E0569" w:rsidRPr="00F152A6" w:rsidRDefault="000D4833" w:rsidP="00BF3F7B">
      <w:pPr>
        <w:pStyle w:val="FirstParagraph"/>
      </w:pPr>
      <w:r w:rsidRPr="00F152A6">
        <w:t>This comparison isolates GPU execution behavior by removing CPU-based solvers from the analysis, allowing a focused evaluation of how different GPU programming approaches affect performance. For smaller mesh sizes, execution times for Numba CUDA and CuPy are relatively close, with neither implementation showing a decisive advantage. In this regime, kernel launch overheads, JIT compilation costs, and memory transfers dominate runtime, masking fine-grained kernel efficiency differences.</w:t>
      </w:r>
    </w:p>
    <w:p w14:paraId="20276C2F" w14:textId="77777777" w:rsidR="008E0569" w:rsidRPr="00F152A6" w:rsidRDefault="000D4833" w:rsidP="00BF3F7B">
      <w:pPr>
        <w:pStyle w:val="BodyText"/>
      </w:pPr>
      <w:r w:rsidRPr="00F152A6">
        <w:t>As mesh size increases, performance divergence becomes more apparent. The CuPy RawKernel implementation consistently achieves lower execution times compared to Numba CUDA for medium and large meshes. This behavior reflects the reduced abstraction overhead and finer control over memory access, kernel structure, and execution configuration afforded by native CUDA C kernels. In contrast, while Numba CUDA provides a more accessible development model, its Python-based kernel definition introduces additional overhead and less aggressive compiler optimization opportunities.</w:t>
      </w:r>
    </w:p>
    <w:p w14:paraId="236E03EB" w14:textId="77777777" w:rsidR="008E0569" w:rsidRPr="00F152A6" w:rsidRDefault="000D4833" w:rsidP="00BF3F7B">
      <w:pPr>
        <w:pStyle w:val="BodyText"/>
      </w:pPr>
      <w:r w:rsidRPr="00F152A6">
        <w:t>The scaling trends observed indicate that both GPU implementations benefit from increasing arithmetic intensity, but CuPy demonstrates superior asymptotic efficiency. This suggests that once fixed overheads are amortized, kernel-level optimization and memory coalescing become the dominant factors influencing performance. The widening gap at larger problem sizes highlights the cumulative impact of these low-level optimizations.</w:t>
      </w:r>
    </w:p>
    <w:p w14:paraId="4E9914BA" w14:textId="59F5CF23" w:rsidR="008E0569" w:rsidRPr="00F152A6" w:rsidRDefault="000D4833" w:rsidP="00BF3F7B">
      <w:pPr>
        <w:pStyle w:val="BodyText"/>
      </w:pPr>
      <w:r w:rsidRPr="00F152A6">
        <w:t xml:space="preserve">Importantly, both GPU approaches maintain similar solver iteration counts and numerical behavior, confirming that the observed performance differences are purely architectural and </w:t>
      </w:r>
      <w:r w:rsidR="00B24B16" w:rsidRPr="00F152A6">
        <w:t>implementation driven</w:t>
      </w:r>
      <w:r w:rsidRPr="00F152A6">
        <w:t>. This reinforces the interpretation that RawKernel-based execution represents the upper bound of achievable single-GPU performance within the scope of this project.</w:t>
      </w:r>
    </w:p>
    <w:p w14:paraId="61BD12E9" w14:textId="77777777" w:rsidR="008E0569" w:rsidRPr="00F152A6" w:rsidRDefault="000D4833" w:rsidP="00BF3F7B">
      <w:pPr>
        <w:pStyle w:val="BodyText"/>
      </w:pPr>
      <w:r w:rsidRPr="00F152A6">
        <w:t>This figure demonstrates that: - Numba CUDA offers a strong balance between performance and development productivity; - CuPy RawKernel achieves the best absolute performance for large-scale problems; - Kernel-level control becomes increasingly important as problem size grows.</w:t>
      </w:r>
    </w:p>
    <w:p w14:paraId="2D8B71B4" w14:textId="77777777" w:rsidR="008E0569" w:rsidRPr="00F152A6" w:rsidRDefault="000D4833" w:rsidP="00BF3F7B">
      <w:pPr>
        <w:pStyle w:val="BodyText"/>
      </w:pPr>
      <w:r w:rsidRPr="00F152A6">
        <w:lastRenderedPageBreak/>
        <w:t>This analysis justifies the inclusion of both approaches in the study and positions CuPy RawKernel as the reference implementation for maximum-performance GPU execution in the final benchmarking comparisons.</w:t>
      </w:r>
    </w:p>
    <w:p w14:paraId="5995BFEF" w14:textId="77777777" w:rsidR="008E0569" w:rsidRPr="00F152A6" w:rsidRDefault="000D4833" w:rsidP="00493FF2">
      <w:pPr>
        <w:pStyle w:val="CaptionedFigure"/>
        <w:jc w:val="center"/>
        <w:rPr>
          <w:rFonts w:asciiTheme="majorHAnsi" w:hAnsiTheme="majorHAnsi" w:cstheme="majorHAnsi"/>
        </w:rPr>
      </w:pPr>
      <w:r w:rsidRPr="00F152A6">
        <w:rPr>
          <w:rFonts w:asciiTheme="majorHAnsi" w:hAnsiTheme="majorHAnsi" w:cstheme="majorHAnsi"/>
          <w:noProof/>
        </w:rPr>
        <w:drawing>
          <wp:inline distT="0" distB="0" distL="0" distR="0" wp14:anchorId="3BD07579" wp14:editId="47377288">
            <wp:extent cx="5905500" cy="6563205"/>
            <wp:effectExtent l="0" t="0" r="0" b="0"/>
            <wp:docPr id="188" name="Picture" descr="Runtime and speedup of GPU-based solvers relative to the CPU baseline for the Y-shaped geometry."/>
            <wp:cNvGraphicFramePr/>
            <a:graphic xmlns:a="http://schemas.openxmlformats.org/drawingml/2006/main">
              <a:graphicData uri="http://schemas.openxmlformats.org/drawingml/2006/picture">
                <pic:pic xmlns:pic="http://schemas.openxmlformats.org/drawingml/2006/picture">
                  <pic:nvPicPr>
                    <pic:cNvPr id="189" name="Picture" descr="images/documents/tutorial3/y_shaped_runtime_speedup.svg"/>
                    <pic:cNvPicPr>
                      <a:picLocks noChangeAspect="1" noChangeArrowheads="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05500" cy="6563205"/>
                    </a:xfrm>
                    <a:prstGeom prst="rect">
                      <a:avLst/>
                    </a:prstGeom>
                    <a:noFill/>
                    <a:ln w="9525">
                      <a:noFill/>
                      <a:headEnd/>
                      <a:tailEnd/>
                    </a:ln>
                  </pic:spPr>
                </pic:pic>
              </a:graphicData>
            </a:graphic>
          </wp:inline>
        </w:drawing>
      </w:r>
    </w:p>
    <w:p w14:paraId="1D85E353" w14:textId="77777777" w:rsidR="008E0569" w:rsidRPr="00493FF2" w:rsidRDefault="000D4833" w:rsidP="00BF3F7B">
      <w:pPr>
        <w:pStyle w:val="BodyText"/>
        <w:rPr>
          <w:i/>
          <w:iCs/>
          <w:sz w:val="22"/>
          <w:szCs w:val="22"/>
        </w:rPr>
      </w:pPr>
      <w:r w:rsidRPr="00493FF2">
        <w:rPr>
          <w:b/>
          <w:bCs/>
          <w:i/>
          <w:iCs/>
          <w:sz w:val="22"/>
          <w:szCs w:val="22"/>
        </w:rPr>
        <w:t>Figure 17:</w:t>
      </w:r>
      <w:r w:rsidRPr="00493FF2">
        <w:rPr>
          <w:i/>
          <w:iCs/>
          <w:sz w:val="22"/>
          <w:szCs w:val="22"/>
        </w:rPr>
        <w:t xml:space="preserve"> Runtime speedup of GPU-based implementations relative to the CPU baseline for the Y-shaped geometry.</w:t>
      </w:r>
    </w:p>
    <w:p w14:paraId="346EAD5C" w14:textId="77777777" w:rsidR="008E0569" w:rsidRPr="00F152A6" w:rsidRDefault="000D4833">
      <w:pPr>
        <w:pStyle w:val="Heading3"/>
        <w:rPr>
          <w:rFonts w:cstheme="majorHAnsi"/>
        </w:rPr>
      </w:pPr>
      <w:bookmarkStart w:id="208" w:name="X3b06617430b6d97dc7eea60a7b4eeaa5c235365"/>
      <w:bookmarkStart w:id="209" w:name="_Toc220535650"/>
      <w:bookmarkEnd w:id="206"/>
      <w:r w:rsidRPr="00F152A6">
        <w:rPr>
          <w:rFonts w:cstheme="majorHAnsi"/>
        </w:rPr>
        <w:t>4.4.9 GPU Speedup Analysis for the Y-Shaped Geometry</w:t>
      </w:r>
      <w:bookmarkEnd w:id="209"/>
    </w:p>
    <w:p w14:paraId="14FD83D5" w14:textId="77777777" w:rsidR="008E0569" w:rsidRPr="00F152A6" w:rsidRDefault="000D4833" w:rsidP="00BF3F7B">
      <w:pPr>
        <w:pStyle w:val="FirstParagraph"/>
      </w:pPr>
      <w:r w:rsidRPr="00F152A6">
        <w:t>Figure 17 provides a combined view of absolute runtime scaling and relative speedup versus the CPU baseline for the Y-Shaped geometry, offering a comprehensive perspective on how different execution models behave as the number of nodes increases.</w:t>
      </w:r>
    </w:p>
    <w:p w14:paraId="5CB73AF3" w14:textId="77777777" w:rsidR="008E0569" w:rsidRPr="00F152A6" w:rsidRDefault="000D4833" w:rsidP="00BF3F7B">
      <w:pPr>
        <w:pStyle w:val="BodyText"/>
      </w:pPr>
      <w:r w:rsidRPr="00F152A6">
        <w:t xml:space="preserve">From the runtime curves (top panel), a clear hierarchy emerges. For small meshes (≈200 nodes), all implementations exhibit very low absolute runtimes, and differences between </w:t>
      </w:r>
      <w:r w:rsidRPr="00F152A6">
        <w:lastRenderedPageBreak/>
        <w:t>execution models are marginal. In this regime, GPU-based solvers (CuPy GPU and Numba CUDA) show no meaningful advantage and, in absolute terms, remain comparable to CPU execution. This behavior reflects the dominance of fixed overheads — kernel launch latency, device synchronization, and host-device data transfers — which prevent GPUs from exploiting parallelism at such small problem sizes. Consequently, GPU acceleration is ineffective and provides little to no speedup.</w:t>
      </w:r>
    </w:p>
    <w:p w14:paraId="7C5D5B6F" w14:textId="77777777" w:rsidR="008E0569" w:rsidRPr="00F152A6" w:rsidRDefault="000D4833" w:rsidP="00BF3F7B">
      <w:pPr>
        <w:pStyle w:val="BodyText"/>
      </w:pPr>
      <w:r w:rsidRPr="00F152A6">
        <w:t>As mesh size increases, runtime growth becomes strongly execution-model dependent. CPU, threaded, and Numba CPU implementations show steep scaling trends, with execution time increasing rapidly as the number of nodes grows. Multiprocessing reduces the slope relative to the CPU baseline but remains significantly slower than GPU-based approaches due to process management overhead and limited scalability. In contrast, GPU implementations exhibit substantially flatter scaling curves, indicating much better asymptotic behavior.</w:t>
      </w:r>
    </w:p>
    <w:p w14:paraId="2489A564" w14:textId="77777777" w:rsidR="008E0569" w:rsidRPr="00F152A6" w:rsidRDefault="000D4833" w:rsidP="00BF3F7B">
      <w:pPr>
        <w:pStyle w:val="BodyText"/>
      </w:pPr>
      <w:r w:rsidRPr="00F152A6">
        <w:t>This transition is more clearly quantified in the speedup plot (bottom panel). For the smallest mesh, all speedups remain close to unity, confirming that GPU execution does not amortize its overhead. However, beyond the intermediate mesh size (≈200k nodes), a pronounced acceleration regime emerges. GPU-based solvers rapidly surpass all CPU-based implementations, with speedup increasing sharply as problem size grows.</w:t>
      </w:r>
    </w:p>
    <w:p w14:paraId="4F9AAEBD" w14:textId="77777777" w:rsidR="008E0569" w:rsidRPr="00F152A6" w:rsidRDefault="000D4833" w:rsidP="00BF3F7B">
      <w:pPr>
        <w:pStyle w:val="BodyText"/>
      </w:pPr>
      <w:r w:rsidRPr="00F152A6">
        <w:t>The CuPy RawKernel implementation consistently achieves the highest speedup across all large meshes, reaching several tens of times faster than the CPU baseline at the largest scale. Numba CUDA follows the same qualitative trend but achieves systematically lower speedups. This gap reflects differences in kernel maturity and execution efficiency: CuPy benefits from native CUDA C kernels with tighter control over memory access patterns, better register allocation, and reduced abstraction overhead, which become increasingly important as arithmetic intensity grows.</w:t>
      </w:r>
    </w:p>
    <w:p w14:paraId="7C2E7873" w14:textId="77777777" w:rsidR="008E0569" w:rsidRPr="00F152A6" w:rsidRDefault="000D4833" w:rsidP="00BF3F7B">
      <w:pPr>
        <w:pStyle w:val="BodyText"/>
      </w:pPr>
      <w:r w:rsidRPr="00F152A6">
        <w:t>An important observation is the sublinear growth of speedup at the largest mesh sizes. Although GPU acceleration remains substantial, the rate of improvement decreases, indicating a transition from compute-bound assembly phases to solver-dominated execution. At this stage, sparse linear algebra operations become memory-bandwidth-bound, even on the GPU, imposing a fundamental limit on achievable acceleration.</w:t>
      </w:r>
    </w:p>
    <w:p w14:paraId="1DCFD448" w14:textId="77777777" w:rsidR="008E0569" w:rsidRPr="00F152A6" w:rsidRDefault="000D4833" w:rsidP="00BF3F7B">
      <w:pPr>
        <w:pStyle w:val="BodyText"/>
      </w:pPr>
      <w:r w:rsidRPr="00F152A6">
        <w:t>Overall, this figure demonstrates that:</w:t>
      </w:r>
    </w:p>
    <w:p w14:paraId="490F956A" w14:textId="7FE5B2DD" w:rsidR="008E0569" w:rsidRPr="00F152A6" w:rsidRDefault="000D4833" w:rsidP="00127801">
      <w:pPr>
        <w:pStyle w:val="Compact"/>
        <w:numPr>
          <w:ilvl w:val="0"/>
          <w:numId w:val="87"/>
        </w:numPr>
      </w:pPr>
      <w:r w:rsidRPr="00F152A6">
        <w:t xml:space="preserve">GPU acceleration is highly scale-dependent and ineffective for small FEM </w:t>
      </w:r>
      <w:r w:rsidR="00BD20C2" w:rsidRPr="00F152A6">
        <w:t>problems.</w:t>
      </w:r>
    </w:p>
    <w:p w14:paraId="75E3D361" w14:textId="1F4E29A6" w:rsidR="008E0569" w:rsidRPr="00F152A6" w:rsidRDefault="000D4833" w:rsidP="00127801">
      <w:pPr>
        <w:pStyle w:val="Compact"/>
        <w:numPr>
          <w:ilvl w:val="0"/>
          <w:numId w:val="87"/>
        </w:numPr>
      </w:pPr>
      <w:r w:rsidRPr="00F152A6">
        <w:t xml:space="preserve">A clear CPU-GPU crossover occurs as mesh size increases, after which GPUs </w:t>
      </w:r>
      <w:r w:rsidR="00BD20C2" w:rsidRPr="00F152A6">
        <w:t>dominate.</w:t>
      </w:r>
    </w:p>
    <w:p w14:paraId="40312234" w14:textId="6BAAFDCD" w:rsidR="008E0569" w:rsidRPr="00F152A6" w:rsidRDefault="000D4833" w:rsidP="00127801">
      <w:pPr>
        <w:pStyle w:val="Compact"/>
        <w:numPr>
          <w:ilvl w:val="0"/>
          <w:numId w:val="87"/>
        </w:numPr>
      </w:pPr>
      <w:r w:rsidRPr="00F152A6">
        <w:t xml:space="preserve">CuPy RawKernel consistently delivers the highest asymptotic </w:t>
      </w:r>
      <w:r w:rsidR="00BD20C2" w:rsidRPr="00F152A6">
        <w:t>speedup.</w:t>
      </w:r>
    </w:p>
    <w:p w14:paraId="37FA095F" w14:textId="77777777" w:rsidR="008E0569" w:rsidRPr="00F152A6" w:rsidRDefault="000D4833" w:rsidP="00127801">
      <w:pPr>
        <w:pStyle w:val="Compact"/>
        <w:numPr>
          <w:ilvl w:val="0"/>
          <w:numId w:val="87"/>
        </w:numPr>
      </w:pPr>
      <w:r w:rsidRPr="00F152A6">
        <w:t>Sparse solver performance ultimately constrains end-to-end scalability.</w:t>
      </w:r>
    </w:p>
    <w:p w14:paraId="0E464B3F" w14:textId="77777777" w:rsidR="008E0569" w:rsidRPr="00F152A6" w:rsidRDefault="000D4833" w:rsidP="00BF3F7B">
      <w:pPr>
        <w:pStyle w:val="FirstParagraph"/>
      </w:pPr>
      <w:r w:rsidRPr="00F152A6">
        <w:t>These results provide strong empirical confirmation that GPU acceleration is essential for large-scale FEM simulations, while also highlighting that further performance gains at extreme scales must focus on solver algorithms and memory efficiency rather than kernel-level optimizations alone.</w:t>
      </w:r>
    </w:p>
    <w:p w14:paraId="39C1592C" w14:textId="77777777" w:rsidR="008E0569" w:rsidRPr="00F152A6" w:rsidRDefault="000D4833" w:rsidP="00AE4A7D">
      <w:pPr>
        <w:pStyle w:val="CaptionedFigure"/>
        <w:jc w:val="center"/>
        <w:rPr>
          <w:rFonts w:asciiTheme="majorHAnsi" w:hAnsiTheme="majorHAnsi" w:cstheme="majorHAnsi"/>
        </w:rPr>
      </w:pPr>
      <w:r w:rsidRPr="00F152A6">
        <w:rPr>
          <w:rFonts w:asciiTheme="majorHAnsi" w:hAnsiTheme="majorHAnsi" w:cstheme="majorHAnsi"/>
          <w:noProof/>
        </w:rPr>
        <w:lastRenderedPageBreak/>
        <w:drawing>
          <wp:inline distT="0" distB="0" distL="0" distR="0" wp14:anchorId="3531A180" wp14:editId="4C0D7A06">
            <wp:extent cx="5905500" cy="5113614"/>
            <wp:effectExtent l="0" t="0" r="0" b="0"/>
            <wp:docPr id="193" name="Picture" descr="Stage-level runtime breakdown across execution models for the Y-shaped geometry."/>
            <wp:cNvGraphicFramePr/>
            <a:graphic xmlns:a="http://schemas.openxmlformats.org/drawingml/2006/main">
              <a:graphicData uri="http://schemas.openxmlformats.org/drawingml/2006/picture">
                <pic:pic xmlns:pic="http://schemas.openxmlformats.org/drawingml/2006/picture">
                  <pic:nvPicPr>
                    <pic:cNvPr id="194" name="Picture" descr="images/documents/tutorial3/y_shaped_total_time_breakdown_2x2.svg"/>
                    <pic:cNvPicPr>
                      <a:picLocks noChangeAspect="1" noChangeArrowheads="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905500" cy="5113614"/>
                    </a:xfrm>
                    <a:prstGeom prst="rect">
                      <a:avLst/>
                    </a:prstGeom>
                    <a:noFill/>
                    <a:ln w="9525">
                      <a:noFill/>
                      <a:headEnd/>
                      <a:tailEnd/>
                    </a:ln>
                  </pic:spPr>
                </pic:pic>
              </a:graphicData>
            </a:graphic>
          </wp:inline>
        </w:drawing>
      </w:r>
    </w:p>
    <w:p w14:paraId="5301F8C3" w14:textId="77777777" w:rsidR="008E0569" w:rsidRPr="005103DF" w:rsidRDefault="000D4833" w:rsidP="00BF3F7B">
      <w:pPr>
        <w:pStyle w:val="BodyText"/>
        <w:rPr>
          <w:i/>
          <w:iCs/>
          <w:sz w:val="22"/>
          <w:szCs w:val="22"/>
        </w:rPr>
      </w:pPr>
      <w:r w:rsidRPr="005103DF">
        <w:rPr>
          <w:b/>
          <w:bCs/>
          <w:i/>
          <w:iCs/>
          <w:sz w:val="22"/>
          <w:szCs w:val="22"/>
        </w:rPr>
        <w:t>Figure 18:</w:t>
      </w:r>
      <w:r w:rsidRPr="005103DF">
        <w:rPr>
          <w:i/>
          <w:iCs/>
          <w:sz w:val="22"/>
          <w:szCs w:val="22"/>
        </w:rPr>
        <w:t xml:space="preserve"> Detailed runtime breakdown of the total execution time for the Y-shaped geometry across CPU and GPU execution models.</w:t>
      </w:r>
    </w:p>
    <w:p w14:paraId="0DB138D8" w14:textId="77777777" w:rsidR="008E0569" w:rsidRPr="00F152A6" w:rsidRDefault="000D4833">
      <w:pPr>
        <w:pStyle w:val="Heading3"/>
        <w:rPr>
          <w:rFonts w:cstheme="majorHAnsi"/>
        </w:rPr>
      </w:pPr>
      <w:bookmarkStart w:id="210" w:name="X87650860a96a02e8c95dcd6dcb2f449d4e1d542"/>
      <w:bookmarkStart w:id="211" w:name="_Toc220535651"/>
      <w:bookmarkEnd w:id="208"/>
      <w:r w:rsidRPr="00F152A6">
        <w:rPr>
          <w:rFonts w:cstheme="majorHAnsi"/>
        </w:rPr>
        <w:t>4.4.10 Runtime Breakdown Across Execution Models for the Y-Shaped Geometry</w:t>
      </w:r>
      <w:bookmarkEnd w:id="211"/>
    </w:p>
    <w:p w14:paraId="62DE6E70" w14:textId="77777777" w:rsidR="008E0569" w:rsidRPr="00F152A6" w:rsidRDefault="000D4833" w:rsidP="00BF3F7B">
      <w:pPr>
        <w:pStyle w:val="FirstParagraph"/>
      </w:pPr>
      <w:r w:rsidRPr="00F152A6">
        <w:t>This figure 18 decomposes the total runtime into its main computational stages—mesh loading, system assembly, boundary condition application, linear system solution, and post-processing—for the different execution models considered in this study. The comparison is performed for a representative mesh size, enabling direct inspection of how each execution model redistributes computational cost across the FEM pipeline.</w:t>
      </w:r>
    </w:p>
    <w:p w14:paraId="0A3FB2D4" w14:textId="77777777" w:rsidR="008E0569" w:rsidRPr="00F152A6" w:rsidRDefault="000D4833" w:rsidP="00BF3F7B">
      <w:pPr>
        <w:pStyle w:val="BodyText"/>
      </w:pPr>
      <w:r w:rsidRPr="00F152A6">
        <w:t>The runtime breakdown highlights fundamental differences in how CPU- and GPU-based implementations allocate computational effort across the FEM workflow. In the CPU baseline and threaded variants, system assembly represents a dominant fraction of the total runtime. This reflects the interpreter-bound nature of element-level loops and sparse matrix insertion, where Python overhead and memory indirection significantly limit performance.</w:t>
      </w:r>
    </w:p>
    <w:p w14:paraId="48BC3752" w14:textId="77777777" w:rsidR="008E0569" w:rsidRPr="00F152A6" w:rsidRDefault="000D4833" w:rsidP="00BF3F7B">
      <w:pPr>
        <w:pStyle w:val="BodyText"/>
      </w:pPr>
      <w:r w:rsidRPr="00F152A6">
        <w:t>In contrast, the Numba JIT CPU implementation exhibits a markedly different profile. Assembly time is substantially reduced and no longer dominates the execution, confirming the effectiveness of JIT compilation and parallel execution in eliminating Python-level overhead. As a result, the linear solver becomes the primary runtime contributor, indicating a shift from compute-bound to memory-bandwidth-bound behavior.</w:t>
      </w:r>
    </w:p>
    <w:p w14:paraId="77A3297D" w14:textId="77777777" w:rsidR="008E0569" w:rsidRPr="00F152A6" w:rsidRDefault="000D4833" w:rsidP="00BF3F7B">
      <w:pPr>
        <w:pStyle w:val="BodyText"/>
      </w:pPr>
      <w:r w:rsidRPr="00F152A6">
        <w:lastRenderedPageBreak/>
        <w:t>The GPU-based implementations further accentuate this transition. For both Numba CUDA and CuPy RawKernel, the assembly and post-processing stages account for only a small fraction of total runtime. These stages scale efficiently on the GPU due to massive parallelism and high arithmetic throughput. The sparse linear solve clearly dominates the execution time, accounting for the majority of runtime. This dominance reflects the intrinsic memory-bound nature of sparse matrix-vector products, even on high-bandwidth GPU architectures.</w:t>
      </w:r>
    </w:p>
    <w:p w14:paraId="497BA568" w14:textId="77777777" w:rsidR="008E0569" w:rsidRPr="00F152A6" w:rsidRDefault="000D4833" w:rsidP="00BF3F7B">
      <w:pPr>
        <w:pStyle w:val="BodyText"/>
      </w:pPr>
      <w:r w:rsidRPr="00F152A6">
        <w:t>A notable distinction between the two GPU implementations lies in the relative cost of non-solver stages. The CuPy RawKernel implementation exhibits slightly lower assembly and post-processing fractions compared to Numba CUDA, consistent with the use of native CUDA C kernels and reduced abstraction overhead. Boundary condition application and mesh loading remain negligible across all execution models, confirming that they do not materially influence performance at scale.</w:t>
      </w:r>
    </w:p>
    <w:p w14:paraId="27857082" w14:textId="77777777" w:rsidR="008E0569" w:rsidRPr="00F152A6" w:rsidRDefault="000D4833" w:rsidP="00BF3F7B">
      <w:pPr>
        <w:pStyle w:val="BodyText"/>
      </w:pPr>
      <w:r w:rsidRPr="00F152A6">
        <w:t>Overall, this breakdown provides critical insight into performance bottlenecks: - CPU-based implementations are limited primarily by assembly overhead. - JIT compilation shifts the bottleneck toward the solver. - GPU acceleration virtually eliminates assembly cost, exposing the solver as the dominant constraint. - Further performance gains on GPU would require more advanced sparse solvers or preconditioning strategies rather than additional kernel-level optimization.</w:t>
      </w:r>
    </w:p>
    <w:p w14:paraId="4539EA04" w14:textId="77777777" w:rsidR="008E0569" w:rsidRPr="00F152A6" w:rsidRDefault="000D4833" w:rsidP="00BF3F7B">
      <w:pPr>
        <w:pStyle w:val="BodyText"/>
      </w:pPr>
      <w:r w:rsidRPr="00F152A6">
        <w:t xml:space="preserve">This figure therefore complements the speedup analysis by explaining </w:t>
      </w:r>
      <w:r w:rsidRPr="00F152A6">
        <w:rPr>
          <w:i/>
          <w:iCs/>
        </w:rPr>
        <w:t>why</w:t>
      </w:r>
      <w:r w:rsidRPr="00F152A6">
        <w:t xml:space="preserve"> acceleration saturates and </w:t>
      </w:r>
      <w:r w:rsidRPr="00F152A6">
        <w:rPr>
          <w:i/>
          <w:iCs/>
        </w:rPr>
        <w:t>where</w:t>
      </w:r>
      <w:r w:rsidRPr="00F152A6">
        <w:t xml:space="preserve"> future optimization efforts should be focused within the FEM pipeline.</w:t>
      </w:r>
    </w:p>
    <w:p w14:paraId="68630525" w14:textId="77777777" w:rsidR="00866859" w:rsidRDefault="00866859">
      <w:pPr>
        <w:rPr>
          <w:rFonts w:asciiTheme="majorHAnsi" w:eastAsiaTheme="majorEastAsia" w:hAnsiTheme="majorHAnsi" w:cstheme="majorHAnsi"/>
          <w:b/>
          <w:bCs/>
          <w:color w:val="4F81BD" w:themeColor="accent1"/>
          <w:sz w:val="32"/>
          <w:szCs w:val="32"/>
        </w:rPr>
      </w:pPr>
      <w:bookmarkStart w:id="212" w:name="progressive-profiling-optimization"/>
      <w:bookmarkStart w:id="213" w:name="_Toc220535652"/>
      <w:bookmarkEnd w:id="172"/>
      <w:bookmarkEnd w:id="188"/>
      <w:bookmarkEnd w:id="210"/>
      <w:r>
        <w:rPr>
          <w:rFonts w:cstheme="majorHAnsi"/>
        </w:rPr>
        <w:br w:type="page"/>
      </w:r>
    </w:p>
    <w:p w14:paraId="59D37D88" w14:textId="7F39D310" w:rsidR="008E0569" w:rsidRPr="00F152A6" w:rsidRDefault="000D4833">
      <w:pPr>
        <w:pStyle w:val="Heading1"/>
        <w:rPr>
          <w:rFonts w:cstheme="majorHAnsi"/>
        </w:rPr>
      </w:pPr>
      <w:r w:rsidRPr="00F152A6">
        <w:rPr>
          <w:rFonts w:cstheme="majorHAnsi"/>
        </w:rPr>
        <w:lastRenderedPageBreak/>
        <w:t>5. Progressive Profiling Optimization</w:t>
      </w:r>
      <w:bookmarkEnd w:id="213"/>
    </w:p>
    <w:p w14:paraId="2183C1B2" w14:textId="77777777" w:rsidR="008E0569" w:rsidRPr="00F152A6" w:rsidRDefault="000D4833" w:rsidP="00BF3F7B">
      <w:pPr>
        <w:pStyle w:val="FirstParagraph"/>
      </w:pPr>
      <w:r w:rsidRPr="00F152A6">
        <w:t>This section documents the systematic optimization journey of the GPU-accelerated Finite Element Method (FEM) solver, progressing from a serial CPU baseline through parallel CPU variants to fully optimized GPU implementations. Each section presents the implementation’s technical approach, the profiling data that revealed its bottlenecks, and the insights that guided subsequent optimization efforts.</w:t>
      </w:r>
    </w:p>
    <w:p w14:paraId="56AA83BC" w14:textId="78F194FE" w:rsidR="008E0569" w:rsidRPr="00F152A6" w:rsidRDefault="000D4833" w:rsidP="00BF3F7B">
      <w:pPr>
        <w:pStyle w:val="BodyText"/>
      </w:pPr>
      <w:r w:rsidRPr="00F152A6">
        <w:t>The solver was validated across a comprehensive test matrix of 144 configurations: six mesh geometries (Y-Shaped channel, Venturi tube, S-Bend, T-Junction, Backward-Facing Step, and 90°</w:t>
      </w:r>
      <w:r w:rsidR="00E52116">
        <w:t xml:space="preserve"> </w:t>
      </w:r>
      <w:r w:rsidRPr="00F152A6">
        <w:t>Elbow), each at four refinement levels ranging from approximately 200 to 1.3 million nodes, executed on all six solver implementations.</w:t>
      </w:r>
    </w:p>
    <w:p w14:paraId="668C945E" w14:textId="799A9DC6" w:rsidR="008E0569" w:rsidRPr="00F152A6" w:rsidRDefault="000D4833" w:rsidP="00BF3F7B">
      <w:pPr>
        <w:pStyle w:val="BodyText"/>
      </w:pPr>
      <w:r w:rsidRPr="00F152A6">
        <w:t>We present a detailed analysis for the Y-Shaped channel geometry, selected as representative of the overall performance patterns observed across all configurations. Results focus on the smallest mesh (201 nodes, 52 elements) and largest mesh (1,357,953 nodes, 338,544 elements</w:t>
      </w:r>
      <w:r w:rsidR="00207655" w:rsidRPr="00F152A6">
        <w:t>)</w:t>
      </w:r>
      <w:r w:rsidRPr="00F152A6">
        <w:t xml:space="preserve"> clearly illustrate the contrast between fixed-overhead behavior and production-scale performance; intermediate mesh sizes confirmed smooth scaling transitions consistent with these boundary cases.</w:t>
      </w:r>
    </w:p>
    <w:p w14:paraId="3A24C885" w14:textId="77777777" w:rsidR="008E0569" w:rsidRPr="00F152A6" w:rsidRDefault="000D4833" w:rsidP="00BF3F7B">
      <w:pPr>
        <w:pStyle w:val="BodyText"/>
      </w:pPr>
      <w:r w:rsidRPr="00F152A6">
        <w:t>All profiling data was collected using NVIDIA Nsight Systems with NVTX annotations, enabling precise phase-level timing analysis. The hardware utilized for profiling tests was a Intel i9-12900K CPU and a NVidia RTX 4090 GPU.</w:t>
      </w:r>
    </w:p>
    <w:p w14:paraId="302D5F26" w14:textId="77777777" w:rsidR="008E0569" w:rsidRPr="00F152A6" w:rsidRDefault="000D4833">
      <w:pPr>
        <w:pStyle w:val="Heading2"/>
        <w:rPr>
          <w:rFonts w:cstheme="majorHAnsi"/>
        </w:rPr>
      </w:pPr>
      <w:bookmarkStart w:id="214" w:name="cpu-baseline-implementation"/>
      <w:bookmarkStart w:id="215" w:name="_Toc220535653"/>
      <w:r w:rsidRPr="00F152A6">
        <w:rPr>
          <w:rFonts w:cstheme="majorHAnsi"/>
        </w:rPr>
        <w:t>5.1. CPU Baseline Implementation</w:t>
      </w:r>
      <w:bookmarkEnd w:id="215"/>
    </w:p>
    <w:p w14:paraId="57A7FD8F" w14:textId="77777777" w:rsidR="008E0569" w:rsidRPr="00F152A6" w:rsidRDefault="000D4833">
      <w:pPr>
        <w:pStyle w:val="Heading3"/>
        <w:rPr>
          <w:rFonts w:cstheme="majorHAnsi"/>
        </w:rPr>
      </w:pPr>
      <w:bookmarkStart w:id="216" w:name="technical-approach"/>
      <w:bookmarkStart w:id="217" w:name="_Toc220535654"/>
      <w:r w:rsidRPr="00F152A6">
        <w:rPr>
          <w:rFonts w:cstheme="majorHAnsi"/>
        </w:rPr>
        <w:t xml:space="preserve">Technical </w:t>
      </w:r>
      <w:r w:rsidRPr="00B039FF">
        <w:t>Approach</w:t>
      </w:r>
      <w:bookmarkEnd w:id="217"/>
    </w:p>
    <w:p w14:paraId="62B73F19" w14:textId="77777777" w:rsidR="008E0569" w:rsidRPr="00F152A6" w:rsidRDefault="000D4833" w:rsidP="00BF3F7B">
      <w:pPr>
        <w:pStyle w:val="FirstParagraph"/>
      </w:pPr>
      <w:r w:rsidRPr="00F152A6">
        <w:t>The baseline implementation (</w:t>
      </w:r>
      <w:r w:rsidRPr="00F152A6">
        <w:rPr>
          <w:rStyle w:val="VerbatimChar"/>
          <w:rFonts w:asciiTheme="majorHAnsi" w:hAnsiTheme="majorHAnsi"/>
        </w:rPr>
        <w:t>quad8_cpu_v4.py</w:t>
      </w:r>
      <w:r w:rsidRPr="00F152A6">
        <w:t>) establishes a serial reference using NumPy for numerics and SciPy for sparse matrix operations. The solver follows the standard FEM workflow: mesh loading, stiffness matrix assembly, boundary condition application, iterative solving, and post-processing.</w:t>
      </w:r>
    </w:p>
    <w:p w14:paraId="2AFC8E5B" w14:textId="77777777" w:rsidR="008E0569" w:rsidRPr="00F152A6" w:rsidRDefault="000D4833" w:rsidP="00BF3F7B">
      <w:pPr>
        <w:pStyle w:val="BodyText"/>
      </w:pPr>
      <w:r w:rsidRPr="00F152A6">
        <w:rPr>
          <w:b/>
          <w:bCs/>
        </w:rPr>
        <w:t>Assembly</w:t>
      </w:r>
      <w:r w:rsidRPr="00F152A6">
        <w:t xml:space="preserve"> iterates sequentially over all elements:</w:t>
      </w:r>
    </w:p>
    <w:p w14:paraId="35EDFE98"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Nels):</w:t>
      </w:r>
      <w:r w:rsidRPr="00F152A6">
        <w:rPr>
          <w:rFonts w:asciiTheme="majorHAnsi" w:hAnsiTheme="majorHAnsi" w:cstheme="majorHAnsi"/>
        </w:rPr>
        <w:br/>
      </w:r>
      <w:r w:rsidRPr="00F152A6">
        <w:rPr>
          <w:rStyle w:val="NormalTok"/>
          <w:rFonts w:asciiTheme="majorHAnsi" w:hAnsiTheme="majorHAnsi" w:cstheme="majorHAnsi"/>
        </w:rPr>
        <w:t xml:space="preserve">    Ke, f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lem_Quad8(coords, </w:t>
      </w:r>
      <w:r w:rsidRPr="00F152A6">
        <w:rPr>
          <w:rStyle w:val="ExtensionTok"/>
          <w:rFonts w:asciiTheme="majorHAnsi" w:hAnsiTheme="majorHAnsi" w:cstheme="majorHAnsi"/>
        </w:rPr>
        <w:t>connect</w:t>
      </w:r>
      <w:r w:rsidRPr="00F152A6">
        <w:rPr>
          <w:rStyle w:val="NormalTok"/>
          <w:rFonts w:asciiTheme="majorHAnsi" w:hAnsiTheme="majorHAnsi" w:cstheme="majorHAnsi"/>
        </w:rPr>
        <w:t>[e], k_iso)</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ccumulate to COO format</w:t>
      </w:r>
      <w:r w:rsidRPr="00F152A6">
        <w:rPr>
          <w:rFonts w:asciiTheme="majorHAnsi" w:hAnsiTheme="majorHAnsi" w:cstheme="majorHAnsi"/>
        </w:rPr>
        <w:br/>
      </w:r>
      <w:r w:rsidRPr="00F152A6">
        <w:rPr>
          <w:rStyle w:val="NormalTok"/>
          <w:rFonts w:asciiTheme="majorHAnsi" w:hAnsiTheme="majorHAnsi" w:cstheme="majorHAnsi"/>
        </w:rPr>
        <w:t xml:space="preserve">    data_K.extend(Ke.flatten())</w:t>
      </w:r>
      <w:r w:rsidRPr="00F152A6">
        <w:rPr>
          <w:rFonts w:asciiTheme="majorHAnsi" w:hAnsiTheme="majorHAnsi" w:cstheme="majorHAnsi"/>
        </w:rPr>
        <w:br/>
      </w:r>
      <w:r w:rsidRPr="00F152A6">
        <w:rPr>
          <w:rStyle w:val="NormalTok"/>
          <w:rFonts w:asciiTheme="majorHAnsi" w:hAnsiTheme="majorHAnsi" w:cstheme="majorHAnsi"/>
        </w:rPr>
        <w:t xml:space="preserve">    row_K.extend(...)</w:t>
      </w:r>
      <w:r w:rsidRPr="00F152A6">
        <w:rPr>
          <w:rFonts w:asciiTheme="majorHAnsi" w:hAnsiTheme="majorHAnsi" w:cstheme="majorHAnsi"/>
        </w:rPr>
        <w:br/>
      </w:r>
      <w:r w:rsidRPr="00F152A6">
        <w:rPr>
          <w:rStyle w:val="NormalTok"/>
          <w:rFonts w:asciiTheme="majorHAnsi" w:hAnsiTheme="majorHAnsi" w:cstheme="majorHAnsi"/>
        </w:rPr>
        <w:t xml:space="preserve">    col_K.extend(...)</w:t>
      </w:r>
    </w:p>
    <w:p w14:paraId="064CD647" w14:textId="77777777" w:rsidR="008E0569" w:rsidRPr="00F152A6" w:rsidRDefault="000D4833" w:rsidP="00BF3F7B">
      <w:pPr>
        <w:pStyle w:val="FirstParagraph"/>
      </w:pPr>
      <w:r w:rsidRPr="00F152A6">
        <w:t>Each element computation (</w:t>
      </w:r>
      <w:r w:rsidRPr="00F152A6">
        <w:rPr>
          <w:rStyle w:val="VerbatimChar"/>
          <w:rFonts w:asciiTheme="majorHAnsi" w:hAnsiTheme="majorHAnsi"/>
        </w:rPr>
        <w:t>Elem_Quad8</w:t>
      </w:r>
      <w:r w:rsidRPr="00F152A6">
        <w:t xml:space="preserve">) performs 9-point Gauss-Legendre quadrature, computing shape functions via </w:t>
      </w:r>
      <w:r w:rsidRPr="00F152A6">
        <w:rPr>
          <w:rStyle w:val="VerbatimChar"/>
          <w:rFonts w:asciiTheme="majorHAnsi" w:hAnsiTheme="majorHAnsi"/>
        </w:rPr>
        <w:t>Shape_N_Der8</w:t>
      </w:r>
      <w:r w:rsidRPr="00F152A6">
        <w:t xml:space="preserve"> and using </w:t>
      </w:r>
      <w:r w:rsidRPr="00F152A6">
        <w:rPr>
          <w:rStyle w:val="VerbatimChar"/>
          <w:rFonts w:asciiTheme="majorHAnsi" w:hAnsiTheme="majorHAnsi"/>
        </w:rPr>
        <w:t>np.linalg.det</w:t>
      </w:r>
      <w:r w:rsidRPr="00F152A6">
        <w:t xml:space="preserve"> and </w:t>
      </w:r>
      <w:r w:rsidRPr="00F152A6">
        <w:rPr>
          <w:rStyle w:val="VerbatimChar"/>
          <w:rFonts w:asciiTheme="majorHAnsi" w:hAnsiTheme="majorHAnsi"/>
        </w:rPr>
        <w:t>np.linalg.inv</w:t>
      </w:r>
      <w:r w:rsidRPr="00F152A6">
        <w:t xml:space="preserve"> for Jacobian operations at each integration point.</w:t>
      </w:r>
    </w:p>
    <w:p w14:paraId="4CC51917" w14:textId="77777777" w:rsidR="008E0569" w:rsidRPr="00F152A6" w:rsidRDefault="000D4833" w:rsidP="00BF3F7B">
      <w:pPr>
        <w:pStyle w:val="BodyText"/>
      </w:pPr>
      <w:r w:rsidRPr="00F152A6">
        <w:rPr>
          <w:b/>
          <w:bCs/>
        </w:rPr>
        <w:t>Sparse matrix construction</w:t>
      </w:r>
      <w:r w:rsidRPr="00F152A6">
        <w:t xml:space="preserve"> uses SciPy’s COO format with subsequent conversion to CSR for efficient row-slicing during boundary condition application. The </w:t>
      </w:r>
      <w:r w:rsidRPr="00F152A6">
        <w:rPr>
          <w:b/>
          <w:bCs/>
        </w:rPr>
        <w:t>solver</w:t>
      </w:r>
      <w:r w:rsidRPr="00F152A6">
        <w:t xml:space="preserve"> employs SciPy’s conjugate gradient (</w:t>
      </w:r>
      <w:r w:rsidRPr="00F152A6">
        <w:rPr>
          <w:rStyle w:val="VerbatimChar"/>
          <w:rFonts w:asciiTheme="majorHAnsi" w:hAnsiTheme="majorHAnsi"/>
        </w:rPr>
        <w:t>scipy.sparse.linalg.cg</w:t>
      </w:r>
      <w:r w:rsidRPr="00F152A6">
        <w:t>) with an optional Jacobi preconditioner, monitoring convergence via residual callbacks every 10 iterations.</w:t>
      </w:r>
    </w:p>
    <w:p w14:paraId="7B079523" w14:textId="77777777" w:rsidR="001B485D" w:rsidRDefault="001B485D" w:rsidP="003F54C1">
      <w:pPr>
        <w:pStyle w:val="Heading3"/>
        <w:spacing w:after="120"/>
        <w:rPr>
          <w:rFonts w:cstheme="majorHAnsi"/>
        </w:rPr>
      </w:pPr>
      <w:bookmarkStart w:id="218" w:name="profiling-results"/>
      <w:bookmarkStart w:id="219" w:name="_Toc220535655"/>
      <w:bookmarkEnd w:id="216"/>
    </w:p>
    <w:p w14:paraId="40606325" w14:textId="5EA1AA1A" w:rsidR="008E0569" w:rsidRPr="00F152A6" w:rsidRDefault="000D4833" w:rsidP="003F54C1">
      <w:pPr>
        <w:pStyle w:val="Heading3"/>
        <w:spacing w:after="120"/>
        <w:rPr>
          <w:rFonts w:cstheme="majorHAnsi"/>
        </w:rPr>
      </w:pPr>
      <w:r w:rsidRPr="00F152A6">
        <w:rPr>
          <w:rFonts w:cstheme="majorHAnsi"/>
        </w:rPr>
        <w:t>Profiling Results</w:t>
      </w:r>
      <w:bookmarkEnd w:id="219"/>
    </w:p>
    <w:tbl>
      <w:tblPr>
        <w:tblStyle w:val="ListTable3-Accent1"/>
        <w:tblW w:w="0" w:type="auto"/>
        <w:jc w:val="center"/>
        <w:tblLook w:val="0020" w:firstRow="1" w:lastRow="0" w:firstColumn="0" w:lastColumn="0" w:noHBand="0" w:noVBand="0"/>
      </w:tblPr>
      <w:tblGrid>
        <w:gridCol w:w="1458"/>
        <w:gridCol w:w="1030"/>
        <w:gridCol w:w="1091"/>
        <w:gridCol w:w="854"/>
        <w:gridCol w:w="1301"/>
        <w:gridCol w:w="918"/>
      </w:tblGrid>
      <w:tr w:rsidR="008E0569" w:rsidRPr="00BC0397" w14:paraId="1A6E2483" w14:textId="77777777" w:rsidTr="00BC039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C84979" w14:textId="77777777" w:rsidR="008E0569" w:rsidRPr="00BC0397" w:rsidRDefault="000D4833" w:rsidP="00BF3F7B">
            <w:pPr>
              <w:pStyle w:val="Compact"/>
              <w:rPr>
                <w:sz w:val="22"/>
                <w:szCs w:val="22"/>
              </w:rPr>
            </w:pPr>
            <w:r w:rsidRPr="00BC0397">
              <w:rPr>
                <w:sz w:val="22"/>
                <w:szCs w:val="22"/>
              </w:rPr>
              <w:t>Mesh</w:t>
            </w:r>
          </w:p>
        </w:tc>
        <w:tc>
          <w:tcPr>
            <w:tcW w:w="0" w:type="auto"/>
          </w:tcPr>
          <w:p w14:paraId="3AB7884A"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2DF456DA" w14:textId="77777777" w:rsidR="008E0569" w:rsidRPr="00BC0397" w:rsidRDefault="000D4833" w:rsidP="00BF3F7B">
            <w:pPr>
              <w:pStyle w:val="Compact"/>
              <w:rPr>
                <w:sz w:val="22"/>
                <w:szCs w:val="22"/>
              </w:rPr>
            </w:pPr>
            <w:r w:rsidRPr="00BC0397">
              <w:rPr>
                <w:sz w:val="22"/>
                <w:szCs w:val="22"/>
              </w:rPr>
              <w:t>Assembly</w:t>
            </w:r>
          </w:p>
        </w:tc>
        <w:tc>
          <w:tcPr>
            <w:tcW w:w="0" w:type="auto"/>
          </w:tcPr>
          <w:p w14:paraId="11B4A61D"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5A5573DC" w14:textId="77777777" w:rsidR="008E0569" w:rsidRPr="00BC0397" w:rsidRDefault="000D4833" w:rsidP="00BF3F7B">
            <w:pPr>
              <w:pStyle w:val="Compact"/>
              <w:rPr>
                <w:sz w:val="22"/>
                <w:szCs w:val="22"/>
              </w:rPr>
            </w:pPr>
            <w:r w:rsidRPr="00BC0397">
              <w:rPr>
                <w:sz w:val="22"/>
                <w:szCs w:val="22"/>
              </w:rPr>
              <w:t>Assembly %</w:t>
            </w:r>
          </w:p>
        </w:tc>
        <w:tc>
          <w:tcPr>
            <w:tcW w:w="0" w:type="auto"/>
          </w:tcPr>
          <w:p w14:paraId="1B4AAA26" w14:textId="77777777" w:rsidR="008E0569" w:rsidRPr="00BC0397"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C0397">
              <w:rPr>
                <w:sz w:val="22"/>
                <w:szCs w:val="22"/>
              </w:rPr>
              <w:t>Solve %</w:t>
            </w:r>
          </w:p>
        </w:tc>
      </w:tr>
      <w:tr w:rsidR="008E0569" w:rsidRPr="00BC0397" w14:paraId="55D4A028" w14:textId="77777777" w:rsidTr="00BC039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7B6B9E" w14:textId="77777777" w:rsidR="008E0569" w:rsidRPr="00BC0397" w:rsidRDefault="000D4833" w:rsidP="00BF3F7B">
            <w:pPr>
              <w:pStyle w:val="Compact"/>
              <w:rPr>
                <w:sz w:val="22"/>
                <w:szCs w:val="22"/>
              </w:rPr>
            </w:pPr>
            <w:r w:rsidRPr="00BC0397">
              <w:rPr>
                <w:sz w:val="22"/>
                <w:szCs w:val="22"/>
              </w:rPr>
              <w:t>y_tube_201</w:t>
            </w:r>
          </w:p>
        </w:tc>
        <w:tc>
          <w:tcPr>
            <w:tcW w:w="0" w:type="auto"/>
          </w:tcPr>
          <w:p w14:paraId="2FDC3E74"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141.5 ms</w:t>
            </w:r>
          </w:p>
        </w:tc>
        <w:tc>
          <w:tcPr>
            <w:cnfStyle w:val="000010000000" w:firstRow="0" w:lastRow="0" w:firstColumn="0" w:lastColumn="0" w:oddVBand="1" w:evenVBand="0" w:oddHBand="0" w:evenHBand="0" w:firstRowFirstColumn="0" w:firstRowLastColumn="0" w:lastRowFirstColumn="0" w:lastRowLastColumn="0"/>
            <w:tcW w:w="0" w:type="auto"/>
          </w:tcPr>
          <w:p w14:paraId="2F54A881" w14:textId="77777777" w:rsidR="008E0569" w:rsidRPr="00BC0397" w:rsidRDefault="000D4833" w:rsidP="00BF3F7B">
            <w:pPr>
              <w:pStyle w:val="Compact"/>
              <w:rPr>
                <w:sz w:val="22"/>
                <w:szCs w:val="22"/>
              </w:rPr>
            </w:pPr>
            <w:r w:rsidRPr="00BC0397">
              <w:rPr>
                <w:sz w:val="22"/>
                <w:szCs w:val="22"/>
              </w:rPr>
              <w:t>~13 ms</w:t>
            </w:r>
          </w:p>
        </w:tc>
        <w:tc>
          <w:tcPr>
            <w:tcW w:w="0" w:type="auto"/>
          </w:tcPr>
          <w:p w14:paraId="5DD137D3"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7 ms</w:t>
            </w:r>
          </w:p>
        </w:tc>
        <w:tc>
          <w:tcPr>
            <w:cnfStyle w:val="000010000000" w:firstRow="0" w:lastRow="0" w:firstColumn="0" w:lastColumn="0" w:oddVBand="1" w:evenVBand="0" w:oddHBand="0" w:evenHBand="0" w:firstRowFirstColumn="0" w:firstRowLastColumn="0" w:lastRowFirstColumn="0" w:lastRowLastColumn="0"/>
            <w:tcW w:w="0" w:type="auto"/>
          </w:tcPr>
          <w:p w14:paraId="3E57871F" w14:textId="77777777" w:rsidR="008E0569" w:rsidRPr="00BC0397" w:rsidRDefault="000D4833" w:rsidP="00BF3F7B">
            <w:pPr>
              <w:pStyle w:val="Compact"/>
              <w:rPr>
                <w:sz w:val="22"/>
                <w:szCs w:val="22"/>
              </w:rPr>
            </w:pPr>
            <w:r w:rsidRPr="00BC0397">
              <w:rPr>
                <w:sz w:val="22"/>
                <w:szCs w:val="22"/>
              </w:rPr>
              <w:t>9%</w:t>
            </w:r>
          </w:p>
        </w:tc>
        <w:tc>
          <w:tcPr>
            <w:tcW w:w="0" w:type="auto"/>
          </w:tcPr>
          <w:p w14:paraId="3EE79890" w14:textId="77777777" w:rsidR="008E0569" w:rsidRPr="00BC0397"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C0397">
              <w:rPr>
                <w:sz w:val="22"/>
                <w:szCs w:val="22"/>
              </w:rPr>
              <w:t>5%</w:t>
            </w:r>
          </w:p>
        </w:tc>
      </w:tr>
      <w:tr w:rsidR="008E0569" w:rsidRPr="00BC0397" w14:paraId="6141CDC1" w14:textId="77777777" w:rsidTr="00BC039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11022F" w14:textId="77777777" w:rsidR="008E0569" w:rsidRPr="00BC0397" w:rsidRDefault="000D4833" w:rsidP="00BF3F7B">
            <w:pPr>
              <w:pStyle w:val="Compact"/>
              <w:rPr>
                <w:sz w:val="22"/>
                <w:szCs w:val="22"/>
              </w:rPr>
            </w:pPr>
            <w:r w:rsidRPr="00BC0397">
              <w:rPr>
                <w:sz w:val="22"/>
                <w:szCs w:val="22"/>
              </w:rPr>
              <w:t>y_tube_1_3m</w:t>
            </w:r>
          </w:p>
        </w:tc>
        <w:tc>
          <w:tcPr>
            <w:tcW w:w="0" w:type="auto"/>
          </w:tcPr>
          <w:p w14:paraId="7C8DB53D"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506.3 s</w:t>
            </w:r>
          </w:p>
        </w:tc>
        <w:tc>
          <w:tcPr>
            <w:cnfStyle w:val="000010000000" w:firstRow="0" w:lastRow="0" w:firstColumn="0" w:lastColumn="0" w:oddVBand="1" w:evenVBand="0" w:oddHBand="0" w:evenHBand="0" w:firstRowFirstColumn="0" w:firstRowLastColumn="0" w:lastRowFirstColumn="0" w:lastRowLastColumn="0"/>
            <w:tcW w:w="0" w:type="auto"/>
          </w:tcPr>
          <w:p w14:paraId="636EE224" w14:textId="77777777" w:rsidR="008E0569" w:rsidRPr="00BC0397" w:rsidRDefault="000D4833" w:rsidP="00BF3F7B">
            <w:pPr>
              <w:pStyle w:val="Compact"/>
              <w:rPr>
                <w:sz w:val="22"/>
                <w:szCs w:val="22"/>
              </w:rPr>
            </w:pPr>
            <w:r w:rsidRPr="00BC0397">
              <w:rPr>
                <w:sz w:val="22"/>
                <w:szCs w:val="22"/>
              </w:rPr>
              <w:t>85.7 s</w:t>
            </w:r>
          </w:p>
        </w:tc>
        <w:tc>
          <w:tcPr>
            <w:tcW w:w="0" w:type="auto"/>
          </w:tcPr>
          <w:p w14:paraId="2FE65805"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395.9 s</w:t>
            </w:r>
          </w:p>
        </w:tc>
        <w:tc>
          <w:tcPr>
            <w:cnfStyle w:val="000010000000" w:firstRow="0" w:lastRow="0" w:firstColumn="0" w:lastColumn="0" w:oddVBand="1" w:evenVBand="0" w:oddHBand="0" w:evenHBand="0" w:firstRowFirstColumn="0" w:firstRowLastColumn="0" w:lastRowFirstColumn="0" w:lastRowLastColumn="0"/>
            <w:tcW w:w="0" w:type="auto"/>
          </w:tcPr>
          <w:p w14:paraId="32CB8299" w14:textId="77777777" w:rsidR="008E0569" w:rsidRPr="00BC0397" w:rsidRDefault="000D4833" w:rsidP="00BF3F7B">
            <w:pPr>
              <w:pStyle w:val="Compact"/>
              <w:rPr>
                <w:sz w:val="22"/>
                <w:szCs w:val="22"/>
              </w:rPr>
            </w:pPr>
            <w:r w:rsidRPr="00BC0397">
              <w:rPr>
                <w:sz w:val="22"/>
                <w:szCs w:val="22"/>
              </w:rPr>
              <w:t>17%</w:t>
            </w:r>
          </w:p>
        </w:tc>
        <w:tc>
          <w:tcPr>
            <w:tcW w:w="0" w:type="auto"/>
          </w:tcPr>
          <w:p w14:paraId="445DE5B3" w14:textId="77777777" w:rsidR="008E0569" w:rsidRPr="00BC0397"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C0397">
              <w:rPr>
                <w:sz w:val="22"/>
                <w:szCs w:val="22"/>
              </w:rPr>
              <w:t>78%</w:t>
            </w:r>
          </w:p>
        </w:tc>
      </w:tr>
    </w:tbl>
    <w:p w14:paraId="347F5B20" w14:textId="77777777" w:rsidR="008E0569" w:rsidRPr="00F152A6" w:rsidRDefault="000D4833" w:rsidP="003F54C1">
      <w:pPr>
        <w:pStyle w:val="BodyText"/>
        <w:jc w:val="center"/>
      </w:pPr>
      <w:r w:rsidRPr="00F152A6">
        <w:rPr>
          <w:noProof/>
        </w:rPr>
        <w:drawing>
          <wp:inline distT="0" distB="0" distL="0" distR="0" wp14:anchorId="3C0F1FCE" wp14:editId="2B4403B2">
            <wp:extent cx="5905500" cy="2002767"/>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images/documents/profiling_report/y_tube_201_cpu.png"/>
                    <pic:cNvPicPr>
                      <a:picLocks noChangeAspect="1" noChangeArrowheads="1"/>
                    </pic:cNvPicPr>
                  </pic:nvPicPr>
                  <pic:blipFill>
                    <a:blip r:embed="rId39"/>
                    <a:stretch>
                      <a:fillRect/>
                    </a:stretch>
                  </pic:blipFill>
                  <pic:spPr bwMode="auto">
                    <a:xfrm>
                      <a:off x="0" y="0"/>
                      <a:ext cx="5905500" cy="2002767"/>
                    </a:xfrm>
                    <a:prstGeom prst="rect">
                      <a:avLst/>
                    </a:prstGeom>
                    <a:noFill/>
                    <a:ln w="9525">
                      <a:noFill/>
                      <a:headEnd/>
                      <a:tailEnd/>
                    </a:ln>
                  </pic:spPr>
                </pic:pic>
              </a:graphicData>
            </a:graphic>
          </wp:inline>
        </w:drawing>
      </w:r>
    </w:p>
    <w:p w14:paraId="14D7B7B0" w14:textId="77777777" w:rsidR="008E0569" w:rsidRPr="00BC0397" w:rsidRDefault="000D4833" w:rsidP="00BF3F7B">
      <w:pPr>
        <w:pStyle w:val="BodyText"/>
        <w:rPr>
          <w:i/>
          <w:iCs/>
          <w:sz w:val="22"/>
          <w:szCs w:val="22"/>
        </w:rPr>
      </w:pPr>
      <w:r w:rsidRPr="00BC0397">
        <w:rPr>
          <w:b/>
          <w:bCs/>
          <w:i/>
          <w:iCs/>
          <w:sz w:val="22"/>
          <w:szCs w:val="22"/>
        </w:rPr>
        <w:t>Figure 19</w:t>
      </w:r>
      <w:r w:rsidRPr="00BC0397">
        <w:rPr>
          <w:i/>
          <w:iCs/>
          <w:sz w:val="22"/>
          <w:szCs w:val="22"/>
        </w:rPr>
        <w:t>: CPU Baseline timeline for y_tube_201 (141.5 ms total) — mesh loading dominates at small scale.</w:t>
      </w:r>
    </w:p>
    <w:p w14:paraId="32AEA558" w14:textId="77777777" w:rsidR="008E0569" w:rsidRPr="00F152A6" w:rsidRDefault="000D4833" w:rsidP="003F54C1">
      <w:pPr>
        <w:pStyle w:val="BodyText"/>
        <w:jc w:val="center"/>
      </w:pPr>
      <w:r w:rsidRPr="00F152A6">
        <w:rPr>
          <w:noProof/>
        </w:rPr>
        <w:drawing>
          <wp:inline distT="0" distB="0" distL="0" distR="0" wp14:anchorId="6B4E7FAE" wp14:editId="3D852302">
            <wp:extent cx="5905500" cy="2006575"/>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images/documents/profiling_report/y_tube_1_3m_cpu.png"/>
                    <pic:cNvPicPr>
                      <a:picLocks noChangeAspect="1" noChangeArrowheads="1"/>
                    </pic:cNvPicPr>
                  </pic:nvPicPr>
                  <pic:blipFill>
                    <a:blip r:embed="rId40"/>
                    <a:stretch>
                      <a:fillRect/>
                    </a:stretch>
                  </pic:blipFill>
                  <pic:spPr bwMode="auto">
                    <a:xfrm>
                      <a:off x="0" y="0"/>
                      <a:ext cx="5905500" cy="2006575"/>
                    </a:xfrm>
                    <a:prstGeom prst="rect">
                      <a:avLst/>
                    </a:prstGeom>
                    <a:noFill/>
                    <a:ln w="9525">
                      <a:noFill/>
                      <a:headEnd/>
                      <a:tailEnd/>
                    </a:ln>
                  </pic:spPr>
                </pic:pic>
              </a:graphicData>
            </a:graphic>
          </wp:inline>
        </w:drawing>
      </w:r>
    </w:p>
    <w:p w14:paraId="7109E29A" w14:textId="77777777" w:rsidR="008E0569" w:rsidRPr="00BC0397" w:rsidRDefault="000D4833" w:rsidP="00BF3F7B">
      <w:pPr>
        <w:pStyle w:val="BodyText"/>
        <w:rPr>
          <w:i/>
          <w:iCs/>
          <w:sz w:val="22"/>
          <w:szCs w:val="22"/>
        </w:rPr>
      </w:pPr>
      <w:r w:rsidRPr="00BC0397">
        <w:rPr>
          <w:b/>
          <w:bCs/>
          <w:i/>
          <w:iCs/>
          <w:sz w:val="22"/>
          <w:szCs w:val="22"/>
        </w:rPr>
        <w:t>Figure 20</w:t>
      </w:r>
      <w:r w:rsidRPr="00BC0397">
        <w:rPr>
          <w:i/>
          <w:iCs/>
          <w:sz w:val="22"/>
          <w:szCs w:val="22"/>
        </w:rPr>
        <w:t>: CPU Baseline timeline for y_tube_1_3m (506.3s total) showing assembly (85.7s) and solve (395.9s) phases.</w:t>
      </w:r>
    </w:p>
    <w:p w14:paraId="234732A5" w14:textId="77777777" w:rsidR="008E0569" w:rsidRPr="00F152A6" w:rsidRDefault="000D4833">
      <w:pPr>
        <w:pStyle w:val="Heading3"/>
        <w:rPr>
          <w:rFonts w:cstheme="majorHAnsi"/>
        </w:rPr>
      </w:pPr>
      <w:bookmarkStart w:id="220" w:name="analysis"/>
      <w:bookmarkStart w:id="221" w:name="_Toc220535656"/>
      <w:bookmarkEnd w:id="218"/>
      <w:r w:rsidRPr="00F152A6">
        <w:rPr>
          <w:rFonts w:cstheme="majorHAnsi"/>
        </w:rPr>
        <w:t>Analysis</w:t>
      </w:r>
      <w:bookmarkEnd w:id="221"/>
    </w:p>
    <w:p w14:paraId="7D6EB1CA" w14:textId="77777777" w:rsidR="008E0569" w:rsidRPr="00F152A6" w:rsidRDefault="000D4833" w:rsidP="00BF3F7B">
      <w:pPr>
        <w:pStyle w:val="FirstParagraph"/>
      </w:pPr>
      <w:r w:rsidRPr="00F152A6">
        <w:t>The profiling reveals two distinct bottleneck patterns depending on mesh scale. At small scale, mesh loading dominates (121.9 ms, 86% of runtime), while assembly and solve are negligible. At production scale, the solve phase consumes 78% of total runtime, with assembly accounting for 17%.</w:t>
      </w:r>
    </w:p>
    <w:p w14:paraId="1AA78806" w14:textId="77777777" w:rsidR="008E0569" w:rsidRPr="00F152A6" w:rsidRDefault="000D4833" w:rsidP="00BF3F7B">
      <w:pPr>
        <w:pStyle w:val="BodyText"/>
      </w:pPr>
      <w:r w:rsidRPr="00F152A6">
        <w:t xml:space="preserve">The serial assembly loop suffers from Python interpreter overhead on each of the 338,544 iterations. Within each iteration, </w:t>
      </w:r>
      <w:r w:rsidRPr="00F152A6">
        <w:rPr>
          <w:rStyle w:val="VerbatimChar"/>
          <w:rFonts w:asciiTheme="majorHAnsi" w:hAnsiTheme="majorHAnsi"/>
        </w:rPr>
        <w:t>np.linalg.det</w:t>
      </w:r>
      <w:r w:rsidRPr="00F152A6">
        <w:t xml:space="preserve"> and </w:t>
      </w:r>
      <w:r w:rsidRPr="00F152A6">
        <w:rPr>
          <w:rStyle w:val="VerbatimChar"/>
          <w:rFonts w:asciiTheme="majorHAnsi" w:hAnsiTheme="majorHAnsi"/>
        </w:rPr>
        <w:t>np.linalg.inv</w:t>
      </w:r>
      <w:r w:rsidRPr="00F152A6">
        <w:t xml:space="preserve"> incur function call overhead for small 2x2 matrices where explicit formulas would be faster. The list </w:t>
      </w:r>
      <w:r w:rsidRPr="00F152A6">
        <w:rPr>
          <w:rStyle w:val="VerbatimChar"/>
          <w:rFonts w:asciiTheme="majorHAnsi" w:hAnsiTheme="majorHAnsi"/>
        </w:rPr>
        <w:t>.extend()</w:t>
      </w:r>
      <w:r w:rsidRPr="00F152A6">
        <w:t xml:space="preserve"> operations for COO accumulation cause repeated memory reallocations.</w:t>
      </w:r>
    </w:p>
    <w:p w14:paraId="281A088D" w14:textId="04176151" w:rsidR="008E0569" w:rsidRPr="00F152A6" w:rsidRDefault="000D4833" w:rsidP="00BF3F7B">
      <w:pPr>
        <w:pStyle w:val="BodyText"/>
      </w:pPr>
      <w:r w:rsidRPr="00F152A6">
        <w:t xml:space="preserve">These observations establish the optimization targets: parallelize assembly to address the per-element </w:t>
      </w:r>
      <w:r w:rsidR="00BC0397" w:rsidRPr="00F152A6">
        <w:t>overhead and</w:t>
      </w:r>
      <w:r w:rsidRPr="00F152A6">
        <w:t xml:space="preserve"> ultimately accelerate the solve phase which dominates at scale.</w:t>
      </w:r>
    </w:p>
    <w:p w14:paraId="09C6CFCF" w14:textId="7770D147" w:rsidR="008E0569" w:rsidRPr="00F152A6" w:rsidRDefault="001209D1">
      <w:pPr>
        <w:pStyle w:val="Heading2"/>
        <w:rPr>
          <w:rFonts w:cstheme="majorHAnsi"/>
        </w:rPr>
      </w:pPr>
      <w:bookmarkStart w:id="222" w:name="cpu-threaded-implementation"/>
      <w:bookmarkStart w:id="223" w:name="_Toc220535657"/>
      <w:bookmarkEnd w:id="214"/>
      <w:bookmarkEnd w:id="220"/>
      <w:r>
        <w:rPr>
          <w:rFonts w:cstheme="majorHAnsi"/>
        </w:rPr>
        <w:lastRenderedPageBreak/>
        <w:t>5.</w:t>
      </w:r>
      <w:r w:rsidR="000D4833" w:rsidRPr="00F152A6">
        <w:rPr>
          <w:rFonts w:cstheme="majorHAnsi"/>
        </w:rPr>
        <w:t>2. CPU Threaded Implementation</w:t>
      </w:r>
      <w:bookmarkEnd w:id="223"/>
    </w:p>
    <w:p w14:paraId="2B1EEFB9" w14:textId="77777777" w:rsidR="008E0569" w:rsidRPr="00F152A6" w:rsidRDefault="000D4833">
      <w:pPr>
        <w:pStyle w:val="Heading3"/>
        <w:rPr>
          <w:rFonts w:cstheme="majorHAnsi"/>
        </w:rPr>
      </w:pPr>
      <w:bookmarkStart w:id="224" w:name="technical-approach-1"/>
      <w:bookmarkStart w:id="225" w:name="_Toc220535658"/>
      <w:r w:rsidRPr="00F152A6">
        <w:rPr>
          <w:rFonts w:cstheme="majorHAnsi"/>
        </w:rPr>
        <w:t>Technical Approach</w:t>
      </w:r>
      <w:bookmarkEnd w:id="225"/>
    </w:p>
    <w:p w14:paraId="5CDF5689" w14:textId="77777777" w:rsidR="008E0569" w:rsidRPr="00F152A6" w:rsidRDefault="000D4833" w:rsidP="00BF3F7B">
      <w:pPr>
        <w:pStyle w:val="FirstParagraph"/>
      </w:pPr>
      <w:r w:rsidRPr="00F152A6">
        <w:t>The threaded implementation (</w:t>
      </w:r>
      <w:r w:rsidRPr="00F152A6">
        <w:rPr>
          <w:rStyle w:val="VerbatimChar"/>
          <w:rFonts w:asciiTheme="majorHAnsi" w:hAnsiTheme="majorHAnsi"/>
        </w:rPr>
        <w:t>quad8_cpu_threaded_v2.py</w:t>
      </w:r>
      <w:r w:rsidRPr="00F152A6">
        <w:t xml:space="preserve">) introduces parallelism via Python’s </w:t>
      </w:r>
      <w:r w:rsidRPr="00F152A6">
        <w:rPr>
          <w:rStyle w:val="VerbatimChar"/>
          <w:rFonts w:asciiTheme="majorHAnsi" w:hAnsiTheme="majorHAnsi"/>
        </w:rPr>
        <w:t>concurrent.futures.ThreadPoolExecutor</w:t>
      </w:r>
      <w:r w:rsidRPr="00F152A6">
        <w:t>. Elements are processed in batches of 1000 to amortize thread management overhead.</w:t>
      </w:r>
    </w:p>
    <w:p w14:paraId="7F07A6CC" w14:textId="77777777" w:rsidR="008E0569" w:rsidRPr="00F152A6" w:rsidRDefault="000D4833">
      <w:pPr>
        <w:pStyle w:val="SourceCode"/>
        <w:rPr>
          <w:rFonts w:asciiTheme="majorHAnsi" w:hAnsiTheme="majorHAnsi" w:cstheme="majorHAnsi"/>
        </w:rPr>
      </w:pPr>
      <w:r w:rsidRPr="00F152A6">
        <w:rPr>
          <w:rStyle w:val="ControlFlowTok"/>
          <w:rFonts w:asciiTheme="majorHAnsi" w:hAnsiTheme="majorHAnsi" w:cstheme="majorHAnsi"/>
        </w:rPr>
        <w:t>with</w:t>
      </w:r>
      <w:r w:rsidRPr="00F152A6">
        <w:rPr>
          <w:rStyle w:val="NormalTok"/>
          <w:rFonts w:asciiTheme="majorHAnsi" w:hAnsiTheme="majorHAnsi" w:cstheme="majorHAnsi"/>
        </w:rPr>
        <w:t xml:space="preserve"> ThreadPoolExecutor(max_workers</w:t>
      </w:r>
      <w:r w:rsidRPr="00F152A6">
        <w:rPr>
          <w:rStyle w:val="Operator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num_workers)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executor:</w:t>
      </w:r>
      <w:r w:rsidRPr="00F152A6">
        <w:rPr>
          <w:rFonts w:asciiTheme="majorHAnsi" w:hAnsiTheme="majorHAnsi" w:cstheme="majorHAnsi"/>
        </w:rPr>
        <w:br/>
      </w:r>
      <w:r w:rsidRPr="00F152A6">
        <w:rPr>
          <w:rStyle w:val="NormalTok"/>
          <w:rFonts w:asciiTheme="majorHAnsi" w:hAnsiTheme="majorHAnsi" w:cstheme="majorHAnsi"/>
        </w:rPr>
        <w:t xml:space="preserve">    future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xecutor.submit(_process_element_batch_threaded, batch_start, batch_end,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batch_start, batch_end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batche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futur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as_completed(futures):</w:t>
      </w:r>
      <w:r w:rsidRPr="00F152A6">
        <w:rPr>
          <w:rFonts w:asciiTheme="majorHAnsi" w:hAnsiTheme="majorHAnsi" w:cstheme="majorHAnsi"/>
        </w:rPr>
        <w:br/>
      </w:r>
      <w:r w:rsidRPr="00F152A6">
        <w:rPr>
          <w:rStyle w:val="NormalTok"/>
          <w:rFonts w:asciiTheme="majorHAnsi" w:hAnsiTheme="majorHAnsi" w:cstheme="majorHAnsi"/>
        </w:rPr>
        <w:t xml:space="preserve">        data, rows, co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future.result()</w:t>
      </w:r>
      <w:r w:rsidRPr="00F152A6">
        <w:rPr>
          <w:rFonts w:asciiTheme="majorHAnsi" w:hAnsiTheme="majorHAnsi" w:cstheme="majorHAnsi"/>
        </w:rPr>
        <w:br/>
      </w:r>
      <w:r w:rsidRPr="00F152A6">
        <w:rPr>
          <w:rStyle w:val="NormalTok"/>
          <w:rFonts w:asciiTheme="majorHAnsi" w:hAnsiTheme="majorHAnsi" w:cstheme="majorHAnsi"/>
        </w:rPr>
        <w:t xml:space="preserve">        data_K.extend(data)  </w:t>
      </w:r>
      <w:r w:rsidRPr="00F152A6">
        <w:rPr>
          <w:rStyle w:val="CommentTok"/>
          <w:rFonts w:asciiTheme="majorHAnsi" w:hAnsiTheme="majorHAnsi" w:cstheme="majorHAnsi"/>
        </w:rPr>
        <w:t># Serial aggregation</w:t>
      </w:r>
    </w:p>
    <w:p w14:paraId="6396E8ED" w14:textId="77777777" w:rsidR="008E0569" w:rsidRPr="00F152A6" w:rsidRDefault="000D4833" w:rsidP="00BF3F7B">
      <w:pPr>
        <w:pStyle w:val="FirstParagraph"/>
      </w:pPr>
      <w:r w:rsidRPr="00F152A6">
        <w:t xml:space="preserve">Each worker executes the same </w:t>
      </w:r>
      <w:r w:rsidRPr="00F152A6">
        <w:rPr>
          <w:rStyle w:val="VerbatimChar"/>
          <w:rFonts w:asciiTheme="majorHAnsi" w:hAnsiTheme="majorHAnsi"/>
        </w:rPr>
        <w:t>Elem_Quad8</w:t>
      </w:r>
      <w:r w:rsidRPr="00F152A6">
        <w:t xml:space="preserve"> logic as the baseline, but multiple batches execute concurrently. Post-processing (velocity and pressure computation) is similarly parallelized.</w:t>
      </w:r>
    </w:p>
    <w:p w14:paraId="2F72C003" w14:textId="77777777" w:rsidR="008E0569" w:rsidRPr="00F152A6" w:rsidRDefault="000D4833" w:rsidP="00BE35D3">
      <w:pPr>
        <w:pStyle w:val="Heading3"/>
        <w:spacing w:after="120"/>
        <w:rPr>
          <w:rFonts w:cstheme="majorHAnsi"/>
        </w:rPr>
      </w:pPr>
      <w:bookmarkStart w:id="226" w:name="profiling-results-1"/>
      <w:bookmarkStart w:id="227" w:name="_Toc220535659"/>
      <w:bookmarkEnd w:id="224"/>
      <w:r w:rsidRPr="00F152A6">
        <w:rPr>
          <w:rFonts w:cstheme="majorHAnsi"/>
        </w:rPr>
        <w:t>Profiling Results</w:t>
      </w:r>
      <w:bookmarkEnd w:id="227"/>
    </w:p>
    <w:tbl>
      <w:tblPr>
        <w:tblStyle w:val="ListTable3-Accent1"/>
        <w:tblW w:w="0" w:type="auto"/>
        <w:jc w:val="center"/>
        <w:tblLook w:val="0020" w:firstRow="1" w:lastRow="0" w:firstColumn="0" w:lastColumn="0" w:noHBand="0" w:noVBand="0"/>
      </w:tblPr>
      <w:tblGrid>
        <w:gridCol w:w="1458"/>
        <w:gridCol w:w="1030"/>
        <w:gridCol w:w="1091"/>
        <w:gridCol w:w="854"/>
        <w:gridCol w:w="1481"/>
      </w:tblGrid>
      <w:tr w:rsidR="008E0569" w:rsidRPr="00FC1C2C" w14:paraId="3ABD726F" w14:textId="77777777" w:rsidTr="00FC1C2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3D0CDA" w14:textId="77777777" w:rsidR="008E0569" w:rsidRPr="00FC1C2C" w:rsidRDefault="000D4833" w:rsidP="00BF3F7B">
            <w:pPr>
              <w:pStyle w:val="Compact"/>
              <w:rPr>
                <w:sz w:val="22"/>
                <w:szCs w:val="22"/>
              </w:rPr>
            </w:pPr>
            <w:r w:rsidRPr="00FC1C2C">
              <w:rPr>
                <w:sz w:val="22"/>
                <w:szCs w:val="22"/>
              </w:rPr>
              <w:t>Mesh</w:t>
            </w:r>
          </w:p>
        </w:tc>
        <w:tc>
          <w:tcPr>
            <w:tcW w:w="0" w:type="auto"/>
          </w:tcPr>
          <w:p w14:paraId="2122F844"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559AFFD9" w14:textId="77777777" w:rsidR="008E0569" w:rsidRPr="00FC1C2C" w:rsidRDefault="000D4833" w:rsidP="00BF3F7B">
            <w:pPr>
              <w:pStyle w:val="Compact"/>
              <w:rPr>
                <w:sz w:val="22"/>
                <w:szCs w:val="22"/>
              </w:rPr>
            </w:pPr>
            <w:r w:rsidRPr="00FC1C2C">
              <w:rPr>
                <w:sz w:val="22"/>
                <w:szCs w:val="22"/>
              </w:rPr>
              <w:t>Assembly</w:t>
            </w:r>
          </w:p>
        </w:tc>
        <w:tc>
          <w:tcPr>
            <w:tcW w:w="0" w:type="auto"/>
          </w:tcPr>
          <w:p w14:paraId="36561C0C"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207EC7A3" w14:textId="77777777" w:rsidR="008E0569" w:rsidRPr="00FC1C2C" w:rsidRDefault="000D4833" w:rsidP="00BF3F7B">
            <w:pPr>
              <w:pStyle w:val="Compact"/>
              <w:rPr>
                <w:sz w:val="22"/>
                <w:szCs w:val="22"/>
              </w:rPr>
            </w:pPr>
            <w:r w:rsidRPr="00FC1C2C">
              <w:rPr>
                <w:sz w:val="22"/>
                <w:szCs w:val="22"/>
              </w:rPr>
              <w:t>vs Baseline</w:t>
            </w:r>
          </w:p>
        </w:tc>
      </w:tr>
      <w:tr w:rsidR="008E0569" w:rsidRPr="00FC1C2C" w14:paraId="1412EA6F" w14:textId="77777777" w:rsidTr="00FC1C2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0DBEB56" w14:textId="77777777" w:rsidR="008E0569" w:rsidRPr="00FC1C2C" w:rsidRDefault="000D4833" w:rsidP="00BF3F7B">
            <w:pPr>
              <w:pStyle w:val="Compact"/>
              <w:rPr>
                <w:sz w:val="22"/>
                <w:szCs w:val="22"/>
              </w:rPr>
            </w:pPr>
            <w:r w:rsidRPr="00FC1C2C">
              <w:rPr>
                <w:sz w:val="22"/>
                <w:szCs w:val="22"/>
              </w:rPr>
              <w:t>y_tube_201</w:t>
            </w:r>
          </w:p>
        </w:tc>
        <w:tc>
          <w:tcPr>
            <w:tcW w:w="0" w:type="auto"/>
          </w:tcPr>
          <w:p w14:paraId="5FE00201"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165.9 ms</w:t>
            </w:r>
          </w:p>
        </w:tc>
        <w:tc>
          <w:tcPr>
            <w:cnfStyle w:val="000010000000" w:firstRow="0" w:lastRow="0" w:firstColumn="0" w:lastColumn="0" w:oddVBand="1" w:evenVBand="0" w:oddHBand="0" w:evenHBand="0" w:firstRowFirstColumn="0" w:firstRowLastColumn="0" w:lastRowFirstColumn="0" w:lastRowLastColumn="0"/>
            <w:tcW w:w="0" w:type="auto"/>
          </w:tcPr>
          <w:p w14:paraId="2FB9D04F" w14:textId="77777777" w:rsidR="008E0569" w:rsidRPr="00FC1C2C" w:rsidRDefault="000D4833" w:rsidP="00BF3F7B">
            <w:pPr>
              <w:pStyle w:val="Compact"/>
              <w:rPr>
                <w:sz w:val="22"/>
                <w:szCs w:val="22"/>
              </w:rPr>
            </w:pPr>
            <w:r w:rsidRPr="00FC1C2C">
              <w:rPr>
                <w:sz w:val="22"/>
                <w:szCs w:val="22"/>
              </w:rPr>
              <w:t>~9 ms</w:t>
            </w:r>
          </w:p>
        </w:tc>
        <w:tc>
          <w:tcPr>
            <w:tcW w:w="0" w:type="auto"/>
          </w:tcPr>
          <w:p w14:paraId="0679286A"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7 ms</w:t>
            </w:r>
          </w:p>
        </w:tc>
        <w:tc>
          <w:tcPr>
            <w:cnfStyle w:val="000010000000" w:firstRow="0" w:lastRow="0" w:firstColumn="0" w:lastColumn="0" w:oddVBand="1" w:evenVBand="0" w:oddHBand="0" w:evenHBand="0" w:firstRowFirstColumn="0" w:firstRowLastColumn="0" w:lastRowFirstColumn="0" w:lastRowLastColumn="0"/>
            <w:tcW w:w="0" w:type="auto"/>
          </w:tcPr>
          <w:p w14:paraId="71102972" w14:textId="77777777" w:rsidR="008E0569" w:rsidRPr="00FC1C2C" w:rsidRDefault="000D4833" w:rsidP="00BF3F7B">
            <w:pPr>
              <w:pStyle w:val="Compact"/>
              <w:rPr>
                <w:sz w:val="22"/>
                <w:szCs w:val="22"/>
              </w:rPr>
            </w:pPr>
            <w:r w:rsidRPr="00FC1C2C">
              <w:rPr>
                <w:sz w:val="22"/>
                <w:szCs w:val="22"/>
              </w:rPr>
              <w:t>0.85x (slower)</w:t>
            </w:r>
          </w:p>
        </w:tc>
      </w:tr>
      <w:tr w:rsidR="008E0569" w:rsidRPr="00FC1C2C" w14:paraId="18480339" w14:textId="77777777" w:rsidTr="00FC1C2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4B86D15" w14:textId="77777777" w:rsidR="008E0569" w:rsidRPr="00FC1C2C" w:rsidRDefault="000D4833" w:rsidP="00BF3F7B">
            <w:pPr>
              <w:pStyle w:val="Compact"/>
              <w:rPr>
                <w:sz w:val="22"/>
                <w:szCs w:val="22"/>
              </w:rPr>
            </w:pPr>
            <w:r w:rsidRPr="00FC1C2C">
              <w:rPr>
                <w:sz w:val="22"/>
                <w:szCs w:val="22"/>
              </w:rPr>
              <w:t>y_tube_1_3m</w:t>
            </w:r>
          </w:p>
        </w:tc>
        <w:tc>
          <w:tcPr>
            <w:tcW w:w="0" w:type="auto"/>
          </w:tcPr>
          <w:p w14:paraId="223D806B"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447.3 s</w:t>
            </w:r>
          </w:p>
        </w:tc>
        <w:tc>
          <w:tcPr>
            <w:cnfStyle w:val="000010000000" w:firstRow="0" w:lastRow="0" w:firstColumn="0" w:lastColumn="0" w:oddVBand="1" w:evenVBand="0" w:oddHBand="0" w:evenHBand="0" w:firstRowFirstColumn="0" w:firstRowLastColumn="0" w:lastRowFirstColumn="0" w:lastRowLastColumn="0"/>
            <w:tcW w:w="0" w:type="auto"/>
          </w:tcPr>
          <w:p w14:paraId="2C744EC8" w14:textId="77777777" w:rsidR="008E0569" w:rsidRPr="00FC1C2C" w:rsidRDefault="000D4833" w:rsidP="00BF3F7B">
            <w:pPr>
              <w:pStyle w:val="Compact"/>
              <w:rPr>
                <w:sz w:val="22"/>
                <w:szCs w:val="22"/>
              </w:rPr>
            </w:pPr>
            <w:r w:rsidRPr="00FC1C2C">
              <w:rPr>
                <w:sz w:val="22"/>
                <w:szCs w:val="22"/>
              </w:rPr>
              <w:t>37.4 s</w:t>
            </w:r>
          </w:p>
        </w:tc>
        <w:tc>
          <w:tcPr>
            <w:tcW w:w="0" w:type="auto"/>
          </w:tcPr>
          <w:p w14:paraId="04FF1432"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381.7 s</w:t>
            </w:r>
          </w:p>
        </w:tc>
        <w:tc>
          <w:tcPr>
            <w:cnfStyle w:val="000010000000" w:firstRow="0" w:lastRow="0" w:firstColumn="0" w:lastColumn="0" w:oddVBand="1" w:evenVBand="0" w:oddHBand="0" w:evenHBand="0" w:firstRowFirstColumn="0" w:firstRowLastColumn="0" w:lastRowFirstColumn="0" w:lastRowLastColumn="0"/>
            <w:tcW w:w="0" w:type="auto"/>
          </w:tcPr>
          <w:p w14:paraId="48B664DB" w14:textId="77777777" w:rsidR="008E0569" w:rsidRPr="00FC1C2C" w:rsidRDefault="000D4833" w:rsidP="00BF3F7B">
            <w:pPr>
              <w:pStyle w:val="Compact"/>
              <w:rPr>
                <w:sz w:val="22"/>
                <w:szCs w:val="22"/>
              </w:rPr>
            </w:pPr>
            <w:r w:rsidRPr="00FC1C2C">
              <w:rPr>
                <w:sz w:val="22"/>
                <w:szCs w:val="22"/>
              </w:rPr>
              <w:t>1.13x</w:t>
            </w:r>
          </w:p>
        </w:tc>
      </w:tr>
    </w:tbl>
    <w:p w14:paraId="1DB05722" w14:textId="77777777" w:rsidR="008E0569" w:rsidRPr="00F152A6" w:rsidRDefault="000D4833" w:rsidP="003F54C1">
      <w:pPr>
        <w:pStyle w:val="BodyText"/>
        <w:jc w:val="center"/>
      </w:pPr>
      <w:r w:rsidRPr="00F152A6">
        <w:rPr>
          <w:noProof/>
        </w:rPr>
        <w:drawing>
          <wp:inline distT="0" distB="0" distL="0" distR="0" wp14:anchorId="379CD3AD" wp14:editId="1671666C">
            <wp:extent cx="5905500" cy="2005353"/>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images/documents/profiling_report/y_tube_201_cpu_threaded.png"/>
                    <pic:cNvPicPr>
                      <a:picLocks noChangeAspect="1" noChangeArrowheads="1"/>
                    </pic:cNvPicPr>
                  </pic:nvPicPr>
                  <pic:blipFill>
                    <a:blip r:embed="rId41"/>
                    <a:stretch>
                      <a:fillRect/>
                    </a:stretch>
                  </pic:blipFill>
                  <pic:spPr bwMode="auto">
                    <a:xfrm>
                      <a:off x="0" y="0"/>
                      <a:ext cx="5905500" cy="2005353"/>
                    </a:xfrm>
                    <a:prstGeom prst="rect">
                      <a:avLst/>
                    </a:prstGeom>
                    <a:noFill/>
                    <a:ln w="9525">
                      <a:noFill/>
                      <a:headEnd/>
                      <a:tailEnd/>
                    </a:ln>
                  </pic:spPr>
                </pic:pic>
              </a:graphicData>
            </a:graphic>
          </wp:inline>
        </w:drawing>
      </w:r>
    </w:p>
    <w:p w14:paraId="110B7A63" w14:textId="77777777" w:rsidR="008E0569" w:rsidRPr="00BC0397" w:rsidRDefault="000D4833" w:rsidP="00BF3F7B">
      <w:pPr>
        <w:pStyle w:val="BodyText"/>
        <w:rPr>
          <w:i/>
          <w:iCs/>
          <w:sz w:val="22"/>
          <w:szCs w:val="22"/>
        </w:rPr>
      </w:pPr>
      <w:r w:rsidRPr="00BC0397">
        <w:rPr>
          <w:b/>
          <w:bCs/>
          <w:i/>
          <w:iCs/>
          <w:sz w:val="22"/>
          <w:szCs w:val="22"/>
        </w:rPr>
        <w:t>Figure 21</w:t>
      </w:r>
      <w:r w:rsidRPr="00BC0397">
        <w:rPr>
          <w:i/>
          <w:iCs/>
          <w:sz w:val="22"/>
          <w:szCs w:val="22"/>
        </w:rPr>
        <w:t>: CPU Threaded timeline for y_tube_201 (165.9 ms total) — threading overhead exceeds gains at small scale.</w:t>
      </w:r>
    </w:p>
    <w:p w14:paraId="0062E2F0" w14:textId="77777777" w:rsidR="008E0569" w:rsidRPr="00F152A6" w:rsidRDefault="000D4833" w:rsidP="003F54C1">
      <w:pPr>
        <w:pStyle w:val="BodyText"/>
        <w:jc w:val="center"/>
      </w:pPr>
      <w:r w:rsidRPr="00F152A6">
        <w:rPr>
          <w:noProof/>
        </w:rPr>
        <w:drawing>
          <wp:inline distT="0" distB="0" distL="0" distR="0" wp14:anchorId="1772F728" wp14:editId="30807CAB">
            <wp:extent cx="5905500" cy="2010464"/>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images/documents/profiling_report/y_tube_1_3m_cpu_threaded.png"/>
                    <pic:cNvPicPr>
                      <a:picLocks noChangeAspect="1" noChangeArrowheads="1"/>
                    </pic:cNvPicPr>
                  </pic:nvPicPr>
                  <pic:blipFill>
                    <a:blip r:embed="rId42"/>
                    <a:stretch>
                      <a:fillRect/>
                    </a:stretch>
                  </pic:blipFill>
                  <pic:spPr bwMode="auto">
                    <a:xfrm>
                      <a:off x="0" y="0"/>
                      <a:ext cx="5905500" cy="2010464"/>
                    </a:xfrm>
                    <a:prstGeom prst="rect">
                      <a:avLst/>
                    </a:prstGeom>
                    <a:noFill/>
                    <a:ln w="9525">
                      <a:noFill/>
                      <a:headEnd/>
                      <a:tailEnd/>
                    </a:ln>
                  </pic:spPr>
                </pic:pic>
              </a:graphicData>
            </a:graphic>
          </wp:inline>
        </w:drawing>
      </w:r>
    </w:p>
    <w:p w14:paraId="6CA8C2CA" w14:textId="7523D8A2" w:rsidR="008E0569" w:rsidRPr="00BC0397" w:rsidRDefault="000D4833" w:rsidP="00BF3F7B">
      <w:pPr>
        <w:pStyle w:val="BodyText"/>
        <w:rPr>
          <w:i/>
          <w:iCs/>
          <w:sz w:val="22"/>
          <w:szCs w:val="22"/>
        </w:rPr>
      </w:pPr>
      <w:r w:rsidRPr="00BC0397">
        <w:rPr>
          <w:b/>
          <w:bCs/>
          <w:i/>
          <w:iCs/>
          <w:sz w:val="22"/>
          <w:szCs w:val="22"/>
        </w:rPr>
        <w:t>Figure 22</w:t>
      </w:r>
      <w:r w:rsidRPr="00BC0397">
        <w:rPr>
          <w:i/>
          <w:iCs/>
          <w:sz w:val="22"/>
          <w:szCs w:val="22"/>
        </w:rPr>
        <w:t xml:space="preserve">: CPU Threaded timeline for y_tube_1_3m (447.3s total) showing reduced assembly phase (37.4s) but </w:t>
      </w:r>
      <w:r>
        <w:rPr>
          <w:i/>
          <w:iCs/>
          <w:sz w:val="22"/>
          <w:szCs w:val="22"/>
        </w:rPr>
        <w:t xml:space="preserve">with a </w:t>
      </w:r>
      <w:r w:rsidRPr="00BC0397">
        <w:rPr>
          <w:i/>
          <w:iCs/>
          <w:sz w:val="22"/>
          <w:szCs w:val="22"/>
        </w:rPr>
        <w:t>similar solve</w:t>
      </w:r>
      <w:r w:rsidR="00B9577A">
        <w:rPr>
          <w:i/>
          <w:iCs/>
          <w:sz w:val="22"/>
          <w:szCs w:val="22"/>
        </w:rPr>
        <w:t>r</w:t>
      </w:r>
      <w:r w:rsidRPr="00BC0397">
        <w:rPr>
          <w:i/>
          <w:iCs/>
          <w:sz w:val="22"/>
          <w:szCs w:val="22"/>
        </w:rPr>
        <w:t xml:space="preserve"> duration (381.7s).</w:t>
      </w:r>
    </w:p>
    <w:p w14:paraId="2145A2AB" w14:textId="77777777" w:rsidR="008E0569" w:rsidRPr="00F152A6" w:rsidRDefault="000D4833">
      <w:pPr>
        <w:pStyle w:val="Heading3"/>
        <w:rPr>
          <w:rFonts w:cstheme="majorHAnsi"/>
        </w:rPr>
      </w:pPr>
      <w:bookmarkStart w:id="228" w:name="analysis-1"/>
      <w:bookmarkStart w:id="229" w:name="_Toc220535660"/>
      <w:bookmarkEnd w:id="226"/>
      <w:r w:rsidRPr="00F152A6">
        <w:rPr>
          <w:rFonts w:cstheme="majorHAnsi"/>
        </w:rPr>
        <w:lastRenderedPageBreak/>
        <w:t>Analysis</w:t>
      </w:r>
      <w:bookmarkEnd w:id="229"/>
    </w:p>
    <w:p w14:paraId="077E2F8C" w14:textId="77777777" w:rsidR="008E0569" w:rsidRPr="00F152A6" w:rsidRDefault="000D4833" w:rsidP="00BF3F7B">
      <w:pPr>
        <w:pStyle w:val="FirstParagraph"/>
      </w:pPr>
      <w:r w:rsidRPr="00F152A6">
        <w:t>At production scale, assembly time improved from 85.7s to 37.4s (2.3x speedup), demonstrating that the element computations benefit from concurrent execution. However, total speedup is only 1.13x because the solve phase (381.7s) remains essentially unchanged.</w:t>
      </w:r>
    </w:p>
    <w:p w14:paraId="0EF2D4E5" w14:textId="77777777" w:rsidR="008E0569" w:rsidRPr="00F152A6" w:rsidRDefault="000D4833" w:rsidP="00BF3F7B">
      <w:pPr>
        <w:pStyle w:val="BodyText"/>
      </w:pPr>
      <w:r w:rsidRPr="00F152A6">
        <w:t>The threading gains are limited by Python’s Global Interpreter Lock (GIL). While NumPy’s BLAS operations release the GIL during matrix computations, the surrounding Python code (loop control, function calls, list operations) still contends for the lock. The serial aggregation step (</w:t>
      </w:r>
      <w:r w:rsidRPr="00F152A6">
        <w:rPr>
          <w:rStyle w:val="VerbatimChar"/>
          <w:rFonts w:asciiTheme="majorHAnsi" w:hAnsiTheme="majorHAnsi"/>
        </w:rPr>
        <w:t>data_K.extend()</w:t>
      </w:r>
      <w:r w:rsidRPr="00F152A6">
        <w:t>) after each batch completion further limits scalability.</w:t>
      </w:r>
    </w:p>
    <w:p w14:paraId="14DE102A" w14:textId="77777777" w:rsidR="008E0569" w:rsidRPr="00F152A6" w:rsidRDefault="000D4833" w:rsidP="00BF3F7B">
      <w:pPr>
        <w:pStyle w:val="BodyText"/>
      </w:pPr>
      <w:r w:rsidRPr="00F152A6">
        <w:t>At small scale, threading actually degrades performance (165.9 ms vs 141.5 ms). The overhead of creating the thread pool, dispatching work, and collecting results exceeds the time saved on the trivial 52-element workload.</w:t>
      </w:r>
    </w:p>
    <w:p w14:paraId="261ECCDD" w14:textId="77777777" w:rsidR="008E0569" w:rsidRPr="00F152A6" w:rsidRDefault="000D4833" w:rsidP="00BF3F7B">
      <w:pPr>
        <w:pStyle w:val="BodyText"/>
      </w:pPr>
      <w:r w:rsidRPr="00F152A6">
        <w:t>The key insight: threading provides modest assembly improvements but cannot address the dominant solve bottleneck, and introduces overhead that hurts small-scale performance.</w:t>
      </w:r>
    </w:p>
    <w:p w14:paraId="06A5F735" w14:textId="776EC646" w:rsidR="008E0569" w:rsidRPr="00F152A6" w:rsidRDefault="001209D1">
      <w:pPr>
        <w:pStyle w:val="Heading2"/>
        <w:rPr>
          <w:rFonts w:cstheme="majorHAnsi"/>
        </w:rPr>
      </w:pPr>
      <w:bookmarkStart w:id="230" w:name="cpu-multiprocess-implementation"/>
      <w:bookmarkStart w:id="231" w:name="_Toc220535661"/>
      <w:bookmarkEnd w:id="222"/>
      <w:bookmarkEnd w:id="228"/>
      <w:r>
        <w:rPr>
          <w:rFonts w:cstheme="majorHAnsi"/>
        </w:rPr>
        <w:t>5.</w:t>
      </w:r>
      <w:r w:rsidR="000D4833" w:rsidRPr="00F152A6">
        <w:rPr>
          <w:rFonts w:cstheme="majorHAnsi"/>
        </w:rPr>
        <w:t>3. CPU Multiprocess Implementation</w:t>
      </w:r>
      <w:bookmarkEnd w:id="231"/>
    </w:p>
    <w:p w14:paraId="28095338" w14:textId="77777777" w:rsidR="008E0569" w:rsidRPr="00F152A6" w:rsidRDefault="000D4833">
      <w:pPr>
        <w:pStyle w:val="Heading3"/>
        <w:rPr>
          <w:rFonts w:cstheme="majorHAnsi"/>
        </w:rPr>
      </w:pPr>
      <w:bookmarkStart w:id="232" w:name="technical-approach-2"/>
      <w:bookmarkStart w:id="233" w:name="_Toc220535662"/>
      <w:r w:rsidRPr="00F152A6">
        <w:rPr>
          <w:rFonts w:cstheme="majorHAnsi"/>
        </w:rPr>
        <w:t>Technical Approach</w:t>
      </w:r>
      <w:bookmarkEnd w:id="233"/>
    </w:p>
    <w:p w14:paraId="08CA5035" w14:textId="77777777" w:rsidR="008E0569" w:rsidRPr="00F152A6" w:rsidRDefault="000D4833" w:rsidP="00BF3F7B">
      <w:pPr>
        <w:pStyle w:val="FirstParagraph"/>
      </w:pPr>
      <w:r w:rsidRPr="00F152A6">
        <w:t>The multiprocess implementation (</w:t>
      </w:r>
      <w:r w:rsidRPr="00F152A6">
        <w:rPr>
          <w:rStyle w:val="VerbatimChar"/>
          <w:rFonts w:asciiTheme="majorHAnsi" w:hAnsiTheme="majorHAnsi"/>
        </w:rPr>
        <w:t>quad8_cpu_multiprocess_v3.py</w:t>
      </w:r>
      <w:r w:rsidRPr="00F152A6">
        <w:t xml:space="preserve">) bypasses the GIL entirely by using </w:t>
      </w:r>
      <w:r w:rsidRPr="00F152A6">
        <w:rPr>
          <w:rStyle w:val="VerbatimChar"/>
          <w:rFonts w:asciiTheme="majorHAnsi" w:hAnsiTheme="majorHAnsi"/>
        </w:rPr>
        <w:t>multiprocessing.Pool</w:t>
      </w:r>
      <w:r w:rsidRPr="00F152A6">
        <w:t>. Each worker process has its own Python interpreter and memory space, enabling true parallel execution.</w:t>
      </w:r>
    </w:p>
    <w:p w14:paraId="5473B1F5" w14:textId="77777777" w:rsidR="008E0569" w:rsidRPr="00F152A6" w:rsidRDefault="000D4833" w:rsidP="00BF3F7B">
      <w:pPr>
        <w:pStyle w:val="BodyText"/>
      </w:pPr>
      <w:r w:rsidRPr="00F152A6">
        <w:t>To minimize inter-process communication (IPC) overhead, large arrays are broadcast once during worker initialization rather than serialized per batch:</w:t>
      </w:r>
    </w:p>
    <w:p w14:paraId="757EE063"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_init_assembly_worker(coords_, connect_,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KeywordTok"/>
          <w:rFonts w:asciiTheme="majorHAnsi" w:hAnsiTheme="majorHAnsi" w:cstheme="majorHAnsi"/>
        </w:rPr>
        <w:t>global</w:t>
      </w:r>
      <w:r w:rsidRPr="00F152A6">
        <w:rPr>
          <w:rStyle w:val="NormalTok"/>
          <w:rFonts w:asciiTheme="majorHAnsi" w:hAnsiTheme="majorHAnsi" w:cstheme="majorHAnsi"/>
        </w:rPr>
        <w:t xml:space="preserve"> _w_coords, _w_connect, ...</w:t>
      </w:r>
      <w:r w:rsidRPr="00F152A6">
        <w:rPr>
          <w:rFonts w:asciiTheme="majorHAnsi" w:hAnsiTheme="majorHAnsi" w:cstheme="majorHAnsi"/>
        </w:rPr>
        <w:br/>
      </w:r>
      <w:r w:rsidRPr="00F152A6">
        <w:rPr>
          <w:rStyle w:val="NormalTok"/>
          <w:rFonts w:asciiTheme="majorHAnsi" w:hAnsiTheme="majorHAnsi" w:cstheme="majorHAnsi"/>
        </w:rPr>
        <w:t xml:space="preserve">    _w_coord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oords_</w:t>
      </w:r>
      <w:r w:rsidRPr="00F152A6">
        <w:rPr>
          <w:rFonts w:asciiTheme="majorHAnsi" w:hAnsiTheme="majorHAnsi" w:cstheme="majorHAnsi"/>
        </w:rPr>
        <w:br/>
      </w:r>
      <w:r w:rsidRPr="00F152A6">
        <w:rPr>
          <w:rStyle w:val="NormalTok"/>
          <w:rFonts w:asciiTheme="majorHAnsi" w:hAnsiTheme="majorHAnsi" w:cstheme="majorHAnsi"/>
        </w:rPr>
        <w:t xml:space="preserve">    _w_connec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onnect_</w:t>
      </w:r>
      <w:r w:rsidRPr="00F152A6">
        <w:rPr>
          <w:rFonts w:asciiTheme="majorHAnsi" w:hAnsiTheme="majorHAnsi" w:cstheme="majorHAnsi"/>
        </w:rPr>
        <w:br/>
      </w:r>
      <w:r w:rsidRPr="00F152A6">
        <w:rPr>
          <w:rFonts w:asciiTheme="majorHAnsi" w:hAnsiTheme="majorHAnsi" w:cstheme="majorHAnsi"/>
        </w:rPr>
        <w:br/>
      </w:r>
      <w:r w:rsidRPr="00F152A6">
        <w:rPr>
          <w:rStyle w:val="ControlFlowTok"/>
          <w:rFonts w:asciiTheme="majorHAnsi" w:hAnsiTheme="majorHAnsi" w:cstheme="majorHAnsi"/>
        </w:rPr>
        <w:t>with</w:t>
      </w:r>
      <w:r w:rsidRPr="00F152A6">
        <w:rPr>
          <w:rStyle w:val="NormalTok"/>
          <w:rFonts w:asciiTheme="majorHAnsi" w:hAnsiTheme="majorHAnsi" w:cstheme="majorHAnsi"/>
        </w:rPr>
        <w:t xml:space="preserve"> mp.Pool(processes</w:t>
      </w:r>
      <w:r w:rsidRPr="00F152A6">
        <w:rPr>
          <w:rStyle w:val="OperatorTok"/>
          <w:rFonts w:asciiTheme="majorHAnsi" w:hAnsiTheme="majorHAnsi" w:cstheme="majorHAnsi"/>
        </w:rPr>
        <w:t>=</w:t>
      </w:r>
      <w:r w:rsidRPr="00F152A6">
        <w:rPr>
          <w:rStyle w:val="VariableTok"/>
          <w:rFonts w:asciiTheme="majorHAnsi" w:hAnsiTheme="majorHAnsi" w:cstheme="majorHAnsi"/>
        </w:rPr>
        <w:t>self</w:t>
      </w:r>
      <w:r w:rsidRPr="00F152A6">
        <w:rPr>
          <w:rStyle w:val="NormalTok"/>
          <w:rFonts w:asciiTheme="majorHAnsi" w:hAnsiTheme="majorHAnsi" w:cstheme="majorHAnsi"/>
        </w:rPr>
        <w:t xml:space="preserve">.num_workers, </w:t>
      </w:r>
      <w:r w:rsidRPr="00F152A6">
        <w:rPr>
          <w:rFonts w:asciiTheme="majorHAnsi" w:hAnsiTheme="majorHAnsi" w:cstheme="majorHAnsi"/>
        </w:rPr>
        <w:br/>
      </w:r>
      <w:r w:rsidRPr="00F152A6">
        <w:rPr>
          <w:rStyle w:val="NormalTok"/>
          <w:rFonts w:asciiTheme="majorHAnsi" w:hAnsiTheme="majorHAnsi" w:cstheme="majorHAnsi"/>
        </w:rPr>
        <w:t xml:space="preserve">             initializer</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_init_assembly_worker, </w:t>
      </w:r>
      <w:r w:rsidRPr="00F152A6">
        <w:rPr>
          <w:rFonts w:asciiTheme="majorHAnsi" w:hAnsiTheme="majorHAnsi" w:cstheme="majorHAnsi"/>
        </w:rPr>
        <w:br/>
      </w:r>
      <w:r w:rsidRPr="00F152A6">
        <w:rPr>
          <w:rStyle w:val="NormalTok"/>
          <w:rFonts w:asciiTheme="majorHAnsi" w:hAnsiTheme="majorHAnsi" w:cstheme="majorHAnsi"/>
        </w:rPr>
        <w:t xml:space="preserve">             initargs</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ImportTok"/>
          <w:rFonts w:asciiTheme="majorHAnsi" w:hAnsiTheme="majorHAnsi" w:cstheme="majorHAnsi"/>
        </w:rPr>
        <w:t>as</w:t>
      </w:r>
      <w:r w:rsidRPr="00F152A6">
        <w:rPr>
          <w:rStyle w:val="NormalTok"/>
          <w:rFonts w:asciiTheme="majorHAnsi" w:hAnsiTheme="majorHAnsi" w:cstheme="majorHAnsi"/>
        </w:rPr>
        <w:t xml:space="preserve"> pool:</w:t>
      </w:r>
      <w:r w:rsidRPr="00F152A6">
        <w:rPr>
          <w:rFonts w:asciiTheme="majorHAnsi" w:hAnsiTheme="majorHAnsi" w:cstheme="majorHAnsi"/>
        </w:rPr>
        <w:br/>
      </w:r>
      <w:r w:rsidRPr="00F152A6">
        <w:rPr>
          <w:rStyle w:val="NormalTok"/>
          <w:rFonts w:asciiTheme="majorHAnsi" w:hAnsiTheme="majorHAnsi" w:cstheme="majorHAnsi"/>
        </w:rPr>
        <w:t xml:space="preserve">    result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pool.</w:t>
      </w:r>
      <w:r w:rsidRPr="00F152A6">
        <w:rPr>
          <w:rStyle w:val="BuiltInTok"/>
          <w:rFonts w:asciiTheme="majorHAnsi" w:hAnsiTheme="majorHAnsi" w:cstheme="majorHAnsi"/>
        </w:rPr>
        <w:t>map</w:t>
      </w:r>
      <w:r w:rsidRPr="00F152A6">
        <w:rPr>
          <w:rStyle w:val="NormalTok"/>
          <w:rFonts w:asciiTheme="majorHAnsi" w:hAnsiTheme="majorHAnsi" w:cstheme="majorHAnsi"/>
        </w:rPr>
        <w:t>(_process_element_batch_mp, batch_ranges)</w:t>
      </w:r>
    </w:p>
    <w:p w14:paraId="1F7334BF" w14:textId="77777777" w:rsidR="008E0569" w:rsidRPr="00F152A6" w:rsidRDefault="000D4833" w:rsidP="003F54C1">
      <w:pPr>
        <w:pStyle w:val="Heading3"/>
        <w:spacing w:after="120"/>
        <w:rPr>
          <w:rFonts w:cstheme="majorHAnsi"/>
        </w:rPr>
      </w:pPr>
      <w:bookmarkStart w:id="234" w:name="profiling-results-2"/>
      <w:bookmarkStart w:id="235" w:name="_Toc220535663"/>
      <w:bookmarkEnd w:id="232"/>
      <w:r w:rsidRPr="00F152A6">
        <w:rPr>
          <w:rFonts w:cstheme="majorHAnsi"/>
        </w:rPr>
        <w:t>Profiling Results</w:t>
      </w:r>
      <w:bookmarkEnd w:id="235"/>
    </w:p>
    <w:tbl>
      <w:tblPr>
        <w:tblStyle w:val="ListTable3-Accent1"/>
        <w:tblW w:w="5000" w:type="pct"/>
        <w:jc w:val="center"/>
        <w:tblLook w:val="0020" w:firstRow="1" w:lastRow="0" w:firstColumn="0" w:lastColumn="0" w:noHBand="0" w:noVBand="0"/>
      </w:tblPr>
      <w:tblGrid>
        <w:gridCol w:w="1880"/>
        <w:gridCol w:w="1328"/>
        <w:gridCol w:w="1406"/>
        <w:gridCol w:w="1101"/>
        <w:gridCol w:w="1909"/>
        <w:gridCol w:w="1909"/>
      </w:tblGrid>
      <w:tr w:rsidR="008E0569" w:rsidRPr="00FC1C2C" w14:paraId="62710E8B" w14:textId="77777777" w:rsidTr="00FC1C2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BB43C1" w14:textId="77777777" w:rsidR="008E0569" w:rsidRPr="00FC1C2C" w:rsidRDefault="000D4833" w:rsidP="00BF3F7B">
            <w:pPr>
              <w:pStyle w:val="Compact"/>
              <w:rPr>
                <w:sz w:val="22"/>
                <w:szCs w:val="22"/>
              </w:rPr>
            </w:pPr>
            <w:r w:rsidRPr="00FC1C2C">
              <w:rPr>
                <w:sz w:val="22"/>
                <w:szCs w:val="22"/>
              </w:rPr>
              <w:t>Mesh</w:t>
            </w:r>
          </w:p>
        </w:tc>
        <w:tc>
          <w:tcPr>
            <w:tcW w:w="0" w:type="auto"/>
          </w:tcPr>
          <w:p w14:paraId="2822F7B7"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6085EE96" w14:textId="77777777" w:rsidR="008E0569" w:rsidRPr="00FC1C2C" w:rsidRDefault="000D4833" w:rsidP="00BF3F7B">
            <w:pPr>
              <w:pStyle w:val="Compact"/>
              <w:rPr>
                <w:sz w:val="22"/>
                <w:szCs w:val="22"/>
              </w:rPr>
            </w:pPr>
            <w:r w:rsidRPr="00FC1C2C">
              <w:rPr>
                <w:sz w:val="22"/>
                <w:szCs w:val="22"/>
              </w:rPr>
              <w:t>Assembly</w:t>
            </w:r>
          </w:p>
        </w:tc>
        <w:tc>
          <w:tcPr>
            <w:tcW w:w="0" w:type="auto"/>
          </w:tcPr>
          <w:p w14:paraId="0D1ED8CC"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736FB797" w14:textId="77777777" w:rsidR="008E0569" w:rsidRPr="00FC1C2C" w:rsidRDefault="000D4833" w:rsidP="00BF3F7B">
            <w:pPr>
              <w:pStyle w:val="Compact"/>
              <w:rPr>
                <w:sz w:val="22"/>
                <w:szCs w:val="22"/>
              </w:rPr>
            </w:pPr>
            <w:r w:rsidRPr="00FC1C2C">
              <w:rPr>
                <w:sz w:val="22"/>
                <w:szCs w:val="22"/>
              </w:rPr>
              <w:t>vs Baseline</w:t>
            </w:r>
          </w:p>
        </w:tc>
        <w:tc>
          <w:tcPr>
            <w:tcW w:w="0" w:type="auto"/>
          </w:tcPr>
          <w:p w14:paraId="1FE2FF83" w14:textId="77777777" w:rsidR="008E0569" w:rsidRPr="00FC1C2C"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1C2C">
              <w:rPr>
                <w:sz w:val="22"/>
                <w:szCs w:val="22"/>
              </w:rPr>
              <w:t>vs Threaded</w:t>
            </w:r>
          </w:p>
        </w:tc>
      </w:tr>
      <w:tr w:rsidR="008E0569" w:rsidRPr="00FC1C2C" w14:paraId="01A06ABC" w14:textId="77777777" w:rsidTr="00FC1C2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647CF0D" w14:textId="77777777" w:rsidR="008E0569" w:rsidRPr="00FC1C2C" w:rsidRDefault="000D4833" w:rsidP="00BF3F7B">
            <w:pPr>
              <w:pStyle w:val="Compact"/>
              <w:rPr>
                <w:sz w:val="22"/>
                <w:szCs w:val="22"/>
              </w:rPr>
            </w:pPr>
            <w:r w:rsidRPr="00FC1C2C">
              <w:rPr>
                <w:sz w:val="22"/>
                <w:szCs w:val="22"/>
              </w:rPr>
              <w:t>y_tube_201</w:t>
            </w:r>
          </w:p>
        </w:tc>
        <w:tc>
          <w:tcPr>
            <w:tcW w:w="0" w:type="auto"/>
          </w:tcPr>
          <w:p w14:paraId="2BDEF66C"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262.2 ms</w:t>
            </w:r>
          </w:p>
        </w:tc>
        <w:tc>
          <w:tcPr>
            <w:cnfStyle w:val="000010000000" w:firstRow="0" w:lastRow="0" w:firstColumn="0" w:lastColumn="0" w:oddVBand="1" w:evenVBand="0" w:oddHBand="0" w:evenHBand="0" w:firstRowFirstColumn="0" w:firstRowLastColumn="0" w:lastRowFirstColumn="0" w:lastRowLastColumn="0"/>
            <w:tcW w:w="0" w:type="auto"/>
          </w:tcPr>
          <w:p w14:paraId="23A058C4" w14:textId="77777777" w:rsidR="008E0569" w:rsidRPr="00FC1C2C" w:rsidRDefault="000D4833" w:rsidP="00BF3F7B">
            <w:pPr>
              <w:pStyle w:val="Compact"/>
              <w:rPr>
                <w:sz w:val="22"/>
                <w:szCs w:val="22"/>
              </w:rPr>
            </w:pPr>
            <w:r w:rsidRPr="00FC1C2C">
              <w:rPr>
                <w:sz w:val="22"/>
                <w:szCs w:val="22"/>
              </w:rPr>
              <w:t>53.2 ms</w:t>
            </w:r>
          </w:p>
        </w:tc>
        <w:tc>
          <w:tcPr>
            <w:tcW w:w="0" w:type="auto"/>
          </w:tcPr>
          <w:p w14:paraId="597A0E46"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5 ms</w:t>
            </w:r>
          </w:p>
        </w:tc>
        <w:tc>
          <w:tcPr>
            <w:cnfStyle w:val="000010000000" w:firstRow="0" w:lastRow="0" w:firstColumn="0" w:lastColumn="0" w:oddVBand="1" w:evenVBand="0" w:oddHBand="0" w:evenHBand="0" w:firstRowFirstColumn="0" w:firstRowLastColumn="0" w:lastRowFirstColumn="0" w:lastRowLastColumn="0"/>
            <w:tcW w:w="0" w:type="auto"/>
          </w:tcPr>
          <w:p w14:paraId="3A8280AD" w14:textId="77777777" w:rsidR="008E0569" w:rsidRPr="00FC1C2C" w:rsidRDefault="000D4833" w:rsidP="00BF3F7B">
            <w:pPr>
              <w:pStyle w:val="Compact"/>
              <w:rPr>
                <w:sz w:val="22"/>
                <w:szCs w:val="22"/>
              </w:rPr>
            </w:pPr>
            <w:r w:rsidRPr="00FC1C2C">
              <w:rPr>
                <w:sz w:val="22"/>
                <w:szCs w:val="22"/>
              </w:rPr>
              <w:t>0.54x (slower)</w:t>
            </w:r>
          </w:p>
        </w:tc>
        <w:tc>
          <w:tcPr>
            <w:tcW w:w="0" w:type="auto"/>
          </w:tcPr>
          <w:p w14:paraId="3B8F403E" w14:textId="77777777" w:rsidR="008E0569" w:rsidRPr="00FC1C2C"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C1C2C">
              <w:rPr>
                <w:sz w:val="22"/>
                <w:szCs w:val="22"/>
              </w:rPr>
              <w:t>0.63x (slower)</w:t>
            </w:r>
          </w:p>
        </w:tc>
      </w:tr>
      <w:tr w:rsidR="008E0569" w:rsidRPr="00FC1C2C" w14:paraId="4158A37E" w14:textId="77777777" w:rsidTr="00FC1C2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2B6A78" w14:textId="77777777" w:rsidR="008E0569" w:rsidRPr="00FC1C2C" w:rsidRDefault="000D4833" w:rsidP="00BF3F7B">
            <w:pPr>
              <w:pStyle w:val="Compact"/>
              <w:rPr>
                <w:sz w:val="22"/>
                <w:szCs w:val="22"/>
              </w:rPr>
            </w:pPr>
            <w:r w:rsidRPr="00FC1C2C">
              <w:rPr>
                <w:sz w:val="22"/>
                <w:szCs w:val="22"/>
              </w:rPr>
              <w:t>y_tube_1_3m</w:t>
            </w:r>
          </w:p>
        </w:tc>
        <w:tc>
          <w:tcPr>
            <w:tcW w:w="0" w:type="auto"/>
          </w:tcPr>
          <w:p w14:paraId="56A02B9A"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427.1 s</w:t>
            </w:r>
          </w:p>
        </w:tc>
        <w:tc>
          <w:tcPr>
            <w:cnfStyle w:val="000010000000" w:firstRow="0" w:lastRow="0" w:firstColumn="0" w:lastColumn="0" w:oddVBand="1" w:evenVBand="0" w:oddHBand="0" w:evenHBand="0" w:firstRowFirstColumn="0" w:firstRowLastColumn="0" w:lastRowFirstColumn="0" w:lastRowLastColumn="0"/>
            <w:tcW w:w="0" w:type="auto"/>
          </w:tcPr>
          <w:p w14:paraId="59B58626" w14:textId="77777777" w:rsidR="008E0569" w:rsidRPr="00FC1C2C" w:rsidRDefault="000D4833" w:rsidP="00BF3F7B">
            <w:pPr>
              <w:pStyle w:val="Compact"/>
              <w:rPr>
                <w:sz w:val="22"/>
                <w:szCs w:val="22"/>
              </w:rPr>
            </w:pPr>
            <w:r w:rsidRPr="00FC1C2C">
              <w:rPr>
                <w:sz w:val="22"/>
                <w:szCs w:val="22"/>
              </w:rPr>
              <w:t>43.1 s</w:t>
            </w:r>
          </w:p>
        </w:tc>
        <w:tc>
          <w:tcPr>
            <w:tcW w:w="0" w:type="auto"/>
          </w:tcPr>
          <w:p w14:paraId="23E8512C"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378.8 s</w:t>
            </w:r>
          </w:p>
        </w:tc>
        <w:tc>
          <w:tcPr>
            <w:cnfStyle w:val="000010000000" w:firstRow="0" w:lastRow="0" w:firstColumn="0" w:lastColumn="0" w:oddVBand="1" w:evenVBand="0" w:oddHBand="0" w:evenHBand="0" w:firstRowFirstColumn="0" w:firstRowLastColumn="0" w:lastRowFirstColumn="0" w:lastRowLastColumn="0"/>
            <w:tcW w:w="0" w:type="auto"/>
          </w:tcPr>
          <w:p w14:paraId="227ED802" w14:textId="77777777" w:rsidR="008E0569" w:rsidRPr="00FC1C2C" w:rsidRDefault="000D4833" w:rsidP="00BF3F7B">
            <w:pPr>
              <w:pStyle w:val="Compact"/>
              <w:rPr>
                <w:sz w:val="22"/>
                <w:szCs w:val="22"/>
              </w:rPr>
            </w:pPr>
            <w:r w:rsidRPr="00FC1C2C">
              <w:rPr>
                <w:sz w:val="22"/>
                <w:szCs w:val="22"/>
              </w:rPr>
              <w:t>1.19x</w:t>
            </w:r>
          </w:p>
        </w:tc>
        <w:tc>
          <w:tcPr>
            <w:tcW w:w="0" w:type="auto"/>
          </w:tcPr>
          <w:p w14:paraId="77318217" w14:textId="77777777" w:rsidR="008E0569" w:rsidRPr="00FC1C2C"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1C2C">
              <w:rPr>
                <w:sz w:val="22"/>
                <w:szCs w:val="22"/>
              </w:rPr>
              <w:t>1.05x</w:t>
            </w:r>
          </w:p>
        </w:tc>
      </w:tr>
    </w:tbl>
    <w:p w14:paraId="0084EB6C" w14:textId="77777777" w:rsidR="008E0569" w:rsidRPr="00F152A6" w:rsidRDefault="000D4833" w:rsidP="003F54C1">
      <w:pPr>
        <w:pStyle w:val="BodyText"/>
        <w:jc w:val="center"/>
      </w:pPr>
      <w:r w:rsidRPr="00F152A6">
        <w:rPr>
          <w:noProof/>
        </w:rPr>
        <w:lastRenderedPageBreak/>
        <w:drawing>
          <wp:inline distT="0" distB="0" distL="0" distR="0" wp14:anchorId="4C3B7C5E" wp14:editId="211F1098">
            <wp:extent cx="5905500" cy="2017998"/>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images/documents/profiling_report/y_tube_201_cpu_multiprocess.png"/>
                    <pic:cNvPicPr>
                      <a:picLocks noChangeAspect="1" noChangeArrowheads="1"/>
                    </pic:cNvPicPr>
                  </pic:nvPicPr>
                  <pic:blipFill>
                    <a:blip r:embed="rId43"/>
                    <a:stretch>
                      <a:fillRect/>
                    </a:stretch>
                  </pic:blipFill>
                  <pic:spPr bwMode="auto">
                    <a:xfrm>
                      <a:off x="0" y="0"/>
                      <a:ext cx="5905500" cy="2017998"/>
                    </a:xfrm>
                    <a:prstGeom prst="rect">
                      <a:avLst/>
                    </a:prstGeom>
                    <a:noFill/>
                    <a:ln w="9525">
                      <a:noFill/>
                      <a:headEnd/>
                      <a:tailEnd/>
                    </a:ln>
                  </pic:spPr>
                </pic:pic>
              </a:graphicData>
            </a:graphic>
          </wp:inline>
        </w:drawing>
      </w:r>
    </w:p>
    <w:p w14:paraId="06484F20" w14:textId="77777777" w:rsidR="008E0569" w:rsidRPr="00FC1C2C" w:rsidRDefault="000D4833" w:rsidP="00BF3F7B">
      <w:pPr>
        <w:pStyle w:val="BodyText"/>
        <w:rPr>
          <w:i/>
          <w:iCs/>
          <w:sz w:val="22"/>
          <w:szCs w:val="22"/>
        </w:rPr>
      </w:pPr>
      <w:r w:rsidRPr="00FC1C2C">
        <w:rPr>
          <w:b/>
          <w:bCs/>
          <w:i/>
          <w:iCs/>
          <w:sz w:val="22"/>
          <w:szCs w:val="22"/>
        </w:rPr>
        <w:t>Figure 23</w:t>
      </w:r>
      <w:r w:rsidRPr="00FC1C2C">
        <w:rPr>
          <w:i/>
          <w:iCs/>
          <w:sz w:val="22"/>
          <w:szCs w:val="22"/>
        </w:rPr>
        <w:t>: CPU Multiprocess timeline for y_tube_201 (262.2 ms total) — process spawn overhead dominates at small scale.</w:t>
      </w:r>
    </w:p>
    <w:p w14:paraId="1F103DA5" w14:textId="77777777" w:rsidR="008E0569" w:rsidRPr="00F152A6" w:rsidRDefault="000D4833" w:rsidP="003F54C1">
      <w:pPr>
        <w:pStyle w:val="BodyText"/>
        <w:jc w:val="center"/>
      </w:pPr>
      <w:r w:rsidRPr="00F152A6">
        <w:rPr>
          <w:noProof/>
        </w:rPr>
        <w:drawing>
          <wp:inline distT="0" distB="0" distL="0" distR="0" wp14:anchorId="3FCC6705" wp14:editId="1F98EF74">
            <wp:extent cx="5905500" cy="2009087"/>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images/documents/profiling_report/y_tube_1_3m_cpu_multiprocess.png"/>
                    <pic:cNvPicPr>
                      <a:picLocks noChangeAspect="1" noChangeArrowheads="1"/>
                    </pic:cNvPicPr>
                  </pic:nvPicPr>
                  <pic:blipFill>
                    <a:blip r:embed="rId44"/>
                    <a:stretch>
                      <a:fillRect/>
                    </a:stretch>
                  </pic:blipFill>
                  <pic:spPr bwMode="auto">
                    <a:xfrm>
                      <a:off x="0" y="0"/>
                      <a:ext cx="5905500" cy="2009087"/>
                    </a:xfrm>
                    <a:prstGeom prst="rect">
                      <a:avLst/>
                    </a:prstGeom>
                    <a:noFill/>
                    <a:ln w="9525">
                      <a:noFill/>
                      <a:headEnd/>
                      <a:tailEnd/>
                    </a:ln>
                  </pic:spPr>
                </pic:pic>
              </a:graphicData>
            </a:graphic>
          </wp:inline>
        </w:drawing>
      </w:r>
    </w:p>
    <w:p w14:paraId="4D1998B3" w14:textId="77777777" w:rsidR="008E0569" w:rsidRPr="003B062A" w:rsidRDefault="000D4833" w:rsidP="00BF3F7B">
      <w:pPr>
        <w:pStyle w:val="BodyText"/>
        <w:rPr>
          <w:i/>
          <w:iCs/>
          <w:sz w:val="22"/>
          <w:szCs w:val="22"/>
        </w:rPr>
      </w:pPr>
      <w:r w:rsidRPr="003B062A">
        <w:rPr>
          <w:b/>
          <w:bCs/>
          <w:i/>
          <w:iCs/>
          <w:sz w:val="22"/>
          <w:szCs w:val="22"/>
        </w:rPr>
        <w:t>Figure 24</w:t>
      </w:r>
      <w:r w:rsidRPr="003B062A">
        <w:rPr>
          <w:i/>
          <w:iCs/>
          <w:sz w:val="22"/>
          <w:szCs w:val="22"/>
        </w:rPr>
        <w:t>: CPU Multiprocess timeline for y_tube_1_3m (427.1s total) showing assembly (43.1s) and solve (378.8s) phases with process coordination overhead.</w:t>
      </w:r>
    </w:p>
    <w:p w14:paraId="6A03D697" w14:textId="77777777" w:rsidR="008E0569" w:rsidRPr="00F152A6" w:rsidRDefault="000D4833">
      <w:pPr>
        <w:pStyle w:val="Heading3"/>
        <w:rPr>
          <w:rFonts w:cstheme="majorHAnsi"/>
        </w:rPr>
      </w:pPr>
      <w:bookmarkStart w:id="236" w:name="analysis-2"/>
      <w:bookmarkStart w:id="237" w:name="_Toc220535664"/>
      <w:bookmarkEnd w:id="234"/>
      <w:r w:rsidRPr="00F152A6">
        <w:rPr>
          <w:rFonts w:cstheme="majorHAnsi"/>
        </w:rPr>
        <w:t>Analysis</w:t>
      </w:r>
      <w:bookmarkEnd w:id="237"/>
    </w:p>
    <w:p w14:paraId="304C52FF" w14:textId="77777777" w:rsidR="008E0569" w:rsidRPr="00F152A6" w:rsidRDefault="000D4833" w:rsidP="00BF3F7B">
      <w:pPr>
        <w:pStyle w:val="FirstParagraph"/>
      </w:pPr>
      <w:r w:rsidRPr="00F152A6">
        <w:t>Contrary to expectations, multiprocessing performed worse than threading for assembly at production scale (43.1s vs 37.4s). This counterintuitive result stems from the overhead costs of process-based parallelism:</w:t>
      </w:r>
    </w:p>
    <w:p w14:paraId="7B18C8F0" w14:textId="77777777" w:rsidR="008E0569" w:rsidRPr="00F152A6" w:rsidRDefault="000D4833" w:rsidP="00127801">
      <w:pPr>
        <w:pStyle w:val="Compact"/>
        <w:numPr>
          <w:ilvl w:val="0"/>
          <w:numId w:val="88"/>
        </w:numPr>
      </w:pPr>
      <w:r w:rsidRPr="00F152A6">
        <w:rPr>
          <w:b/>
          <w:bCs/>
        </w:rPr>
        <w:t>Process spawn overhead</w:t>
      </w:r>
      <w:r w:rsidRPr="00F152A6">
        <w:t>: Creating worker processes costs 1-2 seconds, compared to near-instantaneous thread creation.</w:t>
      </w:r>
    </w:p>
    <w:p w14:paraId="00E1AA42" w14:textId="77777777" w:rsidR="008E0569" w:rsidRPr="00F152A6" w:rsidRDefault="000D4833" w:rsidP="00127801">
      <w:pPr>
        <w:pStyle w:val="Compact"/>
        <w:numPr>
          <w:ilvl w:val="0"/>
          <w:numId w:val="88"/>
        </w:numPr>
      </w:pPr>
      <w:r w:rsidRPr="00F152A6">
        <w:rPr>
          <w:b/>
          <w:bCs/>
        </w:rPr>
        <w:t>IPC serialization</w:t>
      </w:r>
      <w:r w:rsidRPr="00F152A6">
        <w:t>: Despite the initializer optimization, results must still be pickled and transmitted back to the main process after each batch.</w:t>
      </w:r>
    </w:p>
    <w:p w14:paraId="6C4D5E3F" w14:textId="77777777" w:rsidR="008E0569" w:rsidRPr="00F152A6" w:rsidRDefault="000D4833" w:rsidP="00127801">
      <w:pPr>
        <w:pStyle w:val="Compact"/>
        <w:numPr>
          <w:ilvl w:val="0"/>
          <w:numId w:val="88"/>
        </w:numPr>
      </w:pPr>
      <w:r w:rsidRPr="00F152A6">
        <w:rPr>
          <w:b/>
          <w:bCs/>
        </w:rPr>
        <w:t>Memory duplication</w:t>
      </w:r>
      <w:r w:rsidRPr="00F152A6">
        <w:t>: Each process maintains its own copy of working data, increasing memory pressure.</w:t>
      </w:r>
    </w:p>
    <w:p w14:paraId="6F258089" w14:textId="77777777" w:rsidR="008E0569" w:rsidRPr="00F152A6" w:rsidRDefault="000D4833" w:rsidP="00BF3F7B">
      <w:pPr>
        <w:pStyle w:val="FirstParagraph"/>
      </w:pPr>
      <w:r w:rsidRPr="00F152A6">
        <w:t>At small scale, the overhead is catastrophic: 262.2 ms versus 141.5 ms baseline, an 85% slowdown. The process pool creation alone exceeds the entire baseline runtime.</w:t>
      </w:r>
    </w:p>
    <w:p w14:paraId="0CC0F17F" w14:textId="77777777" w:rsidR="008E0569" w:rsidRPr="00F152A6" w:rsidRDefault="000D4833" w:rsidP="00BF3F7B">
      <w:pPr>
        <w:pStyle w:val="BodyText"/>
      </w:pPr>
      <w:r w:rsidRPr="00F152A6">
        <w:t>The marginal total improvement (1.19x) comes primarily from slightly better solve performance (378.8s vs 395.9s), likely due to reduced memory contention after processes terminate.</w:t>
      </w:r>
    </w:p>
    <w:p w14:paraId="60FD5400" w14:textId="77777777" w:rsidR="008E0569" w:rsidRPr="00F152A6" w:rsidRDefault="000D4833" w:rsidP="00BF3F7B">
      <w:pPr>
        <w:pStyle w:val="BodyText"/>
      </w:pPr>
      <w:r w:rsidRPr="00F152A6">
        <w:t xml:space="preserve">Additional practical considerations include Windows compatibility — the implementation uses </w:t>
      </w:r>
      <w:r w:rsidRPr="00F152A6">
        <w:rPr>
          <w:rStyle w:val="VerbatimChar"/>
          <w:rFonts w:asciiTheme="majorHAnsi" w:hAnsiTheme="majorHAnsi"/>
        </w:rPr>
        <w:t>spawn</w:t>
      </w:r>
      <w:r w:rsidRPr="00F152A6">
        <w:t xml:space="preserve"> rather than </w:t>
      </w:r>
      <w:r w:rsidRPr="00F152A6">
        <w:rPr>
          <w:rStyle w:val="VerbatimChar"/>
          <w:rFonts w:asciiTheme="majorHAnsi" w:hAnsiTheme="majorHAnsi"/>
        </w:rPr>
        <w:t>fork</w:t>
      </w:r>
      <w:r w:rsidRPr="00F152A6">
        <w:t xml:space="preserve"> to work across platforms, which incurs higher startup costs but ensures </w:t>
      </w:r>
      <w:r w:rsidRPr="00F152A6">
        <w:lastRenderedPageBreak/>
        <w:t>portability. Memory pressure is also a concern: each worker process maintains its own copy of mesh data, which can strain RAM for very large meshes approaching system memory limits.</w:t>
      </w:r>
    </w:p>
    <w:p w14:paraId="718C6D0C" w14:textId="77777777" w:rsidR="008E0569" w:rsidRPr="00F152A6" w:rsidRDefault="000D4833" w:rsidP="00BF3F7B">
      <w:pPr>
        <w:pStyle w:val="BodyText"/>
      </w:pPr>
      <w:r w:rsidRPr="00F152A6">
        <w:t>This implementation demonstrates that bypassing the GIL is not sufficient for performance gains; the communication and coordination costs of process-based parallelism can outweigh the benefits of true concurrency, particularly when the workload involves returning substantial data from workers.</w:t>
      </w:r>
    </w:p>
    <w:p w14:paraId="33405886" w14:textId="38238F02" w:rsidR="008E0569" w:rsidRPr="00F152A6" w:rsidRDefault="001209D1">
      <w:pPr>
        <w:pStyle w:val="Heading2"/>
        <w:rPr>
          <w:rFonts w:cstheme="majorHAnsi"/>
        </w:rPr>
      </w:pPr>
      <w:bookmarkStart w:id="238" w:name="numba-jit-implementation"/>
      <w:bookmarkStart w:id="239" w:name="_Toc220535665"/>
      <w:bookmarkEnd w:id="230"/>
      <w:bookmarkEnd w:id="236"/>
      <w:r>
        <w:rPr>
          <w:rFonts w:cstheme="majorHAnsi"/>
        </w:rPr>
        <w:t>5.</w:t>
      </w:r>
      <w:r w:rsidR="000D4833" w:rsidRPr="00F152A6">
        <w:rPr>
          <w:rFonts w:cstheme="majorHAnsi"/>
        </w:rPr>
        <w:t>4. Numba JIT Implementation</w:t>
      </w:r>
      <w:bookmarkEnd w:id="239"/>
    </w:p>
    <w:p w14:paraId="4690ED90" w14:textId="77777777" w:rsidR="008E0569" w:rsidRPr="00F152A6" w:rsidRDefault="000D4833">
      <w:pPr>
        <w:pStyle w:val="Heading3"/>
        <w:rPr>
          <w:rFonts w:cstheme="majorHAnsi"/>
        </w:rPr>
      </w:pPr>
      <w:bookmarkStart w:id="240" w:name="technical-approach-3"/>
      <w:bookmarkStart w:id="241" w:name="_Toc220535666"/>
      <w:r w:rsidRPr="00F152A6">
        <w:rPr>
          <w:rFonts w:cstheme="majorHAnsi"/>
        </w:rPr>
        <w:t>Technical Approach</w:t>
      </w:r>
      <w:bookmarkEnd w:id="241"/>
    </w:p>
    <w:p w14:paraId="40F681D5" w14:textId="77777777" w:rsidR="008E0569" w:rsidRPr="00F152A6" w:rsidRDefault="000D4833" w:rsidP="00BF3F7B">
      <w:pPr>
        <w:pStyle w:val="FirstParagraph"/>
      </w:pPr>
      <w:r w:rsidRPr="00F152A6">
        <w:t>The Numba JIT implementation (</w:t>
      </w:r>
      <w:r w:rsidRPr="00F152A6">
        <w:rPr>
          <w:rStyle w:val="VerbatimChar"/>
          <w:rFonts w:asciiTheme="majorHAnsi" w:hAnsiTheme="majorHAnsi"/>
        </w:rPr>
        <w:t>quad8_numba_v2.py</w:t>
      </w:r>
      <w:r w:rsidRPr="00F152A6">
        <w:t xml:space="preserve">) takes a fundamentally different approach: rather than parallelizing Python code, it compiles the computational kernels to machine code using Numba’s </w:t>
      </w:r>
      <w:r w:rsidRPr="00F152A6">
        <w:rPr>
          <w:rStyle w:val="VerbatimChar"/>
          <w:rFonts w:asciiTheme="majorHAnsi" w:hAnsiTheme="majorHAnsi"/>
        </w:rPr>
        <w:t>@njit</w:t>
      </w:r>
      <w:r w:rsidRPr="00F152A6">
        <w:t xml:space="preserve"> decorator.</w:t>
      </w:r>
    </w:p>
    <w:p w14:paraId="4BDF9E06" w14:textId="77777777" w:rsidR="008E0569" w:rsidRPr="00F152A6" w:rsidRDefault="000D4833" w:rsidP="00BF3F7B">
      <w:pPr>
        <w:pStyle w:val="BodyText"/>
      </w:pPr>
      <w:r w:rsidRPr="00F152A6">
        <w:rPr>
          <w:b/>
          <w:bCs/>
        </w:rPr>
        <w:t>Shape function computation</w:t>
      </w:r>
      <w:r w:rsidRPr="00F152A6">
        <w:t xml:space="preserve"> uses explicit scalar operations that Numba compiles efficiently:</w:t>
      </w:r>
    </w:p>
    <w:p w14:paraId="5CBE1742"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shape_n_der8(xi, eta):</w:t>
      </w:r>
      <w:r w:rsidRPr="00F152A6">
        <w:rPr>
          <w:rFonts w:asciiTheme="majorHAnsi" w:hAnsiTheme="majorHAnsi" w:cstheme="majorHAnsi"/>
        </w:rPr>
        <w:br/>
      </w:r>
      <w:r w:rsidRPr="00F152A6">
        <w:rPr>
          <w:rStyle w:val="NormalTok"/>
          <w:rFonts w:asciiTheme="majorHAnsi" w:hAnsiTheme="majorHAnsi" w:cstheme="majorHAnsi"/>
        </w:rPr>
        <w:t xml:space="preserve">    N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dNdx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dNde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xplicit per-node formulas - no NumPy broadcasting overhead</w:t>
      </w:r>
      <w:r w:rsidRPr="00F152A6">
        <w:rPr>
          <w:rFonts w:asciiTheme="majorHAnsi" w:hAnsiTheme="majorHAnsi" w:cstheme="majorHAnsi"/>
        </w:rPr>
        <w:br/>
      </w:r>
      <w:r w:rsidRPr="00F152A6">
        <w:rPr>
          <w:rStyle w:val="NormalTok"/>
          <w:rFonts w:asciiTheme="majorHAnsi" w:hAnsiTheme="majorHAnsi" w:cstheme="majorHAnsi"/>
        </w:rPr>
        <w:t xml:space="preserve">    N[</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i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w:t>
      </w:r>
    </w:p>
    <w:p w14:paraId="038F18F8" w14:textId="77777777" w:rsidR="008E0569" w:rsidRPr="00F152A6" w:rsidRDefault="000D4833" w:rsidP="00BF3F7B">
      <w:pPr>
        <w:pStyle w:val="FirstParagraph"/>
      </w:pPr>
      <w:r w:rsidRPr="00F152A6">
        <w:rPr>
          <w:b/>
          <w:bCs/>
        </w:rPr>
        <w:t>Jacobian operations</w:t>
      </w:r>
      <w:r w:rsidRPr="00F152A6">
        <w:t xml:space="preserve"> are implemented as explicit 2x2 formulas rather than library calls:</w:t>
      </w:r>
    </w:p>
    <w:p w14:paraId="23BD9B57"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 xml:space="preserve">det_J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inv_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0</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J[</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et_J</w:t>
      </w:r>
      <w:r w:rsidRPr="00F152A6">
        <w:rPr>
          <w:rFonts w:asciiTheme="majorHAnsi" w:hAnsiTheme="majorHAnsi" w:cstheme="majorHAnsi"/>
        </w:rPr>
        <w:br/>
      </w:r>
      <w:r w:rsidRPr="00F152A6">
        <w:rPr>
          <w:rStyle w:val="NormalTok"/>
          <w:rFonts w:asciiTheme="majorHAnsi" w:hAnsiTheme="majorHAnsi" w:cstheme="majorHAnsi"/>
        </w:rPr>
        <w:t>inv_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J[</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Style w:val="DecValTok"/>
          <w:rFonts w:asciiTheme="majorHAnsi" w:hAnsiTheme="majorHAnsi" w:cstheme="majorHAnsi"/>
        </w:rPr>
        <w:t>1</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et_J</w:t>
      </w:r>
      <w:r w:rsidRPr="00F152A6">
        <w:rPr>
          <w:rFonts w:asciiTheme="majorHAnsi" w:hAnsiTheme="majorHAnsi" w:cstheme="majorHAnsi"/>
        </w:rPr>
        <w:br/>
      </w:r>
      <w:r w:rsidRPr="00F152A6">
        <w:rPr>
          <w:rStyle w:val="CommentTok"/>
          <w:rFonts w:asciiTheme="majorHAnsi" w:hAnsiTheme="majorHAnsi" w:cstheme="majorHAnsi"/>
        </w:rPr>
        <w:t># ...</w:t>
      </w:r>
    </w:p>
    <w:p w14:paraId="3BFD29C1" w14:textId="77777777" w:rsidR="008E0569" w:rsidRPr="00F152A6" w:rsidRDefault="000D4833" w:rsidP="00BF3F7B">
      <w:pPr>
        <w:pStyle w:val="FirstParagraph"/>
      </w:pPr>
      <w:r w:rsidRPr="00F152A6">
        <w:rPr>
          <w:b/>
          <w:bCs/>
        </w:rPr>
        <w:t>Assembly</w:t>
      </w:r>
      <w:r w:rsidRPr="00F152A6">
        <w:t xml:space="preserve"> uses </w:t>
      </w:r>
      <w:r w:rsidRPr="00F152A6">
        <w:rPr>
          <w:rStyle w:val="VerbatimChar"/>
          <w:rFonts w:asciiTheme="majorHAnsi" w:hAnsiTheme="majorHAnsi"/>
        </w:rPr>
        <w:t>prange</w:t>
      </w:r>
      <w:r w:rsidRPr="00F152A6">
        <w:t xml:space="preserve"> for automatic parallelization with pre-allocated output arrays:</w:t>
      </w:r>
    </w:p>
    <w:p w14:paraId="7A37A016"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njit</w:t>
      </w:r>
      <w:r w:rsidRPr="00F152A6">
        <w:rPr>
          <w:rStyle w:val="NormalTok"/>
          <w:rFonts w:asciiTheme="majorHAnsi" w:hAnsiTheme="majorHAnsi" w:cstheme="majorHAnsi"/>
        </w:rPr>
        <w:t>(parallel</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 cache</w:t>
      </w:r>
      <w:r w:rsidRPr="00F152A6">
        <w:rPr>
          <w:rStyle w:val="OperatorTok"/>
          <w:rFonts w:asciiTheme="majorHAnsi" w:hAnsiTheme="majorHAnsi" w:cstheme="majorHAnsi"/>
        </w:rPr>
        <w:t>=</w:t>
      </w:r>
      <w:r w:rsidRPr="00F152A6">
        <w:rPr>
          <w:rStyle w:val="VariableTok"/>
          <w:rFonts w:asciiTheme="majorHAnsi" w:hAnsiTheme="majorHAnsi" w:cstheme="majorHAnsi"/>
        </w:rPr>
        <w:t>True</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assemble_system_numba(coords, </w:t>
      </w:r>
      <w:r w:rsidRPr="00F152A6">
        <w:rPr>
          <w:rStyle w:val="ExtensionTok"/>
          <w:rFonts w:asciiTheme="majorHAnsi" w:hAnsiTheme="majorHAnsi" w:cstheme="majorHAnsi"/>
        </w:rPr>
        <w:t>connect</w:t>
      </w:r>
      <w:r w:rsidRPr="00F152A6">
        <w:rPr>
          <w:rStyle w:val="NormalTok"/>
          <w:rFonts w:asciiTheme="majorHAnsi" w:hAnsiTheme="majorHAnsi" w:cstheme="majorHAnsi"/>
        </w:rPr>
        <w:t>, ...):</w:t>
      </w:r>
      <w:r w:rsidRPr="00F152A6">
        <w:rPr>
          <w:rFonts w:asciiTheme="majorHAnsi" w:hAnsiTheme="majorHAnsi" w:cstheme="majorHAnsi"/>
        </w:rPr>
        <w:br/>
      </w:r>
      <w:r w:rsidRPr="00F152A6">
        <w:rPr>
          <w:rStyle w:val="NormalTok"/>
          <w:rFonts w:asciiTheme="majorHAnsi" w:hAnsiTheme="majorHAnsi" w:cstheme="majorHAnsi"/>
        </w:rPr>
        <w:t xml:space="preserve">    all_data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Ne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re-allocated, no list growth</w:t>
      </w:r>
      <w:r w:rsidRPr="00F152A6">
        <w:rPr>
          <w:rFonts w:asciiTheme="majorHAnsi" w:hAnsiTheme="majorHAnsi" w:cstheme="majorHAnsi"/>
        </w:rPr>
        <w:br/>
      </w:r>
      <w:r w:rsidRPr="00F152A6">
        <w:rPr>
          <w:rStyle w:val="NormalTok"/>
          <w:rFonts w:asciiTheme="majorHAnsi" w:hAnsiTheme="majorHAnsi" w:cstheme="majorHAnsi"/>
        </w:rPr>
        <w:t xml:space="preserve">    all_row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np.empty(Nel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Style w:val="NormalTok"/>
          <w:rFonts w:asciiTheme="majorHAnsi" w:hAnsiTheme="majorHAnsi" w:cstheme="majorHAnsi"/>
        </w:rPr>
        <w:t>, dtype</w:t>
      </w:r>
      <w:r w:rsidRPr="00F152A6">
        <w:rPr>
          <w:rStyle w:val="OperatorTok"/>
          <w:rFonts w:asciiTheme="majorHAnsi" w:hAnsiTheme="majorHAnsi" w:cstheme="majorHAnsi"/>
        </w:rPr>
        <w:t>=</w:t>
      </w:r>
      <w:r w:rsidRPr="00F152A6">
        <w:rPr>
          <w:rStyle w:val="NormalTok"/>
          <w:rFonts w:asciiTheme="majorHAnsi" w:hAnsiTheme="majorHAnsi" w:cstheme="majorHAnsi"/>
        </w:rPr>
        <w:t>np.in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e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prange(Nels):  </w:t>
      </w:r>
      <w:r w:rsidRPr="00F152A6">
        <w:rPr>
          <w:rStyle w:val="CommentTok"/>
          <w:rFonts w:asciiTheme="majorHAnsi" w:hAnsiTheme="majorHAnsi" w:cstheme="majorHAnsi"/>
        </w:rPr>
        <w:t># Parallel iteratio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Each thread writes to deterministic slice [e*64 : (e+1)*64]</w:t>
      </w:r>
    </w:p>
    <w:p w14:paraId="43055711" w14:textId="77777777" w:rsidR="008E0569" w:rsidRPr="00F152A6" w:rsidRDefault="000D4833" w:rsidP="003F54C1">
      <w:pPr>
        <w:pStyle w:val="Heading3"/>
        <w:spacing w:after="120"/>
        <w:rPr>
          <w:rFonts w:cstheme="majorHAnsi"/>
        </w:rPr>
      </w:pPr>
      <w:bookmarkStart w:id="242" w:name="profiling-results-3"/>
      <w:bookmarkStart w:id="243" w:name="_Toc220535667"/>
      <w:bookmarkEnd w:id="240"/>
      <w:r w:rsidRPr="00F152A6">
        <w:rPr>
          <w:rFonts w:cstheme="majorHAnsi"/>
        </w:rPr>
        <w:t>Profiling Results</w:t>
      </w:r>
      <w:bookmarkEnd w:id="243"/>
    </w:p>
    <w:tbl>
      <w:tblPr>
        <w:tblStyle w:val="ListTable3-Accent1"/>
        <w:tblW w:w="0" w:type="auto"/>
        <w:jc w:val="center"/>
        <w:tblLook w:val="0020" w:firstRow="1" w:lastRow="0" w:firstColumn="0" w:lastColumn="0" w:noHBand="0" w:noVBand="0"/>
      </w:tblPr>
      <w:tblGrid>
        <w:gridCol w:w="1458"/>
        <w:gridCol w:w="1030"/>
        <w:gridCol w:w="1091"/>
        <w:gridCol w:w="854"/>
        <w:gridCol w:w="1481"/>
      </w:tblGrid>
      <w:tr w:rsidR="008E0569" w:rsidRPr="00904CF0" w14:paraId="60C7D07A" w14:textId="77777777" w:rsidTr="00904CF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EE9F062" w14:textId="77777777" w:rsidR="008E0569" w:rsidRPr="00904CF0" w:rsidRDefault="000D4833" w:rsidP="00BF3F7B">
            <w:pPr>
              <w:pStyle w:val="Compact"/>
              <w:rPr>
                <w:sz w:val="22"/>
                <w:szCs w:val="22"/>
              </w:rPr>
            </w:pPr>
            <w:r w:rsidRPr="00904CF0">
              <w:rPr>
                <w:sz w:val="22"/>
                <w:szCs w:val="22"/>
              </w:rPr>
              <w:t>Mesh</w:t>
            </w:r>
          </w:p>
        </w:tc>
        <w:tc>
          <w:tcPr>
            <w:tcW w:w="0" w:type="auto"/>
          </w:tcPr>
          <w:p w14:paraId="2FB7A4D6" w14:textId="77777777" w:rsidR="008E0569" w:rsidRPr="00904CF0"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04CF0">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333B794A" w14:textId="77777777" w:rsidR="008E0569" w:rsidRPr="00904CF0" w:rsidRDefault="000D4833" w:rsidP="00BF3F7B">
            <w:pPr>
              <w:pStyle w:val="Compact"/>
              <w:rPr>
                <w:sz w:val="22"/>
                <w:szCs w:val="22"/>
              </w:rPr>
            </w:pPr>
            <w:r w:rsidRPr="00904CF0">
              <w:rPr>
                <w:sz w:val="22"/>
                <w:szCs w:val="22"/>
              </w:rPr>
              <w:t>Assembly</w:t>
            </w:r>
          </w:p>
        </w:tc>
        <w:tc>
          <w:tcPr>
            <w:tcW w:w="0" w:type="auto"/>
          </w:tcPr>
          <w:p w14:paraId="0BA8D3AB" w14:textId="77777777" w:rsidR="008E0569" w:rsidRPr="00904CF0"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904CF0">
              <w:rPr>
                <w:sz w:val="22"/>
                <w:szCs w:val="22"/>
              </w:rPr>
              <w:t>Solve</w:t>
            </w:r>
          </w:p>
        </w:tc>
        <w:tc>
          <w:tcPr>
            <w:cnfStyle w:val="000010000000" w:firstRow="0" w:lastRow="0" w:firstColumn="0" w:lastColumn="0" w:oddVBand="1" w:evenVBand="0" w:oddHBand="0" w:evenHBand="0" w:firstRowFirstColumn="0" w:firstRowLastColumn="0" w:lastRowFirstColumn="0" w:lastRowLastColumn="0"/>
            <w:tcW w:w="0" w:type="auto"/>
          </w:tcPr>
          <w:p w14:paraId="66CCFB0B" w14:textId="77777777" w:rsidR="008E0569" w:rsidRPr="00904CF0" w:rsidRDefault="000D4833" w:rsidP="00BF3F7B">
            <w:pPr>
              <w:pStyle w:val="Compact"/>
              <w:rPr>
                <w:sz w:val="22"/>
                <w:szCs w:val="22"/>
              </w:rPr>
            </w:pPr>
            <w:r w:rsidRPr="00904CF0">
              <w:rPr>
                <w:sz w:val="22"/>
                <w:szCs w:val="22"/>
              </w:rPr>
              <w:t>vs Baseline</w:t>
            </w:r>
          </w:p>
        </w:tc>
      </w:tr>
      <w:tr w:rsidR="008E0569" w:rsidRPr="00904CF0" w14:paraId="208CA0FA" w14:textId="77777777" w:rsidTr="00904CF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C95BF58" w14:textId="77777777" w:rsidR="008E0569" w:rsidRPr="00904CF0" w:rsidRDefault="000D4833" w:rsidP="00BF3F7B">
            <w:pPr>
              <w:pStyle w:val="Compact"/>
              <w:rPr>
                <w:sz w:val="22"/>
                <w:szCs w:val="22"/>
              </w:rPr>
            </w:pPr>
            <w:r w:rsidRPr="00904CF0">
              <w:rPr>
                <w:sz w:val="22"/>
                <w:szCs w:val="22"/>
              </w:rPr>
              <w:t>y_tube_201</w:t>
            </w:r>
          </w:p>
        </w:tc>
        <w:tc>
          <w:tcPr>
            <w:tcW w:w="0" w:type="auto"/>
          </w:tcPr>
          <w:p w14:paraId="47DA89CE" w14:textId="77777777" w:rsidR="008E0569" w:rsidRPr="00904CF0"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04CF0">
              <w:rPr>
                <w:sz w:val="22"/>
                <w:szCs w:val="22"/>
              </w:rPr>
              <w:t>219.4 ms</w:t>
            </w:r>
          </w:p>
        </w:tc>
        <w:tc>
          <w:tcPr>
            <w:cnfStyle w:val="000010000000" w:firstRow="0" w:lastRow="0" w:firstColumn="0" w:lastColumn="0" w:oddVBand="1" w:evenVBand="0" w:oddHBand="0" w:evenHBand="0" w:firstRowFirstColumn="0" w:firstRowLastColumn="0" w:lastRowFirstColumn="0" w:lastRowLastColumn="0"/>
            <w:tcW w:w="0" w:type="auto"/>
          </w:tcPr>
          <w:p w14:paraId="25E580F9" w14:textId="77777777" w:rsidR="008E0569" w:rsidRPr="00904CF0" w:rsidRDefault="000D4833" w:rsidP="00BF3F7B">
            <w:pPr>
              <w:pStyle w:val="Compact"/>
              <w:rPr>
                <w:sz w:val="22"/>
                <w:szCs w:val="22"/>
              </w:rPr>
            </w:pPr>
            <w:r w:rsidRPr="00904CF0">
              <w:rPr>
                <w:sz w:val="22"/>
                <w:szCs w:val="22"/>
              </w:rPr>
              <w:t>86.8 ms</w:t>
            </w:r>
          </w:p>
        </w:tc>
        <w:tc>
          <w:tcPr>
            <w:tcW w:w="0" w:type="auto"/>
          </w:tcPr>
          <w:p w14:paraId="7091A1D4" w14:textId="77777777" w:rsidR="008E0569" w:rsidRPr="00904CF0"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904CF0">
              <w:rPr>
                <w:sz w:val="22"/>
                <w:szCs w:val="22"/>
              </w:rPr>
              <w:t>~5 ms</w:t>
            </w:r>
          </w:p>
        </w:tc>
        <w:tc>
          <w:tcPr>
            <w:cnfStyle w:val="000010000000" w:firstRow="0" w:lastRow="0" w:firstColumn="0" w:lastColumn="0" w:oddVBand="1" w:evenVBand="0" w:oddHBand="0" w:evenHBand="0" w:firstRowFirstColumn="0" w:firstRowLastColumn="0" w:lastRowFirstColumn="0" w:lastRowLastColumn="0"/>
            <w:tcW w:w="0" w:type="auto"/>
          </w:tcPr>
          <w:p w14:paraId="1DFA25E6" w14:textId="77777777" w:rsidR="008E0569" w:rsidRPr="00904CF0" w:rsidRDefault="000D4833" w:rsidP="00BF3F7B">
            <w:pPr>
              <w:pStyle w:val="Compact"/>
              <w:rPr>
                <w:sz w:val="22"/>
                <w:szCs w:val="22"/>
              </w:rPr>
            </w:pPr>
            <w:r w:rsidRPr="00904CF0">
              <w:rPr>
                <w:sz w:val="22"/>
                <w:szCs w:val="22"/>
              </w:rPr>
              <w:t>0.65x (slower)</w:t>
            </w:r>
          </w:p>
        </w:tc>
      </w:tr>
      <w:tr w:rsidR="008E0569" w:rsidRPr="00904CF0" w14:paraId="43D64F39" w14:textId="77777777" w:rsidTr="00904CF0">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E08680B" w14:textId="77777777" w:rsidR="008E0569" w:rsidRPr="00904CF0" w:rsidRDefault="000D4833" w:rsidP="00BF3F7B">
            <w:pPr>
              <w:pStyle w:val="Compact"/>
              <w:rPr>
                <w:sz w:val="22"/>
                <w:szCs w:val="22"/>
              </w:rPr>
            </w:pPr>
            <w:r w:rsidRPr="00904CF0">
              <w:rPr>
                <w:sz w:val="22"/>
                <w:szCs w:val="22"/>
              </w:rPr>
              <w:t>y_tube_1_3m</w:t>
            </w:r>
          </w:p>
        </w:tc>
        <w:tc>
          <w:tcPr>
            <w:tcW w:w="0" w:type="auto"/>
          </w:tcPr>
          <w:p w14:paraId="338C43F1" w14:textId="77777777" w:rsidR="008E0569" w:rsidRPr="00904CF0"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04CF0">
              <w:rPr>
                <w:sz w:val="22"/>
                <w:szCs w:val="22"/>
              </w:rPr>
              <w:t>390.3 s</w:t>
            </w:r>
          </w:p>
        </w:tc>
        <w:tc>
          <w:tcPr>
            <w:cnfStyle w:val="000010000000" w:firstRow="0" w:lastRow="0" w:firstColumn="0" w:lastColumn="0" w:oddVBand="1" w:evenVBand="0" w:oddHBand="0" w:evenHBand="0" w:firstRowFirstColumn="0" w:firstRowLastColumn="0" w:lastRowFirstColumn="0" w:lastRowLastColumn="0"/>
            <w:tcW w:w="0" w:type="auto"/>
          </w:tcPr>
          <w:p w14:paraId="27173524" w14:textId="77777777" w:rsidR="008E0569" w:rsidRPr="00904CF0" w:rsidRDefault="000D4833" w:rsidP="00BF3F7B">
            <w:pPr>
              <w:pStyle w:val="Compact"/>
              <w:rPr>
                <w:sz w:val="22"/>
                <w:szCs w:val="22"/>
              </w:rPr>
            </w:pPr>
            <w:r w:rsidRPr="00904CF0">
              <w:rPr>
                <w:sz w:val="22"/>
                <w:szCs w:val="22"/>
              </w:rPr>
              <w:t>~4.6 s</w:t>
            </w:r>
          </w:p>
        </w:tc>
        <w:tc>
          <w:tcPr>
            <w:tcW w:w="0" w:type="auto"/>
          </w:tcPr>
          <w:p w14:paraId="405E6F95" w14:textId="77777777" w:rsidR="008E0569" w:rsidRPr="00904CF0"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904CF0">
              <w:rPr>
                <w:sz w:val="22"/>
                <w:szCs w:val="22"/>
              </w:rPr>
              <w:t>385.6 s</w:t>
            </w:r>
          </w:p>
        </w:tc>
        <w:tc>
          <w:tcPr>
            <w:cnfStyle w:val="000010000000" w:firstRow="0" w:lastRow="0" w:firstColumn="0" w:lastColumn="0" w:oddVBand="1" w:evenVBand="0" w:oddHBand="0" w:evenHBand="0" w:firstRowFirstColumn="0" w:firstRowLastColumn="0" w:lastRowFirstColumn="0" w:lastRowLastColumn="0"/>
            <w:tcW w:w="0" w:type="auto"/>
          </w:tcPr>
          <w:p w14:paraId="01EB883D" w14:textId="77777777" w:rsidR="008E0569" w:rsidRPr="00904CF0" w:rsidRDefault="000D4833" w:rsidP="00BF3F7B">
            <w:pPr>
              <w:pStyle w:val="Compact"/>
              <w:rPr>
                <w:sz w:val="22"/>
                <w:szCs w:val="22"/>
              </w:rPr>
            </w:pPr>
            <w:r w:rsidRPr="00904CF0">
              <w:rPr>
                <w:sz w:val="22"/>
                <w:szCs w:val="22"/>
              </w:rPr>
              <w:t>1.30x</w:t>
            </w:r>
          </w:p>
        </w:tc>
      </w:tr>
    </w:tbl>
    <w:p w14:paraId="0FAA06FE" w14:textId="77777777" w:rsidR="008E0569" w:rsidRPr="00F152A6" w:rsidRDefault="000D4833" w:rsidP="003F54C1">
      <w:pPr>
        <w:pStyle w:val="BodyText"/>
        <w:jc w:val="center"/>
      </w:pPr>
      <w:r w:rsidRPr="00F152A6">
        <w:rPr>
          <w:noProof/>
        </w:rPr>
        <w:lastRenderedPageBreak/>
        <w:drawing>
          <wp:inline distT="0" distB="0" distL="0" distR="0" wp14:anchorId="4926F74D" wp14:editId="76EA2DB8">
            <wp:extent cx="5905500" cy="2018093"/>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images/documents/profiling_report/y_tube_201_numba.png"/>
                    <pic:cNvPicPr>
                      <a:picLocks noChangeAspect="1" noChangeArrowheads="1"/>
                    </pic:cNvPicPr>
                  </pic:nvPicPr>
                  <pic:blipFill>
                    <a:blip r:embed="rId45"/>
                    <a:stretch>
                      <a:fillRect/>
                    </a:stretch>
                  </pic:blipFill>
                  <pic:spPr bwMode="auto">
                    <a:xfrm>
                      <a:off x="0" y="0"/>
                      <a:ext cx="5905500" cy="2018093"/>
                    </a:xfrm>
                    <a:prstGeom prst="rect">
                      <a:avLst/>
                    </a:prstGeom>
                    <a:noFill/>
                    <a:ln w="9525">
                      <a:noFill/>
                      <a:headEnd/>
                      <a:tailEnd/>
                    </a:ln>
                  </pic:spPr>
                </pic:pic>
              </a:graphicData>
            </a:graphic>
          </wp:inline>
        </w:drawing>
      </w:r>
    </w:p>
    <w:p w14:paraId="08DAFB1E" w14:textId="77777777" w:rsidR="008E0569" w:rsidRPr="00904CF0" w:rsidRDefault="000D4833" w:rsidP="00BF3F7B">
      <w:pPr>
        <w:pStyle w:val="BodyText"/>
        <w:rPr>
          <w:i/>
          <w:iCs/>
          <w:sz w:val="22"/>
          <w:szCs w:val="22"/>
        </w:rPr>
      </w:pPr>
      <w:r w:rsidRPr="00904CF0">
        <w:rPr>
          <w:b/>
          <w:bCs/>
          <w:i/>
          <w:iCs/>
          <w:sz w:val="22"/>
          <w:szCs w:val="22"/>
        </w:rPr>
        <w:t>Figure 25</w:t>
      </w:r>
      <w:r w:rsidRPr="00904CF0">
        <w:rPr>
          <w:i/>
          <w:iCs/>
          <w:sz w:val="22"/>
          <w:szCs w:val="22"/>
        </w:rPr>
        <w:t>: Numba JIT timeline for y_tube_201 (219.4 ms total) — JIT compilation overhead visible on first run.</w:t>
      </w:r>
    </w:p>
    <w:p w14:paraId="53E07441" w14:textId="77777777" w:rsidR="008E0569" w:rsidRPr="00F152A6" w:rsidRDefault="000D4833" w:rsidP="003F54C1">
      <w:pPr>
        <w:pStyle w:val="BodyText"/>
        <w:jc w:val="center"/>
      </w:pPr>
      <w:r w:rsidRPr="00F152A6">
        <w:rPr>
          <w:noProof/>
        </w:rPr>
        <w:drawing>
          <wp:inline distT="0" distB="0" distL="0" distR="0" wp14:anchorId="10E8E980" wp14:editId="52529E81">
            <wp:extent cx="5905500" cy="2039032"/>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images/documents/profiling_report/y_tube_1_3m_numba.png"/>
                    <pic:cNvPicPr>
                      <a:picLocks noChangeAspect="1" noChangeArrowheads="1"/>
                    </pic:cNvPicPr>
                  </pic:nvPicPr>
                  <pic:blipFill>
                    <a:blip r:embed="rId46"/>
                    <a:stretch>
                      <a:fillRect/>
                    </a:stretch>
                  </pic:blipFill>
                  <pic:spPr bwMode="auto">
                    <a:xfrm>
                      <a:off x="0" y="0"/>
                      <a:ext cx="5905500" cy="2039032"/>
                    </a:xfrm>
                    <a:prstGeom prst="rect">
                      <a:avLst/>
                    </a:prstGeom>
                    <a:noFill/>
                    <a:ln w="9525">
                      <a:noFill/>
                      <a:headEnd/>
                      <a:tailEnd/>
                    </a:ln>
                  </pic:spPr>
                </pic:pic>
              </a:graphicData>
            </a:graphic>
          </wp:inline>
        </w:drawing>
      </w:r>
    </w:p>
    <w:p w14:paraId="64D8D0F4" w14:textId="77777777" w:rsidR="008E0569" w:rsidRPr="00904CF0" w:rsidRDefault="000D4833" w:rsidP="00BF3F7B">
      <w:pPr>
        <w:pStyle w:val="BodyText"/>
        <w:rPr>
          <w:i/>
          <w:iCs/>
          <w:sz w:val="22"/>
          <w:szCs w:val="22"/>
        </w:rPr>
      </w:pPr>
      <w:r w:rsidRPr="00904CF0">
        <w:rPr>
          <w:b/>
          <w:bCs/>
          <w:i/>
          <w:iCs/>
          <w:sz w:val="22"/>
          <w:szCs w:val="22"/>
        </w:rPr>
        <w:t>Figure 26</w:t>
      </w:r>
      <w:r w:rsidRPr="00904CF0">
        <w:rPr>
          <w:i/>
          <w:iCs/>
          <w:sz w:val="22"/>
          <w:szCs w:val="22"/>
        </w:rPr>
        <w:t>: Numba JIT timeline for y_tube_1_3m (390.3s total) showing dramatically reduced assembly (~4.6s) but unchanged solve phase (385.6s).</w:t>
      </w:r>
    </w:p>
    <w:p w14:paraId="6CD51DB2" w14:textId="77777777" w:rsidR="008E0569" w:rsidRPr="00F152A6" w:rsidRDefault="000D4833">
      <w:pPr>
        <w:pStyle w:val="Heading3"/>
        <w:rPr>
          <w:rFonts w:cstheme="majorHAnsi"/>
        </w:rPr>
      </w:pPr>
      <w:bookmarkStart w:id="244" w:name="analysis-3"/>
      <w:bookmarkStart w:id="245" w:name="_Toc220535668"/>
      <w:bookmarkEnd w:id="242"/>
      <w:r w:rsidRPr="00F152A6">
        <w:rPr>
          <w:rFonts w:cstheme="majorHAnsi"/>
        </w:rPr>
        <w:t>Analysis</w:t>
      </w:r>
      <w:bookmarkEnd w:id="245"/>
    </w:p>
    <w:p w14:paraId="46E11592" w14:textId="77777777" w:rsidR="008E0569" w:rsidRPr="00F152A6" w:rsidRDefault="000D4833" w:rsidP="00BF3F7B">
      <w:pPr>
        <w:pStyle w:val="FirstParagraph"/>
      </w:pPr>
      <w:r w:rsidRPr="00F152A6">
        <w:t xml:space="preserve">At production scale, Numba JIT achieves a dramatic 18.6x speedup for assembly (85.7s → 4.6s), matching the assembly performance of the GPU implementations while remaining entirely on CPU. This demonstrates the power of JIT compilation combined with </w:t>
      </w:r>
      <w:r w:rsidRPr="00F152A6">
        <w:rPr>
          <w:rStyle w:val="VerbatimChar"/>
          <w:rFonts w:asciiTheme="majorHAnsi" w:hAnsiTheme="majorHAnsi"/>
        </w:rPr>
        <w:t>prange</w:t>
      </w:r>
      <w:r w:rsidRPr="00F152A6">
        <w:t xml:space="preserve"> auto-parallelization:</w:t>
      </w:r>
    </w:p>
    <w:p w14:paraId="44056F0F" w14:textId="77777777" w:rsidR="008E0569" w:rsidRPr="00F152A6" w:rsidRDefault="000D4833" w:rsidP="00127801">
      <w:pPr>
        <w:pStyle w:val="Compact"/>
        <w:numPr>
          <w:ilvl w:val="0"/>
          <w:numId w:val="89"/>
        </w:numPr>
      </w:pPr>
      <w:r w:rsidRPr="00F152A6">
        <w:rPr>
          <w:b/>
          <w:bCs/>
        </w:rPr>
        <w:t>Eliminated interpreter overhead</w:t>
      </w:r>
      <w:r w:rsidRPr="00F152A6">
        <w:t>: The compiled code runs at native speed without per-iteration Python overhead.</w:t>
      </w:r>
    </w:p>
    <w:p w14:paraId="1F82774E" w14:textId="77777777" w:rsidR="008E0569" w:rsidRPr="00F152A6" w:rsidRDefault="000D4833" w:rsidP="00127801">
      <w:pPr>
        <w:pStyle w:val="Compact"/>
        <w:numPr>
          <w:ilvl w:val="0"/>
          <w:numId w:val="89"/>
        </w:numPr>
      </w:pPr>
      <w:r w:rsidRPr="00F152A6">
        <w:rPr>
          <w:b/>
          <w:bCs/>
        </w:rPr>
        <w:t>Efficient memory access</w:t>
      </w:r>
      <w:r w:rsidRPr="00F152A6">
        <w:t>: Pre-allocated contiguous arrays with deterministic indexing enable cache-friendly access patterns.</w:t>
      </w:r>
    </w:p>
    <w:p w14:paraId="6B27B18B" w14:textId="77777777" w:rsidR="008E0569" w:rsidRPr="00F152A6" w:rsidRDefault="000D4833" w:rsidP="00127801">
      <w:pPr>
        <w:pStyle w:val="Compact"/>
        <w:numPr>
          <w:ilvl w:val="0"/>
          <w:numId w:val="89"/>
        </w:numPr>
      </w:pPr>
      <w:r w:rsidRPr="00F152A6">
        <w:rPr>
          <w:b/>
          <w:bCs/>
        </w:rPr>
        <w:t>No IPC overhead</w:t>
      </w:r>
      <w:r w:rsidRPr="00F152A6">
        <w:t xml:space="preserve">: Unlike multiprocessing, </w:t>
      </w:r>
      <w:r w:rsidRPr="00F152A6">
        <w:rPr>
          <w:rStyle w:val="VerbatimChar"/>
          <w:rFonts w:asciiTheme="majorHAnsi" w:hAnsiTheme="majorHAnsi"/>
        </w:rPr>
        <w:t>prange</w:t>
      </w:r>
      <w:r w:rsidRPr="00F152A6">
        <w:t xml:space="preserve"> threads share memory without serialization.</w:t>
      </w:r>
    </w:p>
    <w:p w14:paraId="6CD302E7" w14:textId="77777777" w:rsidR="008E0569" w:rsidRPr="00F152A6" w:rsidRDefault="000D4833" w:rsidP="00127801">
      <w:pPr>
        <w:pStyle w:val="Compact"/>
        <w:numPr>
          <w:ilvl w:val="0"/>
          <w:numId w:val="89"/>
        </w:numPr>
      </w:pPr>
      <w:r w:rsidRPr="00F152A6">
        <w:rPr>
          <w:b/>
          <w:bCs/>
        </w:rPr>
        <w:t>Optimized small operations</w:t>
      </w:r>
      <w:r w:rsidRPr="00F152A6">
        <w:t xml:space="preserve">: Explicit 2x2 matrix formulas compile to a few machine instructions, versus function call overhead for </w:t>
      </w:r>
      <w:r w:rsidRPr="00F152A6">
        <w:rPr>
          <w:rStyle w:val="VerbatimChar"/>
          <w:rFonts w:asciiTheme="majorHAnsi" w:hAnsiTheme="majorHAnsi"/>
        </w:rPr>
        <w:t>np.linalg.inv</w:t>
      </w:r>
      <w:r w:rsidRPr="00F152A6">
        <w:t>.</w:t>
      </w:r>
    </w:p>
    <w:p w14:paraId="762336D9" w14:textId="77777777" w:rsidR="008E0569" w:rsidRPr="00F152A6" w:rsidRDefault="000D4833" w:rsidP="00BF3F7B">
      <w:pPr>
        <w:pStyle w:val="FirstParagraph"/>
      </w:pPr>
      <w:r w:rsidRPr="00F152A6">
        <w:t>However, total speedup is only 1.30x because the solve phase (385.6s) remains unchanged. SciPy’s iterative solver cannot be JIT-compiled, and it already uses optimized BLAS internally. The solve now accounts for 99% of runtime.</w:t>
      </w:r>
    </w:p>
    <w:p w14:paraId="3FFC286E" w14:textId="77777777" w:rsidR="008E0569" w:rsidRPr="00F152A6" w:rsidRDefault="000D4833" w:rsidP="00BF3F7B">
      <w:pPr>
        <w:pStyle w:val="BodyText"/>
      </w:pPr>
      <w:r w:rsidRPr="00F152A6">
        <w:t xml:space="preserve">At small scale, the 219.4 ms runtime reflects JIT compilation overhead on first execution — Numba must compile each </w:t>
      </w:r>
      <w:r w:rsidRPr="00F152A6">
        <w:rPr>
          <w:rStyle w:val="VerbatimChar"/>
          <w:rFonts w:asciiTheme="majorHAnsi" w:hAnsiTheme="majorHAnsi"/>
        </w:rPr>
        <w:t>@njit</w:t>
      </w:r>
      <w:r w:rsidRPr="00F152A6">
        <w:t xml:space="preserve"> function to machine code before it can run. The </w:t>
      </w:r>
      <w:r w:rsidRPr="00F152A6">
        <w:rPr>
          <w:rStyle w:val="VerbatimChar"/>
          <w:rFonts w:asciiTheme="majorHAnsi" w:hAnsiTheme="majorHAnsi"/>
        </w:rPr>
        <w:t>cache=True</w:t>
      </w:r>
      <w:r w:rsidRPr="00F152A6">
        <w:t xml:space="preserve"> </w:t>
      </w:r>
      <w:r w:rsidRPr="00F152A6">
        <w:lastRenderedPageBreak/>
        <w:t>directive mitigates this for subsequent runs by persisting the compiled code to disk. On repeated executions with warm cache, the small-mesh overhead drops significantly, making Numba JIT competitive with the baseline even at small scale. This first-run versus subsequent-run distinction is important for interactive applications where startup latency matters.</w:t>
      </w:r>
    </w:p>
    <w:p w14:paraId="47A7D8B4" w14:textId="77777777" w:rsidR="008E0569" w:rsidRPr="00F152A6" w:rsidRDefault="000D4833" w:rsidP="00BF3F7B">
      <w:pPr>
        <w:pStyle w:val="BodyText"/>
      </w:pPr>
      <w:r w:rsidRPr="00F152A6">
        <w:t>The key insight from Numba JIT: CPU assembly can be optimized to match GPU assembly performance, but the solve phase becomes an insurmountable bottleneck. Further improvements require GPU-accelerated solving.</w:t>
      </w:r>
    </w:p>
    <w:p w14:paraId="0D315BF1" w14:textId="68F19700" w:rsidR="008E0569" w:rsidRPr="00F152A6" w:rsidRDefault="001209D1">
      <w:pPr>
        <w:pStyle w:val="Heading2"/>
        <w:rPr>
          <w:rFonts w:cstheme="majorHAnsi"/>
        </w:rPr>
      </w:pPr>
      <w:bookmarkStart w:id="246" w:name="numba-cuda-implementation"/>
      <w:bookmarkStart w:id="247" w:name="_Toc220535669"/>
      <w:bookmarkEnd w:id="238"/>
      <w:bookmarkEnd w:id="244"/>
      <w:r>
        <w:rPr>
          <w:rFonts w:cstheme="majorHAnsi"/>
        </w:rPr>
        <w:t>5.</w:t>
      </w:r>
      <w:r w:rsidR="000D4833" w:rsidRPr="00F152A6">
        <w:rPr>
          <w:rFonts w:cstheme="majorHAnsi"/>
        </w:rPr>
        <w:t>5. Numba CUDA Implementation</w:t>
      </w:r>
      <w:bookmarkEnd w:id="247"/>
    </w:p>
    <w:p w14:paraId="39A0EB44" w14:textId="77777777" w:rsidR="008E0569" w:rsidRPr="00F152A6" w:rsidRDefault="000D4833">
      <w:pPr>
        <w:pStyle w:val="Heading3"/>
        <w:rPr>
          <w:rFonts w:cstheme="majorHAnsi"/>
        </w:rPr>
      </w:pPr>
      <w:bookmarkStart w:id="248" w:name="technical-approach-4"/>
      <w:bookmarkStart w:id="249" w:name="_Toc220535670"/>
      <w:r w:rsidRPr="00F152A6">
        <w:rPr>
          <w:rFonts w:cstheme="majorHAnsi"/>
        </w:rPr>
        <w:t>Technical Approach</w:t>
      </w:r>
      <w:bookmarkEnd w:id="249"/>
    </w:p>
    <w:p w14:paraId="6D6E6AD0" w14:textId="77777777" w:rsidR="008E0569" w:rsidRPr="00F152A6" w:rsidRDefault="000D4833" w:rsidP="00BF3F7B">
      <w:pPr>
        <w:pStyle w:val="FirstParagraph"/>
      </w:pPr>
      <w:r w:rsidRPr="00F152A6">
        <w:t>The Numba CUDA implementation (</w:t>
      </w:r>
      <w:r w:rsidRPr="00F152A6">
        <w:rPr>
          <w:rStyle w:val="VerbatimChar"/>
          <w:rFonts w:asciiTheme="majorHAnsi" w:hAnsiTheme="majorHAnsi"/>
        </w:rPr>
        <w:t>quad8_numba_cuda.py</w:t>
      </w:r>
      <w:r w:rsidRPr="00F152A6">
        <w:t xml:space="preserve"> with </w:t>
      </w:r>
      <w:r w:rsidRPr="00F152A6">
        <w:rPr>
          <w:rStyle w:val="VerbatimChar"/>
          <w:rFonts w:asciiTheme="majorHAnsi" w:hAnsiTheme="majorHAnsi"/>
        </w:rPr>
        <w:t>kernels_numba_cuda.py</w:t>
      </w:r>
      <w:r w:rsidRPr="00F152A6">
        <w:t xml:space="preserve">) marks the transition to GPU computing. CUDA kernels are written in Python syntax using Numba’s </w:t>
      </w:r>
      <w:r w:rsidRPr="00F152A6">
        <w:rPr>
          <w:rStyle w:val="VerbatimChar"/>
          <w:rFonts w:asciiTheme="majorHAnsi" w:hAnsiTheme="majorHAnsi"/>
        </w:rPr>
        <w:t>@cuda.jit</w:t>
      </w:r>
      <w:r w:rsidRPr="00F152A6">
        <w:t xml:space="preserve"> decorator, with one thread processing one element.</w:t>
      </w:r>
    </w:p>
    <w:p w14:paraId="4004A8F8" w14:textId="77777777" w:rsidR="008E0569" w:rsidRPr="00F152A6" w:rsidRDefault="000D4833" w:rsidP="00BF3F7B">
      <w:pPr>
        <w:pStyle w:val="BodyText"/>
      </w:pPr>
      <w:r w:rsidRPr="00F152A6">
        <w:rPr>
          <w:b/>
          <w:bCs/>
        </w:rPr>
        <w:t>Kernel structure</w:t>
      </w:r>
      <w:r w:rsidRPr="00F152A6">
        <w:t xml:space="preserve"> uses local memory for per-element working arrays:</w:t>
      </w:r>
    </w:p>
    <w:p w14:paraId="0DD3123B" w14:textId="77777777" w:rsidR="008E0569" w:rsidRPr="00F152A6" w:rsidRDefault="000D4833">
      <w:pPr>
        <w:pStyle w:val="SourceCode"/>
        <w:rPr>
          <w:rFonts w:asciiTheme="majorHAnsi" w:hAnsiTheme="majorHAnsi" w:cstheme="majorHAnsi"/>
        </w:rPr>
      </w:pPr>
      <w:r w:rsidRPr="00F152A6">
        <w:rPr>
          <w:rStyle w:val="AttributeTok"/>
          <w:rFonts w:asciiTheme="majorHAnsi" w:hAnsiTheme="majorHAnsi" w:cstheme="majorHAnsi"/>
        </w:rPr>
        <w:t>@cuda.jit</w:t>
      </w:r>
      <w:r w:rsidRPr="00F152A6">
        <w:rPr>
          <w:rFonts w:asciiTheme="majorHAnsi" w:hAnsiTheme="majorHAnsi" w:cstheme="majorHAnsi"/>
        </w:rPr>
        <w:br/>
      </w:r>
      <w:r w:rsidRPr="00F152A6">
        <w:rPr>
          <w:rStyle w:val="KeywordTok"/>
          <w:rFonts w:asciiTheme="majorHAnsi" w:hAnsiTheme="majorHAnsi" w:cstheme="majorHAnsi"/>
        </w:rPr>
        <w:t>def</w:t>
      </w:r>
      <w:r w:rsidRPr="00F152A6">
        <w:rPr>
          <w:rStyle w:val="NormalTok"/>
          <w:rFonts w:asciiTheme="majorHAnsi" w:hAnsiTheme="majorHAnsi" w:cstheme="majorHAnsi"/>
        </w:rPr>
        <w:t xml:space="preserve"> quad8_assembly_kernel(x, y, quad8, xp, wp, vals_out, fg_out):</w:t>
      </w:r>
      <w:r w:rsidRPr="00F152A6">
        <w:rPr>
          <w:rFonts w:asciiTheme="majorHAnsi" w:hAnsiTheme="majorHAnsi" w:cstheme="majorHAnsi"/>
        </w:rPr>
        <w:br/>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da.grid(</w:t>
      </w:r>
      <w:r w:rsidRPr="00F152A6">
        <w:rPr>
          <w:rStyle w:val="DecValTok"/>
          <w:rFonts w:asciiTheme="majorHAnsi" w:hAnsiTheme="majorHAnsi" w:cstheme="majorHAnsi"/>
        </w:rPr>
        <w:t>1</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quad8.shape[</w:t>
      </w:r>
      <w:r w:rsidRPr="00F152A6">
        <w:rPr>
          <w:rStyle w:val="DecValTok"/>
          <w:rFonts w:asciiTheme="majorHAnsi" w:hAnsiTheme="majorHAnsi" w:cstheme="majorHAnsi"/>
        </w:rPr>
        <w:t>0</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return</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Per-thread local arrays (registers/local memory)</w:t>
      </w:r>
      <w:r w:rsidRPr="00F152A6">
        <w:rPr>
          <w:rFonts w:asciiTheme="majorHAnsi" w:hAnsiTheme="majorHAnsi" w:cstheme="majorHAnsi"/>
        </w:rPr>
        <w:br/>
      </w:r>
      <w:r w:rsidRPr="00F152A6">
        <w:rPr>
          <w:rStyle w:val="NormalTok"/>
          <w:rFonts w:asciiTheme="majorHAnsi" w:hAnsiTheme="majorHAnsi" w:cstheme="majorHAnsi"/>
        </w:rPr>
        <w:t xml:space="preserve">    edofs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da.local.array(</w:t>
      </w:r>
      <w:r w:rsidRPr="00F152A6">
        <w:rPr>
          <w:rStyle w:val="DecValTok"/>
          <w:rFonts w:asciiTheme="majorHAnsi" w:hAnsiTheme="majorHAnsi" w:cstheme="majorHAnsi"/>
        </w:rPr>
        <w:t>8</w:t>
      </w:r>
      <w:r w:rsidRPr="00F152A6">
        <w:rPr>
          <w:rStyle w:val="NormalTok"/>
          <w:rFonts w:asciiTheme="majorHAnsi" w:hAnsiTheme="majorHAnsi" w:cstheme="majorHAnsi"/>
        </w:rPr>
        <w:t>, dtype</w:t>
      </w:r>
      <w:r w:rsidRPr="00F152A6">
        <w:rPr>
          <w:rStyle w:val="OperatorTok"/>
          <w:rFonts w:asciiTheme="majorHAnsi" w:hAnsiTheme="majorHAnsi" w:cstheme="majorHAnsi"/>
        </w:rPr>
        <w:t>=</w:t>
      </w:r>
      <w:r w:rsidRPr="00F152A6">
        <w:rPr>
          <w:rStyle w:val="NormalTok"/>
          <w:rFonts w:asciiTheme="majorHAnsi" w:hAnsiTheme="majorHAnsi" w:cstheme="majorHAnsi"/>
        </w:rPr>
        <w:t>np.int32)</w:t>
      </w:r>
      <w:r w:rsidRPr="00F152A6">
        <w:rPr>
          <w:rFonts w:asciiTheme="majorHAnsi" w:hAnsiTheme="majorHAnsi" w:cstheme="majorHAnsi"/>
        </w:rPr>
        <w:br/>
      </w:r>
      <w:r w:rsidRPr="00F152A6">
        <w:rPr>
          <w:rStyle w:val="NormalTok"/>
          <w:rFonts w:asciiTheme="majorHAnsi" w:hAnsiTheme="majorHAnsi" w:cstheme="majorHAnsi"/>
        </w:rPr>
        <w:t xml:space="preserve">    K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da.local.array((</w:t>
      </w:r>
      <w:r w:rsidRPr="00F152A6">
        <w:rPr>
          <w:rStyle w:val="DecValTok"/>
          <w:rFonts w:asciiTheme="majorHAnsi" w:hAnsiTheme="majorHAnsi" w:cstheme="majorHAnsi"/>
        </w:rPr>
        <w:t>8</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8</w:t>
      </w:r>
      <w:r w:rsidRPr="00F152A6">
        <w:rPr>
          <w:rStyle w:val="NormalTok"/>
          <w:rFonts w:asciiTheme="majorHAnsi" w:hAnsiTheme="majorHAnsi" w:cstheme="majorHAnsi"/>
        </w:rPr>
        <w:t>), dtype</w:t>
      </w:r>
      <w:r w:rsidRPr="00F152A6">
        <w:rPr>
          <w:rStyle w:val="OperatorTok"/>
          <w:rFonts w:asciiTheme="majorHAnsi" w:hAnsiTheme="majorHAnsi" w:cstheme="majorHAnsi"/>
        </w:rPr>
        <w:t>=</w:t>
      </w:r>
      <w:r w:rsidRPr="00F152A6">
        <w:rPr>
          <w:rStyle w:val="NormalTok"/>
          <w:rFonts w:asciiTheme="majorHAnsi" w:hAnsiTheme="majorHAnsi" w:cstheme="majorHAnsi"/>
        </w:rPr>
        <w:t>np.floa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computation identical to CPU but parallelized across GPU thread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Output: deterministic indexing, no race conditions</w:t>
      </w:r>
      <w:r w:rsidRPr="00F152A6">
        <w:rPr>
          <w:rFonts w:asciiTheme="majorHAnsi" w:hAnsiTheme="majorHAnsi" w:cstheme="majorHAnsi"/>
        </w:rPr>
        <w:br/>
      </w:r>
      <w:r w:rsidRPr="00F152A6">
        <w:rPr>
          <w:rStyle w:val="NormalTok"/>
          <w:rFonts w:asciiTheme="majorHAnsi" w:hAnsiTheme="majorHAnsi" w:cstheme="majorHAnsi"/>
        </w:rPr>
        <w:t xml:space="preserve">    base_id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ecValTok"/>
          <w:rFonts w:asciiTheme="majorHAnsi" w:hAnsiTheme="majorHAnsi" w:cstheme="majorHAnsi"/>
        </w:rPr>
        <w:t>64</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j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vals_out[base_id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e[i, j]</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Atomic update for force vector (nodes shared between element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for</w:t>
      </w:r>
      <w:r w:rsidRPr="00F152A6">
        <w:rPr>
          <w:rStyle w:val="NormalTok"/>
          <w:rFonts w:asciiTheme="majorHAnsi" w:hAnsiTheme="majorHAnsi" w:cstheme="majorHAnsi"/>
        </w:rPr>
        <w:t xml:space="preserve"> i </w:t>
      </w:r>
      <w:r w:rsidRPr="00F152A6">
        <w:rPr>
          <w:rStyle w:val="KeywordTok"/>
          <w:rFonts w:asciiTheme="majorHAnsi" w:hAnsiTheme="majorHAnsi" w:cstheme="majorHAnsi"/>
        </w:rPr>
        <w:t>in</w:t>
      </w:r>
      <w:r w:rsidRPr="00F152A6">
        <w:rPr>
          <w:rStyle w:val="NormalTok"/>
          <w:rFonts w:asciiTheme="majorHAnsi" w:hAnsiTheme="majorHAnsi" w:cstheme="majorHAnsi"/>
        </w:rPr>
        <w:t xml:space="preserve"> </w:t>
      </w:r>
      <w:r w:rsidRPr="00F152A6">
        <w:rPr>
          <w:rStyle w:val="BuiltInTok"/>
          <w:rFonts w:asciiTheme="majorHAnsi" w:hAnsiTheme="majorHAnsi" w:cstheme="majorHAnsi"/>
        </w:rPr>
        <w:t>range</w:t>
      </w:r>
      <w:r w:rsidRPr="00F152A6">
        <w:rPr>
          <w:rStyle w:val="NormalTok"/>
          <w:rFonts w:asciiTheme="majorHAnsi" w:hAnsiTheme="majorHAnsi" w:cstheme="majorHAnsi"/>
        </w:rPr>
        <w:t>(</w:t>
      </w:r>
      <w:r w:rsidRPr="00F152A6">
        <w:rPr>
          <w:rStyle w:val="DecValTok"/>
          <w:rFonts w:asciiTheme="majorHAnsi" w:hAnsiTheme="majorHAnsi" w:cstheme="majorHAnsi"/>
        </w:rPr>
        <w:t>8</w:t>
      </w:r>
      <w:r w:rsidRPr="00F152A6">
        <w:rPr>
          <w:rStyle w:val="Normal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cuda.atomic.add(fg_out, edofs[i], fe[i])</w:t>
      </w:r>
    </w:p>
    <w:p w14:paraId="756F16A1" w14:textId="77777777" w:rsidR="008E0569" w:rsidRPr="00F152A6" w:rsidRDefault="000D4833" w:rsidP="00BF3F7B">
      <w:pPr>
        <w:pStyle w:val="FirstParagraph"/>
      </w:pPr>
      <w:r w:rsidRPr="00F152A6">
        <w:rPr>
          <w:b/>
          <w:bCs/>
        </w:rPr>
        <w:t>Sparse matrix construction</w:t>
      </w:r>
      <w:r w:rsidRPr="00F152A6">
        <w:t xml:space="preserve"> occurs on CPU after transferring values back from GPU:</w:t>
      </w:r>
    </w:p>
    <w:p w14:paraId="41C41D58"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 xml:space="preserve">vals_host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d_vals.copy_to_host()  </w:t>
      </w:r>
      <w:r w:rsidRPr="00F152A6">
        <w:rPr>
          <w:rStyle w:val="CommentTok"/>
          <w:rFonts w:asciiTheme="majorHAnsi" w:hAnsiTheme="majorHAnsi" w:cstheme="majorHAnsi"/>
        </w:rPr>
        <w:t># Device-to-host transfer</w:t>
      </w:r>
      <w:r w:rsidRPr="00F152A6">
        <w:rPr>
          <w:rFonts w:asciiTheme="majorHAnsi" w:hAnsiTheme="majorHAnsi" w:cstheme="majorHAnsi"/>
        </w:rPr>
        <w:br/>
      </w:r>
      <w:r w:rsidRPr="00F152A6">
        <w:rPr>
          <w:rStyle w:val="NormalTok"/>
          <w:rFonts w:asciiTheme="majorHAnsi" w:hAnsiTheme="majorHAnsi" w:cstheme="majorHAnsi"/>
        </w:rPr>
        <w:t xml:space="preserve">K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sp.coo_matrix((vals_host, (rows, cols)), shape</w:t>
      </w:r>
      <w:r w:rsidRPr="00F152A6">
        <w:rPr>
          <w:rStyle w:val="OperatorTok"/>
          <w:rFonts w:asciiTheme="majorHAnsi" w:hAnsiTheme="majorHAnsi" w:cstheme="majorHAnsi"/>
        </w:rPr>
        <w:t>=</w:t>
      </w:r>
      <w:r w:rsidRPr="00F152A6">
        <w:rPr>
          <w:rStyle w:val="NormalTok"/>
          <w:rFonts w:asciiTheme="majorHAnsi" w:hAnsiTheme="majorHAnsi" w:cstheme="majorHAnsi"/>
        </w:rPr>
        <w:t>(Nnds, Nnds)).tocsr()</w:t>
      </w:r>
    </w:p>
    <w:p w14:paraId="1BA68061" w14:textId="77777777" w:rsidR="008E0569" w:rsidRPr="00F152A6" w:rsidRDefault="000D4833" w:rsidP="00BF3F7B">
      <w:pPr>
        <w:pStyle w:val="FirstParagraph"/>
      </w:pPr>
      <w:r w:rsidRPr="00F152A6">
        <w:rPr>
          <w:b/>
          <w:bCs/>
        </w:rPr>
        <w:t>Solve</w:t>
      </w:r>
      <w:r w:rsidRPr="00F152A6">
        <w:t xml:space="preserve"> uses CuPy’s GPU-accelerated conjugate gradient with Jacobi preconditioning.</w:t>
      </w:r>
    </w:p>
    <w:p w14:paraId="5D97C0AF" w14:textId="77777777" w:rsidR="008E0569" w:rsidRPr="00F152A6" w:rsidRDefault="000D4833" w:rsidP="00C40F5E">
      <w:pPr>
        <w:pStyle w:val="Heading3"/>
        <w:spacing w:after="120"/>
        <w:rPr>
          <w:rFonts w:cstheme="majorHAnsi"/>
        </w:rPr>
      </w:pPr>
      <w:bookmarkStart w:id="250" w:name="profiling-results-4"/>
      <w:bookmarkStart w:id="251" w:name="_Toc220535671"/>
      <w:bookmarkEnd w:id="248"/>
      <w:r w:rsidRPr="00F152A6">
        <w:rPr>
          <w:rFonts w:cstheme="majorHAnsi"/>
        </w:rPr>
        <w:t>Profiling Results</w:t>
      </w:r>
      <w:bookmarkEnd w:id="251"/>
    </w:p>
    <w:tbl>
      <w:tblPr>
        <w:tblStyle w:val="ListTable3-Accent1"/>
        <w:tblW w:w="0" w:type="auto"/>
        <w:jc w:val="center"/>
        <w:tblLook w:val="0020" w:firstRow="1" w:lastRow="0" w:firstColumn="0" w:lastColumn="0" w:noHBand="0" w:noVBand="0"/>
      </w:tblPr>
      <w:tblGrid>
        <w:gridCol w:w="1458"/>
        <w:gridCol w:w="854"/>
        <w:gridCol w:w="1091"/>
        <w:gridCol w:w="1034"/>
        <w:gridCol w:w="972"/>
        <w:gridCol w:w="940"/>
        <w:gridCol w:w="1037"/>
      </w:tblGrid>
      <w:tr w:rsidR="008E0569" w:rsidRPr="00C40F5E" w14:paraId="5FFE6B3B" w14:textId="77777777" w:rsidTr="00C40F5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C7E34D" w14:textId="77777777" w:rsidR="008E0569" w:rsidRPr="00C40F5E" w:rsidRDefault="000D4833" w:rsidP="00BF3F7B">
            <w:pPr>
              <w:pStyle w:val="Compact"/>
              <w:rPr>
                <w:sz w:val="22"/>
                <w:szCs w:val="22"/>
              </w:rPr>
            </w:pPr>
            <w:r w:rsidRPr="00C40F5E">
              <w:rPr>
                <w:sz w:val="22"/>
                <w:szCs w:val="22"/>
              </w:rPr>
              <w:t>Mesh</w:t>
            </w:r>
          </w:p>
        </w:tc>
        <w:tc>
          <w:tcPr>
            <w:tcW w:w="0" w:type="auto"/>
          </w:tcPr>
          <w:p w14:paraId="0C67BFC4"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03347DED" w14:textId="77777777" w:rsidR="008E0569" w:rsidRPr="00C40F5E" w:rsidRDefault="000D4833" w:rsidP="00BF3F7B">
            <w:pPr>
              <w:pStyle w:val="Compact"/>
              <w:rPr>
                <w:sz w:val="22"/>
                <w:szCs w:val="22"/>
              </w:rPr>
            </w:pPr>
            <w:r w:rsidRPr="00C40F5E">
              <w:rPr>
                <w:sz w:val="22"/>
                <w:szCs w:val="22"/>
              </w:rPr>
              <w:t>Assembly</w:t>
            </w:r>
          </w:p>
        </w:tc>
        <w:tc>
          <w:tcPr>
            <w:tcW w:w="0" w:type="auto"/>
          </w:tcPr>
          <w:p w14:paraId="0FCF97A9"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Apply BC</w:t>
            </w:r>
          </w:p>
        </w:tc>
        <w:tc>
          <w:tcPr>
            <w:cnfStyle w:val="000010000000" w:firstRow="0" w:lastRow="0" w:firstColumn="0" w:lastColumn="0" w:oddVBand="1" w:evenVBand="0" w:oddHBand="0" w:evenHBand="0" w:firstRowFirstColumn="0" w:firstRowLastColumn="0" w:lastRowFirstColumn="0" w:lastRowLastColumn="0"/>
            <w:tcW w:w="0" w:type="auto"/>
          </w:tcPr>
          <w:p w14:paraId="29F9E878" w14:textId="77777777" w:rsidR="008E0569" w:rsidRPr="00C40F5E" w:rsidRDefault="000D4833" w:rsidP="00BF3F7B">
            <w:pPr>
              <w:pStyle w:val="Compact"/>
              <w:rPr>
                <w:sz w:val="22"/>
                <w:szCs w:val="22"/>
              </w:rPr>
            </w:pPr>
            <w:r w:rsidRPr="00C40F5E">
              <w:rPr>
                <w:sz w:val="22"/>
                <w:szCs w:val="22"/>
              </w:rPr>
              <w:t>Solve</w:t>
            </w:r>
          </w:p>
        </w:tc>
        <w:tc>
          <w:tcPr>
            <w:tcW w:w="0" w:type="auto"/>
          </w:tcPr>
          <w:p w14:paraId="7358054E" w14:textId="77777777" w:rsidR="008E0569" w:rsidRPr="00C40F5E"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C40F5E">
              <w:rPr>
                <w:sz w:val="22"/>
                <w:szCs w:val="22"/>
              </w:rPr>
              <w:t>Kernels</w:t>
            </w:r>
          </w:p>
        </w:tc>
        <w:tc>
          <w:tcPr>
            <w:cnfStyle w:val="000010000000" w:firstRow="0" w:lastRow="0" w:firstColumn="0" w:lastColumn="0" w:oddVBand="1" w:evenVBand="0" w:oddHBand="0" w:evenHBand="0" w:firstRowFirstColumn="0" w:firstRowLastColumn="0" w:lastRowFirstColumn="0" w:lastRowLastColumn="0"/>
            <w:tcW w:w="0" w:type="auto"/>
          </w:tcPr>
          <w:p w14:paraId="12D066A4" w14:textId="77777777" w:rsidR="008E0569" w:rsidRPr="00C40F5E" w:rsidRDefault="000D4833" w:rsidP="00BF3F7B">
            <w:pPr>
              <w:pStyle w:val="Compact"/>
              <w:rPr>
                <w:sz w:val="22"/>
                <w:szCs w:val="22"/>
              </w:rPr>
            </w:pPr>
            <w:r w:rsidRPr="00C40F5E">
              <w:rPr>
                <w:sz w:val="22"/>
                <w:szCs w:val="22"/>
              </w:rPr>
              <w:t>MemCpy</w:t>
            </w:r>
          </w:p>
        </w:tc>
      </w:tr>
      <w:tr w:rsidR="008E0569" w:rsidRPr="00C40F5E" w14:paraId="459C807B" w14:textId="77777777" w:rsidTr="00C40F5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E64A57A" w14:textId="77777777" w:rsidR="008E0569" w:rsidRPr="00C40F5E" w:rsidRDefault="000D4833" w:rsidP="00BF3F7B">
            <w:pPr>
              <w:pStyle w:val="Compact"/>
              <w:rPr>
                <w:sz w:val="22"/>
                <w:szCs w:val="22"/>
              </w:rPr>
            </w:pPr>
            <w:r w:rsidRPr="00C40F5E">
              <w:rPr>
                <w:sz w:val="22"/>
                <w:szCs w:val="22"/>
              </w:rPr>
              <w:t>y_tube_201</w:t>
            </w:r>
          </w:p>
        </w:tc>
        <w:tc>
          <w:tcPr>
            <w:tcW w:w="0" w:type="auto"/>
          </w:tcPr>
          <w:p w14:paraId="362D1A81"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1.18 s</w:t>
            </w:r>
          </w:p>
        </w:tc>
        <w:tc>
          <w:tcPr>
            <w:cnfStyle w:val="000010000000" w:firstRow="0" w:lastRow="0" w:firstColumn="0" w:lastColumn="0" w:oddVBand="1" w:evenVBand="0" w:oddHBand="0" w:evenHBand="0" w:firstRowFirstColumn="0" w:firstRowLastColumn="0" w:lastRowFirstColumn="0" w:lastRowLastColumn="0"/>
            <w:tcW w:w="0" w:type="auto"/>
          </w:tcPr>
          <w:p w14:paraId="7B5E90E4" w14:textId="77777777" w:rsidR="008E0569" w:rsidRPr="00C40F5E" w:rsidRDefault="000D4833" w:rsidP="00BF3F7B">
            <w:pPr>
              <w:pStyle w:val="Compact"/>
              <w:rPr>
                <w:sz w:val="22"/>
                <w:szCs w:val="22"/>
              </w:rPr>
            </w:pPr>
            <w:r w:rsidRPr="00C40F5E">
              <w:rPr>
                <w:sz w:val="22"/>
                <w:szCs w:val="22"/>
              </w:rPr>
              <w:t>399.4 ms</w:t>
            </w:r>
          </w:p>
        </w:tc>
        <w:tc>
          <w:tcPr>
            <w:tcW w:w="0" w:type="auto"/>
          </w:tcPr>
          <w:p w14:paraId="75E96659"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123.9 ms</w:t>
            </w:r>
          </w:p>
        </w:tc>
        <w:tc>
          <w:tcPr>
            <w:cnfStyle w:val="000010000000" w:firstRow="0" w:lastRow="0" w:firstColumn="0" w:lastColumn="0" w:oddVBand="1" w:evenVBand="0" w:oddHBand="0" w:evenHBand="0" w:firstRowFirstColumn="0" w:firstRowLastColumn="0" w:lastRowFirstColumn="0" w:lastRowLastColumn="0"/>
            <w:tcW w:w="0" w:type="auto"/>
          </w:tcPr>
          <w:p w14:paraId="1608575A" w14:textId="77777777" w:rsidR="008E0569" w:rsidRPr="00C40F5E" w:rsidRDefault="000D4833" w:rsidP="00BF3F7B">
            <w:pPr>
              <w:pStyle w:val="Compact"/>
              <w:rPr>
                <w:sz w:val="22"/>
                <w:szCs w:val="22"/>
              </w:rPr>
            </w:pPr>
            <w:r w:rsidRPr="00C40F5E">
              <w:rPr>
                <w:sz w:val="22"/>
                <w:szCs w:val="22"/>
              </w:rPr>
              <w:t>~200 ms</w:t>
            </w:r>
          </w:p>
        </w:tc>
        <w:tc>
          <w:tcPr>
            <w:tcW w:w="0" w:type="auto"/>
          </w:tcPr>
          <w:p w14:paraId="590BC447" w14:textId="77777777" w:rsidR="008E0569" w:rsidRPr="00C40F5E"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C40F5E">
              <w:rPr>
                <w:sz w:val="22"/>
                <w:szCs w:val="22"/>
              </w:rPr>
              <w:t>2,135</w:t>
            </w:r>
          </w:p>
        </w:tc>
        <w:tc>
          <w:tcPr>
            <w:cnfStyle w:val="000010000000" w:firstRow="0" w:lastRow="0" w:firstColumn="0" w:lastColumn="0" w:oddVBand="1" w:evenVBand="0" w:oddHBand="0" w:evenHBand="0" w:firstRowFirstColumn="0" w:firstRowLastColumn="0" w:lastRowFirstColumn="0" w:lastRowLastColumn="0"/>
            <w:tcW w:w="0" w:type="auto"/>
          </w:tcPr>
          <w:p w14:paraId="3375B48E" w14:textId="77777777" w:rsidR="008E0569" w:rsidRPr="00C40F5E" w:rsidRDefault="000D4833" w:rsidP="00BF3F7B">
            <w:pPr>
              <w:pStyle w:val="Compact"/>
              <w:rPr>
                <w:sz w:val="22"/>
                <w:szCs w:val="22"/>
              </w:rPr>
            </w:pPr>
            <w:r w:rsidRPr="00C40F5E">
              <w:rPr>
                <w:sz w:val="22"/>
                <w:szCs w:val="22"/>
              </w:rPr>
              <w:t>146</w:t>
            </w:r>
          </w:p>
        </w:tc>
      </w:tr>
      <w:tr w:rsidR="008E0569" w:rsidRPr="00C40F5E" w14:paraId="14034731" w14:textId="77777777" w:rsidTr="00C40F5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FF9C0CF" w14:textId="77777777" w:rsidR="008E0569" w:rsidRPr="00C40F5E" w:rsidRDefault="000D4833" w:rsidP="00BF3F7B">
            <w:pPr>
              <w:pStyle w:val="Compact"/>
              <w:rPr>
                <w:sz w:val="22"/>
                <w:szCs w:val="22"/>
              </w:rPr>
            </w:pPr>
            <w:r w:rsidRPr="00C40F5E">
              <w:rPr>
                <w:sz w:val="22"/>
                <w:szCs w:val="22"/>
              </w:rPr>
              <w:t>y_tube_1_3m</w:t>
            </w:r>
          </w:p>
        </w:tc>
        <w:tc>
          <w:tcPr>
            <w:tcW w:w="0" w:type="auto"/>
          </w:tcPr>
          <w:p w14:paraId="4B667BAC"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14.94 s</w:t>
            </w:r>
          </w:p>
        </w:tc>
        <w:tc>
          <w:tcPr>
            <w:cnfStyle w:val="000010000000" w:firstRow="0" w:lastRow="0" w:firstColumn="0" w:lastColumn="0" w:oddVBand="1" w:evenVBand="0" w:oddHBand="0" w:evenHBand="0" w:firstRowFirstColumn="0" w:firstRowLastColumn="0" w:lastRowFirstColumn="0" w:lastRowLastColumn="0"/>
            <w:tcW w:w="0" w:type="auto"/>
          </w:tcPr>
          <w:p w14:paraId="35A35159" w14:textId="77777777" w:rsidR="008E0569" w:rsidRPr="00C40F5E" w:rsidRDefault="000D4833" w:rsidP="00BF3F7B">
            <w:pPr>
              <w:pStyle w:val="Compact"/>
              <w:rPr>
                <w:sz w:val="22"/>
                <w:szCs w:val="22"/>
              </w:rPr>
            </w:pPr>
            <w:r w:rsidRPr="00C40F5E">
              <w:rPr>
                <w:sz w:val="22"/>
                <w:szCs w:val="22"/>
              </w:rPr>
              <w:t>4.59 s</w:t>
            </w:r>
          </w:p>
        </w:tc>
        <w:tc>
          <w:tcPr>
            <w:tcW w:w="0" w:type="auto"/>
          </w:tcPr>
          <w:p w14:paraId="55749155"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3.47 s</w:t>
            </w:r>
          </w:p>
        </w:tc>
        <w:tc>
          <w:tcPr>
            <w:cnfStyle w:val="000010000000" w:firstRow="0" w:lastRow="0" w:firstColumn="0" w:lastColumn="0" w:oddVBand="1" w:evenVBand="0" w:oddHBand="0" w:evenHBand="0" w:firstRowFirstColumn="0" w:firstRowLastColumn="0" w:lastRowFirstColumn="0" w:lastRowLastColumn="0"/>
            <w:tcW w:w="0" w:type="auto"/>
          </w:tcPr>
          <w:p w14:paraId="73F84716" w14:textId="77777777" w:rsidR="008E0569" w:rsidRPr="00C40F5E" w:rsidRDefault="000D4833" w:rsidP="00BF3F7B">
            <w:pPr>
              <w:pStyle w:val="Compact"/>
              <w:rPr>
                <w:sz w:val="22"/>
                <w:szCs w:val="22"/>
              </w:rPr>
            </w:pPr>
            <w:r w:rsidRPr="00C40F5E">
              <w:rPr>
                <w:sz w:val="22"/>
                <w:szCs w:val="22"/>
              </w:rPr>
              <w:t>5.92 s</w:t>
            </w:r>
          </w:p>
        </w:tc>
        <w:tc>
          <w:tcPr>
            <w:tcW w:w="0" w:type="auto"/>
          </w:tcPr>
          <w:p w14:paraId="16CC15B3" w14:textId="77777777" w:rsidR="008E0569" w:rsidRPr="00C40F5E"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C40F5E">
              <w:rPr>
                <w:sz w:val="22"/>
                <w:szCs w:val="22"/>
              </w:rPr>
              <w:t>179,115</w:t>
            </w:r>
          </w:p>
        </w:tc>
        <w:tc>
          <w:tcPr>
            <w:cnfStyle w:val="000010000000" w:firstRow="0" w:lastRow="0" w:firstColumn="0" w:lastColumn="0" w:oddVBand="1" w:evenVBand="0" w:oddHBand="0" w:evenHBand="0" w:firstRowFirstColumn="0" w:firstRowLastColumn="0" w:lastRowFirstColumn="0" w:lastRowLastColumn="0"/>
            <w:tcW w:w="0" w:type="auto"/>
          </w:tcPr>
          <w:p w14:paraId="2E692D80" w14:textId="77777777" w:rsidR="008E0569" w:rsidRPr="00C40F5E" w:rsidRDefault="000D4833" w:rsidP="00BF3F7B">
            <w:pPr>
              <w:pStyle w:val="Compact"/>
              <w:rPr>
                <w:sz w:val="22"/>
                <w:szCs w:val="22"/>
              </w:rPr>
            </w:pPr>
            <w:r w:rsidRPr="00C40F5E">
              <w:rPr>
                <w:sz w:val="22"/>
                <w:szCs w:val="22"/>
              </w:rPr>
              <w:t>10,097</w:t>
            </w:r>
          </w:p>
        </w:tc>
      </w:tr>
    </w:tbl>
    <w:p w14:paraId="5CCEE569" w14:textId="77777777" w:rsidR="008E0569" w:rsidRPr="00F152A6" w:rsidRDefault="000D4833" w:rsidP="003F54C1">
      <w:pPr>
        <w:pStyle w:val="BodyText"/>
        <w:jc w:val="center"/>
      </w:pPr>
      <w:r w:rsidRPr="00F152A6">
        <w:rPr>
          <w:noProof/>
        </w:rPr>
        <w:lastRenderedPageBreak/>
        <w:drawing>
          <wp:inline distT="0" distB="0" distL="0" distR="0" wp14:anchorId="46978DE2" wp14:editId="3F2AFAD5">
            <wp:extent cx="5905500" cy="201549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images/documents/profiling_report/y_tube_201_numba_cuda.png"/>
                    <pic:cNvPicPr>
                      <a:picLocks noChangeAspect="1" noChangeArrowheads="1"/>
                    </pic:cNvPicPr>
                  </pic:nvPicPr>
                  <pic:blipFill>
                    <a:blip r:embed="rId47"/>
                    <a:stretch>
                      <a:fillRect/>
                    </a:stretch>
                  </pic:blipFill>
                  <pic:spPr bwMode="auto">
                    <a:xfrm>
                      <a:off x="0" y="0"/>
                      <a:ext cx="5905500" cy="2015490"/>
                    </a:xfrm>
                    <a:prstGeom prst="rect">
                      <a:avLst/>
                    </a:prstGeom>
                    <a:noFill/>
                    <a:ln w="9525">
                      <a:noFill/>
                      <a:headEnd/>
                      <a:tailEnd/>
                    </a:ln>
                  </pic:spPr>
                </pic:pic>
              </a:graphicData>
            </a:graphic>
          </wp:inline>
        </w:drawing>
      </w:r>
    </w:p>
    <w:p w14:paraId="0843D958" w14:textId="77777777" w:rsidR="008E0569" w:rsidRPr="006E1743" w:rsidRDefault="000D4833" w:rsidP="00BF3F7B">
      <w:pPr>
        <w:pStyle w:val="BodyText"/>
        <w:rPr>
          <w:i/>
          <w:iCs/>
          <w:sz w:val="22"/>
          <w:szCs w:val="22"/>
        </w:rPr>
      </w:pPr>
      <w:r w:rsidRPr="006E1743">
        <w:rPr>
          <w:b/>
          <w:bCs/>
          <w:i/>
          <w:iCs/>
          <w:sz w:val="22"/>
          <w:szCs w:val="22"/>
        </w:rPr>
        <w:t>Figure 27</w:t>
      </w:r>
      <w:r w:rsidRPr="006E1743">
        <w:rPr>
          <w:i/>
          <w:iCs/>
          <w:sz w:val="22"/>
          <w:szCs w:val="22"/>
        </w:rPr>
        <w:t>: Numba CUDA timeline for y_tube_201 (1.18s total) — GPU initialization and kernel launch overhead dominate at small scale.</w:t>
      </w:r>
    </w:p>
    <w:p w14:paraId="2DF5C389" w14:textId="77777777" w:rsidR="008E0569" w:rsidRPr="00F152A6" w:rsidRDefault="000D4833" w:rsidP="003F54C1">
      <w:pPr>
        <w:pStyle w:val="BodyText"/>
        <w:jc w:val="center"/>
      </w:pPr>
      <w:r w:rsidRPr="00F152A6">
        <w:rPr>
          <w:noProof/>
        </w:rPr>
        <w:drawing>
          <wp:inline distT="0" distB="0" distL="0" distR="0" wp14:anchorId="6EE58E26" wp14:editId="778B40A9">
            <wp:extent cx="5905500" cy="2013065"/>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images/documents/profiling_report/y_tube_1_3m_numba_cuda.png"/>
                    <pic:cNvPicPr>
                      <a:picLocks noChangeAspect="1" noChangeArrowheads="1"/>
                    </pic:cNvPicPr>
                  </pic:nvPicPr>
                  <pic:blipFill>
                    <a:blip r:embed="rId48"/>
                    <a:stretch>
                      <a:fillRect/>
                    </a:stretch>
                  </pic:blipFill>
                  <pic:spPr bwMode="auto">
                    <a:xfrm>
                      <a:off x="0" y="0"/>
                      <a:ext cx="5905500" cy="2013065"/>
                    </a:xfrm>
                    <a:prstGeom prst="rect">
                      <a:avLst/>
                    </a:prstGeom>
                    <a:noFill/>
                    <a:ln w="9525">
                      <a:noFill/>
                      <a:headEnd/>
                      <a:tailEnd/>
                    </a:ln>
                  </pic:spPr>
                </pic:pic>
              </a:graphicData>
            </a:graphic>
          </wp:inline>
        </w:drawing>
      </w:r>
    </w:p>
    <w:p w14:paraId="485B2BF2" w14:textId="77777777" w:rsidR="008E0569" w:rsidRPr="006E1743" w:rsidRDefault="000D4833" w:rsidP="00BF3F7B">
      <w:pPr>
        <w:pStyle w:val="BodyText"/>
        <w:rPr>
          <w:i/>
          <w:iCs/>
          <w:sz w:val="22"/>
          <w:szCs w:val="22"/>
        </w:rPr>
      </w:pPr>
      <w:r w:rsidRPr="006E1743">
        <w:rPr>
          <w:b/>
          <w:bCs/>
          <w:i/>
          <w:iCs/>
          <w:sz w:val="22"/>
          <w:szCs w:val="22"/>
        </w:rPr>
        <w:t>Figure 28</w:t>
      </w:r>
      <w:r w:rsidRPr="006E1743">
        <w:rPr>
          <w:i/>
          <w:iCs/>
          <w:sz w:val="22"/>
          <w:szCs w:val="22"/>
        </w:rPr>
        <w:t>: Numba CUDA timeline for y_tube_1_3m (14.94s total) showing assembly (4.59s), BC application (3.47s), and solve (5.92s) phases with visible kernel and memory transfer activity.</w:t>
      </w:r>
    </w:p>
    <w:p w14:paraId="6CB1C033" w14:textId="77777777" w:rsidR="008E0569" w:rsidRPr="00F152A6" w:rsidRDefault="000D4833">
      <w:pPr>
        <w:pStyle w:val="Heading3"/>
        <w:rPr>
          <w:rFonts w:cstheme="majorHAnsi"/>
        </w:rPr>
      </w:pPr>
      <w:bookmarkStart w:id="252" w:name="analysis-4"/>
      <w:bookmarkStart w:id="253" w:name="_Toc220535672"/>
      <w:bookmarkEnd w:id="250"/>
      <w:r w:rsidRPr="00F152A6">
        <w:rPr>
          <w:rFonts w:cstheme="majorHAnsi"/>
        </w:rPr>
        <w:t>Analysis</w:t>
      </w:r>
      <w:bookmarkEnd w:id="253"/>
    </w:p>
    <w:p w14:paraId="7A2743D5" w14:textId="77777777" w:rsidR="008E0569" w:rsidRPr="00F152A6" w:rsidRDefault="000D4833" w:rsidP="00BF3F7B">
      <w:pPr>
        <w:pStyle w:val="FirstParagraph"/>
      </w:pPr>
      <w:r w:rsidRPr="00F152A6">
        <w:t>The Numba CUDA implementation achieves 33.9x total speedup over the CPU baseline at production scale (506.3s → 14.94s). The GPU-accelerated solve phase is the breakthrough: 395.9s → 5.92s (66.9x speedup).</w:t>
      </w:r>
    </w:p>
    <w:p w14:paraId="4F624461" w14:textId="77777777" w:rsidR="008E0569" w:rsidRPr="00F152A6" w:rsidRDefault="000D4833" w:rsidP="00BF3F7B">
      <w:pPr>
        <w:pStyle w:val="BodyText"/>
      </w:pPr>
      <w:r w:rsidRPr="00F152A6">
        <w:t>Profiling reveals the phase breakdown:</w:t>
      </w:r>
    </w:p>
    <w:p w14:paraId="07E61CC7" w14:textId="77777777" w:rsidR="008E0569" w:rsidRPr="00F152A6" w:rsidRDefault="000D4833" w:rsidP="00127801">
      <w:pPr>
        <w:pStyle w:val="Compact"/>
        <w:numPr>
          <w:ilvl w:val="0"/>
          <w:numId w:val="90"/>
        </w:numPr>
      </w:pPr>
      <w:r w:rsidRPr="00F152A6">
        <w:rPr>
          <w:b/>
          <w:bCs/>
        </w:rPr>
        <w:t>Assembly (4.59s, 31%)</w:t>
      </w:r>
      <w:r w:rsidRPr="00F152A6">
        <w:t>: Similar to Numba JIT, as both use compiled code with parallel execution. The GPU’s massive thread count doesn’t provide additional benefit here because Numba JIT already saturates CPU cores.</w:t>
      </w:r>
    </w:p>
    <w:p w14:paraId="21EAA21C" w14:textId="77777777" w:rsidR="008E0569" w:rsidRPr="00F152A6" w:rsidRDefault="000D4833" w:rsidP="00127801">
      <w:pPr>
        <w:pStyle w:val="Compact"/>
        <w:numPr>
          <w:ilvl w:val="0"/>
          <w:numId w:val="90"/>
        </w:numPr>
      </w:pPr>
      <w:r w:rsidRPr="00F152A6">
        <w:rPr>
          <w:b/>
          <w:bCs/>
        </w:rPr>
        <w:t>BC Application (3.47s, 23%)</w:t>
      </w:r>
      <w:r w:rsidRPr="00F152A6">
        <w:t>: Robin boundary conditions involve edge integration loops that aren’t fully optimized for GPU execution. The profile shows this as a significant new bottleneck.</w:t>
      </w:r>
    </w:p>
    <w:p w14:paraId="4159DF45" w14:textId="77777777" w:rsidR="008E0569" w:rsidRPr="00F152A6" w:rsidRDefault="000D4833" w:rsidP="00127801">
      <w:pPr>
        <w:pStyle w:val="Compact"/>
        <w:numPr>
          <w:ilvl w:val="0"/>
          <w:numId w:val="90"/>
        </w:numPr>
      </w:pPr>
      <w:r w:rsidRPr="00F152A6">
        <w:rPr>
          <w:b/>
          <w:bCs/>
        </w:rPr>
        <w:t>Solve (5.92s, 40%)</w:t>
      </w:r>
      <w:r w:rsidRPr="00F152A6">
        <w:t>: The CuPy CG solver runs entirely on GPU, eliminating the CPU solve bottleneck.</w:t>
      </w:r>
    </w:p>
    <w:p w14:paraId="2FD71E67" w14:textId="77777777" w:rsidR="008E0569" w:rsidRPr="00F152A6" w:rsidRDefault="000D4833" w:rsidP="00BF3F7B">
      <w:pPr>
        <w:pStyle w:val="FirstParagraph"/>
      </w:pPr>
      <w:r w:rsidRPr="00F152A6">
        <w:t>The memory transfer pattern shows substantial device-to-host activity during solve (the large green D2H bar), indicating data moving back to CPU repeatedly during iterations.</w:t>
      </w:r>
    </w:p>
    <w:p w14:paraId="6AB62211" w14:textId="77777777" w:rsidR="008E0569" w:rsidRPr="00F152A6" w:rsidRDefault="000D4833" w:rsidP="00BF3F7B">
      <w:pPr>
        <w:pStyle w:val="BodyText"/>
      </w:pPr>
      <w:r w:rsidRPr="00F152A6">
        <w:t xml:space="preserve">At small scale, the GPU implementation is dramatically slower (1.18s vs 141.5ms baseline, 8.3x slowdown). The 449.5 ms mesh loading phase and 399.4 ms assembly phase include CUDA </w:t>
      </w:r>
      <w:r w:rsidRPr="00F152A6">
        <w:lastRenderedPageBreak/>
        <w:t>context initialization, kernel compilation, and memory allocation overhead that cannot be amortized over the trivial 52-element workload.</w:t>
      </w:r>
    </w:p>
    <w:p w14:paraId="6845DF68" w14:textId="77777777" w:rsidR="008E0569" w:rsidRPr="00F152A6" w:rsidRDefault="000D4833" w:rsidP="00BF3F7B">
      <w:pPr>
        <w:pStyle w:val="BodyText"/>
      </w:pPr>
      <w:r w:rsidRPr="00F152A6">
        <w:t>Key observations: GPU acceleration finally breaks through the solve bottleneck, but BC application emerges as a new optimization target, and fixed GPU overhead makes this unsuitable for small meshes.</w:t>
      </w:r>
    </w:p>
    <w:p w14:paraId="5B9894F0" w14:textId="447D13A7" w:rsidR="008E0569" w:rsidRPr="00F152A6" w:rsidRDefault="001209D1">
      <w:pPr>
        <w:pStyle w:val="Heading2"/>
        <w:rPr>
          <w:rFonts w:cstheme="majorHAnsi"/>
        </w:rPr>
      </w:pPr>
      <w:bookmarkStart w:id="254" w:name="cupy-gpu-implementation"/>
      <w:bookmarkStart w:id="255" w:name="_Toc220535673"/>
      <w:bookmarkEnd w:id="246"/>
      <w:bookmarkEnd w:id="252"/>
      <w:r>
        <w:rPr>
          <w:rFonts w:cstheme="majorHAnsi"/>
        </w:rPr>
        <w:t>5.</w:t>
      </w:r>
      <w:r w:rsidR="000D4833" w:rsidRPr="00F152A6">
        <w:rPr>
          <w:rFonts w:cstheme="majorHAnsi"/>
        </w:rPr>
        <w:t>6. CuPy GPU Implementation</w:t>
      </w:r>
      <w:bookmarkEnd w:id="255"/>
    </w:p>
    <w:p w14:paraId="07969435" w14:textId="77777777" w:rsidR="008E0569" w:rsidRPr="00F152A6" w:rsidRDefault="000D4833">
      <w:pPr>
        <w:pStyle w:val="Heading3"/>
        <w:rPr>
          <w:rFonts w:cstheme="majorHAnsi"/>
        </w:rPr>
      </w:pPr>
      <w:bookmarkStart w:id="256" w:name="technical-approach-5"/>
      <w:bookmarkStart w:id="257" w:name="_Toc220535674"/>
      <w:r w:rsidRPr="00F152A6">
        <w:rPr>
          <w:rFonts w:cstheme="majorHAnsi"/>
        </w:rPr>
        <w:t>Technical Approach</w:t>
      </w:r>
      <w:bookmarkEnd w:id="257"/>
    </w:p>
    <w:p w14:paraId="36C060A3" w14:textId="77777777" w:rsidR="008E0569" w:rsidRPr="00F152A6" w:rsidRDefault="000D4833" w:rsidP="00BF3F7B">
      <w:pPr>
        <w:pStyle w:val="FirstParagraph"/>
      </w:pPr>
      <w:r w:rsidRPr="00F152A6">
        <w:t>The CuPy implementation (</w:t>
      </w:r>
      <w:r w:rsidRPr="00F152A6">
        <w:rPr>
          <w:rStyle w:val="VerbatimChar"/>
          <w:rFonts w:asciiTheme="majorHAnsi" w:hAnsiTheme="majorHAnsi"/>
        </w:rPr>
        <w:t>quad8_gpu_v3.py</w:t>
      </w:r>
      <w:r w:rsidRPr="00F152A6">
        <w:t xml:space="preserve">) optimizes the GPU pipeline using CuPy’s </w:t>
      </w:r>
      <w:r w:rsidRPr="00F152A6">
        <w:rPr>
          <w:rStyle w:val="VerbatimChar"/>
          <w:rFonts w:asciiTheme="majorHAnsi" w:hAnsiTheme="majorHAnsi"/>
        </w:rPr>
        <w:t>RawKernel</w:t>
      </w:r>
      <w:r w:rsidRPr="00F152A6">
        <w:t xml:space="preserve"> for hand-written CUDA C kernels, providing finer control than Numba’s Python-to-PTX compilation.</w:t>
      </w:r>
    </w:p>
    <w:p w14:paraId="0D482D93" w14:textId="77777777" w:rsidR="008E0569" w:rsidRPr="00F152A6" w:rsidRDefault="000D4833" w:rsidP="00BF3F7B">
      <w:pPr>
        <w:pStyle w:val="BodyText"/>
      </w:pPr>
      <w:r w:rsidRPr="00F152A6">
        <w:rPr>
          <w:b/>
          <w:bCs/>
        </w:rPr>
        <w:t>Assembly kernel</w:t>
      </w:r>
      <w:r w:rsidRPr="00F152A6">
        <w:t xml:space="preserve"> in CUDA C with explicit optimizations:</w:t>
      </w:r>
    </w:p>
    <w:p w14:paraId="25092A82"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extern</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w:t>
      </w:r>
      <w:r w:rsidRPr="00F152A6">
        <w:rPr>
          <w:rStyle w:val="NormalTok"/>
          <w:rFonts w:asciiTheme="majorHAnsi" w:hAnsiTheme="majorHAnsi" w:cstheme="majorHAnsi"/>
        </w:rPr>
        <w:t xml:space="preserve"> __global__</w:t>
      </w:r>
      <w:r w:rsidRPr="00F152A6">
        <w:rPr>
          <w:rFonts w:asciiTheme="majorHAnsi" w:hAnsiTheme="majorHAnsi" w:cstheme="majorHAnsi"/>
        </w:rPr>
        <w:br/>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assembly_kernel</w:t>
      </w:r>
      <w:r w:rsidRPr="00F152A6">
        <w:rPr>
          <w:rStyle w:val="OperatorTok"/>
          <w:rFonts w:asciiTheme="majorHAnsi" w:hAnsiTheme="majorHAnsi" w:cstheme="majorHAnsi"/>
        </w:rPr>
        <w:t>(</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y</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__restrict__ quad8</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Dim</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Id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if</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e </w:t>
      </w:r>
      <w:r w:rsidRPr="00F152A6">
        <w:rPr>
          <w:rStyle w:val="OperatorTok"/>
          <w:rFonts w:asciiTheme="majorHAnsi" w:hAnsiTheme="majorHAnsi" w:cstheme="majorHAnsi"/>
        </w:rPr>
        <w:t>&gt;=</w:t>
      </w:r>
      <w:r w:rsidRPr="00F152A6">
        <w:rPr>
          <w:rStyle w:val="NormalTok"/>
          <w:rFonts w:asciiTheme="majorHAnsi" w:hAnsiTheme="majorHAnsi" w:cstheme="majorHAnsi"/>
        </w:rPr>
        <w:t xml:space="preserve"> Nels</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ntrolFlowTok"/>
          <w:rFonts w:asciiTheme="majorHAnsi" w:hAnsiTheme="majorHAnsi" w:cstheme="majorHAnsi"/>
        </w:rPr>
        <w:t>return</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NormalTok"/>
          <w:rFonts w:asciiTheme="majorHAnsi" w:hAnsiTheme="majorHAnsi" w:cstheme="majorHAnsi"/>
        </w:rPr>
        <w:t xml:space="preserve"> Ke</w:t>
      </w:r>
      <w:r w:rsidRPr="00F152A6">
        <w:rPr>
          <w:rStyle w:val="OperatorTok"/>
          <w:rFonts w:asciiTheme="majorHAnsi" w:hAnsiTheme="majorHAnsi" w:cstheme="majorHAnsi"/>
        </w:rPr>
        <w:t>[</w:t>
      </w:r>
      <w:r w:rsidRPr="00F152A6">
        <w:rPr>
          <w:rStyle w:val="DecValTok"/>
          <w:rFonts w:asciiTheme="majorHAnsi" w:hAnsiTheme="majorHAnsi" w:cstheme="majorHAnsi"/>
        </w:rPr>
        <w:t>64</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8x8 in registers</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computation with potential compiler unrolling</w:t>
      </w:r>
      <w:r w:rsidRPr="00F152A6">
        <w:rPr>
          <w:rFonts w:asciiTheme="majorHAnsi" w:hAnsiTheme="majorHAnsi" w:cstheme="majorHAnsi"/>
        </w:rPr>
        <w:br/>
      </w:r>
      <w:r w:rsidRPr="00F152A6">
        <w:rPr>
          <w:rStyle w:val="OperatorTok"/>
          <w:rFonts w:asciiTheme="majorHAnsi" w:hAnsiTheme="majorHAnsi" w:cstheme="majorHAnsi"/>
        </w:rPr>
        <w:t>}</w:t>
      </w:r>
    </w:p>
    <w:p w14:paraId="6BB0895A" w14:textId="77777777" w:rsidR="008E0569" w:rsidRPr="00F152A6" w:rsidRDefault="000D4833" w:rsidP="00BF3F7B">
      <w:pPr>
        <w:pStyle w:val="FirstParagraph"/>
      </w:pPr>
      <w:r w:rsidRPr="00F152A6">
        <w:t xml:space="preserve">The </w:t>
      </w:r>
      <w:r w:rsidRPr="00F152A6">
        <w:rPr>
          <w:rStyle w:val="VerbatimChar"/>
          <w:rFonts w:asciiTheme="majorHAnsi" w:hAnsiTheme="majorHAnsi"/>
        </w:rPr>
        <w:t>__restrict__</w:t>
      </w:r>
      <w:r w:rsidRPr="00F152A6">
        <w:t xml:space="preserve"> qualifier informs the compiler that pointers don’t alias, enabling aggressive optimization.</w:t>
      </w:r>
    </w:p>
    <w:p w14:paraId="6E923083" w14:textId="77777777" w:rsidR="008E0569" w:rsidRPr="00F152A6" w:rsidRDefault="000D4833" w:rsidP="00BF3F7B">
      <w:pPr>
        <w:pStyle w:val="BodyText"/>
      </w:pPr>
      <w:r w:rsidRPr="00F152A6">
        <w:rPr>
          <w:b/>
          <w:bCs/>
        </w:rPr>
        <w:t>Robin BC kernel</w:t>
      </w:r>
      <w:r w:rsidRPr="00F152A6">
        <w:t xml:space="preserve"> is now fully GPU-resident:</w:t>
      </w:r>
    </w:p>
    <w:p w14:paraId="795C044D" w14:textId="77777777" w:rsidR="008E0569" w:rsidRPr="00F152A6" w:rsidRDefault="000D4833">
      <w:pPr>
        <w:pStyle w:val="SourceCode"/>
        <w:rPr>
          <w:rFonts w:asciiTheme="majorHAnsi" w:hAnsiTheme="majorHAnsi" w:cstheme="majorHAnsi"/>
        </w:rPr>
      </w:pPr>
      <w:r w:rsidRPr="00F152A6">
        <w:rPr>
          <w:rStyle w:val="KeywordTok"/>
          <w:rFonts w:asciiTheme="majorHAnsi" w:hAnsiTheme="majorHAnsi" w:cstheme="majorHAnsi"/>
        </w:rPr>
        <w:t>extern</w:t>
      </w:r>
      <w:r w:rsidRPr="00F152A6">
        <w:rPr>
          <w:rStyle w:val="NormalTok"/>
          <w:rFonts w:asciiTheme="majorHAnsi" w:hAnsiTheme="majorHAnsi" w:cstheme="majorHAnsi"/>
        </w:rPr>
        <w:t xml:space="preserve"> </w:t>
      </w:r>
      <w:r w:rsidRPr="00F152A6">
        <w:rPr>
          <w:rStyle w:val="StringTok"/>
          <w:rFonts w:asciiTheme="majorHAnsi" w:hAnsiTheme="majorHAnsi" w:cstheme="majorHAnsi"/>
        </w:rPr>
        <w:t>"C"</w:t>
      </w:r>
      <w:r w:rsidRPr="00F152A6">
        <w:rPr>
          <w:rStyle w:val="NormalTok"/>
          <w:rFonts w:asciiTheme="majorHAnsi" w:hAnsiTheme="majorHAnsi" w:cstheme="majorHAnsi"/>
        </w:rPr>
        <w:t xml:space="preserve"> __global__</w:t>
      </w:r>
      <w:r w:rsidRPr="00F152A6">
        <w:rPr>
          <w:rFonts w:asciiTheme="majorHAnsi" w:hAnsiTheme="majorHAnsi" w:cstheme="majorHAnsi"/>
        </w:rPr>
        <w:br/>
      </w:r>
      <w:r w:rsidRPr="00F152A6">
        <w:rPr>
          <w:rStyle w:val="DataTypeTok"/>
          <w:rFonts w:asciiTheme="majorHAnsi" w:hAnsiTheme="majorHAnsi" w:cstheme="majorHAnsi"/>
        </w:rPr>
        <w:t>void</w:t>
      </w:r>
      <w:r w:rsidRPr="00F152A6">
        <w:rPr>
          <w:rStyle w:val="NormalTok"/>
          <w:rFonts w:asciiTheme="majorHAnsi" w:hAnsiTheme="majorHAnsi" w:cstheme="majorHAnsi"/>
        </w:rPr>
        <w:t xml:space="preserve"> robin_bc_kernel</w:t>
      </w:r>
      <w:r w:rsidRPr="00F152A6">
        <w:rPr>
          <w:rStyle w:val="OperatorTok"/>
          <w:rFonts w:asciiTheme="majorHAnsi" w:hAnsiTheme="majorHAnsi" w:cstheme="majorHAnsi"/>
        </w:rPr>
        <w:t>(</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double</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y</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const</w:t>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robin_edges</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DataTypeTok"/>
          <w:rFonts w:asciiTheme="majorHAnsi" w:hAnsiTheme="majorHAnsi" w:cstheme="majorHAnsi"/>
        </w:rPr>
        <w:t>int</w:t>
      </w:r>
      <w:r w:rsidRPr="00F152A6">
        <w:rPr>
          <w:rStyle w:val="NormalTok"/>
          <w:rFonts w:asciiTheme="majorHAnsi" w:hAnsiTheme="majorHAnsi" w:cstheme="majorHAnsi"/>
        </w:rPr>
        <w:t xml:space="preserve"> edge_id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Dim</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blockIdx</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x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threadIdx</w:t>
      </w:r>
      <w:r w:rsidRPr="00F152A6">
        <w:rPr>
          <w:rStyle w:val="OperatorTok"/>
          <w:rFonts w:asciiTheme="majorHAnsi" w:hAnsiTheme="majorHAnsi" w:cstheme="majorHAnsi"/>
        </w:rPr>
        <w:t>.</w:t>
      </w:r>
      <w:r w:rsidRPr="00F152A6">
        <w:rPr>
          <w:rStyle w:val="NormalTok"/>
          <w:rFonts w:asciiTheme="majorHAnsi" w:hAnsiTheme="majorHAnsi" w:cstheme="majorHAnsi"/>
        </w:rPr>
        <w:t>x</w:t>
      </w:r>
      <w:r w:rsidRPr="00F152A6">
        <w:rPr>
          <w:rStyle w:val="OperatorTok"/>
          <w:rFonts w:asciiTheme="majorHAnsi" w:hAnsiTheme="majorHAnsi" w:cstheme="majorHAnsi"/>
        </w:rPr>
        <w:t>;</w:t>
      </w:r>
      <w:r w:rsidRPr="00F152A6">
        <w:rPr>
          <w:rFonts w:asciiTheme="majorHAnsi" w:hAnsiTheme="majorHAnsi" w:cstheme="majorHAnsi"/>
        </w:rPr>
        <w:br/>
      </w:r>
      <w:r w:rsidRPr="00F152A6">
        <w:rPr>
          <w:rStyle w:val="NormalTok"/>
          <w:rFonts w:asciiTheme="majorHAnsi" w:hAnsiTheme="majorHAnsi" w:cstheme="majorHAnsi"/>
        </w:rPr>
        <w:t xml:space="preserve">    </w:t>
      </w:r>
      <w:r w:rsidRPr="00F152A6">
        <w:rPr>
          <w:rStyle w:val="CommentTok"/>
          <w:rFonts w:asciiTheme="majorHAnsi" w:hAnsiTheme="majorHAnsi" w:cstheme="majorHAnsi"/>
        </w:rPr>
        <w:t>// Full edge integration on GPU - no CPU fallback</w:t>
      </w:r>
      <w:r w:rsidRPr="00F152A6">
        <w:rPr>
          <w:rFonts w:asciiTheme="majorHAnsi" w:hAnsiTheme="majorHAnsi" w:cstheme="majorHAnsi"/>
        </w:rPr>
        <w:br/>
      </w:r>
      <w:r w:rsidRPr="00F152A6">
        <w:rPr>
          <w:rStyle w:val="OperatorTok"/>
          <w:rFonts w:asciiTheme="majorHAnsi" w:hAnsiTheme="majorHAnsi" w:cstheme="majorHAnsi"/>
        </w:rPr>
        <w:t>}</w:t>
      </w:r>
    </w:p>
    <w:p w14:paraId="5A1E01C5" w14:textId="77777777" w:rsidR="008E0569" w:rsidRPr="00F152A6" w:rsidRDefault="000D4833" w:rsidP="00BF3F7B">
      <w:pPr>
        <w:pStyle w:val="FirstParagraph"/>
      </w:pPr>
      <w:r w:rsidRPr="00F152A6">
        <w:rPr>
          <w:b/>
          <w:bCs/>
        </w:rPr>
        <w:t>Sparse matrix construction</w:t>
      </w:r>
      <w:r w:rsidRPr="00F152A6">
        <w:t xml:space="preserve"> stays on GPU using CuPy’s sparse module:</w:t>
      </w:r>
    </w:p>
    <w:p w14:paraId="4C36CFE3" w14:textId="77777777" w:rsidR="008E0569" w:rsidRPr="00F152A6" w:rsidRDefault="000D4833">
      <w:pPr>
        <w:pStyle w:val="SourceCode"/>
        <w:rPr>
          <w:rFonts w:asciiTheme="majorHAnsi" w:hAnsiTheme="majorHAnsi" w:cstheme="majorHAnsi"/>
        </w:rPr>
      </w:pPr>
      <w:r w:rsidRPr="00F152A6">
        <w:rPr>
          <w:rStyle w:val="NormalTok"/>
          <w:rFonts w:asciiTheme="majorHAnsi" w:hAnsiTheme="majorHAnsi" w:cstheme="majorHAnsi"/>
        </w:rPr>
        <w:t xml:space="preserve">rows_gp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array(rows)</w:t>
      </w:r>
      <w:r w:rsidRPr="00F152A6">
        <w:rPr>
          <w:rFonts w:asciiTheme="majorHAnsi" w:hAnsiTheme="majorHAnsi" w:cstheme="majorHAnsi"/>
        </w:rPr>
        <w:br/>
      </w:r>
      <w:r w:rsidRPr="00F152A6">
        <w:rPr>
          <w:rStyle w:val="NormalTok"/>
          <w:rFonts w:asciiTheme="majorHAnsi" w:hAnsiTheme="majorHAnsi" w:cstheme="majorHAnsi"/>
        </w:rPr>
        <w:t xml:space="preserve">cols_gp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p.array(cols)</w:t>
      </w:r>
      <w:r w:rsidRPr="00F152A6">
        <w:rPr>
          <w:rFonts w:asciiTheme="majorHAnsi" w:hAnsiTheme="majorHAnsi" w:cstheme="majorHAnsi"/>
        </w:rPr>
        <w:br/>
      </w:r>
      <w:r w:rsidRPr="00F152A6">
        <w:rPr>
          <w:rStyle w:val="NormalTok"/>
          <w:rFonts w:asciiTheme="majorHAnsi" w:hAnsiTheme="majorHAnsi" w:cstheme="majorHAnsi"/>
        </w:rPr>
        <w:t xml:space="preserve">K_gpu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cupyx.scipy.sparse.coo_matrix((vals_gpu, (rows_gpu, cols_gpu)))</w:t>
      </w:r>
      <w:r w:rsidRPr="00F152A6">
        <w:rPr>
          <w:rFonts w:asciiTheme="majorHAnsi" w:hAnsiTheme="majorHAnsi" w:cstheme="majorHAnsi"/>
        </w:rPr>
        <w:br/>
      </w:r>
      <w:r w:rsidRPr="00F152A6">
        <w:rPr>
          <w:rStyle w:val="NormalTok"/>
          <w:rFonts w:asciiTheme="majorHAnsi" w:hAnsiTheme="majorHAnsi" w:cstheme="majorHAnsi"/>
        </w:rPr>
        <w:t xml:space="preserve">K_csr </w:t>
      </w:r>
      <w:r w:rsidRPr="00F152A6">
        <w:rPr>
          <w:rStyle w:val="OperatorTok"/>
          <w:rFonts w:asciiTheme="majorHAnsi" w:hAnsiTheme="majorHAnsi" w:cstheme="majorHAnsi"/>
        </w:rPr>
        <w:t>=</w:t>
      </w:r>
      <w:r w:rsidRPr="00F152A6">
        <w:rPr>
          <w:rStyle w:val="NormalTok"/>
          <w:rFonts w:asciiTheme="majorHAnsi" w:hAnsiTheme="majorHAnsi" w:cstheme="majorHAnsi"/>
        </w:rPr>
        <w:t xml:space="preserve"> K_gpu.tocsr()  </w:t>
      </w:r>
      <w:r w:rsidRPr="00F152A6">
        <w:rPr>
          <w:rStyle w:val="CommentTok"/>
          <w:rFonts w:asciiTheme="majorHAnsi" w:hAnsiTheme="majorHAnsi" w:cstheme="majorHAnsi"/>
        </w:rPr>
        <w:t># Conversion on GPU</w:t>
      </w:r>
    </w:p>
    <w:p w14:paraId="6DD211D3" w14:textId="77777777" w:rsidR="008E0569" w:rsidRPr="00F152A6" w:rsidRDefault="000D4833" w:rsidP="003F54C1">
      <w:pPr>
        <w:pStyle w:val="Heading3"/>
        <w:spacing w:after="120"/>
        <w:rPr>
          <w:rFonts w:cstheme="majorHAnsi"/>
        </w:rPr>
      </w:pPr>
      <w:bookmarkStart w:id="258" w:name="profiling-results-5"/>
      <w:bookmarkStart w:id="259" w:name="_Toc220535675"/>
      <w:bookmarkEnd w:id="256"/>
      <w:r w:rsidRPr="00F152A6">
        <w:rPr>
          <w:rFonts w:cstheme="majorHAnsi"/>
        </w:rPr>
        <w:t>Profiling Results</w:t>
      </w:r>
      <w:bookmarkEnd w:id="259"/>
    </w:p>
    <w:tbl>
      <w:tblPr>
        <w:tblStyle w:val="ListTable3-Accent1"/>
        <w:tblW w:w="0" w:type="auto"/>
        <w:jc w:val="center"/>
        <w:tblLook w:val="0020" w:firstRow="1" w:lastRow="0" w:firstColumn="0" w:lastColumn="0" w:noHBand="0" w:noVBand="0"/>
      </w:tblPr>
      <w:tblGrid>
        <w:gridCol w:w="1458"/>
        <w:gridCol w:w="1030"/>
        <w:gridCol w:w="1091"/>
        <w:gridCol w:w="1034"/>
        <w:gridCol w:w="861"/>
        <w:gridCol w:w="940"/>
        <w:gridCol w:w="1037"/>
      </w:tblGrid>
      <w:tr w:rsidR="008E0569" w:rsidRPr="00664D78" w14:paraId="597E7F38" w14:textId="77777777" w:rsidTr="00664D7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F02CE1B" w14:textId="77777777" w:rsidR="008E0569" w:rsidRPr="00664D78" w:rsidRDefault="000D4833" w:rsidP="00BF3F7B">
            <w:pPr>
              <w:pStyle w:val="Compact"/>
              <w:rPr>
                <w:sz w:val="22"/>
                <w:szCs w:val="22"/>
              </w:rPr>
            </w:pPr>
            <w:r w:rsidRPr="00664D78">
              <w:rPr>
                <w:sz w:val="22"/>
                <w:szCs w:val="22"/>
              </w:rPr>
              <w:t>Mesh</w:t>
            </w:r>
          </w:p>
        </w:tc>
        <w:tc>
          <w:tcPr>
            <w:tcW w:w="0" w:type="auto"/>
          </w:tcPr>
          <w:p w14:paraId="19A99E6E"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1B2F936B" w14:textId="77777777" w:rsidR="008E0569" w:rsidRPr="00664D78" w:rsidRDefault="000D4833" w:rsidP="00BF3F7B">
            <w:pPr>
              <w:pStyle w:val="Compact"/>
              <w:rPr>
                <w:sz w:val="22"/>
                <w:szCs w:val="22"/>
              </w:rPr>
            </w:pPr>
            <w:r w:rsidRPr="00664D78">
              <w:rPr>
                <w:sz w:val="22"/>
                <w:szCs w:val="22"/>
              </w:rPr>
              <w:t>Assembly</w:t>
            </w:r>
          </w:p>
        </w:tc>
        <w:tc>
          <w:tcPr>
            <w:tcW w:w="0" w:type="auto"/>
          </w:tcPr>
          <w:p w14:paraId="0B371EDB"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Apply BC</w:t>
            </w:r>
          </w:p>
        </w:tc>
        <w:tc>
          <w:tcPr>
            <w:cnfStyle w:val="000010000000" w:firstRow="0" w:lastRow="0" w:firstColumn="0" w:lastColumn="0" w:oddVBand="1" w:evenVBand="0" w:oddHBand="0" w:evenHBand="0" w:firstRowFirstColumn="0" w:firstRowLastColumn="0" w:lastRowFirstColumn="0" w:lastRowLastColumn="0"/>
            <w:tcW w:w="0" w:type="auto"/>
          </w:tcPr>
          <w:p w14:paraId="5CA766C3" w14:textId="77777777" w:rsidR="008E0569" w:rsidRPr="00664D78" w:rsidRDefault="000D4833" w:rsidP="00BF3F7B">
            <w:pPr>
              <w:pStyle w:val="Compact"/>
              <w:rPr>
                <w:sz w:val="22"/>
                <w:szCs w:val="22"/>
              </w:rPr>
            </w:pPr>
            <w:r w:rsidRPr="00664D78">
              <w:rPr>
                <w:sz w:val="22"/>
                <w:szCs w:val="22"/>
              </w:rPr>
              <w:t>Solve</w:t>
            </w:r>
          </w:p>
        </w:tc>
        <w:tc>
          <w:tcPr>
            <w:tcW w:w="0" w:type="auto"/>
          </w:tcPr>
          <w:p w14:paraId="1D1E3151" w14:textId="77777777" w:rsidR="008E0569" w:rsidRPr="00664D78"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664D78">
              <w:rPr>
                <w:sz w:val="22"/>
                <w:szCs w:val="22"/>
              </w:rPr>
              <w:t>Kernels</w:t>
            </w:r>
          </w:p>
        </w:tc>
        <w:tc>
          <w:tcPr>
            <w:cnfStyle w:val="000010000000" w:firstRow="0" w:lastRow="0" w:firstColumn="0" w:lastColumn="0" w:oddVBand="1" w:evenVBand="0" w:oddHBand="0" w:evenHBand="0" w:firstRowFirstColumn="0" w:firstRowLastColumn="0" w:lastRowFirstColumn="0" w:lastRowLastColumn="0"/>
            <w:tcW w:w="0" w:type="auto"/>
          </w:tcPr>
          <w:p w14:paraId="2A56A82D" w14:textId="77777777" w:rsidR="008E0569" w:rsidRPr="00664D78" w:rsidRDefault="000D4833" w:rsidP="00BF3F7B">
            <w:pPr>
              <w:pStyle w:val="Compact"/>
              <w:rPr>
                <w:sz w:val="22"/>
                <w:szCs w:val="22"/>
              </w:rPr>
            </w:pPr>
            <w:r w:rsidRPr="00664D78">
              <w:rPr>
                <w:sz w:val="22"/>
                <w:szCs w:val="22"/>
              </w:rPr>
              <w:t>MemCpy</w:t>
            </w:r>
          </w:p>
        </w:tc>
      </w:tr>
      <w:tr w:rsidR="008E0569" w:rsidRPr="00664D78" w14:paraId="31F9EDBF" w14:textId="77777777" w:rsidTr="00664D7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4E35C03" w14:textId="77777777" w:rsidR="008E0569" w:rsidRPr="00664D78" w:rsidRDefault="000D4833" w:rsidP="00BF3F7B">
            <w:pPr>
              <w:pStyle w:val="Compact"/>
              <w:rPr>
                <w:sz w:val="22"/>
                <w:szCs w:val="22"/>
              </w:rPr>
            </w:pPr>
            <w:r w:rsidRPr="00664D78">
              <w:rPr>
                <w:sz w:val="22"/>
                <w:szCs w:val="22"/>
              </w:rPr>
              <w:t>y_tube_201</w:t>
            </w:r>
          </w:p>
        </w:tc>
        <w:tc>
          <w:tcPr>
            <w:tcW w:w="0" w:type="auto"/>
          </w:tcPr>
          <w:p w14:paraId="014DC2AC"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658.6 ms</w:t>
            </w:r>
          </w:p>
        </w:tc>
        <w:tc>
          <w:tcPr>
            <w:cnfStyle w:val="000010000000" w:firstRow="0" w:lastRow="0" w:firstColumn="0" w:lastColumn="0" w:oddVBand="1" w:evenVBand="0" w:oddHBand="0" w:evenHBand="0" w:firstRowFirstColumn="0" w:firstRowLastColumn="0" w:lastRowFirstColumn="0" w:lastRowLastColumn="0"/>
            <w:tcW w:w="0" w:type="auto"/>
          </w:tcPr>
          <w:p w14:paraId="1F320353" w14:textId="77777777" w:rsidR="008E0569" w:rsidRPr="00664D78" w:rsidRDefault="000D4833" w:rsidP="00BF3F7B">
            <w:pPr>
              <w:pStyle w:val="Compact"/>
              <w:rPr>
                <w:sz w:val="22"/>
                <w:szCs w:val="22"/>
              </w:rPr>
            </w:pPr>
            <w:r w:rsidRPr="00664D78">
              <w:rPr>
                <w:sz w:val="22"/>
                <w:szCs w:val="22"/>
              </w:rPr>
              <w:t>~50 ms</w:t>
            </w:r>
          </w:p>
        </w:tc>
        <w:tc>
          <w:tcPr>
            <w:tcW w:w="0" w:type="auto"/>
          </w:tcPr>
          <w:p w14:paraId="5CB63B87"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133.7 ms</w:t>
            </w:r>
          </w:p>
        </w:tc>
        <w:tc>
          <w:tcPr>
            <w:cnfStyle w:val="000010000000" w:firstRow="0" w:lastRow="0" w:firstColumn="0" w:lastColumn="0" w:oddVBand="1" w:evenVBand="0" w:oddHBand="0" w:evenHBand="0" w:firstRowFirstColumn="0" w:firstRowLastColumn="0" w:lastRowFirstColumn="0" w:lastRowLastColumn="0"/>
            <w:tcW w:w="0" w:type="auto"/>
          </w:tcPr>
          <w:p w14:paraId="56168E1C" w14:textId="77777777" w:rsidR="008E0569" w:rsidRPr="00664D78" w:rsidRDefault="000D4833" w:rsidP="00BF3F7B">
            <w:pPr>
              <w:pStyle w:val="Compact"/>
              <w:rPr>
                <w:sz w:val="22"/>
                <w:szCs w:val="22"/>
              </w:rPr>
            </w:pPr>
            <w:r w:rsidRPr="00664D78">
              <w:rPr>
                <w:sz w:val="22"/>
                <w:szCs w:val="22"/>
              </w:rPr>
              <w:t>~70 ms</w:t>
            </w:r>
          </w:p>
        </w:tc>
        <w:tc>
          <w:tcPr>
            <w:tcW w:w="0" w:type="auto"/>
          </w:tcPr>
          <w:p w14:paraId="3A56A515" w14:textId="77777777" w:rsidR="008E0569" w:rsidRPr="00664D78"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664D78">
              <w:rPr>
                <w:sz w:val="22"/>
                <w:szCs w:val="22"/>
              </w:rPr>
              <w:t>3,361</w:t>
            </w:r>
          </w:p>
        </w:tc>
        <w:tc>
          <w:tcPr>
            <w:cnfStyle w:val="000010000000" w:firstRow="0" w:lastRow="0" w:firstColumn="0" w:lastColumn="0" w:oddVBand="1" w:evenVBand="0" w:oddHBand="0" w:evenHBand="0" w:firstRowFirstColumn="0" w:firstRowLastColumn="0" w:lastRowFirstColumn="0" w:lastRowLastColumn="0"/>
            <w:tcW w:w="0" w:type="auto"/>
          </w:tcPr>
          <w:p w14:paraId="2907F976" w14:textId="77777777" w:rsidR="008E0569" w:rsidRPr="00664D78" w:rsidRDefault="000D4833" w:rsidP="00BF3F7B">
            <w:pPr>
              <w:pStyle w:val="Compact"/>
              <w:rPr>
                <w:sz w:val="22"/>
                <w:szCs w:val="22"/>
              </w:rPr>
            </w:pPr>
            <w:r w:rsidRPr="00664D78">
              <w:rPr>
                <w:sz w:val="22"/>
                <w:szCs w:val="22"/>
              </w:rPr>
              <w:t>240</w:t>
            </w:r>
          </w:p>
        </w:tc>
      </w:tr>
      <w:tr w:rsidR="008E0569" w:rsidRPr="00664D78" w14:paraId="2A8E78BA" w14:textId="77777777" w:rsidTr="00664D7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2295F9" w14:textId="77777777" w:rsidR="008E0569" w:rsidRPr="00664D78" w:rsidRDefault="000D4833" w:rsidP="00BF3F7B">
            <w:pPr>
              <w:pStyle w:val="Compact"/>
              <w:rPr>
                <w:sz w:val="22"/>
                <w:szCs w:val="22"/>
              </w:rPr>
            </w:pPr>
            <w:r w:rsidRPr="00664D78">
              <w:rPr>
                <w:sz w:val="22"/>
                <w:szCs w:val="22"/>
              </w:rPr>
              <w:t>y_tube_1_3m</w:t>
            </w:r>
          </w:p>
        </w:tc>
        <w:tc>
          <w:tcPr>
            <w:tcW w:w="0" w:type="auto"/>
          </w:tcPr>
          <w:p w14:paraId="35E04647"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7.55 s</w:t>
            </w:r>
          </w:p>
        </w:tc>
        <w:tc>
          <w:tcPr>
            <w:cnfStyle w:val="000010000000" w:firstRow="0" w:lastRow="0" w:firstColumn="0" w:lastColumn="0" w:oddVBand="1" w:evenVBand="0" w:oddHBand="0" w:evenHBand="0" w:firstRowFirstColumn="0" w:firstRowLastColumn="0" w:lastRowFirstColumn="0" w:lastRowLastColumn="0"/>
            <w:tcW w:w="0" w:type="auto"/>
          </w:tcPr>
          <w:p w14:paraId="77F4DCF1" w14:textId="77777777" w:rsidR="008E0569" w:rsidRPr="00664D78" w:rsidRDefault="000D4833" w:rsidP="00BF3F7B">
            <w:pPr>
              <w:pStyle w:val="Compact"/>
              <w:rPr>
                <w:sz w:val="22"/>
                <w:szCs w:val="22"/>
              </w:rPr>
            </w:pPr>
            <w:r w:rsidRPr="00664D78">
              <w:rPr>
                <w:sz w:val="22"/>
                <w:szCs w:val="22"/>
              </w:rPr>
              <w:t>0.58 s</w:t>
            </w:r>
          </w:p>
        </w:tc>
        <w:tc>
          <w:tcPr>
            <w:tcW w:w="0" w:type="auto"/>
          </w:tcPr>
          <w:p w14:paraId="07CD10E0"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1.23 s</w:t>
            </w:r>
          </w:p>
        </w:tc>
        <w:tc>
          <w:tcPr>
            <w:cnfStyle w:val="000010000000" w:firstRow="0" w:lastRow="0" w:firstColumn="0" w:lastColumn="0" w:oddVBand="1" w:evenVBand="0" w:oddHBand="0" w:evenHBand="0" w:firstRowFirstColumn="0" w:firstRowLastColumn="0" w:lastRowFirstColumn="0" w:lastRowLastColumn="0"/>
            <w:tcW w:w="0" w:type="auto"/>
          </w:tcPr>
          <w:p w14:paraId="610D16A6" w14:textId="77777777" w:rsidR="008E0569" w:rsidRPr="00664D78" w:rsidRDefault="000D4833" w:rsidP="00BF3F7B">
            <w:pPr>
              <w:pStyle w:val="Compact"/>
              <w:rPr>
                <w:sz w:val="22"/>
                <w:szCs w:val="22"/>
              </w:rPr>
            </w:pPr>
            <w:r w:rsidRPr="00664D78">
              <w:rPr>
                <w:sz w:val="22"/>
                <w:szCs w:val="22"/>
              </w:rPr>
              <w:t>5.68 s</w:t>
            </w:r>
          </w:p>
        </w:tc>
        <w:tc>
          <w:tcPr>
            <w:tcW w:w="0" w:type="auto"/>
          </w:tcPr>
          <w:p w14:paraId="4E2ABDC3" w14:textId="77777777" w:rsidR="008E0569" w:rsidRPr="00664D78"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664D78">
              <w:rPr>
                <w:sz w:val="22"/>
                <w:szCs w:val="22"/>
              </w:rPr>
              <w:t>222,066</w:t>
            </w:r>
          </w:p>
        </w:tc>
        <w:tc>
          <w:tcPr>
            <w:cnfStyle w:val="000010000000" w:firstRow="0" w:lastRow="0" w:firstColumn="0" w:lastColumn="0" w:oddVBand="1" w:evenVBand="0" w:oddHBand="0" w:evenHBand="0" w:firstRowFirstColumn="0" w:firstRowLastColumn="0" w:lastRowFirstColumn="0" w:lastRowLastColumn="0"/>
            <w:tcW w:w="0" w:type="auto"/>
          </w:tcPr>
          <w:p w14:paraId="58BECB6A" w14:textId="77777777" w:rsidR="008E0569" w:rsidRPr="00664D78" w:rsidRDefault="000D4833" w:rsidP="00BF3F7B">
            <w:pPr>
              <w:pStyle w:val="Compact"/>
              <w:rPr>
                <w:sz w:val="22"/>
                <w:szCs w:val="22"/>
              </w:rPr>
            </w:pPr>
            <w:r w:rsidRPr="00664D78">
              <w:rPr>
                <w:sz w:val="22"/>
                <w:szCs w:val="22"/>
              </w:rPr>
              <w:t>14,547</w:t>
            </w:r>
          </w:p>
        </w:tc>
      </w:tr>
    </w:tbl>
    <w:p w14:paraId="36BA3B88" w14:textId="77777777" w:rsidR="008E0569" w:rsidRPr="00F152A6" w:rsidRDefault="000D4833" w:rsidP="003F54C1">
      <w:pPr>
        <w:pStyle w:val="BodyText"/>
        <w:jc w:val="center"/>
      </w:pPr>
      <w:r w:rsidRPr="00F152A6">
        <w:rPr>
          <w:noProof/>
        </w:rPr>
        <w:lastRenderedPageBreak/>
        <w:drawing>
          <wp:inline distT="0" distB="0" distL="0" distR="0" wp14:anchorId="343C9326" wp14:editId="12E5E71C">
            <wp:extent cx="5905500" cy="2014190"/>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images/documents/profiling_report/y_tube_201_gpu.png"/>
                    <pic:cNvPicPr>
                      <a:picLocks noChangeAspect="1" noChangeArrowheads="1"/>
                    </pic:cNvPicPr>
                  </pic:nvPicPr>
                  <pic:blipFill>
                    <a:blip r:embed="rId49"/>
                    <a:stretch>
                      <a:fillRect/>
                    </a:stretch>
                  </pic:blipFill>
                  <pic:spPr bwMode="auto">
                    <a:xfrm>
                      <a:off x="0" y="0"/>
                      <a:ext cx="5905500" cy="2014190"/>
                    </a:xfrm>
                    <a:prstGeom prst="rect">
                      <a:avLst/>
                    </a:prstGeom>
                    <a:noFill/>
                    <a:ln w="9525">
                      <a:noFill/>
                      <a:headEnd/>
                      <a:tailEnd/>
                    </a:ln>
                  </pic:spPr>
                </pic:pic>
              </a:graphicData>
            </a:graphic>
          </wp:inline>
        </w:drawing>
      </w:r>
    </w:p>
    <w:p w14:paraId="218AA095" w14:textId="77777777" w:rsidR="008E0569" w:rsidRPr="00664D78" w:rsidRDefault="000D4833" w:rsidP="00BF3F7B">
      <w:pPr>
        <w:pStyle w:val="BodyText"/>
        <w:rPr>
          <w:i/>
          <w:iCs/>
          <w:sz w:val="22"/>
          <w:szCs w:val="22"/>
        </w:rPr>
      </w:pPr>
      <w:r w:rsidRPr="00664D78">
        <w:rPr>
          <w:b/>
          <w:bCs/>
          <w:i/>
          <w:iCs/>
          <w:sz w:val="22"/>
          <w:szCs w:val="22"/>
        </w:rPr>
        <w:t>Figure 29</w:t>
      </w:r>
      <w:r w:rsidRPr="00664D78">
        <w:rPr>
          <w:i/>
          <w:iCs/>
          <w:sz w:val="22"/>
          <w:szCs w:val="22"/>
        </w:rPr>
        <w:t>: CuPy GPU timeline for y_tube_201 (658.6 ms total) — GPU overhead still significant but reduced compared to Numba CUDA.</w:t>
      </w:r>
    </w:p>
    <w:p w14:paraId="5E3F353D" w14:textId="77777777" w:rsidR="008E0569" w:rsidRPr="00F152A6" w:rsidRDefault="000D4833" w:rsidP="003F54C1">
      <w:pPr>
        <w:pStyle w:val="BodyText"/>
        <w:jc w:val="center"/>
      </w:pPr>
      <w:r w:rsidRPr="00F152A6">
        <w:rPr>
          <w:noProof/>
        </w:rPr>
        <w:drawing>
          <wp:inline distT="0" distB="0" distL="0" distR="0" wp14:anchorId="18DFC988" wp14:editId="5C432E43">
            <wp:extent cx="5905500" cy="2008022"/>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images/documents/profiling_report/y_tube_1_3m_gpu.png"/>
                    <pic:cNvPicPr>
                      <a:picLocks noChangeAspect="1" noChangeArrowheads="1"/>
                    </pic:cNvPicPr>
                  </pic:nvPicPr>
                  <pic:blipFill>
                    <a:blip r:embed="rId50"/>
                    <a:stretch>
                      <a:fillRect/>
                    </a:stretch>
                  </pic:blipFill>
                  <pic:spPr bwMode="auto">
                    <a:xfrm>
                      <a:off x="0" y="0"/>
                      <a:ext cx="5905500" cy="2008022"/>
                    </a:xfrm>
                    <a:prstGeom prst="rect">
                      <a:avLst/>
                    </a:prstGeom>
                    <a:noFill/>
                    <a:ln w="9525">
                      <a:noFill/>
                      <a:headEnd/>
                      <a:tailEnd/>
                    </a:ln>
                  </pic:spPr>
                </pic:pic>
              </a:graphicData>
            </a:graphic>
          </wp:inline>
        </w:drawing>
      </w:r>
    </w:p>
    <w:p w14:paraId="39EA5F72" w14:textId="77777777" w:rsidR="008E0569" w:rsidRPr="00664D78" w:rsidRDefault="000D4833" w:rsidP="00BF3F7B">
      <w:pPr>
        <w:pStyle w:val="BodyText"/>
        <w:rPr>
          <w:i/>
          <w:iCs/>
          <w:sz w:val="22"/>
          <w:szCs w:val="22"/>
        </w:rPr>
      </w:pPr>
      <w:r w:rsidRPr="00664D78">
        <w:rPr>
          <w:b/>
          <w:bCs/>
          <w:i/>
          <w:iCs/>
          <w:sz w:val="22"/>
          <w:szCs w:val="22"/>
        </w:rPr>
        <w:t>Figure 30</w:t>
      </w:r>
      <w:r w:rsidRPr="00664D78">
        <w:rPr>
          <w:i/>
          <w:iCs/>
          <w:sz w:val="22"/>
          <w:szCs w:val="22"/>
        </w:rPr>
        <w:t>: CuPy GPU timeline for y_tube_1_3m (7.55s total) showing optimized assembly (~0.58s), BC application (1.23s), and solve (5.68s) phases.</w:t>
      </w:r>
    </w:p>
    <w:p w14:paraId="6F5C5CAC" w14:textId="77777777" w:rsidR="008E0569" w:rsidRPr="00F152A6" w:rsidRDefault="000D4833">
      <w:pPr>
        <w:pStyle w:val="Heading3"/>
        <w:rPr>
          <w:rFonts w:cstheme="majorHAnsi"/>
        </w:rPr>
      </w:pPr>
      <w:bookmarkStart w:id="260" w:name="analysis-5"/>
      <w:bookmarkStart w:id="261" w:name="_Toc220535676"/>
      <w:bookmarkEnd w:id="258"/>
      <w:r w:rsidRPr="00F152A6">
        <w:rPr>
          <w:rFonts w:cstheme="majorHAnsi"/>
        </w:rPr>
        <w:t>Analysis</w:t>
      </w:r>
      <w:bookmarkEnd w:id="261"/>
    </w:p>
    <w:p w14:paraId="455C1E88" w14:textId="77777777" w:rsidR="008E0569" w:rsidRPr="00F152A6" w:rsidRDefault="000D4833" w:rsidP="00BF3F7B">
      <w:pPr>
        <w:pStyle w:val="FirstParagraph"/>
      </w:pPr>
      <w:r w:rsidRPr="00F152A6">
        <w:t>The CuPy implementation achieves 67.1x total speedup over the CPU baseline (506.3s → 7.55s) and 2.0x improvement over Numba CUDA (14.94s → 7.55s).</w:t>
      </w:r>
    </w:p>
    <w:p w14:paraId="7A0C1E8B" w14:textId="77777777" w:rsidR="008E0569" w:rsidRPr="00F152A6" w:rsidRDefault="000D4833" w:rsidP="00BF3F7B">
      <w:pPr>
        <w:pStyle w:val="BodyText"/>
      </w:pPr>
      <w:r w:rsidRPr="00F152A6">
        <w:t>Phase-by-phase comparison with Numba CUDA:</w:t>
      </w:r>
    </w:p>
    <w:tbl>
      <w:tblPr>
        <w:tblStyle w:val="ListTable3-Accent1"/>
        <w:tblW w:w="0" w:type="auto"/>
        <w:jc w:val="center"/>
        <w:tblLook w:val="0020" w:firstRow="1" w:lastRow="0" w:firstColumn="0" w:lastColumn="0" w:noHBand="0" w:noVBand="0"/>
      </w:tblPr>
      <w:tblGrid>
        <w:gridCol w:w="1067"/>
        <w:gridCol w:w="1467"/>
        <w:gridCol w:w="1123"/>
        <w:gridCol w:w="1468"/>
      </w:tblGrid>
      <w:tr w:rsidR="008E0569" w:rsidRPr="003F54C1" w14:paraId="330A381B"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FCC437" w14:textId="77777777" w:rsidR="008E0569" w:rsidRPr="003F54C1" w:rsidRDefault="000D4833" w:rsidP="00BF3F7B">
            <w:pPr>
              <w:pStyle w:val="Compact"/>
              <w:rPr>
                <w:sz w:val="22"/>
                <w:szCs w:val="22"/>
              </w:rPr>
            </w:pPr>
            <w:r w:rsidRPr="003F54C1">
              <w:rPr>
                <w:sz w:val="22"/>
                <w:szCs w:val="22"/>
              </w:rPr>
              <w:t>Phase</w:t>
            </w:r>
          </w:p>
        </w:tc>
        <w:tc>
          <w:tcPr>
            <w:tcW w:w="0" w:type="auto"/>
          </w:tcPr>
          <w:p w14:paraId="2500466D"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Numba CUDA</w:t>
            </w:r>
          </w:p>
        </w:tc>
        <w:tc>
          <w:tcPr>
            <w:cnfStyle w:val="000010000000" w:firstRow="0" w:lastRow="0" w:firstColumn="0" w:lastColumn="0" w:oddVBand="1" w:evenVBand="0" w:oddHBand="0" w:evenHBand="0" w:firstRowFirstColumn="0" w:firstRowLastColumn="0" w:lastRowFirstColumn="0" w:lastRowLastColumn="0"/>
            <w:tcW w:w="0" w:type="auto"/>
          </w:tcPr>
          <w:p w14:paraId="169A9246" w14:textId="77777777" w:rsidR="008E0569" w:rsidRPr="003F54C1" w:rsidRDefault="000D4833" w:rsidP="00BF3F7B">
            <w:pPr>
              <w:pStyle w:val="Compact"/>
              <w:rPr>
                <w:sz w:val="22"/>
                <w:szCs w:val="22"/>
              </w:rPr>
            </w:pPr>
            <w:r w:rsidRPr="003F54C1">
              <w:rPr>
                <w:sz w:val="22"/>
                <w:szCs w:val="22"/>
              </w:rPr>
              <w:t>CuPy GPU</w:t>
            </w:r>
          </w:p>
        </w:tc>
        <w:tc>
          <w:tcPr>
            <w:tcW w:w="0" w:type="auto"/>
          </w:tcPr>
          <w:p w14:paraId="42EA56A1"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Improvement</w:t>
            </w:r>
          </w:p>
        </w:tc>
      </w:tr>
      <w:tr w:rsidR="008E0569" w:rsidRPr="003F54C1" w14:paraId="6315020D"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A172094" w14:textId="77777777" w:rsidR="008E0569" w:rsidRPr="003F54C1" w:rsidRDefault="000D4833" w:rsidP="00BF3F7B">
            <w:pPr>
              <w:pStyle w:val="Compact"/>
              <w:rPr>
                <w:sz w:val="22"/>
                <w:szCs w:val="22"/>
              </w:rPr>
            </w:pPr>
            <w:r w:rsidRPr="003F54C1">
              <w:rPr>
                <w:sz w:val="22"/>
                <w:szCs w:val="22"/>
              </w:rPr>
              <w:t>Assembly</w:t>
            </w:r>
          </w:p>
        </w:tc>
        <w:tc>
          <w:tcPr>
            <w:tcW w:w="0" w:type="auto"/>
          </w:tcPr>
          <w:p w14:paraId="54498D27"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59 s</w:t>
            </w:r>
          </w:p>
        </w:tc>
        <w:tc>
          <w:tcPr>
            <w:cnfStyle w:val="000010000000" w:firstRow="0" w:lastRow="0" w:firstColumn="0" w:lastColumn="0" w:oddVBand="1" w:evenVBand="0" w:oddHBand="0" w:evenHBand="0" w:firstRowFirstColumn="0" w:firstRowLastColumn="0" w:lastRowFirstColumn="0" w:lastRowLastColumn="0"/>
            <w:tcW w:w="0" w:type="auto"/>
          </w:tcPr>
          <w:p w14:paraId="24B904A2" w14:textId="77777777" w:rsidR="008E0569" w:rsidRPr="003F54C1" w:rsidRDefault="000D4833" w:rsidP="00BF3F7B">
            <w:pPr>
              <w:pStyle w:val="Compact"/>
              <w:rPr>
                <w:sz w:val="22"/>
                <w:szCs w:val="22"/>
              </w:rPr>
            </w:pPr>
            <w:r w:rsidRPr="003F54C1">
              <w:rPr>
                <w:sz w:val="22"/>
                <w:szCs w:val="22"/>
              </w:rPr>
              <w:t>0.58 s</w:t>
            </w:r>
          </w:p>
        </w:tc>
        <w:tc>
          <w:tcPr>
            <w:tcW w:w="0" w:type="auto"/>
          </w:tcPr>
          <w:p w14:paraId="68F3912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7.9x</w:t>
            </w:r>
          </w:p>
        </w:tc>
      </w:tr>
      <w:tr w:rsidR="008E0569" w:rsidRPr="003F54C1" w14:paraId="07921646"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7FC87FC" w14:textId="77777777" w:rsidR="008E0569" w:rsidRPr="003F54C1" w:rsidRDefault="000D4833" w:rsidP="00BF3F7B">
            <w:pPr>
              <w:pStyle w:val="Compact"/>
              <w:rPr>
                <w:sz w:val="22"/>
                <w:szCs w:val="22"/>
              </w:rPr>
            </w:pPr>
            <w:r w:rsidRPr="003F54C1">
              <w:rPr>
                <w:sz w:val="22"/>
                <w:szCs w:val="22"/>
              </w:rPr>
              <w:t>Apply BC</w:t>
            </w:r>
          </w:p>
        </w:tc>
        <w:tc>
          <w:tcPr>
            <w:tcW w:w="0" w:type="auto"/>
          </w:tcPr>
          <w:p w14:paraId="6DF9B18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47 s</w:t>
            </w:r>
          </w:p>
        </w:tc>
        <w:tc>
          <w:tcPr>
            <w:cnfStyle w:val="000010000000" w:firstRow="0" w:lastRow="0" w:firstColumn="0" w:lastColumn="0" w:oddVBand="1" w:evenVBand="0" w:oddHBand="0" w:evenHBand="0" w:firstRowFirstColumn="0" w:firstRowLastColumn="0" w:lastRowFirstColumn="0" w:lastRowLastColumn="0"/>
            <w:tcW w:w="0" w:type="auto"/>
          </w:tcPr>
          <w:p w14:paraId="1F1C5FDC" w14:textId="77777777" w:rsidR="008E0569" w:rsidRPr="003F54C1" w:rsidRDefault="000D4833" w:rsidP="00BF3F7B">
            <w:pPr>
              <w:pStyle w:val="Compact"/>
              <w:rPr>
                <w:sz w:val="22"/>
                <w:szCs w:val="22"/>
              </w:rPr>
            </w:pPr>
            <w:r w:rsidRPr="003F54C1">
              <w:rPr>
                <w:sz w:val="22"/>
                <w:szCs w:val="22"/>
              </w:rPr>
              <w:t>1.23 s</w:t>
            </w:r>
          </w:p>
        </w:tc>
        <w:tc>
          <w:tcPr>
            <w:tcW w:w="0" w:type="auto"/>
          </w:tcPr>
          <w:p w14:paraId="1E96504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2.8x</w:t>
            </w:r>
          </w:p>
        </w:tc>
      </w:tr>
      <w:tr w:rsidR="008E0569" w:rsidRPr="003F54C1" w14:paraId="61D1B605"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6D3F8B" w14:textId="77777777" w:rsidR="008E0569" w:rsidRPr="003F54C1" w:rsidRDefault="000D4833" w:rsidP="00BF3F7B">
            <w:pPr>
              <w:pStyle w:val="Compact"/>
              <w:rPr>
                <w:sz w:val="22"/>
                <w:szCs w:val="22"/>
              </w:rPr>
            </w:pPr>
            <w:r w:rsidRPr="003F54C1">
              <w:rPr>
                <w:sz w:val="22"/>
                <w:szCs w:val="22"/>
              </w:rPr>
              <w:t>Solve</w:t>
            </w:r>
          </w:p>
        </w:tc>
        <w:tc>
          <w:tcPr>
            <w:tcW w:w="0" w:type="auto"/>
          </w:tcPr>
          <w:p w14:paraId="1C2B6F3F"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5.92 s</w:t>
            </w:r>
          </w:p>
        </w:tc>
        <w:tc>
          <w:tcPr>
            <w:cnfStyle w:val="000010000000" w:firstRow="0" w:lastRow="0" w:firstColumn="0" w:lastColumn="0" w:oddVBand="1" w:evenVBand="0" w:oddHBand="0" w:evenHBand="0" w:firstRowFirstColumn="0" w:firstRowLastColumn="0" w:lastRowFirstColumn="0" w:lastRowLastColumn="0"/>
            <w:tcW w:w="0" w:type="auto"/>
          </w:tcPr>
          <w:p w14:paraId="49577CC2" w14:textId="77777777" w:rsidR="008E0569" w:rsidRPr="003F54C1" w:rsidRDefault="000D4833" w:rsidP="00BF3F7B">
            <w:pPr>
              <w:pStyle w:val="Compact"/>
              <w:rPr>
                <w:sz w:val="22"/>
                <w:szCs w:val="22"/>
              </w:rPr>
            </w:pPr>
            <w:r w:rsidRPr="003F54C1">
              <w:rPr>
                <w:sz w:val="22"/>
                <w:szCs w:val="22"/>
              </w:rPr>
              <w:t>5.68 s</w:t>
            </w:r>
          </w:p>
        </w:tc>
        <w:tc>
          <w:tcPr>
            <w:tcW w:w="0" w:type="auto"/>
          </w:tcPr>
          <w:p w14:paraId="3C59F325"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04x</w:t>
            </w:r>
          </w:p>
        </w:tc>
      </w:tr>
    </w:tbl>
    <w:p w14:paraId="4540C704" w14:textId="77777777" w:rsidR="008E0569" w:rsidRPr="00F152A6" w:rsidRDefault="000D4833" w:rsidP="00BF3F7B">
      <w:pPr>
        <w:pStyle w:val="BodyText"/>
      </w:pPr>
      <w:r w:rsidRPr="00F152A6">
        <w:rPr>
          <w:b/>
          <w:bCs/>
        </w:rPr>
        <w:t>Assembly optimization (7.9x)</w:t>
      </w:r>
      <w:r w:rsidRPr="00F152A6">
        <w:t>: The RawKernel approach provides multiple advantages over Numba CUDA: - CUDA C compiler (</w:t>
      </w:r>
      <w:r w:rsidRPr="00F152A6">
        <w:rPr>
          <w:rStyle w:val="VerbatimChar"/>
          <w:rFonts w:asciiTheme="majorHAnsi" w:hAnsiTheme="majorHAnsi"/>
        </w:rPr>
        <w:t>nvcc</w:t>
      </w:r>
      <w:r w:rsidRPr="00F152A6">
        <w:t xml:space="preserve">) applies more aggressive optimizations than Numba’s PTX generation - </w:t>
      </w:r>
      <w:r w:rsidRPr="00F152A6">
        <w:rPr>
          <w:rStyle w:val="VerbatimChar"/>
          <w:rFonts w:asciiTheme="majorHAnsi" w:hAnsiTheme="majorHAnsi"/>
        </w:rPr>
        <w:t>__restrict__</w:t>
      </w:r>
      <w:r w:rsidRPr="00F152A6">
        <w:t xml:space="preserve"> qualifiers enable better memory access optimization - Sparse matrix construction remains on GPU, eliminating the D2H transfer for values that Numba CUDA required</w:t>
      </w:r>
    </w:p>
    <w:p w14:paraId="611FBF31" w14:textId="77777777" w:rsidR="008E0569" w:rsidRPr="00F152A6" w:rsidRDefault="000D4833" w:rsidP="00BF3F7B">
      <w:pPr>
        <w:pStyle w:val="BodyText"/>
      </w:pPr>
      <w:r w:rsidRPr="00F152A6">
        <w:rPr>
          <w:b/>
          <w:bCs/>
        </w:rPr>
        <w:t>BC optimization (2.8x)</w:t>
      </w:r>
      <w:r w:rsidRPr="00F152A6">
        <w:t>: The fully GPU-resident Robin BC kernel eliminates CPU-GPU synchronization points that existed in the Numba CUDA hybrid approach.</w:t>
      </w:r>
    </w:p>
    <w:p w14:paraId="19F6935E" w14:textId="77777777" w:rsidR="008E0569" w:rsidRPr="00F152A6" w:rsidRDefault="000D4833" w:rsidP="00BF3F7B">
      <w:pPr>
        <w:pStyle w:val="BodyText"/>
      </w:pPr>
      <w:r w:rsidRPr="00F152A6">
        <w:rPr>
          <w:b/>
          <w:bCs/>
        </w:rPr>
        <w:lastRenderedPageBreak/>
        <w:t>Solve (1.04x)</w:t>
      </w:r>
      <w:r w:rsidRPr="00F152A6">
        <w:t>: Both implementations use CuPy’s CG solver, so performance is nearly identical. The solve phase now accounts for 75% of total runtime, indicating it has become the new bottleneck.</w:t>
      </w:r>
    </w:p>
    <w:p w14:paraId="23804B73" w14:textId="77777777" w:rsidR="008E0569" w:rsidRPr="00F152A6" w:rsidRDefault="000D4833" w:rsidP="00BF3F7B">
      <w:pPr>
        <w:pStyle w:val="BodyText"/>
      </w:pPr>
      <w:r w:rsidRPr="00F152A6">
        <w:t>At small scale, CuPy (658.6 ms) is faster than Numba CUDA (1.18 s) but still 4.7x slower than the CPU baseline. The reduced overhead comes from CuPy’s pre-compiled kernels versus Numba’s JIT compilation, but GPU context initialization still dominates.</w:t>
      </w:r>
    </w:p>
    <w:p w14:paraId="0286914C" w14:textId="77777777" w:rsidR="001B485D" w:rsidRDefault="001B485D">
      <w:pPr>
        <w:rPr>
          <w:rFonts w:asciiTheme="majorHAnsi" w:eastAsiaTheme="majorEastAsia" w:hAnsiTheme="majorHAnsi" w:cstheme="majorHAnsi"/>
          <w:b/>
          <w:bCs/>
          <w:color w:val="4F81BD" w:themeColor="accent1"/>
          <w:sz w:val="32"/>
          <w:szCs w:val="32"/>
        </w:rPr>
      </w:pPr>
      <w:bookmarkStart w:id="262" w:name="conclusions"/>
      <w:bookmarkStart w:id="263" w:name="_Toc220535677"/>
      <w:bookmarkEnd w:id="212"/>
      <w:bookmarkEnd w:id="254"/>
      <w:bookmarkEnd w:id="260"/>
      <w:r>
        <w:rPr>
          <w:rFonts w:cstheme="majorHAnsi"/>
        </w:rPr>
        <w:br w:type="page"/>
      </w:r>
    </w:p>
    <w:p w14:paraId="0BDB4D80" w14:textId="6CF15CEB" w:rsidR="008E0569" w:rsidRPr="00F152A6" w:rsidRDefault="001209D1">
      <w:pPr>
        <w:pStyle w:val="Heading1"/>
        <w:rPr>
          <w:rFonts w:cstheme="majorHAnsi"/>
        </w:rPr>
      </w:pPr>
      <w:r>
        <w:rPr>
          <w:rFonts w:cstheme="majorHAnsi"/>
        </w:rPr>
        <w:lastRenderedPageBreak/>
        <w:t>6</w:t>
      </w:r>
      <w:r w:rsidR="000D4833" w:rsidRPr="00F152A6">
        <w:rPr>
          <w:rFonts w:cstheme="majorHAnsi"/>
        </w:rPr>
        <w:t>. Conclusions</w:t>
      </w:r>
      <w:bookmarkEnd w:id="263"/>
    </w:p>
    <w:p w14:paraId="7738EF5A" w14:textId="77777777" w:rsidR="008E0569" w:rsidRPr="00F152A6" w:rsidRDefault="000D4833">
      <w:pPr>
        <w:pStyle w:val="Heading3"/>
        <w:rPr>
          <w:rFonts w:cstheme="majorHAnsi"/>
        </w:rPr>
      </w:pPr>
      <w:bookmarkStart w:id="264" w:name="performance-analysis-summary"/>
      <w:bookmarkStart w:id="265" w:name="_Toc220535678"/>
      <w:r w:rsidRPr="00F152A6">
        <w:rPr>
          <w:rFonts w:cstheme="majorHAnsi"/>
        </w:rPr>
        <w:t>Performance Analysis Summary</w:t>
      </w:r>
      <w:bookmarkEnd w:id="265"/>
    </w:p>
    <w:p w14:paraId="5E435750" w14:textId="77777777" w:rsidR="008E0569" w:rsidRPr="00F152A6" w:rsidRDefault="000D4833" w:rsidP="00BF3F7B">
      <w:pPr>
        <w:pStyle w:val="FirstParagraph"/>
      </w:pPr>
      <w:r w:rsidRPr="00F152A6">
        <w:t>Our optimization journey achieved a 67x speedup from CPU baseline to the final CuPy GPU implementation at production scale:</w:t>
      </w:r>
    </w:p>
    <w:tbl>
      <w:tblPr>
        <w:tblStyle w:val="ListTable3-Accent1"/>
        <w:tblW w:w="0" w:type="auto"/>
        <w:jc w:val="center"/>
        <w:tblLook w:val="0020" w:firstRow="1" w:lastRow="0" w:firstColumn="0" w:lastColumn="0" w:noHBand="0" w:noVBand="0"/>
      </w:tblPr>
      <w:tblGrid>
        <w:gridCol w:w="1800"/>
        <w:gridCol w:w="1764"/>
        <w:gridCol w:w="854"/>
        <w:gridCol w:w="854"/>
        <w:gridCol w:w="1225"/>
      </w:tblGrid>
      <w:tr w:rsidR="008E0569" w:rsidRPr="003F54C1" w14:paraId="05A18AD1"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798F92" w14:textId="77777777" w:rsidR="008E0569" w:rsidRPr="003F54C1" w:rsidRDefault="000D4833" w:rsidP="00BF3F7B">
            <w:pPr>
              <w:pStyle w:val="Compact"/>
              <w:rPr>
                <w:sz w:val="22"/>
                <w:szCs w:val="22"/>
              </w:rPr>
            </w:pPr>
            <w:r w:rsidRPr="003F54C1">
              <w:rPr>
                <w:sz w:val="22"/>
                <w:szCs w:val="22"/>
              </w:rPr>
              <w:t>Solver</w:t>
            </w:r>
          </w:p>
        </w:tc>
        <w:tc>
          <w:tcPr>
            <w:tcW w:w="0" w:type="auto"/>
          </w:tcPr>
          <w:p w14:paraId="4A85C960"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Assembly</w:t>
            </w:r>
          </w:p>
        </w:tc>
        <w:tc>
          <w:tcPr>
            <w:cnfStyle w:val="000010000000" w:firstRow="0" w:lastRow="0" w:firstColumn="0" w:lastColumn="0" w:oddVBand="1" w:evenVBand="0" w:oddHBand="0" w:evenHBand="0" w:firstRowFirstColumn="0" w:firstRowLastColumn="0" w:lastRowFirstColumn="0" w:lastRowLastColumn="0"/>
            <w:tcW w:w="0" w:type="auto"/>
          </w:tcPr>
          <w:p w14:paraId="098B52F4" w14:textId="77777777" w:rsidR="008E0569" w:rsidRPr="003F54C1" w:rsidRDefault="000D4833" w:rsidP="00BF3F7B">
            <w:pPr>
              <w:pStyle w:val="Compact"/>
              <w:rPr>
                <w:sz w:val="22"/>
                <w:szCs w:val="22"/>
              </w:rPr>
            </w:pPr>
            <w:r w:rsidRPr="003F54C1">
              <w:rPr>
                <w:sz w:val="22"/>
                <w:szCs w:val="22"/>
              </w:rPr>
              <w:t>Solve</w:t>
            </w:r>
          </w:p>
        </w:tc>
        <w:tc>
          <w:tcPr>
            <w:tcW w:w="0" w:type="auto"/>
          </w:tcPr>
          <w:p w14:paraId="40F9FD68"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Total</w:t>
            </w:r>
          </w:p>
        </w:tc>
        <w:tc>
          <w:tcPr>
            <w:cnfStyle w:val="000010000000" w:firstRow="0" w:lastRow="0" w:firstColumn="0" w:lastColumn="0" w:oddVBand="1" w:evenVBand="0" w:oddHBand="0" w:evenHBand="0" w:firstRowFirstColumn="0" w:firstRowLastColumn="0" w:lastRowFirstColumn="0" w:lastRowLastColumn="0"/>
            <w:tcW w:w="0" w:type="auto"/>
          </w:tcPr>
          <w:p w14:paraId="517B6369" w14:textId="77777777" w:rsidR="008E0569" w:rsidRPr="003F54C1" w:rsidRDefault="000D4833" w:rsidP="00BF3F7B">
            <w:pPr>
              <w:pStyle w:val="Compact"/>
              <w:rPr>
                <w:sz w:val="22"/>
                <w:szCs w:val="22"/>
              </w:rPr>
            </w:pPr>
            <w:r w:rsidRPr="003F54C1">
              <w:rPr>
                <w:sz w:val="22"/>
                <w:szCs w:val="22"/>
              </w:rPr>
              <w:t>vs Baseline</w:t>
            </w:r>
          </w:p>
        </w:tc>
      </w:tr>
      <w:tr w:rsidR="008E0569" w:rsidRPr="003F54C1" w14:paraId="18B8C861"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5714F9" w14:textId="77777777" w:rsidR="008E0569" w:rsidRPr="003F54C1" w:rsidRDefault="000D4833" w:rsidP="00BF3F7B">
            <w:pPr>
              <w:pStyle w:val="Compact"/>
              <w:rPr>
                <w:sz w:val="22"/>
                <w:szCs w:val="22"/>
              </w:rPr>
            </w:pPr>
            <w:r w:rsidRPr="003F54C1">
              <w:rPr>
                <w:sz w:val="22"/>
                <w:szCs w:val="22"/>
              </w:rPr>
              <w:t>CPU Baseline</w:t>
            </w:r>
          </w:p>
        </w:tc>
        <w:tc>
          <w:tcPr>
            <w:tcW w:w="0" w:type="auto"/>
          </w:tcPr>
          <w:p w14:paraId="24CC4BE8"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85.7 s</w:t>
            </w:r>
          </w:p>
        </w:tc>
        <w:tc>
          <w:tcPr>
            <w:cnfStyle w:val="000010000000" w:firstRow="0" w:lastRow="0" w:firstColumn="0" w:lastColumn="0" w:oddVBand="1" w:evenVBand="0" w:oddHBand="0" w:evenHBand="0" w:firstRowFirstColumn="0" w:firstRowLastColumn="0" w:lastRowFirstColumn="0" w:lastRowLastColumn="0"/>
            <w:tcW w:w="0" w:type="auto"/>
          </w:tcPr>
          <w:p w14:paraId="4C88C6A4" w14:textId="77777777" w:rsidR="008E0569" w:rsidRPr="003F54C1" w:rsidRDefault="000D4833" w:rsidP="00BF3F7B">
            <w:pPr>
              <w:pStyle w:val="Compact"/>
              <w:rPr>
                <w:sz w:val="22"/>
                <w:szCs w:val="22"/>
              </w:rPr>
            </w:pPr>
            <w:r w:rsidRPr="003F54C1">
              <w:rPr>
                <w:sz w:val="22"/>
                <w:szCs w:val="22"/>
              </w:rPr>
              <w:t>395.9 s</w:t>
            </w:r>
          </w:p>
        </w:tc>
        <w:tc>
          <w:tcPr>
            <w:tcW w:w="0" w:type="auto"/>
          </w:tcPr>
          <w:p w14:paraId="363966B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506.3 s</w:t>
            </w:r>
          </w:p>
        </w:tc>
        <w:tc>
          <w:tcPr>
            <w:cnfStyle w:val="000010000000" w:firstRow="0" w:lastRow="0" w:firstColumn="0" w:lastColumn="0" w:oddVBand="1" w:evenVBand="0" w:oddHBand="0" w:evenHBand="0" w:firstRowFirstColumn="0" w:firstRowLastColumn="0" w:lastRowFirstColumn="0" w:lastRowLastColumn="0"/>
            <w:tcW w:w="0" w:type="auto"/>
          </w:tcPr>
          <w:p w14:paraId="5326F604" w14:textId="77777777" w:rsidR="008E0569" w:rsidRPr="003F54C1" w:rsidRDefault="000D4833" w:rsidP="00BF3F7B">
            <w:pPr>
              <w:pStyle w:val="Compact"/>
              <w:rPr>
                <w:sz w:val="22"/>
                <w:szCs w:val="22"/>
              </w:rPr>
            </w:pPr>
            <w:r w:rsidRPr="003F54C1">
              <w:rPr>
                <w:sz w:val="22"/>
                <w:szCs w:val="22"/>
              </w:rPr>
              <w:t>1.0x</w:t>
            </w:r>
          </w:p>
        </w:tc>
      </w:tr>
      <w:tr w:rsidR="008E0569" w:rsidRPr="003F54C1" w14:paraId="093E1645"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3EBEB50" w14:textId="77777777" w:rsidR="008E0569" w:rsidRPr="003F54C1" w:rsidRDefault="000D4833" w:rsidP="00BF3F7B">
            <w:pPr>
              <w:pStyle w:val="Compact"/>
              <w:rPr>
                <w:sz w:val="22"/>
                <w:szCs w:val="22"/>
              </w:rPr>
            </w:pPr>
            <w:r w:rsidRPr="003F54C1">
              <w:rPr>
                <w:sz w:val="22"/>
                <w:szCs w:val="22"/>
              </w:rPr>
              <w:t>CPU Threaded</w:t>
            </w:r>
          </w:p>
        </w:tc>
        <w:tc>
          <w:tcPr>
            <w:tcW w:w="0" w:type="auto"/>
          </w:tcPr>
          <w:p w14:paraId="0CAF06C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7.4 s</w:t>
            </w:r>
          </w:p>
        </w:tc>
        <w:tc>
          <w:tcPr>
            <w:cnfStyle w:val="000010000000" w:firstRow="0" w:lastRow="0" w:firstColumn="0" w:lastColumn="0" w:oddVBand="1" w:evenVBand="0" w:oddHBand="0" w:evenHBand="0" w:firstRowFirstColumn="0" w:firstRowLastColumn="0" w:lastRowFirstColumn="0" w:lastRowLastColumn="0"/>
            <w:tcW w:w="0" w:type="auto"/>
          </w:tcPr>
          <w:p w14:paraId="31A3A1F0" w14:textId="77777777" w:rsidR="008E0569" w:rsidRPr="003F54C1" w:rsidRDefault="000D4833" w:rsidP="00BF3F7B">
            <w:pPr>
              <w:pStyle w:val="Compact"/>
              <w:rPr>
                <w:sz w:val="22"/>
                <w:szCs w:val="22"/>
              </w:rPr>
            </w:pPr>
            <w:r w:rsidRPr="003F54C1">
              <w:rPr>
                <w:sz w:val="22"/>
                <w:szCs w:val="22"/>
              </w:rPr>
              <w:t>381.7 s</w:t>
            </w:r>
          </w:p>
        </w:tc>
        <w:tc>
          <w:tcPr>
            <w:tcW w:w="0" w:type="auto"/>
          </w:tcPr>
          <w:p w14:paraId="6D883D0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447.3 s</w:t>
            </w:r>
          </w:p>
        </w:tc>
        <w:tc>
          <w:tcPr>
            <w:cnfStyle w:val="000010000000" w:firstRow="0" w:lastRow="0" w:firstColumn="0" w:lastColumn="0" w:oddVBand="1" w:evenVBand="0" w:oddHBand="0" w:evenHBand="0" w:firstRowFirstColumn="0" w:firstRowLastColumn="0" w:lastRowFirstColumn="0" w:lastRowLastColumn="0"/>
            <w:tcW w:w="0" w:type="auto"/>
          </w:tcPr>
          <w:p w14:paraId="1E99B193" w14:textId="77777777" w:rsidR="008E0569" w:rsidRPr="003F54C1" w:rsidRDefault="000D4833" w:rsidP="00BF3F7B">
            <w:pPr>
              <w:pStyle w:val="Compact"/>
              <w:rPr>
                <w:sz w:val="22"/>
                <w:szCs w:val="22"/>
              </w:rPr>
            </w:pPr>
            <w:r w:rsidRPr="003F54C1">
              <w:rPr>
                <w:sz w:val="22"/>
                <w:szCs w:val="22"/>
              </w:rPr>
              <w:t>1.1x</w:t>
            </w:r>
          </w:p>
        </w:tc>
      </w:tr>
      <w:tr w:rsidR="008E0569" w:rsidRPr="003F54C1" w14:paraId="2CC09ABF"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DE8FB95" w14:textId="77777777" w:rsidR="008E0569" w:rsidRPr="003F54C1" w:rsidRDefault="000D4833" w:rsidP="00BF3F7B">
            <w:pPr>
              <w:pStyle w:val="Compact"/>
              <w:rPr>
                <w:sz w:val="22"/>
                <w:szCs w:val="22"/>
              </w:rPr>
            </w:pPr>
            <w:r w:rsidRPr="003F54C1">
              <w:rPr>
                <w:sz w:val="22"/>
                <w:szCs w:val="22"/>
              </w:rPr>
              <w:t>CPU Multiprocess</w:t>
            </w:r>
          </w:p>
        </w:tc>
        <w:tc>
          <w:tcPr>
            <w:tcW w:w="0" w:type="auto"/>
          </w:tcPr>
          <w:p w14:paraId="5E08448A"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3.1 s</w:t>
            </w:r>
          </w:p>
        </w:tc>
        <w:tc>
          <w:tcPr>
            <w:cnfStyle w:val="000010000000" w:firstRow="0" w:lastRow="0" w:firstColumn="0" w:lastColumn="0" w:oddVBand="1" w:evenVBand="0" w:oddHBand="0" w:evenHBand="0" w:firstRowFirstColumn="0" w:firstRowLastColumn="0" w:lastRowFirstColumn="0" w:lastRowLastColumn="0"/>
            <w:tcW w:w="0" w:type="auto"/>
          </w:tcPr>
          <w:p w14:paraId="7E3A51EC" w14:textId="77777777" w:rsidR="008E0569" w:rsidRPr="003F54C1" w:rsidRDefault="000D4833" w:rsidP="00BF3F7B">
            <w:pPr>
              <w:pStyle w:val="Compact"/>
              <w:rPr>
                <w:sz w:val="22"/>
                <w:szCs w:val="22"/>
              </w:rPr>
            </w:pPr>
            <w:r w:rsidRPr="003F54C1">
              <w:rPr>
                <w:sz w:val="22"/>
                <w:szCs w:val="22"/>
              </w:rPr>
              <w:t>378.8 s</w:t>
            </w:r>
          </w:p>
        </w:tc>
        <w:tc>
          <w:tcPr>
            <w:tcW w:w="0" w:type="auto"/>
          </w:tcPr>
          <w:p w14:paraId="1E65CB3D"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27.1 s</w:t>
            </w:r>
          </w:p>
        </w:tc>
        <w:tc>
          <w:tcPr>
            <w:cnfStyle w:val="000010000000" w:firstRow="0" w:lastRow="0" w:firstColumn="0" w:lastColumn="0" w:oddVBand="1" w:evenVBand="0" w:oddHBand="0" w:evenHBand="0" w:firstRowFirstColumn="0" w:firstRowLastColumn="0" w:lastRowFirstColumn="0" w:lastRowLastColumn="0"/>
            <w:tcW w:w="0" w:type="auto"/>
          </w:tcPr>
          <w:p w14:paraId="4232AA6B" w14:textId="77777777" w:rsidR="008E0569" w:rsidRPr="003F54C1" w:rsidRDefault="000D4833" w:rsidP="00BF3F7B">
            <w:pPr>
              <w:pStyle w:val="Compact"/>
              <w:rPr>
                <w:sz w:val="22"/>
                <w:szCs w:val="22"/>
              </w:rPr>
            </w:pPr>
            <w:r w:rsidRPr="003F54C1">
              <w:rPr>
                <w:sz w:val="22"/>
                <w:szCs w:val="22"/>
              </w:rPr>
              <w:t>1.2x</w:t>
            </w:r>
          </w:p>
        </w:tc>
      </w:tr>
      <w:tr w:rsidR="008E0569" w:rsidRPr="003F54C1" w14:paraId="393D297A"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FD5CFD" w14:textId="77777777" w:rsidR="008E0569" w:rsidRPr="003F54C1" w:rsidRDefault="000D4833" w:rsidP="00BF3F7B">
            <w:pPr>
              <w:pStyle w:val="Compact"/>
              <w:rPr>
                <w:sz w:val="22"/>
                <w:szCs w:val="22"/>
              </w:rPr>
            </w:pPr>
            <w:r w:rsidRPr="003F54C1">
              <w:rPr>
                <w:sz w:val="22"/>
                <w:szCs w:val="22"/>
              </w:rPr>
              <w:t>Numba JIT</w:t>
            </w:r>
          </w:p>
        </w:tc>
        <w:tc>
          <w:tcPr>
            <w:tcW w:w="0" w:type="auto"/>
          </w:tcPr>
          <w:p w14:paraId="59E53A50"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4.6 s</w:t>
            </w:r>
          </w:p>
        </w:tc>
        <w:tc>
          <w:tcPr>
            <w:cnfStyle w:val="000010000000" w:firstRow="0" w:lastRow="0" w:firstColumn="0" w:lastColumn="0" w:oddVBand="1" w:evenVBand="0" w:oddHBand="0" w:evenHBand="0" w:firstRowFirstColumn="0" w:firstRowLastColumn="0" w:lastRowFirstColumn="0" w:lastRowLastColumn="0"/>
            <w:tcW w:w="0" w:type="auto"/>
          </w:tcPr>
          <w:p w14:paraId="49FAF830" w14:textId="77777777" w:rsidR="008E0569" w:rsidRPr="003F54C1" w:rsidRDefault="000D4833" w:rsidP="00BF3F7B">
            <w:pPr>
              <w:pStyle w:val="Compact"/>
              <w:rPr>
                <w:sz w:val="22"/>
                <w:szCs w:val="22"/>
              </w:rPr>
            </w:pPr>
            <w:r w:rsidRPr="003F54C1">
              <w:rPr>
                <w:sz w:val="22"/>
                <w:szCs w:val="22"/>
              </w:rPr>
              <w:t>385.6 s</w:t>
            </w:r>
          </w:p>
        </w:tc>
        <w:tc>
          <w:tcPr>
            <w:tcW w:w="0" w:type="auto"/>
          </w:tcPr>
          <w:p w14:paraId="3C101D35"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390.3 s</w:t>
            </w:r>
          </w:p>
        </w:tc>
        <w:tc>
          <w:tcPr>
            <w:cnfStyle w:val="000010000000" w:firstRow="0" w:lastRow="0" w:firstColumn="0" w:lastColumn="0" w:oddVBand="1" w:evenVBand="0" w:oddHBand="0" w:evenHBand="0" w:firstRowFirstColumn="0" w:firstRowLastColumn="0" w:lastRowFirstColumn="0" w:lastRowLastColumn="0"/>
            <w:tcW w:w="0" w:type="auto"/>
          </w:tcPr>
          <w:p w14:paraId="513D56F1" w14:textId="77777777" w:rsidR="008E0569" w:rsidRPr="003F54C1" w:rsidRDefault="000D4833" w:rsidP="00BF3F7B">
            <w:pPr>
              <w:pStyle w:val="Compact"/>
              <w:rPr>
                <w:sz w:val="22"/>
                <w:szCs w:val="22"/>
              </w:rPr>
            </w:pPr>
            <w:r w:rsidRPr="003F54C1">
              <w:rPr>
                <w:sz w:val="22"/>
                <w:szCs w:val="22"/>
              </w:rPr>
              <w:t>1.3x</w:t>
            </w:r>
          </w:p>
        </w:tc>
      </w:tr>
      <w:tr w:rsidR="008E0569" w:rsidRPr="003F54C1" w14:paraId="7FDD8699"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A6D038F" w14:textId="77777777" w:rsidR="008E0569" w:rsidRPr="003F54C1" w:rsidRDefault="000D4833" w:rsidP="00BF3F7B">
            <w:pPr>
              <w:pStyle w:val="Compact"/>
              <w:rPr>
                <w:sz w:val="22"/>
                <w:szCs w:val="22"/>
              </w:rPr>
            </w:pPr>
            <w:r w:rsidRPr="003F54C1">
              <w:rPr>
                <w:sz w:val="22"/>
                <w:szCs w:val="22"/>
              </w:rPr>
              <w:t>Numba CUDA</w:t>
            </w:r>
          </w:p>
        </w:tc>
        <w:tc>
          <w:tcPr>
            <w:tcW w:w="0" w:type="auto"/>
          </w:tcPr>
          <w:p w14:paraId="432E87C6"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4.59 s + 3.47 s BC</w:t>
            </w:r>
          </w:p>
        </w:tc>
        <w:tc>
          <w:tcPr>
            <w:cnfStyle w:val="000010000000" w:firstRow="0" w:lastRow="0" w:firstColumn="0" w:lastColumn="0" w:oddVBand="1" w:evenVBand="0" w:oddHBand="0" w:evenHBand="0" w:firstRowFirstColumn="0" w:firstRowLastColumn="0" w:lastRowFirstColumn="0" w:lastRowLastColumn="0"/>
            <w:tcW w:w="0" w:type="auto"/>
          </w:tcPr>
          <w:p w14:paraId="6B1B9676" w14:textId="77777777" w:rsidR="008E0569" w:rsidRPr="003F54C1" w:rsidRDefault="000D4833" w:rsidP="00BF3F7B">
            <w:pPr>
              <w:pStyle w:val="Compact"/>
              <w:rPr>
                <w:sz w:val="22"/>
                <w:szCs w:val="22"/>
              </w:rPr>
            </w:pPr>
            <w:r w:rsidRPr="003F54C1">
              <w:rPr>
                <w:sz w:val="22"/>
                <w:szCs w:val="22"/>
              </w:rPr>
              <w:t>5.92 s</w:t>
            </w:r>
          </w:p>
        </w:tc>
        <w:tc>
          <w:tcPr>
            <w:tcW w:w="0" w:type="auto"/>
          </w:tcPr>
          <w:p w14:paraId="1C681D69"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4.94 s</w:t>
            </w:r>
          </w:p>
        </w:tc>
        <w:tc>
          <w:tcPr>
            <w:cnfStyle w:val="000010000000" w:firstRow="0" w:lastRow="0" w:firstColumn="0" w:lastColumn="0" w:oddVBand="1" w:evenVBand="0" w:oddHBand="0" w:evenHBand="0" w:firstRowFirstColumn="0" w:firstRowLastColumn="0" w:lastRowFirstColumn="0" w:lastRowLastColumn="0"/>
            <w:tcW w:w="0" w:type="auto"/>
          </w:tcPr>
          <w:p w14:paraId="613D1863" w14:textId="77777777" w:rsidR="008E0569" w:rsidRPr="003F54C1" w:rsidRDefault="000D4833" w:rsidP="00BF3F7B">
            <w:pPr>
              <w:pStyle w:val="Compact"/>
              <w:rPr>
                <w:sz w:val="22"/>
                <w:szCs w:val="22"/>
              </w:rPr>
            </w:pPr>
            <w:r w:rsidRPr="003F54C1">
              <w:rPr>
                <w:sz w:val="22"/>
                <w:szCs w:val="22"/>
              </w:rPr>
              <w:t>33.9x</w:t>
            </w:r>
          </w:p>
        </w:tc>
      </w:tr>
      <w:tr w:rsidR="008E0569" w:rsidRPr="003F54C1" w14:paraId="470D326B"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081865A" w14:textId="77777777" w:rsidR="008E0569" w:rsidRPr="003F54C1" w:rsidRDefault="000D4833" w:rsidP="00BF3F7B">
            <w:pPr>
              <w:pStyle w:val="Compact"/>
              <w:rPr>
                <w:sz w:val="22"/>
                <w:szCs w:val="22"/>
              </w:rPr>
            </w:pPr>
            <w:r w:rsidRPr="003F54C1">
              <w:rPr>
                <w:sz w:val="22"/>
                <w:szCs w:val="22"/>
              </w:rPr>
              <w:t>CuPy GPU</w:t>
            </w:r>
          </w:p>
        </w:tc>
        <w:tc>
          <w:tcPr>
            <w:tcW w:w="0" w:type="auto"/>
          </w:tcPr>
          <w:p w14:paraId="340C24C1"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0.58 s + 1.23 s BC</w:t>
            </w:r>
          </w:p>
        </w:tc>
        <w:tc>
          <w:tcPr>
            <w:cnfStyle w:val="000010000000" w:firstRow="0" w:lastRow="0" w:firstColumn="0" w:lastColumn="0" w:oddVBand="1" w:evenVBand="0" w:oddHBand="0" w:evenHBand="0" w:firstRowFirstColumn="0" w:firstRowLastColumn="0" w:lastRowFirstColumn="0" w:lastRowLastColumn="0"/>
            <w:tcW w:w="0" w:type="auto"/>
          </w:tcPr>
          <w:p w14:paraId="50EAD5E8" w14:textId="77777777" w:rsidR="008E0569" w:rsidRPr="003F54C1" w:rsidRDefault="000D4833" w:rsidP="00BF3F7B">
            <w:pPr>
              <w:pStyle w:val="Compact"/>
              <w:rPr>
                <w:sz w:val="22"/>
                <w:szCs w:val="22"/>
              </w:rPr>
            </w:pPr>
            <w:r w:rsidRPr="003F54C1">
              <w:rPr>
                <w:sz w:val="22"/>
                <w:szCs w:val="22"/>
              </w:rPr>
              <w:t>5.68 s</w:t>
            </w:r>
          </w:p>
        </w:tc>
        <w:tc>
          <w:tcPr>
            <w:tcW w:w="0" w:type="auto"/>
          </w:tcPr>
          <w:p w14:paraId="5C1CFE4B"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7.55 s</w:t>
            </w:r>
          </w:p>
        </w:tc>
        <w:tc>
          <w:tcPr>
            <w:cnfStyle w:val="000010000000" w:firstRow="0" w:lastRow="0" w:firstColumn="0" w:lastColumn="0" w:oddVBand="1" w:evenVBand="0" w:oddHBand="0" w:evenHBand="0" w:firstRowFirstColumn="0" w:firstRowLastColumn="0" w:lastRowFirstColumn="0" w:lastRowLastColumn="0"/>
            <w:tcW w:w="0" w:type="auto"/>
          </w:tcPr>
          <w:p w14:paraId="5F547B5B" w14:textId="77777777" w:rsidR="008E0569" w:rsidRPr="003F54C1" w:rsidRDefault="000D4833" w:rsidP="00BF3F7B">
            <w:pPr>
              <w:pStyle w:val="Compact"/>
              <w:rPr>
                <w:sz w:val="22"/>
                <w:szCs w:val="22"/>
              </w:rPr>
            </w:pPr>
            <w:r w:rsidRPr="003F54C1">
              <w:rPr>
                <w:sz w:val="22"/>
                <w:szCs w:val="22"/>
              </w:rPr>
              <w:t>67.1x</w:t>
            </w:r>
          </w:p>
        </w:tc>
      </w:tr>
    </w:tbl>
    <w:p w14:paraId="6053FCF9" w14:textId="77777777" w:rsidR="008E0569" w:rsidRPr="00F152A6" w:rsidRDefault="000D4833">
      <w:pPr>
        <w:pStyle w:val="Heading3"/>
        <w:rPr>
          <w:rFonts w:cstheme="majorHAnsi"/>
        </w:rPr>
      </w:pPr>
      <w:bookmarkStart w:id="266" w:name="key-insights"/>
      <w:bookmarkStart w:id="267" w:name="_Toc220535679"/>
      <w:bookmarkEnd w:id="264"/>
      <w:r w:rsidRPr="00F152A6">
        <w:rPr>
          <w:rFonts w:cstheme="majorHAnsi"/>
        </w:rPr>
        <w:t>Key Insights</w:t>
      </w:r>
      <w:bookmarkEnd w:id="267"/>
    </w:p>
    <w:p w14:paraId="111CCEF3" w14:textId="77777777" w:rsidR="008E0569" w:rsidRPr="00F152A6" w:rsidRDefault="000D4833" w:rsidP="00BF3F7B">
      <w:pPr>
        <w:pStyle w:val="FirstParagraph"/>
      </w:pPr>
      <w:r w:rsidRPr="00F152A6">
        <w:rPr>
          <w:b/>
          <w:bCs/>
        </w:rPr>
        <w:t>Profiling-driven optimization is essential.</w:t>
      </w:r>
      <w:r w:rsidRPr="00F152A6">
        <w:t xml:space="preserve"> Each implementation’s bottlenecks were revealed through NVTX-annotated profiling: - CPU baseline showed assembly and solve as co-dominant bottlenecks - CPU parallel variants revealed that solve cannot be accelerated through CPU parallelism - Numba JIT proved assembly could match GPU speed on CPU, isolating solve as the true barrier - GPU implementations shifted bottlenecks to BC application, then to solve again</w:t>
      </w:r>
    </w:p>
    <w:p w14:paraId="193C08BC" w14:textId="77777777" w:rsidR="008E0569" w:rsidRPr="00F152A6" w:rsidRDefault="000D4833" w:rsidP="00BF3F7B">
      <w:pPr>
        <w:pStyle w:val="BodyText"/>
      </w:pPr>
      <w:r w:rsidRPr="00F152A6">
        <w:rPr>
          <w:b/>
          <w:bCs/>
        </w:rPr>
        <w:t>CPU parallelization has fundamental limits.</w:t>
      </w:r>
      <w:r w:rsidRPr="00F152A6">
        <w:t xml:space="preserve"> Threading achieved only 2.3x assembly speedup due to GIL contention. Multiprocessing, despite bypassing the GIL, performed worse due to IPC overhead. The solve phase, which uses SciPy’s already-optimized BLAS, showed negligible improvement across all CPU variants.</w:t>
      </w:r>
    </w:p>
    <w:p w14:paraId="2F27E093" w14:textId="77777777" w:rsidR="008E0569" w:rsidRPr="00F152A6" w:rsidRDefault="000D4833" w:rsidP="00BF3F7B">
      <w:pPr>
        <w:pStyle w:val="BodyText"/>
      </w:pPr>
      <w:r w:rsidRPr="00F152A6">
        <w:rPr>
          <w:b/>
          <w:bCs/>
        </w:rPr>
        <w:t>JIT compilation is highly effective for CPU-bound kernels.</w:t>
      </w:r>
      <w:r w:rsidRPr="00F152A6">
        <w:t xml:space="preserve"> Numba JIT achieved 18.6x assembly speedup through compilation alone, demonstrating that interpreter overhead, not algorithmic complexity, was the CPU assembly bottleneck.</w:t>
      </w:r>
    </w:p>
    <w:p w14:paraId="27DF3DCC" w14:textId="77777777" w:rsidR="008E0569" w:rsidRPr="00F152A6" w:rsidRDefault="000D4833" w:rsidP="00BF3F7B">
      <w:pPr>
        <w:pStyle w:val="BodyText"/>
      </w:pPr>
      <w:r w:rsidRPr="00F152A6">
        <w:rPr>
          <w:b/>
          <w:bCs/>
        </w:rPr>
        <w:t>GPU acceleration requires workload-appropriate scale.</w:t>
      </w:r>
      <w:r w:rsidRPr="00F152A6">
        <w:t xml:space="preserve"> At 201 nodes, the CPU baseline (141.5 ms) outperformed all GPU implementations (658.6 ms best case) by 4.7x. GPU overhead (context initialization, kernel launch latency, memory transfers) only amortizes at scale.</w:t>
      </w:r>
    </w:p>
    <w:p w14:paraId="3A527F25" w14:textId="77777777" w:rsidR="008E0569" w:rsidRPr="00F152A6" w:rsidRDefault="000D4833" w:rsidP="00BF3F7B">
      <w:pPr>
        <w:pStyle w:val="BodyText"/>
      </w:pPr>
      <w:r w:rsidRPr="00F152A6">
        <w:rPr>
          <w:b/>
          <w:bCs/>
        </w:rPr>
        <w:t>Memory transfer optimization is critical for GPU performance.</w:t>
      </w:r>
      <w:r w:rsidRPr="00F152A6">
        <w:t xml:space="preserve"> The 7.9x assembly improvement from Numba CUDA to CuPy came largely from keeping sparse matrix construction on GPU, eliminating a device-to-host transfer.</w:t>
      </w:r>
    </w:p>
    <w:p w14:paraId="09E48596" w14:textId="77777777" w:rsidR="008E0569" w:rsidRPr="00F152A6" w:rsidRDefault="000D4833">
      <w:pPr>
        <w:pStyle w:val="Heading3"/>
        <w:rPr>
          <w:rFonts w:cstheme="majorHAnsi"/>
        </w:rPr>
      </w:pPr>
      <w:bookmarkStart w:id="268" w:name="scaling-behavior"/>
      <w:bookmarkStart w:id="269" w:name="_Toc220535680"/>
      <w:bookmarkEnd w:id="266"/>
      <w:r w:rsidRPr="00F152A6">
        <w:rPr>
          <w:rFonts w:cstheme="majorHAnsi"/>
        </w:rPr>
        <w:t>Scaling Behavior</w:t>
      </w:r>
      <w:bookmarkEnd w:id="269"/>
    </w:p>
    <w:p w14:paraId="1EE5887C" w14:textId="77777777" w:rsidR="008E0569" w:rsidRPr="00F152A6" w:rsidRDefault="000D4833" w:rsidP="00BF3F7B">
      <w:pPr>
        <w:pStyle w:val="FirstParagraph"/>
      </w:pPr>
      <w:r w:rsidRPr="00F152A6">
        <w:t>The ratio of large-mesh to small-mesh runtime reveals each solver’s scaling efficiency:</w:t>
      </w:r>
    </w:p>
    <w:tbl>
      <w:tblPr>
        <w:tblStyle w:val="ListTable3-Accent1"/>
        <w:tblW w:w="0" w:type="auto"/>
        <w:jc w:val="center"/>
        <w:tblLook w:val="0020" w:firstRow="1" w:lastRow="0" w:firstColumn="0" w:lastColumn="0" w:noHBand="0" w:noVBand="0"/>
      </w:tblPr>
      <w:tblGrid>
        <w:gridCol w:w="1442"/>
        <w:gridCol w:w="1237"/>
        <w:gridCol w:w="1484"/>
        <w:gridCol w:w="813"/>
      </w:tblGrid>
      <w:tr w:rsidR="008E0569" w:rsidRPr="003F54C1" w14:paraId="305BD1B8" w14:textId="77777777" w:rsidTr="003F54C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6B1D157" w14:textId="77777777" w:rsidR="008E0569" w:rsidRPr="003F54C1" w:rsidRDefault="000D4833" w:rsidP="00BF3F7B">
            <w:pPr>
              <w:pStyle w:val="Compact"/>
              <w:rPr>
                <w:sz w:val="22"/>
                <w:szCs w:val="22"/>
              </w:rPr>
            </w:pPr>
            <w:r w:rsidRPr="003F54C1">
              <w:rPr>
                <w:sz w:val="22"/>
                <w:szCs w:val="22"/>
              </w:rPr>
              <w:t>Solver</w:t>
            </w:r>
          </w:p>
        </w:tc>
        <w:tc>
          <w:tcPr>
            <w:tcW w:w="0" w:type="auto"/>
          </w:tcPr>
          <w:p w14:paraId="4EB8DDB5"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Small (201)</w:t>
            </w:r>
          </w:p>
        </w:tc>
        <w:tc>
          <w:tcPr>
            <w:cnfStyle w:val="000010000000" w:firstRow="0" w:lastRow="0" w:firstColumn="0" w:lastColumn="0" w:oddVBand="1" w:evenVBand="0" w:oddHBand="0" w:evenHBand="0" w:firstRowFirstColumn="0" w:firstRowLastColumn="0" w:lastRowFirstColumn="0" w:lastRowLastColumn="0"/>
            <w:tcW w:w="0" w:type="auto"/>
          </w:tcPr>
          <w:p w14:paraId="251E4032" w14:textId="77777777" w:rsidR="008E0569" w:rsidRPr="003F54C1" w:rsidRDefault="000D4833" w:rsidP="00BF3F7B">
            <w:pPr>
              <w:pStyle w:val="Compact"/>
              <w:rPr>
                <w:sz w:val="22"/>
                <w:szCs w:val="22"/>
              </w:rPr>
            </w:pPr>
            <w:r w:rsidRPr="003F54C1">
              <w:rPr>
                <w:sz w:val="22"/>
                <w:szCs w:val="22"/>
              </w:rPr>
              <w:t>Large (1.36M)</w:t>
            </w:r>
          </w:p>
        </w:tc>
        <w:tc>
          <w:tcPr>
            <w:tcW w:w="0" w:type="auto"/>
          </w:tcPr>
          <w:p w14:paraId="14919708" w14:textId="77777777" w:rsidR="008E0569" w:rsidRPr="003F54C1" w:rsidRDefault="000D4833" w:rsidP="00BF3F7B">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3F54C1">
              <w:rPr>
                <w:sz w:val="22"/>
                <w:szCs w:val="22"/>
              </w:rPr>
              <w:t>Ratio</w:t>
            </w:r>
          </w:p>
        </w:tc>
      </w:tr>
      <w:tr w:rsidR="008E0569" w:rsidRPr="003F54C1" w14:paraId="7E02EE55"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894214" w14:textId="77777777" w:rsidR="008E0569" w:rsidRPr="003F54C1" w:rsidRDefault="000D4833" w:rsidP="00BF3F7B">
            <w:pPr>
              <w:pStyle w:val="Compact"/>
              <w:rPr>
                <w:sz w:val="22"/>
                <w:szCs w:val="22"/>
              </w:rPr>
            </w:pPr>
            <w:r w:rsidRPr="003F54C1">
              <w:rPr>
                <w:sz w:val="22"/>
                <w:szCs w:val="22"/>
              </w:rPr>
              <w:t>CPU Baseline</w:t>
            </w:r>
          </w:p>
        </w:tc>
        <w:tc>
          <w:tcPr>
            <w:tcW w:w="0" w:type="auto"/>
          </w:tcPr>
          <w:p w14:paraId="25B8E8FC"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41.5 ms</w:t>
            </w:r>
          </w:p>
        </w:tc>
        <w:tc>
          <w:tcPr>
            <w:cnfStyle w:val="000010000000" w:firstRow="0" w:lastRow="0" w:firstColumn="0" w:lastColumn="0" w:oddVBand="1" w:evenVBand="0" w:oddHBand="0" w:evenHBand="0" w:firstRowFirstColumn="0" w:firstRowLastColumn="0" w:lastRowFirstColumn="0" w:lastRowLastColumn="0"/>
            <w:tcW w:w="0" w:type="auto"/>
          </w:tcPr>
          <w:p w14:paraId="41CEDEB8" w14:textId="77777777" w:rsidR="008E0569" w:rsidRPr="003F54C1" w:rsidRDefault="000D4833" w:rsidP="00BF3F7B">
            <w:pPr>
              <w:pStyle w:val="Compact"/>
              <w:rPr>
                <w:sz w:val="22"/>
                <w:szCs w:val="22"/>
              </w:rPr>
            </w:pPr>
            <w:r w:rsidRPr="003F54C1">
              <w:rPr>
                <w:sz w:val="22"/>
                <w:szCs w:val="22"/>
              </w:rPr>
              <w:t>506.3 s</w:t>
            </w:r>
          </w:p>
        </w:tc>
        <w:tc>
          <w:tcPr>
            <w:tcW w:w="0" w:type="auto"/>
          </w:tcPr>
          <w:p w14:paraId="38430426"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3,578x</w:t>
            </w:r>
          </w:p>
        </w:tc>
      </w:tr>
      <w:tr w:rsidR="008E0569" w:rsidRPr="003F54C1" w14:paraId="10117D51"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17E2C7D" w14:textId="77777777" w:rsidR="008E0569" w:rsidRPr="003F54C1" w:rsidRDefault="000D4833" w:rsidP="00BF3F7B">
            <w:pPr>
              <w:pStyle w:val="Compact"/>
              <w:rPr>
                <w:sz w:val="22"/>
                <w:szCs w:val="22"/>
              </w:rPr>
            </w:pPr>
            <w:r w:rsidRPr="003F54C1">
              <w:rPr>
                <w:sz w:val="22"/>
                <w:szCs w:val="22"/>
              </w:rPr>
              <w:t>Numba JIT</w:t>
            </w:r>
          </w:p>
        </w:tc>
        <w:tc>
          <w:tcPr>
            <w:tcW w:w="0" w:type="auto"/>
          </w:tcPr>
          <w:p w14:paraId="707D89C1"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219.4 ms</w:t>
            </w:r>
          </w:p>
        </w:tc>
        <w:tc>
          <w:tcPr>
            <w:cnfStyle w:val="000010000000" w:firstRow="0" w:lastRow="0" w:firstColumn="0" w:lastColumn="0" w:oddVBand="1" w:evenVBand="0" w:oddHBand="0" w:evenHBand="0" w:firstRowFirstColumn="0" w:firstRowLastColumn="0" w:lastRowFirstColumn="0" w:lastRowLastColumn="0"/>
            <w:tcW w:w="0" w:type="auto"/>
          </w:tcPr>
          <w:p w14:paraId="1B1AA2DB" w14:textId="77777777" w:rsidR="008E0569" w:rsidRPr="003F54C1" w:rsidRDefault="000D4833" w:rsidP="00BF3F7B">
            <w:pPr>
              <w:pStyle w:val="Compact"/>
              <w:rPr>
                <w:sz w:val="22"/>
                <w:szCs w:val="22"/>
              </w:rPr>
            </w:pPr>
            <w:r w:rsidRPr="003F54C1">
              <w:rPr>
                <w:sz w:val="22"/>
                <w:szCs w:val="22"/>
              </w:rPr>
              <w:t>390.3 s</w:t>
            </w:r>
          </w:p>
        </w:tc>
        <w:tc>
          <w:tcPr>
            <w:tcW w:w="0" w:type="auto"/>
          </w:tcPr>
          <w:p w14:paraId="67E67B35"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1,779x</w:t>
            </w:r>
          </w:p>
        </w:tc>
      </w:tr>
      <w:tr w:rsidR="008E0569" w:rsidRPr="003F54C1" w14:paraId="50B3BA12" w14:textId="77777777" w:rsidTr="003F54C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A0156D5" w14:textId="77777777" w:rsidR="008E0569" w:rsidRPr="003F54C1" w:rsidRDefault="000D4833" w:rsidP="00BF3F7B">
            <w:pPr>
              <w:pStyle w:val="Compact"/>
              <w:rPr>
                <w:sz w:val="22"/>
                <w:szCs w:val="22"/>
              </w:rPr>
            </w:pPr>
            <w:r w:rsidRPr="003F54C1">
              <w:rPr>
                <w:sz w:val="22"/>
                <w:szCs w:val="22"/>
              </w:rPr>
              <w:t>Numba CUDA</w:t>
            </w:r>
          </w:p>
        </w:tc>
        <w:tc>
          <w:tcPr>
            <w:tcW w:w="0" w:type="auto"/>
          </w:tcPr>
          <w:p w14:paraId="706CEB03"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18 s</w:t>
            </w:r>
          </w:p>
        </w:tc>
        <w:tc>
          <w:tcPr>
            <w:cnfStyle w:val="000010000000" w:firstRow="0" w:lastRow="0" w:firstColumn="0" w:lastColumn="0" w:oddVBand="1" w:evenVBand="0" w:oddHBand="0" w:evenHBand="0" w:firstRowFirstColumn="0" w:firstRowLastColumn="0" w:lastRowFirstColumn="0" w:lastRowLastColumn="0"/>
            <w:tcW w:w="0" w:type="auto"/>
          </w:tcPr>
          <w:p w14:paraId="1D80D6CA" w14:textId="77777777" w:rsidR="008E0569" w:rsidRPr="003F54C1" w:rsidRDefault="000D4833" w:rsidP="00BF3F7B">
            <w:pPr>
              <w:pStyle w:val="Compact"/>
              <w:rPr>
                <w:sz w:val="22"/>
                <w:szCs w:val="22"/>
              </w:rPr>
            </w:pPr>
            <w:r w:rsidRPr="003F54C1">
              <w:rPr>
                <w:sz w:val="22"/>
                <w:szCs w:val="22"/>
              </w:rPr>
              <w:t>14.94 s</w:t>
            </w:r>
          </w:p>
        </w:tc>
        <w:tc>
          <w:tcPr>
            <w:tcW w:w="0" w:type="auto"/>
          </w:tcPr>
          <w:p w14:paraId="72BCD13B" w14:textId="77777777" w:rsidR="008E0569" w:rsidRPr="003F54C1" w:rsidRDefault="000D4833" w:rsidP="00BF3F7B">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3F54C1">
              <w:rPr>
                <w:sz w:val="22"/>
                <w:szCs w:val="22"/>
              </w:rPr>
              <w:t>12.7x</w:t>
            </w:r>
          </w:p>
        </w:tc>
      </w:tr>
      <w:tr w:rsidR="008E0569" w:rsidRPr="003F54C1" w14:paraId="4EE988D6" w14:textId="77777777" w:rsidTr="003F54C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9F62546" w14:textId="77777777" w:rsidR="008E0569" w:rsidRPr="003F54C1" w:rsidRDefault="000D4833" w:rsidP="00BF3F7B">
            <w:pPr>
              <w:pStyle w:val="Compact"/>
              <w:rPr>
                <w:sz w:val="22"/>
                <w:szCs w:val="22"/>
              </w:rPr>
            </w:pPr>
            <w:r w:rsidRPr="003F54C1">
              <w:rPr>
                <w:sz w:val="22"/>
                <w:szCs w:val="22"/>
              </w:rPr>
              <w:t>CuPy GPU</w:t>
            </w:r>
          </w:p>
        </w:tc>
        <w:tc>
          <w:tcPr>
            <w:tcW w:w="0" w:type="auto"/>
          </w:tcPr>
          <w:p w14:paraId="1300B504"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658.6 ms</w:t>
            </w:r>
          </w:p>
        </w:tc>
        <w:tc>
          <w:tcPr>
            <w:cnfStyle w:val="000010000000" w:firstRow="0" w:lastRow="0" w:firstColumn="0" w:lastColumn="0" w:oddVBand="1" w:evenVBand="0" w:oddHBand="0" w:evenHBand="0" w:firstRowFirstColumn="0" w:firstRowLastColumn="0" w:lastRowFirstColumn="0" w:lastRowLastColumn="0"/>
            <w:tcW w:w="0" w:type="auto"/>
          </w:tcPr>
          <w:p w14:paraId="1D2D11FA" w14:textId="77777777" w:rsidR="008E0569" w:rsidRPr="003F54C1" w:rsidRDefault="000D4833" w:rsidP="00BF3F7B">
            <w:pPr>
              <w:pStyle w:val="Compact"/>
              <w:rPr>
                <w:sz w:val="22"/>
                <w:szCs w:val="22"/>
              </w:rPr>
            </w:pPr>
            <w:r w:rsidRPr="003F54C1">
              <w:rPr>
                <w:sz w:val="22"/>
                <w:szCs w:val="22"/>
              </w:rPr>
              <w:t>7.55 s</w:t>
            </w:r>
          </w:p>
        </w:tc>
        <w:tc>
          <w:tcPr>
            <w:tcW w:w="0" w:type="auto"/>
          </w:tcPr>
          <w:p w14:paraId="65176E26" w14:textId="77777777" w:rsidR="008E0569" w:rsidRPr="003F54C1" w:rsidRDefault="000D4833" w:rsidP="00BF3F7B">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3F54C1">
              <w:rPr>
                <w:sz w:val="22"/>
                <w:szCs w:val="22"/>
              </w:rPr>
              <w:t>11.5x</w:t>
            </w:r>
          </w:p>
        </w:tc>
      </w:tr>
    </w:tbl>
    <w:p w14:paraId="70335C32" w14:textId="77777777" w:rsidR="008E0569" w:rsidRPr="00F152A6" w:rsidRDefault="000D4833" w:rsidP="00BF3F7B">
      <w:pPr>
        <w:pStyle w:val="BodyText"/>
      </w:pPr>
      <w:r w:rsidRPr="00F152A6">
        <w:lastRenderedPageBreak/>
        <w:t>GPU solvers exhibit dramatically better scaling: a 6,750x increase in problem size (201 → 1.36M nodes) results in only 11-13x runtime increase. This sub-linear scaling reflects the GPU’s massive parallelism absorbing the increased workload.</w:t>
      </w:r>
    </w:p>
    <w:p w14:paraId="7D64DDED" w14:textId="77777777" w:rsidR="008E0569" w:rsidRPr="00F152A6" w:rsidRDefault="000D4833">
      <w:pPr>
        <w:pStyle w:val="Heading3"/>
        <w:rPr>
          <w:rFonts w:cstheme="majorHAnsi"/>
        </w:rPr>
      </w:pPr>
      <w:bookmarkStart w:id="270" w:name="limitations"/>
      <w:bookmarkStart w:id="271" w:name="_Toc220535681"/>
      <w:bookmarkEnd w:id="268"/>
      <w:r w:rsidRPr="00F152A6">
        <w:rPr>
          <w:rFonts w:cstheme="majorHAnsi"/>
        </w:rPr>
        <w:t>Limitations</w:t>
      </w:r>
      <w:bookmarkEnd w:id="271"/>
    </w:p>
    <w:p w14:paraId="21A2BF5E" w14:textId="77777777" w:rsidR="008E0569" w:rsidRPr="00F152A6" w:rsidRDefault="000D4833" w:rsidP="00BF3F7B">
      <w:pPr>
        <w:pStyle w:val="FirstParagraph"/>
      </w:pPr>
      <w:r w:rsidRPr="00F152A6">
        <w:rPr>
          <w:b/>
          <w:bCs/>
        </w:rPr>
        <w:t>Single GPU constraint.</w:t>
      </w:r>
      <w:r w:rsidRPr="00F152A6">
        <w:t xml:space="preserve"> The current implementation targets a single GPU. Meshes exceeding GPU memory would require either out-of-core methods or multi-GPU distribution.</w:t>
      </w:r>
    </w:p>
    <w:p w14:paraId="7B942CC5" w14:textId="77777777" w:rsidR="008E0569" w:rsidRPr="00F152A6" w:rsidRDefault="000D4833" w:rsidP="00BF3F7B">
      <w:pPr>
        <w:pStyle w:val="BodyText"/>
      </w:pPr>
      <w:r w:rsidRPr="00F152A6">
        <w:rPr>
          <w:b/>
          <w:bCs/>
        </w:rPr>
        <w:t>Solver algorithm.</w:t>
      </w:r>
      <w:r w:rsidRPr="00F152A6">
        <w:t xml:space="preserve"> The conjugate gradient solver with Jacobi preconditioning, while effective, is not optimal for all problem types. Ill-conditioned systems may require algebraic multigrid or incomplete factorization preconditioners.</w:t>
      </w:r>
    </w:p>
    <w:p w14:paraId="7E868789" w14:textId="77777777" w:rsidR="008E0569" w:rsidRPr="00F152A6" w:rsidRDefault="000D4833" w:rsidP="00BF3F7B">
      <w:pPr>
        <w:pStyle w:val="BodyText"/>
      </w:pPr>
      <w:r w:rsidRPr="00F152A6">
        <w:rPr>
          <w:b/>
          <w:bCs/>
        </w:rPr>
        <w:t>Profiling overhead.</w:t>
      </w:r>
      <w:r w:rsidRPr="00F152A6">
        <w:t xml:space="preserve"> NVTX annotations and Nsight Systems instrumentation introduce minor overhead (~1-3%) that affects absolute timings, though relative comparisons remain valid.</w:t>
      </w:r>
    </w:p>
    <w:p w14:paraId="0A0A8A49" w14:textId="77777777" w:rsidR="008E0569" w:rsidRPr="00F152A6" w:rsidRDefault="000D4833">
      <w:pPr>
        <w:pStyle w:val="Heading3"/>
        <w:rPr>
          <w:rFonts w:cstheme="majorHAnsi"/>
        </w:rPr>
      </w:pPr>
      <w:bookmarkStart w:id="272" w:name="future-work"/>
      <w:bookmarkStart w:id="273" w:name="_Toc220535682"/>
      <w:bookmarkEnd w:id="270"/>
      <w:r w:rsidRPr="00F152A6">
        <w:rPr>
          <w:rFonts w:cstheme="majorHAnsi"/>
        </w:rPr>
        <w:t>Future Work</w:t>
      </w:r>
      <w:bookmarkEnd w:id="273"/>
    </w:p>
    <w:p w14:paraId="5167BB34" w14:textId="77777777" w:rsidR="008E0569" w:rsidRPr="00F152A6" w:rsidRDefault="000D4833" w:rsidP="00BF3F7B">
      <w:pPr>
        <w:pStyle w:val="FirstParagraph"/>
      </w:pPr>
      <w:r w:rsidRPr="00F152A6">
        <w:rPr>
          <w:b/>
          <w:bCs/>
        </w:rPr>
        <w:t>Solver optimization.</w:t>
      </w:r>
      <w:r w:rsidRPr="00F152A6">
        <w:t xml:space="preserve"> The solve phase now dominates at 75% of runtime. Potential improvements include: - Mixed-precision solving (FP32 for iterations, FP64 for final refinement) - Batched small-matrix operations for preconditioner application - Alternative preconditioners (algebraic multigrid, sparse approximate inverse)</w:t>
      </w:r>
    </w:p>
    <w:p w14:paraId="1385ABEF" w14:textId="77777777" w:rsidR="008E0569" w:rsidRPr="00F152A6" w:rsidRDefault="000D4833" w:rsidP="00BF3F7B">
      <w:pPr>
        <w:pStyle w:val="BodyText"/>
      </w:pPr>
      <w:r w:rsidRPr="00F152A6">
        <w:rPr>
          <w:b/>
          <w:bCs/>
        </w:rPr>
        <w:t>Adaptive solver selection.</w:t>
      </w:r>
      <w:r w:rsidRPr="00F152A6">
        <w:t xml:space="preserve"> Implement automatic selection between CPU baseline (small meshes) and GPU solvers (large meshes) based on problem size, with the crossover point determined empirically around 10,000-50,000 elements.</w:t>
      </w:r>
    </w:p>
    <w:p w14:paraId="0A21B4D6" w14:textId="77777777" w:rsidR="008E0569" w:rsidRPr="00F152A6" w:rsidRDefault="000D4833" w:rsidP="00BF3F7B">
      <w:pPr>
        <w:pStyle w:val="BodyText"/>
      </w:pPr>
      <w:r w:rsidRPr="00F152A6">
        <w:rPr>
          <w:b/>
          <w:bCs/>
        </w:rPr>
        <w:t>Memory optimization.</w:t>
      </w:r>
      <w:r w:rsidRPr="00F152A6">
        <w:t xml:space="preserve"> Explore unified memory (CUDA managed memory) to simplify the programming model and potentially improve performance for meshes near GPU memory limits.</w:t>
      </w:r>
    </w:p>
    <w:p w14:paraId="4A233462" w14:textId="77777777" w:rsidR="008E0569" w:rsidRPr="00F152A6" w:rsidRDefault="000D4833" w:rsidP="00BF3F7B">
      <w:pPr>
        <w:pStyle w:val="BodyText"/>
      </w:pPr>
      <w:r w:rsidRPr="00F152A6">
        <w:rPr>
          <w:b/>
          <w:bCs/>
        </w:rPr>
        <w:t>Multi-GPU scaling.</w:t>
      </w:r>
      <w:r w:rsidRPr="00F152A6">
        <w:t xml:space="preserve"> For very large meshes, domain decomposition with multi-GPU execution — potentially leveraging Dask for distributed computation — would extend the solver’s capability beyond single-GPU memory constraints.</w:t>
      </w:r>
    </w:p>
    <w:p w14:paraId="06E174D9" w14:textId="77777777" w:rsidR="001B485D" w:rsidRDefault="001B485D">
      <w:pPr>
        <w:rPr>
          <w:rFonts w:asciiTheme="majorHAnsi" w:eastAsiaTheme="majorEastAsia" w:hAnsiTheme="majorHAnsi" w:cstheme="majorHAnsi"/>
          <w:b/>
          <w:bCs/>
          <w:color w:val="4F81BD" w:themeColor="accent1"/>
          <w:sz w:val="32"/>
          <w:szCs w:val="32"/>
        </w:rPr>
      </w:pPr>
      <w:bookmarkStart w:id="274" w:name="annexes"/>
      <w:bookmarkStart w:id="275" w:name="_Toc220535683"/>
      <w:bookmarkEnd w:id="262"/>
      <w:bookmarkEnd w:id="272"/>
      <w:r>
        <w:rPr>
          <w:rFonts w:cstheme="majorHAnsi"/>
        </w:rPr>
        <w:br w:type="page"/>
      </w:r>
    </w:p>
    <w:p w14:paraId="439D67BF" w14:textId="7F80AFB3" w:rsidR="008E0569" w:rsidRPr="00F152A6" w:rsidRDefault="001209D1">
      <w:pPr>
        <w:pStyle w:val="Heading1"/>
        <w:rPr>
          <w:rFonts w:cstheme="majorHAnsi"/>
        </w:rPr>
      </w:pPr>
      <w:r>
        <w:rPr>
          <w:rFonts w:cstheme="majorHAnsi"/>
        </w:rPr>
        <w:lastRenderedPageBreak/>
        <w:t>7</w:t>
      </w:r>
      <w:r w:rsidR="000D4833" w:rsidRPr="00F152A6">
        <w:rPr>
          <w:rFonts w:cstheme="majorHAnsi"/>
        </w:rPr>
        <w:t>. Annexes</w:t>
      </w:r>
      <w:bookmarkEnd w:id="275"/>
    </w:p>
    <w:p w14:paraId="0FC8E0FF" w14:textId="43B8778A" w:rsidR="00617D2E" w:rsidRDefault="00617D2E" w:rsidP="00617D2E">
      <w:pPr>
        <w:pStyle w:val="Heading2"/>
        <w:rPr>
          <w:rFonts w:cstheme="majorHAnsi"/>
        </w:rPr>
      </w:pPr>
      <w:bookmarkStart w:id="276" w:name="solver-implementations-detailed-report"/>
      <w:bookmarkStart w:id="277" w:name="_Toc220535684"/>
      <w:bookmarkStart w:id="278" w:name="femulator-pro-installation"/>
      <w:bookmarkStart w:id="279" w:name="_Toc220535685"/>
      <w:r>
        <w:rPr>
          <w:rFonts w:cstheme="majorHAnsi"/>
        </w:rPr>
        <w:t>7</w:t>
      </w:r>
      <w:r w:rsidRPr="00F152A6">
        <w:rPr>
          <w:rFonts w:cstheme="majorHAnsi"/>
        </w:rPr>
        <w:t>.</w:t>
      </w:r>
      <w:r>
        <w:rPr>
          <w:rFonts w:cstheme="majorHAnsi"/>
        </w:rPr>
        <w:t>1</w:t>
      </w:r>
      <w:r w:rsidRPr="00F152A6">
        <w:rPr>
          <w:rFonts w:cstheme="majorHAnsi"/>
        </w:rPr>
        <w:t xml:space="preserve"> FEMulator Pro Installation</w:t>
      </w:r>
      <w:bookmarkEnd w:id="279"/>
    </w:p>
    <w:p w14:paraId="75AEEFBC" w14:textId="5B91D8B8" w:rsidR="009625F8" w:rsidRPr="009625F8" w:rsidRDefault="009625F8" w:rsidP="009625F8">
      <w:pPr>
        <w:pStyle w:val="Heading2"/>
      </w:pPr>
      <w:r>
        <w:t>7.2 Application User Manual</w:t>
      </w:r>
    </w:p>
    <w:bookmarkEnd w:id="278"/>
    <w:p w14:paraId="08A1E38E" w14:textId="54F26DE9" w:rsidR="008E0569" w:rsidRPr="00F152A6" w:rsidRDefault="001209D1">
      <w:pPr>
        <w:pStyle w:val="Heading2"/>
        <w:rPr>
          <w:rFonts w:cstheme="majorHAnsi"/>
        </w:rPr>
      </w:pPr>
      <w:r>
        <w:rPr>
          <w:rFonts w:cstheme="majorHAnsi"/>
        </w:rPr>
        <w:t>7</w:t>
      </w:r>
      <w:r w:rsidR="000D4833" w:rsidRPr="00F152A6">
        <w:rPr>
          <w:rFonts w:cstheme="majorHAnsi"/>
        </w:rPr>
        <w:t>.</w:t>
      </w:r>
      <w:r w:rsidR="009625F8">
        <w:rPr>
          <w:rFonts w:cstheme="majorHAnsi"/>
        </w:rPr>
        <w:t>3</w:t>
      </w:r>
      <w:r w:rsidR="000D4833" w:rsidRPr="00F152A6">
        <w:rPr>
          <w:rFonts w:cstheme="majorHAnsi"/>
        </w:rPr>
        <w:t xml:space="preserve"> Solver Implementations Detailed Report</w:t>
      </w:r>
      <w:bookmarkEnd w:id="277"/>
    </w:p>
    <w:p w14:paraId="2B3BD766" w14:textId="15928AFE" w:rsidR="008E0569" w:rsidRPr="00F152A6" w:rsidRDefault="001209D1">
      <w:pPr>
        <w:pStyle w:val="Heading2"/>
        <w:rPr>
          <w:rFonts w:cstheme="majorHAnsi"/>
        </w:rPr>
      </w:pPr>
      <w:bookmarkStart w:id="280" w:name="project-proposal-tutorial-1"/>
      <w:bookmarkStart w:id="281" w:name="_Toc220535686"/>
      <w:bookmarkEnd w:id="276"/>
      <w:r>
        <w:rPr>
          <w:rFonts w:cstheme="majorHAnsi"/>
        </w:rPr>
        <w:t>7</w:t>
      </w:r>
      <w:r w:rsidR="000D4833" w:rsidRPr="00F152A6">
        <w:rPr>
          <w:rFonts w:cstheme="majorHAnsi"/>
        </w:rPr>
        <w:t>.</w:t>
      </w:r>
      <w:r w:rsidR="009625F8">
        <w:rPr>
          <w:rFonts w:cstheme="majorHAnsi"/>
        </w:rPr>
        <w:t>4</w:t>
      </w:r>
      <w:r w:rsidR="000D4833" w:rsidRPr="00F152A6">
        <w:rPr>
          <w:rFonts w:cstheme="majorHAnsi"/>
        </w:rPr>
        <w:t xml:space="preserve"> Project Proposal (Tutorial #1)</w:t>
      </w:r>
      <w:bookmarkEnd w:id="274"/>
      <w:bookmarkEnd w:id="280"/>
      <w:bookmarkEnd w:id="281"/>
    </w:p>
    <w:sectPr w:rsidR="008E0569" w:rsidRPr="00F152A6" w:rsidSect="003E27AF">
      <w:headerReference w:type="default" r:id="rId51"/>
      <w:footerReference w:type="default" r:id="rId52"/>
      <w:pgSz w:w="11909" w:h="16834" w:code="9"/>
      <w:pgMar w:top="1152" w:right="1152" w:bottom="1152" w:left="1440" w:header="576" w:footer="288"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649401" w14:textId="77777777" w:rsidR="0077274C" w:rsidRDefault="0077274C">
      <w:pPr>
        <w:spacing w:after="0"/>
      </w:pPr>
      <w:r>
        <w:separator/>
      </w:r>
    </w:p>
  </w:endnote>
  <w:endnote w:type="continuationSeparator" w:id="0">
    <w:p w14:paraId="4A8AFF4F" w14:textId="77777777" w:rsidR="0077274C" w:rsidRDefault="007727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330AF" w14:textId="2DBC114C" w:rsidR="009E173E" w:rsidRDefault="009E173E">
    <w:pPr>
      <w:pStyle w:val="Footer"/>
      <w:jc w:val="right"/>
    </w:pPr>
    <w:r>
      <w:t>________________________________________________________________________________________________________</w:t>
    </w:r>
  </w:p>
  <w:sdt>
    <w:sdtPr>
      <w:id w:val="-551464877"/>
      <w:docPartObj>
        <w:docPartGallery w:val="Page Numbers (Bottom of Page)"/>
        <w:docPartUnique/>
      </w:docPartObj>
    </w:sdtPr>
    <w:sdtEndPr>
      <w:rPr>
        <w:noProof/>
      </w:rPr>
    </w:sdtEndPr>
    <w:sdtContent>
      <w:p w14:paraId="77407B09" w14:textId="770046A5" w:rsidR="002223F2" w:rsidRDefault="002223F2" w:rsidP="009E173E">
        <w:pPr>
          <w:pStyle w:val="Footer"/>
          <w:spacing w:before="60"/>
          <w:jc w:val="right"/>
        </w:pPr>
        <w:r w:rsidRPr="009E173E">
          <w:rPr>
            <w:rFonts w:asciiTheme="majorHAnsi" w:hAnsiTheme="majorHAnsi" w:cstheme="majorHAnsi"/>
            <w:sz w:val="18"/>
            <w:szCs w:val="18"/>
          </w:rPr>
          <w:fldChar w:fldCharType="begin"/>
        </w:r>
        <w:r w:rsidRPr="009E173E">
          <w:rPr>
            <w:rFonts w:asciiTheme="majorHAnsi" w:hAnsiTheme="majorHAnsi" w:cstheme="majorHAnsi"/>
            <w:sz w:val="18"/>
            <w:szCs w:val="18"/>
          </w:rPr>
          <w:instrText xml:space="preserve"> PAGE   \* MERGEFORMAT </w:instrText>
        </w:r>
        <w:r w:rsidRPr="009E173E">
          <w:rPr>
            <w:rFonts w:asciiTheme="majorHAnsi" w:hAnsiTheme="majorHAnsi" w:cstheme="majorHAnsi"/>
            <w:sz w:val="18"/>
            <w:szCs w:val="18"/>
          </w:rPr>
          <w:fldChar w:fldCharType="separate"/>
        </w:r>
        <w:r w:rsidRPr="009E173E">
          <w:rPr>
            <w:rFonts w:asciiTheme="majorHAnsi" w:hAnsiTheme="majorHAnsi" w:cstheme="majorHAnsi"/>
            <w:noProof/>
            <w:sz w:val="18"/>
            <w:szCs w:val="18"/>
          </w:rPr>
          <w:t>2</w:t>
        </w:r>
        <w:r w:rsidRPr="009E173E">
          <w:rPr>
            <w:rFonts w:asciiTheme="majorHAnsi" w:hAnsiTheme="majorHAnsi" w:cstheme="majorHAnsi"/>
            <w:noProof/>
            <w:sz w:val="18"/>
            <w:szCs w:val="18"/>
          </w:rPr>
          <w:fldChar w:fldCharType="end"/>
        </w:r>
      </w:p>
    </w:sdtContent>
  </w:sdt>
  <w:p w14:paraId="31DDD054" w14:textId="77777777" w:rsidR="002223F2" w:rsidRDefault="00222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168304" w14:textId="77777777" w:rsidR="0077274C" w:rsidRDefault="0077274C">
      <w:r>
        <w:separator/>
      </w:r>
    </w:p>
  </w:footnote>
  <w:footnote w:type="continuationSeparator" w:id="0">
    <w:p w14:paraId="3D627D13" w14:textId="77777777" w:rsidR="0077274C" w:rsidRDefault="007727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9F5E1" w14:textId="0EC088EC" w:rsidR="00A646C2" w:rsidRPr="00A063D7" w:rsidRDefault="00A646C2" w:rsidP="00A646C2">
    <w:pPr>
      <w:pStyle w:val="Header"/>
      <w:rPr>
        <w:rFonts w:asciiTheme="majorHAnsi" w:hAnsiTheme="majorHAnsi" w:cstheme="majorHAnsi"/>
        <w:sz w:val="16"/>
        <w:szCs w:val="16"/>
      </w:rPr>
    </w:pPr>
    <w:r>
      <w:rPr>
        <w:rFonts w:asciiTheme="majorHAnsi" w:hAnsiTheme="majorHAnsi" w:cstheme="majorHAnsi"/>
        <w:sz w:val="16"/>
        <w:szCs w:val="16"/>
      </w:rPr>
      <w:t>High-Performance GPU-Accelerated Finite Element Analysis</w:t>
    </w:r>
  </w:p>
  <w:p w14:paraId="6157145B" w14:textId="01B41C07" w:rsidR="00A646C2" w:rsidRPr="00A646C2" w:rsidRDefault="00A646C2" w:rsidP="00A646C2">
    <w:pPr>
      <w:pStyle w:val="Header"/>
      <w:spacing w:line="120" w:lineRule="exact"/>
      <w:rPr>
        <w:sz w:val="16"/>
        <w:szCs w:val="16"/>
        <w:vertAlign w:val="superscript"/>
      </w:rPr>
    </w:pPr>
    <w:r w:rsidRPr="00A063D7">
      <w:rPr>
        <w:sz w:val="16"/>
        <w:szCs w:val="16"/>
        <w:vertAlign w:val="superscript"/>
      </w:rPr>
      <w:t>__________________________________________________________________________________________________________________________</w:t>
    </w:r>
    <w:r>
      <w:rPr>
        <w:sz w:val="16"/>
        <w:szCs w:val="16"/>
        <w:vertAlign w:val="superscript"/>
      </w:rPr>
      <w:t>______________________________________________________________________________________________</w:t>
    </w:r>
    <w:r w:rsidRPr="00A063D7">
      <w:rPr>
        <w:sz w:val="16"/>
        <w:szCs w:val="16"/>
        <w:vertAlign w:val="superscript"/>
      </w:rPr>
      <w:t>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398F0EC"/>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 w15:restartNumberingAfterBreak="0">
    <w:nsid w:val="0041768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411"/>
    <w:multiLevelType w:val="multilevel"/>
    <w:tmpl w:val="16B8EE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260B71"/>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C23A4E"/>
    <w:multiLevelType w:val="multilevel"/>
    <w:tmpl w:val="268AE4E4"/>
    <w:lvl w:ilvl="0">
      <w:start w:val="1"/>
      <w:numFmt w:val="decimal"/>
      <w:lvlText w:val="%1."/>
      <w:lvlJc w:val="left"/>
      <w:pPr>
        <w:ind w:left="720" w:hanging="360"/>
      </w:pPr>
    </w:lvl>
    <w:lvl w:ilvl="1">
      <w:start w:val="4"/>
      <w:numFmt w:val="decimal"/>
      <w:isLgl/>
      <w:lvlText w:val="%1.%2"/>
      <w:lvlJc w:val="left"/>
      <w:pPr>
        <w:ind w:left="840" w:hanging="48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AD82C58"/>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7147FF"/>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0C623F"/>
    <w:multiLevelType w:val="hybridMultilevel"/>
    <w:tmpl w:val="C748CF9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8F6F34"/>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FC2750"/>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5D07D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83165C"/>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2966CA"/>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6B57E1"/>
    <w:multiLevelType w:val="hybridMultilevel"/>
    <w:tmpl w:val="5ADC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D765E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F8050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D03580"/>
    <w:multiLevelType w:val="hybridMultilevel"/>
    <w:tmpl w:val="431E302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40E1D"/>
    <w:multiLevelType w:val="hybridMultilevel"/>
    <w:tmpl w:val="3EB62EE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B00C8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B40DD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020B90"/>
    <w:multiLevelType w:val="hybridMultilevel"/>
    <w:tmpl w:val="6F9899E0"/>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507E6D"/>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301C9F"/>
    <w:multiLevelType w:val="hybridMultilevel"/>
    <w:tmpl w:val="632E354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A363C23"/>
    <w:multiLevelType w:val="hybridMultilevel"/>
    <w:tmpl w:val="800000F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0B33D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5A20F8"/>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F50361"/>
    <w:multiLevelType w:val="hybridMultilevel"/>
    <w:tmpl w:val="9214B498"/>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34143"/>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314D23"/>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52034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F753A4"/>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8E1F15"/>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8F7B1A"/>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2B44C7"/>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712A7B"/>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DF0F1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69453B"/>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44553A"/>
    <w:multiLevelType w:val="hybridMultilevel"/>
    <w:tmpl w:val="B5E82644"/>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C017E8"/>
    <w:multiLevelType w:val="hybridMultilevel"/>
    <w:tmpl w:val="B66851A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731C30"/>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D52D42"/>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3277BE"/>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F826E9"/>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C362AD"/>
    <w:multiLevelType w:val="hybridMultilevel"/>
    <w:tmpl w:val="923EDAD8"/>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313DB2"/>
    <w:multiLevelType w:val="multilevel"/>
    <w:tmpl w:val="8F3ED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6650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9130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2663769">
    <w:abstractNumId w:val="0"/>
  </w:num>
  <w:num w:numId="4" w16cid:durableId="1653943992">
    <w:abstractNumId w:val="0"/>
  </w:num>
  <w:num w:numId="5" w16cid:durableId="1241601732">
    <w:abstractNumId w:val="0"/>
  </w:num>
  <w:num w:numId="6" w16cid:durableId="1723290738">
    <w:abstractNumId w:val="0"/>
  </w:num>
  <w:num w:numId="7" w16cid:durableId="1459489670">
    <w:abstractNumId w:val="0"/>
  </w:num>
  <w:num w:numId="8" w16cid:durableId="811948646">
    <w:abstractNumId w:val="0"/>
  </w:num>
  <w:num w:numId="9" w16cid:durableId="1780682979">
    <w:abstractNumId w:val="0"/>
  </w:num>
  <w:num w:numId="10" w16cid:durableId="1788696307">
    <w:abstractNumId w:val="0"/>
  </w:num>
  <w:num w:numId="11" w16cid:durableId="1170485503">
    <w:abstractNumId w:val="0"/>
  </w:num>
  <w:num w:numId="12" w16cid:durableId="271938361">
    <w:abstractNumId w:val="0"/>
  </w:num>
  <w:num w:numId="13" w16cid:durableId="2042979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6732839">
    <w:abstractNumId w:val="0"/>
  </w:num>
  <w:num w:numId="15" w16cid:durableId="794451587">
    <w:abstractNumId w:val="0"/>
  </w:num>
  <w:num w:numId="16" w16cid:durableId="1423332058">
    <w:abstractNumId w:val="0"/>
  </w:num>
  <w:num w:numId="17" w16cid:durableId="1973291475">
    <w:abstractNumId w:val="0"/>
  </w:num>
  <w:num w:numId="18" w16cid:durableId="2040277923">
    <w:abstractNumId w:val="0"/>
  </w:num>
  <w:num w:numId="19" w16cid:durableId="606818196">
    <w:abstractNumId w:val="0"/>
  </w:num>
  <w:num w:numId="20" w16cid:durableId="834762733">
    <w:abstractNumId w:val="0"/>
  </w:num>
  <w:num w:numId="21" w16cid:durableId="1970237376">
    <w:abstractNumId w:val="0"/>
  </w:num>
  <w:num w:numId="22" w16cid:durableId="752361664">
    <w:abstractNumId w:val="0"/>
  </w:num>
  <w:num w:numId="23" w16cid:durableId="469859198">
    <w:abstractNumId w:val="0"/>
  </w:num>
  <w:num w:numId="24" w16cid:durableId="568461696">
    <w:abstractNumId w:val="0"/>
  </w:num>
  <w:num w:numId="25" w16cid:durableId="327750329">
    <w:abstractNumId w:val="0"/>
  </w:num>
  <w:num w:numId="26" w16cid:durableId="1334062839">
    <w:abstractNumId w:val="0"/>
  </w:num>
  <w:num w:numId="27" w16cid:durableId="2057966560">
    <w:abstractNumId w:val="0"/>
  </w:num>
  <w:num w:numId="28" w16cid:durableId="777260959">
    <w:abstractNumId w:val="0"/>
  </w:num>
  <w:num w:numId="29" w16cid:durableId="1802069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88696620">
    <w:abstractNumId w:val="0"/>
  </w:num>
  <w:num w:numId="31" w16cid:durableId="730035634">
    <w:abstractNumId w:val="0"/>
  </w:num>
  <w:num w:numId="32" w16cid:durableId="1425105568">
    <w:abstractNumId w:val="0"/>
  </w:num>
  <w:num w:numId="33" w16cid:durableId="1050501114">
    <w:abstractNumId w:val="0"/>
  </w:num>
  <w:num w:numId="34" w16cid:durableId="1571191883">
    <w:abstractNumId w:val="0"/>
  </w:num>
  <w:num w:numId="35" w16cid:durableId="149753363">
    <w:abstractNumId w:val="0"/>
  </w:num>
  <w:num w:numId="36" w16cid:durableId="508374486">
    <w:abstractNumId w:val="0"/>
  </w:num>
  <w:num w:numId="37" w16cid:durableId="1555510159">
    <w:abstractNumId w:val="0"/>
  </w:num>
  <w:num w:numId="38" w16cid:durableId="205994477">
    <w:abstractNumId w:val="0"/>
  </w:num>
  <w:num w:numId="39" w16cid:durableId="290213593">
    <w:abstractNumId w:val="0"/>
  </w:num>
  <w:num w:numId="40" w16cid:durableId="872039639">
    <w:abstractNumId w:val="0"/>
  </w:num>
  <w:num w:numId="41" w16cid:durableId="2110657697">
    <w:abstractNumId w:val="0"/>
  </w:num>
  <w:num w:numId="42" w16cid:durableId="1392845650">
    <w:abstractNumId w:val="0"/>
  </w:num>
  <w:num w:numId="43" w16cid:durableId="911237436">
    <w:abstractNumId w:val="0"/>
  </w:num>
  <w:num w:numId="44" w16cid:durableId="976256593">
    <w:abstractNumId w:val="0"/>
  </w:num>
  <w:num w:numId="45" w16cid:durableId="1516187687">
    <w:abstractNumId w:val="0"/>
  </w:num>
  <w:num w:numId="46" w16cid:durableId="1048796719">
    <w:abstractNumId w:val="0"/>
  </w:num>
  <w:num w:numId="47" w16cid:durableId="1727140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0558929">
    <w:abstractNumId w:val="0"/>
  </w:num>
  <w:num w:numId="49" w16cid:durableId="530992227">
    <w:abstractNumId w:val="0"/>
  </w:num>
  <w:num w:numId="50" w16cid:durableId="224493565">
    <w:abstractNumId w:val="0"/>
  </w:num>
  <w:num w:numId="51" w16cid:durableId="662903028">
    <w:abstractNumId w:val="0"/>
  </w:num>
  <w:num w:numId="52" w16cid:durableId="1050376469">
    <w:abstractNumId w:val="0"/>
  </w:num>
  <w:num w:numId="53" w16cid:durableId="389966829">
    <w:abstractNumId w:val="0"/>
  </w:num>
  <w:num w:numId="54" w16cid:durableId="697046678">
    <w:abstractNumId w:val="0"/>
  </w:num>
  <w:num w:numId="55" w16cid:durableId="420223616">
    <w:abstractNumId w:val="0"/>
  </w:num>
  <w:num w:numId="56" w16cid:durableId="1191139100">
    <w:abstractNumId w:val="0"/>
  </w:num>
  <w:num w:numId="57" w16cid:durableId="73357983">
    <w:abstractNumId w:val="0"/>
  </w:num>
  <w:num w:numId="58" w16cid:durableId="1904677302">
    <w:abstractNumId w:val="0"/>
  </w:num>
  <w:num w:numId="59" w16cid:durableId="824928733">
    <w:abstractNumId w:val="0"/>
  </w:num>
  <w:num w:numId="60" w16cid:durableId="1398359411">
    <w:abstractNumId w:val="0"/>
  </w:num>
  <w:num w:numId="61" w16cid:durableId="1926375952">
    <w:abstractNumId w:val="0"/>
  </w:num>
  <w:num w:numId="62" w16cid:durableId="1977761426">
    <w:abstractNumId w:val="0"/>
  </w:num>
  <w:num w:numId="63" w16cid:durableId="1544249412">
    <w:abstractNumId w:val="0"/>
  </w:num>
  <w:num w:numId="64" w16cid:durableId="1637370699">
    <w:abstractNumId w:val="0"/>
  </w:num>
  <w:num w:numId="65" w16cid:durableId="456143165">
    <w:abstractNumId w:val="0"/>
  </w:num>
  <w:num w:numId="66" w16cid:durableId="579218389">
    <w:abstractNumId w:val="0"/>
  </w:num>
  <w:num w:numId="67" w16cid:durableId="1116021000">
    <w:abstractNumId w:val="0"/>
  </w:num>
  <w:num w:numId="68" w16cid:durableId="522133848">
    <w:abstractNumId w:val="0"/>
  </w:num>
  <w:num w:numId="69" w16cid:durableId="583761078">
    <w:abstractNumId w:val="0"/>
  </w:num>
  <w:num w:numId="70" w16cid:durableId="1869684473">
    <w:abstractNumId w:val="0"/>
  </w:num>
  <w:num w:numId="71" w16cid:durableId="735129354">
    <w:abstractNumId w:val="0"/>
  </w:num>
  <w:num w:numId="72" w16cid:durableId="827093441">
    <w:abstractNumId w:val="0"/>
  </w:num>
  <w:num w:numId="73" w16cid:durableId="1574006171">
    <w:abstractNumId w:val="0"/>
  </w:num>
  <w:num w:numId="74" w16cid:durableId="1408335734">
    <w:abstractNumId w:val="0"/>
  </w:num>
  <w:num w:numId="75" w16cid:durableId="397674769">
    <w:abstractNumId w:val="0"/>
  </w:num>
  <w:num w:numId="76" w16cid:durableId="1912693019">
    <w:abstractNumId w:val="0"/>
  </w:num>
  <w:num w:numId="77" w16cid:durableId="1459185819">
    <w:abstractNumId w:val="0"/>
  </w:num>
  <w:num w:numId="78" w16cid:durableId="916403603">
    <w:abstractNumId w:val="0"/>
  </w:num>
  <w:num w:numId="79" w16cid:durableId="1846439515">
    <w:abstractNumId w:val="0"/>
  </w:num>
  <w:num w:numId="80" w16cid:durableId="1805417764">
    <w:abstractNumId w:val="0"/>
  </w:num>
  <w:num w:numId="81" w16cid:durableId="1673950757">
    <w:abstractNumId w:val="0"/>
  </w:num>
  <w:num w:numId="82" w16cid:durableId="877708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246722258">
    <w:abstractNumId w:val="0"/>
  </w:num>
  <w:num w:numId="84" w16cid:durableId="1286081017">
    <w:abstractNumId w:val="0"/>
  </w:num>
  <w:num w:numId="85" w16cid:durableId="223299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2128314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41265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022856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026515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410006401">
    <w:abstractNumId w:val="0"/>
  </w:num>
  <w:num w:numId="91" w16cid:durableId="1922595254">
    <w:abstractNumId w:val="4"/>
  </w:num>
  <w:num w:numId="92" w16cid:durableId="695542706">
    <w:abstractNumId w:val="13"/>
  </w:num>
  <w:num w:numId="93" w16cid:durableId="1060323801">
    <w:abstractNumId w:val="40"/>
  </w:num>
  <w:num w:numId="94" w16cid:durableId="362218121">
    <w:abstractNumId w:val="42"/>
  </w:num>
  <w:num w:numId="95" w16cid:durableId="1604723164">
    <w:abstractNumId w:val="11"/>
  </w:num>
  <w:num w:numId="96" w16cid:durableId="611520888">
    <w:abstractNumId w:val="25"/>
  </w:num>
  <w:num w:numId="97" w16cid:durableId="1158612345">
    <w:abstractNumId w:val="6"/>
  </w:num>
  <w:num w:numId="98" w16cid:durableId="1133597859">
    <w:abstractNumId w:val="21"/>
  </w:num>
  <w:num w:numId="99" w16cid:durableId="1666206822">
    <w:abstractNumId w:val="8"/>
  </w:num>
  <w:num w:numId="100" w16cid:durableId="1036469237">
    <w:abstractNumId w:val="24"/>
  </w:num>
  <w:num w:numId="101" w16cid:durableId="1762331638">
    <w:abstractNumId w:val="3"/>
  </w:num>
  <w:num w:numId="102" w16cid:durableId="1386836428">
    <w:abstractNumId w:val="33"/>
  </w:num>
  <w:num w:numId="103" w16cid:durableId="219559634">
    <w:abstractNumId w:val="31"/>
  </w:num>
  <w:num w:numId="104" w16cid:durableId="1532575529">
    <w:abstractNumId w:val="30"/>
  </w:num>
  <w:num w:numId="105" w16cid:durableId="557253768">
    <w:abstractNumId w:val="1"/>
  </w:num>
  <w:num w:numId="106" w16cid:durableId="1263030229">
    <w:abstractNumId w:val="32"/>
  </w:num>
  <w:num w:numId="107" w16cid:durableId="76899770">
    <w:abstractNumId w:val="29"/>
  </w:num>
  <w:num w:numId="108" w16cid:durableId="113406270">
    <w:abstractNumId w:val="14"/>
  </w:num>
  <w:num w:numId="109" w16cid:durableId="2099477959">
    <w:abstractNumId w:val="44"/>
  </w:num>
  <w:num w:numId="110" w16cid:durableId="1646206194">
    <w:abstractNumId w:val="15"/>
  </w:num>
  <w:num w:numId="111" w16cid:durableId="364410162">
    <w:abstractNumId w:val="19"/>
  </w:num>
  <w:num w:numId="112" w16cid:durableId="1442530296">
    <w:abstractNumId w:val="28"/>
  </w:num>
  <w:num w:numId="113" w16cid:durableId="1655527862">
    <w:abstractNumId w:val="36"/>
  </w:num>
  <w:num w:numId="114" w16cid:durableId="1737706784">
    <w:abstractNumId w:val="9"/>
  </w:num>
  <w:num w:numId="115" w16cid:durableId="1648899122">
    <w:abstractNumId w:val="12"/>
  </w:num>
  <w:num w:numId="116" w16cid:durableId="495998911">
    <w:abstractNumId w:val="5"/>
  </w:num>
  <w:num w:numId="117" w16cid:durableId="980690874">
    <w:abstractNumId w:val="18"/>
  </w:num>
  <w:num w:numId="118" w16cid:durableId="681979775">
    <w:abstractNumId w:val="35"/>
  </w:num>
  <w:num w:numId="119" w16cid:durableId="781612215">
    <w:abstractNumId w:val="39"/>
  </w:num>
  <w:num w:numId="120" w16cid:durableId="157036785">
    <w:abstractNumId w:val="27"/>
  </w:num>
  <w:num w:numId="121" w16cid:durableId="1503736641">
    <w:abstractNumId w:val="41"/>
  </w:num>
  <w:num w:numId="122" w16cid:durableId="1008362678">
    <w:abstractNumId w:val="34"/>
  </w:num>
  <w:num w:numId="123" w16cid:durableId="1957639014">
    <w:abstractNumId w:val="10"/>
  </w:num>
  <w:num w:numId="124" w16cid:durableId="485516513">
    <w:abstractNumId w:val="38"/>
  </w:num>
  <w:num w:numId="125" w16cid:durableId="1509709268">
    <w:abstractNumId w:val="43"/>
  </w:num>
  <w:num w:numId="126" w16cid:durableId="524447676">
    <w:abstractNumId w:val="17"/>
  </w:num>
  <w:num w:numId="127" w16cid:durableId="1308318848">
    <w:abstractNumId w:val="37"/>
  </w:num>
  <w:num w:numId="128" w16cid:durableId="964307772">
    <w:abstractNumId w:val="22"/>
  </w:num>
  <w:num w:numId="129" w16cid:durableId="1528564514">
    <w:abstractNumId w:val="16"/>
  </w:num>
  <w:num w:numId="130" w16cid:durableId="135227822">
    <w:abstractNumId w:val="7"/>
  </w:num>
  <w:num w:numId="131" w16cid:durableId="1771313648">
    <w:abstractNumId w:val="26"/>
  </w:num>
  <w:num w:numId="132" w16cid:durableId="309208741">
    <w:abstractNumId w:val="20"/>
  </w:num>
  <w:num w:numId="133" w16cid:durableId="423066800">
    <w:abstractNumId w:val="23"/>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E0569"/>
    <w:rsid w:val="00011520"/>
    <w:rsid w:val="00011B9C"/>
    <w:rsid w:val="000305F5"/>
    <w:rsid w:val="00035F22"/>
    <w:rsid w:val="000534FC"/>
    <w:rsid w:val="00063FF8"/>
    <w:rsid w:val="000C07D9"/>
    <w:rsid w:val="000D4833"/>
    <w:rsid w:val="000D52E1"/>
    <w:rsid w:val="00102C03"/>
    <w:rsid w:val="0010632E"/>
    <w:rsid w:val="001209D1"/>
    <w:rsid w:val="00127801"/>
    <w:rsid w:val="00134AC9"/>
    <w:rsid w:val="00167CAA"/>
    <w:rsid w:val="001820D2"/>
    <w:rsid w:val="001A0320"/>
    <w:rsid w:val="001B485D"/>
    <w:rsid w:val="001B6917"/>
    <w:rsid w:val="001E18E2"/>
    <w:rsid w:val="001E5290"/>
    <w:rsid w:val="00207655"/>
    <w:rsid w:val="002223F2"/>
    <w:rsid w:val="00287209"/>
    <w:rsid w:val="002A4E85"/>
    <w:rsid w:val="002D7F2D"/>
    <w:rsid w:val="002F3BD0"/>
    <w:rsid w:val="002F41FE"/>
    <w:rsid w:val="00305CEE"/>
    <w:rsid w:val="00346EF6"/>
    <w:rsid w:val="00352162"/>
    <w:rsid w:val="00394F00"/>
    <w:rsid w:val="00396C62"/>
    <w:rsid w:val="003B040A"/>
    <w:rsid w:val="003B062A"/>
    <w:rsid w:val="003F4CC0"/>
    <w:rsid w:val="003F54C1"/>
    <w:rsid w:val="00402716"/>
    <w:rsid w:val="00415189"/>
    <w:rsid w:val="004220B6"/>
    <w:rsid w:val="0042444F"/>
    <w:rsid w:val="00456E0E"/>
    <w:rsid w:val="00457A21"/>
    <w:rsid w:val="0046722B"/>
    <w:rsid w:val="00483F4F"/>
    <w:rsid w:val="00487DA0"/>
    <w:rsid w:val="004903E4"/>
    <w:rsid w:val="00493310"/>
    <w:rsid w:val="00493FF2"/>
    <w:rsid w:val="004A3EF5"/>
    <w:rsid w:val="004E1C1A"/>
    <w:rsid w:val="004E5088"/>
    <w:rsid w:val="00505076"/>
    <w:rsid w:val="00507B6F"/>
    <w:rsid w:val="005103DF"/>
    <w:rsid w:val="0051288F"/>
    <w:rsid w:val="00517A65"/>
    <w:rsid w:val="005228E8"/>
    <w:rsid w:val="00552744"/>
    <w:rsid w:val="005674D2"/>
    <w:rsid w:val="005921CE"/>
    <w:rsid w:val="00594D3F"/>
    <w:rsid w:val="005C7BAF"/>
    <w:rsid w:val="005F3434"/>
    <w:rsid w:val="00612333"/>
    <w:rsid w:val="00617D2E"/>
    <w:rsid w:val="00642268"/>
    <w:rsid w:val="00664D78"/>
    <w:rsid w:val="00677534"/>
    <w:rsid w:val="006B462F"/>
    <w:rsid w:val="006C5047"/>
    <w:rsid w:val="006D795C"/>
    <w:rsid w:val="006E1743"/>
    <w:rsid w:val="006E644E"/>
    <w:rsid w:val="006F16A5"/>
    <w:rsid w:val="006F428C"/>
    <w:rsid w:val="006F76DD"/>
    <w:rsid w:val="00700A18"/>
    <w:rsid w:val="007274F6"/>
    <w:rsid w:val="0075436B"/>
    <w:rsid w:val="0077274C"/>
    <w:rsid w:val="00772CB8"/>
    <w:rsid w:val="00785B5F"/>
    <w:rsid w:val="007A4AD1"/>
    <w:rsid w:val="007A5EEA"/>
    <w:rsid w:val="007B75CF"/>
    <w:rsid w:val="007C0535"/>
    <w:rsid w:val="007C7E2D"/>
    <w:rsid w:val="007D1890"/>
    <w:rsid w:val="007D7393"/>
    <w:rsid w:val="007D7CC1"/>
    <w:rsid w:val="007E2BB3"/>
    <w:rsid w:val="007F219A"/>
    <w:rsid w:val="00806A65"/>
    <w:rsid w:val="00836A3B"/>
    <w:rsid w:val="00866859"/>
    <w:rsid w:val="008C6F10"/>
    <w:rsid w:val="008E0569"/>
    <w:rsid w:val="0090057F"/>
    <w:rsid w:val="00902BDE"/>
    <w:rsid w:val="00904CF0"/>
    <w:rsid w:val="00924EB0"/>
    <w:rsid w:val="009276A6"/>
    <w:rsid w:val="009351B5"/>
    <w:rsid w:val="0095717D"/>
    <w:rsid w:val="00957918"/>
    <w:rsid w:val="009625F8"/>
    <w:rsid w:val="0096587E"/>
    <w:rsid w:val="009D5259"/>
    <w:rsid w:val="009D59C7"/>
    <w:rsid w:val="009E173E"/>
    <w:rsid w:val="00A039C9"/>
    <w:rsid w:val="00A646C2"/>
    <w:rsid w:val="00A652FC"/>
    <w:rsid w:val="00A87C55"/>
    <w:rsid w:val="00AD69EA"/>
    <w:rsid w:val="00AE4A7D"/>
    <w:rsid w:val="00AE5D82"/>
    <w:rsid w:val="00B039FF"/>
    <w:rsid w:val="00B24B16"/>
    <w:rsid w:val="00B41A07"/>
    <w:rsid w:val="00B5289E"/>
    <w:rsid w:val="00B665DE"/>
    <w:rsid w:val="00B67620"/>
    <w:rsid w:val="00B9577A"/>
    <w:rsid w:val="00BA5DA3"/>
    <w:rsid w:val="00BA67E7"/>
    <w:rsid w:val="00BC0397"/>
    <w:rsid w:val="00BD20C2"/>
    <w:rsid w:val="00BD2CF7"/>
    <w:rsid w:val="00BE19B0"/>
    <w:rsid w:val="00BE35D3"/>
    <w:rsid w:val="00BE6515"/>
    <w:rsid w:val="00BF0910"/>
    <w:rsid w:val="00BF3F7B"/>
    <w:rsid w:val="00BF4C05"/>
    <w:rsid w:val="00C10163"/>
    <w:rsid w:val="00C11D2E"/>
    <w:rsid w:val="00C17A52"/>
    <w:rsid w:val="00C17DB5"/>
    <w:rsid w:val="00C22CB8"/>
    <w:rsid w:val="00C40F5E"/>
    <w:rsid w:val="00C44473"/>
    <w:rsid w:val="00C44AAB"/>
    <w:rsid w:val="00C45465"/>
    <w:rsid w:val="00C6109A"/>
    <w:rsid w:val="00C80CD3"/>
    <w:rsid w:val="00C813F5"/>
    <w:rsid w:val="00CC55CE"/>
    <w:rsid w:val="00CC669A"/>
    <w:rsid w:val="00CE79A0"/>
    <w:rsid w:val="00D63E73"/>
    <w:rsid w:val="00DD1CDE"/>
    <w:rsid w:val="00E52116"/>
    <w:rsid w:val="00E5663D"/>
    <w:rsid w:val="00E57E3E"/>
    <w:rsid w:val="00E74194"/>
    <w:rsid w:val="00E81023"/>
    <w:rsid w:val="00E87D88"/>
    <w:rsid w:val="00E91EBB"/>
    <w:rsid w:val="00EA1717"/>
    <w:rsid w:val="00EC6146"/>
    <w:rsid w:val="00ED1D5F"/>
    <w:rsid w:val="00EF03F4"/>
    <w:rsid w:val="00EF5ABD"/>
    <w:rsid w:val="00F078D0"/>
    <w:rsid w:val="00F152A6"/>
    <w:rsid w:val="00F37A0E"/>
    <w:rsid w:val="00F41F4D"/>
    <w:rsid w:val="00F42D25"/>
    <w:rsid w:val="00F455DE"/>
    <w:rsid w:val="00F51CDE"/>
    <w:rsid w:val="00F52903"/>
    <w:rsid w:val="00FA7FC5"/>
    <w:rsid w:val="00FC1C2C"/>
    <w:rsid w:val="00FE79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E63BF"/>
  <w15:docId w15:val="{B65D9DBF-BD23-487C-B2BD-CC72BF839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F3F7B"/>
    <w:pPr>
      <w:spacing w:before="180" w:after="180"/>
      <w:jc w:val="both"/>
    </w:pPr>
    <w:rPr>
      <w:rFonts w:asciiTheme="majorHAnsi" w:hAnsiTheme="majorHAnsi" w:cstheme="majorHAns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styleId="ListTable3-Accent1">
    <w:name w:val="List Table 3 Accent 1"/>
    <w:basedOn w:val="TableNormal"/>
    <w:uiPriority w:val="48"/>
    <w:rsid w:val="005B3FDC"/>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Header">
    <w:name w:val="header"/>
    <w:basedOn w:val="Normal"/>
    <w:link w:val="HeaderChar"/>
    <w:rsid w:val="003E27AF"/>
    <w:pPr>
      <w:tabs>
        <w:tab w:val="center" w:pos="4680"/>
        <w:tab w:val="right" w:pos="9360"/>
      </w:tabs>
      <w:spacing w:after="0"/>
    </w:pPr>
  </w:style>
  <w:style w:type="character" w:customStyle="1" w:styleId="HeaderChar">
    <w:name w:val="Header Char"/>
    <w:basedOn w:val="DefaultParagraphFont"/>
    <w:link w:val="Header"/>
    <w:rsid w:val="003E27AF"/>
  </w:style>
  <w:style w:type="paragraph" w:styleId="Footer">
    <w:name w:val="footer"/>
    <w:basedOn w:val="Normal"/>
    <w:link w:val="FooterChar"/>
    <w:uiPriority w:val="99"/>
    <w:rsid w:val="003E27AF"/>
    <w:pPr>
      <w:tabs>
        <w:tab w:val="center" w:pos="4680"/>
        <w:tab w:val="right" w:pos="9360"/>
      </w:tabs>
      <w:spacing w:after="0"/>
    </w:pPr>
  </w:style>
  <w:style w:type="character" w:customStyle="1" w:styleId="FooterChar">
    <w:name w:val="Footer Char"/>
    <w:basedOn w:val="DefaultParagraphFont"/>
    <w:link w:val="Footer"/>
    <w:uiPriority w:val="99"/>
    <w:rsid w:val="003E27AF"/>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2223F2"/>
    <w:pPr>
      <w:spacing w:after="100"/>
    </w:pPr>
  </w:style>
  <w:style w:type="paragraph" w:styleId="TOC2">
    <w:name w:val="toc 2"/>
    <w:basedOn w:val="Normal"/>
    <w:next w:val="Normal"/>
    <w:autoRedefine/>
    <w:uiPriority w:val="39"/>
    <w:rsid w:val="002223F2"/>
    <w:pPr>
      <w:spacing w:after="100"/>
      <w:ind w:left="240"/>
    </w:pPr>
  </w:style>
  <w:style w:type="paragraph" w:styleId="TOC3">
    <w:name w:val="toc 3"/>
    <w:basedOn w:val="Normal"/>
    <w:next w:val="Normal"/>
    <w:autoRedefine/>
    <w:uiPriority w:val="39"/>
    <w:rsid w:val="002223F2"/>
    <w:pPr>
      <w:spacing w:after="100"/>
      <w:ind w:left="480"/>
    </w:pPr>
  </w:style>
  <w:style w:type="paragraph" w:styleId="TOC4">
    <w:name w:val="toc 4"/>
    <w:basedOn w:val="Normal"/>
    <w:next w:val="Normal"/>
    <w:autoRedefine/>
    <w:uiPriority w:val="39"/>
    <w:unhideWhenUsed/>
    <w:rsid w:val="002223F2"/>
    <w:pPr>
      <w:spacing w:after="100" w:line="278" w:lineRule="auto"/>
      <w:ind w:left="720"/>
    </w:pPr>
    <w:rPr>
      <w:rFonts w:eastAsiaTheme="minorEastAsia"/>
      <w:kern w:val="2"/>
    </w:rPr>
  </w:style>
  <w:style w:type="paragraph" w:styleId="TOC5">
    <w:name w:val="toc 5"/>
    <w:basedOn w:val="Normal"/>
    <w:next w:val="Normal"/>
    <w:autoRedefine/>
    <w:uiPriority w:val="39"/>
    <w:unhideWhenUsed/>
    <w:rsid w:val="002223F2"/>
    <w:pPr>
      <w:spacing w:after="100" w:line="278" w:lineRule="auto"/>
      <w:ind w:left="960"/>
    </w:pPr>
    <w:rPr>
      <w:rFonts w:eastAsiaTheme="minorEastAsia"/>
      <w:kern w:val="2"/>
    </w:rPr>
  </w:style>
  <w:style w:type="paragraph" w:styleId="TOC6">
    <w:name w:val="toc 6"/>
    <w:basedOn w:val="Normal"/>
    <w:next w:val="Normal"/>
    <w:autoRedefine/>
    <w:uiPriority w:val="39"/>
    <w:unhideWhenUsed/>
    <w:rsid w:val="002223F2"/>
    <w:pPr>
      <w:spacing w:after="100" w:line="278" w:lineRule="auto"/>
      <w:ind w:left="1200"/>
    </w:pPr>
    <w:rPr>
      <w:rFonts w:eastAsiaTheme="minorEastAsia"/>
      <w:kern w:val="2"/>
    </w:rPr>
  </w:style>
  <w:style w:type="paragraph" w:styleId="TOC7">
    <w:name w:val="toc 7"/>
    <w:basedOn w:val="Normal"/>
    <w:next w:val="Normal"/>
    <w:autoRedefine/>
    <w:uiPriority w:val="39"/>
    <w:unhideWhenUsed/>
    <w:rsid w:val="002223F2"/>
    <w:pPr>
      <w:spacing w:after="100" w:line="278" w:lineRule="auto"/>
      <w:ind w:left="1440"/>
    </w:pPr>
    <w:rPr>
      <w:rFonts w:eastAsiaTheme="minorEastAsia"/>
      <w:kern w:val="2"/>
    </w:rPr>
  </w:style>
  <w:style w:type="paragraph" w:styleId="TOC8">
    <w:name w:val="toc 8"/>
    <w:basedOn w:val="Normal"/>
    <w:next w:val="Normal"/>
    <w:autoRedefine/>
    <w:uiPriority w:val="39"/>
    <w:unhideWhenUsed/>
    <w:rsid w:val="002223F2"/>
    <w:pPr>
      <w:spacing w:after="100" w:line="278" w:lineRule="auto"/>
      <w:ind w:left="1680"/>
    </w:pPr>
    <w:rPr>
      <w:rFonts w:eastAsiaTheme="minorEastAsia"/>
      <w:kern w:val="2"/>
    </w:rPr>
  </w:style>
  <w:style w:type="paragraph" w:styleId="TOC9">
    <w:name w:val="toc 9"/>
    <w:basedOn w:val="Normal"/>
    <w:next w:val="Normal"/>
    <w:autoRedefine/>
    <w:uiPriority w:val="39"/>
    <w:unhideWhenUsed/>
    <w:rsid w:val="002223F2"/>
    <w:pPr>
      <w:spacing w:after="100" w:line="278" w:lineRule="auto"/>
      <w:ind w:left="1920"/>
    </w:pPr>
    <w:rPr>
      <w:rFonts w:eastAsiaTheme="minorEastAsia"/>
      <w:kern w:val="2"/>
    </w:rPr>
  </w:style>
  <w:style w:type="character" w:styleId="UnresolvedMention">
    <w:name w:val="Unresolved Mention"/>
    <w:basedOn w:val="DefaultParagraphFont"/>
    <w:uiPriority w:val="99"/>
    <w:semiHidden/>
    <w:unhideWhenUsed/>
    <w:rsid w:val="002223F2"/>
    <w:rPr>
      <w:color w:val="605E5C"/>
      <w:shd w:val="clear" w:color="auto" w:fill="E1DFDD"/>
    </w:rPr>
  </w:style>
  <w:style w:type="paragraph" w:customStyle="1" w:styleId="CodeBlock">
    <w:name w:val="Code Block"/>
    <w:basedOn w:val="SourceCode"/>
    <w:link w:val="CodeBlockChar"/>
    <w:rsid w:val="00C11D2E"/>
    <w:rPr>
      <w:rFonts w:asciiTheme="majorHAnsi" w:hAnsiTheme="majorHAnsi" w:cstheme="majorHAnsi"/>
    </w:rPr>
  </w:style>
  <w:style w:type="character" w:customStyle="1" w:styleId="CodeBlockChar">
    <w:name w:val="Code Block Char"/>
    <w:basedOn w:val="VerbatimChar"/>
    <w:link w:val="CodeBlock"/>
    <w:rsid w:val="00C11D2E"/>
    <w:rPr>
      <w:rFonts w:asciiTheme="majorHAnsi" w:hAnsiTheme="majorHAnsi" w:cstheme="majorHAnsi"/>
      <w:sz w:val="22"/>
    </w:rPr>
  </w:style>
  <w:style w:type="paragraph" w:styleId="ListParagraph">
    <w:name w:val="List Paragraph"/>
    <w:basedOn w:val="Normal"/>
    <w:rsid w:val="00B528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z"/><Relationship Id="rId26" Type="http://schemas.openxmlformats.org/officeDocument/2006/relationships/image" Target="media/image19.svgz"/><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svgz"/><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svgz"/><Relationship Id="rId32" Type="http://schemas.openxmlformats.org/officeDocument/2006/relationships/image" Target="media/image25.svgz"/><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svgz"/><Relationship Id="rId27" Type="http://schemas.openxmlformats.org/officeDocument/2006/relationships/image" Target="media/image20.png"/><Relationship Id="rId30" Type="http://schemas.openxmlformats.org/officeDocument/2006/relationships/image" Target="media/image23.svgz"/><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svgz"/><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svgz"/><Relationship Id="rId46" Type="http://schemas.openxmlformats.org/officeDocument/2006/relationships/image" Target="media/image39.png"/><Relationship Id="rId20" Type="http://schemas.openxmlformats.org/officeDocument/2006/relationships/image" Target="media/image13.svgz"/><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svgz"/><Relationship Id="rId36" Type="http://schemas.openxmlformats.org/officeDocument/2006/relationships/image" Target="media/image29.svgz"/><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09492-671F-405A-959E-8A3DFBC13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81</Pages>
  <Words>22326</Words>
  <Characters>127264</Characters>
  <Application>Microsoft Office Word</Application>
  <DocSecurity>0</DocSecurity>
  <Lines>1060</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ONIO CRUZ</cp:lastModifiedBy>
  <cp:revision>170</cp:revision>
  <cp:lastPrinted>2026-01-26T00:39:00Z</cp:lastPrinted>
  <dcterms:created xsi:type="dcterms:W3CDTF">2026-01-25T22:59:00Z</dcterms:created>
  <dcterms:modified xsi:type="dcterms:W3CDTF">2026-01-29T00:03:00Z</dcterms:modified>
</cp:coreProperties>
</file>